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F739F" w14:textId="77777777" w:rsidR="005F07B8" w:rsidRPr="00070FC9" w:rsidRDefault="005F07B8" w:rsidP="005F07B8">
      <w:pPr>
        <w:rPr>
          <w:b/>
          <w:bCs/>
          <w:sz w:val="56"/>
          <w:szCs w:val="56"/>
        </w:rPr>
      </w:pPr>
      <w:bookmarkStart w:id="0" w:name="_Toc62218867"/>
      <w:bookmarkStart w:id="1" w:name="_Toc62237863"/>
      <w:bookmarkStart w:id="2" w:name="_Toc63777665"/>
      <w:bookmarkStart w:id="3" w:name="_Toc80016128"/>
      <w:bookmarkStart w:id="4" w:name="_Toc80107369"/>
      <w:bookmarkStart w:id="5" w:name="_Toc80107421"/>
      <w:bookmarkStart w:id="6" w:name="_Toc80875784"/>
      <w:bookmarkStart w:id="7" w:name="_Toc81573204"/>
      <w:bookmarkStart w:id="8" w:name="_Toc82435048"/>
      <w:bookmarkStart w:id="9" w:name="_Toc113773511"/>
      <w:bookmarkStart w:id="10" w:name="_Toc113788537"/>
      <w:bookmarkStart w:id="11" w:name="_Toc145615477"/>
      <w:bookmarkStart w:id="12" w:name="_Toc145616327"/>
      <w:bookmarkStart w:id="13" w:name="_Toc148974650"/>
      <w:r>
        <w:rPr>
          <w:noProof/>
        </w:rPr>
        <w:drawing>
          <wp:anchor distT="0" distB="0" distL="114300" distR="114300" simplePos="0" relativeHeight="251661824" behindDoc="0" locked="0" layoutInCell="1" allowOverlap="1" wp14:anchorId="1E324C05" wp14:editId="42D849B4">
            <wp:simplePos x="0" y="0"/>
            <wp:positionH relativeFrom="column">
              <wp:posOffset>-190500</wp:posOffset>
            </wp:positionH>
            <wp:positionV relativeFrom="paragraph">
              <wp:posOffset>-400050</wp:posOffset>
            </wp:positionV>
            <wp:extent cx="3333750" cy="971550"/>
            <wp:effectExtent l="0" t="0" r="0" b="0"/>
            <wp:wrapNone/>
            <wp:docPr id="1531760109" name="Picture 1531760109" descr="Universities of Wiscons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60109" name="Picture 1531760109" descr="Universities of Wisconsin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0"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535D4C" w14:textId="77777777" w:rsidR="005F07B8" w:rsidRPr="00070FC9" w:rsidRDefault="005F07B8" w:rsidP="005F07B8">
      <w:pPr>
        <w:pStyle w:val="ReportTitle"/>
        <w:rPr>
          <w:sz w:val="24"/>
          <w:szCs w:val="24"/>
        </w:rPr>
      </w:pPr>
      <w:bookmarkStart w:id="14" w:name="_Toc41552159"/>
    </w:p>
    <w:bookmarkEnd w:id="14"/>
    <w:p w14:paraId="632F11D6" w14:textId="219244DD" w:rsidR="005F07B8" w:rsidRPr="00D900E5" w:rsidRDefault="00062A02" w:rsidP="005F07B8">
      <w:pPr>
        <w:pStyle w:val="NoSpacing"/>
        <w:rPr>
          <w:rFonts w:asciiTheme="minorHAnsi" w:hAnsiTheme="minorHAnsi" w:cstheme="minorHAnsi"/>
          <w:color w:val="005777"/>
          <w:sz w:val="44"/>
          <w:szCs w:val="44"/>
        </w:rPr>
      </w:pPr>
      <w:r w:rsidRPr="00D900E5">
        <w:rPr>
          <w:rFonts w:asciiTheme="minorHAnsi" w:hAnsiTheme="minorHAnsi" w:cstheme="minorHAnsi"/>
          <w:color w:val="005777"/>
          <w:sz w:val="44"/>
          <w:szCs w:val="44"/>
        </w:rPr>
        <w:t>SERVICES FOR STUDENTS WITH DISABILITIES</w:t>
      </w:r>
    </w:p>
    <w:p w14:paraId="1FCC27CB" w14:textId="4EF07BBF" w:rsidR="005F07B8" w:rsidRPr="00253E2C" w:rsidRDefault="005F07B8" w:rsidP="005F07B8">
      <w:pPr>
        <w:pStyle w:val="NoSpacing"/>
        <w:rPr>
          <w:rFonts w:asciiTheme="minorHAnsi" w:hAnsiTheme="minorHAnsi" w:cstheme="minorHAnsi"/>
          <w:color w:val="005777"/>
          <w:sz w:val="24"/>
          <w:szCs w:val="24"/>
        </w:rPr>
      </w:pPr>
    </w:p>
    <w:p w14:paraId="761F638B" w14:textId="700A235A" w:rsidR="005F07B8" w:rsidRPr="00253E2C" w:rsidRDefault="0087490B" w:rsidP="005F07B8">
      <w:pPr>
        <w:pStyle w:val="NoSpacing"/>
        <w:rPr>
          <w:rFonts w:asciiTheme="minorHAnsi" w:hAnsiTheme="minorHAnsi" w:cstheme="minorHAnsi"/>
          <w:color w:val="005777"/>
          <w:sz w:val="36"/>
          <w:szCs w:val="36"/>
        </w:rPr>
      </w:pPr>
      <w:r w:rsidRPr="00D900E5">
        <w:rPr>
          <w:noProof/>
          <w:sz w:val="20"/>
          <w:szCs w:val="20"/>
        </w:rPr>
        <w:drawing>
          <wp:anchor distT="0" distB="0" distL="114300" distR="114300" simplePos="0" relativeHeight="251657728" behindDoc="0" locked="0" layoutInCell="1" allowOverlap="1" wp14:anchorId="339CB52E" wp14:editId="7AB66BF2">
            <wp:simplePos x="0" y="0"/>
            <wp:positionH relativeFrom="page">
              <wp:align>left</wp:align>
            </wp:positionH>
            <wp:positionV relativeFrom="paragraph">
              <wp:posOffset>366395</wp:posOffset>
            </wp:positionV>
            <wp:extent cx="7822262" cy="5204816"/>
            <wp:effectExtent l="0" t="0" r="7620" b="0"/>
            <wp:wrapNone/>
            <wp:docPr id="1679411044" name="Picture 1679411044" descr="A student sitting at a table using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11044" name="Picture 1679411044" descr="A student sitting at a table using a computer"/>
                    <pic:cNvPicPr/>
                  </pic:nvPicPr>
                  <pic:blipFill>
                    <a:blip r:embed="rId12">
                      <a:extLst>
                        <a:ext uri="{28A0092B-C50C-407E-A947-70E740481C1C}">
                          <a14:useLocalDpi xmlns:a14="http://schemas.microsoft.com/office/drawing/2010/main" val="0"/>
                        </a:ext>
                      </a:extLst>
                    </a:blip>
                    <a:stretch>
                      <a:fillRect/>
                    </a:stretch>
                  </pic:blipFill>
                  <pic:spPr>
                    <a:xfrm>
                      <a:off x="0" y="0"/>
                      <a:ext cx="7822262" cy="5204816"/>
                    </a:xfrm>
                    <a:prstGeom prst="rect">
                      <a:avLst/>
                    </a:prstGeom>
                  </pic:spPr>
                </pic:pic>
              </a:graphicData>
            </a:graphic>
            <wp14:sizeRelH relativeFrom="page">
              <wp14:pctWidth>0</wp14:pctWidth>
            </wp14:sizeRelH>
            <wp14:sizeRelV relativeFrom="page">
              <wp14:pctHeight>0</wp14:pctHeight>
            </wp14:sizeRelV>
          </wp:anchor>
        </w:drawing>
      </w:r>
      <w:r w:rsidR="005F07B8" w:rsidRPr="00D900E5">
        <w:rPr>
          <w:rFonts w:asciiTheme="minorHAnsi" w:hAnsiTheme="minorHAnsi" w:cstheme="minorHAnsi"/>
          <w:color w:val="005777"/>
          <w:sz w:val="32"/>
          <w:szCs w:val="32"/>
        </w:rPr>
        <w:t>2022-23</w:t>
      </w:r>
      <w:r w:rsidR="00062A02" w:rsidRPr="00D900E5">
        <w:rPr>
          <w:rFonts w:asciiTheme="minorHAnsi" w:hAnsiTheme="minorHAnsi" w:cstheme="minorHAnsi"/>
          <w:color w:val="005777"/>
          <w:sz w:val="32"/>
          <w:szCs w:val="32"/>
        </w:rPr>
        <w:t xml:space="preserve"> Annual Report</w:t>
      </w:r>
    </w:p>
    <w:p w14:paraId="2D3AD2AB" w14:textId="3DAC616C" w:rsidR="005F07B8" w:rsidRDefault="005F07B8" w:rsidP="005F07B8">
      <w:pPr>
        <w:rPr>
          <w:b/>
          <w:bCs/>
          <w:sz w:val="22"/>
          <w:szCs w:val="24"/>
        </w:rPr>
      </w:pPr>
    </w:p>
    <w:p w14:paraId="44B0B7AC" w14:textId="77777777" w:rsidR="005F07B8" w:rsidRDefault="005F07B8" w:rsidP="005F07B8">
      <w:pPr>
        <w:rPr>
          <w:b/>
          <w:bCs/>
          <w:sz w:val="22"/>
          <w:szCs w:val="24"/>
        </w:rPr>
      </w:pPr>
    </w:p>
    <w:p w14:paraId="4A831B40" w14:textId="77777777" w:rsidR="005F07B8" w:rsidRDefault="005F07B8" w:rsidP="005F07B8">
      <w:pPr>
        <w:pStyle w:val="Subtitle"/>
      </w:pPr>
    </w:p>
    <w:p w14:paraId="22B930F5" w14:textId="77777777" w:rsidR="005F07B8" w:rsidRDefault="005F07B8" w:rsidP="005F07B8">
      <w:pPr>
        <w:pStyle w:val="Subtitle"/>
      </w:pPr>
    </w:p>
    <w:p w14:paraId="5A4084A6" w14:textId="30AB397A" w:rsidR="006024BD" w:rsidRPr="00A4226E" w:rsidRDefault="005F07B8" w:rsidP="005F07B8">
      <w:pPr>
        <w:pStyle w:val="Heading1"/>
        <w:spacing w:before="0" w:after="120"/>
        <w:rPr>
          <w:rFonts w:asciiTheme="minorHAnsi" w:hAnsiTheme="minorHAnsi" w:cstheme="minorBidi"/>
          <w:sz w:val="28"/>
          <w:szCs w:val="28"/>
        </w:rPr>
      </w:pPr>
      <w:r>
        <w:rPr>
          <w:noProof/>
        </w:rPr>
        <w:drawing>
          <wp:anchor distT="0" distB="0" distL="114300" distR="114300" simplePos="0" relativeHeight="251659776" behindDoc="0" locked="0" layoutInCell="1" allowOverlap="1" wp14:anchorId="15905B4B" wp14:editId="43581E05">
            <wp:simplePos x="0" y="0"/>
            <wp:positionH relativeFrom="page">
              <wp:align>right</wp:align>
            </wp:positionH>
            <wp:positionV relativeFrom="page">
              <wp:align>bottom</wp:align>
            </wp:positionV>
            <wp:extent cx="7774940" cy="3876675"/>
            <wp:effectExtent l="0" t="0" r="0" b="9525"/>
            <wp:wrapNone/>
            <wp:docPr id="1927441860" name="Picture 1927441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41860" name="Picture 1927441860">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t="61462"/>
                    <a:stretch>
                      <a:fillRect/>
                    </a:stretch>
                  </pic:blipFill>
                  <pic:spPr bwMode="auto">
                    <a:xfrm>
                      <a:off x="0" y="0"/>
                      <a:ext cx="7774940" cy="3876675"/>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r w:rsidR="00914DB7" w:rsidRPr="00C16579">
        <w:rPr>
          <w:rFonts w:asciiTheme="minorHAnsi" w:hAnsiTheme="minorHAnsi" w:cstheme="minorBidi"/>
          <w:color w:val="005777"/>
          <w:sz w:val="36"/>
          <w:szCs w:val="36"/>
        </w:rPr>
        <w:lastRenderedPageBreak/>
        <w:t>Universit</w:t>
      </w:r>
      <w:r w:rsidR="00C16579" w:rsidRPr="00C16579">
        <w:rPr>
          <w:rFonts w:asciiTheme="minorHAnsi" w:hAnsiTheme="minorHAnsi" w:cstheme="minorBidi"/>
          <w:color w:val="005777"/>
          <w:sz w:val="36"/>
          <w:szCs w:val="36"/>
        </w:rPr>
        <w:t>ies</w:t>
      </w:r>
      <w:r w:rsidR="00914DB7" w:rsidRPr="00C16579">
        <w:rPr>
          <w:rFonts w:asciiTheme="minorHAnsi" w:hAnsiTheme="minorHAnsi" w:cstheme="minorBidi"/>
          <w:color w:val="005777"/>
          <w:sz w:val="36"/>
          <w:szCs w:val="36"/>
        </w:rPr>
        <w:t xml:space="preserve"> of Wisconsin</w:t>
      </w:r>
      <w:r w:rsidR="00914DB7">
        <w:br/>
      </w:r>
      <w:r w:rsidR="00914DB7" w:rsidRPr="00D900E5">
        <w:rPr>
          <w:rStyle w:val="Heading2Char"/>
          <w:b/>
          <w:bCs/>
          <w:color w:val="005777"/>
          <w:sz w:val="24"/>
          <w:szCs w:val="24"/>
        </w:rPr>
        <w:t>20</w:t>
      </w:r>
      <w:r w:rsidR="5F1F1D94" w:rsidRPr="00D900E5">
        <w:rPr>
          <w:rStyle w:val="Heading2Char"/>
          <w:b/>
          <w:bCs/>
          <w:color w:val="005777"/>
          <w:sz w:val="24"/>
          <w:szCs w:val="24"/>
        </w:rPr>
        <w:t>2</w:t>
      </w:r>
      <w:r w:rsidR="00AA1C56" w:rsidRPr="00D900E5">
        <w:rPr>
          <w:rStyle w:val="Heading2Char"/>
          <w:b/>
          <w:bCs/>
          <w:color w:val="005777"/>
          <w:sz w:val="24"/>
          <w:szCs w:val="24"/>
        </w:rPr>
        <w:t>2</w:t>
      </w:r>
      <w:r w:rsidR="001C01AF" w:rsidRPr="00D900E5">
        <w:rPr>
          <w:rStyle w:val="Heading2Char"/>
          <w:b/>
          <w:bCs/>
          <w:color w:val="005777"/>
          <w:sz w:val="24"/>
          <w:szCs w:val="24"/>
        </w:rPr>
        <w:t>-2</w:t>
      </w:r>
      <w:r w:rsidR="00AA1C56" w:rsidRPr="00D900E5">
        <w:rPr>
          <w:rStyle w:val="Heading2Char"/>
          <w:b/>
          <w:bCs/>
          <w:color w:val="005777"/>
          <w:sz w:val="24"/>
          <w:szCs w:val="24"/>
        </w:rPr>
        <w:t>3</w:t>
      </w:r>
      <w:r w:rsidR="00D900E5" w:rsidRPr="00D900E5">
        <w:rPr>
          <w:rStyle w:val="Heading2Char"/>
          <w:b/>
          <w:bCs/>
          <w:color w:val="005777"/>
          <w:sz w:val="24"/>
          <w:szCs w:val="24"/>
        </w:rPr>
        <w:t xml:space="preserve"> </w:t>
      </w:r>
      <w:r w:rsidR="001C01AF" w:rsidRPr="00D900E5">
        <w:rPr>
          <w:rStyle w:val="Heading2Char"/>
          <w:b/>
          <w:bCs/>
          <w:color w:val="005777"/>
          <w:sz w:val="24"/>
          <w:szCs w:val="24"/>
        </w:rPr>
        <w:t>Services for Students with Disabilities</w:t>
      </w:r>
      <w:bookmarkEnd w:id="0"/>
      <w:bookmarkEnd w:id="1"/>
      <w:bookmarkEnd w:id="2"/>
      <w:bookmarkEnd w:id="3"/>
      <w:bookmarkEnd w:id="4"/>
      <w:bookmarkEnd w:id="5"/>
      <w:bookmarkEnd w:id="6"/>
      <w:bookmarkEnd w:id="7"/>
      <w:bookmarkEnd w:id="8"/>
      <w:bookmarkEnd w:id="9"/>
      <w:bookmarkEnd w:id="10"/>
      <w:bookmarkEnd w:id="11"/>
      <w:bookmarkEnd w:id="12"/>
      <w:bookmarkEnd w:id="13"/>
      <w:r w:rsidR="00D900E5" w:rsidRPr="00D900E5">
        <w:rPr>
          <w:rStyle w:val="Heading2Char"/>
          <w:b/>
          <w:bCs/>
          <w:color w:val="005777"/>
          <w:sz w:val="24"/>
          <w:szCs w:val="24"/>
        </w:rPr>
        <w:t xml:space="preserve"> Annual Report</w:t>
      </w:r>
      <w:r w:rsidR="00A4226E">
        <w:br/>
      </w:r>
    </w:p>
    <w:p w14:paraId="7F553632" w14:textId="7AE264C3" w:rsidR="00914DB7" w:rsidRPr="00156D39" w:rsidRDefault="00914DB7" w:rsidP="00C271BC">
      <w:pPr>
        <w:spacing w:before="0"/>
        <w:rPr>
          <w:rFonts w:asciiTheme="majorHAnsi" w:hAnsiTheme="majorHAnsi"/>
          <w:color w:val="005777"/>
          <w:sz w:val="28"/>
          <w:szCs w:val="28"/>
        </w:rPr>
      </w:pPr>
      <w:r w:rsidRPr="00156D39">
        <w:rPr>
          <w:rFonts w:asciiTheme="majorHAnsi" w:hAnsiTheme="majorHAnsi"/>
          <w:color w:val="005777"/>
          <w:sz w:val="28"/>
          <w:szCs w:val="28"/>
        </w:rPr>
        <w:t>TABLE OF CONTENTS</w:t>
      </w:r>
    </w:p>
    <w:sdt>
      <w:sdtPr>
        <w:rPr>
          <w:b w:val="0"/>
          <w:bCs w:val="0"/>
        </w:rPr>
        <w:id w:val="1908725267"/>
        <w:docPartObj>
          <w:docPartGallery w:val="Table of Contents"/>
          <w:docPartUnique/>
        </w:docPartObj>
      </w:sdtPr>
      <w:sdtEndPr>
        <w:rPr>
          <w:b/>
          <w:bCs/>
          <w:noProof/>
        </w:rPr>
      </w:sdtEndPr>
      <w:sdtContent>
        <w:p w14:paraId="5B49951D" w14:textId="28146751" w:rsidR="00D33EA9" w:rsidRDefault="00B11386" w:rsidP="00D972D6">
          <w:pPr>
            <w:pStyle w:val="TOC1"/>
            <w:tabs>
              <w:tab w:val="right" w:leader="dot" w:pos="9350"/>
            </w:tabs>
            <w:rPr>
              <w:rFonts w:asciiTheme="minorHAnsi" w:eastAsiaTheme="minorEastAsia" w:hAnsiTheme="minorHAnsi" w:cstheme="minorBidi"/>
              <w:i/>
              <w:iCs/>
              <w:noProof/>
              <w:color w:val="auto"/>
              <w:kern w:val="2"/>
              <w:sz w:val="22"/>
              <w:szCs w:val="22"/>
              <w14:ligatures w14:val="standardContextual"/>
            </w:rPr>
          </w:pPr>
          <w:r>
            <w:rPr>
              <w:bCs w:val="0"/>
            </w:rPr>
            <w:fldChar w:fldCharType="begin"/>
          </w:r>
          <w:r>
            <w:instrText xml:space="preserve"> TOC \o "1-3" \h \z \u </w:instrText>
          </w:r>
          <w:r>
            <w:rPr>
              <w:bCs w:val="0"/>
            </w:rPr>
            <w:fldChar w:fldCharType="separate"/>
          </w:r>
          <w:hyperlink w:anchor="_Toc148974651" w:history="1">
            <w:r w:rsidR="00D33EA9" w:rsidRPr="00F45519">
              <w:rPr>
                <w:rStyle w:val="Hyperlink"/>
                <w:noProof/>
              </w:rPr>
              <w:t>Annual Report Committee</w:t>
            </w:r>
            <w:r w:rsidR="00D33EA9">
              <w:rPr>
                <w:noProof/>
                <w:webHidden/>
              </w:rPr>
              <w:tab/>
            </w:r>
            <w:r w:rsidR="00D33EA9">
              <w:rPr>
                <w:noProof/>
                <w:webHidden/>
              </w:rPr>
              <w:fldChar w:fldCharType="begin"/>
            </w:r>
            <w:r w:rsidR="00D33EA9">
              <w:rPr>
                <w:noProof/>
                <w:webHidden/>
              </w:rPr>
              <w:instrText xml:space="preserve"> PAGEREF _Toc148974651 \h </w:instrText>
            </w:r>
            <w:r w:rsidR="00D33EA9">
              <w:rPr>
                <w:noProof/>
                <w:webHidden/>
              </w:rPr>
            </w:r>
            <w:r w:rsidR="00D33EA9">
              <w:rPr>
                <w:noProof/>
                <w:webHidden/>
              </w:rPr>
              <w:fldChar w:fldCharType="separate"/>
            </w:r>
            <w:r w:rsidR="00B02F5E">
              <w:rPr>
                <w:noProof/>
                <w:webHidden/>
              </w:rPr>
              <w:t>2</w:t>
            </w:r>
            <w:r w:rsidR="00D33EA9">
              <w:rPr>
                <w:noProof/>
                <w:webHidden/>
              </w:rPr>
              <w:fldChar w:fldCharType="end"/>
            </w:r>
          </w:hyperlink>
        </w:p>
        <w:p w14:paraId="30EA6F8C" w14:textId="4409D8AB" w:rsidR="00D33EA9" w:rsidRPr="00D972D6" w:rsidRDefault="00000000">
          <w:pPr>
            <w:pStyle w:val="TOC2"/>
            <w:rPr>
              <w:rStyle w:val="Hyperlink"/>
              <w:b/>
              <w:bCs/>
              <w:noProof/>
            </w:rPr>
          </w:pPr>
          <w:hyperlink w:anchor="_Toc148974652" w:history="1">
            <w:r w:rsidR="00D33EA9" w:rsidRPr="00D972D6">
              <w:rPr>
                <w:rStyle w:val="Hyperlink"/>
                <w:b/>
                <w:bCs/>
                <w:i w:val="0"/>
                <w:iCs w:val="0"/>
                <w:noProof/>
              </w:rPr>
              <w:t>Disability/Accessibility Services Directors</w:t>
            </w:r>
            <w:r w:rsidR="00D33EA9" w:rsidRPr="00D972D6">
              <w:rPr>
                <w:rStyle w:val="Hyperlink"/>
                <w:b/>
                <w:bCs/>
                <w:i w:val="0"/>
                <w:iCs w:val="0"/>
                <w:noProof/>
                <w:webHidden/>
              </w:rPr>
              <w:tab/>
            </w:r>
            <w:r w:rsidR="00D33EA9" w:rsidRPr="00D972D6">
              <w:rPr>
                <w:rStyle w:val="Hyperlink"/>
                <w:b/>
                <w:bCs/>
                <w:i w:val="0"/>
                <w:iCs w:val="0"/>
                <w:noProof/>
                <w:webHidden/>
              </w:rPr>
              <w:fldChar w:fldCharType="begin"/>
            </w:r>
            <w:r w:rsidR="00D33EA9" w:rsidRPr="00D972D6">
              <w:rPr>
                <w:rStyle w:val="Hyperlink"/>
                <w:b/>
                <w:bCs/>
                <w:i w:val="0"/>
                <w:iCs w:val="0"/>
                <w:noProof/>
                <w:webHidden/>
              </w:rPr>
              <w:instrText xml:space="preserve"> PAGEREF _Toc148974652 \h </w:instrText>
            </w:r>
            <w:r w:rsidR="00D33EA9" w:rsidRPr="00D972D6">
              <w:rPr>
                <w:rStyle w:val="Hyperlink"/>
                <w:b/>
                <w:bCs/>
                <w:i w:val="0"/>
                <w:iCs w:val="0"/>
                <w:noProof/>
                <w:webHidden/>
              </w:rPr>
            </w:r>
            <w:r w:rsidR="00D33EA9" w:rsidRPr="00D972D6">
              <w:rPr>
                <w:rStyle w:val="Hyperlink"/>
                <w:b/>
                <w:bCs/>
                <w:i w:val="0"/>
                <w:iCs w:val="0"/>
                <w:noProof/>
                <w:webHidden/>
              </w:rPr>
              <w:fldChar w:fldCharType="separate"/>
            </w:r>
            <w:r w:rsidR="00B02F5E">
              <w:rPr>
                <w:rStyle w:val="Hyperlink"/>
                <w:b/>
                <w:bCs/>
                <w:i w:val="0"/>
                <w:iCs w:val="0"/>
                <w:noProof/>
                <w:webHidden/>
              </w:rPr>
              <w:t>2</w:t>
            </w:r>
            <w:r w:rsidR="00D33EA9" w:rsidRPr="00D972D6">
              <w:rPr>
                <w:rStyle w:val="Hyperlink"/>
                <w:b/>
                <w:bCs/>
                <w:i w:val="0"/>
                <w:iCs w:val="0"/>
                <w:noProof/>
                <w:webHidden/>
              </w:rPr>
              <w:fldChar w:fldCharType="end"/>
            </w:r>
          </w:hyperlink>
        </w:p>
        <w:p w14:paraId="2CC62AEC" w14:textId="08A46167"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53" w:history="1">
            <w:r w:rsidR="00D33EA9" w:rsidRPr="00F45519">
              <w:rPr>
                <w:rStyle w:val="Hyperlink"/>
                <w:noProof/>
              </w:rPr>
              <w:t>Foreword</w:t>
            </w:r>
            <w:r w:rsidR="00D33EA9">
              <w:rPr>
                <w:noProof/>
                <w:webHidden/>
              </w:rPr>
              <w:tab/>
            </w:r>
            <w:r w:rsidR="00D33EA9">
              <w:rPr>
                <w:noProof/>
                <w:webHidden/>
              </w:rPr>
              <w:fldChar w:fldCharType="begin"/>
            </w:r>
            <w:r w:rsidR="00D33EA9">
              <w:rPr>
                <w:noProof/>
                <w:webHidden/>
              </w:rPr>
              <w:instrText xml:space="preserve"> PAGEREF _Toc148974653 \h </w:instrText>
            </w:r>
            <w:r w:rsidR="00D33EA9">
              <w:rPr>
                <w:noProof/>
                <w:webHidden/>
              </w:rPr>
            </w:r>
            <w:r w:rsidR="00D33EA9">
              <w:rPr>
                <w:noProof/>
                <w:webHidden/>
              </w:rPr>
              <w:fldChar w:fldCharType="separate"/>
            </w:r>
            <w:r w:rsidR="00B02F5E">
              <w:rPr>
                <w:noProof/>
                <w:webHidden/>
              </w:rPr>
              <w:t>4</w:t>
            </w:r>
            <w:r w:rsidR="00D33EA9">
              <w:rPr>
                <w:noProof/>
                <w:webHidden/>
              </w:rPr>
              <w:fldChar w:fldCharType="end"/>
            </w:r>
          </w:hyperlink>
        </w:p>
        <w:p w14:paraId="49696A23" w14:textId="2451AF2D"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54" w:history="1">
            <w:r w:rsidR="00D33EA9" w:rsidRPr="00F45519">
              <w:rPr>
                <w:rStyle w:val="Hyperlink"/>
                <w:noProof/>
              </w:rPr>
              <w:t>Executive Summary</w:t>
            </w:r>
            <w:r w:rsidR="00D33EA9">
              <w:rPr>
                <w:noProof/>
                <w:webHidden/>
              </w:rPr>
              <w:tab/>
            </w:r>
            <w:r w:rsidR="00D33EA9">
              <w:rPr>
                <w:noProof/>
                <w:webHidden/>
              </w:rPr>
              <w:fldChar w:fldCharType="begin"/>
            </w:r>
            <w:r w:rsidR="00D33EA9">
              <w:rPr>
                <w:noProof/>
                <w:webHidden/>
              </w:rPr>
              <w:instrText xml:space="preserve"> PAGEREF _Toc148974654 \h </w:instrText>
            </w:r>
            <w:r w:rsidR="00D33EA9">
              <w:rPr>
                <w:noProof/>
                <w:webHidden/>
              </w:rPr>
            </w:r>
            <w:r w:rsidR="00D33EA9">
              <w:rPr>
                <w:noProof/>
                <w:webHidden/>
              </w:rPr>
              <w:fldChar w:fldCharType="separate"/>
            </w:r>
            <w:r w:rsidR="00B02F5E">
              <w:rPr>
                <w:noProof/>
                <w:webHidden/>
              </w:rPr>
              <w:t>5</w:t>
            </w:r>
            <w:r w:rsidR="00D33EA9">
              <w:rPr>
                <w:noProof/>
                <w:webHidden/>
              </w:rPr>
              <w:fldChar w:fldCharType="end"/>
            </w:r>
          </w:hyperlink>
        </w:p>
        <w:p w14:paraId="6C19A8B7" w14:textId="3B7F7479"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55" w:history="1">
            <w:r w:rsidR="00D33EA9" w:rsidRPr="00F45519">
              <w:rPr>
                <w:rStyle w:val="Hyperlink"/>
                <w:noProof/>
              </w:rPr>
              <w:t>Introduction</w:t>
            </w:r>
            <w:r w:rsidR="00D33EA9">
              <w:rPr>
                <w:noProof/>
                <w:webHidden/>
              </w:rPr>
              <w:tab/>
            </w:r>
            <w:r w:rsidR="00D33EA9">
              <w:rPr>
                <w:noProof/>
                <w:webHidden/>
              </w:rPr>
              <w:fldChar w:fldCharType="begin"/>
            </w:r>
            <w:r w:rsidR="00D33EA9">
              <w:rPr>
                <w:noProof/>
                <w:webHidden/>
              </w:rPr>
              <w:instrText xml:space="preserve"> PAGEREF _Toc148974655 \h </w:instrText>
            </w:r>
            <w:r w:rsidR="00D33EA9">
              <w:rPr>
                <w:noProof/>
                <w:webHidden/>
              </w:rPr>
            </w:r>
            <w:r w:rsidR="00D33EA9">
              <w:rPr>
                <w:noProof/>
                <w:webHidden/>
              </w:rPr>
              <w:fldChar w:fldCharType="separate"/>
            </w:r>
            <w:r w:rsidR="00B02F5E">
              <w:rPr>
                <w:noProof/>
                <w:webHidden/>
              </w:rPr>
              <w:t>6</w:t>
            </w:r>
            <w:r w:rsidR="00D33EA9">
              <w:rPr>
                <w:noProof/>
                <w:webHidden/>
              </w:rPr>
              <w:fldChar w:fldCharType="end"/>
            </w:r>
          </w:hyperlink>
        </w:p>
        <w:p w14:paraId="2F6A52D1" w14:textId="6BC916BE"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56" w:history="1">
            <w:r w:rsidR="00D33EA9" w:rsidRPr="00F45519">
              <w:rPr>
                <w:rStyle w:val="Hyperlink"/>
                <w:noProof/>
              </w:rPr>
              <w:t>Total Enrolled Students with Disabilities</w:t>
            </w:r>
            <w:r w:rsidR="00D33EA9">
              <w:rPr>
                <w:noProof/>
                <w:webHidden/>
              </w:rPr>
              <w:tab/>
            </w:r>
            <w:r w:rsidR="00D33EA9">
              <w:rPr>
                <w:noProof/>
                <w:webHidden/>
              </w:rPr>
              <w:fldChar w:fldCharType="begin"/>
            </w:r>
            <w:r w:rsidR="00D33EA9">
              <w:rPr>
                <w:noProof/>
                <w:webHidden/>
              </w:rPr>
              <w:instrText xml:space="preserve"> PAGEREF _Toc148974656 \h </w:instrText>
            </w:r>
            <w:r w:rsidR="00D33EA9">
              <w:rPr>
                <w:noProof/>
                <w:webHidden/>
              </w:rPr>
            </w:r>
            <w:r w:rsidR="00D33EA9">
              <w:rPr>
                <w:noProof/>
                <w:webHidden/>
              </w:rPr>
              <w:fldChar w:fldCharType="separate"/>
            </w:r>
            <w:r w:rsidR="00B02F5E">
              <w:rPr>
                <w:noProof/>
                <w:webHidden/>
              </w:rPr>
              <w:t>6</w:t>
            </w:r>
            <w:r w:rsidR="00D33EA9">
              <w:rPr>
                <w:noProof/>
                <w:webHidden/>
              </w:rPr>
              <w:fldChar w:fldCharType="end"/>
            </w:r>
          </w:hyperlink>
        </w:p>
        <w:p w14:paraId="1CF7E9C7" w14:textId="1F5413CE" w:rsidR="00D33EA9" w:rsidRDefault="00000000" w:rsidP="00FB2C2F">
          <w:pPr>
            <w:pStyle w:val="TOC2"/>
            <w:ind w:left="450"/>
            <w:rPr>
              <w:rFonts w:asciiTheme="minorHAnsi" w:eastAsiaTheme="minorEastAsia" w:hAnsiTheme="minorHAnsi" w:cstheme="minorBidi"/>
              <w:i w:val="0"/>
              <w:iCs w:val="0"/>
              <w:noProof/>
              <w:color w:val="auto"/>
              <w:kern w:val="2"/>
              <w:sz w:val="22"/>
              <w:szCs w:val="22"/>
              <w14:ligatures w14:val="standardContextual"/>
            </w:rPr>
          </w:pPr>
          <w:hyperlink w:anchor="_Toc148974657" w:history="1">
            <w:r w:rsidR="00D33EA9" w:rsidRPr="00F45519">
              <w:rPr>
                <w:rStyle w:val="Hyperlink"/>
                <w:noProof/>
              </w:rPr>
              <w:t>Table 1: Total Enrolled Students with Disabilities, 2022-2023</w:t>
            </w:r>
            <w:r w:rsidR="00D33EA9">
              <w:rPr>
                <w:noProof/>
                <w:webHidden/>
              </w:rPr>
              <w:tab/>
            </w:r>
            <w:r w:rsidR="00D33EA9">
              <w:rPr>
                <w:noProof/>
                <w:webHidden/>
              </w:rPr>
              <w:fldChar w:fldCharType="begin"/>
            </w:r>
            <w:r w:rsidR="00D33EA9">
              <w:rPr>
                <w:noProof/>
                <w:webHidden/>
              </w:rPr>
              <w:instrText xml:space="preserve"> PAGEREF _Toc148974657 \h </w:instrText>
            </w:r>
            <w:r w:rsidR="00D33EA9">
              <w:rPr>
                <w:noProof/>
                <w:webHidden/>
              </w:rPr>
            </w:r>
            <w:r w:rsidR="00D33EA9">
              <w:rPr>
                <w:noProof/>
                <w:webHidden/>
              </w:rPr>
              <w:fldChar w:fldCharType="separate"/>
            </w:r>
            <w:r w:rsidR="00B02F5E">
              <w:rPr>
                <w:noProof/>
                <w:webHidden/>
              </w:rPr>
              <w:t>6</w:t>
            </w:r>
            <w:r w:rsidR="00D33EA9">
              <w:rPr>
                <w:noProof/>
                <w:webHidden/>
              </w:rPr>
              <w:fldChar w:fldCharType="end"/>
            </w:r>
          </w:hyperlink>
        </w:p>
        <w:p w14:paraId="6DD04691" w14:textId="4C1E0727" w:rsidR="00D33EA9" w:rsidRDefault="00000000" w:rsidP="00FB2C2F">
          <w:pPr>
            <w:pStyle w:val="TOC2"/>
            <w:ind w:left="450"/>
            <w:rPr>
              <w:rFonts w:asciiTheme="minorHAnsi" w:eastAsiaTheme="minorEastAsia" w:hAnsiTheme="minorHAnsi" w:cstheme="minorBidi"/>
              <w:i w:val="0"/>
              <w:iCs w:val="0"/>
              <w:noProof/>
              <w:color w:val="auto"/>
              <w:kern w:val="2"/>
              <w:sz w:val="22"/>
              <w:szCs w:val="22"/>
              <w14:ligatures w14:val="standardContextual"/>
            </w:rPr>
          </w:pPr>
          <w:hyperlink w:anchor="_Toc148974658" w:history="1">
            <w:r w:rsidR="00D33EA9" w:rsidRPr="00F45519">
              <w:rPr>
                <w:rStyle w:val="Hyperlink"/>
                <w:noProof/>
              </w:rPr>
              <w:t>Figure 1: Total Enrolled Students with Disabilities, Eight-Year Trend</w:t>
            </w:r>
            <w:r w:rsidR="00D33EA9">
              <w:rPr>
                <w:noProof/>
                <w:webHidden/>
              </w:rPr>
              <w:tab/>
            </w:r>
            <w:r w:rsidR="00D33EA9">
              <w:rPr>
                <w:noProof/>
                <w:webHidden/>
              </w:rPr>
              <w:fldChar w:fldCharType="begin"/>
            </w:r>
            <w:r w:rsidR="00D33EA9">
              <w:rPr>
                <w:noProof/>
                <w:webHidden/>
              </w:rPr>
              <w:instrText xml:space="preserve"> PAGEREF _Toc148974658 \h </w:instrText>
            </w:r>
            <w:r w:rsidR="00D33EA9">
              <w:rPr>
                <w:noProof/>
                <w:webHidden/>
              </w:rPr>
            </w:r>
            <w:r w:rsidR="00D33EA9">
              <w:rPr>
                <w:noProof/>
                <w:webHidden/>
              </w:rPr>
              <w:fldChar w:fldCharType="separate"/>
            </w:r>
            <w:r w:rsidR="00B02F5E">
              <w:rPr>
                <w:noProof/>
                <w:webHidden/>
              </w:rPr>
              <w:t>7</w:t>
            </w:r>
            <w:r w:rsidR="00D33EA9">
              <w:rPr>
                <w:noProof/>
                <w:webHidden/>
              </w:rPr>
              <w:fldChar w:fldCharType="end"/>
            </w:r>
          </w:hyperlink>
        </w:p>
        <w:p w14:paraId="6A300942" w14:textId="607236D8"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59" w:history="1">
            <w:r w:rsidR="00D33EA9" w:rsidRPr="00F45519">
              <w:rPr>
                <w:rStyle w:val="Hyperlink"/>
                <w:noProof/>
              </w:rPr>
              <w:t>Disability Categories</w:t>
            </w:r>
            <w:r w:rsidR="00D33EA9">
              <w:rPr>
                <w:noProof/>
                <w:webHidden/>
              </w:rPr>
              <w:tab/>
            </w:r>
            <w:r w:rsidR="00D33EA9">
              <w:rPr>
                <w:noProof/>
                <w:webHidden/>
              </w:rPr>
              <w:fldChar w:fldCharType="begin"/>
            </w:r>
            <w:r w:rsidR="00D33EA9">
              <w:rPr>
                <w:noProof/>
                <w:webHidden/>
              </w:rPr>
              <w:instrText xml:space="preserve"> PAGEREF _Toc148974659 \h </w:instrText>
            </w:r>
            <w:r w:rsidR="00D33EA9">
              <w:rPr>
                <w:noProof/>
                <w:webHidden/>
              </w:rPr>
            </w:r>
            <w:r w:rsidR="00D33EA9">
              <w:rPr>
                <w:noProof/>
                <w:webHidden/>
              </w:rPr>
              <w:fldChar w:fldCharType="separate"/>
            </w:r>
            <w:r w:rsidR="00B02F5E">
              <w:rPr>
                <w:noProof/>
                <w:webHidden/>
              </w:rPr>
              <w:t>7</w:t>
            </w:r>
            <w:r w:rsidR="00D33EA9">
              <w:rPr>
                <w:noProof/>
                <w:webHidden/>
              </w:rPr>
              <w:fldChar w:fldCharType="end"/>
            </w:r>
          </w:hyperlink>
        </w:p>
        <w:p w14:paraId="4FE0080F" w14:textId="07BF1699" w:rsidR="00D33EA9" w:rsidRDefault="00000000" w:rsidP="00FB2C2F">
          <w:pPr>
            <w:pStyle w:val="TOC2"/>
            <w:ind w:left="450"/>
            <w:rPr>
              <w:rFonts w:asciiTheme="minorHAnsi" w:eastAsiaTheme="minorEastAsia" w:hAnsiTheme="minorHAnsi" w:cstheme="minorBidi"/>
              <w:i w:val="0"/>
              <w:iCs w:val="0"/>
              <w:noProof/>
              <w:color w:val="auto"/>
              <w:kern w:val="2"/>
              <w:sz w:val="22"/>
              <w:szCs w:val="22"/>
              <w14:ligatures w14:val="standardContextual"/>
            </w:rPr>
          </w:pPr>
          <w:hyperlink w:anchor="_Toc148974660" w:history="1">
            <w:r w:rsidR="00D33EA9" w:rsidRPr="00F45519">
              <w:rPr>
                <w:rStyle w:val="Hyperlink"/>
                <w:noProof/>
              </w:rPr>
              <w:t>Figure 2: Percentage of Students by all Disability Categories – Primary &amp; Secondary, 2022-23</w:t>
            </w:r>
            <w:r w:rsidR="00D33EA9">
              <w:rPr>
                <w:noProof/>
                <w:webHidden/>
              </w:rPr>
              <w:tab/>
            </w:r>
            <w:r w:rsidR="00D33EA9">
              <w:rPr>
                <w:noProof/>
                <w:webHidden/>
              </w:rPr>
              <w:fldChar w:fldCharType="begin"/>
            </w:r>
            <w:r w:rsidR="00D33EA9">
              <w:rPr>
                <w:noProof/>
                <w:webHidden/>
              </w:rPr>
              <w:instrText xml:space="preserve"> PAGEREF _Toc148974660 \h </w:instrText>
            </w:r>
            <w:r w:rsidR="00D33EA9">
              <w:rPr>
                <w:noProof/>
                <w:webHidden/>
              </w:rPr>
            </w:r>
            <w:r w:rsidR="00D33EA9">
              <w:rPr>
                <w:noProof/>
                <w:webHidden/>
              </w:rPr>
              <w:fldChar w:fldCharType="separate"/>
            </w:r>
            <w:r w:rsidR="00B02F5E">
              <w:rPr>
                <w:noProof/>
                <w:webHidden/>
              </w:rPr>
              <w:t>8</w:t>
            </w:r>
            <w:r w:rsidR="00D33EA9">
              <w:rPr>
                <w:noProof/>
                <w:webHidden/>
              </w:rPr>
              <w:fldChar w:fldCharType="end"/>
            </w:r>
          </w:hyperlink>
        </w:p>
        <w:p w14:paraId="60A2148B" w14:textId="52805BE1" w:rsidR="00D33EA9" w:rsidRDefault="00000000" w:rsidP="00FB2C2F">
          <w:pPr>
            <w:pStyle w:val="TOC2"/>
            <w:ind w:left="450"/>
            <w:rPr>
              <w:rFonts w:asciiTheme="minorHAnsi" w:eastAsiaTheme="minorEastAsia" w:hAnsiTheme="minorHAnsi" w:cstheme="minorBidi"/>
              <w:i w:val="0"/>
              <w:iCs w:val="0"/>
              <w:noProof/>
              <w:color w:val="auto"/>
              <w:kern w:val="2"/>
              <w:sz w:val="22"/>
              <w:szCs w:val="22"/>
              <w14:ligatures w14:val="standardContextual"/>
            </w:rPr>
          </w:pPr>
          <w:hyperlink w:anchor="_Toc148974661" w:history="1">
            <w:r w:rsidR="00D33EA9" w:rsidRPr="00F45519">
              <w:rPr>
                <w:rStyle w:val="Hyperlink"/>
                <w:noProof/>
              </w:rPr>
              <w:t>Figure 3: Number of Students by Primary Disability, Eight-Year Trends (1)</w:t>
            </w:r>
            <w:r w:rsidR="00D33EA9">
              <w:rPr>
                <w:noProof/>
                <w:webHidden/>
              </w:rPr>
              <w:tab/>
            </w:r>
            <w:r w:rsidR="00D33EA9">
              <w:rPr>
                <w:noProof/>
                <w:webHidden/>
              </w:rPr>
              <w:fldChar w:fldCharType="begin"/>
            </w:r>
            <w:r w:rsidR="00D33EA9">
              <w:rPr>
                <w:noProof/>
                <w:webHidden/>
              </w:rPr>
              <w:instrText xml:space="preserve"> PAGEREF _Toc148974661 \h </w:instrText>
            </w:r>
            <w:r w:rsidR="00D33EA9">
              <w:rPr>
                <w:noProof/>
                <w:webHidden/>
              </w:rPr>
            </w:r>
            <w:r w:rsidR="00D33EA9">
              <w:rPr>
                <w:noProof/>
                <w:webHidden/>
              </w:rPr>
              <w:fldChar w:fldCharType="separate"/>
            </w:r>
            <w:r w:rsidR="00B02F5E">
              <w:rPr>
                <w:noProof/>
                <w:webHidden/>
              </w:rPr>
              <w:t>9</w:t>
            </w:r>
            <w:r w:rsidR="00D33EA9">
              <w:rPr>
                <w:noProof/>
                <w:webHidden/>
              </w:rPr>
              <w:fldChar w:fldCharType="end"/>
            </w:r>
          </w:hyperlink>
        </w:p>
        <w:p w14:paraId="44FB0451" w14:textId="560842BA" w:rsidR="00D33EA9" w:rsidRDefault="00000000" w:rsidP="00FB2C2F">
          <w:pPr>
            <w:pStyle w:val="TOC2"/>
            <w:ind w:left="450"/>
            <w:rPr>
              <w:rFonts w:asciiTheme="minorHAnsi" w:eastAsiaTheme="minorEastAsia" w:hAnsiTheme="minorHAnsi" w:cstheme="minorBidi"/>
              <w:i w:val="0"/>
              <w:iCs w:val="0"/>
              <w:noProof/>
              <w:color w:val="auto"/>
              <w:kern w:val="2"/>
              <w:sz w:val="22"/>
              <w:szCs w:val="22"/>
              <w14:ligatures w14:val="standardContextual"/>
            </w:rPr>
          </w:pPr>
          <w:hyperlink w:anchor="_Toc148974662" w:history="1">
            <w:r w:rsidR="00D33EA9" w:rsidRPr="00F45519">
              <w:rPr>
                <w:rStyle w:val="Hyperlink"/>
                <w:noProof/>
              </w:rPr>
              <w:t>Figure 4: Number of Students by Primary Disability, Eight-Year Trends (2)</w:t>
            </w:r>
            <w:r w:rsidR="00D33EA9">
              <w:rPr>
                <w:noProof/>
                <w:webHidden/>
              </w:rPr>
              <w:tab/>
            </w:r>
            <w:r w:rsidR="00D33EA9">
              <w:rPr>
                <w:noProof/>
                <w:webHidden/>
              </w:rPr>
              <w:fldChar w:fldCharType="begin"/>
            </w:r>
            <w:r w:rsidR="00D33EA9">
              <w:rPr>
                <w:noProof/>
                <w:webHidden/>
              </w:rPr>
              <w:instrText xml:space="preserve"> PAGEREF _Toc148974662 \h </w:instrText>
            </w:r>
            <w:r w:rsidR="00D33EA9">
              <w:rPr>
                <w:noProof/>
                <w:webHidden/>
              </w:rPr>
            </w:r>
            <w:r w:rsidR="00D33EA9">
              <w:rPr>
                <w:noProof/>
                <w:webHidden/>
              </w:rPr>
              <w:fldChar w:fldCharType="separate"/>
            </w:r>
            <w:r w:rsidR="00B02F5E">
              <w:rPr>
                <w:noProof/>
                <w:webHidden/>
              </w:rPr>
              <w:t>10</w:t>
            </w:r>
            <w:r w:rsidR="00D33EA9">
              <w:rPr>
                <w:noProof/>
                <w:webHidden/>
              </w:rPr>
              <w:fldChar w:fldCharType="end"/>
            </w:r>
          </w:hyperlink>
        </w:p>
        <w:p w14:paraId="6CE17FE0" w14:textId="68628B81"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63" w:history="1">
            <w:r w:rsidR="00D33EA9" w:rsidRPr="00F45519">
              <w:rPr>
                <w:rStyle w:val="Hyperlink"/>
                <w:noProof/>
              </w:rPr>
              <w:t>Accommodations</w:t>
            </w:r>
            <w:r w:rsidR="00D33EA9">
              <w:rPr>
                <w:noProof/>
                <w:webHidden/>
              </w:rPr>
              <w:tab/>
            </w:r>
            <w:r w:rsidR="00D33EA9">
              <w:rPr>
                <w:noProof/>
                <w:webHidden/>
              </w:rPr>
              <w:fldChar w:fldCharType="begin"/>
            </w:r>
            <w:r w:rsidR="00D33EA9">
              <w:rPr>
                <w:noProof/>
                <w:webHidden/>
              </w:rPr>
              <w:instrText xml:space="preserve"> PAGEREF _Toc148974663 \h </w:instrText>
            </w:r>
            <w:r w:rsidR="00D33EA9">
              <w:rPr>
                <w:noProof/>
                <w:webHidden/>
              </w:rPr>
            </w:r>
            <w:r w:rsidR="00D33EA9">
              <w:rPr>
                <w:noProof/>
                <w:webHidden/>
              </w:rPr>
              <w:fldChar w:fldCharType="separate"/>
            </w:r>
            <w:r w:rsidR="00B02F5E">
              <w:rPr>
                <w:noProof/>
                <w:webHidden/>
              </w:rPr>
              <w:t>10</w:t>
            </w:r>
            <w:r w:rsidR="00D33EA9">
              <w:rPr>
                <w:noProof/>
                <w:webHidden/>
              </w:rPr>
              <w:fldChar w:fldCharType="end"/>
            </w:r>
          </w:hyperlink>
        </w:p>
        <w:p w14:paraId="21F39629" w14:textId="29205340" w:rsidR="00D33EA9" w:rsidRPr="00FB2C2F" w:rsidRDefault="00000000">
          <w:pPr>
            <w:pStyle w:val="TOC3"/>
            <w:rPr>
              <w:rFonts w:asciiTheme="minorHAnsi" w:eastAsiaTheme="minorEastAsia" w:hAnsiTheme="minorHAnsi" w:cstheme="minorBidi"/>
              <w:i/>
              <w:iCs/>
              <w:noProof/>
              <w:color w:val="auto"/>
              <w:kern w:val="2"/>
              <w:sz w:val="22"/>
              <w:szCs w:val="22"/>
              <w14:ligatures w14:val="standardContextual"/>
            </w:rPr>
          </w:pPr>
          <w:hyperlink w:anchor="_Toc148974664" w:history="1">
            <w:r w:rsidR="00D33EA9" w:rsidRPr="00FB2C2F">
              <w:rPr>
                <w:rStyle w:val="Hyperlink"/>
                <w:rFonts w:ascii="Lato" w:eastAsia="Lato" w:hAnsi="Lato" w:cs="Lato"/>
                <w:i/>
                <w:iCs/>
                <w:noProof/>
              </w:rPr>
              <w:t>Figure 5: Common Accommodations (1)</w:t>
            </w:r>
            <w:r w:rsidR="00D33EA9" w:rsidRPr="00FB2C2F">
              <w:rPr>
                <w:i/>
                <w:iCs/>
                <w:noProof/>
                <w:webHidden/>
              </w:rPr>
              <w:tab/>
            </w:r>
            <w:r w:rsidR="00D33EA9" w:rsidRPr="00FB2C2F">
              <w:rPr>
                <w:i/>
                <w:iCs/>
                <w:noProof/>
                <w:webHidden/>
              </w:rPr>
              <w:fldChar w:fldCharType="begin"/>
            </w:r>
            <w:r w:rsidR="00D33EA9" w:rsidRPr="00FB2C2F">
              <w:rPr>
                <w:i/>
                <w:iCs/>
                <w:noProof/>
                <w:webHidden/>
              </w:rPr>
              <w:instrText xml:space="preserve"> PAGEREF _Toc148974664 \h </w:instrText>
            </w:r>
            <w:r w:rsidR="00D33EA9" w:rsidRPr="00FB2C2F">
              <w:rPr>
                <w:i/>
                <w:iCs/>
                <w:noProof/>
                <w:webHidden/>
              </w:rPr>
            </w:r>
            <w:r w:rsidR="00D33EA9" w:rsidRPr="00FB2C2F">
              <w:rPr>
                <w:i/>
                <w:iCs/>
                <w:noProof/>
                <w:webHidden/>
              </w:rPr>
              <w:fldChar w:fldCharType="separate"/>
            </w:r>
            <w:r w:rsidR="00B02F5E">
              <w:rPr>
                <w:i/>
                <w:iCs/>
                <w:noProof/>
                <w:webHidden/>
              </w:rPr>
              <w:t>11</w:t>
            </w:r>
            <w:r w:rsidR="00D33EA9" w:rsidRPr="00FB2C2F">
              <w:rPr>
                <w:i/>
                <w:iCs/>
                <w:noProof/>
                <w:webHidden/>
              </w:rPr>
              <w:fldChar w:fldCharType="end"/>
            </w:r>
          </w:hyperlink>
        </w:p>
        <w:p w14:paraId="18D45805" w14:textId="5BC7FA79" w:rsidR="00D33EA9" w:rsidRPr="00FB2C2F" w:rsidRDefault="00000000">
          <w:pPr>
            <w:pStyle w:val="TOC3"/>
            <w:rPr>
              <w:rFonts w:asciiTheme="minorHAnsi" w:eastAsiaTheme="minorEastAsia" w:hAnsiTheme="minorHAnsi" w:cstheme="minorBidi"/>
              <w:i/>
              <w:iCs/>
              <w:noProof/>
              <w:color w:val="auto"/>
              <w:kern w:val="2"/>
              <w:sz w:val="22"/>
              <w:szCs w:val="22"/>
              <w14:ligatures w14:val="standardContextual"/>
            </w:rPr>
          </w:pPr>
          <w:hyperlink w:anchor="_Toc148974665" w:history="1">
            <w:r w:rsidR="00D33EA9" w:rsidRPr="00FB2C2F">
              <w:rPr>
                <w:rStyle w:val="Hyperlink"/>
                <w:rFonts w:ascii="Lato" w:eastAsia="Lato" w:hAnsi="Lato" w:cs="Lato"/>
                <w:i/>
                <w:iCs/>
                <w:noProof/>
              </w:rPr>
              <w:t>Figure 6: Common Accommodations (2)</w:t>
            </w:r>
            <w:r w:rsidR="00D33EA9" w:rsidRPr="00FB2C2F">
              <w:rPr>
                <w:i/>
                <w:iCs/>
                <w:noProof/>
                <w:webHidden/>
              </w:rPr>
              <w:tab/>
            </w:r>
            <w:r w:rsidR="00D33EA9" w:rsidRPr="00FB2C2F">
              <w:rPr>
                <w:i/>
                <w:iCs/>
                <w:noProof/>
                <w:webHidden/>
              </w:rPr>
              <w:fldChar w:fldCharType="begin"/>
            </w:r>
            <w:r w:rsidR="00D33EA9" w:rsidRPr="00FB2C2F">
              <w:rPr>
                <w:i/>
                <w:iCs/>
                <w:noProof/>
                <w:webHidden/>
              </w:rPr>
              <w:instrText xml:space="preserve"> PAGEREF _Toc148974665 \h </w:instrText>
            </w:r>
            <w:r w:rsidR="00D33EA9" w:rsidRPr="00FB2C2F">
              <w:rPr>
                <w:i/>
                <w:iCs/>
                <w:noProof/>
                <w:webHidden/>
              </w:rPr>
            </w:r>
            <w:r w:rsidR="00D33EA9" w:rsidRPr="00FB2C2F">
              <w:rPr>
                <w:i/>
                <w:iCs/>
                <w:noProof/>
                <w:webHidden/>
              </w:rPr>
              <w:fldChar w:fldCharType="separate"/>
            </w:r>
            <w:r w:rsidR="00B02F5E">
              <w:rPr>
                <w:i/>
                <w:iCs/>
                <w:noProof/>
                <w:webHidden/>
              </w:rPr>
              <w:t>12</w:t>
            </w:r>
            <w:r w:rsidR="00D33EA9" w:rsidRPr="00FB2C2F">
              <w:rPr>
                <w:i/>
                <w:iCs/>
                <w:noProof/>
                <w:webHidden/>
              </w:rPr>
              <w:fldChar w:fldCharType="end"/>
            </w:r>
          </w:hyperlink>
        </w:p>
        <w:p w14:paraId="25418957" w14:textId="4C48EE7B"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66" w:history="1">
            <w:r w:rsidR="00D33EA9" w:rsidRPr="00F45519">
              <w:rPr>
                <w:rStyle w:val="Hyperlink"/>
                <w:noProof/>
              </w:rPr>
              <w:t>Belonging</w:t>
            </w:r>
            <w:r w:rsidR="00D33EA9">
              <w:rPr>
                <w:noProof/>
                <w:webHidden/>
              </w:rPr>
              <w:tab/>
            </w:r>
            <w:r w:rsidR="00D33EA9">
              <w:rPr>
                <w:noProof/>
                <w:webHidden/>
              </w:rPr>
              <w:fldChar w:fldCharType="begin"/>
            </w:r>
            <w:r w:rsidR="00D33EA9">
              <w:rPr>
                <w:noProof/>
                <w:webHidden/>
              </w:rPr>
              <w:instrText xml:space="preserve"> PAGEREF _Toc148974666 \h </w:instrText>
            </w:r>
            <w:r w:rsidR="00D33EA9">
              <w:rPr>
                <w:noProof/>
                <w:webHidden/>
              </w:rPr>
            </w:r>
            <w:r w:rsidR="00D33EA9">
              <w:rPr>
                <w:noProof/>
                <w:webHidden/>
              </w:rPr>
              <w:fldChar w:fldCharType="separate"/>
            </w:r>
            <w:r w:rsidR="00B02F5E">
              <w:rPr>
                <w:noProof/>
                <w:webHidden/>
              </w:rPr>
              <w:t>13</w:t>
            </w:r>
            <w:r w:rsidR="00D33EA9">
              <w:rPr>
                <w:noProof/>
                <w:webHidden/>
              </w:rPr>
              <w:fldChar w:fldCharType="end"/>
            </w:r>
          </w:hyperlink>
        </w:p>
        <w:p w14:paraId="5E3E9A0F" w14:textId="6C34C92C"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67" w:history="1">
            <w:r w:rsidR="00D33EA9" w:rsidRPr="00F45519">
              <w:rPr>
                <w:rStyle w:val="Hyperlink"/>
                <w:noProof/>
              </w:rPr>
              <w:t>Personnel/Staffing</w:t>
            </w:r>
            <w:r w:rsidR="00D33EA9">
              <w:rPr>
                <w:noProof/>
                <w:webHidden/>
              </w:rPr>
              <w:tab/>
            </w:r>
            <w:r w:rsidR="00D33EA9">
              <w:rPr>
                <w:noProof/>
                <w:webHidden/>
              </w:rPr>
              <w:fldChar w:fldCharType="begin"/>
            </w:r>
            <w:r w:rsidR="00D33EA9">
              <w:rPr>
                <w:noProof/>
                <w:webHidden/>
              </w:rPr>
              <w:instrText xml:space="preserve"> PAGEREF _Toc148974667 \h </w:instrText>
            </w:r>
            <w:r w:rsidR="00D33EA9">
              <w:rPr>
                <w:noProof/>
                <w:webHidden/>
              </w:rPr>
            </w:r>
            <w:r w:rsidR="00D33EA9">
              <w:rPr>
                <w:noProof/>
                <w:webHidden/>
              </w:rPr>
              <w:fldChar w:fldCharType="separate"/>
            </w:r>
            <w:r w:rsidR="00B02F5E">
              <w:rPr>
                <w:noProof/>
                <w:webHidden/>
              </w:rPr>
              <w:t>14</w:t>
            </w:r>
            <w:r w:rsidR="00D33EA9">
              <w:rPr>
                <w:noProof/>
                <w:webHidden/>
              </w:rPr>
              <w:fldChar w:fldCharType="end"/>
            </w:r>
          </w:hyperlink>
        </w:p>
        <w:p w14:paraId="22A907EB" w14:textId="3D45DB72" w:rsidR="00D33EA9" w:rsidRPr="00FB2C2F" w:rsidRDefault="00000000">
          <w:pPr>
            <w:pStyle w:val="TOC3"/>
            <w:rPr>
              <w:rFonts w:asciiTheme="minorHAnsi" w:eastAsiaTheme="minorEastAsia" w:hAnsiTheme="minorHAnsi" w:cstheme="minorBidi"/>
              <w:i/>
              <w:iCs/>
              <w:noProof/>
              <w:color w:val="auto"/>
              <w:kern w:val="2"/>
              <w:sz w:val="22"/>
              <w:szCs w:val="22"/>
              <w14:ligatures w14:val="standardContextual"/>
            </w:rPr>
          </w:pPr>
          <w:hyperlink w:anchor="_Toc148974668" w:history="1">
            <w:r w:rsidR="00D33EA9" w:rsidRPr="00FB2C2F">
              <w:rPr>
                <w:rStyle w:val="Hyperlink"/>
                <w:rFonts w:ascii="Lato" w:eastAsia="Lato" w:hAnsi="Lato" w:cs="Lato"/>
                <w:i/>
                <w:iCs/>
                <w:noProof/>
              </w:rPr>
              <w:t>Table 2: Disability Services Staffing</w:t>
            </w:r>
            <w:r w:rsidR="00D33EA9" w:rsidRPr="00FB2C2F">
              <w:rPr>
                <w:i/>
                <w:iCs/>
                <w:noProof/>
                <w:webHidden/>
              </w:rPr>
              <w:tab/>
            </w:r>
            <w:r w:rsidR="00D33EA9" w:rsidRPr="00FB2C2F">
              <w:rPr>
                <w:i/>
                <w:iCs/>
                <w:noProof/>
                <w:webHidden/>
              </w:rPr>
              <w:fldChar w:fldCharType="begin"/>
            </w:r>
            <w:r w:rsidR="00D33EA9" w:rsidRPr="00FB2C2F">
              <w:rPr>
                <w:i/>
                <w:iCs/>
                <w:noProof/>
                <w:webHidden/>
              </w:rPr>
              <w:instrText xml:space="preserve"> PAGEREF _Toc148974668 \h </w:instrText>
            </w:r>
            <w:r w:rsidR="00D33EA9" w:rsidRPr="00FB2C2F">
              <w:rPr>
                <w:i/>
                <w:iCs/>
                <w:noProof/>
                <w:webHidden/>
              </w:rPr>
            </w:r>
            <w:r w:rsidR="00D33EA9" w:rsidRPr="00FB2C2F">
              <w:rPr>
                <w:i/>
                <w:iCs/>
                <w:noProof/>
                <w:webHidden/>
              </w:rPr>
              <w:fldChar w:fldCharType="separate"/>
            </w:r>
            <w:r w:rsidR="00B02F5E">
              <w:rPr>
                <w:i/>
                <w:iCs/>
                <w:noProof/>
                <w:webHidden/>
              </w:rPr>
              <w:t>15</w:t>
            </w:r>
            <w:r w:rsidR="00D33EA9" w:rsidRPr="00FB2C2F">
              <w:rPr>
                <w:i/>
                <w:iCs/>
                <w:noProof/>
                <w:webHidden/>
              </w:rPr>
              <w:fldChar w:fldCharType="end"/>
            </w:r>
          </w:hyperlink>
        </w:p>
        <w:p w14:paraId="49A18D60" w14:textId="79153F80"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69" w:history="1">
            <w:r w:rsidR="00D33EA9" w:rsidRPr="00F45519">
              <w:rPr>
                <w:rStyle w:val="Hyperlink"/>
                <w:noProof/>
              </w:rPr>
              <w:t>Conclusion and Future Directions</w:t>
            </w:r>
            <w:r w:rsidR="00D33EA9">
              <w:rPr>
                <w:noProof/>
                <w:webHidden/>
              </w:rPr>
              <w:tab/>
            </w:r>
            <w:r w:rsidR="00D33EA9">
              <w:rPr>
                <w:noProof/>
                <w:webHidden/>
              </w:rPr>
              <w:fldChar w:fldCharType="begin"/>
            </w:r>
            <w:r w:rsidR="00D33EA9">
              <w:rPr>
                <w:noProof/>
                <w:webHidden/>
              </w:rPr>
              <w:instrText xml:space="preserve"> PAGEREF _Toc148974669 \h </w:instrText>
            </w:r>
            <w:r w:rsidR="00D33EA9">
              <w:rPr>
                <w:noProof/>
                <w:webHidden/>
              </w:rPr>
            </w:r>
            <w:r w:rsidR="00D33EA9">
              <w:rPr>
                <w:noProof/>
                <w:webHidden/>
              </w:rPr>
              <w:fldChar w:fldCharType="separate"/>
            </w:r>
            <w:r w:rsidR="00B02F5E">
              <w:rPr>
                <w:noProof/>
                <w:webHidden/>
              </w:rPr>
              <w:t>17</w:t>
            </w:r>
            <w:r w:rsidR="00D33EA9">
              <w:rPr>
                <w:noProof/>
                <w:webHidden/>
              </w:rPr>
              <w:fldChar w:fldCharType="end"/>
            </w:r>
          </w:hyperlink>
        </w:p>
        <w:p w14:paraId="55B96EE5" w14:textId="7BD8BAFF"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70" w:history="1">
            <w:r w:rsidR="00D33EA9" w:rsidRPr="00F45519">
              <w:rPr>
                <w:rStyle w:val="Hyperlink"/>
                <w:noProof/>
              </w:rPr>
              <w:t>References</w:t>
            </w:r>
            <w:r w:rsidR="00D33EA9">
              <w:rPr>
                <w:noProof/>
                <w:webHidden/>
              </w:rPr>
              <w:tab/>
            </w:r>
            <w:r w:rsidR="00D33EA9">
              <w:rPr>
                <w:noProof/>
                <w:webHidden/>
              </w:rPr>
              <w:fldChar w:fldCharType="begin"/>
            </w:r>
            <w:r w:rsidR="00D33EA9">
              <w:rPr>
                <w:noProof/>
                <w:webHidden/>
              </w:rPr>
              <w:instrText xml:space="preserve"> PAGEREF _Toc148974670 \h </w:instrText>
            </w:r>
            <w:r w:rsidR="00D33EA9">
              <w:rPr>
                <w:noProof/>
                <w:webHidden/>
              </w:rPr>
            </w:r>
            <w:r w:rsidR="00D33EA9">
              <w:rPr>
                <w:noProof/>
                <w:webHidden/>
              </w:rPr>
              <w:fldChar w:fldCharType="separate"/>
            </w:r>
            <w:r w:rsidR="00B02F5E">
              <w:rPr>
                <w:noProof/>
                <w:webHidden/>
              </w:rPr>
              <w:t>17</w:t>
            </w:r>
            <w:r w:rsidR="00D33EA9">
              <w:rPr>
                <w:noProof/>
                <w:webHidden/>
              </w:rPr>
              <w:fldChar w:fldCharType="end"/>
            </w:r>
          </w:hyperlink>
        </w:p>
        <w:p w14:paraId="45E02AEC" w14:textId="1CB4C181"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71" w:history="1">
            <w:r w:rsidR="00D33EA9" w:rsidRPr="00F45519">
              <w:rPr>
                <w:rStyle w:val="Hyperlink"/>
                <w:noProof/>
              </w:rPr>
              <w:t>Appendix 1: Students with Disabilities by Campus, Eight-Year Trends</w:t>
            </w:r>
            <w:r w:rsidR="00D33EA9">
              <w:rPr>
                <w:noProof/>
                <w:webHidden/>
              </w:rPr>
              <w:tab/>
            </w:r>
            <w:r w:rsidR="00D33EA9">
              <w:rPr>
                <w:noProof/>
                <w:webHidden/>
              </w:rPr>
              <w:fldChar w:fldCharType="begin"/>
            </w:r>
            <w:r w:rsidR="00D33EA9">
              <w:rPr>
                <w:noProof/>
                <w:webHidden/>
              </w:rPr>
              <w:instrText xml:space="preserve"> PAGEREF _Toc148974671 \h </w:instrText>
            </w:r>
            <w:r w:rsidR="00D33EA9">
              <w:rPr>
                <w:noProof/>
                <w:webHidden/>
              </w:rPr>
            </w:r>
            <w:r w:rsidR="00D33EA9">
              <w:rPr>
                <w:noProof/>
                <w:webHidden/>
              </w:rPr>
              <w:fldChar w:fldCharType="separate"/>
            </w:r>
            <w:r w:rsidR="00B02F5E">
              <w:rPr>
                <w:noProof/>
                <w:webHidden/>
              </w:rPr>
              <w:t>19</w:t>
            </w:r>
            <w:r w:rsidR="00D33EA9">
              <w:rPr>
                <w:noProof/>
                <w:webHidden/>
              </w:rPr>
              <w:fldChar w:fldCharType="end"/>
            </w:r>
          </w:hyperlink>
        </w:p>
        <w:p w14:paraId="43DB7082" w14:textId="3668BD55"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72" w:history="1">
            <w:r w:rsidR="00D33EA9" w:rsidRPr="00F45519">
              <w:rPr>
                <w:rStyle w:val="Hyperlink"/>
                <w:noProof/>
              </w:rPr>
              <w:t>Appendix 2: Disability Categories by Campus, 2022-23</w:t>
            </w:r>
            <w:r w:rsidR="00D33EA9">
              <w:rPr>
                <w:noProof/>
                <w:webHidden/>
              </w:rPr>
              <w:tab/>
            </w:r>
            <w:r w:rsidR="00D33EA9">
              <w:rPr>
                <w:noProof/>
                <w:webHidden/>
              </w:rPr>
              <w:fldChar w:fldCharType="begin"/>
            </w:r>
            <w:r w:rsidR="00D33EA9">
              <w:rPr>
                <w:noProof/>
                <w:webHidden/>
              </w:rPr>
              <w:instrText xml:space="preserve"> PAGEREF _Toc148974672 \h </w:instrText>
            </w:r>
            <w:r w:rsidR="00D33EA9">
              <w:rPr>
                <w:noProof/>
                <w:webHidden/>
              </w:rPr>
            </w:r>
            <w:r w:rsidR="00D33EA9">
              <w:rPr>
                <w:noProof/>
                <w:webHidden/>
              </w:rPr>
              <w:fldChar w:fldCharType="separate"/>
            </w:r>
            <w:r w:rsidR="00B02F5E">
              <w:rPr>
                <w:noProof/>
                <w:webHidden/>
              </w:rPr>
              <w:t>20</w:t>
            </w:r>
            <w:r w:rsidR="00D33EA9">
              <w:rPr>
                <w:noProof/>
                <w:webHidden/>
              </w:rPr>
              <w:fldChar w:fldCharType="end"/>
            </w:r>
          </w:hyperlink>
        </w:p>
        <w:p w14:paraId="5477FDB9" w14:textId="4E74A7E7"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73" w:history="1">
            <w:r w:rsidR="00D33EA9" w:rsidRPr="00F45519">
              <w:rPr>
                <w:rStyle w:val="Hyperlink"/>
                <w:noProof/>
              </w:rPr>
              <w:t>Appendix 3: Primary Disability Categories, Eight-Year Trends</w:t>
            </w:r>
            <w:r w:rsidR="00D33EA9">
              <w:rPr>
                <w:noProof/>
                <w:webHidden/>
              </w:rPr>
              <w:tab/>
            </w:r>
            <w:r w:rsidR="00D33EA9">
              <w:rPr>
                <w:noProof/>
                <w:webHidden/>
              </w:rPr>
              <w:fldChar w:fldCharType="begin"/>
            </w:r>
            <w:r w:rsidR="00D33EA9">
              <w:rPr>
                <w:noProof/>
                <w:webHidden/>
              </w:rPr>
              <w:instrText xml:space="preserve"> PAGEREF _Toc148974673 \h </w:instrText>
            </w:r>
            <w:r w:rsidR="00D33EA9">
              <w:rPr>
                <w:noProof/>
                <w:webHidden/>
              </w:rPr>
            </w:r>
            <w:r w:rsidR="00D33EA9">
              <w:rPr>
                <w:noProof/>
                <w:webHidden/>
              </w:rPr>
              <w:fldChar w:fldCharType="separate"/>
            </w:r>
            <w:r w:rsidR="00B02F5E">
              <w:rPr>
                <w:noProof/>
                <w:webHidden/>
              </w:rPr>
              <w:t>21</w:t>
            </w:r>
            <w:r w:rsidR="00D33EA9">
              <w:rPr>
                <w:noProof/>
                <w:webHidden/>
              </w:rPr>
              <w:fldChar w:fldCharType="end"/>
            </w:r>
          </w:hyperlink>
        </w:p>
        <w:p w14:paraId="1A4D7B86" w14:textId="5AC02974"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74" w:history="1">
            <w:r w:rsidR="00D33EA9" w:rsidRPr="00F45519">
              <w:rPr>
                <w:rStyle w:val="Hyperlink"/>
                <w:noProof/>
              </w:rPr>
              <w:t>Appendix 4: Accommodation Data by Campus, 2022-23</w:t>
            </w:r>
            <w:r w:rsidR="00D33EA9">
              <w:rPr>
                <w:noProof/>
                <w:webHidden/>
              </w:rPr>
              <w:tab/>
            </w:r>
            <w:r w:rsidR="00D33EA9">
              <w:rPr>
                <w:noProof/>
                <w:webHidden/>
              </w:rPr>
              <w:fldChar w:fldCharType="begin"/>
            </w:r>
            <w:r w:rsidR="00D33EA9">
              <w:rPr>
                <w:noProof/>
                <w:webHidden/>
              </w:rPr>
              <w:instrText xml:space="preserve"> PAGEREF _Toc148974674 \h </w:instrText>
            </w:r>
            <w:r w:rsidR="00D33EA9">
              <w:rPr>
                <w:noProof/>
                <w:webHidden/>
              </w:rPr>
            </w:r>
            <w:r w:rsidR="00D33EA9">
              <w:rPr>
                <w:noProof/>
                <w:webHidden/>
              </w:rPr>
              <w:fldChar w:fldCharType="separate"/>
            </w:r>
            <w:r w:rsidR="00B02F5E">
              <w:rPr>
                <w:noProof/>
                <w:webHidden/>
              </w:rPr>
              <w:t>22</w:t>
            </w:r>
            <w:r w:rsidR="00D33EA9">
              <w:rPr>
                <w:noProof/>
                <w:webHidden/>
              </w:rPr>
              <w:fldChar w:fldCharType="end"/>
            </w:r>
          </w:hyperlink>
        </w:p>
        <w:p w14:paraId="29888AF0" w14:textId="2CB55993" w:rsidR="00D33EA9" w:rsidRDefault="00000000">
          <w:pPr>
            <w:pStyle w:val="TOC1"/>
            <w:tabs>
              <w:tab w:val="right" w:leader="dot" w:pos="9350"/>
            </w:tabs>
            <w:rPr>
              <w:rFonts w:asciiTheme="minorHAnsi" w:eastAsiaTheme="minorEastAsia" w:hAnsiTheme="minorHAnsi" w:cstheme="minorBidi"/>
              <w:b w:val="0"/>
              <w:bCs w:val="0"/>
              <w:noProof/>
              <w:color w:val="auto"/>
              <w:kern w:val="2"/>
              <w:sz w:val="22"/>
              <w:szCs w:val="22"/>
              <w14:ligatures w14:val="standardContextual"/>
            </w:rPr>
          </w:pPr>
          <w:hyperlink w:anchor="_Toc148974675" w:history="1">
            <w:r w:rsidR="00D33EA9" w:rsidRPr="00F45519">
              <w:rPr>
                <w:rStyle w:val="Hyperlink"/>
                <w:noProof/>
              </w:rPr>
              <w:t>Appendix 5: Enrollment and Staffing Data by Campus, 2022-23</w:t>
            </w:r>
            <w:r w:rsidR="00D33EA9">
              <w:rPr>
                <w:noProof/>
                <w:webHidden/>
              </w:rPr>
              <w:tab/>
            </w:r>
            <w:r w:rsidR="00D33EA9">
              <w:rPr>
                <w:noProof/>
                <w:webHidden/>
              </w:rPr>
              <w:fldChar w:fldCharType="begin"/>
            </w:r>
            <w:r w:rsidR="00D33EA9">
              <w:rPr>
                <w:noProof/>
                <w:webHidden/>
              </w:rPr>
              <w:instrText xml:space="preserve"> PAGEREF _Toc148974675 \h </w:instrText>
            </w:r>
            <w:r w:rsidR="00D33EA9">
              <w:rPr>
                <w:noProof/>
                <w:webHidden/>
              </w:rPr>
            </w:r>
            <w:r w:rsidR="00D33EA9">
              <w:rPr>
                <w:noProof/>
                <w:webHidden/>
              </w:rPr>
              <w:fldChar w:fldCharType="separate"/>
            </w:r>
            <w:r w:rsidR="00B02F5E">
              <w:rPr>
                <w:noProof/>
                <w:webHidden/>
              </w:rPr>
              <w:t>23</w:t>
            </w:r>
            <w:r w:rsidR="00D33EA9">
              <w:rPr>
                <w:noProof/>
                <w:webHidden/>
              </w:rPr>
              <w:fldChar w:fldCharType="end"/>
            </w:r>
          </w:hyperlink>
        </w:p>
        <w:p w14:paraId="59D07802" w14:textId="06B30C0C" w:rsidR="005235CD" w:rsidRPr="00171FF6" w:rsidRDefault="00000000" w:rsidP="006316B8">
          <w:pPr>
            <w:pStyle w:val="TOC1"/>
            <w:tabs>
              <w:tab w:val="right" w:leader="dot" w:pos="9350"/>
            </w:tabs>
          </w:pPr>
          <w:hyperlink w:anchor="_Toc148974676" w:history="1">
            <w:r w:rsidR="00D33EA9" w:rsidRPr="00F45519">
              <w:rPr>
                <w:rStyle w:val="Hyperlink"/>
                <w:noProof/>
              </w:rPr>
              <w:t>Appendix 6: Disability Student Organizations and Student Support Groups, 2022-23</w:t>
            </w:r>
            <w:r w:rsidR="00D33EA9">
              <w:rPr>
                <w:noProof/>
                <w:webHidden/>
              </w:rPr>
              <w:tab/>
            </w:r>
            <w:r w:rsidR="00D33EA9">
              <w:rPr>
                <w:noProof/>
                <w:webHidden/>
              </w:rPr>
              <w:fldChar w:fldCharType="begin"/>
            </w:r>
            <w:r w:rsidR="00D33EA9">
              <w:rPr>
                <w:noProof/>
                <w:webHidden/>
              </w:rPr>
              <w:instrText xml:space="preserve"> PAGEREF _Toc148974676 \h </w:instrText>
            </w:r>
            <w:r w:rsidR="00D33EA9">
              <w:rPr>
                <w:noProof/>
                <w:webHidden/>
              </w:rPr>
            </w:r>
            <w:r w:rsidR="00D33EA9">
              <w:rPr>
                <w:noProof/>
                <w:webHidden/>
              </w:rPr>
              <w:fldChar w:fldCharType="separate"/>
            </w:r>
            <w:r w:rsidR="00B02F5E">
              <w:rPr>
                <w:noProof/>
                <w:webHidden/>
              </w:rPr>
              <w:t>24</w:t>
            </w:r>
            <w:r w:rsidR="00D33EA9">
              <w:rPr>
                <w:noProof/>
                <w:webHidden/>
              </w:rPr>
              <w:fldChar w:fldCharType="end"/>
            </w:r>
          </w:hyperlink>
          <w:r w:rsidR="00B11386">
            <w:rPr>
              <w:b w:val="0"/>
              <w:bCs w:val="0"/>
              <w:noProof/>
            </w:rPr>
            <w:fldChar w:fldCharType="end"/>
          </w:r>
        </w:p>
      </w:sdtContent>
    </w:sdt>
    <w:p w14:paraId="22373D93" w14:textId="77777777" w:rsidR="000940ED" w:rsidRDefault="000940ED">
      <w:pPr>
        <w:spacing w:before="0"/>
        <w:rPr>
          <w:rFonts w:ascii="Lato" w:eastAsia="MS Mincho" w:hAnsi="Lato"/>
          <w:b/>
          <w:caps/>
          <w:color w:val="797979"/>
          <w:sz w:val="28"/>
          <w:szCs w:val="28"/>
        </w:rPr>
      </w:pPr>
      <w:r>
        <w:br w:type="page"/>
      </w:r>
    </w:p>
    <w:p w14:paraId="17D37BF3" w14:textId="2680472D" w:rsidR="008500D8" w:rsidRPr="00156D39" w:rsidRDefault="008500D8" w:rsidP="00177D9A">
      <w:pPr>
        <w:pStyle w:val="Heading2"/>
        <w:rPr>
          <w:color w:val="005777"/>
        </w:rPr>
      </w:pPr>
      <w:bookmarkStart w:id="15" w:name="_Toc148974651"/>
      <w:r w:rsidRPr="00156D39">
        <w:rPr>
          <w:color w:val="005777"/>
        </w:rPr>
        <w:lastRenderedPageBreak/>
        <w:t xml:space="preserve">Annual </w:t>
      </w:r>
      <w:r w:rsidR="009A7E6D" w:rsidRPr="00156D39">
        <w:rPr>
          <w:color w:val="005777"/>
        </w:rPr>
        <w:t>R</w:t>
      </w:r>
      <w:r w:rsidRPr="00156D39">
        <w:rPr>
          <w:color w:val="005777"/>
        </w:rPr>
        <w:t xml:space="preserve">eport </w:t>
      </w:r>
      <w:r w:rsidR="009A7E6D" w:rsidRPr="00156D39">
        <w:rPr>
          <w:color w:val="005777"/>
        </w:rPr>
        <w:t>C</w:t>
      </w:r>
      <w:r w:rsidRPr="00156D39">
        <w:rPr>
          <w:color w:val="005777"/>
        </w:rPr>
        <w:t>ommittee</w:t>
      </w:r>
      <w:bookmarkEnd w:id="15"/>
    </w:p>
    <w:p w14:paraId="5D69FF4B" w14:textId="13B389D5" w:rsidR="00196CE8" w:rsidRPr="00C61ABB" w:rsidRDefault="4826F41D" w:rsidP="30A439C5">
      <w:pPr>
        <w:shd w:val="clear" w:color="auto" w:fill="FFFFFF" w:themeFill="background2"/>
        <w:spacing w:after="165"/>
        <w:rPr>
          <w:rFonts w:eastAsia="Times New Roman" w:cs="Open Sans"/>
          <w:color w:val="333333"/>
        </w:rPr>
      </w:pPr>
      <w:r w:rsidRPr="12CC9749">
        <w:rPr>
          <w:rFonts w:eastAsia="Times New Roman" w:cs="Open Sans"/>
          <w:b/>
          <w:color w:val="333333"/>
        </w:rPr>
        <w:t>Mari Magler,</w:t>
      </w:r>
      <w:r w:rsidRPr="12CC9749">
        <w:rPr>
          <w:rFonts w:eastAsia="Times New Roman" w:cs="Open Sans"/>
          <w:color w:val="333333"/>
        </w:rPr>
        <w:t xml:space="preserve"> UW-Madison</w:t>
      </w:r>
      <w:r w:rsidR="00196CE8">
        <w:br/>
      </w:r>
      <w:r w:rsidRPr="12CC9749">
        <w:rPr>
          <w:rFonts w:eastAsia="Times New Roman" w:cs="Open Sans"/>
          <w:color w:val="333333"/>
        </w:rPr>
        <w:t>Director, McBurney Disability Resource Center</w:t>
      </w:r>
    </w:p>
    <w:p w14:paraId="08B8575C" w14:textId="278CE78B" w:rsidR="00075A42" w:rsidRDefault="0048395C" w:rsidP="12CC9749">
      <w:pPr>
        <w:shd w:val="clear" w:color="auto" w:fill="FFFFFF" w:themeFill="background2"/>
        <w:spacing w:after="165"/>
        <w:rPr>
          <w:rFonts w:eastAsia="Times New Roman" w:cs="Open Sans"/>
          <w:color w:val="333333"/>
        </w:rPr>
      </w:pPr>
      <w:r w:rsidRPr="12CC9749">
        <w:rPr>
          <w:rFonts w:eastAsia="Times New Roman" w:cs="Open Sans"/>
          <w:b/>
          <w:color w:val="333333"/>
        </w:rPr>
        <w:t>Shannon Aylesworth</w:t>
      </w:r>
      <w:r w:rsidR="00075A42" w:rsidRPr="12CC9749">
        <w:rPr>
          <w:rFonts w:eastAsia="Times New Roman" w:cs="Open Sans"/>
          <w:b/>
          <w:color w:val="333333"/>
        </w:rPr>
        <w:t xml:space="preserve">, </w:t>
      </w:r>
      <w:r w:rsidR="00075A42" w:rsidRPr="12CC9749">
        <w:rPr>
          <w:rFonts w:eastAsia="Times New Roman" w:cs="Open Sans"/>
          <w:color w:val="333333"/>
        </w:rPr>
        <w:t>UW-Milwaukee</w:t>
      </w:r>
      <w:r w:rsidR="00075A42">
        <w:br/>
      </w:r>
      <w:r w:rsidR="00075A42" w:rsidRPr="12CC9749">
        <w:rPr>
          <w:rFonts w:eastAsia="Times New Roman" w:cs="Open Sans"/>
          <w:color w:val="333333"/>
        </w:rPr>
        <w:t>Director, Accessibility Resource Center</w:t>
      </w:r>
    </w:p>
    <w:p w14:paraId="4CB33181" w14:textId="77777777" w:rsidR="00AA1C56" w:rsidRPr="00C61ABB" w:rsidRDefault="00AA1C56" w:rsidP="12CC9749">
      <w:pPr>
        <w:shd w:val="clear" w:color="auto" w:fill="FFFFFF" w:themeFill="background2"/>
        <w:spacing w:before="0"/>
        <w:rPr>
          <w:rFonts w:eastAsia="Times New Roman" w:cs="Open Sans"/>
          <w:color w:val="333333"/>
        </w:rPr>
      </w:pPr>
      <w:r w:rsidRPr="12CC9749">
        <w:rPr>
          <w:rFonts w:eastAsia="Times New Roman" w:cs="Open Sans"/>
          <w:b/>
          <w:color w:val="333333"/>
        </w:rPr>
        <w:t>Natasha Geyer</w:t>
      </w:r>
      <w:r w:rsidRPr="12CC9749">
        <w:rPr>
          <w:rFonts w:eastAsia="Times New Roman" w:cs="Open Sans"/>
          <w:color w:val="333333"/>
        </w:rPr>
        <w:t>, UW-Platteville</w:t>
      </w:r>
    </w:p>
    <w:p w14:paraId="117F0FF0" w14:textId="4DC66C57" w:rsidR="00AA1C56" w:rsidRDefault="00AA1C56" w:rsidP="008F3C37">
      <w:pPr>
        <w:shd w:val="clear" w:color="auto" w:fill="FFFFFF" w:themeFill="background2"/>
        <w:spacing w:before="0" w:after="160"/>
        <w:rPr>
          <w:rFonts w:eastAsia="Times New Roman" w:cs="Open Sans"/>
          <w:color w:val="333333"/>
        </w:rPr>
      </w:pPr>
      <w:r w:rsidRPr="12CC9749">
        <w:rPr>
          <w:rFonts w:eastAsia="Times New Roman" w:cs="Open Sans"/>
          <w:color w:val="333333"/>
        </w:rPr>
        <w:t xml:space="preserve">Assistant Director, </w:t>
      </w:r>
      <w:r w:rsidR="00AF2C69" w:rsidRPr="12CC9749">
        <w:rPr>
          <w:rFonts w:eastAsia="Times New Roman" w:cs="Open Sans"/>
          <w:color w:val="333333"/>
        </w:rPr>
        <w:t xml:space="preserve">Disability Access Center </w:t>
      </w:r>
    </w:p>
    <w:p w14:paraId="1D8E72D7" w14:textId="3465438D" w:rsidR="00AA1C56" w:rsidRPr="00207107" w:rsidRDefault="00AA1C56" w:rsidP="12CC9749">
      <w:pPr>
        <w:shd w:val="clear" w:color="auto" w:fill="FFFFFF" w:themeFill="background2"/>
        <w:spacing w:before="0" w:after="165"/>
        <w:rPr>
          <w:rFonts w:eastAsia="Times New Roman" w:cs="Open Sans"/>
          <w:color w:val="333333"/>
        </w:rPr>
      </w:pPr>
      <w:r w:rsidRPr="12CC9749">
        <w:rPr>
          <w:rFonts w:eastAsia="Times New Roman" w:cs="Open Sans"/>
          <w:b/>
          <w:color w:val="333333"/>
        </w:rPr>
        <w:t>Andrew Ives</w:t>
      </w:r>
      <w:r w:rsidRPr="12CC9749">
        <w:rPr>
          <w:rFonts w:eastAsia="Times New Roman" w:cs="Open Sans"/>
          <w:color w:val="333333"/>
        </w:rPr>
        <w:t>, UW-</w:t>
      </w:r>
      <w:r w:rsidRPr="178144BF">
        <w:rPr>
          <w:rFonts w:eastAsia="Times New Roman" w:cs="Open Sans"/>
          <w:color w:val="333333"/>
        </w:rPr>
        <w:t>La</w:t>
      </w:r>
      <w:r w:rsidR="5513C41D" w:rsidRPr="178144BF">
        <w:rPr>
          <w:rFonts w:eastAsia="Times New Roman" w:cs="Open Sans"/>
          <w:color w:val="333333"/>
        </w:rPr>
        <w:t xml:space="preserve"> </w:t>
      </w:r>
      <w:r w:rsidRPr="178144BF">
        <w:rPr>
          <w:rFonts w:eastAsia="Times New Roman" w:cs="Open Sans"/>
          <w:color w:val="333333"/>
        </w:rPr>
        <w:t>Crosse</w:t>
      </w:r>
      <w:r>
        <w:br/>
      </w:r>
      <w:r w:rsidRPr="12CC9749">
        <w:rPr>
          <w:rFonts w:eastAsia="Times New Roman" w:cs="Open Sans"/>
          <w:color w:val="333333"/>
        </w:rPr>
        <w:t>Director, The ACCESS Center</w:t>
      </w:r>
    </w:p>
    <w:p w14:paraId="40CB308B" w14:textId="4AB5D468" w:rsidR="006F32D3" w:rsidRPr="00C61ABB" w:rsidRDefault="0C7070BC" w:rsidP="79E9E849">
      <w:pPr>
        <w:shd w:val="clear" w:color="auto" w:fill="FFFFFF" w:themeFill="background2"/>
        <w:spacing w:after="165"/>
        <w:rPr>
          <w:rFonts w:eastAsia="Times New Roman" w:cs="Open Sans"/>
          <w:color w:val="333333"/>
        </w:rPr>
      </w:pPr>
      <w:r w:rsidRPr="12CC9749">
        <w:rPr>
          <w:rFonts w:eastAsia="Times New Roman" w:cs="Open Sans"/>
          <w:b/>
          <w:color w:val="333333"/>
        </w:rPr>
        <w:t>Alicia Reinke-Tuthill</w:t>
      </w:r>
      <w:r w:rsidRPr="12CC9749">
        <w:rPr>
          <w:rFonts w:eastAsia="Times New Roman" w:cs="Open Sans"/>
          <w:color w:val="333333"/>
        </w:rPr>
        <w:t>, UW-River Falls</w:t>
      </w:r>
      <w:r w:rsidR="006F32D3">
        <w:br/>
      </w:r>
      <w:r w:rsidR="75F7D951" w:rsidRPr="12CC9749">
        <w:rPr>
          <w:rFonts w:eastAsia="Times New Roman" w:cs="Open Sans"/>
          <w:color w:val="333333"/>
        </w:rPr>
        <w:t xml:space="preserve">Director, Disability Resource Center </w:t>
      </w:r>
    </w:p>
    <w:p w14:paraId="2EB2962A" w14:textId="511961FB" w:rsidR="00196CE8" w:rsidRPr="00C61ABB" w:rsidRDefault="00196CE8" w:rsidP="12CC9749">
      <w:pPr>
        <w:shd w:val="clear" w:color="auto" w:fill="FFFFFF" w:themeFill="background2"/>
        <w:spacing w:before="0" w:after="165"/>
        <w:rPr>
          <w:rFonts w:eastAsia="Times New Roman" w:cs="Open Sans"/>
          <w:color w:val="333333"/>
        </w:rPr>
      </w:pPr>
      <w:r w:rsidRPr="12CC9749">
        <w:rPr>
          <w:rFonts w:eastAsia="Times New Roman" w:cs="Open Sans"/>
          <w:b/>
          <w:color w:val="333333"/>
        </w:rPr>
        <w:t>Ann Murphy</w:t>
      </w:r>
      <w:r w:rsidRPr="12CC9749">
        <w:rPr>
          <w:rFonts w:eastAsia="Times New Roman" w:cs="Open Sans"/>
          <w:color w:val="333333"/>
        </w:rPr>
        <w:t>, UW-Stout</w:t>
      </w:r>
      <w:r>
        <w:br/>
      </w:r>
      <w:r w:rsidRPr="12CC9749">
        <w:rPr>
          <w:rFonts w:eastAsia="Times New Roman" w:cs="Open Sans"/>
          <w:color w:val="333333"/>
        </w:rPr>
        <w:t>Director, Disability Services</w:t>
      </w:r>
    </w:p>
    <w:p w14:paraId="5F267A75" w14:textId="1A0D1038" w:rsidR="00E0677F" w:rsidRPr="00C61ABB" w:rsidRDefault="00E0677F" w:rsidP="12CC9749">
      <w:pPr>
        <w:shd w:val="clear" w:color="auto" w:fill="FFFFFF" w:themeFill="background2"/>
        <w:spacing w:before="0" w:after="165"/>
        <w:rPr>
          <w:rFonts w:eastAsia="Times New Roman" w:cs="Open Sans"/>
          <w:color w:val="333333"/>
        </w:rPr>
      </w:pPr>
      <w:r w:rsidRPr="12CC9749">
        <w:rPr>
          <w:rFonts w:eastAsia="Times New Roman" w:cs="Open Sans"/>
          <w:b/>
          <w:color w:val="333333"/>
        </w:rPr>
        <w:t>Debbie Reuter</w:t>
      </w:r>
      <w:r w:rsidRPr="12CC9749">
        <w:rPr>
          <w:rFonts w:eastAsia="Times New Roman" w:cs="Open Sans"/>
          <w:color w:val="333333"/>
        </w:rPr>
        <w:t>, UW-Whitewater</w:t>
      </w:r>
      <w:r>
        <w:br/>
      </w:r>
      <w:r w:rsidRPr="12CC9749">
        <w:rPr>
          <w:rFonts w:eastAsia="Times New Roman" w:cs="Open Sans"/>
          <w:color w:val="333333"/>
        </w:rPr>
        <w:t>Dir</w:t>
      </w:r>
      <w:r w:rsidR="004221E4" w:rsidRPr="12CC9749">
        <w:rPr>
          <w:rFonts w:eastAsia="Times New Roman" w:cs="Open Sans"/>
          <w:color w:val="333333"/>
        </w:rPr>
        <w:t>ector, Center for Students with Disabilities</w:t>
      </w:r>
    </w:p>
    <w:p w14:paraId="4C997C72" w14:textId="77777777" w:rsidR="00196CE8" w:rsidRPr="00C61ABB" w:rsidRDefault="00196CE8" w:rsidP="12CC9749">
      <w:pPr>
        <w:shd w:val="clear" w:color="auto" w:fill="FFFFFF" w:themeFill="background2"/>
        <w:spacing w:before="0"/>
        <w:rPr>
          <w:rFonts w:eastAsia="Times New Roman" w:cs="Open Sans"/>
          <w:color w:val="333333"/>
        </w:rPr>
      </w:pPr>
      <w:r w:rsidRPr="12CC9749">
        <w:rPr>
          <w:rFonts w:eastAsia="Times New Roman" w:cs="Open Sans"/>
          <w:b/>
          <w:color w:val="333333"/>
        </w:rPr>
        <w:t>John Achter</w:t>
      </w:r>
      <w:r w:rsidRPr="12CC9749">
        <w:rPr>
          <w:rFonts w:eastAsia="Times New Roman" w:cs="Open Sans"/>
          <w:color w:val="333333"/>
        </w:rPr>
        <w:t>, UW System Administration</w:t>
      </w:r>
    </w:p>
    <w:p w14:paraId="374808F7" w14:textId="5F172B20" w:rsidR="00196CE8" w:rsidRPr="008500D8" w:rsidRDefault="000F44DD" w:rsidP="12CC9749">
      <w:pPr>
        <w:shd w:val="clear" w:color="auto" w:fill="FFFFFF" w:themeFill="background2"/>
        <w:spacing w:before="0"/>
        <w:rPr>
          <w:rFonts w:eastAsia="Times New Roman" w:cs="Open Sans"/>
          <w:color w:val="333333"/>
        </w:rPr>
      </w:pPr>
      <w:r w:rsidRPr="12CC9749">
        <w:rPr>
          <w:rFonts w:eastAsia="Times New Roman" w:cs="Open Sans"/>
          <w:color w:val="333333"/>
        </w:rPr>
        <w:t>S</w:t>
      </w:r>
      <w:r w:rsidR="003032D1">
        <w:rPr>
          <w:rFonts w:eastAsia="Times New Roman" w:cs="Open Sans"/>
          <w:color w:val="333333"/>
        </w:rPr>
        <w:t>enior</w:t>
      </w:r>
      <w:r w:rsidR="000A045F" w:rsidRPr="12CC9749">
        <w:rPr>
          <w:rFonts w:eastAsia="Times New Roman" w:cs="Open Sans"/>
          <w:color w:val="333333"/>
        </w:rPr>
        <w:t xml:space="preserve"> Director of Student </w:t>
      </w:r>
      <w:r w:rsidRPr="12CC9749">
        <w:rPr>
          <w:rFonts w:eastAsia="Times New Roman" w:cs="Open Sans"/>
          <w:color w:val="333333"/>
        </w:rPr>
        <w:t>Success and Wellbeing</w:t>
      </w:r>
      <w:r w:rsidR="00196CE8" w:rsidRPr="12CC9749">
        <w:rPr>
          <w:rFonts w:eastAsia="Times New Roman" w:cs="Open Sans"/>
          <w:color w:val="333333"/>
        </w:rPr>
        <w:t>,</w:t>
      </w:r>
      <w:r w:rsidR="00544360">
        <w:br/>
      </w:r>
      <w:r w:rsidR="00196CE8" w:rsidRPr="12CC9749">
        <w:rPr>
          <w:rFonts w:eastAsia="Times New Roman" w:cs="Open Sans"/>
          <w:color w:val="333333"/>
        </w:rPr>
        <w:t xml:space="preserve">Office of </w:t>
      </w:r>
      <w:r w:rsidRPr="12CC9749">
        <w:rPr>
          <w:rFonts w:eastAsia="Times New Roman" w:cs="Open Sans"/>
          <w:color w:val="333333"/>
        </w:rPr>
        <w:t xml:space="preserve">Enrollment and </w:t>
      </w:r>
      <w:r w:rsidR="00196CE8" w:rsidRPr="12CC9749">
        <w:rPr>
          <w:rFonts w:eastAsia="Times New Roman" w:cs="Open Sans"/>
          <w:color w:val="333333"/>
        </w:rPr>
        <w:t>Student Success</w:t>
      </w:r>
      <w:r w:rsidR="00196CE8">
        <w:br/>
      </w:r>
    </w:p>
    <w:p w14:paraId="212BB3CC" w14:textId="360BA45B" w:rsidR="008500D8" w:rsidRPr="00156D39" w:rsidRDefault="008500D8" w:rsidP="00177D9A">
      <w:pPr>
        <w:pStyle w:val="Heading2"/>
        <w:rPr>
          <w:color w:val="005777"/>
        </w:rPr>
      </w:pPr>
      <w:bookmarkStart w:id="16" w:name="_Toc148974652"/>
      <w:r w:rsidRPr="00156D39">
        <w:rPr>
          <w:color w:val="005777"/>
        </w:rPr>
        <w:t>Disability/</w:t>
      </w:r>
      <w:r w:rsidR="009A7E6D" w:rsidRPr="00156D39">
        <w:rPr>
          <w:color w:val="005777"/>
        </w:rPr>
        <w:t>A</w:t>
      </w:r>
      <w:r w:rsidRPr="00156D39">
        <w:rPr>
          <w:color w:val="005777"/>
        </w:rPr>
        <w:t xml:space="preserve">ccessibility </w:t>
      </w:r>
      <w:r w:rsidR="009A7E6D" w:rsidRPr="00156D39">
        <w:rPr>
          <w:color w:val="005777"/>
        </w:rPr>
        <w:t>S</w:t>
      </w:r>
      <w:r w:rsidRPr="00156D39">
        <w:rPr>
          <w:color w:val="005777"/>
        </w:rPr>
        <w:t xml:space="preserve">ervices </w:t>
      </w:r>
      <w:r w:rsidR="009A7E6D" w:rsidRPr="00156D39">
        <w:rPr>
          <w:color w:val="005777"/>
        </w:rPr>
        <w:t>D</w:t>
      </w:r>
      <w:r w:rsidRPr="00156D39">
        <w:rPr>
          <w:color w:val="005777"/>
        </w:rPr>
        <w:t>irectors</w:t>
      </w:r>
      <w:bookmarkEnd w:id="16"/>
    </w:p>
    <w:p w14:paraId="14A16C6E" w14:textId="34514596" w:rsidR="008500D8" w:rsidRPr="00C61ABB" w:rsidRDefault="2D1C4830" w:rsidP="7C5E5DA6">
      <w:pPr>
        <w:shd w:val="clear" w:color="auto" w:fill="FFFFFF" w:themeFill="background2"/>
        <w:spacing w:after="165"/>
        <w:rPr>
          <w:rFonts w:eastAsia="Times New Roman" w:cs="Open Sans"/>
          <w:color w:val="333333"/>
        </w:rPr>
      </w:pPr>
      <w:r w:rsidRPr="12CC9749">
        <w:rPr>
          <w:rFonts w:eastAsia="Times New Roman" w:cs="Open Sans"/>
          <w:b/>
          <w:bCs/>
          <w:color w:val="333333"/>
        </w:rPr>
        <w:t>Katie Bublitz</w:t>
      </w:r>
      <w:r w:rsidR="008500D8" w:rsidRPr="12CC9749">
        <w:rPr>
          <w:rFonts w:eastAsia="Times New Roman" w:cs="Open Sans"/>
          <w:color w:val="333333"/>
        </w:rPr>
        <w:t>, UW-Eau Claire</w:t>
      </w:r>
      <w:r w:rsidR="008500D8">
        <w:br/>
      </w:r>
      <w:r w:rsidR="008500D8" w:rsidRPr="12CC9749">
        <w:rPr>
          <w:rFonts w:eastAsia="Times New Roman" w:cs="Open Sans"/>
          <w:color w:val="333333"/>
        </w:rPr>
        <w:t>Director</w:t>
      </w:r>
      <w:r w:rsidR="00196CE8" w:rsidRPr="12CC9749">
        <w:rPr>
          <w:rFonts w:eastAsia="Times New Roman" w:cs="Open Sans"/>
          <w:color w:val="333333"/>
        </w:rPr>
        <w:t xml:space="preserve">, </w:t>
      </w:r>
      <w:r w:rsidR="008500D8" w:rsidRPr="12CC9749">
        <w:rPr>
          <w:rFonts w:eastAsia="Times New Roman" w:cs="Open Sans"/>
          <w:color w:val="333333"/>
        </w:rPr>
        <w:t>Services for Students with Disabilities and Project AIM (Ability in Motion)</w:t>
      </w:r>
    </w:p>
    <w:p w14:paraId="13190369" w14:textId="1DE72A89" w:rsidR="008500D8" w:rsidRPr="00C61ABB" w:rsidRDefault="008500D8" w:rsidP="12CC9749">
      <w:pPr>
        <w:shd w:val="clear" w:color="auto" w:fill="FFFFFF" w:themeFill="background2"/>
        <w:spacing w:before="0" w:after="165"/>
        <w:rPr>
          <w:rFonts w:eastAsia="Times New Roman" w:cs="Open Sans"/>
          <w:color w:val="333333"/>
        </w:rPr>
      </w:pPr>
      <w:r w:rsidRPr="12CC9749">
        <w:rPr>
          <w:rFonts w:eastAsia="Times New Roman" w:cs="Open Sans"/>
          <w:b/>
          <w:color w:val="333333"/>
        </w:rPr>
        <w:t>Lynn Niemi</w:t>
      </w:r>
      <w:r w:rsidRPr="12CC9749">
        <w:rPr>
          <w:rFonts w:eastAsia="Times New Roman" w:cs="Open Sans"/>
          <w:color w:val="333333"/>
        </w:rPr>
        <w:t>, UW-Green Bay</w:t>
      </w:r>
      <w:r>
        <w:br/>
      </w:r>
      <w:r w:rsidRPr="12CC9749">
        <w:rPr>
          <w:rFonts w:eastAsia="Times New Roman" w:cs="Open Sans"/>
          <w:color w:val="333333"/>
        </w:rPr>
        <w:t>Director</w:t>
      </w:r>
      <w:r w:rsidR="00196CE8" w:rsidRPr="12CC9749">
        <w:rPr>
          <w:rFonts w:eastAsia="Times New Roman" w:cs="Open Sans"/>
          <w:color w:val="333333"/>
        </w:rPr>
        <w:t xml:space="preserve">, </w:t>
      </w:r>
      <w:r w:rsidRPr="12CC9749">
        <w:rPr>
          <w:rFonts w:eastAsia="Times New Roman" w:cs="Open Sans"/>
          <w:color w:val="333333"/>
        </w:rPr>
        <w:t>Student Accessibility Services</w:t>
      </w:r>
    </w:p>
    <w:p w14:paraId="273AB094" w14:textId="095F0257" w:rsidR="00207107" w:rsidRPr="00207107" w:rsidRDefault="0011037E" w:rsidP="12CC9749">
      <w:pPr>
        <w:shd w:val="clear" w:color="auto" w:fill="FFFFFF" w:themeFill="background2"/>
        <w:spacing w:before="0" w:after="165"/>
        <w:rPr>
          <w:rFonts w:eastAsia="Times New Roman" w:cs="Open Sans"/>
          <w:color w:val="333333"/>
        </w:rPr>
      </w:pPr>
      <w:r w:rsidRPr="12CC9749">
        <w:rPr>
          <w:rFonts w:eastAsia="Times New Roman" w:cs="Open Sans"/>
          <w:b/>
          <w:color w:val="333333"/>
        </w:rPr>
        <w:t>Andrew Ives</w:t>
      </w:r>
      <w:r w:rsidRPr="12CC9749">
        <w:rPr>
          <w:rFonts w:eastAsia="Times New Roman" w:cs="Open Sans"/>
          <w:color w:val="333333"/>
        </w:rPr>
        <w:t>, UW-La</w:t>
      </w:r>
      <w:r w:rsidR="005029AE">
        <w:rPr>
          <w:rFonts w:eastAsia="Times New Roman" w:cs="Open Sans"/>
          <w:color w:val="333333"/>
        </w:rPr>
        <w:t xml:space="preserve"> </w:t>
      </w:r>
      <w:r w:rsidRPr="12CC9749">
        <w:rPr>
          <w:rFonts w:eastAsia="Times New Roman" w:cs="Open Sans"/>
          <w:color w:val="333333"/>
        </w:rPr>
        <w:t xml:space="preserve">Crosse </w:t>
      </w:r>
      <w:r w:rsidR="00207107">
        <w:br/>
      </w:r>
      <w:r w:rsidR="00207107" w:rsidRPr="12CC9749">
        <w:rPr>
          <w:rFonts w:eastAsia="Times New Roman" w:cs="Open Sans"/>
          <w:color w:val="333333"/>
        </w:rPr>
        <w:t>Director, The ACCESS Center</w:t>
      </w:r>
    </w:p>
    <w:p w14:paraId="33C6F711" w14:textId="67F477E5" w:rsidR="008500D8" w:rsidRPr="00C61ABB" w:rsidRDefault="5163BB4E" w:rsidP="4E26FC5A">
      <w:pPr>
        <w:shd w:val="clear" w:color="auto" w:fill="FFFFFF" w:themeFill="background2"/>
        <w:spacing w:before="0" w:after="165"/>
        <w:rPr>
          <w:rFonts w:eastAsia="Times New Roman" w:cs="Open Sans"/>
          <w:color w:val="333333"/>
        </w:rPr>
      </w:pPr>
      <w:r w:rsidRPr="12CC9749">
        <w:rPr>
          <w:rFonts w:eastAsia="Times New Roman" w:cs="Open Sans"/>
          <w:b/>
          <w:color w:val="333333"/>
        </w:rPr>
        <w:t>Mari Magler,</w:t>
      </w:r>
      <w:r w:rsidRPr="12CC9749">
        <w:rPr>
          <w:rFonts w:eastAsia="Times New Roman" w:cs="Open Sans"/>
          <w:color w:val="333333"/>
        </w:rPr>
        <w:t xml:space="preserve"> UW-Madison</w:t>
      </w:r>
      <w:r w:rsidR="008500D8">
        <w:br/>
      </w:r>
      <w:r w:rsidRPr="12CC9749">
        <w:rPr>
          <w:rFonts w:eastAsia="Times New Roman" w:cs="Open Sans"/>
          <w:color w:val="333333"/>
        </w:rPr>
        <w:t>Director</w:t>
      </w:r>
      <w:r w:rsidR="4826F41D" w:rsidRPr="12CC9749">
        <w:rPr>
          <w:rFonts w:eastAsia="Times New Roman" w:cs="Open Sans"/>
          <w:color w:val="333333"/>
        </w:rPr>
        <w:t xml:space="preserve">, </w:t>
      </w:r>
      <w:r w:rsidRPr="12CC9749">
        <w:rPr>
          <w:rFonts w:eastAsia="Times New Roman" w:cs="Open Sans"/>
          <w:color w:val="333333"/>
        </w:rPr>
        <w:t>McBurney Disability Resource Center</w:t>
      </w:r>
    </w:p>
    <w:p w14:paraId="7D03C437" w14:textId="703A5A77" w:rsidR="008500D8" w:rsidRPr="00C61ABB" w:rsidRDefault="008500D8" w:rsidP="6C1E7B59">
      <w:pPr>
        <w:shd w:val="clear" w:color="auto" w:fill="FFFFFF" w:themeFill="background2"/>
        <w:spacing w:before="0" w:after="165"/>
        <w:rPr>
          <w:rFonts w:eastAsia="Times New Roman" w:cs="Open Sans"/>
          <w:color w:val="333333"/>
        </w:rPr>
      </w:pPr>
      <w:r w:rsidRPr="12CC9749">
        <w:rPr>
          <w:rFonts w:eastAsia="Times New Roman" w:cs="Open Sans"/>
          <w:b/>
          <w:color w:val="333333"/>
        </w:rPr>
        <w:t>Shannon Aylesworth</w:t>
      </w:r>
      <w:r w:rsidRPr="12CC9749">
        <w:rPr>
          <w:rFonts w:eastAsia="Times New Roman" w:cs="Open Sans"/>
          <w:color w:val="333333"/>
        </w:rPr>
        <w:t>, UW-Milwaukee</w:t>
      </w:r>
      <w:r>
        <w:br/>
      </w:r>
      <w:r w:rsidRPr="12CC9749">
        <w:rPr>
          <w:rFonts w:eastAsia="Times New Roman" w:cs="Open Sans"/>
          <w:color w:val="333333"/>
        </w:rPr>
        <w:t>Director</w:t>
      </w:r>
      <w:r w:rsidR="00196CE8" w:rsidRPr="12CC9749">
        <w:rPr>
          <w:rFonts w:eastAsia="Times New Roman" w:cs="Open Sans"/>
          <w:color w:val="333333"/>
        </w:rPr>
        <w:t xml:space="preserve">, </w:t>
      </w:r>
      <w:r w:rsidRPr="12CC9749">
        <w:rPr>
          <w:rFonts w:eastAsia="Times New Roman" w:cs="Open Sans"/>
          <w:color w:val="333333"/>
        </w:rPr>
        <w:t>Accessibility Resource Center</w:t>
      </w:r>
    </w:p>
    <w:p w14:paraId="7267A243" w14:textId="77ACF8C5" w:rsidR="008500D8" w:rsidRPr="00C61ABB" w:rsidRDefault="001B5797" w:rsidP="12CC9749">
      <w:pPr>
        <w:shd w:val="clear" w:color="auto" w:fill="FFFFFF" w:themeFill="background2"/>
        <w:spacing w:before="0" w:after="165"/>
        <w:rPr>
          <w:rFonts w:eastAsia="Times New Roman" w:cs="Open Sans"/>
          <w:color w:val="333333"/>
        </w:rPr>
      </w:pPr>
      <w:r w:rsidRPr="12CC9749">
        <w:rPr>
          <w:rFonts w:eastAsia="Times New Roman" w:cs="Open Sans"/>
          <w:b/>
          <w:color w:val="333333"/>
        </w:rPr>
        <w:t>Holly Ludwig Callaghan</w:t>
      </w:r>
      <w:r w:rsidR="008500D8" w:rsidRPr="12CC9749">
        <w:rPr>
          <w:rFonts w:eastAsia="Times New Roman" w:cs="Open Sans"/>
          <w:color w:val="333333"/>
        </w:rPr>
        <w:t>, UW</w:t>
      </w:r>
      <w:r w:rsidR="007A528A" w:rsidRPr="12CC9749">
        <w:rPr>
          <w:rFonts w:eastAsia="Times New Roman" w:cs="Open Sans"/>
          <w:color w:val="333333"/>
        </w:rPr>
        <w:t xml:space="preserve"> </w:t>
      </w:r>
      <w:r w:rsidR="008500D8" w:rsidRPr="12CC9749">
        <w:rPr>
          <w:rFonts w:eastAsia="Times New Roman" w:cs="Open Sans"/>
          <w:color w:val="333333"/>
        </w:rPr>
        <w:t>Oshkosh</w:t>
      </w:r>
      <w:r w:rsidR="008500D8">
        <w:br/>
      </w:r>
      <w:r w:rsidRPr="12CC9749">
        <w:rPr>
          <w:rFonts w:eastAsia="Times New Roman" w:cs="Open Sans"/>
          <w:color w:val="333333"/>
        </w:rPr>
        <w:t xml:space="preserve">Accessibility </w:t>
      </w:r>
      <w:r w:rsidR="008500D8" w:rsidRPr="12CC9749">
        <w:rPr>
          <w:rFonts w:eastAsia="Times New Roman" w:cs="Open Sans"/>
          <w:color w:val="333333"/>
        </w:rPr>
        <w:t>Coordinator</w:t>
      </w:r>
      <w:r w:rsidR="00196CE8" w:rsidRPr="12CC9749">
        <w:rPr>
          <w:rFonts w:eastAsia="Times New Roman" w:cs="Open Sans"/>
          <w:color w:val="333333"/>
        </w:rPr>
        <w:t xml:space="preserve">, </w:t>
      </w:r>
      <w:r w:rsidR="00B30111" w:rsidRPr="12CC9749">
        <w:rPr>
          <w:rFonts w:eastAsia="Times New Roman" w:cs="Open Sans"/>
          <w:color w:val="333333"/>
        </w:rPr>
        <w:t xml:space="preserve">Dean of Students Office/Accessibility </w:t>
      </w:r>
      <w:r w:rsidR="00B1412E" w:rsidRPr="12CC9749">
        <w:rPr>
          <w:rFonts w:eastAsia="Times New Roman" w:cs="Open Sans"/>
          <w:color w:val="333333"/>
        </w:rPr>
        <w:t>Center</w:t>
      </w:r>
    </w:p>
    <w:p w14:paraId="333D508D" w14:textId="5E3567B6" w:rsidR="008500D8" w:rsidRPr="00C61ABB" w:rsidRDefault="008500D8" w:rsidP="12CC9749">
      <w:pPr>
        <w:shd w:val="clear" w:color="auto" w:fill="FFFFFF" w:themeFill="background2"/>
        <w:spacing w:before="0" w:after="165"/>
        <w:rPr>
          <w:rFonts w:eastAsia="Times New Roman" w:cs="Open Sans"/>
          <w:color w:val="333333"/>
        </w:rPr>
      </w:pPr>
      <w:r w:rsidRPr="12CC9749">
        <w:rPr>
          <w:rFonts w:eastAsia="Times New Roman" w:cs="Open Sans"/>
          <w:b/>
          <w:color w:val="333333"/>
        </w:rPr>
        <w:t>Renee</w:t>
      </w:r>
      <w:r w:rsidR="00283246" w:rsidRPr="12CC9749">
        <w:rPr>
          <w:rFonts w:eastAsia="Times New Roman" w:cs="Open Sans"/>
          <w:b/>
          <w:color w:val="333333"/>
        </w:rPr>
        <w:t>’</w:t>
      </w:r>
      <w:r w:rsidRPr="12CC9749">
        <w:rPr>
          <w:rFonts w:eastAsia="Times New Roman" w:cs="Open Sans"/>
          <w:b/>
          <w:color w:val="333333"/>
        </w:rPr>
        <w:t xml:space="preserve"> Sartin Kirby</w:t>
      </w:r>
      <w:r w:rsidRPr="12CC9749">
        <w:rPr>
          <w:rFonts w:eastAsia="Times New Roman" w:cs="Open Sans"/>
          <w:color w:val="333333"/>
        </w:rPr>
        <w:t>, UW-Parkside</w:t>
      </w:r>
      <w:r>
        <w:br/>
      </w:r>
      <w:r w:rsidRPr="12CC9749">
        <w:rPr>
          <w:rFonts w:eastAsia="Times New Roman" w:cs="Open Sans"/>
          <w:color w:val="333333"/>
        </w:rPr>
        <w:t>Director, Disability Services</w:t>
      </w:r>
    </w:p>
    <w:p w14:paraId="0FFC7CCC" w14:textId="7F604D0C" w:rsidR="008500D8" w:rsidRPr="00C61ABB" w:rsidRDefault="002A2381" w:rsidP="12CC9749">
      <w:pPr>
        <w:shd w:val="clear" w:color="auto" w:fill="FFFFFF" w:themeFill="background2"/>
        <w:spacing w:before="0"/>
        <w:rPr>
          <w:rFonts w:eastAsia="Times New Roman" w:cs="Open Sans"/>
          <w:color w:val="333333"/>
        </w:rPr>
      </w:pPr>
      <w:r w:rsidRPr="12CC9749">
        <w:rPr>
          <w:rFonts w:eastAsia="Times New Roman" w:cs="Open Sans"/>
          <w:b/>
          <w:color w:val="333333"/>
        </w:rPr>
        <w:t>Natasha Geyer</w:t>
      </w:r>
      <w:r w:rsidR="008500D8" w:rsidRPr="12CC9749">
        <w:rPr>
          <w:rFonts w:eastAsia="Times New Roman" w:cs="Open Sans"/>
          <w:color w:val="333333"/>
        </w:rPr>
        <w:t>, UW-Platteville</w:t>
      </w:r>
    </w:p>
    <w:p w14:paraId="5DF24819" w14:textId="616096F4" w:rsidR="008500D8" w:rsidRPr="00C61ABB" w:rsidRDefault="008500D8" w:rsidP="12CC9749">
      <w:pPr>
        <w:shd w:val="clear" w:color="auto" w:fill="FFFFFF" w:themeFill="background2"/>
        <w:spacing w:before="0"/>
        <w:rPr>
          <w:rFonts w:eastAsia="Times New Roman" w:cs="Open Sans"/>
          <w:color w:val="333333"/>
        </w:rPr>
      </w:pPr>
      <w:r w:rsidRPr="12CC9749">
        <w:rPr>
          <w:rFonts w:eastAsia="Times New Roman" w:cs="Open Sans"/>
          <w:color w:val="333333"/>
        </w:rPr>
        <w:t xml:space="preserve">Assistant Director, </w:t>
      </w:r>
      <w:r w:rsidR="000755DB" w:rsidRPr="12CC9749">
        <w:rPr>
          <w:rFonts w:eastAsia="Times New Roman" w:cs="Open Sans"/>
          <w:color w:val="333333"/>
        </w:rPr>
        <w:t>Disability Access Center</w:t>
      </w:r>
    </w:p>
    <w:p w14:paraId="633A77EF" w14:textId="0C11F4E0" w:rsidR="00196CE8" w:rsidRPr="00C61ABB" w:rsidRDefault="008500D8" w:rsidP="61468874">
      <w:pPr>
        <w:shd w:val="clear" w:color="auto" w:fill="FFFFFF" w:themeFill="background2"/>
        <w:spacing w:after="165"/>
        <w:rPr>
          <w:rFonts w:eastAsia="Times New Roman" w:cs="Open Sans"/>
          <w:color w:val="333333"/>
        </w:rPr>
      </w:pPr>
      <w:r w:rsidRPr="12CC9749">
        <w:rPr>
          <w:rFonts w:eastAsia="Times New Roman" w:cs="Open Sans"/>
          <w:b/>
          <w:color w:val="333333"/>
        </w:rPr>
        <w:lastRenderedPageBreak/>
        <w:t>Alicia Reinke-Tuthill</w:t>
      </w:r>
      <w:r w:rsidRPr="12CC9749">
        <w:rPr>
          <w:rFonts w:eastAsia="Times New Roman" w:cs="Open Sans"/>
          <w:color w:val="333333"/>
        </w:rPr>
        <w:t xml:space="preserve">, </w:t>
      </w:r>
      <w:r w:rsidR="00196CE8" w:rsidRPr="12CC9749">
        <w:rPr>
          <w:rFonts w:eastAsia="Times New Roman" w:cs="Open Sans"/>
          <w:color w:val="333333"/>
        </w:rPr>
        <w:t>UW-River Falls</w:t>
      </w:r>
      <w:r w:rsidR="00196CE8">
        <w:br/>
      </w:r>
      <w:r w:rsidR="6FD3830D" w:rsidRPr="12CC9749">
        <w:rPr>
          <w:rFonts w:eastAsia="Times New Roman" w:cs="Open Sans"/>
          <w:color w:val="333333"/>
        </w:rPr>
        <w:t>Director, Disability Resource Center</w:t>
      </w:r>
    </w:p>
    <w:p w14:paraId="1E47C8F1" w14:textId="16B889B9" w:rsidR="00196CE8" w:rsidRPr="00C61ABB" w:rsidRDefault="008500D8" w:rsidP="12CC9749">
      <w:pPr>
        <w:shd w:val="clear" w:color="auto" w:fill="FFFFFF" w:themeFill="background2"/>
        <w:spacing w:after="165"/>
        <w:rPr>
          <w:rFonts w:eastAsia="Times New Roman" w:cs="Open Sans"/>
          <w:color w:val="333333"/>
        </w:rPr>
      </w:pPr>
      <w:r w:rsidRPr="12CC9749">
        <w:rPr>
          <w:rFonts w:eastAsia="Times New Roman" w:cs="Open Sans"/>
          <w:b/>
          <w:color w:val="333333"/>
        </w:rPr>
        <w:t>Andy Held</w:t>
      </w:r>
      <w:r w:rsidRPr="12CC9749">
        <w:rPr>
          <w:rFonts w:eastAsia="Times New Roman" w:cs="Open Sans"/>
          <w:color w:val="333333"/>
        </w:rPr>
        <w:t xml:space="preserve">, </w:t>
      </w:r>
      <w:r w:rsidR="00196CE8" w:rsidRPr="12CC9749">
        <w:rPr>
          <w:rFonts w:eastAsia="Times New Roman" w:cs="Open Sans"/>
          <w:color w:val="333333"/>
        </w:rPr>
        <w:t>UW-Stevens Point</w:t>
      </w:r>
      <w:r w:rsidR="00196CE8">
        <w:br/>
      </w:r>
      <w:r w:rsidRPr="12CC9749">
        <w:rPr>
          <w:rFonts w:eastAsia="Times New Roman" w:cs="Open Sans"/>
          <w:color w:val="333333"/>
        </w:rPr>
        <w:t>Director</w:t>
      </w:r>
      <w:r w:rsidR="00196CE8" w:rsidRPr="12CC9749">
        <w:rPr>
          <w:rFonts w:eastAsia="Times New Roman" w:cs="Open Sans"/>
          <w:color w:val="333333"/>
        </w:rPr>
        <w:t xml:space="preserve">, </w:t>
      </w:r>
      <w:r w:rsidRPr="12CC9749">
        <w:rPr>
          <w:rFonts w:eastAsia="Times New Roman" w:cs="Open Sans"/>
          <w:color w:val="333333"/>
        </w:rPr>
        <w:t>Disability and Assistive Technology Center</w:t>
      </w:r>
    </w:p>
    <w:p w14:paraId="2A4D2201" w14:textId="6C1E5840" w:rsidR="00196CE8" w:rsidRPr="00C61ABB" w:rsidRDefault="008500D8" w:rsidP="12CC9749">
      <w:pPr>
        <w:shd w:val="clear" w:color="auto" w:fill="FFFFFF" w:themeFill="background2"/>
        <w:spacing w:before="0" w:after="165"/>
        <w:rPr>
          <w:rFonts w:eastAsia="Times New Roman" w:cs="Open Sans"/>
          <w:color w:val="333333"/>
        </w:rPr>
      </w:pPr>
      <w:r w:rsidRPr="12CC9749">
        <w:rPr>
          <w:rFonts w:eastAsia="Times New Roman" w:cs="Open Sans"/>
          <w:b/>
          <w:color w:val="333333"/>
        </w:rPr>
        <w:t>Ann Murphy</w:t>
      </w:r>
      <w:r w:rsidRPr="12CC9749">
        <w:rPr>
          <w:rFonts w:eastAsia="Times New Roman" w:cs="Open Sans"/>
          <w:color w:val="333333"/>
        </w:rPr>
        <w:t xml:space="preserve">, </w:t>
      </w:r>
      <w:r w:rsidR="00196CE8" w:rsidRPr="12CC9749">
        <w:rPr>
          <w:rFonts w:eastAsia="Times New Roman" w:cs="Open Sans"/>
          <w:color w:val="333333"/>
        </w:rPr>
        <w:t>UW-Stout</w:t>
      </w:r>
      <w:r>
        <w:br/>
      </w:r>
      <w:r w:rsidR="00196CE8" w:rsidRPr="12CC9749">
        <w:rPr>
          <w:rFonts w:eastAsia="Times New Roman" w:cs="Open Sans"/>
          <w:color w:val="333333"/>
        </w:rPr>
        <w:t xml:space="preserve">Director, </w:t>
      </w:r>
      <w:r w:rsidRPr="12CC9749">
        <w:rPr>
          <w:rFonts w:eastAsia="Times New Roman" w:cs="Open Sans"/>
          <w:color w:val="333333"/>
        </w:rPr>
        <w:t>Disability Services</w:t>
      </w:r>
    </w:p>
    <w:p w14:paraId="0914750E" w14:textId="7B68307E" w:rsidR="00196CE8" w:rsidRPr="00C61ABB" w:rsidRDefault="002A2381" w:rsidP="12CC9749">
      <w:pPr>
        <w:shd w:val="clear" w:color="auto" w:fill="FFFFFF" w:themeFill="background2"/>
        <w:spacing w:before="0" w:after="165"/>
        <w:rPr>
          <w:rFonts w:eastAsia="Times New Roman" w:cs="Open Sans"/>
          <w:color w:val="333333"/>
        </w:rPr>
      </w:pPr>
      <w:r w:rsidRPr="12CC9749">
        <w:rPr>
          <w:rFonts w:eastAsia="Times New Roman" w:cs="Open Sans"/>
          <w:b/>
          <w:color w:val="333333"/>
        </w:rPr>
        <w:t>Megan Torkildson</w:t>
      </w:r>
      <w:r w:rsidR="008500D8" w:rsidRPr="12CC9749">
        <w:rPr>
          <w:rFonts w:eastAsia="Times New Roman" w:cs="Open Sans"/>
          <w:color w:val="333333"/>
        </w:rPr>
        <w:t xml:space="preserve">, </w:t>
      </w:r>
      <w:r w:rsidR="00196CE8" w:rsidRPr="12CC9749">
        <w:rPr>
          <w:rFonts w:eastAsia="Times New Roman" w:cs="Open Sans"/>
          <w:color w:val="333333"/>
        </w:rPr>
        <w:t>UW-Superior</w:t>
      </w:r>
      <w:r w:rsidR="00196CE8">
        <w:br/>
      </w:r>
      <w:r w:rsidRPr="12CC9749">
        <w:rPr>
          <w:rFonts w:eastAsia="Times New Roman" w:cs="Open Sans"/>
          <w:color w:val="333333"/>
        </w:rPr>
        <w:t>Assistant</w:t>
      </w:r>
      <w:r w:rsidR="008500D8" w:rsidRPr="12CC9749">
        <w:rPr>
          <w:rFonts w:eastAsia="Times New Roman" w:cs="Open Sans"/>
          <w:color w:val="333333"/>
        </w:rPr>
        <w:t xml:space="preserve"> Director</w:t>
      </w:r>
      <w:r w:rsidR="00D27903" w:rsidRPr="12CC9749">
        <w:rPr>
          <w:rFonts w:eastAsia="Times New Roman" w:cs="Open Sans"/>
          <w:color w:val="333333"/>
        </w:rPr>
        <w:t>, Educational Success Center</w:t>
      </w:r>
    </w:p>
    <w:p w14:paraId="2358E218" w14:textId="0691A6DA" w:rsidR="00196CE8" w:rsidRPr="00C61ABB" w:rsidRDefault="008500D8" w:rsidP="14DB780D">
      <w:pPr>
        <w:shd w:val="clear" w:color="auto" w:fill="FFFFFF" w:themeFill="background2"/>
        <w:spacing w:before="0"/>
        <w:rPr>
          <w:rFonts w:eastAsia="Times New Roman" w:cs="Open Sans"/>
          <w:color w:val="333333"/>
        </w:rPr>
      </w:pPr>
      <w:r w:rsidRPr="12CC9749">
        <w:rPr>
          <w:rFonts w:eastAsia="Times New Roman" w:cs="Open Sans"/>
          <w:b/>
          <w:color w:val="333333"/>
        </w:rPr>
        <w:t>Debbie Reuter</w:t>
      </w:r>
      <w:r w:rsidRPr="12CC9749">
        <w:rPr>
          <w:rFonts w:eastAsia="Times New Roman" w:cs="Open Sans"/>
          <w:color w:val="333333"/>
        </w:rPr>
        <w:t xml:space="preserve">, </w:t>
      </w:r>
      <w:r w:rsidR="00196CE8" w:rsidRPr="12CC9749">
        <w:rPr>
          <w:rFonts w:eastAsia="Times New Roman" w:cs="Open Sans"/>
          <w:color w:val="333333"/>
        </w:rPr>
        <w:t xml:space="preserve">UW-Whitewater </w:t>
      </w:r>
      <w:r>
        <w:br/>
      </w:r>
      <w:r w:rsidRPr="12CC9749">
        <w:rPr>
          <w:rFonts w:eastAsia="Times New Roman" w:cs="Open Sans"/>
          <w:color w:val="333333"/>
        </w:rPr>
        <w:t>Director</w:t>
      </w:r>
      <w:r w:rsidR="00196CE8" w:rsidRPr="12CC9749">
        <w:rPr>
          <w:rFonts w:eastAsia="Times New Roman" w:cs="Open Sans"/>
          <w:color w:val="333333"/>
        </w:rPr>
        <w:t xml:space="preserve">, </w:t>
      </w:r>
      <w:r w:rsidRPr="12CC9749">
        <w:rPr>
          <w:rFonts w:eastAsia="Times New Roman" w:cs="Open Sans"/>
          <w:color w:val="333333"/>
        </w:rPr>
        <w:t>Center for Students with Disabilities</w:t>
      </w:r>
      <w:r>
        <w:br/>
      </w:r>
    </w:p>
    <w:p w14:paraId="49071FE4" w14:textId="23E66C91" w:rsidR="008500D8" w:rsidRPr="00D97AED" w:rsidRDefault="008500D8" w:rsidP="12CC9749">
      <w:pPr>
        <w:shd w:val="clear" w:color="auto" w:fill="FFFFFF" w:themeFill="background2"/>
        <w:spacing w:before="0" w:after="120"/>
        <w:rPr>
          <w:rFonts w:eastAsia="Times New Roman" w:cs="Open Sans"/>
          <w:i/>
          <w:color w:val="333333"/>
        </w:rPr>
      </w:pPr>
      <w:r w:rsidRPr="12CC9749">
        <w:rPr>
          <w:rFonts w:eastAsia="Times New Roman" w:cs="Open Sans"/>
          <w:i/>
          <w:color w:val="333333"/>
        </w:rPr>
        <w:t>System Liaison:</w:t>
      </w:r>
    </w:p>
    <w:p w14:paraId="53EF7F01" w14:textId="77777777" w:rsidR="00196CE8" w:rsidRPr="00C61ABB" w:rsidRDefault="008500D8" w:rsidP="12CC9749">
      <w:pPr>
        <w:shd w:val="clear" w:color="auto" w:fill="FFFFFF" w:themeFill="background2"/>
        <w:spacing w:before="0"/>
        <w:rPr>
          <w:rFonts w:eastAsia="Times New Roman" w:cs="Open Sans"/>
          <w:color w:val="333333"/>
        </w:rPr>
      </w:pPr>
      <w:r w:rsidRPr="12CC9749">
        <w:rPr>
          <w:rFonts w:eastAsia="Times New Roman" w:cs="Open Sans"/>
          <w:b/>
          <w:color w:val="333333"/>
        </w:rPr>
        <w:t>John Achter</w:t>
      </w:r>
      <w:r w:rsidRPr="12CC9749">
        <w:rPr>
          <w:rFonts w:eastAsia="Times New Roman" w:cs="Open Sans"/>
          <w:color w:val="333333"/>
        </w:rPr>
        <w:t xml:space="preserve">, </w:t>
      </w:r>
      <w:r w:rsidR="00196CE8" w:rsidRPr="12CC9749">
        <w:rPr>
          <w:rFonts w:eastAsia="Times New Roman" w:cs="Open Sans"/>
          <w:color w:val="333333"/>
        </w:rPr>
        <w:t>UW System Administration</w:t>
      </w:r>
    </w:p>
    <w:p w14:paraId="315F3AB5" w14:textId="59C31EAD" w:rsidR="008500D8" w:rsidRPr="008500D8" w:rsidRDefault="2D399BBF" w:rsidP="7C5E5DA6">
      <w:pPr>
        <w:shd w:val="clear" w:color="auto" w:fill="FFFFFF" w:themeFill="background2"/>
        <w:spacing w:before="0"/>
        <w:rPr>
          <w:rFonts w:eastAsia="Times New Roman" w:cs="Open Sans"/>
          <w:color w:val="333333"/>
        </w:rPr>
      </w:pPr>
      <w:r w:rsidRPr="12CC9749">
        <w:rPr>
          <w:rFonts w:eastAsia="Times New Roman" w:cs="Open Sans"/>
          <w:color w:val="333333"/>
        </w:rPr>
        <w:t>S</w:t>
      </w:r>
      <w:r w:rsidR="008F544B">
        <w:rPr>
          <w:rFonts w:eastAsia="Times New Roman" w:cs="Open Sans"/>
          <w:color w:val="333333"/>
        </w:rPr>
        <w:t>enior</w:t>
      </w:r>
      <w:r w:rsidR="00325C82" w:rsidRPr="12CC9749">
        <w:rPr>
          <w:rFonts w:eastAsia="Times New Roman" w:cs="Open Sans"/>
          <w:color w:val="333333"/>
        </w:rPr>
        <w:t xml:space="preserve"> Director of Student </w:t>
      </w:r>
      <w:r w:rsidRPr="12CC9749">
        <w:rPr>
          <w:rFonts w:eastAsia="Times New Roman" w:cs="Open Sans"/>
          <w:color w:val="333333"/>
        </w:rPr>
        <w:t>Success and Wellbeing,</w:t>
      </w:r>
      <w:r w:rsidR="00325C82">
        <w:br/>
      </w:r>
      <w:r w:rsidR="008500D8" w:rsidRPr="12CC9749">
        <w:rPr>
          <w:rFonts w:eastAsia="Times New Roman" w:cs="Open Sans"/>
          <w:color w:val="333333"/>
        </w:rPr>
        <w:t xml:space="preserve">Office of </w:t>
      </w:r>
      <w:r w:rsidRPr="12CC9749">
        <w:rPr>
          <w:rFonts w:eastAsia="Times New Roman" w:cs="Open Sans"/>
          <w:color w:val="333333"/>
        </w:rPr>
        <w:t xml:space="preserve">Enrollment and </w:t>
      </w:r>
      <w:r w:rsidR="008500D8" w:rsidRPr="12CC9749">
        <w:rPr>
          <w:rFonts w:eastAsia="Times New Roman" w:cs="Open Sans"/>
          <w:color w:val="333333"/>
        </w:rPr>
        <w:t>Student Success</w:t>
      </w:r>
      <w:r w:rsidR="008500D8">
        <w:br/>
      </w:r>
    </w:p>
    <w:p w14:paraId="51790042" w14:textId="452490A9" w:rsidR="00E005C5" w:rsidRPr="00900153" w:rsidRDefault="00901819" w:rsidP="00211C13">
      <w:r w:rsidRPr="00EE0057">
        <w:br w:type="page"/>
      </w:r>
      <w:r w:rsidR="00553E2D">
        <w:rPr>
          <w:noProof/>
        </w:rPr>
        <w:lastRenderedPageBreak/>
        <w:drawing>
          <wp:anchor distT="0" distB="0" distL="114300" distR="114300" simplePos="0" relativeHeight="251662336" behindDoc="0" locked="0" layoutInCell="1" allowOverlap="1" wp14:anchorId="26CE755E" wp14:editId="4B80D630">
            <wp:simplePos x="0" y="0"/>
            <wp:positionH relativeFrom="margin">
              <wp:align>left</wp:align>
            </wp:positionH>
            <wp:positionV relativeFrom="paragraph">
              <wp:posOffset>-180975</wp:posOffset>
            </wp:positionV>
            <wp:extent cx="2705100" cy="788343"/>
            <wp:effectExtent l="0" t="0" r="0" b="0"/>
            <wp:wrapNone/>
            <wp:docPr id="1347202496" name="Picture 1347202496" descr="Universities of Wiscons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02496" name="Picture 1347202496" descr="Universities of Wisconsin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5100" cy="788343"/>
                    </a:xfrm>
                    <a:prstGeom prst="rect">
                      <a:avLst/>
                    </a:prstGeom>
                    <a:noFill/>
                    <a:ln>
                      <a:noFill/>
                    </a:ln>
                  </pic:spPr>
                </pic:pic>
              </a:graphicData>
            </a:graphic>
            <wp14:sizeRelH relativeFrom="page">
              <wp14:pctWidth>0</wp14:pctWidth>
            </wp14:sizeRelH>
            <wp14:sizeRelV relativeFrom="page">
              <wp14:pctHeight>0</wp14:pctHeight>
            </wp14:sizeRelV>
          </wp:anchor>
        </w:drawing>
      </w:r>
      <w:r w:rsidR="3FC7B025" w:rsidRPr="00EE0057">
        <w:t xml:space="preserve"> </w:t>
      </w:r>
    </w:p>
    <w:p w14:paraId="0F47D64A" w14:textId="77777777" w:rsidR="00553E2D" w:rsidRDefault="00553E2D" w:rsidP="003C41F0">
      <w:pPr>
        <w:pStyle w:val="Heading1"/>
        <w:spacing w:before="360"/>
      </w:pPr>
      <w:bookmarkStart w:id="17" w:name="_Toc148974653"/>
    </w:p>
    <w:p w14:paraId="5BEBB70F" w14:textId="501D4E0B" w:rsidR="00901819" w:rsidRPr="00010999" w:rsidRDefault="00C61ABB" w:rsidP="003C41F0">
      <w:pPr>
        <w:pStyle w:val="Heading1"/>
        <w:spacing w:before="360"/>
        <w:rPr>
          <w:color w:val="005777"/>
        </w:rPr>
      </w:pPr>
      <w:r w:rsidRPr="00010999">
        <w:rPr>
          <w:color w:val="005777"/>
        </w:rPr>
        <w:t>F</w:t>
      </w:r>
      <w:r w:rsidR="00B85D8F" w:rsidRPr="00010999">
        <w:rPr>
          <w:color w:val="005777"/>
        </w:rPr>
        <w:t>or</w:t>
      </w:r>
      <w:r w:rsidR="002F0AA4" w:rsidRPr="00010999">
        <w:rPr>
          <w:color w:val="005777"/>
        </w:rPr>
        <w:t>e</w:t>
      </w:r>
      <w:r w:rsidR="00B85D8F" w:rsidRPr="00010999">
        <w:rPr>
          <w:color w:val="005777"/>
        </w:rPr>
        <w:t>w</w:t>
      </w:r>
      <w:r w:rsidR="002F0AA4" w:rsidRPr="00010999">
        <w:rPr>
          <w:color w:val="005777"/>
        </w:rPr>
        <w:t>o</w:t>
      </w:r>
      <w:r w:rsidR="00B85D8F" w:rsidRPr="00010999">
        <w:rPr>
          <w:color w:val="005777"/>
        </w:rPr>
        <w:t>rd</w:t>
      </w:r>
      <w:bookmarkEnd w:id="17"/>
    </w:p>
    <w:p w14:paraId="006CB47D" w14:textId="5BDD731C" w:rsidR="001E7A7A" w:rsidRPr="000A36B4" w:rsidRDefault="003F2767" w:rsidP="003F2767">
      <w:pPr>
        <w:rPr>
          <w:color w:val="auto"/>
        </w:rPr>
      </w:pPr>
      <w:r w:rsidRPr="000A36B4">
        <w:rPr>
          <w:color w:val="auto"/>
        </w:rPr>
        <w:t>This annual report highlight</w:t>
      </w:r>
      <w:r w:rsidR="00C05923" w:rsidRPr="000A36B4">
        <w:rPr>
          <w:color w:val="auto"/>
        </w:rPr>
        <w:t>s</w:t>
      </w:r>
      <w:r w:rsidRPr="000A36B4">
        <w:rPr>
          <w:color w:val="auto"/>
        </w:rPr>
        <w:t xml:space="preserve"> the </w:t>
      </w:r>
      <w:r w:rsidR="00C158A0" w:rsidRPr="000A36B4">
        <w:rPr>
          <w:color w:val="auto"/>
        </w:rPr>
        <w:t>critical</w:t>
      </w:r>
      <w:r w:rsidRPr="000A36B4">
        <w:rPr>
          <w:color w:val="auto"/>
        </w:rPr>
        <w:t xml:space="preserve"> work of disability services professionals </w:t>
      </w:r>
      <w:r w:rsidR="0011012B">
        <w:rPr>
          <w:color w:val="auto"/>
        </w:rPr>
        <w:t>at</w:t>
      </w:r>
      <w:r w:rsidRPr="000A36B4">
        <w:rPr>
          <w:color w:val="auto"/>
        </w:rPr>
        <w:t xml:space="preserve"> Universit</w:t>
      </w:r>
      <w:r w:rsidR="00010999">
        <w:rPr>
          <w:color w:val="auto"/>
        </w:rPr>
        <w:t>ies</w:t>
      </w:r>
      <w:r w:rsidRPr="000A36B4">
        <w:rPr>
          <w:color w:val="auto"/>
        </w:rPr>
        <w:t xml:space="preserve"> of Wisconsin </w:t>
      </w:r>
      <w:r w:rsidR="00D47C7F">
        <w:rPr>
          <w:color w:val="auto"/>
        </w:rPr>
        <w:t xml:space="preserve">universities </w:t>
      </w:r>
      <w:r w:rsidR="00C158A0" w:rsidRPr="000A36B4">
        <w:rPr>
          <w:color w:val="auto"/>
        </w:rPr>
        <w:t>to</w:t>
      </w:r>
      <w:r w:rsidRPr="000A36B4">
        <w:rPr>
          <w:color w:val="auto"/>
        </w:rPr>
        <w:t xml:space="preserve"> support students with disabilities and advocat</w:t>
      </w:r>
      <w:r w:rsidR="00C158A0" w:rsidRPr="000A36B4">
        <w:rPr>
          <w:color w:val="auto"/>
        </w:rPr>
        <w:t>e</w:t>
      </w:r>
      <w:r w:rsidRPr="000A36B4">
        <w:rPr>
          <w:color w:val="auto"/>
        </w:rPr>
        <w:t xml:space="preserve"> for equal access on their campuses.</w:t>
      </w:r>
    </w:p>
    <w:p w14:paraId="462DC187" w14:textId="2022D513" w:rsidR="00BA0DC5" w:rsidRPr="000A36B4" w:rsidRDefault="003F2767" w:rsidP="003F2767">
      <w:pPr>
        <w:rPr>
          <w:color w:val="auto"/>
        </w:rPr>
      </w:pPr>
      <w:r w:rsidRPr="000A36B4">
        <w:rPr>
          <w:color w:val="auto"/>
        </w:rPr>
        <w:t xml:space="preserve">This year’s report continues to highlight trends in </w:t>
      </w:r>
      <w:r w:rsidR="00C158A0" w:rsidRPr="000A36B4">
        <w:rPr>
          <w:color w:val="auto"/>
        </w:rPr>
        <w:t xml:space="preserve">several </w:t>
      </w:r>
      <w:r w:rsidR="000E203A" w:rsidRPr="000A36B4">
        <w:rPr>
          <w:color w:val="auto"/>
        </w:rPr>
        <w:t>core areas</w:t>
      </w:r>
      <w:r w:rsidR="00BF0AA4" w:rsidRPr="000A36B4">
        <w:rPr>
          <w:color w:val="auto"/>
        </w:rPr>
        <w:t xml:space="preserve">, including </w:t>
      </w:r>
      <w:r w:rsidRPr="000A36B4">
        <w:rPr>
          <w:color w:val="auto"/>
        </w:rPr>
        <w:t>the number of students seeking accommodations,</w:t>
      </w:r>
      <w:r w:rsidR="00BF0AA4" w:rsidRPr="000A36B4">
        <w:rPr>
          <w:color w:val="auto"/>
        </w:rPr>
        <w:t xml:space="preserve"> </w:t>
      </w:r>
      <w:r w:rsidRPr="000A36B4">
        <w:rPr>
          <w:color w:val="auto"/>
        </w:rPr>
        <w:t>the types of disabilities presented, the types of accommodations approved to provide equal access, and the level of staffing available to support and advocate for students with disabilities</w:t>
      </w:r>
      <w:r w:rsidR="001E7A7A" w:rsidRPr="000A36B4">
        <w:rPr>
          <w:color w:val="auto"/>
        </w:rPr>
        <w:t>.</w:t>
      </w:r>
      <w:r w:rsidR="00C05923" w:rsidRPr="000A36B4">
        <w:rPr>
          <w:color w:val="auto"/>
        </w:rPr>
        <w:t xml:space="preserve"> </w:t>
      </w:r>
    </w:p>
    <w:p w14:paraId="644A37AD" w14:textId="4420B4B4" w:rsidR="00A44528" w:rsidRPr="000A36B4" w:rsidRDefault="00A44528" w:rsidP="00A44528">
      <w:pPr>
        <w:rPr>
          <w:color w:val="auto"/>
        </w:rPr>
      </w:pPr>
      <w:r w:rsidRPr="000A36B4">
        <w:rPr>
          <w:color w:val="auto"/>
        </w:rPr>
        <w:t>Again this year—as has been true for at least the previous 10 years—more students with disabilities affiliated with disability services offices than the preceding year, despite an overall decline in enrollment systemwide. Other trends highlighted in recent years</w:t>
      </w:r>
      <w:r w:rsidR="00B43A9D" w:rsidRPr="00B43A9D">
        <w:rPr>
          <w:color w:val="auto"/>
        </w:rPr>
        <w:t xml:space="preserve"> </w:t>
      </w:r>
      <w:r w:rsidR="00B43A9D" w:rsidRPr="000A36B4">
        <w:rPr>
          <w:color w:val="auto"/>
        </w:rPr>
        <w:t>also continued this year</w:t>
      </w:r>
      <w:r w:rsidR="00B43A9D">
        <w:rPr>
          <w:color w:val="auto"/>
        </w:rPr>
        <w:t xml:space="preserve">, </w:t>
      </w:r>
      <w:r w:rsidRPr="000A36B4">
        <w:rPr>
          <w:color w:val="auto"/>
        </w:rPr>
        <w:t>such as the increase in students seeking accommodation for psychological disabilities, attention deficit hyperactivity disorder, and autism</w:t>
      </w:r>
      <w:r w:rsidR="000C338F">
        <w:rPr>
          <w:color w:val="auto"/>
        </w:rPr>
        <w:t xml:space="preserve">. </w:t>
      </w:r>
      <w:r w:rsidR="0088168C">
        <w:rPr>
          <w:color w:val="auto"/>
        </w:rPr>
        <w:t>The</w:t>
      </w:r>
      <w:r w:rsidRPr="000A36B4">
        <w:rPr>
          <w:color w:val="auto"/>
        </w:rPr>
        <w:t xml:space="preserve"> types of accommodations approved to provide access to students with these disabilities</w:t>
      </w:r>
      <w:r w:rsidR="0088168C">
        <w:rPr>
          <w:color w:val="auto"/>
        </w:rPr>
        <w:t xml:space="preserve"> also increased, including </w:t>
      </w:r>
      <w:r w:rsidRPr="000A36B4">
        <w:rPr>
          <w:color w:val="auto"/>
        </w:rPr>
        <w:t>testing, flexible attendance/due dates, housing accommodations, and emotional support animals, to name a few.</w:t>
      </w:r>
    </w:p>
    <w:p w14:paraId="76176F82" w14:textId="74C5236F" w:rsidR="001E7A7A" w:rsidRPr="000A36B4" w:rsidRDefault="004A1372" w:rsidP="003F2767">
      <w:pPr>
        <w:rPr>
          <w:color w:val="auto"/>
        </w:rPr>
      </w:pPr>
      <w:r w:rsidRPr="000A36B4">
        <w:rPr>
          <w:color w:val="auto"/>
        </w:rPr>
        <w:t xml:space="preserve">New </w:t>
      </w:r>
      <w:r w:rsidR="003210B6" w:rsidRPr="000A36B4">
        <w:rPr>
          <w:color w:val="auto"/>
        </w:rPr>
        <w:t xml:space="preserve">to </w:t>
      </w:r>
      <w:r w:rsidRPr="000A36B4">
        <w:rPr>
          <w:color w:val="auto"/>
        </w:rPr>
        <w:t>this year</w:t>
      </w:r>
      <w:r w:rsidR="003210B6" w:rsidRPr="000A36B4">
        <w:rPr>
          <w:color w:val="auto"/>
        </w:rPr>
        <w:t>’s report are</w:t>
      </w:r>
      <w:r w:rsidR="00DC279D" w:rsidRPr="000A36B4">
        <w:rPr>
          <w:color w:val="auto"/>
        </w:rPr>
        <w:t xml:space="preserve"> two </w:t>
      </w:r>
      <w:r w:rsidR="00BA0DC5" w:rsidRPr="000A36B4">
        <w:rPr>
          <w:color w:val="auto"/>
        </w:rPr>
        <w:t>special emphases</w:t>
      </w:r>
      <w:r w:rsidR="00DC279D" w:rsidRPr="000A36B4">
        <w:rPr>
          <w:color w:val="auto"/>
        </w:rPr>
        <w:t>: 1) the ways in which disability services offices and staff contribute to student</w:t>
      </w:r>
      <w:r w:rsidR="00EE36E7">
        <w:rPr>
          <w:color w:val="auto"/>
        </w:rPr>
        <w:t>s’</w:t>
      </w:r>
      <w:r w:rsidR="0002731E" w:rsidRPr="000A36B4">
        <w:rPr>
          <w:color w:val="auto"/>
        </w:rPr>
        <w:t xml:space="preserve"> </w:t>
      </w:r>
      <w:r w:rsidR="00DC279D" w:rsidRPr="000A36B4">
        <w:rPr>
          <w:color w:val="auto"/>
        </w:rPr>
        <w:t>sense of belonging</w:t>
      </w:r>
      <w:r w:rsidR="00110BF9" w:rsidRPr="000A36B4">
        <w:rPr>
          <w:color w:val="auto"/>
        </w:rPr>
        <w:t xml:space="preserve">, and 2) the staffing challenges faced </w:t>
      </w:r>
      <w:r w:rsidR="00324F7F" w:rsidRPr="000A36B4">
        <w:rPr>
          <w:color w:val="auto"/>
        </w:rPr>
        <w:t xml:space="preserve">by many of our </w:t>
      </w:r>
      <w:r w:rsidR="00835B35" w:rsidRPr="000A36B4">
        <w:rPr>
          <w:color w:val="auto"/>
        </w:rPr>
        <w:t>offices</w:t>
      </w:r>
      <w:r w:rsidR="00324F7F" w:rsidRPr="000A36B4">
        <w:rPr>
          <w:color w:val="auto"/>
        </w:rPr>
        <w:t xml:space="preserve"> as they strive to meet rising demands and increasing complexity of student needs. </w:t>
      </w:r>
    </w:p>
    <w:p w14:paraId="0D82A03C" w14:textId="5B082F44" w:rsidR="003F2767" w:rsidRPr="000A36B4" w:rsidRDefault="003F2767" w:rsidP="003F2767">
      <w:pPr>
        <w:rPr>
          <w:color w:val="auto"/>
        </w:rPr>
      </w:pPr>
      <w:r w:rsidRPr="000A36B4">
        <w:rPr>
          <w:color w:val="auto"/>
        </w:rPr>
        <w:t xml:space="preserve">I am honored </w:t>
      </w:r>
      <w:r w:rsidR="006937B7" w:rsidRPr="000A36B4">
        <w:rPr>
          <w:color w:val="auto"/>
        </w:rPr>
        <w:t>every year</w:t>
      </w:r>
      <w:r w:rsidRPr="000A36B4">
        <w:rPr>
          <w:color w:val="auto"/>
        </w:rPr>
        <w:t xml:space="preserve"> to </w:t>
      </w:r>
      <w:r w:rsidR="00D908D1" w:rsidRPr="000A36B4">
        <w:rPr>
          <w:color w:val="auto"/>
        </w:rPr>
        <w:t>help</w:t>
      </w:r>
      <w:r w:rsidRPr="000A36B4">
        <w:rPr>
          <w:color w:val="auto"/>
        </w:rPr>
        <w:t xml:space="preserve"> with telling the story of </w:t>
      </w:r>
      <w:r w:rsidR="00170360" w:rsidRPr="000A36B4">
        <w:rPr>
          <w:color w:val="auto"/>
        </w:rPr>
        <w:t xml:space="preserve">how </w:t>
      </w:r>
      <w:r w:rsidRPr="000A36B4">
        <w:rPr>
          <w:color w:val="auto"/>
        </w:rPr>
        <w:t xml:space="preserve">disability services professionals </w:t>
      </w:r>
      <w:r w:rsidR="00340367">
        <w:rPr>
          <w:color w:val="auto"/>
        </w:rPr>
        <w:t>at</w:t>
      </w:r>
      <w:r w:rsidRPr="000A36B4">
        <w:rPr>
          <w:color w:val="auto"/>
        </w:rPr>
        <w:t xml:space="preserve"> UW </w:t>
      </w:r>
      <w:r w:rsidR="00340367">
        <w:rPr>
          <w:color w:val="auto"/>
        </w:rPr>
        <w:t>universities</w:t>
      </w:r>
      <w:r w:rsidR="002844D4" w:rsidRPr="000A36B4">
        <w:rPr>
          <w:color w:val="auto"/>
        </w:rPr>
        <w:t xml:space="preserve"> </w:t>
      </w:r>
      <w:r w:rsidRPr="000A36B4">
        <w:rPr>
          <w:color w:val="auto"/>
        </w:rPr>
        <w:t>work tirelessly to ensure that students with disabilities experience equitable living and learning environments to help them reach their full potential.</w:t>
      </w:r>
      <w:r w:rsidR="00F23666" w:rsidRPr="000A36B4">
        <w:rPr>
          <w:color w:val="auto"/>
        </w:rPr>
        <w:t xml:space="preserve"> I hope the report is both informative and </w:t>
      </w:r>
      <w:r w:rsidR="004108AD" w:rsidRPr="000A36B4">
        <w:rPr>
          <w:color w:val="auto"/>
        </w:rPr>
        <w:t>provocative</w:t>
      </w:r>
      <w:r w:rsidR="00E46440" w:rsidRPr="000A36B4">
        <w:rPr>
          <w:color w:val="auto"/>
        </w:rPr>
        <w:t xml:space="preserve"> and </w:t>
      </w:r>
      <w:r w:rsidR="00EE36E7">
        <w:rPr>
          <w:color w:val="auto"/>
        </w:rPr>
        <w:t xml:space="preserve">that it </w:t>
      </w:r>
      <w:r w:rsidR="00E46440" w:rsidRPr="000A36B4">
        <w:rPr>
          <w:color w:val="auto"/>
        </w:rPr>
        <w:t xml:space="preserve">is used </w:t>
      </w:r>
      <w:r w:rsidR="0025516E" w:rsidRPr="000A36B4">
        <w:rPr>
          <w:color w:val="auto"/>
        </w:rPr>
        <w:t xml:space="preserve">as a </w:t>
      </w:r>
      <w:r w:rsidR="00772A60" w:rsidRPr="000A36B4">
        <w:rPr>
          <w:color w:val="auto"/>
        </w:rPr>
        <w:t xml:space="preserve">resource </w:t>
      </w:r>
      <w:r w:rsidR="0025516E" w:rsidRPr="000A36B4">
        <w:rPr>
          <w:color w:val="auto"/>
        </w:rPr>
        <w:t>for</w:t>
      </w:r>
      <w:r w:rsidR="004108AD" w:rsidRPr="000A36B4">
        <w:rPr>
          <w:color w:val="auto"/>
        </w:rPr>
        <w:t xml:space="preserve"> </w:t>
      </w:r>
      <w:r w:rsidR="00F06187" w:rsidRPr="000A36B4">
        <w:rPr>
          <w:color w:val="auto"/>
        </w:rPr>
        <w:t xml:space="preserve">conversations </w:t>
      </w:r>
      <w:r w:rsidR="00144F5B" w:rsidRPr="000A36B4">
        <w:rPr>
          <w:color w:val="auto"/>
        </w:rPr>
        <w:t xml:space="preserve">about how </w:t>
      </w:r>
      <w:r w:rsidR="00E46440" w:rsidRPr="000A36B4">
        <w:rPr>
          <w:color w:val="auto"/>
        </w:rPr>
        <w:t xml:space="preserve">we can collectively </w:t>
      </w:r>
      <w:r w:rsidR="0025516E" w:rsidRPr="000A36B4">
        <w:rPr>
          <w:color w:val="auto"/>
        </w:rPr>
        <w:t xml:space="preserve">continue to </w:t>
      </w:r>
      <w:r w:rsidR="00F06187" w:rsidRPr="000A36B4">
        <w:rPr>
          <w:color w:val="auto"/>
        </w:rPr>
        <w:t xml:space="preserve">improve our efforts at both the individual </w:t>
      </w:r>
      <w:r w:rsidR="004108AD" w:rsidRPr="000A36B4">
        <w:rPr>
          <w:color w:val="auto"/>
        </w:rPr>
        <w:t>university and system</w:t>
      </w:r>
      <w:r w:rsidR="00F06187" w:rsidRPr="000A36B4">
        <w:rPr>
          <w:color w:val="auto"/>
        </w:rPr>
        <w:t xml:space="preserve">wide </w:t>
      </w:r>
      <w:r w:rsidR="004108AD" w:rsidRPr="000A36B4">
        <w:rPr>
          <w:color w:val="auto"/>
        </w:rPr>
        <w:t>level</w:t>
      </w:r>
      <w:r w:rsidR="00F06187" w:rsidRPr="000A36B4">
        <w:rPr>
          <w:color w:val="auto"/>
        </w:rPr>
        <w:t>s.</w:t>
      </w:r>
    </w:p>
    <w:p w14:paraId="6749C55B" w14:textId="77777777" w:rsidR="003F2767" w:rsidRPr="00B20F81" w:rsidRDefault="003F2767" w:rsidP="003F2767">
      <w:pPr>
        <w:rPr>
          <w:rFonts w:asciiTheme="minorHAnsi" w:hAnsiTheme="minorHAnsi" w:cstheme="minorHAnsi"/>
          <w:color w:val="auto"/>
        </w:rPr>
      </w:pPr>
      <w:r w:rsidRPr="00B20F81">
        <w:rPr>
          <w:rFonts w:asciiTheme="minorHAnsi" w:hAnsiTheme="minorHAnsi" w:cstheme="minorHAnsi"/>
          <w:noProof/>
          <w:color w:val="auto"/>
        </w:rPr>
        <w:drawing>
          <wp:inline distT="0" distB="0" distL="0" distR="0" wp14:anchorId="142530AB" wp14:editId="71C8C637">
            <wp:extent cx="1352067" cy="667658"/>
            <wp:effectExtent l="0" t="0" r="635"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ature (1).jpg"/>
                    <pic:cNvPicPr/>
                  </pic:nvPicPr>
                  <pic:blipFill>
                    <a:blip r:embed="rId14">
                      <a:biLevel thresh="50000"/>
                    </a:blip>
                    <a:stretch>
                      <a:fillRect/>
                    </a:stretch>
                  </pic:blipFill>
                  <pic:spPr>
                    <a:xfrm>
                      <a:off x="0" y="0"/>
                      <a:ext cx="1551164" cy="765973"/>
                    </a:xfrm>
                    <a:prstGeom prst="rect">
                      <a:avLst/>
                    </a:prstGeom>
                  </pic:spPr>
                </pic:pic>
              </a:graphicData>
            </a:graphic>
          </wp:inline>
        </w:drawing>
      </w:r>
    </w:p>
    <w:p w14:paraId="52AE6678" w14:textId="2FCF20D4" w:rsidR="00900153" w:rsidRPr="000A36B4" w:rsidRDefault="00D212A3" w:rsidP="009B5D5D">
      <w:pPr>
        <w:spacing w:before="0"/>
        <w:rPr>
          <w:rFonts w:asciiTheme="minorHAnsi" w:hAnsiTheme="minorHAnsi" w:cstheme="minorBidi"/>
          <w:color w:val="auto"/>
        </w:rPr>
      </w:pPr>
      <w:r w:rsidRPr="000A36B4">
        <w:rPr>
          <w:rFonts w:asciiTheme="minorHAnsi" w:hAnsiTheme="minorHAnsi" w:cstheme="minorBidi"/>
          <w:color w:val="auto"/>
        </w:rPr>
        <w:t>John Achter</w:t>
      </w:r>
    </w:p>
    <w:p w14:paraId="16C1F69A" w14:textId="46E87C42" w:rsidR="00C06AD1" w:rsidRPr="000A36B4" w:rsidRDefault="00A5141C" w:rsidP="00930091">
      <w:pPr>
        <w:spacing w:before="0"/>
        <w:rPr>
          <w:rFonts w:asciiTheme="minorHAnsi" w:hAnsiTheme="minorHAnsi" w:cstheme="minorBidi"/>
          <w:color w:val="auto"/>
        </w:rPr>
      </w:pPr>
      <w:r w:rsidRPr="000A36B4">
        <w:rPr>
          <w:rFonts w:asciiTheme="minorHAnsi" w:hAnsiTheme="minorHAnsi" w:cstheme="minorBidi"/>
          <w:color w:val="auto"/>
        </w:rPr>
        <w:t>S</w:t>
      </w:r>
      <w:r w:rsidR="00470A9C">
        <w:rPr>
          <w:rFonts w:asciiTheme="minorHAnsi" w:hAnsiTheme="minorHAnsi" w:cstheme="minorBidi"/>
          <w:color w:val="auto"/>
        </w:rPr>
        <w:t>enior</w:t>
      </w:r>
      <w:r w:rsidRPr="000A36B4">
        <w:rPr>
          <w:rFonts w:asciiTheme="minorHAnsi" w:hAnsiTheme="minorHAnsi" w:cstheme="minorBidi"/>
          <w:color w:val="auto"/>
        </w:rPr>
        <w:t xml:space="preserve"> </w:t>
      </w:r>
      <w:r w:rsidR="00115171" w:rsidRPr="000A36B4">
        <w:rPr>
          <w:rFonts w:asciiTheme="minorHAnsi" w:hAnsiTheme="minorHAnsi" w:cstheme="minorBidi"/>
          <w:color w:val="auto"/>
        </w:rPr>
        <w:t xml:space="preserve">Director of Student </w:t>
      </w:r>
      <w:r w:rsidR="00385D93" w:rsidRPr="000A36B4">
        <w:rPr>
          <w:rFonts w:asciiTheme="minorHAnsi" w:hAnsiTheme="minorHAnsi" w:cstheme="minorBidi"/>
          <w:color w:val="auto"/>
        </w:rPr>
        <w:t>Success and Wellbeing</w:t>
      </w:r>
      <w:r w:rsidR="00900153" w:rsidRPr="000A36B4">
        <w:rPr>
          <w:rFonts w:asciiTheme="minorHAnsi" w:hAnsiTheme="minorHAnsi" w:cstheme="minorBidi"/>
          <w:color w:val="auto"/>
        </w:rPr>
        <w:t xml:space="preserve">, Office of </w:t>
      </w:r>
      <w:r w:rsidR="00385D93" w:rsidRPr="000A36B4">
        <w:rPr>
          <w:rFonts w:asciiTheme="minorHAnsi" w:hAnsiTheme="minorHAnsi" w:cstheme="minorBidi"/>
          <w:color w:val="auto"/>
        </w:rPr>
        <w:t xml:space="preserve">Enrollment &amp; </w:t>
      </w:r>
      <w:r w:rsidR="00900153" w:rsidRPr="000A36B4">
        <w:rPr>
          <w:rFonts w:asciiTheme="minorHAnsi" w:hAnsiTheme="minorHAnsi" w:cstheme="minorBidi"/>
          <w:color w:val="auto"/>
        </w:rPr>
        <w:t>Student Success</w:t>
      </w:r>
      <w:r w:rsidR="000B272B" w:rsidRPr="000A36B4">
        <w:rPr>
          <w:color w:val="auto"/>
        </w:rPr>
        <w:br/>
      </w:r>
      <w:r w:rsidR="00D47C7F">
        <w:rPr>
          <w:rFonts w:asciiTheme="minorHAnsi" w:hAnsiTheme="minorHAnsi" w:cstheme="minorBidi"/>
          <w:color w:val="auto"/>
        </w:rPr>
        <w:t>Universities of Wisconsin Administration</w:t>
      </w:r>
      <w:r w:rsidR="00025FCA">
        <w:rPr>
          <w:rFonts w:asciiTheme="minorHAnsi" w:hAnsiTheme="minorHAnsi" w:cstheme="minorBidi"/>
          <w:color w:val="auto"/>
        </w:rPr>
        <w:t xml:space="preserve"> Liai</w:t>
      </w:r>
      <w:r w:rsidR="00C61ABB" w:rsidRPr="000A36B4">
        <w:rPr>
          <w:rFonts w:asciiTheme="minorHAnsi" w:hAnsiTheme="minorHAnsi" w:cstheme="minorBidi"/>
          <w:color w:val="auto"/>
        </w:rPr>
        <w:t xml:space="preserve">son to </w:t>
      </w:r>
      <w:r w:rsidR="008B5A2F" w:rsidRPr="000A36B4">
        <w:rPr>
          <w:rFonts w:asciiTheme="minorHAnsi" w:hAnsiTheme="minorHAnsi" w:cstheme="minorBidi"/>
          <w:color w:val="auto"/>
        </w:rPr>
        <w:t>Directors</w:t>
      </w:r>
      <w:r w:rsidR="00C61ABB" w:rsidRPr="000A36B4">
        <w:rPr>
          <w:rFonts w:asciiTheme="minorHAnsi" w:hAnsiTheme="minorHAnsi" w:cstheme="minorBidi"/>
          <w:color w:val="auto"/>
        </w:rPr>
        <w:t xml:space="preserve"> of Services for Students with Disabilities</w:t>
      </w:r>
    </w:p>
    <w:p w14:paraId="6FAF5906" w14:textId="77777777" w:rsidR="00C552DE" w:rsidRPr="000A36B4" w:rsidRDefault="00C552DE">
      <w:pPr>
        <w:spacing w:before="0"/>
        <w:rPr>
          <w:rFonts w:ascii="Lato" w:eastAsia="MS Mincho" w:hAnsi="Lato"/>
          <w:b/>
          <w:color w:val="auto"/>
          <w:sz w:val="32"/>
          <w:szCs w:val="32"/>
        </w:rPr>
      </w:pPr>
      <w:r w:rsidRPr="000A36B4">
        <w:rPr>
          <w:color w:val="auto"/>
        </w:rPr>
        <w:br w:type="page"/>
      </w:r>
    </w:p>
    <w:p w14:paraId="57C5743B" w14:textId="74BF7318" w:rsidR="00A36DC1" w:rsidRPr="00010999" w:rsidRDefault="00F953D2" w:rsidP="00EA5955">
      <w:pPr>
        <w:pStyle w:val="Heading1"/>
        <w:spacing w:before="360"/>
        <w:rPr>
          <w:color w:val="005777"/>
        </w:rPr>
      </w:pPr>
      <w:bookmarkStart w:id="18" w:name="_Toc148974654"/>
      <w:r w:rsidRPr="00010999">
        <w:rPr>
          <w:color w:val="005777"/>
        </w:rPr>
        <w:lastRenderedPageBreak/>
        <w:t>Executive Summary</w:t>
      </w:r>
      <w:bookmarkEnd w:id="18"/>
    </w:p>
    <w:p w14:paraId="5669A488" w14:textId="79983314" w:rsidR="00B20F81" w:rsidRPr="00977FC2" w:rsidRDefault="00B20F81" w:rsidP="00EA5955">
      <w:pPr>
        <w:pStyle w:val="ListParagraph"/>
        <w:widowControl w:val="0"/>
        <w:numPr>
          <w:ilvl w:val="0"/>
          <w:numId w:val="14"/>
        </w:numPr>
        <w:autoSpaceDE w:val="0"/>
        <w:autoSpaceDN w:val="0"/>
        <w:spacing w:before="160" w:after="120"/>
        <w:rPr>
          <w:rFonts w:asciiTheme="minorHAnsi" w:eastAsia="Open Sans" w:hAnsiTheme="minorHAnsi" w:cstheme="minorHAnsi"/>
          <w:sz w:val="20"/>
        </w:rPr>
      </w:pPr>
      <w:r w:rsidRPr="00977FC2">
        <w:rPr>
          <w:rFonts w:asciiTheme="minorHAnsi" w:eastAsia="Open Sans" w:hAnsiTheme="minorHAnsi" w:cstheme="minorHAnsi"/>
          <w:b/>
          <w:sz w:val="20"/>
        </w:rPr>
        <w:t>Total Students with Disabilities:</w:t>
      </w:r>
      <w:r w:rsidRPr="00977FC2">
        <w:rPr>
          <w:rFonts w:asciiTheme="minorHAnsi" w:eastAsia="Open Sans" w:hAnsiTheme="minorHAnsi" w:cstheme="minorHAnsi"/>
          <w:sz w:val="20"/>
        </w:rPr>
        <w:t xml:space="preserve"> A total of </w:t>
      </w:r>
      <w:r w:rsidR="00D17060" w:rsidRPr="00977FC2">
        <w:rPr>
          <w:rFonts w:asciiTheme="minorHAnsi" w:eastAsia="Open Sans" w:hAnsiTheme="minorHAnsi" w:cstheme="minorHAnsi"/>
          <w:sz w:val="20"/>
        </w:rPr>
        <w:t>14,031</w:t>
      </w:r>
      <w:r w:rsidRPr="00977FC2">
        <w:rPr>
          <w:rFonts w:asciiTheme="minorHAnsi" w:eastAsia="Open Sans" w:hAnsiTheme="minorHAnsi" w:cstheme="minorHAnsi"/>
          <w:sz w:val="20"/>
        </w:rPr>
        <w:t xml:space="preserve"> students with disabilities were affiliated with disability services offices across UW </w:t>
      </w:r>
      <w:r w:rsidR="00340367">
        <w:rPr>
          <w:rFonts w:asciiTheme="minorHAnsi" w:eastAsia="Open Sans" w:hAnsiTheme="minorHAnsi" w:cstheme="minorHAnsi"/>
          <w:sz w:val="20"/>
        </w:rPr>
        <w:t>universities</w:t>
      </w:r>
      <w:r w:rsidRPr="00977FC2">
        <w:rPr>
          <w:rFonts w:asciiTheme="minorHAnsi" w:eastAsia="Open Sans" w:hAnsiTheme="minorHAnsi" w:cstheme="minorHAnsi"/>
          <w:sz w:val="20"/>
        </w:rPr>
        <w:t xml:space="preserve"> in </w:t>
      </w:r>
      <w:r w:rsidR="00D17060" w:rsidRPr="00977FC2">
        <w:rPr>
          <w:rFonts w:asciiTheme="minorHAnsi" w:eastAsia="Open Sans" w:hAnsiTheme="minorHAnsi" w:cstheme="minorHAnsi"/>
          <w:sz w:val="20"/>
        </w:rPr>
        <w:t>2022-23</w:t>
      </w:r>
      <w:r w:rsidRPr="00977FC2">
        <w:rPr>
          <w:rFonts w:asciiTheme="minorHAnsi" w:eastAsia="Open Sans" w:hAnsiTheme="minorHAnsi" w:cstheme="minorHAnsi"/>
          <w:sz w:val="20"/>
        </w:rPr>
        <w:t>, representing 8.</w:t>
      </w:r>
      <w:r w:rsidR="00F5748F" w:rsidRPr="00977FC2">
        <w:rPr>
          <w:rFonts w:asciiTheme="minorHAnsi" w:eastAsia="Open Sans" w:hAnsiTheme="minorHAnsi" w:cstheme="minorHAnsi"/>
          <w:sz w:val="20"/>
        </w:rPr>
        <w:t>7</w:t>
      </w:r>
      <w:r w:rsidRPr="00977FC2">
        <w:rPr>
          <w:rFonts w:asciiTheme="minorHAnsi" w:eastAsia="Open Sans" w:hAnsiTheme="minorHAnsi" w:cstheme="minorHAnsi"/>
          <w:sz w:val="20"/>
        </w:rPr>
        <w:t xml:space="preserve">% of total UW </w:t>
      </w:r>
      <w:r w:rsidR="00A15907">
        <w:rPr>
          <w:rFonts w:asciiTheme="minorHAnsi" w:eastAsia="Open Sans" w:hAnsiTheme="minorHAnsi" w:cstheme="minorHAnsi"/>
          <w:sz w:val="20"/>
        </w:rPr>
        <w:t>u</w:t>
      </w:r>
      <w:r w:rsidR="00340367">
        <w:rPr>
          <w:rFonts w:asciiTheme="minorHAnsi" w:eastAsia="Open Sans" w:hAnsiTheme="minorHAnsi" w:cstheme="minorHAnsi"/>
          <w:sz w:val="20"/>
        </w:rPr>
        <w:t>niversity</w:t>
      </w:r>
      <w:r w:rsidRPr="00977FC2">
        <w:rPr>
          <w:rFonts w:asciiTheme="minorHAnsi" w:eastAsia="Open Sans" w:hAnsiTheme="minorHAnsi" w:cstheme="minorHAnsi"/>
          <w:sz w:val="20"/>
        </w:rPr>
        <w:t xml:space="preserve"> enrollment. This number has grown by </w:t>
      </w:r>
      <w:r w:rsidR="006B1431" w:rsidRPr="00977FC2">
        <w:rPr>
          <w:rFonts w:asciiTheme="minorHAnsi" w:eastAsia="Open Sans" w:hAnsiTheme="minorHAnsi" w:cstheme="minorHAnsi"/>
          <w:sz w:val="20"/>
        </w:rPr>
        <w:t>45</w:t>
      </w:r>
      <w:r w:rsidRPr="00977FC2">
        <w:rPr>
          <w:rFonts w:asciiTheme="minorHAnsi" w:eastAsia="Open Sans" w:hAnsiTheme="minorHAnsi" w:cstheme="minorHAnsi"/>
          <w:sz w:val="20"/>
        </w:rPr>
        <w:t>% over the past five years despite declining enrollment systemwide.</w:t>
      </w:r>
    </w:p>
    <w:p w14:paraId="2DD9CB5A" w14:textId="117A7EDB" w:rsidR="00B20F81" w:rsidRPr="00977FC2" w:rsidRDefault="00B20F81" w:rsidP="00EA5955">
      <w:pPr>
        <w:pStyle w:val="ListParagraph"/>
        <w:numPr>
          <w:ilvl w:val="0"/>
          <w:numId w:val="14"/>
        </w:numPr>
        <w:spacing w:after="120"/>
        <w:rPr>
          <w:rFonts w:asciiTheme="minorHAnsi" w:hAnsiTheme="minorHAnsi" w:cstheme="minorHAnsi"/>
          <w:sz w:val="20"/>
        </w:rPr>
      </w:pPr>
      <w:r w:rsidRPr="00977FC2">
        <w:rPr>
          <w:rFonts w:asciiTheme="minorHAnsi" w:hAnsiTheme="minorHAnsi" w:cstheme="minorHAnsi"/>
          <w:b/>
          <w:sz w:val="20"/>
        </w:rPr>
        <w:t>Disability Categories:</w:t>
      </w:r>
      <w:r w:rsidRPr="00977FC2">
        <w:rPr>
          <w:rFonts w:asciiTheme="minorHAnsi" w:hAnsiTheme="minorHAnsi" w:cstheme="minorHAnsi"/>
          <w:sz w:val="20"/>
        </w:rPr>
        <w:t xml:space="preserve"> Qualifying disabilities totaled </w:t>
      </w:r>
      <w:r w:rsidR="00373FD5" w:rsidRPr="00977FC2">
        <w:rPr>
          <w:rFonts w:asciiTheme="minorHAnsi" w:hAnsiTheme="minorHAnsi" w:cstheme="minorHAnsi"/>
          <w:sz w:val="20"/>
        </w:rPr>
        <w:t>25</w:t>
      </w:r>
      <w:r w:rsidR="005204F8" w:rsidRPr="00977FC2">
        <w:rPr>
          <w:rFonts w:asciiTheme="minorHAnsi" w:hAnsiTheme="minorHAnsi" w:cstheme="minorHAnsi"/>
          <w:sz w:val="20"/>
        </w:rPr>
        <w:t>,151</w:t>
      </w:r>
      <w:r w:rsidR="09916CA1" w:rsidRPr="00977FC2">
        <w:rPr>
          <w:rFonts w:asciiTheme="minorHAnsi" w:hAnsiTheme="minorHAnsi" w:cstheme="minorHAnsi"/>
          <w:sz w:val="20"/>
        </w:rPr>
        <w:t>,</w:t>
      </w:r>
      <w:r w:rsidRPr="00977FC2">
        <w:rPr>
          <w:rFonts w:asciiTheme="minorHAnsi" w:hAnsiTheme="minorHAnsi" w:cstheme="minorHAnsi"/>
          <w:sz w:val="20"/>
        </w:rPr>
        <w:t xml:space="preserve"> indicating </w:t>
      </w:r>
      <w:r w:rsidR="00DD1C68" w:rsidRPr="00977FC2">
        <w:rPr>
          <w:rFonts w:asciiTheme="minorHAnsi" w:hAnsiTheme="minorHAnsi" w:cstheme="minorHAnsi"/>
          <w:sz w:val="20"/>
        </w:rPr>
        <w:t xml:space="preserve">that many </w:t>
      </w:r>
      <w:r w:rsidRPr="00977FC2">
        <w:rPr>
          <w:rFonts w:asciiTheme="minorHAnsi" w:hAnsiTheme="minorHAnsi" w:cstheme="minorHAnsi"/>
          <w:sz w:val="20"/>
        </w:rPr>
        <w:t xml:space="preserve">students present with more than one disability for which they are eligible for accommodations. Psychological disabilities remained the most common disability category, representing </w:t>
      </w:r>
      <w:r w:rsidR="00DD1C68" w:rsidRPr="00977FC2">
        <w:rPr>
          <w:rFonts w:asciiTheme="minorHAnsi" w:hAnsiTheme="minorHAnsi" w:cstheme="minorHAnsi"/>
          <w:sz w:val="20"/>
        </w:rPr>
        <w:t>40</w:t>
      </w:r>
      <w:r w:rsidRPr="00977FC2">
        <w:rPr>
          <w:rFonts w:asciiTheme="minorHAnsi" w:hAnsiTheme="minorHAnsi" w:cstheme="minorHAnsi"/>
          <w:sz w:val="20"/>
        </w:rPr>
        <w:t xml:space="preserve">% of total disabilities reported. The other most common and growing disability categories </w:t>
      </w:r>
      <w:r w:rsidR="00DD1C68" w:rsidRPr="00977FC2">
        <w:rPr>
          <w:rFonts w:asciiTheme="minorHAnsi" w:hAnsiTheme="minorHAnsi" w:cstheme="minorHAnsi"/>
          <w:sz w:val="20"/>
        </w:rPr>
        <w:t>continue to be</w:t>
      </w:r>
      <w:r w:rsidRPr="00977FC2">
        <w:rPr>
          <w:rFonts w:asciiTheme="minorHAnsi" w:hAnsiTheme="minorHAnsi" w:cstheme="minorHAnsi"/>
          <w:sz w:val="20"/>
        </w:rPr>
        <w:t xml:space="preserve"> attention deficit hyperactivity disorder (ADHD</w:t>
      </w:r>
      <w:r w:rsidR="00D57E69" w:rsidRPr="00977FC2">
        <w:rPr>
          <w:rFonts w:asciiTheme="minorHAnsi" w:hAnsiTheme="minorHAnsi" w:cstheme="minorHAnsi"/>
          <w:sz w:val="20"/>
        </w:rPr>
        <w:t xml:space="preserve"> – </w:t>
      </w:r>
      <w:r w:rsidRPr="00977FC2">
        <w:rPr>
          <w:rFonts w:asciiTheme="minorHAnsi" w:hAnsiTheme="minorHAnsi" w:cstheme="minorHAnsi"/>
          <w:sz w:val="20"/>
        </w:rPr>
        <w:t>2</w:t>
      </w:r>
      <w:r w:rsidR="00DD1C68" w:rsidRPr="00977FC2">
        <w:rPr>
          <w:rFonts w:asciiTheme="minorHAnsi" w:hAnsiTheme="minorHAnsi" w:cstheme="minorHAnsi"/>
          <w:sz w:val="20"/>
        </w:rPr>
        <w:t>1</w:t>
      </w:r>
      <w:r w:rsidRPr="00977FC2">
        <w:rPr>
          <w:rFonts w:asciiTheme="minorHAnsi" w:hAnsiTheme="minorHAnsi" w:cstheme="minorHAnsi"/>
          <w:sz w:val="20"/>
        </w:rPr>
        <w:t>% of total) and health conditions (1</w:t>
      </w:r>
      <w:r w:rsidR="00DD1C68" w:rsidRPr="00977FC2">
        <w:rPr>
          <w:rFonts w:asciiTheme="minorHAnsi" w:hAnsiTheme="minorHAnsi" w:cstheme="minorHAnsi"/>
          <w:sz w:val="20"/>
        </w:rPr>
        <w:t>6</w:t>
      </w:r>
      <w:r w:rsidRPr="00977FC2">
        <w:rPr>
          <w:rFonts w:asciiTheme="minorHAnsi" w:hAnsiTheme="minorHAnsi" w:cstheme="minorHAnsi"/>
          <w:sz w:val="20"/>
        </w:rPr>
        <w:t>%</w:t>
      </w:r>
      <w:r w:rsidR="00170FFD">
        <w:rPr>
          <w:rFonts w:asciiTheme="minorHAnsi" w:hAnsiTheme="minorHAnsi" w:cstheme="minorHAnsi"/>
          <w:sz w:val="20"/>
        </w:rPr>
        <w:t xml:space="preserve"> of total</w:t>
      </w:r>
      <w:r w:rsidRPr="00977FC2">
        <w:rPr>
          <w:rFonts w:asciiTheme="minorHAnsi" w:hAnsiTheme="minorHAnsi" w:cstheme="minorHAnsi"/>
          <w:sz w:val="20"/>
        </w:rPr>
        <w:t>). Among less common disability categories, autism (3</w:t>
      </w:r>
      <w:r w:rsidR="00DD1C68" w:rsidRPr="00977FC2">
        <w:rPr>
          <w:rFonts w:asciiTheme="minorHAnsi" w:hAnsiTheme="minorHAnsi" w:cstheme="minorHAnsi"/>
          <w:sz w:val="20"/>
        </w:rPr>
        <w:t>.2</w:t>
      </w:r>
      <w:r w:rsidRPr="00977FC2">
        <w:rPr>
          <w:rFonts w:asciiTheme="minorHAnsi" w:hAnsiTheme="minorHAnsi" w:cstheme="minorHAnsi"/>
          <w:sz w:val="20"/>
        </w:rPr>
        <w:t xml:space="preserve">% of total) has shown the most growth, with </w:t>
      </w:r>
      <w:r w:rsidR="003C2BAA" w:rsidRPr="00977FC2">
        <w:rPr>
          <w:rFonts w:asciiTheme="minorHAnsi" w:hAnsiTheme="minorHAnsi" w:cstheme="minorHAnsi"/>
          <w:sz w:val="20"/>
        </w:rPr>
        <w:t>13</w:t>
      </w:r>
      <w:r w:rsidRPr="00977FC2">
        <w:rPr>
          <w:rFonts w:asciiTheme="minorHAnsi" w:hAnsiTheme="minorHAnsi" w:cstheme="minorHAnsi"/>
          <w:sz w:val="20"/>
        </w:rPr>
        <w:t xml:space="preserve">% more autistic students affiliating with disability services offices in </w:t>
      </w:r>
      <w:r w:rsidR="003C2BAA" w:rsidRPr="00977FC2">
        <w:rPr>
          <w:rFonts w:asciiTheme="minorHAnsi" w:hAnsiTheme="minorHAnsi" w:cstheme="minorHAnsi"/>
          <w:sz w:val="20"/>
        </w:rPr>
        <w:t>2022-23</w:t>
      </w:r>
      <w:r w:rsidRPr="00977FC2">
        <w:rPr>
          <w:rFonts w:asciiTheme="minorHAnsi" w:hAnsiTheme="minorHAnsi" w:cstheme="minorHAnsi"/>
          <w:sz w:val="20"/>
        </w:rPr>
        <w:t xml:space="preserve"> compared </w:t>
      </w:r>
      <w:r w:rsidR="004370CF">
        <w:rPr>
          <w:rFonts w:asciiTheme="minorHAnsi" w:hAnsiTheme="minorHAnsi" w:cstheme="minorHAnsi"/>
          <w:sz w:val="20"/>
        </w:rPr>
        <w:t xml:space="preserve">to </w:t>
      </w:r>
      <w:r w:rsidR="003C2BAA" w:rsidRPr="00977FC2">
        <w:rPr>
          <w:rFonts w:asciiTheme="minorHAnsi" w:hAnsiTheme="minorHAnsi" w:cstheme="minorHAnsi"/>
          <w:sz w:val="20"/>
        </w:rPr>
        <w:t>last year and</w:t>
      </w:r>
      <w:r w:rsidR="003A7627" w:rsidRPr="00977FC2">
        <w:rPr>
          <w:rFonts w:asciiTheme="minorHAnsi" w:hAnsiTheme="minorHAnsi" w:cstheme="minorHAnsi"/>
          <w:sz w:val="20"/>
        </w:rPr>
        <w:t xml:space="preserve"> 4</w:t>
      </w:r>
      <w:r w:rsidR="004134F6" w:rsidRPr="00977FC2">
        <w:rPr>
          <w:rFonts w:asciiTheme="minorHAnsi" w:hAnsiTheme="minorHAnsi" w:cstheme="minorHAnsi"/>
          <w:sz w:val="20"/>
        </w:rPr>
        <w:t>0</w:t>
      </w:r>
      <w:r w:rsidR="003A7627" w:rsidRPr="00977FC2">
        <w:rPr>
          <w:rFonts w:asciiTheme="minorHAnsi" w:hAnsiTheme="minorHAnsi" w:cstheme="minorHAnsi"/>
          <w:sz w:val="20"/>
        </w:rPr>
        <w:t>% more compared to five years ago</w:t>
      </w:r>
      <w:r w:rsidRPr="00977FC2">
        <w:rPr>
          <w:rFonts w:asciiTheme="minorHAnsi" w:hAnsiTheme="minorHAnsi" w:cstheme="minorHAnsi"/>
          <w:sz w:val="20"/>
        </w:rPr>
        <w:t>.</w:t>
      </w:r>
    </w:p>
    <w:p w14:paraId="175AFC49" w14:textId="0A5B556B" w:rsidR="00B20F81" w:rsidRPr="00977FC2" w:rsidRDefault="1E1E1A7C" w:rsidP="00EA5955">
      <w:pPr>
        <w:pStyle w:val="ListParagraph"/>
        <w:widowControl w:val="0"/>
        <w:numPr>
          <w:ilvl w:val="0"/>
          <w:numId w:val="14"/>
        </w:numPr>
        <w:autoSpaceDE w:val="0"/>
        <w:autoSpaceDN w:val="0"/>
        <w:spacing w:after="120"/>
        <w:rPr>
          <w:rFonts w:asciiTheme="minorHAnsi" w:eastAsia="Open Sans" w:hAnsiTheme="minorHAnsi" w:cstheme="minorHAnsi"/>
          <w:sz w:val="20"/>
        </w:rPr>
      </w:pPr>
      <w:r w:rsidRPr="00977FC2">
        <w:rPr>
          <w:rFonts w:asciiTheme="minorHAnsi" w:eastAsia="Open Sans" w:hAnsiTheme="minorHAnsi" w:cstheme="minorHAnsi"/>
          <w:b/>
          <w:bCs/>
          <w:sz w:val="20"/>
        </w:rPr>
        <w:t>Accommodations:</w:t>
      </w:r>
      <w:r w:rsidRPr="00977FC2">
        <w:rPr>
          <w:rFonts w:asciiTheme="minorHAnsi" w:eastAsia="Open Sans" w:hAnsiTheme="minorHAnsi" w:cstheme="minorHAnsi"/>
          <w:sz w:val="20"/>
        </w:rPr>
        <w:t xml:space="preserve"> Disability services staff approve hundreds of distinct types of accommodations annually based on specific barriers to access unique to each student. The </w:t>
      </w:r>
      <w:r w:rsidR="5F812863" w:rsidRPr="00977FC2">
        <w:rPr>
          <w:rFonts w:asciiTheme="minorHAnsi" w:eastAsia="Open Sans" w:hAnsiTheme="minorHAnsi" w:cstheme="minorHAnsi"/>
          <w:sz w:val="20"/>
        </w:rPr>
        <w:t>five most common</w:t>
      </w:r>
      <w:r w:rsidRPr="00977FC2">
        <w:rPr>
          <w:rFonts w:asciiTheme="minorHAnsi" w:eastAsia="Open Sans" w:hAnsiTheme="minorHAnsi" w:cstheme="minorHAnsi"/>
          <w:sz w:val="20"/>
        </w:rPr>
        <w:t xml:space="preserve"> accommodation categories </w:t>
      </w:r>
      <w:r w:rsidR="78881E4A" w:rsidRPr="00977FC2">
        <w:rPr>
          <w:rFonts w:asciiTheme="minorHAnsi" w:eastAsia="Open Sans" w:hAnsiTheme="minorHAnsi" w:cstheme="minorHAnsi"/>
          <w:sz w:val="20"/>
        </w:rPr>
        <w:t>are</w:t>
      </w:r>
      <w:r w:rsidRPr="00977FC2">
        <w:rPr>
          <w:rFonts w:asciiTheme="minorHAnsi" w:eastAsia="Open Sans" w:hAnsiTheme="minorHAnsi" w:cstheme="minorHAnsi"/>
          <w:sz w:val="20"/>
        </w:rPr>
        <w:t>: 1) testing</w:t>
      </w:r>
      <w:r w:rsidR="7A705A17" w:rsidRPr="00977FC2">
        <w:rPr>
          <w:rFonts w:asciiTheme="minorHAnsi" w:eastAsia="Open Sans" w:hAnsiTheme="minorHAnsi" w:cstheme="minorHAnsi"/>
          <w:sz w:val="20"/>
        </w:rPr>
        <w:t xml:space="preserve">, </w:t>
      </w:r>
      <w:r w:rsidRPr="00977FC2">
        <w:rPr>
          <w:rFonts w:asciiTheme="minorHAnsi" w:eastAsia="Open Sans" w:hAnsiTheme="minorHAnsi" w:cstheme="minorHAnsi"/>
          <w:sz w:val="20"/>
        </w:rPr>
        <w:t xml:space="preserve">2) notetaking assistance, 3) flexible attendance and due dates, 4) alternative </w:t>
      </w:r>
      <w:r w:rsidR="7639F249" w:rsidRPr="00977FC2">
        <w:rPr>
          <w:rFonts w:asciiTheme="minorHAnsi" w:eastAsia="Open Sans" w:hAnsiTheme="minorHAnsi" w:cstheme="minorHAnsi"/>
          <w:sz w:val="20"/>
        </w:rPr>
        <w:t xml:space="preserve">communication </w:t>
      </w:r>
      <w:r w:rsidRPr="00977FC2">
        <w:rPr>
          <w:rFonts w:asciiTheme="minorHAnsi" w:eastAsia="Open Sans" w:hAnsiTheme="minorHAnsi" w:cstheme="minorHAnsi"/>
          <w:sz w:val="20"/>
        </w:rPr>
        <w:t>formats, and 5) housing accommodations.</w:t>
      </w:r>
      <w:r w:rsidR="682CCC5B" w:rsidRPr="00977FC2">
        <w:rPr>
          <w:rFonts w:asciiTheme="minorHAnsi" w:eastAsia="Open Sans" w:hAnsiTheme="minorHAnsi" w:cstheme="minorHAnsi"/>
          <w:sz w:val="20"/>
        </w:rPr>
        <w:t xml:space="preserve"> Housing accommodations account</w:t>
      </w:r>
      <w:r w:rsidR="3BB786D4" w:rsidRPr="00977FC2">
        <w:rPr>
          <w:rFonts w:asciiTheme="minorHAnsi" w:eastAsia="Open Sans" w:hAnsiTheme="minorHAnsi" w:cstheme="minorHAnsi"/>
          <w:sz w:val="20"/>
        </w:rPr>
        <w:t>ed</w:t>
      </w:r>
      <w:r w:rsidR="682CCC5B" w:rsidRPr="00977FC2">
        <w:rPr>
          <w:rFonts w:asciiTheme="minorHAnsi" w:eastAsia="Open Sans" w:hAnsiTheme="minorHAnsi" w:cstheme="minorHAnsi"/>
          <w:sz w:val="20"/>
        </w:rPr>
        <w:t xml:space="preserve"> for the largest</w:t>
      </w:r>
      <w:r w:rsidR="3BB786D4" w:rsidRPr="00977FC2">
        <w:rPr>
          <w:rFonts w:asciiTheme="minorHAnsi" w:eastAsia="Open Sans" w:hAnsiTheme="minorHAnsi" w:cstheme="minorHAnsi"/>
          <w:sz w:val="20"/>
        </w:rPr>
        <w:t xml:space="preserve"> percentage</w:t>
      </w:r>
      <w:r w:rsidR="682CCC5B" w:rsidRPr="00977FC2">
        <w:rPr>
          <w:rFonts w:asciiTheme="minorHAnsi" w:eastAsia="Open Sans" w:hAnsiTheme="minorHAnsi" w:cstheme="minorHAnsi"/>
          <w:sz w:val="20"/>
        </w:rPr>
        <w:t xml:space="preserve"> increase </w:t>
      </w:r>
      <w:r w:rsidR="5124BD1F" w:rsidRPr="00977FC2">
        <w:rPr>
          <w:rFonts w:asciiTheme="minorHAnsi" w:eastAsia="Open Sans" w:hAnsiTheme="minorHAnsi" w:cstheme="minorHAnsi"/>
          <w:sz w:val="20"/>
        </w:rPr>
        <w:t xml:space="preserve">of student requests </w:t>
      </w:r>
      <w:r w:rsidR="1F8BB372" w:rsidRPr="00977FC2">
        <w:rPr>
          <w:rFonts w:asciiTheme="minorHAnsi" w:eastAsia="Open Sans" w:hAnsiTheme="minorHAnsi" w:cstheme="minorHAnsi"/>
          <w:sz w:val="20"/>
        </w:rPr>
        <w:t>compared to recent years</w:t>
      </w:r>
      <w:r w:rsidR="3BB786D4" w:rsidRPr="00977FC2">
        <w:rPr>
          <w:rFonts w:asciiTheme="minorHAnsi" w:eastAsia="Open Sans" w:hAnsiTheme="minorHAnsi" w:cstheme="minorHAnsi"/>
          <w:sz w:val="20"/>
        </w:rPr>
        <w:t>.</w:t>
      </w:r>
      <w:r w:rsidRPr="00977FC2">
        <w:rPr>
          <w:rFonts w:asciiTheme="minorHAnsi" w:eastAsia="Open Sans" w:hAnsiTheme="minorHAnsi" w:cstheme="minorHAnsi"/>
          <w:sz w:val="20"/>
        </w:rPr>
        <w:t xml:space="preserve"> The report </w:t>
      </w:r>
      <w:r w:rsidR="7CAD0075" w:rsidRPr="00977FC2">
        <w:rPr>
          <w:rFonts w:asciiTheme="minorHAnsi" w:eastAsia="Open Sans" w:hAnsiTheme="minorHAnsi" w:cstheme="minorHAnsi"/>
          <w:sz w:val="20"/>
        </w:rPr>
        <w:t>discusses some of the</w:t>
      </w:r>
      <w:r w:rsidRPr="00977FC2">
        <w:rPr>
          <w:rFonts w:asciiTheme="minorHAnsi" w:eastAsia="Open Sans" w:hAnsiTheme="minorHAnsi" w:cstheme="minorHAnsi"/>
          <w:sz w:val="20"/>
        </w:rPr>
        <w:t xml:space="preserve"> complexit</w:t>
      </w:r>
      <w:r w:rsidR="7CAD0075" w:rsidRPr="00977FC2">
        <w:rPr>
          <w:rFonts w:asciiTheme="minorHAnsi" w:eastAsia="Open Sans" w:hAnsiTheme="minorHAnsi" w:cstheme="minorHAnsi"/>
          <w:sz w:val="20"/>
        </w:rPr>
        <w:t>ies</w:t>
      </w:r>
      <w:r w:rsidRPr="00977FC2">
        <w:rPr>
          <w:rFonts w:asciiTheme="minorHAnsi" w:eastAsia="Open Sans" w:hAnsiTheme="minorHAnsi" w:cstheme="minorHAnsi"/>
          <w:sz w:val="20"/>
        </w:rPr>
        <w:t xml:space="preserve"> of reviewing and implementing accommodations, </w:t>
      </w:r>
      <w:r w:rsidR="7CAD0075" w:rsidRPr="00977FC2">
        <w:rPr>
          <w:rFonts w:asciiTheme="minorHAnsi" w:eastAsia="Open Sans" w:hAnsiTheme="minorHAnsi" w:cstheme="minorHAnsi"/>
          <w:sz w:val="20"/>
        </w:rPr>
        <w:t xml:space="preserve">including the growing </w:t>
      </w:r>
      <w:r w:rsidR="1F8BB372" w:rsidRPr="00977FC2">
        <w:rPr>
          <w:rFonts w:asciiTheme="minorHAnsi" w:eastAsia="Open Sans" w:hAnsiTheme="minorHAnsi" w:cstheme="minorHAnsi"/>
          <w:sz w:val="20"/>
        </w:rPr>
        <w:t>expectations and involvement</w:t>
      </w:r>
      <w:r w:rsidR="7CAD0075" w:rsidRPr="00977FC2">
        <w:rPr>
          <w:rFonts w:asciiTheme="minorHAnsi" w:eastAsia="Open Sans" w:hAnsiTheme="minorHAnsi" w:cstheme="minorHAnsi"/>
          <w:sz w:val="20"/>
        </w:rPr>
        <w:t xml:space="preserve"> of parent</w:t>
      </w:r>
      <w:r w:rsidR="1F8BB372" w:rsidRPr="00977FC2">
        <w:rPr>
          <w:rFonts w:asciiTheme="minorHAnsi" w:eastAsia="Open Sans" w:hAnsiTheme="minorHAnsi" w:cstheme="minorHAnsi"/>
          <w:sz w:val="20"/>
        </w:rPr>
        <w:t>s</w:t>
      </w:r>
      <w:r w:rsidRPr="00977FC2">
        <w:rPr>
          <w:rFonts w:asciiTheme="minorHAnsi" w:eastAsia="Open Sans" w:hAnsiTheme="minorHAnsi" w:cstheme="minorHAnsi"/>
          <w:sz w:val="20"/>
        </w:rPr>
        <w:t>.</w:t>
      </w:r>
    </w:p>
    <w:p w14:paraId="16B71E55" w14:textId="44ED5F62" w:rsidR="002C57E2" w:rsidRPr="000C6D46" w:rsidRDefault="002C57E2" w:rsidP="002C57E2">
      <w:pPr>
        <w:pStyle w:val="ListParagraph"/>
        <w:widowControl w:val="0"/>
        <w:numPr>
          <w:ilvl w:val="0"/>
          <w:numId w:val="14"/>
        </w:numPr>
        <w:spacing w:after="120"/>
        <w:rPr>
          <w:rFonts w:asciiTheme="minorHAnsi" w:eastAsia="Arial" w:hAnsiTheme="minorHAnsi" w:cstheme="minorHAnsi"/>
          <w:sz w:val="20"/>
          <w:szCs w:val="18"/>
        </w:rPr>
      </w:pPr>
      <w:r w:rsidRPr="00977FC2">
        <w:rPr>
          <w:rFonts w:asciiTheme="minorHAnsi" w:eastAsia="Open Sans" w:hAnsiTheme="minorHAnsi" w:cstheme="minorHAnsi"/>
          <w:b/>
          <w:sz w:val="20"/>
          <w:szCs w:val="18"/>
        </w:rPr>
        <w:t>Belonging:</w:t>
      </w:r>
      <w:r w:rsidRPr="00977FC2">
        <w:rPr>
          <w:rFonts w:asciiTheme="minorHAnsi" w:hAnsiTheme="minorHAnsi" w:cstheme="minorHAnsi"/>
          <w:sz w:val="18"/>
          <w:szCs w:val="18"/>
        </w:rPr>
        <w:t xml:space="preserve"> </w:t>
      </w:r>
      <w:r w:rsidRPr="00977FC2">
        <w:rPr>
          <w:rFonts w:asciiTheme="minorHAnsi" w:eastAsia="Arial" w:hAnsiTheme="minorHAnsi" w:cstheme="minorHAnsi"/>
          <w:sz w:val="20"/>
          <w:szCs w:val="18"/>
        </w:rPr>
        <w:t xml:space="preserve">Students’ sense of belonging is a core element of college success, and a vital area in which disability and accessibility services offices serve students beyond the accommodation process. This year’s report highlights several programs and services that contribute to disabled students’ sense of belonging, </w:t>
      </w:r>
      <w:r w:rsidR="0043315F">
        <w:rPr>
          <w:rFonts w:asciiTheme="minorHAnsi" w:eastAsia="Arial" w:hAnsiTheme="minorHAnsi" w:cstheme="minorHAnsi"/>
          <w:sz w:val="20"/>
          <w:szCs w:val="18"/>
        </w:rPr>
        <w:t>and how these programs and services complement accommodation services to promote student success</w:t>
      </w:r>
      <w:r w:rsidRPr="00977FC2">
        <w:rPr>
          <w:rFonts w:asciiTheme="minorHAnsi" w:eastAsia="Arial" w:hAnsiTheme="minorHAnsi" w:cstheme="minorHAnsi"/>
          <w:sz w:val="20"/>
          <w:szCs w:val="18"/>
        </w:rPr>
        <w:t>.</w:t>
      </w:r>
    </w:p>
    <w:p w14:paraId="253E3BB5" w14:textId="72059854" w:rsidR="77B64701" w:rsidRPr="00977FC2" w:rsidRDefault="00B20F81" w:rsidP="00EA5955">
      <w:pPr>
        <w:pStyle w:val="ListParagraph"/>
        <w:widowControl w:val="0"/>
        <w:numPr>
          <w:ilvl w:val="0"/>
          <w:numId w:val="14"/>
        </w:numPr>
        <w:spacing w:after="120"/>
        <w:rPr>
          <w:rFonts w:asciiTheme="minorHAnsi" w:hAnsiTheme="minorHAnsi" w:cstheme="minorHAnsi"/>
          <w:sz w:val="18"/>
          <w:szCs w:val="18"/>
        </w:rPr>
      </w:pPr>
      <w:r w:rsidRPr="00977FC2">
        <w:rPr>
          <w:rFonts w:asciiTheme="minorHAnsi" w:eastAsia="Open Sans" w:hAnsiTheme="minorHAnsi" w:cstheme="minorHAnsi"/>
          <w:b/>
          <w:sz w:val="20"/>
          <w:szCs w:val="18"/>
        </w:rPr>
        <w:t>Personnel/Staffing:</w:t>
      </w:r>
      <w:r w:rsidRPr="00977FC2">
        <w:rPr>
          <w:rFonts w:asciiTheme="minorHAnsi" w:eastAsia="Arial" w:hAnsiTheme="minorHAnsi" w:cstheme="minorHAnsi"/>
          <w:sz w:val="20"/>
          <w:szCs w:val="18"/>
        </w:rPr>
        <w:t xml:space="preserve"> </w:t>
      </w:r>
      <w:r w:rsidR="00D14163" w:rsidRPr="00977FC2">
        <w:rPr>
          <w:rFonts w:asciiTheme="minorHAnsi" w:eastAsia="Arial" w:hAnsiTheme="minorHAnsi" w:cstheme="minorHAnsi"/>
          <w:sz w:val="20"/>
          <w:szCs w:val="18"/>
        </w:rPr>
        <w:t>Overall s</w:t>
      </w:r>
      <w:r w:rsidRPr="00977FC2">
        <w:rPr>
          <w:rFonts w:asciiTheme="minorHAnsi" w:eastAsia="Arial" w:hAnsiTheme="minorHAnsi" w:cstheme="minorHAnsi"/>
          <w:sz w:val="20"/>
          <w:szCs w:val="18"/>
        </w:rPr>
        <w:t xml:space="preserve">taffing levels </w:t>
      </w:r>
      <w:r w:rsidR="00FA535C">
        <w:rPr>
          <w:rFonts w:asciiTheme="minorHAnsi" w:eastAsia="Arial" w:hAnsiTheme="minorHAnsi" w:cstheme="minorHAnsi"/>
          <w:sz w:val="20"/>
          <w:szCs w:val="18"/>
        </w:rPr>
        <w:t xml:space="preserve">(in terms of FTE) </w:t>
      </w:r>
      <w:r w:rsidR="001736CD" w:rsidRPr="00977FC2">
        <w:rPr>
          <w:rFonts w:asciiTheme="minorHAnsi" w:eastAsia="Arial" w:hAnsiTheme="minorHAnsi" w:cstheme="minorHAnsi"/>
          <w:sz w:val="20"/>
          <w:szCs w:val="18"/>
        </w:rPr>
        <w:t xml:space="preserve">remained </w:t>
      </w:r>
      <w:r w:rsidR="00611CF6" w:rsidRPr="00977FC2">
        <w:rPr>
          <w:rFonts w:asciiTheme="minorHAnsi" w:eastAsia="Arial" w:hAnsiTheme="minorHAnsi" w:cstheme="minorHAnsi"/>
          <w:sz w:val="20"/>
          <w:szCs w:val="18"/>
        </w:rPr>
        <w:t>stab</w:t>
      </w:r>
      <w:r w:rsidR="00F6055F" w:rsidRPr="00977FC2">
        <w:rPr>
          <w:rFonts w:asciiTheme="minorHAnsi" w:eastAsia="Arial" w:hAnsiTheme="minorHAnsi" w:cstheme="minorHAnsi"/>
          <w:sz w:val="20"/>
          <w:szCs w:val="18"/>
        </w:rPr>
        <w:t>le</w:t>
      </w:r>
      <w:r w:rsidR="00611CF6" w:rsidRPr="00977FC2">
        <w:rPr>
          <w:rFonts w:asciiTheme="minorHAnsi" w:eastAsia="Arial" w:hAnsiTheme="minorHAnsi" w:cstheme="minorHAnsi"/>
          <w:sz w:val="20"/>
          <w:szCs w:val="18"/>
        </w:rPr>
        <w:t xml:space="preserve"> </w:t>
      </w:r>
      <w:r w:rsidRPr="00977FC2">
        <w:rPr>
          <w:rFonts w:asciiTheme="minorHAnsi" w:eastAsia="Arial" w:hAnsiTheme="minorHAnsi" w:cstheme="minorHAnsi"/>
          <w:sz w:val="20"/>
          <w:szCs w:val="18"/>
        </w:rPr>
        <w:t>during 202</w:t>
      </w:r>
      <w:r w:rsidR="006510FE" w:rsidRPr="00977FC2">
        <w:rPr>
          <w:rFonts w:asciiTheme="minorHAnsi" w:eastAsia="Arial" w:hAnsiTheme="minorHAnsi" w:cstheme="minorHAnsi"/>
          <w:sz w:val="20"/>
          <w:szCs w:val="18"/>
        </w:rPr>
        <w:t>2</w:t>
      </w:r>
      <w:r w:rsidRPr="00977FC2">
        <w:rPr>
          <w:rFonts w:asciiTheme="minorHAnsi" w:eastAsia="Arial" w:hAnsiTheme="minorHAnsi" w:cstheme="minorHAnsi"/>
          <w:sz w:val="20"/>
          <w:szCs w:val="18"/>
        </w:rPr>
        <w:t>-2</w:t>
      </w:r>
      <w:r w:rsidR="006510FE" w:rsidRPr="00977FC2">
        <w:rPr>
          <w:rFonts w:asciiTheme="minorHAnsi" w:eastAsia="Arial" w:hAnsiTheme="minorHAnsi" w:cstheme="minorHAnsi"/>
          <w:sz w:val="20"/>
          <w:szCs w:val="18"/>
        </w:rPr>
        <w:t>3</w:t>
      </w:r>
      <w:r w:rsidR="004141BA">
        <w:rPr>
          <w:rFonts w:asciiTheme="minorHAnsi" w:eastAsia="Arial" w:hAnsiTheme="minorHAnsi" w:cstheme="minorHAnsi"/>
          <w:sz w:val="20"/>
          <w:szCs w:val="18"/>
        </w:rPr>
        <w:t xml:space="preserve">; however, </w:t>
      </w:r>
      <w:r w:rsidR="003B1E46">
        <w:rPr>
          <w:rFonts w:asciiTheme="minorHAnsi" w:eastAsia="Arial" w:hAnsiTheme="minorHAnsi" w:cstheme="minorHAnsi"/>
          <w:sz w:val="20"/>
          <w:szCs w:val="18"/>
        </w:rPr>
        <w:t>w</w:t>
      </w:r>
      <w:r w:rsidR="003B1E46" w:rsidRPr="00977FC2">
        <w:rPr>
          <w:rFonts w:asciiTheme="minorHAnsi" w:eastAsia="Arial" w:hAnsiTheme="minorHAnsi" w:cstheme="minorHAnsi"/>
          <w:sz w:val="20"/>
          <w:szCs w:val="18"/>
        </w:rPr>
        <w:t xml:space="preserve">ith more students once again seeking accommodations, </w:t>
      </w:r>
      <w:r w:rsidR="003B1E46">
        <w:rPr>
          <w:rFonts w:asciiTheme="minorHAnsi" w:eastAsia="Arial" w:hAnsiTheme="minorHAnsi" w:cstheme="minorHAnsi"/>
          <w:sz w:val="20"/>
          <w:szCs w:val="18"/>
        </w:rPr>
        <w:t xml:space="preserve">both the total student/staff ratio and </w:t>
      </w:r>
      <w:r w:rsidR="003B1E46" w:rsidRPr="00977FC2">
        <w:rPr>
          <w:rFonts w:asciiTheme="minorHAnsi" w:eastAsia="Arial" w:hAnsiTheme="minorHAnsi" w:cstheme="minorHAnsi"/>
          <w:sz w:val="20"/>
          <w:szCs w:val="18"/>
        </w:rPr>
        <w:t xml:space="preserve">the average access coordinator caseload rose for the </w:t>
      </w:r>
      <w:r w:rsidR="003B1E46">
        <w:rPr>
          <w:rFonts w:asciiTheme="minorHAnsi" w:eastAsia="Arial" w:hAnsiTheme="minorHAnsi" w:cstheme="minorHAnsi"/>
          <w:sz w:val="20"/>
          <w:szCs w:val="18"/>
        </w:rPr>
        <w:t>third</w:t>
      </w:r>
      <w:r w:rsidR="003B1E46" w:rsidRPr="00977FC2">
        <w:rPr>
          <w:rFonts w:asciiTheme="minorHAnsi" w:eastAsia="Arial" w:hAnsiTheme="minorHAnsi" w:cstheme="minorHAnsi"/>
          <w:sz w:val="20"/>
          <w:szCs w:val="18"/>
        </w:rPr>
        <w:t xml:space="preserve"> year in a row</w:t>
      </w:r>
      <w:r w:rsidR="003B1E46">
        <w:rPr>
          <w:rFonts w:asciiTheme="minorHAnsi" w:eastAsia="Arial" w:hAnsiTheme="minorHAnsi" w:cstheme="minorHAnsi"/>
          <w:sz w:val="20"/>
          <w:szCs w:val="18"/>
        </w:rPr>
        <w:t xml:space="preserve">. These </w:t>
      </w:r>
      <w:r w:rsidR="008B3A15" w:rsidRPr="00977FC2">
        <w:rPr>
          <w:rFonts w:asciiTheme="minorHAnsi" w:eastAsia="Arial" w:hAnsiTheme="minorHAnsi" w:cstheme="minorHAnsi"/>
          <w:sz w:val="20"/>
          <w:szCs w:val="18"/>
        </w:rPr>
        <w:t>average</w:t>
      </w:r>
      <w:r w:rsidR="003B1E46">
        <w:rPr>
          <w:rFonts w:asciiTheme="minorHAnsi" w:eastAsia="Arial" w:hAnsiTheme="minorHAnsi" w:cstheme="minorHAnsi"/>
          <w:sz w:val="20"/>
          <w:szCs w:val="18"/>
        </w:rPr>
        <w:t>s have</w:t>
      </w:r>
      <w:r w:rsidR="005C3322">
        <w:rPr>
          <w:rFonts w:asciiTheme="minorHAnsi" w:eastAsia="Arial" w:hAnsiTheme="minorHAnsi" w:cstheme="minorHAnsi"/>
          <w:sz w:val="20"/>
          <w:szCs w:val="18"/>
        </w:rPr>
        <w:t xml:space="preserve"> also</w:t>
      </w:r>
      <w:r w:rsidR="004D4327">
        <w:rPr>
          <w:rFonts w:asciiTheme="minorHAnsi" w:eastAsia="Arial" w:hAnsiTheme="minorHAnsi" w:cstheme="minorHAnsi"/>
          <w:sz w:val="20"/>
          <w:szCs w:val="18"/>
        </w:rPr>
        <w:t xml:space="preserve"> been on the rise </w:t>
      </w:r>
      <w:r w:rsidR="00B846A1">
        <w:rPr>
          <w:rFonts w:asciiTheme="minorHAnsi" w:eastAsia="Arial" w:hAnsiTheme="minorHAnsi" w:cstheme="minorHAnsi"/>
          <w:sz w:val="20"/>
          <w:szCs w:val="18"/>
        </w:rPr>
        <w:t>nationally</w:t>
      </w:r>
      <w:r w:rsidR="005C3322">
        <w:rPr>
          <w:rFonts w:asciiTheme="minorHAnsi" w:eastAsia="Arial" w:hAnsiTheme="minorHAnsi" w:cstheme="minorHAnsi"/>
          <w:sz w:val="20"/>
          <w:szCs w:val="18"/>
        </w:rPr>
        <w:t xml:space="preserve"> and</w:t>
      </w:r>
      <w:r w:rsidR="0009108A">
        <w:rPr>
          <w:rFonts w:asciiTheme="minorHAnsi" w:eastAsia="Arial" w:hAnsiTheme="minorHAnsi" w:cstheme="minorHAnsi"/>
          <w:sz w:val="20"/>
          <w:szCs w:val="18"/>
        </w:rPr>
        <w:t xml:space="preserve">, combined with </w:t>
      </w:r>
      <w:r w:rsidR="00B21C87">
        <w:rPr>
          <w:rFonts w:asciiTheme="minorHAnsi" w:eastAsia="Arial" w:hAnsiTheme="minorHAnsi" w:cstheme="minorHAnsi"/>
          <w:sz w:val="20"/>
          <w:szCs w:val="18"/>
        </w:rPr>
        <w:t>a documented</w:t>
      </w:r>
      <w:r w:rsidR="0009108A">
        <w:rPr>
          <w:rFonts w:asciiTheme="minorHAnsi" w:eastAsia="Arial" w:hAnsiTheme="minorHAnsi" w:cstheme="minorHAnsi"/>
          <w:sz w:val="20"/>
          <w:szCs w:val="18"/>
        </w:rPr>
        <w:t xml:space="preserve"> increase in </w:t>
      </w:r>
      <w:r w:rsidR="001120EE">
        <w:rPr>
          <w:rFonts w:asciiTheme="minorHAnsi" w:eastAsia="Arial" w:hAnsiTheme="minorHAnsi" w:cstheme="minorHAnsi"/>
          <w:sz w:val="20"/>
          <w:szCs w:val="18"/>
        </w:rPr>
        <w:t xml:space="preserve">the </w:t>
      </w:r>
      <w:r w:rsidR="0009108A">
        <w:rPr>
          <w:rFonts w:asciiTheme="minorHAnsi" w:eastAsia="Arial" w:hAnsiTheme="minorHAnsi" w:cstheme="minorHAnsi"/>
          <w:sz w:val="20"/>
          <w:szCs w:val="18"/>
        </w:rPr>
        <w:t>complex</w:t>
      </w:r>
      <w:r w:rsidR="001120EE">
        <w:rPr>
          <w:rFonts w:asciiTheme="minorHAnsi" w:eastAsia="Arial" w:hAnsiTheme="minorHAnsi" w:cstheme="minorHAnsi"/>
          <w:sz w:val="20"/>
          <w:szCs w:val="18"/>
        </w:rPr>
        <w:t>ity of</w:t>
      </w:r>
      <w:r w:rsidR="0009108A">
        <w:rPr>
          <w:rFonts w:asciiTheme="minorHAnsi" w:eastAsia="Arial" w:hAnsiTheme="minorHAnsi" w:cstheme="minorHAnsi"/>
          <w:sz w:val="20"/>
          <w:szCs w:val="18"/>
        </w:rPr>
        <w:t xml:space="preserve"> accommodation requests, </w:t>
      </w:r>
      <w:r w:rsidR="005C3322">
        <w:rPr>
          <w:rFonts w:asciiTheme="minorHAnsi" w:eastAsia="Arial" w:hAnsiTheme="minorHAnsi" w:cstheme="minorHAnsi"/>
          <w:sz w:val="20"/>
          <w:szCs w:val="18"/>
        </w:rPr>
        <w:t xml:space="preserve">make </w:t>
      </w:r>
      <w:r w:rsidR="00B846A1">
        <w:rPr>
          <w:rFonts w:asciiTheme="minorHAnsi" w:eastAsia="Arial" w:hAnsiTheme="minorHAnsi" w:cstheme="minorHAnsi"/>
          <w:sz w:val="20"/>
          <w:szCs w:val="18"/>
        </w:rPr>
        <w:t>it more challenging</w:t>
      </w:r>
      <w:r w:rsidR="00B17343">
        <w:rPr>
          <w:rFonts w:asciiTheme="minorHAnsi" w:eastAsia="Arial" w:hAnsiTheme="minorHAnsi" w:cstheme="minorHAnsi"/>
          <w:sz w:val="20"/>
          <w:szCs w:val="18"/>
        </w:rPr>
        <w:t xml:space="preserve"> to meet students’ needs</w:t>
      </w:r>
      <w:r w:rsidR="00977F87" w:rsidRPr="00977FC2">
        <w:rPr>
          <w:rFonts w:asciiTheme="minorHAnsi" w:eastAsia="Arial" w:hAnsiTheme="minorHAnsi" w:cstheme="minorHAnsi"/>
          <w:sz w:val="20"/>
          <w:szCs w:val="18"/>
        </w:rPr>
        <w:t>.</w:t>
      </w:r>
      <w:r w:rsidRPr="00977FC2">
        <w:rPr>
          <w:rFonts w:asciiTheme="minorHAnsi" w:eastAsia="Arial" w:hAnsiTheme="minorHAnsi" w:cstheme="minorHAnsi"/>
          <w:sz w:val="20"/>
          <w:szCs w:val="18"/>
        </w:rPr>
        <w:t xml:space="preserve"> </w:t>
      </w:r>
      <w:r w:rsidR="00977F87" w:rsidRPr="00977FC2">
        <w:rPr>
          <w:rFonts w:asciiTheme="minorHAnsi" w:eastAsia="Arial" w:hAnsiTheme="minorHAnsi" w:cstheme="minorHAnsi"/>
          <w:sz w:val="20"/>
          <w:szCs w:val="18"/>
        </w:rPr>
        <w:t>In addition, centers reported more attrition</w:t>
      </w:r>
      <w:r w:rsidR="00C21638" w:rsidRPr="00977FC2">
        <w:rPr>
          <w:rFonts w:asciiTheme="minorHAnsi" w:eastAsia="Arial" w:hAnsiTheme="minorHAnsi" w:cstheme="minorHAnsi"/>
          <w:sz w:val="20"/>
          <w:szCs w:val="18"/>
        </w:rPr>
        <w:t xml:space="preserve"> and longer position vacancies, putting strain on remaining staff.</w:t>
      </w:r>
      <w:r w:rsidR="00F90FD3" w:rsidRPr="00977FC2">
        <w:rPr>
          <w:rFonts w:asciiTheme="minorHAnsi" w:eastAsia="Arial" w:hAnsiTheme="minorHAnsi" w:cstheme="minorHAnsi"/>
          <w:sz w:val="20"/>
          <w:szCs w:val="18"/>
        </w:rPr>
        <w:t xml:space="preserve"> Compounding the issue is that</w:t>
      </w:r>
      <w:r w:rsidR="00D814D5" w:rsidRPr="00977FC2">
        <w:rPr>
          <w:rFonts w:asciiTheme="minorHAnsi" w:eastAsia="Arial" w:hAnsiTheme="minorHAnsi" w:cstheme="minorHAnsi"/>
          <w:sz w:val="20"/>
          <w:szCs w:val="18"/>
        </w:rPr>
        <w:t xml:space="preserve"> </w:t>
      </w:r>
      <w:r w:rsidR="00CE3526">
        <w:rPr>
          <w:rFonts w:asciiTheme="minorHAnsi" w:eastAsia="Arial" w:hAnsiTheme="minorHAnsi" w:cstheme="minorHAnsi"/>
          <w:sz w:val="20"/>
          <w:szCs w:val="18"/>
        </w:rPr>
        <w:t>below market salaries</w:t>
      </w:r>
      <w:r w:rsidR="00D814D5" w:rsidRPr="00977FC2">
        <w:rPr>
          <w:rFonts w:asciiTheme="minorHAnsi" w:eastAsia="Arial" w:hAnsiTheme="minorHAnsi" w:cstheme="minorHAnsi"/>
          <w:sz w:val="20"/>
          <w:szCs w:val="18"/>
        </w:rPr>
        <w:t xml:space="preserve"> and the</w:t>
      </w:r>
      <w:r w:rsidR="00B0266A">
        <w:rPr>
          <w:rFonts w:asciiTheme="minorHAnsi" w:eastAsia="Arial" w:hAnsiTheme="minorHAnsi" w:cstheme="minorHAnsi"/>
          <w:sz w:val="20"/>
          <w:szCs w:val="18"/>
        </w:rPr>
        <w:t xml:space="preserve"> wide</w:t>
      </w:r>
      <w:r w:rsidR="00C21638" w:rsidRPr="00977FC2">
        <w:rPr>
          <w:rFonts w:asciiTheme="minorHAnsi" w:eastAsia="Arial" w:hAnsiTheme="minorHAnsi" w:cstheme="minorHAnsi"/>
          <w:sz w:val="20"/>
          <w:szCs w:val="18"/>
        </w:rPr>
        <w:t xml:space="preserve"> range of</w:t>
      </w:r>
      <w:r w:rsidR="00D4117C" w:rsidRPr="00977FC2">
        <w:rPr>
          <w:rFonts w:asciiTheme="minorHAnsi" w:eastAsia="Arial" w:hAnsiTheme="minorHAnsi" w:cstheme="minorHAnsi"/>
          <w:sz w:val="20"/>
          <w:szCs w:val="18"/>
        </w:rPr>
        <w:t xml:space="preserve"> specialized</w:t>
      </w:r>
      <w:r w:rsidR="00C21638" w:rsidRPr="00977FC2">
        <w:rPr>
          <w:rFonts w:asciiTheme="minorHAnsi" w:eastAsia="Arial" w:hAnsiTheme="minorHAnsi" w:cstheme="minorHAnsi"/>
          <w:sz w:val="20"/>
          <w:szCs w:val="18"/>
        </w:rPr>
        <w:t xml:space="preserve"> skills necessary to </w:t>
      </w:r>
      <w:r w:rsidR="00D4117C" w:rsidRPr="00977FC2">
        <w:rPr>
          <w:rFonts w:asciiTheme="minorHAnsi" w:eastAsia="Arial" w:hAnsiTheme="minorHAnsi" w:cstheme="minorHAnsi"/>
          <w:sz w:val="20"/>
          <w:szCs w:val="18"/>
        </w:rPr>
        <w:t>provide appropriate levels of service</w:t>
      </w:r>
      <w:r w:rsidR="00B46628" w:rsidRPr="00977FC2">
        <w:rPr>
          <w:rFonts w:asciiTheme="minorHAnsi" w:eastAsia="Arial" w:hAnsiTheme="minorHAnsi" w:cstheme="minorHAnsi"/>
          <w:sz w:val="20"/>
          <w:szCs w:val="18"/>
        </w:rPr>
        <w:t xml:space="preserve"> </w:t>
      </w:r>
      <w:r w:rsidR="00D8163F">
        <w:rPr>
          <w:rFonts w:asciiTheme="minorHAnsi" w:eastAsia="Arial" w:hAnsiTheme="minorHAnsi" w:cstheme="minorHAnsi"/>
          <w:sz w:val="20"/>
          <w:szCs w:val="18"/>
        </w:rPr>
        <w:t>create</w:t>
      </w:r>
      <w:r w:rsidR="00B46628" w:rsidRPr="00977FC2">
        <w:rPr>
          <w:rFonts w:asciiTheme="minorHAnsi" w:eastAsia="Arial" w:hAnsiTheme="minorHAnsi" w:cstheme="minorHAnsi"/>
          <w:sz w:val="20"/>
          <w:szCs w:val="18"/>
        </w:rPr>
        <w:t xml:space="preserve"> challenge</w:t>
      </w:r>
      <w:r w:rsidR="00D8163F">
        <w:rPr>
          <w:rFonts w:asciiTheme="minorHAnsi" w:eastAsia="Arial" w:hAnsiTheme="minorHAnsi" w:cstheme="minorHAnsi"/>
          <w:sz w:val="20"/>
          <w:szCs w:val="18"/>
        </w:rPr>
        <w:t>s</w:t>
      </w:r>
      <w:r w:rsidR="00B46628" w:rsidRPr="00977FC2">
        <w:rPr>
          <w:rFonts w:asciiTheme="minorHAnsi" w:eastAsia="Arial" w:hAnsiTheme="minorHAnsi" w:cstheme="minorHAnsi"/>
          <w:sz w:val="20"/>
          <w:szCs w:val="18"/>
        </w:rPr>
        <w:t xml:space="preserve"> </w:t>
      </w:r>
      <w:r w:rsidR="00D8163F">
        <w:rPr>
          <w:rFonts w:asciiTheme="minorHAnsi" w:eastAsia="Arial" w:hAnsiTheme="minorHAnsi" w:cstheme="minorHAnsi"/>
          <w:sz w:val="20"/>
          <w:szCs w:val="18"/>
        </w:rPr>
        <w:t>in</w:t>
      </w:r>
      <w:r w:rsidR="00B46628" w:rsidRPr="00977FC2">
        <w:rPr>
          <w:rFonts w:asciiTheme="minorHAnsi" w:eastAsia="Arial" w:hAnsiTheme="minorHAnsi" w:cstheme="minorHAnsi"/>
          <w:sz w:val="20"/>
          <w:szCs w:val="18"/>
        </w:rPr>
        <w:t xml:space="preserve"> </w:t>
      </w:r>
      <w:r w:rsidR="00BC4CAD" w:rsidRPr="00977FC2">
        <w:rPr>
          <w:rFonts w:asciiTheme="minorHAnsi" w:eastAsia="Arial" w:hAnsiTheme="minorHAnsi" w:cstheme="minorHAnsi"/>
          <w:sz w:val="20"/>
          <w:szCs w:val="18"/>
        </w:rPr>
        <w:t>recruiting qualified s</w:t>
      </w:r>
      <w:r w:rsidR="00B46628" w:rsidRPr="00977FC2">
        <w:rPr>
          <w:rFonts w:asciiTheme="minorHAnsi" w:eastAsia="Arial" w:hAnsiTheme="minorHAnsi" w:cstheme="minorHAnsi"/>
          <w:sz w:val="20"/>
          <w:szCs w:val="18"/>
        </w:rPr>
        <w:t>taff</w:t>
      </w:r>
      <w:r w:rsidR="00BC4CAD" w:rsidRPr="00977FC2">
        <w:rPr>
          <w:rFonts w:asciiTheme="minorHAnsi" w:eastAsia="Arial" w:hAnsiTheme="minorHAnsi" w:cstheme="minorHAnsi"/>
          <w:sz w:val="20"/>
          <w:szCs w:val="18"/>
        </w:rPr>
        <w:t>.</w:t>
      </w:r>
    </w:p>
    <w:p w14:paraId="26E3AD90" w14:textId="3F2A6084" w:rsidR="00A36DC1" w:rsidRPr="006E56B7" w:rsidRDefault="00A36DC1">
      <w:pPr>
        <w:spacing w:before="0"/>
        <w:rPr>
          <w:rFonts w:ascii="Lato" w:eastAsia="MS Mincho" w:hAnsi="Lato"/>
          <w:b/>
          <w:color w:val="auto"/>
          <w:sz w:val="32"/>
          <w:szCs w:val="32"/>
        </w:rPr>
      </w:pPr>
      <w:r w:rsidRPr="12CC9749">
        <w:rPr>
          <w:color w:val="auto"/>
        </w:rPr>
        <w:br w:type="page"/>
      </w:r>
    </w:p>
    <w:p w14:paraId="151EFA3C" w14:textId="0AC9EED1" w:rsidR="00EE0057" w:rsidRPr="00010999" w:rsidRDefault="00E819D0" w:rsidP="00EA5955">
      <w:pPr>
        <w:pStyle w:val="Heading1"/>
        <w:spacing w:before="360"/>
        <w:rPr>
          <w:color w:val="005777"/>
        </w:rPr>
      </w:pPr>
      <w:bookmarkStart w:id="19" w:name="_Toc148974655"/>
      <w:r w:rsidRPr="00010999">
        <w:rPr>
          <w:color w:val="005777"/>
        </w:rPr>
        <w:lastRenderedPageBreak/>
        <w:t>Introduction</w:t>
      </w:r>
      <w:bookmarkEnd w:id="19"/>
    </w:p>
    <w:p w14:paraId="62B16C8E" w14:textId="0198789F" w:rsidR="00C552DE" w:rsidRPr="00977FC2" w:rsidRDefault="63534064" w:rsidP="00EA5955">
      <w:pPr>
        <w:rPr>
          <w:rFonts w:cs="Open Sans"/>
          <w:color w:val="auto"/>
        </w:rPr>
      </w:pPr>
      <w:r w:rsidRPr="00977FC2">
        <w:rPr>
          <w:rFonts w:cs="Open Sans"/>
          <w:color w:val="auto"/>
        </w:rPr>
        <w:t xml:space="preserve">This annual report is prepared by the </w:t>
      </w:r>
      <w:r w:rsidR="00340367" w:rsidRPr="00977FC2">
        <w:rPr>
          <w:rFonts w:cs="Open Sans"/>
          <w:color w:val="auto"/>
        </w:rPr>
        <w:t xml:space="preserve">disability </w:t>
      </w:r>
      <w:r w:rsidRPr="00977FC2">
        <w:rPr>
          <w:rFonts w:cs="Open Sans"/>
          <w:color w:val="auto"/>
        </w:rPr>
        <w:t xml:space="preserve">and </w:t>
      </w:r>
      <w:r w:rsidR="00340367" w:rsidRPr="00977FC2">
        <w:rPr>
          <w:rFonts w:cs="Open Sans"/>
          <w:color w:val="auto"/>
        </w:rPr>
        <w:t xml:space="preserve">accessibility services directors </w:t>
      </w:r>
      <w:r w:rsidR="00340367">
        <w:rPr>
          <w:rFonts w:cs="Open Sans"/>
          <w:color w:val="auto"/>
        </w:rPr>
        <w:t xml:space="preserve">across </w:t>
      </w:r>
      <w:r w:rsidR="00430C16">
        <w:rPr>
          <w:rFonts w:cs="Open Sans"/>
          <w:color w:val="auto"/>
        </w:rPr>
        <w:t xml:space="preserve">the </w:t>
      </w:r>
      <w:r w:rsidR="00340367">
        <w:rPr>
          <w:rFonts w:cs="Open Sans"/>
          <w:color w:val="auto"/>
        </w:rPr>
        <w:t>Universit</w:t>
      </w:r>
      <w:r w:rsidR="00430C16">
        <w:rPr>
          <w:rFonts w:cs="Open Sans"/>
          <w:color w:val="auto"/>
        </w:rPr>
        <w:t>ies</w:t>
      </w:r>
      <w:r w:rsidR="00340367">
        <w:rPr>
          <w:rFonts w:cs="Open Sans"/>
          <w:color w:val="auto"/>
        </w:rPr>
        <w:t xml:space="preserve"> of Wisconsin</w:t>
      </w:r>
      <w:r w:rsidRPr="00977FC2">
        <w:rPr>
          <w:rFonts w:cs="Open Sans"/>
          <w:color w:val="auto"/>
        </w:rPr>
        <w:t xml:space="preserve">, in accordance with the </w:t>
      </w:r>
      <w:hyperlink r:id="rId15">
        <w:r w:rsidRPr="00977FC2">
          <w:rPr>
            <w:rStyle w:val="Hyperlink"/>
            <w:rFonts w:cs="Open Sans"/>
          </w:rPr>
          <w:t>UW System Board of Regents Policy 14-10: Nondiscrimination on Basis of Disability</w:t>
        </w:r>
      </w:hyperlink>
      <w:r w:rsidRPr="00977FC2">
        <w:rPr>
          <w:rFonts w:cs="Open Sans"/>
        </w:rPr>
        <w:t xml:space="preserve">. </w:t>
      </w:r>
      <w:r w:rsidRPr="00977FC2">
        <w:rPr>
          <w:rFonts w:cs="Open Sans"/>
          <w:color w:val="auto"/>
        </w:rPr>
        <w:t xml:space="preserve">The report represents data gathered by the campus offices designated to collect student disability documentation, identify reasonable accommodations that ensure access to programs and activities, and provide services according to Section 504 and 508 of the Rehabilitation Act (1973), the Americans with Disabilities Act (ADA, 1990; ADAAA, 2008), and UW System </w:t>
      </w:r>
      <w:r w:rsidR="005C7B3D">
        <w:rPr>
          <w:rFonts w:cs="Open Sans"/>
          <w:color w:val="auto"/>
        </w:rPr>
        <w:t>p</w:t>
      </w:r>
      <w:r w:rsidRPr="00977FC2">
        <w:rPr>
          <w:rFonts w:cs="Open Sans"/>
          <w:color w:val="auto"/>
        </w:rPr>
        <w:t>olicy.</w:t>
      </w:r>
    </w:p>
    <w:p w14:paraId="37474E39" w14:textId="542BEEB3" w:rsidR="00C552DE" w:rsidRPr="00977FC2" w:rsidRDefault="63534064" w:rsidP="00EA5955">
      <w:pPr>
        <w:rPr>
          <w:rFonts w:cs="Open Sans"/>
          <w:color w:val="auto"/>
        </w:rPr>
      </w:pPr>
      <w:r w:rsidRPr="00977FC2">
        <w:rPr>
          <w:rFonts w:cs="Open Sans"/>
          <w:color w:val="auto"/>
        </w:rPr>
        <w:t xml:space="preserve">The director group meets regularly to discuss disability services, trends, and plans for addressing student issues. All UW </w:t>
      </w:r>
      <w:r w:rsidR="0075699A">
        <w:rPr>
          <w:rFonts w:cs="Open Sans"/>
          <w:color w:val="auto"/>
        </w:rPr>
        <w:t>universities</w:t>
      </w:r>
      <w:r w:rsidRPr="00977FC2">
        <w:rPr>
          <w:rFonts w:cs="Open Sans"/>
          <w:color w:val="auto"/>
        </w:rPr>
        <w:t xml:space="preserve"> collect data on services provided to students based on agreed-upon data collection and reporting guidelines for consistent aggregate reporting and comparison purposes. </w:t>
      </w:r>
      <w:r w:rsidR="00E25218" w:rsidRPr="00977FC2">
        <w:rPr>
          <w:rFonts w:cs="Open Sans"/>
          <w:color w:val="auto"/>
        </w:rPr>
        <w:t xml:space="preserve">Each campus </w:t>
      </w:r>
      <w:r w:rsidR="00481687">
        <w:rPr>
          <w:rFonts w:cs="Open Sans"/>
          <w:color w:val="auto"/>
        </w:rPr>
        <w:t>uses</w:t>
      </w:r>
      <w:r w:rsidRPr="00977FC2">
        <w:rPr>
          <w:rFonts w:cs="Open Sans"/>
          <w:color w:val="auto"/>
        </w:rPr>
        <w:t xml:space="preserve"> an accommodation and case management software system designed to manage multiple aspects of providing services to students with disabilities as well as tracking several pieces of information used for reporting purposes both on campus and systemwide.</w:t>
      </w:r>
    </w:p>
    <w:p w14:paraId="7216BCA2" w14:textId="1BC51451" w:rsidR="00C552DE" w:rsidRPr="00977FC2" w:rsidRDefault="00F45CDF" w:rsidP="00EA5955">
      <w:pPr>
        <w:rPr>
          <w:rFonts w:cs="Open Sans"/>
          <w:color w:val="auto"/>
        </w:rPr>
      </w:pPr>
      <w:r w:rsidRPr="00977FC2">
        <w:rPr>
          <w:rFonts w:cs="Open Sans"/>
          <w:color w:val="auto"/>
        </w:rPr>
        <w:t>As in previous years</w:t>
      </w:r>
      <w:r w:rsidR="63534064" w:rsidRPr="00977FC2">
        <w:rPr>
          <w:rFonts w:cs="Open Sans"/>
          <w:color w:val="auto"/>
        </w:rPr>
        <w:t xml:space="preserve">, an Annual Report Committee of disability/accessibility services directors was formed to guide the report writing process. </w:t>
      </w:r>
      <w:r w:rsidR="007A46D9" w:rsidRPr="00977FC2">
        <w:rPr>
          <w:rFonts w:cs="Open Sans"/>
          <w:color w:val="auto"/>
        </w:rPr>
        <w:t>Each</w:t>
      </w:r>
      <w:r w:rsidR="63534064" w:rsidRPr="00977FC2">
        <w:rPr>
          <w:rFonts w:cs="Open Sans"/>
          <w:color w:val="auto"/>
        </w:rPr>
        <w:t xml:space="preserve"> report builds on previous </w:t>
      </w:r>
      <w:r w:rsidR="007A46D9" w:rsidRPr="00977FC2">
        <w:rPr>
          <w:rFonts w:cs="Open Sans"/>
          <w:color w:val="auto"/>
        </w:rPr>
        <w:t>years</w:t>
      </w:r>
      <w:r w:rsidR="63534064" w:rsidRPr="00977FC2">
        <w:rPr>
          <w:rFonts w:cs="Open Sans"/>
          <w:color w:val="auto"/>
        </w:rPr>
        <w:t xml:space="preserve"> by adding information to better tell the story of the work being done to support disabled students. </w:t>
      </w:r>
      <w:r w:rsidR="007A46D9" w:rsidRPr="00977FC2">
        <w:rPr>
          <w:rFonts w:cs="Open Sans"/>
          <w:color w:val="auto"/>
        </w:rPr>
        <w:t xml:space="preserve">This year the </w:t>
      </w:r>
      <w:r w:rsidR="004B772F" w:rsidRPr="00977FC2">
        <w:rPr>
          <w:rFonts w:cs="Open Sans"/>
          <w:color w:val="auto"/>
        </w:rPr>
        <w:t>special emphas</w:t>
      </w:r>
      <w:r w:rsidR="00614AB4" w:rsidRPr="00977FC2">
        <w:rPr>
          <w:rFonts w:cs="Open Sans"/>
          <w:color w:val="auto"/>
        </w:rPr>
        <w:t>e</w:t>
      </w:r>
      <w:r w:rsidR="004B772F" w:rsidRPr="00977FC2">
        <w:rPr>
          <w:rFonts w:cs="Open Sans"/>
          <w:color w:val="auto"/>
        </w:rPr>
        <w:t xml:space="preserve">s </w:t>
      </w:r>
      <w:r w:rsidR="00614AB4" w:rsidRPr="00977FC2">
        <w:rPr>
          <w:rFonts w:cs="Open Sans"/>
          <w:color w:val="auto"/>
        </w:rPr>
        <w:t>are</w:t>
      </w:r>
      <w:r w:rsidR="004B772F" w:rsidRPr="00977FC2">
        <w:rPr>
          <w:rFonts w:cs="Open Sans"/>
          <w:color w:val="auto"/>
        </w:rPr>
        <w:t xml:space="preserve"> on </w:t>
      </w:r>
      <w:r w:rsidR="00614AB4" w:rsidRPr="00977FC2">
        <w:rPr>
          <w:rFonts w:cs="Open Sans"/>
          <w:color w:val="auto"/>
        </w:rPr>
        <w:t xml:space="preserve">1) </w:t>
      </w:r>
      <w:r w:rsidR="004B772F" w:rsidRPr="00977FC2">
        <w:rPr>
          <w:rFonts w:cs="Open Sans"/>
          <w:color w:val="auto"/>
        </w:rPr>
        <w:t>how these offices contribute to students’ sense of belonging, in addition to facilitating the accommodation process</w:t>
      </w:r>
      <w:r w:rsidR="00614AB4" w:rsidRPr="00977FC2">
        <w:rPr>
          <w:rFonts w:cs="Open Sans"/>
          <w:color w:val="auto"/>
        </w:rPr>
        <w:t xml:space="preserve">, and 2) </w:t>
      </w:r>
      <w:r w:rsidR="00835B35" w:rsidRPr="00977FC2">
        <w:rPr>
          <w:rFonts w:cs="Open Sans"/>
          <w:color w:val="auto"/>
        </w:rPr>
        <w:t>the staffing challenges faced by many offices as they s</w:t>
      </w:r>
      <w:r w:rsidR="00EA2865" w:rsidRPr="00977FC2">
        <w:rPr>
          <w:rFonts w:cs="Open Sans"/>
          <w:color w:val="auto"/>
        </w:rPr>
        <w:t>trive to</w:t>
      </w:r>
      <w:r w:rsidR="00F30EDD" w:rsidRPr="00977FC2">
        <w:rPr>
          <w:rFonts w:cs="Open Sans"/>
          <w:color w:val="auto"/>
        </w:rPr>
        <w:t xml:space="preserve"> provide not only</w:t>
      </w:r>
      <w:r w:rsidR="0037330A" w:rsidRPr="00977FC2">
        <w:rPr>
          <w:rFonts w:cs="Open Sans"/>
          <w:color w:val="auto"/>
        </w:rPr>
        <w:t xml:space="preserve"> required services</w:t>
      </w:r>
      <w:r w:rsidR="00F30EDD" w:rsidRPr="00977FC2">
        <w:rPr>
          <w:rFonts w:cs="Open Sans"/>
          <w:color w:val="auto"/>
        </w:rPr>
        <w:t xml:space="preserve">, but </w:t>
      </w:r>
      <w:r w:rsidR="06FF574F" w:rsidRPr="00977FC2">
        <w:rPr>
          <w:rFonts w:cs="Open Sans"/>
          <w:color w:val="auto"/>
        </w:rPr>
        <w:t>also</w:t>
      </w:r>
      <w:r w:rsidR="00F30EDD" w:rsidRPr="00977FC2">
        <w:rPr>
          <w:rFonts w:cs="Open Sans"/>
          <w:color w:val="auto"/>
        </w:rPr>
        <w:t xml:space="preserve"> increased complexity of student needs in the context of</w:t>
      </w:r>
      <w:r w:rsidR="005C1486" w:rsidRPr="00977FC2">
        <w:rPr>
          <w:rFonts w:cs="Open Sans"/>
          <w:color w:val="auto"/>
        </w:rPr>
        <w:t xml:space="preserve"> </w:t>
      </w:r>
      <w:r w:rsidR="399BEED3" w:rsidRPr="00977FC2">
        <w:rPr>
          <w:rFonts w:cs="Open Sans"/>
          <w:color w:val="auto"/>
        </w:rPr>
        <w:t xml:space="preserve">the </w:t>
      </w:r>
      <w:r w:rsidR="005C1486" w:rsidRPr="00977FC2">
        <w:rPr>
          <w:rFonts w:cs="Open Sans"/>
          <w:color w:val="auto"/>
        </w:rPr>
        <w:t>ever-increasing number of students seeking accommodations.</w:t>
      </w:r>
      <w:r w:rsidR="004B772F" w:rsidRPr="00977FC2">
        <w:rPr>
          <w:rFonts w:cs="Open Sans"/>
          <w:color w:val="auto"/>
        </w:rPr>
        <w:t xml:space="preserve"> </w:t>
      </w:r>
      <w:r w:rsidR="63534064" w:rsidRPr="00977FC2">
        <w:rPr>
          <w:rFonts w:cs="Open Sans"/>
          <w:color w:val="auto"/>
        </w:rPr>
        <w:t>We hope each iteration of the report continue</w:t>
      </w:r>
      <w:r w:rsidR="00725AC2">
        <w:rPr>
          <w:rFonts w:cs="Open Sans"/>
          <w:color w:val="auto"/>
        </w:rPr>
        <w:t>s</w:t>
      </w:r>
      <w:r w:rsidR="63534064" w:rsidRPr="00977FC2">
        <w:rPr>
          <w:rFonts w:cs="Open Sans"/>
          <w:color w:val="auto"/>
        </w:rPr>
        <w:t xml:space="preserve"> to provide relevant and useful information to help better understand and advocate for accessible environments at our </w:t>
      </w:r>
      <w:r w:rsidR="00725AC2">
        <w:rPr>
          <w:rFonts w:cs="Open Sans"/>
          <w:color w:val="auto"/>
        </w:rPr>
        <w:t>universities</w:t>
      </w:r>
      <w:r w:rsidR="63534064" w:rsidRPr="00977FC2">
        <w:rPr>
          <w:rFonts w:cs="Open Sans"/>
          <w:color w:val="auto"/>
        </w:rPr>
        <w:t>.</w:t>
      </w:r>
    </w:p>
    <w:p w14:paraId="1C48A007" w14:textId="21EE803B" w:rsidR="00F3012A" w:rsidRPr="00010999" w:rsidRDefault="003F0A1E" w:rsidP="07D3CCEB">
      <w:pPr>
        <w:pStyle w:val="Heading1"/>
        <w:rPr>
          <w:rFonts w:asciiTheme="minorHAnsi" w:hAnsiTheme="minorHAnsi" w:cstheme="minorBidi"/>
          <w:color w:val="005777"/>
        </w:rPr>
      </w:pPr>
      <w:bookmarkStart w:id="20" w:name="_Toc148974656"/>
      <w:r w:rsidRPr="00010999">
        <w:rPr>
          <w:color w:val="005777"/>
        </w:rPr>
        <w:t>Total Enrolled Students with Disabilities</w:t>
      </w:r>
      <w:bookmarkEnd w:id="20"/>
      <w:r w:rsidRPr="00010999">
        <w:rPr>
          <w:color w:val="005777"/>
        </w:rPr>
        <w:t xml:space="preserve"> </w:t>
      </w:r>
    </w:p>
    <w:p w14:paraId="02A799D4" w14:textId="73289821" w:rsidR="66E57B7C" w:rsidRPr="00977FC2" w:rsidRDefault="66E57B7C" w:rsidP="07D3CCEB">
      <w:pPr>
        <w:rPr>
          <w:rFonts w:asciiTheme="minorHAnsi" w:hAnsiTheme="minorHAnsi" w:cstheme="minorHAnsi"/>
          <w:color w:val="auto"/>
        </w:rPr>
      </w:pPr>
      <w:r w:rsidRPr="00977FC2">
        <w:rPr>
          <w:rFonts w:asciiTheme="minorHAnsi" w:hAnsiTheme="minorHAnsi" w:cstheme="minorHAnsi"/>
          <w:color w:val="auto"/>
        </w:rPr>
        <w:t xml:space="preserve">As shown in Table 1, across UW </w:t>
      </w:r>
      <w:r w:rsidR="00340367">
        <w:rPr>
          <w:rFonts w:asciiTheme="minorHAnsi" w:hAnsiTheme="minorHAnsi" w:cstheme="minorHAnsi"/>
          <w:color w:val="auto"/>
        </w:rPr>
        <w:t>universities</w:t>
      </w:r>
      <w:r w:rsidRPr="00977FC2">
        <w:rPr>
          <w:rFonts w:asciiTheme="minorHAnsi" w:hAnsiTheme="minorHAnsi" w:cstheme="minorHAnsi"/>
          <w:color w:val="auto"/>
        </w:rPr>
        <w:t xml:space="preserve"> in 2022-23, </w:t>
      </w:r>
      <w:r w:rsidR="000C4D2E" w:rsidRPr="00977FC2">
        <w:rPr>
          <w:rFonts w:asciiTheme="minorHAnsi" w:hAnsiTheme="minorHAnsi" w:cstheme="minorHAnsi"/>
          <w:color w:val="auto"/>
        </w:rPr>
        <w:t>14,031</w:t>
      </w:r>
      <w:r w:rsidRPr="00977FC2">
        <w:rPr>
          <w:rFonts w:asciiTheme="minorHAnsi" w:hAnsiTheme="minorHAnsi" w:cstheme="minorHAnsi"/>
          <w:color w:val="auto"/>
        </w:rPr>
        <w:t xml:space="preserve"> students with disabilities were affiliated with disability services offices. This represents </w:t>
      </w:r>
      <w:r w:rsidR="000C4D2E" w:rsidRPr="00977FC2">
        <w:rPr>
          <w:rFonts w:asciiTheme="minorHAnsi" w:hAnsiTheme="minorHAnsi" w:cstheme="minorHAnsi"/>
          <w:color w:val="auto"/>
        </w:rPr>
        <w:t>8.7%</w:t>
      </w:r>
      <w:r w:rsidRPr="00977FC2">
        <w:rPr>
          <w:rFonts w:asciiTheme="minorHAnsi" w:hAnsiTheme="minorHAnsi" w:cstheme="minorHAnsi"/>
          <w:color w:val="auto"/>
        </w:rPr>
        <w:t xml:space="preserve"> of total UW </w:t>
      </w:r>
      <w:r w:rsidR="009F0E53">
        <w:rPr>
          <w:rFonts w:asciiTheme="minorHAnsi" w:hAnsiTheme="minorHAnsi" w:cstheme="minorHAnsi"/>
          <w:color w:val="auto"/>
        </w:rPr>
        <w:t>u</w:t>
      </w:r>
      <w:r w:rsidR="00340367">
        <w:rPr>
          <w:rFonts w:asciiTheme="minorHAnsi" w:hAnsiTheme="minorHAnsi" w:cstheme="minorHAnsi"/>
          <w:color w:val="auto"/>
        </w:rPr>
        <w:t>niversity</w:t>
      </w:r>
      <w:r w:rsidRPr="00977FC2">
        <w:rPr>
          <w:rFonts w:asciiTheme="minorHAnsi" w:hAnsiTheme="minorHAnsi" w:cstheme="minorHAnsi"/>
          <w:color w:val="auto"/>
        </w:rPr>
        <w:t xml:space="preserve"> enrollment. </w:t>
      </w:r>
      <w:r w:rsidR="005735A9" w:rsidRPr="00977FC2">
        <w:rPr>
          <w:rFonts w:asciiTheme="minorHAnsi" w:hAnsiTheme="minorHAnsi" w:cstheme="minorHAnsi"/>
          <w:color w:val="auto"/>
        </w:rPr>
        <w:t xml:space="preserve">This is </w:t>
      </w:r>
      <w:r w:rsidR="001A4E6F" w:rsidRPr="00977FC2">
        <w:rPr>
          <w:rFonts w:asciiTheme="minorHAnsi" w:hAnsiTheme="minorHAnsi" w:cstheme="minorHAnsi"/>
          <w:color w:val="auto"/>
        </w:rPr>
        <w:t>consistent</w:t>
      </w:r>
      <w:r w:rsidR="005735A9" w:rsidRPr="00977FC2">
        <w:rPr>
          <w:rFonts w:asciiTheme="minorHAnsi" w:hAnsiTheme="minorHAnsi" w:cstheme="minorHAnsi"/>
          <w:color w:val="auto"/>
        </w:rPr>
        <w:t xml:space="preserve"> with the </w:t>
      </w:r>
      <w:r w:rsidR="00E31F3E" w:rsidRPr="00977FC2">
        <w:rPr>
          <w:rFonts w:asciiTheme="minorHAnsi" w:hAnsiTheme="minorHAnsi" w:cstheme="minorHAnsi"/>
          <w:color w:val="auto"/>
        </w:rPr>
        <w:t xml:space="preserve">6%-9% of students </w:t>
      </w:r>
      <w:r w:rsidR="002334FF" w:rsidRPr="00977FC2">
        <w:rPr>
          <w:rFonts w:asciiTheme="minorHAnsi" w:hAnsiTheme="minorHAnsi" w:cstheme="minorHAnsi"/>
          <w:color w:val="auto"/>
        </w:rPr>
        <w:t xml:space="preserve">affiliated with disability services offices </w:t>
      </w:r>
      <w:r w:rsidR="004D29AE" w:rsidRPr="00977FC2">
        <w:rPr>
          <w:rFonts w:asciiTheme="minorHAnsi" w:hAnsiTheme="minorHAnsi" w:cstheme="minorHAnsi"/>
          <w:color w:val="auto"/>
        </w:rPr>
        <w:t xml:space="preserve">across the U.S. </w:t>
      </w:r>
      <w:r w:rsidR="002334FF" w:rsidRPr="00977FC2">
        <w:rPr>
          <w:rFonts w:asciiTheme="minorHAnsi" w:hAnsiTheme="minorHAnsi" w:cstheme="minorHAnsi"/>
          <w:color w:val="auto"/>
        </w:rPr>
        <w:t xml:space="preserve">for </w:t>
      </w:r>
      <w:r w:rsidR="00A56B12">
        <w:rPr>
          <w:rFonts w:asciiTheme="minorHAnsi" w:hAnsiTheme="minorHAnsi" w:cstheme="minorHAnsi"/>
          <w:color w:val="auto"/>
        </w:rPr>
        <w:t>universities</w:t>
      </w:r>
      <w:r w:rsidR="002334FF" w:rsidRPr="00977FC2">
        <w:rPr>
          <w:rFonts w:asciiTheme="minorHAnsi" w:hAnsiTheme="minorHAnsi" w:cstheme="minorHAnsi"/>
          <w:color w:val="auto"/>
        </w:rPr>
        <w:t xml:space="preserve"> of our size in the latest survey by AHEAD (</w:t>
      </w:r>
      <w:r w:rsidR="00053086" w:rsidRPr="00977FC2">
        <w:rPr>
          <w:rFonts w:asciiTheme="minorHAnsi" w:eastAsia="Arial" w:hAnsiTheme="minorHAnsi" w:cstheme="minorHAnsi"/>
          <w:color w:val="auto"/>
        </w:rPr>
        <w:t>Scott, 2023</w:t>
      </w:r>
      <w:r w:rsidR="002334FF" w:rsidRPr="00977FC2">
        <w:rPr>
          <w:rFonts w:asciiTheme="minorHAnsi" w:eastAsia="Arial" w:hAnsiTheme="minorHAnsi" w:cstheme="minorHAnsi"/>
          <w:color w:val="auto"/>
        </w:rPr>
        <w:t>)</w:t>
      </w:r>
      <w:r w:rsidR="007264BA" w:rsidRPr="00977FC2">
        <w:rPr>
          <w:rFonts w:asciiTheme="minorHAnsi" w:eastAsia="Arial" w:hAnsiTheme="minorHAnsi" w:cstheme="minorHAnsi"/>
          <w:color w:val="auto"/>
        </w:rPr>
        <w:t>.</w:t>
      </w:r>
    </w:p>
    <w:p w14:paraId="0B6FEC07" w14:textId="20E8CB13" w:rsidR="07D3CCEB" w:rsidRPr="00BE12F6" w:rsidRDefault="007B069C" w:rsidP="007B069C">
      <w:pPr>
        <w:pStyle w:val="Heading2"/>
        <w:rPr>
          <w:color w:val="auto"/>
          <w:sz w:val="24"/>
          <w:szCs w:val="24"/>
        </w:rPr>
      </w:pPr>
      <w:bookmarkStart w:id="21" w:name="_Toc148974657"/>
      <w:r w:rsidRPr="00BE12F6">
        <w:rPr>
          <w:color w:val="auto"/>
          <w:sz w:val="24"/>
          <w:szCs w:val="24"/>
        </w:rPr>
        <w:t>T</w:t>
      </w:r>
      <w:r w:rsidR="00BC7718" w:rsidRPr="00BE12F6">
        <w:rPr>
          <w:caps w:val="0"/>
          <w:color w:val="auto"/>
          <w:sz w:val="24"/>
          <w:szCs w:val="24"/>
        </w:rPr>
        <w:t>able</w:t>
      </w:r>
      <w:r w:rsidR="003D57B4" w:rsidRPr="00BE12F6">
        <w:rPr>
          <w:color w:val="auto"/>
          <w:sz w:val="24"/>
          <w:szCs w:val="24"/>
        </w:rPr>
        <w:t xml:space="preserve"> 1: </w:t>
      </w:r>
      <w:r w:rsidR="00BC7718" w:rsidRPr="00BE12F6">
        <w:rPr>
          <w:b w:val="0"/>
          <w:bCs w:val="0"/>
          <w:caps w:val="0"/>
          <w:color w:val="auto"/>
          <w:sz w:val="24"/>
          <w:szCs w:val="24"/>
        </w:rPr>
        <w:t>Total Enrolled Students with Disabilities, 2022-2023</w:t>
      </w:r>
      <w:bookmarkEnd w:id="21"/>
    </w:p>
    <w:tbl>
      <w:tblPr>
        <w:tblStyle w:val="TableGrid"/>
        <w:tblW w:w="0" w:type="auto"/>
        <w:tblLook w:val="0420" w:firstRow="1" w:lastRow="0" w:firstColumn="0" w:lastColumn="0" w:noHBand="0" w:noVBand="1"/>
        <w:tblCaption w:val="Table 1: Total Enrolled Students With Disabilites 2022-23"/>
        <w:tblDescription w:val="Table showing total number of disabled students enrolled in UW-System who are eligible for accommodations, total instiutional enrollment across UW-System, and the precentage of student population with registered disabilites. "/>
      </w:tblPr>
      <w:tblGrid>
        <w:gridCol w:w="3116"/>
        <w:gridCol w:w="3117"/>
        <w:gridCol w:w="3117"/>
      </w:tblGrid>
      <w:tr w:rsidR="00BE12F6" w:rsidRPr="00BE12F6" w14:paraId="036FA9AE" w14:textId="77777777" w:rsidTr="008E2C9D">
        <w:tc>
          <w:tcPr>
            <w:tcW w:w="3116" w:type="dxa"/>
            <w:shd w:val="clear" w:color="auto" w:fill="D8D8D8" w:themeFill="text2" w:themeFillTint="33"/>
          </w:tcPr>
          <w:p w14:paraId="06FB1292" w14:textId="5A87DE4D" w:rsidR="003D57B4" w:rsidRPr="00BE12F6" w:rsidRDefault="0051620A" w:rsidP="00B801AE">
            <w:pPr>
              <w:jc w:val="center"/>
              <w:rPr>
                <w:color w:val="auto"/>
              </w:rPr>
            </w:pPr>
            <w:r w:rsidRPr="00BE12F6">
              <w:rPr>
                <w:color w:val="auto"/>
              </w:rPr>
              <w:t>Total number of students enrolled</w:t>
            </w:r>
            <w:r w:rsidR="00D465A8" w:rsidRPr="00BE12F6">
              <w:rPr>
                <w:color w:val="auto"/>
                <w:vertAlign w:val="superscript"/>
              </w:rPr>
              <w:t xml:space="preserve">1 </w:t>
            </w:r>
            <w:r w:rsidR="004D4EA0" w:rsidRPr="00BE12F6">
              <w:rPr>
                <w:color w:val="auto"/>
              </w:rPr>
              <w:t>with disabil</w:t>
            </w:r>
            <w:r w:rsidR="00646DDB" w:rsidRPr="00BE12F6">
              <w:rPr>
                <w:color w:val="auto"/>
              </w:rPr>
              <w:t xml:space="preserve">ities who are </w:t>
            </w:r>
            <w:r w:rsidR="00655B7E" w:rsidRPr="00BE12F6">
              <w:rPr>
                <w:color w:val="auto"/>
              </w:rPr>
              <w:t xml:space="preserve">eligible </w:t>
            </w:r>
            <w:r w:rsidR="006B089A" w:rsidRPr="00BE12F6">
              <w:rPr>
                <w:color w:val="auto"/>
              </w:rPr>
              <w:t>for accommodations</w:t>
            </w:r>
          </w:p>
        </w:tc>
        <w:tc>
          <w:tcPr>
            <w:tcW w:w="3117" w:type="dxa"/>
            <w:shd w:val="clear" w:color="auto" w:fill="D8D8D8" w:themeFill="text2" w:themeFillTint="33"/>
          </w:tcPr>
          <w:p w14:paraId="69042A0D" w14:textId="11D57AC1" w:rsidR="00B801AE" w:rsidRPr="00BE12F6" w:rsidRDefault="00EB21AF" w:rsidP="00B801AE">
            <w:pPr>
              <w:jc w:val="center"/>
              <w:rPr>
                <w:color w:val="auto"/>
              </w:rPr>
            </w:pPr>
            <w:r w:rsidRPr="00BE12F6">
              <w:rPr>
                <w:color w:val="auto"/>
              </w:rPr>
              <w:t xml:space="preserve">Total </w:t>
            </w:r>
            <w:r w:rsidR="00A15224">
              <w:rPr>
                <w:color w:val="auto"/>
              </w:rPr>
              <w:t>university</w:t>
            </w:r>
            <w:r w:rsidR="005A0053" w:rsidRPr="00BE12F6">
              <w:rPr>
                <w:color w:val="auto"/>
              </w:rPr>
              <w:t xml:space="preserve"> enrollment</w:t>
            </w:r>
            <w:r w:rsidR="0094494F" w:rsidRPr="00BE12F6">
              <w:rPr>
                <w:color w:val="auto"/>
                <w:vertAlign w:val="superscript"/>
              </w:rPr>
              <w:t>2</w:t>
            </w:r>
            <w:r w:rsidRPr="00BE12F6">
              <w:rPr>
                <w:color w:val="auto"/>
              </w:rPr>
              <w:t xml:space="preserve"> </w:t>
            </w:r>
          </w:p>
        </w:tc>
        <w:tc>
          <w:tcPr>
            <w:tcW w:w="3117" w:type="dxa"/>
            <w:shd w:val="clear" w:color="auto" w:fill="D8D8D8" w:themeFill="text2" w:themeFillTint="33"/>
          </w:tcPr>
          <w:p w14:paraId="5FCE2BB5" w14:textId="1A5079F3" w:rsidR="003D57B4" w:rsidRPr="00BE12F6" w:rsidRDefault="0094494F" w:rsidP="0094494F">
            <w:pPr>
              <w:jc w:val="center"/>
              <w:rPr>
                <w:color w:val="auto"/>
              </w:rPr>
            </w:pPr>
            <w:r w:rsidRPr="00BE12F6">
              <w:rPr>
                <w:color w:val="auto"/>
              </w:rPr>
              <w:t>Percentage of student population with registered disabilities</w:t>
            </w:r>
          </w:p>
        </w:tc>
      </w:tr>
      <w:tr w:rsidR="00BE12F6" w:rsidRPr="00BE12F6" w14:paraId="5B17BADE" w14:textId="77777777" w:rsidTr="00AA09BD">
        <w:tc>
          <w:tcPr>
            <w:tcW w:w="3116" w:type="dxa"/>
          </w:tcPr>
          <w:p w14:paraId="6DCD3367" w14:textId="4E6946A7" w:rsidR="003D57B4" w:rsidRPr="00BE12F6" w:rsidRDefault="00E6698F" w:rsidP="0031793E">
            <w:pPr>
              <w:jc w:val="right"/>
              <w:rPr>
                <w:color w:val="auto"/>
              </w:rPr>
            </w:pPr>
            <w:r w:rsidRPr="00BE12F6">
              <w:rPr>
                <w:color w:val="auto"/>
              </w:rPr>
              <w:t>14,031</w:t>
            </w:r>
          </w:p>
        </w:tc>
        <w:tc>
          <w:tcPr>
            <w:tcW w:w="3117" w:type="dxa"/>
          </w:tcPr>
          <w:p w14:paraId="7439E349" w14:textId="499B6A84" w:rsidR="003D57B4" w:rsidRPr="00BE12F6" w:rsidRDefault="0031793E" w:rsidP="0031793E">
            <w:pPr>
              <w:jc w:val="right"/>
              <w:rPr>
                <w:color w:val="auto"/>
              </w:rPr>
            </w:pPr>
            <w:r w:rsidRPr="00BE12F6">
              <w:rPr>
                <w:color w:val="auto"/>
              </w:rPr>
              <w:t>160</w:t>
            </w:r>
            <w:r w:rsidR="00653CA0" w:rsidRPr="00BE12F6">
              <w:rPr>
                <w:color w:val="auto"/>
              </w:rPr>
              <w:t>,782</w:t>
            </w:r>
          </w:p>
        </w:tc>
        <w:tc>
          <w:tcPr>
            <w:tcW w:w="3117" w:type="dxa"/>
          </w:tcPr>
          <w:p w14:paraId="6BD164DF" w14:textId="7B95443E" w:rsidR="003D57B4" w:rsidRPr="00BE12F6" w:rsidRDefault="00653CA0" w:rsidP="00653CA0">
            <w:pPr>
              <w:jc w:val="right"/>
              <w:rPr>
                <w:color w:val="auto"/>
              </w:rPr>
            </w:pPr>
            <w:r w:rsidRPr="00BE12F6">
              <w:rPr>
                <w:color w:val="auto"/>
              </w:rPr>
              <w:t>8.7%</w:t>
            </w:r>
          </w:p>
        </w:tc>
      </w:tr>
    </w:tbl>
    <w:p w14:paraId="3319BE2C" w14:textId="127D1A79" w:rsidR="00D045BE" w:rsidRPr="009649A8" w:rsidRDefault="009D0E35" w:rsidP="00310270">
      <w:pPr>
        <w:rPr>
          <w:color w:val="auto"/>
          <w:sz w:val="17"/>
          <w:szCs w:val="17"/>
        </w:rPr>
      </w:pPr>
      <w:r w:rsidRPr="009649A8">
        <w:rPr>
          <w:color w:val="auto"/>
          <w:sz w:val="17"/>
          <w:szCs w:val="17"/>
          <w:vertAlign w:val="superscript"/>
        </w:rPr>
        <w:t>1</w:t>
      </w:r>
      <w:r w:rsidRPr="009649A8">
        <w:rPr>
          <w:color w:val="auto"/>
          <w:sz w:val="17"/>
          <w:szCs w:val="17"/>
        </w:rPr>
        <w:t xml:space="preserve">Summer 2022, </w:t>
      </w:r>
      <w:r w:rsidR="00F635D1" w:rsidRPr="009649A8">
        <w:rPr>
          <w:color w:val="auto"/>
          <w:sz w:val="17"/>
          <w:szCs w:val="17"/>
        </w:rPr>
        <w:t xml:space="preserve">Fall 2022, and Spring </w:t>
      </w:r>
      <w:r w:rsidR="00D045BE" w:rsidRPr="009649A8">
        <w:rPr>
          <w:color w:val="auto"/>
          <w:sz w:val="17"/>
          <w:szCs w:val="17"/>
        </w:rPr>
        <w:t>2023</w:t>
      </w:r>
      <w:r w:rsidR="00D045BE" w:rsidRPr="009649A8">
        <w:rPr>
          <w:color w:val="auto"/>
          <w:sz w:val="17"/>
          <w:szCs w:val="17"/>
        </w:rPr>
        <w:br/>
      </w:r>
      <w:r w:rsidR="00D045BE" w:rsidRPr="009649A8">
        <w:rPr>
          <w:color w:val="auto"/>
          <w:sz w:val="17"/>
          <w:szCs w:val="17"/>
          <w:vertAlign w:val="superscript"/>
        </w:rPr>
        <w:t>2</w:t>
      </w:r>
      <w:r w:rsidR="00527812" w:rsidRPr="009649A8">
        <w:rPr>
          <w:color w:val="auto"/>
          <w:sz w:val="17"/>
          <w:szCs w:val="17"/>
        </w:rPr>
        <w:t>Fall 2022 10</w:t>
      </w:r>
      <w:r w:rsidR="00527812" w:rsidRPr="009649A8">
        <w:rPr>
          <w:color w:val="auto"/>
          <w:sz w:val="17"/>
          <w:szCs w:val="17"/>
          <w:vertAlign w:val="superscript"/>
        </w:rPr>
        <w:t>th</w:t>
      </w:r>
      <w:r w:rsidR="00527812" w:rsidRPr="009649A8">
        <w:rPr>
          <w:color w:val="auto"/>
          <w:sz w:val="17"/>
          <w:szCs w:val="17"/>
        </w:rPr>
        <w:t xml:space="preserve"> day headcount (including branch campuses, if applicable</w:t>
      </w:r>
      <w:r w:rsidR="00D96788" w:rsidRPr="009649A8">
        <w:rPr>
          <w:color w:val="auto"/>
          <w:sz w:val="17"/>
          <w:szCs w:val="17"/>
        </w:rPr>
        <w:t>,</w:t>
      </w:r>
      <w:r w:rsidR="00527812" w:rsidRPr="009649A8">
        <w:rPr>
          <w:color w:val="auto"/>
          <w:sz w:val="17"/>
          <w:szCs w:val="17"/>
        </w:rPr>
        <w:t xml:space="preserve"> and excluding high school special students)</w:t>
      </w:r>
    </w:p>
    <w:p w14:paraId="51E0563E" w14:textId="4FC60B2C" w:rsidR="00C90EA2" w:rsidRPr="00977FC2" w:rsidRDefault="00C90EA2" w:rsidP="008D6C10">
      <w:pPr>
        <w:spacing w:before="240"/>
        <w:rPr>
          <w:color w:val="auto"/>
        </w:rPr>
      </w:pPr>
      <w:r w:rsidRPr="00977FC2">
        <w:rPr>
          <w:color w:val="auto"/>
        </w:rPr>
        <w:t xml:space="preserve">The past </w:t>
      </w:r>
      <w:r w:rsidR="00BA3870" w:rsidRPr="00977FC2">
        <w:rPr>
          <w:color w:val="auto"/>
        </w:rPr>
        <w:t xml:space="preserve">eight </w:t>
      </w:r>
      <w:r w:rsidRPr="00977FC2">
        <w:rPr>
          <w:color w:val="auto"/>
        </w:rPr>
        <w:t xml:space="preserve">years have </w:t>
      </w:r>
      <w:r w:rsidR="16B2654D" w:rsidRPr="00977FC2">
        <w:rPr>
          <w:color w:val="auto"/>
        </w:rPr>
        <w:t>s</w:t>
      </w:r>
      <w:r w:rsidR="339A0A1F" w:rsidRPr="00977FC2">
        <w:rPr>
          <w:color w:val="auto"/>
        </w:rPr>
        <w:t>hown</w:t>
      </w:r>
      <w:r w:rsidRPr="00977FC2">
        <w:rPr>
          <w:color w:val="auto"/>
        </w:rPr>
        <w:t xml:space="preserve"> a steady increase in the number of students </w:t>
      </w:r>
      <w:r w:rsidR="3FBE6290" w:rsidRPr="00977FC2">
        <w:rPr>
          <w:color w:val="auto"/>
        </w:rPr>
        <w:t>affiliated</w:t>
      </w:r>
      <w:r w:rsidRPr="00977FC2">
        <w:rPr>
          <w:color w:val="auto"/>
        </w:rPr>
        <w:t xml:space="preserve"> with disability services offices. As displayed in Figure 1, during the academic year </w:t>
      </w:r>
      <w:r w:rsidR="00BA3870" w:rsidRPr="00977FC2">
        <w:rPr>
          <w:color w:val="auto"/>
        </w:rPr>
        <w:t>2015</w:t>
      </w:r>
      <w:r w:rsidRPr="00977FC2">
        <w:rPr>
          <w:color w:val="auto"/>
        </w:rPr>
        <w:t>-</w:t>
      </w:r>
      <w:r w:rsidR="00BA3870" w:rsidRPr="00977FC2">
        <w:rPr>
          <w:color w:val="auto"/>
        </w:rPr>
        <w:t>16</w:t>
      </w:r>
      <w:r w:rsidRPr="00977FC2">
        <w:rPr>
          <w:color w:val="auto"/>
        </w:rPr>
        <w:t xml:space="preserve">, a total of </w:t>
      </w:r>
      <w:r w:rsidR="00BA3870" w:rsidRPr="00977FC2">
        <w:rPr>
          <w:color w:val="auto"/>
        </w:rPr>
        <w:t>8,0</w:t>
      </w:r>
      <w:r w:rsidR="00863EA4" w:rsidRPr="00977FC2">
        <w:rPr>
          <w:color w:val="auto"/>
        </w:rPr>
        <w:t>17</w:t>
      </w:r>
      <w:r w:rsidRPr="00977FC2">
        <w:rPr>
          <w:color w:val="auto"/>
        </w:rPr>
        <w:t xml:space="preserve"> </w:t>
      </w:r>
      <w:r w:rsidRPr="00977FC2">
        <w:rPr>
          <w:color w:val="auto"/>
        </w:rPr>
        <w:lastRenderedPageBreak/>
        <w:t xml:space="preserve">students with disabilities </w:t>
      </w:r>
      <w:r w:rsidR="00133D2C" w:rsidRPr="00977FC2">
        <w:rPr>
          <w:color w:val="auto"/>
        </w:rPr>
        <w:t xml:space="preserve">were </w:t>
      </w:r>
      <w:r w:rsidRPr="00977FC2">
        <w:rPr>
          <w:color w:val="auto"/>
        </w:rPr>
        <w:t xml:space="preserve">affiliated with these offices across UW </w:t>
      </w:r>
      <w:r w:rsidR="00340367">
        <w:rPr>
          <w:color w:val="auto"/>
        </w:rPr>
        <w:t>universities</w:t>
      </w:r>
      <w:r w:rsidRPr="00977FC2">
        <w:rPr>
          <w:color w:val="auto"/>
        </w:rPr>
        <w:t>. In 202</w:t>
      </w:r>
      <w:r w:rsidR="007618D0" w:rsidRPr="00977FC2">
        <w:rPr>
          <w:color w:val="auto"/>
        </w:rPr>
        <w:t>2</w:t>
      </w:r>
      <w:r w:rsidRPr="00977FC2">
        <w:rPr>
          <w:color w:val="auto"/>
        </w:rPr>
        <w:t>-2</w:t>
      </w:r>
      <w:r w:rsidR="007618D0" w:rsidRPr="00977FC2">
        <w:rPr>
          <w:color w:val="auto"/>
        </w:rPr>
        <w:t>3</w:t>
      </w:r>
      <w:r w:rsidR="00A125AD">
        <w:rPr>
          <w:color w:val="auto"/>
        </w:rPr>
        <w:t>,</w:t>
      </w:r>
      <w:r w:rsidRPr="00977FC2">
        <w:rPr>
          <w:color w:val="auto"/>
        </w:rPr>
        <w:t xml:space="preserve"> this total was </w:t>
      </w:r>
      <w:r w:rsidR="00D2622D" w:rsidRPr="00977FC2">
        <w:rPr>
          <w:color w:val="auto"/>
        </w:rPr>
        <w:t>14,031</w:t>
      </w:r>
      <w:r w:rsidRPr="00977FC2">
        <w:rPr>
          <w:color w:val="auto"/>
        </w:rPr>
        <w:t xml:space="preserve"> students, representing </w:t>
      </w:r>
      <w:r w:rsidR="00D47528" w:rsidRPr="00977FC2">
        <w:rPr>
          <w:color w:val="auto"/>
        </w:rPr>
        <w:t xml:space="preserve">a </w:t>
      </w:r>
      <w:r w:rsidR="005450AB" w:rsidRPr="00977FC2">
        <w:rPr>
          <w:color w:val="auto"/>
        </w:rPr>
        <w:t>75</w:t>
      </w:r>
      <w:r w:rsidR="00E6698F" w:rsidRPr="00977FC2">
        <w:rPr>
          <w:color w:val="auto"/>
        </w:rPr>
        <w:t>%</w:t>
      </w:r>
      <w:r w:rsidRPr="00977FC2">
        <w:rPr>
          <w:color w:val="auto"/>
        </w:rPr>
        <w:t xml:space="preserve"> growth in the number of UW students requesting accommodations in that </w:t>
      </w:r>
      <w:r w:rsidR="007F09D1" w:rsidRPr="00977FC2">
        <w:rPr>
          <w:color w:val="auto"/>
        </w:rPr>
        <w:t>eight</w:t>
      </w:r>
      <w:r w:rsidRPr="00977FC2">
        <w:rPr>
          <w:color w:val="auto"/>
        </w:rPr>
        <w:t xml:space="preserve">-year span. It is important to note that despite </w:t>
      </w:r>
      <w:r w:rsidR="007F09D1" w:rsidRPr="00977FC2">
        <w:rPr>
          <w:color w:val="auto"/>
        </w:rPr>
        <w:t>most</w:t>
      </w:r>
      <w:r w:rsidRPr="00977FC2">
        <w:rPr>
          <w:color w:val="auto"/>
        </w:rPr>
        <w:t xml:space="preserve"> campuses experiencing decreasing enrollment over this </w:t>
      </w:r>
      <w:r w:rsidR="00F9477C" w:rsidRPr="00977FC2">
        <w:rPr>
          <w:color w:val="auto"/>
        </w:rPr>
        <w:t>period</w:t>
      </w:r>
      <w:r w:rsidRPr="00977FC2">
        <w:rPr>
          <w:color w:val="auto"/>
        </w:rPr>
        <w:t>, the number of disabled</w:t>
      </w:r>
      <w:r w:rsidR="000775FB" w:rsidRPr="00977FC2">
        <w:rPr>
          <w:color w:val="auto"/>
        </w:rPr>
        <w:t xml:space="preserve"> students seeking accommodations continues to grow. Complete </w:t>
      </w:r>
      <w:r w:rsidR="0FB04D50" w:rsidRPr="00977FC2">
        <w:rPr>
          <w:color w:val="auto"/>
        </w:rPr>
        <w:t>eight</w:t>
      </w:r>
      <w:r w:rsidR="000775FB" w:rsidRPr="00977FC2">
        <w:rPr>
          <w:color w:val="auto"/>
        </w:rPr>
        <w:t>-year campus-by-campus trends in students affiliated with disability services offices can be found in Appendix 1.</w:t>
      </w:r>
    </w:p>
    <w:p w14:paraId="4FBC41CC" w14:textId="77777777" w:rsidR="008D6C10" w:rsidRPr="00BE12F6" w:rsidRDefault="008D6C10" w:rsidP="002F6E77">
      <w:pPr>
        <w:spacing w:before="0"/>
        <w:rPr>
          <w:color w:val="auto"/>
          <w:sz w:val="19"/>
          <w:szCs w:val="19"/>
        </w:rPr>
      </w:pPr>
    </w:p>
    <w:p w14:paraId="2839F2CF" w14:textId="1A5EB758" w:rsidR="00C552DE" w:rsidRPr="00BE12F6" w:rsidRDefault="00BC7718" w:rsidP="000775FB">
      <w:pPr>
        <w:pStyle w:val="Heading2"/>
        <w:rPr>
          <w:b w:val="0"/>
          <w:bCs w:val="0"/>
          <w:color w:val="auto"/>
          <w:sz w:val="24"/>
          <w:szCs w:val="24"/>
        </w:rPr>
      </w:pPr>
      <w:bookmarkStart w:id="22" w:name="_Toc148974658"/>
      <w:r w:rsidRPr="00BE12F6">
        <w:rPr>
          <w:caps w:val="0"/>
          <w:color w:val="auto"/>
          <w:sz w:val="24"/>
          <w:szCs w:val="24"/>
        </w:rPr>
        <w:t xml:space="preserve">Figure 1: </w:t>
      </w:r>
      <w:r w:rsidRPr="00BE12F6">
        <w:rPr>
          <w:b w:val="0"/>
          <w:bCs w:val="0"/>
          <w:caps w:val="0"/>
          <w:color w:val="auto"/>
          <w:sz w:val="24"/>
          <w:szCs w:val="24"/>
        </w:rPr>
        <w:t>Total Enrolled Students with Disabilities, Eight-Year Trend</w:t>
      </w:r>
      <w:bookmarkEnd w:id="22"/>
    </w:p>
    <w:p w14:paraId="6669EB83" w14:textId="7E75DDC5" w:rsidR="00C552DE" w:rsidRDefault="001B64F6" w:rsidP="007264BA">
      <w:r>
        <w:rPr>
          <w:noProof/>
        </w:rPr>
        <w:drawing>
          <wp:inline distT="0" distB="0" distL="0" distR="0" wp14:anchorId="0AC9B898" wp14:editId="4967541D">
            <wp:extent cx="5884536" cy="3103646"/>
            <wp:effectExtent l="0" t="0" r="2540" b="1905"/>
            <wp:docPr id="3" name="Chart 3" descr="Bar graph identifying the total number of enrolled students with disabilities across UW System campuses over a five-year period. 2015-16 (8.030), 2016-17 (8,605), 2017-18 (8,812), 2018-19 (9,698), 2019-20 (10,015), 2020-21 (11,226), 2021-22 (13,095), 2022-23 (14,031). "/>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51FAB6F" w14:textId="3100D798" w:rsidR="00892C4D" w:rsidRPr="009649A8" w:rsidRDefault="005654AF" w:rsidP="00310270">
      <w:pPr>
        <w:rPr>
          <w:color w:val="auto"/>
          <w:sz w:val="17"/>
          <w:szCs w:val="17"/>
        </w:rPr>
      </w:pPr>
      <w:r w:rsidRPr="009649A8">
        <w:rPr>
          <w:b/>
          <w:bCs/>
          <w:color w:val="auto"/>
          <w:sz w:val="17"/>
          <w:szCs w:val="17"/>
        </w:rPr>
        <w:t>Figure 1 Desc</w:t>
      </w:r>
      <w:r w:rsidR="00B91945" w:rsidRPr="009649A8">
        <w:rPr>
          <w:b/>
          <w:bCs/>
          <w:color w:val="auto"/>
          <w:sz w:val="17"/>
          <w:szCs w:val="17"/>
        </w:rPr>
        <w:t xml:space="preserve">ription: </w:t>
      </w:r>
      <w:r w:rsidR="00B91945" w:rsidRPr="009649A8">
        <w:rPr>
          <w:color w:val="auto"/>
          <w:sz w:val="17"/>
          <w:szCs w:val="17"/>
        </w:rPr>
        <w:t>Bar graph identifying the total number of enrolled students with disabilities ac</w:t>
      </w:r>
      <w:r w:rsidR="00614D88" w:rsidRPr="009649A8">
        <w:rPr>
          <w:color w:val="auto"/>
          <w:sz w:val="17"/>
          <w:szCs w:val="17"/>
        </w:rPr>
        <w:t xml:space="preserve">ross UW </w:t>
      </w:r>
      <w:r w:rsidR="00340367">
        <w:rPr>
          <w:color w:val="auto"/>
          <w:sz w:val="17"/>
          <w:szCs w:val="17"/>
        </w:rPr>
        <w:t>universities</w:t>
      </w:r>
      <w:r w:rsidR="00614D88" w:rsidRPr="009649A8">
        <w:rPr>
          <w:color w:val="auto"/>
          <w:sz w:val="17"/>
          <w:szCs w:val="17"/>
        </w:rPr>
        <w:t xml:space="preserve"> over a</w:t>
      </w:r>
      <w:r w:rsidR="00B93304">
        <w:rPr>
          <w:color w:val="auto"/>
          <w:sz w:val="17"/>
          <w:szCs w:val="17"/>
        </w:rPr>
        <w:t>n</w:t>
      </w:r>
      <w:r w:rsidR="00614D88" w:rsidRPr="009649A8">
        <w:rPr>
          <w:color w:val="auto"/>
          <w:sz w:val="17"/>
          <w:szCs w:val="17"/>
        </w:rPr>
        <w:t xml:space="preserve"> </w:t>
      </w:r>
      <w:r w:rsidR="00943D3E">
        <w:rPr>
          <w:color w:val="auto"/>
          <w:sz w:val="17"/>
          <w:szCs w:val="17"/>
        </w:rPr>
        <w:t>eight</w:t>
      </w:r>
      <w:r w:rsidR="00614D88" w:rsidRPr="009649A8">
        <w:rPr>
          <w:color w:val="auto"/>
          <w:sz w:val="17"/>
          <w:szCs w:val="17"/>
        </w:rPr>
        <w:t xml:space="preserve">-year period. </w:t>
      </w:r>
      <w:r w:rsidR="0030240D" w:rsidRPr="009649A8">
        <w:rPr>
          <w:color w:val="auto"/>
          <w:sz w:val="17"/>
          <w:szCs w:val="17"/>
        </w:rPr>
        <w:t>2015-16 (8</w:t>
      </w:r>
      <w:r w:rsidR="00C31921" w:rsidRPr="009649A8">
        <w:rPr>
          <w:color w:val="auto"/>
          <w:sz w:val="17"/>
          <w:szCs w:val="17"/>
        </w:rPr>
        <w:t>,</w:t>
      </w:r>
      <w:r w:rsidR="0030240D" w:rsidRPr="009649A8">
        <w:rPr>
          <w:color w:val="auto"/>
          <w:sz w:val="17"/>
          <w:szCs w:val="17"/>
        </w:rPr>
        <w:t>0</w:t>
      </w:r>
      <w:r w:rsidR="00C31921" w:rsidRPr="009649A8">
        <w:rPr>
          <w:color w:val="auto"/>
          <w:sz w:val="17"/>
          <w:szCs w:val="17"/>
        </w:rPr>
        <w:t>17</w:t>
      </w:r>
      <w:r w:rsidR="0030240D" w:rsidRPr="009649A8">
        <w:rPr>
          <w:color w:val="auto"/>
          <w:sz w:val="17"/>
          <w:szCs w:val="17"/>
        </w:rPr>
        <w:t>)</w:t>
      </w:r>
      <w:r w:rsidR="006E3753" w:rsidRPr="009649A8">
        <w:rPr>
          <w:color w:val="auto"/>
          <w:sz w:val="17"/>
          <w:szCs w:val="17"/>
        </w:rPr>
        <w:t>, 2016-17</w:t>
      </w:r>
      <w:r w:rsidR="0069517F" w:rsidRPr="009649A8">
        <w:rPr>
          <w:color w:val="auto"/>
          <w:sz w:val="17"/>
          <w:szCs w:val="17"/>
        </w:rPr>
        <w:t xml:space="preserve"> (8,</w:t>
      </w:r>
      <w:r w:rsidR="00DF632D" w:rsidRPr="009649A8">
        <w:rPr>
          <w:color w:val="auto"/>
          <w:sz w:val="17"/>
          <w:szCs w:val="17"/>
        </w:rPr>
        <w:t>588</w:t>
      </w:r>
      <w:r w:rsidR="0069517F" w:rsidRPr="009649A8">
        <w:rPr>
          <w:color w:val="auto"/>
          <w:sz w:val="17"/>
          <w:szCs w:val="17"/>
        </w:rPr>
        <w:t>)</w:t>
      </w:r>
      <w:r w:rsidR="009D0393" w:rsidRPr="009649A8">
        <w:rPr>
          <w:color w:val="auto"/>
          <w:sz w:val="17"/>
          <w:szCs w:val="17"/>
        </w:rPr>
        <w:t>, 2017-18 (8,</w:t>
      </w:r>
      <w:r w:rsidR="00DF632D" w:rsidRPr="009649A8">
        <w:rPr>
          <w:color w:val="auto"/>
          <w:sz w:val="17"/>
          <w:szCs w:val="17"/>
        </w:rPr>
        <w:t>737</w:t>
      </w:r>
      <w:r w:rsidR="009D0393" w:rsidRPr="009649A8">
        <w:rPr>
          <w:color w:val="auto"/>
          <w:sz w:val="17"/>
          <w:szCs w:val="17"/>
        </w:rPr>
        <w:t xml:space="preserve">), </w:t>
      </w:r>
      <w:r w:rsidR="00614D88" w:rsidRPr="009649A8">
        <w:rPr>
          <w:color w:val="auto"/>
          <w:sz w:val="17"/>
          <w:szCs w:val="17"/>
        </w:rPr>
        <w:t>2018-19 (9,</w:t>
      </w:r>
      <w:r w:rsidR="00586B20" w:rsidRPr="009649A8">
        <w:rPr>
          <w:color w:val="auto"/>
          <w:sz w:val="17"/>
          <w:szCs w:val="17"/>
        </w:rPr>
        <w:t>698)</w:t>
      </w:r>
      <w:r w:rsidR="004444AA" w:rsidRPr="009649A8">
        <w:rPr>
          <w:color w:val="auto"/>
          <w:sz w:val="17"/>
          <w:szCs w:val="17"/>
        </w:rPr>
        <w:t xml:space="preserve">, 2019-20 (10,015), </w:t>
      </w:r>
      <w:r w:rsidR="00F21592" w:rsidRPr="009649A8">
        <w:rPr>
          <w:color w:val="auto"/>
          <w:sz w:val="17"/>
          <w:szCs w:val="17"/>
        </w:rPr>
        <w:t xml:space="preserve">2020-21 (11,226), </w:t>
      </w:r>
      <w:r w:rsidR="00381517" w:rsidRPr="009649A8">
        <w:rPr>
          <w:color w:val="auto"/>
          <w:sz w:val="17"/>
          <w:szCs w:val="17"/>
        </w:rPr>
        <w:t xml:space="preserve">2021-22 (13,095), </w:t>
      </w:r>
      <w:r w:rsidR="00910517" w:rsidRPr="009649A8">
        <w:rPr>
          <w:color w:val="auto"/>
          <w:sz w:val="17"/>
          <w:szCs w:val="17"/>
        </w:rPr>
        <w:t>2022-23 (14,031)</w:t>
      </w:r>
      <w:r w:rsidR="00FA7EBC" w:rsidRPr="009649A8">
        <w:rPr>
          <w:color w:val="auto"/>
          <w:sz w:val="17"/>
          <w:szCs w:val="17"/>
        </w:rPr>
        <w:t xml:space="preserve">. </w:t>
      </w:r>
    </w:p>
    <w:p w14:paraId="180B01B9" w14:textId="5224BCC0" w:rsidR="00C61ABB" w:rsidRPr="00010999" w:rsidRDefault="00C61ABB" w:rsidP="00225830">
      <w:pPr>
        <w:pStyle w:val="Heading1"/>
        <w:spacing w:before="360"/>
        <w:rPr>
          <w:color w:val="005777"/>
        </w:rPr>
      </w:pPr>
      <w:bookmarkStart w:id="23" w:name="_Toc148974659"/>
      <w:r w:rsidRPr="00010999">
        <w:rPr>
          <w:color w:val="005777"/>
        </w:rPr>
        <w:t>Disability Categories</w:t>
      </w:r>
      <w:bookmarkEnd w:id="23"/>
    </w:p>
    <w:p w14:paraId="3C4F978B" w14:textId="04001580" w:rsidR="00C552DE" w:rsidRPr="00CD3792" w:rsidRDefault="009E0774" w:rsidP="009C24C9">
      <w:pPr>
        <w:rPr>
          <w:rFonts w:asciiTheme="minorHAnsi" w:eastAsiaTheme="minorEastAsia" w:hAnsiTheme="minorHAnsi" w:cstheme="minorBidi"/>
          <w:color w:val="auto"/>
        </w:rPr>
      </w:pPr>
      <w:r w:rsidRPr="00CD3792">
        <w:rPr>
          <w:rStyle w:val="normaltextrun"/>
          <w:rFonts w:asciiTheme="minorHAnsi" w:eastAsiaTheme="minorEastAsia" w:hAnsiTheme="minorHAnsi" w:cstheme="minorBidi"/>
          <w:color w:val="auto"/>
          <w:shd w:val="clear" w:color="auto" w:fill="FFFFFF"/>
        </w:rPr>
        <w:t xml:space="preserve">UW </w:t>
      </w:r>
      <w:r w:rsidR="00340367">
        <w:rPr>
          <w:rStyle w:val="normaltextrun"/>
          <w:rFonts w:asciiTheme="minorHAnsi" w:eastAsiaTheme="minorEastAsia" w:hAnsiTheme="minorHAnsi" w:cstheme="minorBidi"/>
          <w:color w:val="auto"/>
          <w:shd w:val="clear" w:color="auto" w:fill="FFFFFF"/>
        </w:rPr>
        <w:t>universities</w:t>
      </w:r>
      <w:r w:rsidRPr="00CD3792">
        <w:rPr>
          <w:rStyle w:val="normaltextrun"/>
          <w:rFonts w:asciiTheme="minorHAnsi" w:eastAsiaTheme="minorEastAsia" w:hAnsiTheme="minorHAnsi" w:cstheme="minorBidi"/>
          <w:color w:val="auto"/>
          <w:shd w:val="clear" w:color="auto" w:fill="FFFFFF"/>
        </w:rPr>
        <w:t xml:space="preserve"> collect disability information from every student seeking to initiate the accommodation process, and this information helps to identify trends in major recognized disability categories. Understanding these trends is vital for developing appropriate services, resources, and training. Beginning </w:t>
      </w:r>
      <w:r w:rsidR="00100E5F" w:rsidRPr="00CD3792">
        <w:rPr>
          <w:rStyle w:val="normaltextrun"/>
          <w:rFonts w:asciiTheme="minorHAnsi" w:eastAsiaTheme="minorEastAsia" w:hAnsiTheme="minorHAnsi" w:cstheme="minorBidi"/>
          <w:color w:val="auto"/>
          <w:shd w:val="clear" w:color="auto" w:fill="FFFFFF"/>
        </w:rPr>
        <w:t>in 20</w:t>
      </w:r>
      <w:r w:rsidR="00A570C4" w:rsidRPr="00CD3792">
        <w:rPr>
          <w:rStyle w:val="normaltextrun"/>
          <w:rFonts w:asciiTheme="minorHAnsi" w:eastAsiaTheme="minorEastAsia" w:hAnsiTheme="minorHAnsi" w:cstheme="minorBidi"/>
          <w:color w:val="auto"/>
          <w:shd w:val="clear" w:color="auto" w:fill="FFFFFF"/>
        </w:rPr>
        <w:t>20-21</w:t>
      </w:r>
      <w:r w:rsidRPr="00CD3792">
        <w:rPr>
          <w:rStyle w:val="normaltextrun"/>
          <w:rFonts w:asciiTheme="minorHAnsi" w:eastAsiaTheme="minorEastAsia" w:hAnsiTheme="minorHAnsi" w:cstheme="minorBidi"/>
          <w:color w:val="auto"/>
          <w:shd w:val="clear" w:color="auto" w:fill="FFFFFF"/>
        </w:rPr>
        <w:t xml:space="preserve">, this report also includes co-occurring disability information in addition to primary disability categories to give a more complete picture of how disability presents itself across UW </w:t>
      </w:r>
      <w:r w:rsidR="00340367">
        <w:rPr>
          <w:rStyle w:val="normaltextrun"/>
          <w:rFonts w:asciiTheme="minorHAnsi" w:eastAsiaTheme="minorEastAsia" w:hAnsiTheme="minorHAnsi" w:cstheme="minorBidi"/>
          <w:color w:val="auto"/>
          <w:shd w:val="clear" w:color="auto" w:fill="FFFFFF"/>
        </w:rPr>
        <w:t>universities</w:t>
      </w:r>
      <w:r w:rsidRPr="00CD3792">
        <w:rPr>
          <w:rStyle w:val="normaltextrun"/>
          <w:rFonts w:asciiTheme="minorHAnsi" w:eastAsiaTheme="minorEastAsia" w:hAnsiTheme="minorHAnsi" w:cstheme="minorBidi"/>
          <w:color w:val="auto"/>
          <w:shd w:val="clear" w:color="auto" w:fill="FFFFFF"/>
        </w:rPr>
        <w:t>. A total of 2</w:t>
      </w:r>
      <w:r w:rsidR="007A30E2" w:rsidRPr="00CD3792">
        <w:rPr>
          <w:rStyle w:val="normaltextrun"/>
          <w:rFonts w:asciiTheme="minorHAnsi" w:eastAsiaTheme="minorEastAsia" w:hAnsiTheme="minorHAnsi" w:cstheme="minorBidi"/>
          <w:color w:val="auto"/>
          <w:shd w:val="clear" w:color="auto" w:fill="FFFFFF"/>
        </w:rPr>
        <w:t>5</w:t>
      </w:r>
      <w:r w:rsidRPr="00CD3792">
        <w:rPr>
          <w:rStyle w:val="normaltextrun"/>
          <w:rFonts w:asciiTheme="minorHAnsi" w:eastAsiaTheme="minorEastAsia" w:hAnsiTheme="minorHAnsi" w:cstheme="minorBidi"/>
          <w:color w:val="auto"/>
          <w:shd w:val="clear" w:color="auto" w:fill="FFFFFF"/>
        </w:rPr>
        <w:t>,</w:t>
      </w:r>
      <w:r w:rsidR="007A30E2" w:rsidRPr="00CD3792">
        <w:rPr>
          <w:rStyle w:val="normaltextrun"/>
          <w:rFonts w:asciiTheme="minorHAnsi" w:eastAsiaTheme="minorEastAsia" w:hAnsiTheme="minorHAnsi" w:cstheme="minorBidi"/>
          <w:color w:val="auto"/>
          <w:shd w:val="clear" w:color="auto" w:fill="FFFFFF"/>
        </w:rPr>
        <w:t>151</w:t>
      </w:r>
      <w:r w:rsidRPr="00CD3792">
        <w:rPr>
          <w:rStyle w:val="normaltextrun"/>
          <w:rFonts w:asciiTheme="minorHAnsi" w:eastAsiaTheme="minorEastAsia" w:hAnsiTheme="minorHAnsi" w:cstheme="minorBidi"/>
          <w:color w:val="auto"/>
          <w:shd w:val="clear" w:color="auto" w:fill="FFFFFF"/>
        </w:rPr>
        <w:t xml:space="preserve"> qualifying disabilities were documented in 202</w:t>
      </w:r>
      <w:r w:rsidR="007A30E2" w:rsidRPr="00CD3792">
        <w:rPr>
          <w:rStyle w:val="normaltextrun"/>
          <w:rFonts w:asciiTheme="minorHAnsi" w:eastAsiaTheme="minorEastAsia" w:hAnsiTheme="minorHAnsi" w:cstheme="minorBidi"/>
          <w:color w:val="auto"/>
          <w:shd w:val="clear" w:color="auto" w:fill="FFFFFF"/>
        </w:rPr>
        <w:t>2</w:t>
      </w:r>
      <w:r w:rsidRPr="00CD3792">
        <w:rPr>
          <w:rStyle w:val="normaltextrun"/>
          <w:rFonts w:asciiTheme="minorHAnsi" w:eastAsiaTheme="minorEastAsia" w:hAnsiTheme="minorHAnsi" w:cstheme="minorBidi"/>
          <w:color w:val="auto"/>
          <w:shd w:val="clear" w:color="auto" w:fill="FFFFFF"/>
        </w:rPr>
        <w:t>-2</w:t>
      </w:r>
      <w:r w:rsidR="007A30E2" w:rsidRPr="00CD3792">
        <w:rPr>
          <w:rStyle w:val="normaltextrun"/>
          <w:rFonts w:asciiTheme="minorHAnsi" w:eastAsiaTheme="minorEastAsia" w:hAnsiTheme="minorHAnsi" w:cstheme="minorBidi"/>
          <w:color w:val="auto"/>
          <w:shd w:val="clear" w:color="auto" w:fill="FFFFFF"/>
        </w:rPr>
        <w:t>3</w:t>
      </w:r>
      <w:r w:rsidRPr="00CD3792">
        <w:rPr>
          <w:rStyle w:val="normaltextrun"/>
          <w:rFonts w:asciiTheme="minorHAnsi" w:eastAsiaTheme="minorEastAsia" w:hAnsiTheme="minorHAnsi" w:cstheme="minorBidi"/>
          <w:color w:val="auto"/>
          <w:shd w:val="clear" w:color="auto" w:fill="FFFFFF"/>
        </w:rPr>
        <w:t>, indicating that many students present with more than one disability for which they are eligible for accommodations.</w:t>
      </w:r>
      <w:r w:rsidRPr="00CD3792">
        <w:rPr>
          <w:rStyle w:val="eop"/>
          <w:rFonts w:asciiTheme="minorHAnsi" w:eastAsiaTheme="minorEastAsia" w:hAnsiTheme="minorHAnsi" w:cstheme="minorBidi"/>
          <w:color w:val="auto"/>
          <w:shd w:val="clear" w:color="auto" w:fill="FFFFFF"/>
        </w:rPr>
        <w:t> </w:t>
      </w:r>
    </w:p>
    <w:p w14:paraId="0955CBD3" w14:textId="5E51DE38" w:rsidR="008E09B9" w:rsidRPr="00CD3792" w:rsidRDefault="7F09AC56" w:rsidP="3CFA609B">
      <w:pPr>
        <w:rPr>
          <w:rFonts w:asciiTheme="minorHAnsi" w:hAnsiTheme="minorHAnsi" w:cstheme="minorBidi"/>
          <w:color w:val="auto"/>
        </w:rPr>
      </w:pPr>
      <w:r w:rsidRPr="00CD3792">
        <w:rPr>
          <w:rFonts w:cstheme="minorBidi"/>
          <w:color w:val="auto"/>
        </w:rPr>
        <w:t xml:space="preserve">The </w:t>
      </w:r>
      <w:r w:rsidR="4B53DB3A" w:rsidRPr="00CD3792">
        <w:rPr>
          <w:rFonts w:cstheme="minorBidi"/>
          <w:color w:val="auto"/>
        </w:rPr>
        <w:t xml:space="preserve">following </w:t>
      </w:r>
      <w:r w:rsidR="42AAF0DB" w:rsidRPr="00CD3792">
        <w:rPr>
          <w:rFonts w:cstheme="minorBidi"/>
          <w:color w:val="auto"/>
        </w:rPr>
        <w:t xml:space="preserve">11 </w:t>
      </w:r>
      <w:r w:rsidRPr="00CD3792">
        <w:rPr>
          <w:rFonts w:cstheme="minorBidi"/>
          <w:color w:val="auto"/>
        </w:rPr>
        <w:t xml:space="preserve">categories are used to track primary and </w:t>
      </w:r>
      <w:r w:rsidR="68349BCE" w:rsidRPr="00CD3792">
        <w:rPr>
          <w:rFonts w:asciiTheme="minorHAnsi" w:hAnsiTheme="minorHAnsi" w:cstheme="minorBidi"/>
          <w:color w:val="auto"/>
        </w:rPr>
        <w:t>co-occurring</w:t>
      </w:r>
      <w:r w:rsidRPr="00CD3792">
        <w:rPr>
          <w:rFonts w:asciiTheme="minorHAnsi" w:hAnsiTheme="minorHAnsi" w:cstheme="minorBidi"/>
          <w:color w:val="auto"/>
        </w:rPr>
        <w:t xml:space="preserve"> disability </w:t>
      </w:r>
      <w:r w:rsidR="00493420">
        <w:rPr>
          <w:rFonts w:asciiTheme="minorHAnsi" w:hAnsiTheme="minorHAnsi" w:cstheme="minorBidi"/>
          <w:color w:val="auto"/>
        </w:rPr>
        <w:t>types</w:t>
      </w:r>
      <w:r w:rsidRPr="00CD3792">
        <w:rPr>
          <w:rFonts w:asciiTheme="minorHAnsi" w:hAnsiTheme="minorHAnsi" w:cstheme="minorBidi"/>
          <w:color w:val="auto"/>
        </w:rPr>
        <w:t xml:space="preserve"> </w:t>
      </w:r>
      <w:r w:rsidR="00340367">
        <w:rPr>
          <w:rFonts w:asciiTheme="minorHAnsi" w:hAnsiTheme="minorHAnsi" w:cstheme="minorBidi"/>
          <w:color w:val="auto"/>
        </w:rPr>
        <w:t>at all</w:t>
      </w:r>
      <w:r w:rsidRPr="00CD3792">
        <w:rPr>
          <w:rFonts w:asciiTheme="minorHAnsi" w:hAnsiTheme="minorHAnsi" w:cstheme="minorBidi"/>
          <w:color w:val="auto"/>
        </w:rPr>
        <w:t xml:space="preserve"> </w:t>
      </w:r>
      <w:r w:rsidR="00B93304">
        <w:rPr>
          <w:rFonts w:asciiTheme="minorHAnsi" w:hAnsiTheme="minorHAnsi" w:cstheme="minorBidi"/>
          <w:color w:val="auto"/>
        </w:rPr>
        <w:t xml:space="preserve">UW </w:t>
      </w:r>
      <w:r w:rsidR="00340367">
        <w:rPr>
          <w:rFonts w:asciiTheme="minorHAnsi" w:hAnsiTheme="minorHAnsi" w:cstheme="minorBidi"/>
          <w:color w:val="auto"/>
        </w:rPr>
        <w:t>universities</w:t>
      </w:r>
      <w:r w:rsidRPr="00CD3792">
        <w:rPr>
          <w:rFonts w:asciiTheme="minorHAnsi" w:hAnsiTheme="minorHAnsi" w:cstheme="minorBidi"/>
          <w:color w:val="auto"/>
        </w:rPr>
        <w:t>:</w:t>
      </w:r>
    </w:p>
    <w:p w14:paraId="3B7904D7" w14:textId="77777777" w:rsidR="008E09B9" w:rsidRPr="00CD3792" w:rsidRDefault="008E09B9" w:rsidP="002A4D1D">
      <w:pPr>
        <w:pStyle w:val="ListParagraph"/>
        <w:numPr>
          <w:ilvl w:val="0"/>
          <w:numId w:val="1"/>
        </w:numPr>
        <w:spacing w:before="120"/>
        <w:rPr>
          <w:rFonts w:asciiTheme="minorHAnsi" w:hAnsiTheme="minorHAnsi" w:cstheme="minorBidi"/>
          <w:sz w:val="20"/>
        </w:rPr>
      </w:pPr>
      <w:r w:rsidRPr="00CD3792">
        <w:rPr>
          <w:rFonts w:asciiTheme="minorHAnsi" w:hAnsiTheme="minorHAnsi" w:cstheme="minorBidi"/>
          <w:sz w:val="20"/>
        </w:rPr>
        <w:t>Attention Deficit Disorder/Attention Deficit Hyperactivity Disorder (ADD/ADHD)</w:t>
      </w:r>
    </w:p>
    <w:p w14:paraId="2CBB85DF" w14:textId="72B46E28" w:rsidR="008E09B9" w:rsidRPr="00BE12F6" w:rsidRDefault="5A598293" w:rsidP="002A4D1D">
      <w:pPr>
        <w:pStyle w:val="ListParagraph"/>
        <w:numPr>
          <w:ilvl w:val="0"/>
          <w:numId w:val="1"/>
        </w:numPr>
        <w:rPr>
          <w:rFonts w:asciiTheme="minorHAnsi" w:hAnsiTheme="minorHAnsi" w:cstheme="minorBidi"/>
          <w:sz w:val="20"/>
        </w:rPr>
      </w:pPr>
      <w:r w:rsidRPr="00BE12F6">
        <w:rPr>
          <w:rFonts w:asciiTheme="minorHAnsi" w:hAnsiTheme="minorHAnsi" w:cstheme="minorBidi"/>
          <w:sz w:val="20"/>
        </w:rPr>
        <w:t>Autism</w:t>
      </w:r>
    </w:p>
    <w:p w14:paraId="310B86B7" w14:textId="77777777" w:rsidR="008E09B9" w:rsidRPr="00BE12F6" w:rsidRDefault="008E09B9" w:rsidP="002A4D1D">
      <w:pPr>
        <w:pStyle w:val="ListParagraph"/>
        <w:numPr>
          <w:ilvl w:val="0"/>
          <w:numId w:val="1"/>
        </w:numPr>
        <w:rPr>
          <w:rFonts w:asciiTheme="minorHAnsi" w:hAnsiTheme="minorHAnsi" w:cstheme="minorBidi"/>
          <w:sz w:val="20"/>
        </w:rPr>
      </w:pPr>
      <w:r w:rsidRPr="00BE12F6">
        <w:rPr>
          <w:rFonts w:asciiTheme="minorHAnsi" w:hAnsiTheme="minorHAnsi" w:cstheme="minorBidi"/>
          <w:sz w:val="20"/>
        </w:rPr>
        <w:lastRenderedPageBreak/>
        <w:t>Brain Injury</w:t>
      </w:r>
    </w:p>
    <w:p w14:paraId="223BF7FE" w14:textId="77777777" w:rsidR="008E09B9" w:rsidRPr="00BE12F6" w:rsidRDefault="008E09B9" w:rsidP="002A4D1D">
      <w:pPr>
        <w:pStyle w:val="ListParagraph"/>
        <w:numPr>
          <w:ilvl w:val="0"/>
          <w:numId w:val="1"/>
        </w:numPr>
        <w:rPr>
          <w:rFonts w:asciiTheme="minorHAnsi" w:hAnsiTheme="minorHAnsi" w:cstheme="minorBidi"/>
          <w:sz w:val="20"/>
        </w:rPr>
      </w:pPr>
      <w:r w:rsidRPr="00BE12F6">
        <w:rPr>
          <w:rFonts w:asciiTheme="minorHAnsi" w:hAnsiTheme="minorHAnsi" w:cstheme="minorBidi"/>
          <w:sz w:val="20"/>
        </w:rPr>
        <w:t>Health Condition</w:t>
      </w:r>
    </w:p>
    <w:p w14:paraId="71A5991F" w14:textId="77777777" w:rsidR="008E09B9" w:rsidRPr="00BE12F6" w:rsidRDefault="008E09B9" w:rsidP="002A4D1D">
      <w:pPr>
        <w:pStyle w:val="ListParagraph"/>
        <w:numPr>
          <w:ilvl w:val="0"/>
          <w:numId w:val="1"/>
        </w:numPr>
        <w:rPr>
          <w:rFonts w:asciiTheme="minorHAnsi" w:hAnsiTheme="minorHAnsi" w:cstheme="minorBidi"/>
          <w:sz w:val="20"/>
        </w:rPr>
      </w:pPr>
      <w:r w:rsidRPr="00BE12F6">
        <w:rPr>
          <w:rFonts w:asciiTheme="minorHAnsi" w:hAnsiTheme="minorHAnsi" w:cstheme="minorBidi"/>
          <w:sz w:val="20"/>
        </w:rPr>
        <w:t>Hearing Disability</w:t>
      </w:r>
    </w:p>
    <w:p w14:paraId="78F02FE5" w14:textId="77777777" w:rsidR="008E09B9" w:rsidRPr="00BE12F6" w:rsidRDefault="008E09B9" w:rsidP="002A4D1D">
      <w:pPr>
        <w:pStyle w:val="ListParagraph"/>
        <w:numPr>
          <w:ilvl w:val="0"/>
          <w:numId w:val="1"/>
        </w:numPr>
        <w:rPr>
          <w:rFonts w:asciiTheme="minorHAnsi" w:hAnsiTheme="minorHAnsi" w:cstheme="minorBidi"/>
          <w:sz w:val="20"/>
        </w:rPr>
      </w:pPr>
      <w:r w:rsidRPr="00BE12F6">
        <w:rPr>
          <w:rFonts w:asciiTheme="minorHAnsi" w:hAnsiTheme="minorHAnsi" w:cstheme="minorBidi"/>
          <w:sz w:val="20"/>
        </w:rPr>
        <w:t>Learning Disability</w:t>
      </w:r>
    </w:p>
    <w:p w14:paraId="316A6B4A" w14:textId="77777777" w:rsidR="008E09B9" w:rsidRPr="00BE12F6" w:rsidRDefault="008E09B9" w:rsidP="002A4D1D">
      <w:pPr>
        <w:pStyle w:val="ListParagraph"/>
        <w:numPr>
          <w:ilvl w:val="0"/>
          <w:numId w:val="1"/>
        </w:numPr>
        <w:rPr>
          <w:rFonts w:asciiTheme="minorHAnsi" w:hAnsiTheme="minorHAnsi" w:cstheme="minorBidi"/>
          <w:sz w:val="20"/>
        </w:rPr>
      </w:pPr>
      <w:r w:rsidRPr="00BE12F6">
        <w:rPr>
          <w:rFonts w:asciiTheme="minorHAnsi" w:hAnsiTheme="minorHAnsi" w:cstheme="minorBidi"/>
          <w:sz w:val="20"/>
        </w:rPr>
        <w:t>Mobility Disability</w:t>
      </w:r>
    </w:p>
    <w:p w14:paraId="5AA2BC8A" w14:textId="77777777" w:rsidR="008E09B9" w:rsidRPr="00BE12F6" w:rsidRDefault="008E09B9" w:rsidP="002A4D1D">
      <w:pPr>
        <w:pStyle w:val="ListParagraph"/>
        <w:numPr>
          <w:ilvl w:val="0"/>
          <w:numId w:val="1"/>
        </w:numPr>
        <w:rPr>
          <w:rFonts w:asciiTheme="minorHAnsi" w:hAnsiTheme="minorHAnsi" w:cstheme="minorBidi"/>
          <w:sz w:val="20"/>
        </w:rPr>
      </w:pPr>
      <w:r w:rsidRPr="00BE12F6">
        <w:rPr>
          <w:rFonts w:asciiTheme="minorHAnsi" w:hAnsiTheme="minorHAnsi" w:cstheme="minorBidi"/>
          <w:sz w:val="20"/>
        </w:rPr>
        <w:t>Psychological Disability</w:t>
      </w:r>
    </w:p>
    <w:p w14:paraId="3027DEFD" w14:textId="77777777" w:rsidR="008E09B9" w:rsidRPr="00BE12F6" w:rsidRDefault="008E09B9" w:rsidP="002A4D1D">
      <w:pPr>
        <w:pStyle w:val="ListParagraph"/>
        <w:numPr>
          <w:ilvl w:val="0"/>
          <w:numId w:val="1"/>
        </w:numPr>
        <w:rPr>
          <w:rFonts w:asciiTheme="minorHAnsi" w:hAnsiTheme="minorHAnsi" w:cstheme="minorBidi"/>
          <w:sz w:val="20"/>
        </w:rPr>
      </w:pPr>
      <w:r w:rsidRPr="00BE12F6">
        <w:rPr>
          <w:rFonts w:asciiTheme="minorHAnsi" w:hAnsiTheme="minorHAnsi" w:cstheme="minorBidi"/>
          <w:sz w:val="20"/>
        </w:rPr>
        <w:t>Temporary Disability</w:t>
      </w:r>
    </w:p>
    <w:p w14:paraId="04A2561F" w14:textId="77777777" w:rsidR="008E09B9" w:rsidRPr="00BE12F6" w:rsidRDefault="008E09B9" w:rsidP="002A4D1D">
      <w:pPr>
        <w:pStyle w:val="ListParagraph"/>
        <w:numPr>
          <w:ilvl w:val="0"/>
          <w:numId w:val="1"/>
        </w:numPr>
        <w:rPr>
          <w:rFonts w:asciiTheme="minorHAnsi" w:hAnsiTheme="minorHAnsi" w:cstheme="minorBidi"/>
          <w:sz w:val="20"/>
        </w:rPr>
      </w:pPr>
      <w:r w:rsidRPr="00BE12F6">
        <w:rPr>
          <w:rFonts w:asciiTheme="minorHAnsi" w:hAnsiTheme="minorHAnsi" w:cstheme="minorBidi"/>
          <w:sz w:val="20"/>
        </w:rPr>
        <w:t>Visual Disability</w:t>
      </w:r>
    </w:p>
    <w:p w14:paraId="62CE9E4E" w14:textId="77777777" w:rsidR="008E09B9" w:rsidRPr="00BE12F6" w:rsidRDefault="008E09B9" w:rsidP="002A4D1D">
      <w:pPr>
        <w:pStyle w:val="ListParagraph"/>
        <w:numPr>
          <w:ilvl w:val="0"/>
          <w:numId w:val="1"/>
        </w:numPr>
        <w:rPr>
          <w:rFonts w:asciiTheme="minorHAnsi" w:hAnsiTheme="minorHAnsi" w:cstheme="minorBidi"/>
          <w:sz w:val="20"/>
        </w:rPr>
      </w:pPr>
      <w:r w:rsidRPr="00BE12F6">
        <w:rPr>
          <w:rFonts w:asciiTheme="minorHAnsi" w:hAnsiTheme="minorHAnsi" w:cstheme="minorBidi"/>
          <w:sz w:val="20"/>
        </w:rPr>
        <w:t>Other Disability</w:t>
      </w:r>
    </w:p>
    <w:p w14:paraId="3CD8D185" w14:textId="77777777" w:rsidR="00DA05C7" w:rsidRPr="00BE12F6" w:rsidRDefault="00DA05C7" w:rsidP="00DA05C7">
      <w:pPr>
        <w:spacing w:before="0"/>
        <w:rPr>
          <w:rFonts w:asciiTheme="minorHAnsi" w:hAnsiTheme="minorHAnsi" w:cstheme="minorBidi"/>
          <w:color w:val="auto"/>
        </w:rPr>
      </w:pPr>
    </w:p>
    <w:p w14:paraId="6DAF7ABC" w14:textId="7EA8AD8B" w:rsidR="00E52E58" w:rsidRPr="00BE12F6" w:rsidRDefault="00BD30CC" w:rsidP="008E09B9">
      <w:pPr>
        <w:pStyle w:val="NoSpacing"/>
        <w:rPr>
          <w:rFonts w:asciiTheme="minorHAnsi" w:hAnsiTheme="minorHAnsi" w:cstheme="minorBidi"/>
        </w:rPr>
      </w:pPr>
      <w:r w:rsidRPr="00BE12F6">
        <w:rPr>
          <w:rStyle w:val="normaltextrun"/>
          <w:rFonts w:asciiTheme="minorHAnsi" w:hAnsiTheme="minorHAnsi" w:cstheme="minorBidi"/>
          <w:sz w:val="20"/>
          <w:szCs w:val="20"/>
          <w:shd w:val="clear" w:color="auto" w:fill="FFFFFF"/>
        </w:rPr>
        <w:t>The pie chart in Figure 2 illustrates the relative percentages of these disability categories among the student population seeking disability services in 2022-23. Campus-by-campus breakdowns of these disability categories can be found in Appendix 2.</w:t>
      </w:r>
    </w:p>
    <w:p w14:paraId="65ED7885" w14:textId="1FA2BF89" w:rsidR="002C69DF" w:rsidRPr="00BE12F6" w:rsidRDefault="00C14438" w:rsidP="000E5416">
      <w:pPr>
        <w:pStyle w:val="Heading2"/>
        <w:rPr>
          <w:noProof/>
          <w:color w:val="auto"/>
          <w:sz w:val="24"/>
          <w:szCs w:val="24"/>
        </w:rPr>
      </w:pPr>
      <w:bookmarkStart w:id="24" w:name="_Toc148974660"/>
      <w:r w:rsidRPr="00BE12F6">
        <w:rPr>
          <w:caps w:val="0"/>
          <w:noProof/>
          <w:color w:val="auto"/>
          <w:sz w:val="24"/>
          <w:szCs w:val="24"/>
        </w:rPr>
        <w:t xml:space="preserve">Figure 2: </w:t>
      </w:r>
      <w:r w:rsidRPr="00BE12F6">
        <w:rPr>
          <w:b w:val="0"/>
          <w:bCs w:val="0"/>
          <w:caps w:val="0"/>
          <w:noProof/>
          <w:color w:val="auto"/>
          <w:sz w:val="24"/>
          <w:szCs w:val="24"/>
        </w:rPr>
        <w:t xml:space="preserve">Percentage </w:t>
      </w:r>
      <w:r w:rsidR="00A97B2C" w:rsidRPr="00BE12F6">
        <w:rPr>
          <w:b w:val="0"/>
          <w:bCs w:val="0"/>
          <w:caps w:val="0"/>
          <w:noProof/>
          <w:color w:val="auto"/>
          <w:sz w:val="24"/>
          <w:szCs w:val="24"/>
        </w:rPr>
        <w:t>o</w:t>
      </w:r>
      <w:r w:rsidRPr="00BE12F6">
        <w:rPr>
          <w:b w:val="0"/>
          <w:bCs w:val="0"/>
          <w:caps w:val="0"/>
          <w:noProof/>
          <w:color w:val="auto"/>
          <w:sz w:val="24"/>
          <w:szCs w:val="24"/>
        </w:rPr>
        <w:t xml:space="preserve">f Students </w:t>
      </w:r>
      <w:r w:rsidR="00A97B2C" w:rsidRPr="00BE12F6">
        <w:rPr>
          <w:b w:val="0"/>
          <w:bCs w:val="0"/>
          <w:caps w:val="0"/>
          <w:noProof/>
          <w:color w:val="auto"/>
          <w:sz w:val="24"/>
          <w:szCs w:val="24"/>
        </w:rPr>
        <w:t>b</w:t>
      </w:r>
      <w:r w:rsidRPr="00BE12F6">
        <w:rPr>
          <w:b w:val="0"/>
          <w:bCs w:val="0"/>
          <w:caps w:val="0"/>
          <w:noProof/>
          <w:color w:val="auto"/>
          <w:sz w:val="24"/>
          <w:szCs w:val="24"/>
        </w:rPr>
        <w:t xml:space="preserve">y </w:t>
      </w:r>
      <w:r w:rsidR="00A97B2C" w:rsidRPr="00BE12F6">
        <w:rPr>
          <w:b w:val="0"/>
          <w:bCs w:val="0"/>
          <w:caps w:val="0"/>
          <w:noProof/>
          <w:color w:val="auto"/>
          <w:sz w:val="24"/>
          <w:szCs w:val="24"/>
        </w:rPr>
        <w:t>a</w:t>
      </w:r>
      <w:r w:rsidRPr="00BE12F6">
        <w:rPr>
          <w:b w:val="0"/>
          <w:bCs w:val="0"/>
          <w:caps w:val="0"/>
          <w:noProof/>
          <w:color w:val="auto"/>
          <w:sz w:val="24"/>
          <w:szCs w:val="24"/>
        </w:rPr>
        <w:t>ll Disability Categories – Primary &amp; Secondary, 2022-23</w:t>
      </w:r>
      <w:bookmarkEnd w:id="24"/>
    </w:p>
    <w:p w14:paraId="02BDF6E5" w14:textId="10297338" w:rsidR="002B6D84" w:rsidRPr="002B6D84" w:rsidRDefault="00952B01" w:rsidP="002B6D84">
      <w:r>
        <w:rPr>
          <w:noProof/>
        </w:rPr>
        <w:drawing>
          <wp:inline distT="0" distB="0" distL="0" distR="0" wp14:anchorId="2135DED2" wp14:editId="7EA0F70B">
            <wp:extent cx="5853910" cy="3386843"/>
            <wp:effectExtent l="0" t="0" r="0" b="0"/>
            <wp:docPr id="4" name="Chart 4" descr="Figure 2 Description: Pie chart displaying Percentage of Students by Disability in 2022-23. ADD/ADHD 21.0%, Autism 3.2%, Brain Injury 1.8%, Health Condition 15.6%, Hearing Disability 1.5%, Learning Disability 10.1%, Mobility Disability 2.4%, Psychological Disability 39.7%, Temporary Disability 2.0%, Visual Disability 1.5%, Other Disability 1.1%. (Includes Primary &amp; Secondary Disabilit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4C47BDE" w14:textId="21098FA7" w:rsidR="001B320E" w:rsidRPr="00BE12F6" w:rsidRDefault="005C077B" w:rsidP="00741420">
      <w:pPr>
        <w:pStyle w:val="NoSpacing"/>
        <w:spacing w:before="160"/>
        <w:rPr>
          <w:rFonts w:asciiTheme="minorHAnsi" w:hAnsiTheme="minorHAnsi" w:cstheme="minorBidi"/>
          <w:sz w:val="17"/>
          <w:szCs w:val="17"/>
        </w:rPr>
      </w:pPr>
      <w:r w:rsidRPr="00BE12F6">
        <w:rPr>
          <w:rFonts w:asciiTheme="minorHAnsi" w:hAnsiTheme="minorHAnsi" w:cstheme="minorBidi"/>
          <w:b/>
          <w:sz w:val="17"/>
          <w:szCs w:val="17"/>
        </w:rPr>
        <w:t xml:space="preserve">Figure </w:t>
      </w:r>
      <w:r w:rsidR="003063BA" w:rsidRPr="00BE12F6">
        <w:rPr>
          <w:rFonts w:asciiTheme="minorHAnsi" w:hAnsiTheme="minorHAnsi" w:cstheme="minorBidi"/>
          <w:b/>
          <w:sz w:val="17"/>
          <w:szCs w:val="17"/>
        </w:rPr>
        <w:t xml:space="preserve">2 Description: </w:t>
      </w:r>
      <w:r w:rsidR="003063BA" w:rsidRPr="00BE12F6">
        <w:rPr>
          <w:rFonts w:asciiTheme="minorHAnsi" w:hAnsiTheme="minorHAnsi" w:cstheme="minorBidi"/>
          <w:sz w:val="17"/>
          <w:szCs w:val="17"/>
        </w:rPr>
        <w:t xml:space="preserve">Pie chart displaying </w:t>
      </w:r>
      <w:r w:rsidR="0006460B" w:rsidRPr="00BE12F6">
        <w:rPr>
          <w:rFonts w:asciiTheme="minorHAnsi" w:hAnsiTheme="minorHAnsi" w:cstheme="minorBidi"/>
          <w:sz w:val="17"/>
          <w:szCs w:val="17"/>
        </w:rPr>
        <w:t>P</w:t>
      </w:r>
      <w:r w:rsidR="003063BA" w:rsidRPr="00BE12F6">
        <w:rPr>
          <w:rFonts w:asciiTheme="minorHAnsi" w:hAnsiTheme="minorHAnsi" w:cstheme="minorBidi"/>
          <w:sz w:val="17"/>
          <w:szCs w:val="17"/>
        </w:rPr>
        <w:t xml:space="preserve">ercentage of </w:t>
      </w:r>
      <w:r w:rsidR="0006460B" w:rsidRPr="00BE12F6">
        <w:rPr>
          <w:rFonts w:asciiTheme="minorHAnsi" w:hAnsiTheme="minorHAnsi" w:cstheme="minorBidi"/>
          <w:sz w:val="17"/>
          <w:szCs w:val="17"/>
        </w:rPr>
        <w:t xml:space="preserve">Students by Disability in 2022-23. </w:t>
      </w:r>
      <w:r w:rsidR="00F84E63" w:rsidRPr="00BE12F6">
        <w:rPr>
          <w:rFonts w:asciiTheme="minorHAnsi" w:hAnsiTheme="minorHAnsi" w:cstheme="minorBidi"/>
          <w:sz w:val="17"/>
          <w:szCs w:val="17"/>
        </w:rPr>
        <w:t>ADD/ADHD 21</w:t>
      </w:r>
      <w:r w:rsidR="007306C6" w:rsidRPr="00BE12F6">
        <w:rPr>
          <w:rFonts w:asciiTheme="minorHAnsi" w:hAnsiTheme="minorHAnsi" w:cstheme="minorBidi"/>
          <w:sz w:val="17"/>
          <w:szCs w:val="17"/>
        </w:rPr>
        <w:t>.0</w:t>
      </w:r>
      <w:r w:rsidR="00F84E63" w:rsidRPr="00BE12F6">
        <w:rPr>
          <w:rFonts w:asciiTheme="minorHAnsi" w:hAnsiTheme="minorHAnsi" w:cstheme="minorBidi"/>
          <w:sz w:val="17"/>
          <w:szCs w:val="17"/>
        </w:rPr>
        <w:t>%</w:t>
      </w:r>
      <w:r w:rsidR="008C31EA" w:rsidRPr="00BE12F6">
        <w:rPr>
          <w:rFonts w:asciiTheme="minorHAnsi" w:hAnsiTheme="minorHAnsi" w:cstheme="minorBidi"/>
          <w:sz w:val="17"/>
          <w:szCs w:val="17"/>
        </w:rPr>
        <w:t xml:space="preserve">, </w:t>
      </w:r>
      <w:r w:rsidR="00FA5601" w:rsidRPr="00BE12F6">
        <w:rPr>
          <w:rFonts w:asciiTheme="minorHAnsi" w:hAnsiTheme="minorHAnsi" w:cstheme="minorBidi"/>
          <w:sz w:val="17"/>
          <w:szCs w:val="17"/>
        </w:rPr>
        <w:t xml:space="preserve">Autism </w:t>
      </w:r>
      <w:r w:rsidR="007306C6" w:rsidRPr="00BE12F6">
        <w:rPr>
          <w:rFonts w:asciiTheme="minorHAnsi" w:hAnsiTheme="minorHAnsi" w:cstheme="minorBidi"/>
          <w:sz w:val="17"/>
          <w:szCs w:val="17"/>
        </w:rPr>
        <w:t>3.2</w:t>
      </w:r>
      <w:r w:rsidR="00FA5601" w:rsidRPr="00BE12F6">
        <w:rPr>
          <w:rFonts w:asciiTheme="minorHAnsi" w:hAnsiTheme="minorHAnsi" w:cstheme="minorBidi"/>
          <w:sz w:val="17"/>
          <w:szCs w:val="17"/>
        </w:rPr>
        <w:t xml:space="preserve">%, </w:t>
      </w:r>
      <w:r w:rsidR="00A606A4" w:rsidRPr="00BE12F6">
        <w:rPr>
          <w:rFonts w:asciiTheme="minorHAnsi" w:hAnsiTheme="minorHAnsi" w:cstheme="minorBidi"/>
          <w:sz w:val="17"/>
          <w:szCs w:val="17"/>
        </w:rPr>
        <w:t xml:space="preserve">Brain Injury </w:t>
      </w:r>
      <w:r w:rsidR="007306C6" w:rsidRPr="00BE12F6">
        <w:rPr>
          <w:rFonts w:asciiTheme="minorHAnsi" w:hAnsiTheme="minorHAnsi" w:cstheme="minorBidi"/>
          <w:sz w:val="17"/>
          <w:szCs w:val="17"/>
        </w:rPr>
        <w:t>1.8</w:t>
      </w:r>
      <w:r w:rsidR="00A606A4" w:rsidRPr="00BE12F6">
        <w:rPr>
          <w:rFonts w:asciiTheme="minorHAnsi" w:hAnsiTheme="minorHAnsi" w:cstheme="minorBidi"/>
          <w:sz w:val="17"/>
          <w:szCs w:val="17"/>
        </w:rPr>
        <w:t>%, Health Condition 15</w:t>
      </w:r>
      <w:r w:rsidR="00D6014A" w:rsidRPr="00BE12F6">
        <w:rPr>
          <w:rFonts w:asciiTheme="minorHAnsi" w:hAnsiTheme="minorHAnsi" w:cstheme="minorBidi"/>
          <w:sz w:val="17"/>
          <w:szCs w:val="17"/>
        </w:rPr>
        <w:t>.6</w:t>
      </w:r>
      <w:r w:rsidR="00A606A4" w:rsidRPr="00BE12F6">
        <w:rPr>
          <w:rFonts w:asciiTheme="minorHAnsi" w:hAnsiTheme="minorHAnsi" w:cstheme="minorBidi"/>
          <w:sz w:val="17"/>
          <w:szCs w:val="17"/>
        </w:rPr>
        <w:t xml:space="preserve">%, Hearing Disability </w:t>
      </w:r>
      <w:r w:rsidR="00D6014A" w:rsidRPr="00BE12F6">
        <w:rPr>
          <w:rFonts w:asciiTheme="minorHAnsi" w:hAnsiTheme="minorHAnsi" w:cstheme="minorBidi"/>
          <w:sz w:val="17"/>
          <w:szCs w:val="17"/>
        </w:rPr>
        <w:t>1.5</w:t>
      </w:r>
      <w:r w:rsidR="00A606A4" w:rsidRPr="00BE12F6">
        <w:rPr>
          <w:rFonts w:asciiTheme="minorHAnsi" w:hAnsiTheme="minorHAnsi" w:cstheme="minorBidi"/>
          <w:sz w:val="17"/>
          <w:szCs w:val="17"/>
        </w:rPr>
        <w:t>%, Learning Disability 10</w:t>
      </w:r>
      <w:r w:rsidR="00D6014A" w:rsidRPr="00BE12F6">
        <w:rPr>
          <w:rFonts w:asciiTheme="minorHAnsi" w:hAnsiTheme="minorHAnsi" w:cstheme="minorBidi"/>
          <w:sz w:val="17"/>
          <w:szCs w:val="17"/>
        </w:rPr>
        <w:t>.1</w:t>
      </w:r>
      <w:r w:rsidR="00A606A4" w:rsidRPr="00BE12F6">
        <w:rPr>
          <w:rFonts w:asciiTheme="minorHAnsi" w:hAnsiTheme="minorHAnsi" w:cstheme="minorBidi"/>
          <w:sz w:val="17"/>
          <w:szCs w:val="17"/>
        </w:rPr>
        <w:t xml:space="preserve">%, Mobility Disability </w:t>
      </w:r>
      <w:r w:rsidR="008A2DC6" w:rsidRPr="00BE12F6">
        <w:rPr>
          <w:rFonts w:asciiTheme="minorHAnsi" w:hAnsiTheme="minorHAnsi" w:cstheme="minorBidi"/>
          <w:sz w:val="17"/>
          <w:szCs w:val="17"/>
        </w:rPr>
        <w:t>2.4</w:t>
      </w:r>
      <w:r w:rsidR="00A606A4" w:rsidRPr="00BE12F6">
        <w:rPr>
          <w:rFonts w:asciiTheme="minorHAnsi" w:hAnsiTheme="minorHAnsi" w:cstheme="minorBidi"/>
          <w:sz w:val="17"/>
          <w:szCs w:val="17"/>
        </w:rPr>
        <w:t>%, Psychological Disability 39</w:t>
      </w:r>
      <w:r w:rsidR="008A2DC6" w:rsidRPr="00BE12F6">
        <w:rPr>
          <w:rFonts w:asciiTheme="minorHAnsi" w:hAnsiTheme="minorHAnsi" w:cstheme="minorBidi"/>
          <w:sz w:val="17"/>
          <w:szCs w:val="17"/>
        </w:rPr>
        <w:t>.7</w:t>
      </w:r>
      <w:r w:rsidR="00A606A4" w:rsidRPr="00BE12F6">
        <w:rPr>
          <w:rFonts w:asciiTheme="minorHAnsi" w:hAnsiTheme="minorHAnsi" w:cstheme="minorBidi"/>
          <w:sz w:val="17"/>
          <w:szCs w:val="17"/>
        </w:rPr>
        <w:t>%, Temporary Disability 2</w:t>
      </w:r>
      <w:r w:rsidR="008A2DC6" w:rsidRPr="00BE12F6">
        <w:rPr>
          <w:rFonts w:asciiTheme="minorHAnsi" w:hAnsiTheme="minorHAnsi" w:cstheme="minorBidi"/>
          <w:sz w:val="17"/>
          <w:szCs w:val="17"/>
        </w:rPr>
        <w:t>.0</w:t>
      </w:r>
      <w:r w:rsidR="00A606A4" w:rsidRPr="00BE12F6">
        <w:rPr>
          <w:rFonts w:asciiTheme="minorHAnsi" w:hAnsiTheme="minorHAnsi" w:cstheme="minorBidi"/>
          <w:sz w:val="17"/>
          <w:szCs w:val="17"/>
        </w:rPr>
        <w:t xml:space="preserve">%, </w:t>
      </w:r>
      <w:r w:rsidR="00032A3A" w:rsidRPr="00BE12F6">
        <w:rPr>
          <w:rFonts w:asciiTheme="minorHAnsi" w:hAnsiTheme="minorHAnsi" w:cstheme="minorBidi"/>
          <w:sz w:val="17"/>
          <w:szCs w:val="17"/>
        </w:rPr>
        <w:t xml:space="preserve">Visual Disability </w:t>
      </w:r>
      <w:r w:rsidR="008A2DC6" w:rsidRPr="00BE12F6">
        <w:rPr>
          <w:rFonts w:asciiTheme="minorHAnsi" w:hAnsiTheme="minorHAnsi" w:cstheme="minorBidi"/>
          <w:sz w:val="17"/>
          <w:szCs w:val="17"/>
        </w:rPr>
        <w:t>1.5</w:t>
      </w:r>
      <w:r w:rsidR="00F474B9" w:rsidRPr="00BE12F6">
        <w:rPr>
          <w:rFonts w:asciiTheme="minorHAnsi" w:hAnsiTheme="minorHAnsi" w:cstheme="minorBidi"/>
          <w:sz w:val="17"/>
          <w:szCs w:val="17"/>
        </w:rPr>
        <w:t>%, Other Disability 1</w:t>
      </w:r>
      <w:r w:rsidR="008A2DC6" w:rsidRPr="00BE12F6">
        <w:rPr>
          <w:rFonts w:asciiTheme="minorHAnsi" w:hAnsiTheme="minorHAnsi" w:cstheme="minorBidi"/>
          <w:sz w:val="17"/>
          <w:szCs w:val="17"/>
        </w:rPr>
        <w:t>.1</w:t>
      </w:r>
      <w:r w:rsidR="00F474B9" w:rsidRPr="00BE12F6">
        <w:rPr>
          <w:rFonts w:asciiTheme="minorHAnsi" w:hAnsiTheme="minorHAnsi" w:cstheme="minorBidi"/>
          <w:sz w:val="17"/>
          <w:szCs w:val="17"/>
        </w:rPr>
        <w:t>%</w:t>
      </w:r>
      <w:r w:rsidR="0083197B" w:rsidRPr="00BE12F6">
        <w:rPr>
          <w:rFonts w:asciiTheme="minorHAnsi" w:hAnsiTheme="minorHAnsi" w:cstheme="minorBidi"/>
          <w:sz w:val="17"/>
          <w:szCs w:val="17"/>
        </w:rPr>
        <w:t>. (Includes Primary &amp; Seconda</w:t>
      </w:r>
      <w:r w:rsidR="00AE5226" w:rsidRPr="00BE12F6">
        <w:rPr>
          <w:rFonts w:asciiTheme="minorHAnsi" w:hAnsiTheme="minorHAnsi" w:cstheme="minorBidi"/>
          <w:sz w:val="17"/>
          <w:szCs w:val="17"/>
        </w:rPr>
        <w:t>ry Disabilities)</w:t>
      </w:r>
    </w:p>
    <w:p w14:paraId="5FC327D1" w14:textId="77777777" w:rsidR="00E803E1" w:rsidRPr="00BE12F6" w:rsidRDefault="00E803E1" w:rsidP="008E09B9">
      <w:pPr>
        <w:pStyle w:val="NoSpacing"/>
      </w:pPr>
    </w:p>
    <w:p w14:paraId="6AE4104F" w14:textId="61A651C3" w:rsidR="001B320E" w:rsidRPr="00BE12F6" w:rsidRDefault="00A4593C" w:rsidP="008E09B9">
      <w:pPr>
        <w:pStyle w:val="NoSpacing"/>
        <w:rPr>
          <w:rStyle w:val="eop"/>
          <w:rFonts w:asciiTheme="minorHAnsi" w:hAnsiTheme="minorHAnsi" w:cstheme="minorBidi"/>
          <w:sz w:val="20"/>
          <w:szCs w:val="20"/>
          <w:shd w:val="clear" w:color="auto" w:fill="FFFFFF"/>
        </w:rPr>
      </w:pPr>
      <w:r w:rsidRPr="00BE12F6">
        <w:rPr>
          <w:rStyle w:val="normaltextrun"/>
          <w:rFonts w:asciiTheme="minorHAnsi" w:hAnsiTheme="minorHAnsi" w:cstheme="minorBidi"/>
          <w:sz w:val="20"/>
          <w:szCs w:val="20"/>
          <w:shd w:val="clear" w:color="auto" w:fill="FFFFFF"/>
        </w:rPr>
        <w:t>Psychological disabilities remain the most common category for which students seek support in disability services offices, and this category continues to grow as a proportion of total disabilities represented. Including co-occurring disabilities, psychological disabilities represented 3</w:t>
      </w:r>
      <w:r w:rsidR="00CD38B2" w:rsidRPr="00BE12F6">
        <w:rPr>
          <w:rStyle w:val="normaltextrun"/>
          <w:rFonts w:asciiTheme="minorHAnsi" w:hAnsiTheme="minorHAnsi" w:cstheme="minorBidi"/>
          <w:sz w:val="20"/>
          <w:szCs w:val="20"/>
          <w:shd w:val="clear" w:color="auto" w:fill="FFFFFF"/>
        </w:rPr>
        <w:t>9.7</w:t>
      </w:r>
      <w:r w:rsidRPr="00BE12F6">
        <w:rPr>
          <w:rStyle w:val="normaltextrun"/>
          <w:rFonts w:asciiTheme="minorHAnsi" w:hAnsiTheme="minorHAnsi" w:cstheme="minorBidi"/>
          <w:sz w:val="20"/>
          <w:szCs w:val="20"/>
          <w:shd w:val="clear" w:color="auto" w:fill="FFFFFF"/>
        </w:rPr>
        <w:t>% of the total disabilities reported by students.</w:t>
      </w:r>
      <w:r w:rsidRPr="00BE12F6">
        <w:rPr>
          <w:rStyle w:val="eop"/>
          <w:rFonts w:asciiTheme="minorHAnsi" w:hAnsiTheme="minorHAnsi" w:cstheme="minorBidi"/>
          <w:sz w:val="20"/>
          <w:szCs w:val="20"/>
          <w:shd w:val="clear" w:color="auto" w:fill="FFFFFF"/>
        </w:rPr>
        <w:t> </w:t>
      </w:r>
    </w:p>
    <w:p w14:paraId="15F9081C" w14:textId="77777777" w:rsidR="002E5CE3" w:rsidRDefault="002E5CE3" w:rsidP="008E09B9">
      <w:pPr>
        <w:pStyle w:val="NoSpacing"/>
        <w:rPr>
          <w:rStyle w:val="eop"/>
          <w:rFonts w:asciiTheme="minorHAnsi" w:hAnsiTheme="minorHAnsi" w:cstheme="minorBidi"/>
          <w:color w:val="000000"/>
          <w:sz w:val="20"/>
          <w:szCs w:val="20"/>
          <w:shd w:val="clear" w:color="auto" w:fill="FFFFFF"/>
        </w:rPr>
      </w:pPr>
    </w:p>
    <w:p w14:paraId="560C4220" w14:textId="0B6F4429" w:rsidR="00CF436A" w:rsidRPr="00BE12F6" w:rsidRDefault="00CF436A" w:rsidP="008E09B9">
      <w:pPr>
        <w:pStyle w:val="NoSpacing"/>
        <w:rPr>
          <w:rFonts w:asciiTheme="minorHAnsi" w:hAnsiTheme="minorHAnsi" w:cstheme="minorBidi"/>
        </w:rPr>
      </w:pPr>
      <w:r w:rsidRPr="00BE12F6">
        <w:rPr>
          <w:rStyle w:val="normaltextrun"/>
          <w:rFonts w:ascii="Open Sans" w:hAnsi="Open Sans" w:cs="Open Sans"/>
          <w:sz w:val="20"/>
          <w:szCs w:val="20"/>
          <w:shd w:val="clear" w:color="auto" w:fill="FFFFFF"/>
        </w:rPr>
        <w:lastRenderedPageBreak/>
        <w:t xml:space="preserve">As displayed in Figures 3 and 4, certain primary disability categories have grown over the past </w:t>
      </w:r>
      <w:r w:rsidR="0049489E" w:rsidRPr="00BE12F6">
        <w:rPr>
          <w:rStyle w:val="normaltextrun"/>
          <w:rFonts w:ascii="Open Sans" w:hAnsi="Open Sans" w:cs="Open Sans"/>
          <w:sz w:val="20"/>
          <w:szCs w:val="20"/>
          <w:shd w:val="clear" w:color="auto" w:fill="FFFFFF"/>
        </w:rPr>
        <w:t>several</w:t>
      </w:r>
      <w:r w:rsidRPr="00BE12F6">
        <w:rPr>
          <w:rStyle w:val="normaltextrun"/>
          <w:rFonts w:ascii="Open Sans" w:hAnsi="Open Sans" w:cs="Open Sans"/>
          <w:sz w:val="20"/>
          <w:szCs w:val="20"/>
          <w:shd w:val="clear" w:color="auto" w:fill="FFFFFF"/>
        </w:rPr>
        <w:t xml:space="preserve"> years, while others have remained stable. Among the four most common disability categories shown in Figure 3, the trends reported last year continued with the number of students with psychological disabilities increasing </w:t>
      </w:r>
      <w:r w:rsidR="000D2C46" w:rsidRPr="00BE12F6">
        <w:rPr>
          <w:rStyle w:val="normaltextrun"/>
          <w:rFonts w:ascii="Open Sans" w:hAnsi="Open Sans" w:cs="Open Sans"/>
          <w:sz w:val="20"/>
          <w:szCs w:val="20"/>
          <w:shd w:val="clear" w:color="auto" w:fill="FFFFFF"/>
        </w:rPr>
        <w:t>136</w:t>
      </w:r>
      <w:r w:rsidRPr="00BE12F6">
        <w:rPr>
          <w:rStyle w:val="normaltextrun"/>
          <w:rFonts w:ascii="Open Sans" w:hAnsi="Open Sans" w:cs="Open Sans"/>
          <w:sz w:val="20"/>
          <w:szCs w:val="20"/>
          <w:shd w:val="clear" w:color="auto" w:fill="FFFFFF"/>
        </w:rPr>
        <w:t xml:space="preserve">% between the </w:t>
      </w:r>
      <w:r w:rsidR="00FC547E" w:rsidRPr="00BE12F6">
        <w:rPr>
          <w:rStyle w:val="normaltextrun"/>
          <w:rFonts w:ascii="Open Sans" w:hAnsi="Open Sans" w:cs="Open Sans"/>
          <w:sz w:val="20"/>
          <w:szCs w:val="20"/>
          <w:shd w:val="clear" w:color="auto" w:fill="FFFFFF"/>
        </w:rPr>
        <w:t>2015</w:t>
      </w:r>
      <w:r w:rsidRPr="00BE12F6">
        <w:rPr>
          <w:rStyle w:val="normaltextrun"/>
          <w:rFonts w:ascii="Open Sans" w:hAnsi="Open Sans" w:cs="Open Sans"/>
          <w:sz w:val="20"/>
          <w:szCs w:val="20"/>
          <w:shd w:val="clear" w:color="auto" w:fill="FFFFFF"/>
        </w:rPr>
        <w:t>-</w:t>
      </w:r>
      <w:r w:rsidR="00FC547E" w:rsidRPr="00BE12F6">
        <w:rPr>
          <w:rStyle w:val="normaltextrun"/>
          <w:rFonts w:ascii="Open Sans" w:hAnsi="Open Sans" w:cs="Open Sans"/>
          <w:sz w:val="20"/>
          <w:szCs w:val="20"/>
          <w:shd w:val="clear" w:color="auto" w:fill="FFFFFF"/>
        </w:rPr>
        <w:t>16</w:t>
      </w:r>
      <w:r w:rsidRPr="00BE12F6">
        <w:rPr>
          <w:rStyle w:val="normaltextrun"/>
          <w:rFonts w:ascii="Open Sans" w:hAnsi="Open Sans" w:cs="Open Sans"/>
          <w:sz w:val="20"/>
          <w:szCs w:val="20"/>
          <w:shd w:val="clear" w:color="auto" w:fill="FFFFFF"/>
        </w:rPr>
        <w:t xml:space="preserve"> and 202</w:t>
      </w:r>
      <w:r w:rsidR="001C3195" w:rsidRPr="00BE12F6">
        <w:rPr>
          <w:rStyle w:val="normaltextrun"/>
          <w:rFonts w:ascii="Open Sans" w:hAnsi="Open Sans" w:cs="Open Sans"/>
          <w:sz w:val="20"/>
          <w:szCs w:val="20"/>
          <w:shd w:val="clear" w:color="auto" w:fill="FFFFFF"/>
        </w:rPr>
        <w:t>2</w:t>
      </w:r>
      <w:r w:rsidRPr="00BE12F6">
        <w:rPr>
          <w:rStyle w:val="normaltextrun"/>
          <w:rFonts w:ascii="Open Sans" w:hAnsi="Open Sans" w:cs="Open Sans"/>
          <w:sz w:val="20"/>
          <w:szCs w:val="20"/>
          <w:shd w:val="clear" w:color="auto" w:fill="FFFFFF"/>
        </w:rPr>
        <w:t>-2</w:t>
      </w:r>
      <w:r w:rsidR="001C3195" w:rsidRPr="00BE12F6">
        <w:rPr>
          <w:rStyle w:val="normaltextrun"/>
          <w:rFonts w:ascii="Open Sans" w:hAnsi="Open Sans" w:cs="Open Sans"/>
          <w:sz w:val="20"/>
          <w:szCs w:val="20"/>
          <w:shd w:val="clear" w:color="auto" w:fill="FFFFFF"/>
        </w:rPr>
        <w:t>3</w:t>
      </w:r>
      <w:r w:rsidRPr="00BE12F6">
        <w:rPr>
          <w:rStyle w:val="normaltextrun"/>
          <w:rFonts w:ascii="Open Sans" w:hAnsi="Open Sans" w:cs="Open Sans"/>
          <w:sz w:val="20"/>
          <w:szCs w:val="20"/>
          <w:shd w:val="clear" w:color="auto" w:fill="FFFFFF"/>
        </w:rPr>
        <w:t xml:space="preserve"> academic years and the number of students with chronic health conditions and ADHD increasing </w:t>
      </w:r>
      <w:r w:rsidR="001A2150" w:rsidRPr="00BE12F6">
        <w:rPr>
          <w:rStyle w:val="normaltextrun"/>
          <w:rFonts w:ascii="Open Sans" w:hAnsi="Open Sans" w:cs="Open Sans"/>
          <w:sz w:val="20"/>
          <w:szCs w:val="20"/>
          <w:shd w:val="clear" w:color="auto" w:fill="FFFFFF"/>
        </w:rPr>
        <w:t>125</w:t>
      </w:r>
      <w:r w:rsidRPr="00BE12F6">
        <w:rPr>
          <w:rStyle w:val="normaltextrun"/>
          <w:rFonts w:ascii="Open Sans" w:hAnsi="Open Sans" w:cs="Open Sans"/>
          <w:sz w:val="20"/>
          <w:szCs w:val="20"/>
          <w:shd w:val="clear" w:color="auto" w:fill="FFFFFF"/>
        </w:rPr>
        <w:t xml:space="preserve">% and </w:t>
      </w:r>
      <w:r w:rsidR="00C5410D" w:rsidRPr="00BE12F6">
        <w:rPr>
          <w:rStyle w:val="normaltextrun"/>
          <w:rFonts w:ascii="Open Sans" w:hAnsi="Open Sans" w:cs="Open Sans"/>
          <w:sz w:val="20"/>
          <w:szCs w:val="20"/>
          <w:shd w:val="clear" w:color="auto" w:fill="FFFFFF"/>
        </w:rPr>
        <w:t>91</w:t>
      </w:r>
      <w:r w:rsidRPr="00BE12F6">
        <w:rPr>
          <w:rStyle w:val="normaltextrun"/>
          <w:rFonts w:ascii="Open Sans" w:hAnsi="Open Sans" w:cs="Open Sans"/>
          <w:sz w:val="20"/>
          <w:szCs w:val="20"/>
          <w:shd w:val="clear" w:color="auto" w:fill="FFFFFF"/>
        </w:rPr>
        <w:t>%, respectively.</w:t>
      </w:r>
    </w:p>
    <w:p w14:paraId="5D9AD787" w14:textId="6DB2283B" w:rsidR="001B320E" w:rsidRPr="00BE12F6" w:rsidRDefault="00A97B2C" w:rsidP="003E1CF5">
      <w:pPr>
        <w:pStyle w:val="Heading2"/>
        <w:rPr>
          <w:b w:val="0"/>
          <w:bCs w:val="0"/>
          <w:noProof/>
          <w:color w:val="auto"/>
          <w:sz w:val="24"/>
          <w:szCs w:val="24"/>
        </w:rPr>
      </w:pPr>
      <w:bookmarkStart w:id="25" w:name="_Toc148974661"/>
      <w:r w:rsidRPr="00BE12F6">
        <w:rPr>
          <w:caps w:val="0"/>
          <w:noProof/>
          <w:color w:val="auto"/>
          <w:sz w:val="24"/>
          <w:szCs w:val="24"/>
        </w:rPr>
        <w:t>Figure 3:</w:t>
      </w:r>
      <w:r w:rsidRPr="00BE12F6">
        <w:rPr>
          <w:b w:val="0"/>
          <w:bCs w:val="0"/>
          <w:caps w:val="0"/>
          <w:noProof/>
          <w:color w:val="auto"/>
          <w:sz w:val="24"/>
          <w:szCs w:val="24"/>
        </w:rPr>
        <w:t xml:space="preserve"> Number of Students by Primary Disability, Eight-Year Trends (1)</w:t>
      </w:r>
      <w:bookmarkEnd w:id="25"/>
    </w:p>
    <w:p w14:paraId="0253DF1B" w14:textId="0D1B3B2A" w:rsidR="000146DE" w:rsidRPr="000146DE" w:rsidRDefault="000146DE" w:rsidP="000146DE">
      <w:r>
        <w:rPr>
          <w:noProof/>
        </w:rPr>
        <w:drawing>
          <wp:inline distT="0" distB="0" distL="0" distR="0" wp14:anchorId="68B96351" wp14:editId="6BA0A129">
            <wp:extent cx="5818909" cy="3214118"/>
            <wp:effectExtent l="0" t="0" r="10795" b="5715"/>
            <wp:docPr id="5" name="Chart 5" descr="Figure 3 Description: Line graph displaying change from 2015-16 to 2022-23 in the number of students in the four most common disability categories: ADD/ADHD, Health Condition, Learning, and Psychological. Table includes datat displayed in Figure 3.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B3BB774" w14:textId="00178BD8" w:rsidR="001B320E" w:rsidRPr="00537C76" w:rsidRDefault="00003310" w:rsidP="00A2136C">
      <w:pPr>
        <w:pStyle w:val="NoSpacing"/>
        <w:spacing w:before="160" w:after="160"/>
        <w:rPr>
          <w:rFonts w:asciiTheme="minorHAnsi" w:hAnsiTheme="minorHAnsi" w:cstheme="minorBidi"/>
          <w:sz w:val="17"/>
          <w:szCs w:val="17"/>
        </w:rPr>
      </w:pPr>
      <w:r w:rsidRPr="00537C76">
        <w:rPr>
          <w:rFonts w:asciiTheme="minorHAnsi" w:hAnsiTheme="minorHAnsi" w:cstheme="minorBidi"/>
          <w:b/>
          <w:sz w:val="17"/>
          <w:szCs w:val="17"/>
        </w:rPr>
        <w:t xml:space="preserve">Figure 3 Description: </w:t>
      </w:r>
      <w:r w:rsidRPr="00537C76">
        <w:rPr>
          <w:rFonts w:asciiTheme="minorHAnsi" w:hAnsiTheme="minorHAnsi" w:cstheme="minorBidi"/>
          <w:sz w:val="17"/>
          <w:szCs w:val="17"/>
        </w:rPr>
        <w:t xml:space="preserve">Line graph displaying change from </w:t>
      </w:r>
      <w:r w:rsidR="00F66582" w:rsidRPr="00537C76">
        <w:rPr>
          <w:rFonts w:asciiTheme="minorHAnsi" w:hAnsiTheme="minorHAnsi" w:cstheme="minorBidi"/>
          <w:sz w:val="17"/>
          <w:szCs w:val="17"/>
        </w:rPr>
        <w:t>2015</w:t>
      </w:r>
      <w:r w:rsidR="00B91B86" w:rsidRPr="00537C76">
        <w:rPr>
          <w:rFonts w:asciiTheme="minorHAnsi" w:hAnsiTheme="minorHAnsi" w:cstheme="minorBidi"/>
          <w:sz w:val="17"/>
          <w:szCs w:val="17"/>
        </w:rPr>
        <w:t>-</w:t>
      </w:r>
      <w:r w:rsidR="00F66582" w:rsidRPr="00537C76">
        <w:rPr>
          <w:rFonts w:asciiTheme="minorHAnsi" w:hAnsiTheme="minorHAnsi" w:cstheme="minorBidi"/>
          <w:sz w:val="17"/>
          <w:szCs w:val="17"/>
        </w:rPr>
        <w:t>16</w:t>
      </w:r>
      <w:r w:rsidR="00B91B86" w:rsidRPr="00537C76">
        <w:rPr>
          <w:rFonts w:asciiTheme="minorHAnsi" w:hAnsiTheme="minorHAnsi" w:cstheme="minorBidi"/>
          <w:sz w:val="17"/>
          <w:szCs w:val="17"/>
        </w:rPr>
        <w:t xml:space="preserve"> to 2022-23 in the number of students in the four most common disability categories: ADD/ADHD</w:t>
      </w:r>
      <w:r w:rsidR="00580E66" w:rsidRPr="00537C76">
        <w:rPr>
          <w:rFonts w:asciiTheme="minorHAnsi" w:hAnsiTheme="minorHAnsi" w:cstheme="minorBidi"/>
          <w:sz w:val="17"/>
          <w:szCs w:val="17"/>
        </w:rPr>
        <w:t xml:space="preserve">, Health Condition, Learning, and Psychological. Table includes data displayed in </w:t>
      </w:r>
      <w:r w:rsidR="005F1707" w:rsidRPr="00537C76">
        <w:rPr>
          <w:rFonts w:asciiTheme="minorHAnsi" w:hAnsiTheme="minorHAnsi" w:cstheme="minorBidi"/>
          <w:sz w:val="17"/>
          <w:szCs w:val="17"/>
        </w:rPr>
        <w:t xml:space="preserve">Figure 3. </w:t>
      </w:r>
    </w:p>
    <w:tbl>
      <w:tblPr>
        <w:tblStyle w:val="TableGrid"/>
        <w:tblW w:w="0" w:type="auto"/>
        <w:tblLayout w:type="fixed"/>
        <w:tblLook w:val="04A0" w:firstRow="1" w:lastRow="0" w:firstColumn="1" w:lastColumn="0" w:noHBand="0" w:noVBand="1"/>
      </w:tblPr>
      <w:tblGrid>
        <w:gridCol w:w="1691"/>
        <w:gridCol w:w="957"/>
        <w:gridCol w:w="957"/>
        <w:gridCol w:w="958"/>
        <w:gridCol w:w="957"/>
        <w:gridCol w:w="957"/>
        <w:gridCol w:w="958"/>
        <w:gridCol w:w="957"/>
        <w:gridCol w:w="958"/>
      </w:tblGrid>
      <w:tr w:rsidR="00537C76" w:rsidRPr="00537C76" w14:paraId="4B62C4F6" w14:textId="77777777" w:rsidTr="21E40920">
        <w:trPr>
          <w:trHeight w:val="300"/>
        </w:trPr>
        <w:tc>
          <w:tcPr>
            <w:tcW w:w="1691" w:type="dxa"/>
          </w:tcPr>
          <w:p w14:paraId="5BD6921E" w14:textId="77777777" w:rsidR="00815B4E" w:rsidRPr="00537C76" w:rsidRDefault="00815B4E" w:rsidP="008E09B9">
            <w:pPr>
              <w:pStyle w:val="NoSpacing"/>
              <w:rPr>
                <w:rFonts w:asciiTheme="minorHAnsi" w:hAnsiTheme="minorHAnsi" w:cstheme="minorBidi"/>
                <w:b/>
                <w:sz w:val="16"/>
                <w:szCs w:val="16"/>
              </w:rPr>
            </w:pPr>
          </w:p>
        </w:tc>
        <w:tc>
          <w:tcPr>
            <w:tcW w:w="957" w:type="dxa"/>
          </w:tcPr>
          <w:p w14:paraId="30C038B6" w14:textId="4862064F" w:rsidR="00D203D6" w:rsidRPr="00537C76" w:rsidRDefault="00D203D6"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015-16</w:t>
            </w:r>
          </w:p>
        </w:tc>
        <w:tc>
          <w:tcPr>
            <w:tcW w:w="957" w:type="dxa"/>
          </w:tcPr>
          <w:p w14:paraId="4313F1F2" w14:textId="18F442C8" w:rsidR="00D203D6" w:rsidRPr="00537C76" w:rsidRDefault="00D203D6"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016-17</w:t>
            </w:r>
          </w:p>
        </w:tc>
        <w:tc>
          <w:tcPr>
            <w:tcW w:w="958" w:type="dxa"/>
          </w:tcPr>
          <w:p w14:paraId="223B002D" w14:textId="3982BFAC" w:rsidR="00D203D6" w:rsidRPr="00537C76" w:rsidRDefault="00D203D6"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017-18</w:t>
            </w:r>
          </w:p>
        </w:tc>
        <w:tc>
          <w:tcPr>
            <w:tcW w:w="957" w:type="dxa"/>
          </w:tcPr>
          <w:p w14:paraId="51B07E3D" w14:textId="04E00C0D" w:rsidR="00815B4E" w:rsidRPr="00537C76" w:rsidRDefault="004F2204"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018-19</w:t>
            </w:r>
          </w:p>
        </w:tc>
        <w:tc>
          <w:tcPr>
            <w:tcW w:w="957" w:type="dxa"/>
          </w:tcPr>
          <w:p w14:paraId="7AE7C5DE" w14:textId="64105A09" w:rsidR="00815B4E" w:rsidRPr="00537C76" w:rsidRDefault="005569D4"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019-20</w:t>
            </w:r>
          </w:p>
        </w:tc>
        <w:tc>
          <w:tcPr>
            <w:tcW w:w="958" w:type="dxa"/>
          </w:tcPr>
          <w:p w14:paraId="289EE271" w14:textId="663A60D1" w:rsidR="00815B4E" w:rsidRPr="00537C76" w:rsidRDefault="005569D4"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020-21</w:t>
            </w:r>
          </w:p>
        </w:tc>
        <w:tc>
          <w:tcPr>
            <w:tcW w:w="957" w:type="dxa"/>
          </w:tcPr>
          <w:p w14:paraId="7261C836" w14:textId="249379EB" w:rsidR="00815B4E" w:rsidRPr="00537C76" w:rsidRDefault="005569D4"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021-22</w:t>
            </w:r>
          </w:p>
        </w:tc>
        <w:tc>
          <w:tcPr>
            <w:tcW w:w="958" w:type="dxa"/>
          </w:tcPr>
          <w:p w14:paraId="2C4AC48B" w14:textId="1A2325B2" w:rsidR="00815B4E" w:rsidRPr="00537C76" w:rsidRDefault="005569D4"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022-23</w:t>
            </w:r>
          </w:p>
        </w:tc>
      </w:tr>
      <w:tr w:rsidR="00537C76" w:rsidRPr="00537C76" w14:paraId="0DE47E9B" w14:textId="77777777" w:rsidTr="21E40920">
        <w:trPr>
          <w:trHeight w:val="300"/>
        </w:trPr>
        <w:tc>
          <w:tcPr>
            <w:tcW w:w="1691" w:type="dxa"/>
          </w:tcPr>
          <w:p w14:paraId="272B019D" w14:textId="052D3B57" w:rsidR="00815B4E" w:rsidRPr="00537C76" w:rsidRDefault="00815B4E"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ADD/ADHD</w:t>
            </w:r>
          </w:p>
        </w:tc>
        <w:tc>
          <w:tcPr>
            <w:tcW w:w="957" w:type="dxa"/>
          </w:tcPr>
          <w:p w14:paraId="7DE528BA" w14:textId="0FDE19B5" w:rsidR="00D203D6" w:rsidRPr="00537C76" w:rsidRDefault="00D203D6"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995</w:t>
            </w:r>
          </w:p>
        </w:tc>
        <w:tc>
          <w:tcPr>
            <w:tcW w:w="957" w:type="dxa"/>
          </w:tcPr>
          <w:p w14:paraId="212DE886" w14:textId="568CEEBF" w:rsidR="00351825" w:rsidRPr="00537C76" w:rsidRDefault="00351825"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w:t>
            </w:r>
            <w:r w:rsidR="000615AE">
              <w:rPr>
                <w:rFonts w:asciiTheme="minorHAnsi" w:hAnsiTheme="minorHAnsi" w:cstheme="minorBidi"/>
                <w:bCs/>
                <w:sz w:val="16"/>
                <w:szCs w:val="16"/>
              </w:rPr>
              <w:t>,</w:t>
            </w:r>
            <w:r w:rsidRPr="00537C76">
              <w:rPr>
                <w:rFonts w:asciiTheme="minorHAnsi" w:hAnsiTheme="minorHAnsi" w:cstheme="minorBidi"/>
                <w:bCs/>
                <w:sz w:val="16"/>
                <w:szCs w:val="16"/>
              </w:rPr>
              <w:t>061</w:t>
            </w:r>
          </w:p>
        </w:tc>
        <w:tc>
          <w:tcPr>
            <w:tcW w:w="958" w:type="dxa"/>
          </w:tcPr>
          <w:p w14:paraId="200D6A6F" w14:textId="77B005DA" w:rsidR="00351825" w:rsidRPr="00537C76" w:rsidRDefault="00351825"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w:t>
            </w:r>
            <w:r w:rsidR="000615AE">
              <w:rPr>
                <w:rFonts w:asciiTheme="minorHAnsi" w:hAnsiTheme="minorHAnsi" w:cstheme="minorBidi"/>
                <w:bCs/>
                <w:sz w:val="16"/>
                <w:szCs w:val="16"/>
              </w:rPr>
              <w:t>,</w:t>
            </w:r>
            <w:r w:rsidRPr="00537C76">
              <w:rPr>
                <w:rFonts w:asciiTheme="minorHAnsi" w:hAnsiTheme="minorHAnsi" w:cstheme="minorBidi"/>
                <w:bCs/>
                <w:sz w:val="16"/>
                <w:szCs w:val="16"/>
              </w:rPr>
              <w:t>102</w:t>
            </w:r>
          </w:p>
        </w:tc>
        <w:tc>
          <w:tcPr>
            <w:tcW w:w="957" w:type="dxa"/>
          </w:tcPr>
          <w:p w14:paraId="37E99B42" w14:textId="36DD6EB0" w:rsidR="00815B4E" w:rsidRPr="00537C76" w:rsidRDefault="000742DE"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w:t>
            </w:r>
            <w:r w:rsidR="000615AE">
              <w:rPr>
                <w:rFonts w:asciiTheme="minorHAnsi" w:hAnsiTheme="minorHAnsi" w:cstheme="minorBidi"/>
                <w:bCs/>
                <w:sz w:val="16"/>
                <w:szCs w:val="16"/>
              </w:rPr>
              <w:t>,</w:t>
            </w:r>
            <w:r w:rsidRPr="00537C76">
              <w:rPr>
                <w:rFonts w:asciiTheme="minorHAnsi" w:hAnsiTheme="minorHAnsi" w:cstheme="minorBidi"/>
                <w:bCs/>
                <w:sz w:val="16"/>
                <w:szCs w:val="16"/>
              </w:rPr>
              <w:t>278</w:t>
            </w:r>
          </w:p>
        </w:tc>
        <w:tc>
          <w:tcPr>
            <w:tcW w:w="957" w:type="dxa"/>
          </w:tcPr>
          <w:p w14:paraId="17F607CC" w14:textId="67EC1E64" w:rsidR="00815B4E" w:rsidRPr="00537C76" w:rsidRDefault="00AA102C"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w:t>
            </w:r>
            <w:r w:rsidR="000615AE">
              <w:rPr>
                <w:rFonts w:asciiTheme="minorHAnsi" w:hAnsiTheme="minorHAnsi" w:cstheme="minorBidi"/>
                <w:bCs/>
                <w:sz w:val="16"/>
                <w:szCs w:val="16"/>
              </w:rPr>
              <w:t>,</w:t>
            </w:r>
            <w:r w:rsidRPr="00537C76">
              <w:rPr>
                <w:rFonts w:asciiTheme="minorHAnsi" w:hAnsiTheme="minorHAnsi" w:cstheme="minorBidi"/>
                <w:bCs/>
                <w:sz w:val="16"/>
                <w:szCs w:val="16"/>
              </w:rPr>
              <w:t>335</w:t>
            </w:r>
          </w:p>
        </w:tc>
        <w:tc>
          <w:tcPr>
            <w:tcW w:w="958" w:type="dxa"/>
          </w:tcPr>
          <w:p w14:paraId="5495E843" w14:textId="6856D4F7" w:rsidR="00815B4E" w:rsidRPr="00537C76" w:rsidRDefault="00AA5AB1"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w:t>
            </w:r>
            <w:r w:rsidR="000615AE">
              <w:rPr>
                <w:rFonts w:asciiTheme="minorHAnsi" w:hAnsiTheme="minorHAnsi" w:cstheme="minorBidi"/>
                <w:bCs/>
                <w:sz w:val="16"/>
                <w:szCs w:val="16"/>
              </w:rPr>
              <w:t>,</w:t>
            </w:r>
            <w:r w:rsidRPr="00537C76">
              <w:rPr>
                <w:rFonts w:asciiTheme="minorHAnsi" w:hAnsiTheme="minorHAnsi" w:cstheme="minorBidi"/>
                <w:bCs/>
                <w:sz w:val="16"/>
                <w:szCs w:val="16"/>
              </w:rPr>
              <w:t>497</w:t>
            </w:r>
          </w:p>
        </w:tc>
        <w:tc>
          <w:tcPr>
            <w:tcW w:w="957" w:type="dxa"/>
          </w:tcPr>
          <w:p w14:paraId="15FC334D" w14:textId="6635047C" w:rsidR="00815B4E" w:rsidRPr="00537C76" w:rsidRDefault="00BD0943"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3</w:t>
            </w:r>
            <w:r w:rsidR="000615AE">
              <w:rPr>
                <w:rFonts w:asciiTheme="minorHAnsi" w:hAnsiTheme="minorHAnsi" w:cstheme="minorBidi"/>
                <w:bCs/>
                <w:sz w:val="16"/>
                <w:szCs w:val="16"/>
              </w:rPr>
              <w:t>,</w:t>
            </w:r>
            <w:r w:rsidRPr="00537C76">
              <w:rPr>
                <w:rFonts w:asciiTheme="minorHAnsi" w:hAnsiTheme="minorHAnsi" w:cstheme="minorBidi"/>
                <w:bCs/>
                <w:sz w:val="16"/>
                <w:szCs w:val="16"/>
              </w:rPr>
              <w:t>268</w:t>
            </w:r>
          </w:p>
        </w:tc>
        <w:tc>
          <w:tcPr>
            <w:tcW w:w="958" w:type="dxa"/>
          </w:tcPr>
          <w:p w14:paraId="0748C61A" w14:textId="1AF9F373" w:rsidR="00815B4E" w:rsidRPr="00537C76" w:rsidRDefault="00590F51"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3</w:t>
            </w:r>
            <w:r w:rsidR="000615AE">
              <w:rPr>
                <w:rFonts w:asciiTheme="minorHAnsi" w:hAnsiTheme="minorHAnsi" w:cstheme="minorBidi"/>
                <w:bCs/>
                <w:sz w:val="16"/>
                <w:szCs w:val="16"/>
              </w:rPr>
              <w:t>,</w:t>
            </w:r>
            <w:r w:rsidRPr="00537C76">
              <w:rPr>
                <w:rFonts w:asciiTheme="minorHAnsi" w:hAnsiTheme="minorHAnsi" w:cstheme="minorBidi"/>
                <w:bCs/>
                <w:sz w:val="16"/>
                <w:szCs w:val="16"/>
              </w:rPr>
              <w:t>814</w:t>
            </w:r>
          </w:p>
        </w:tc>
      </w:tr>
      <w:tr w:rsidR="00537C76" w:rsidRPr="00537C76" w14:paraId="2B1BB244" w14:textId="77777777" w:rsidTr="21E40920">
        <w:trPr>
          <w:trHeight w:val="300"/>
        </w:trPr>
        <w:tc>
          <w:tcPr>
            <w:tcW w:w="1691" w:type="dxa"/>
          </w:tcPr>
          <w:p w14:paraId="11D9CBC4" w14:textId="55DE56C9" w:rsidR="00815B4E" w:rsidRPr="00537C76" w:rsidRDefault="00815B4E"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Health Condition</w:t>
            </w:r>
          </w:p>
        </w:tc>
        <w:tc>
          <w:tcPr>
            <w:tcW w:w="957" w:type="dxa"/>
          </w:tcPr>
          <w:p w14:paraId="725EE477" w14:textId="2C951098" w:rsidR="00351825" w:rsidRPr="00537C76" w:rsidRDefault="00351825"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889</w:t>
            </w:r>
          </w:p>
        </w:tc>
        <w:tc>
          <w:tcPr>
            <w:tcW w:w="957" w:type="dxa"/>
          </w:tcPr>
          <w:p w14:paraId="0B46DDC0" w14:textId="3B060D06" w:rsidR="00351825" w:rsidRPr="00537C76" w:rsidRDefault="00351825"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144</w:t>
            </w:r>
          </w:p>
        </w:tc>
        <w:tc>
          <w:tcPr>
            <w:tcW w:w="958" w:type="dxa"/>
          </w:tcPr>
          <w:p w14:paraId="0F942C87" w14:textId="19DC7F22" w:rsidR="00351825" w:rsidRPr="00537C76" w:rsidRDefault="00351825"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237</w:t>
            </w:r>
          </w:p>
        </w:tc>
        <w:tc>
          <w:tcPr>
            <w:tcW w:w="957" w:type="dxa"/>
          </w:tcPr>
          <w:p w14:paraId="6B6ACE4E" w14:textId="3655EFC7" w:rsidR="00815B4E" w:rsidRPr="00537C76" w:rsidRDefault="005569D4"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560</w:t>
            </w:r>
          </w:p>
        </w:tc>
        <w:tc>
          <w:tcPr>
            <w:tcW w:w="957" w:type="dxa"/>
          </w:tcPr>
          <w:p w14:paraId="7B7977B3" w14:textId="7F59E292" w:rsidR="00815B4E" w:rsidRPr="00537C76" w:rsidRDefault="00AA102C"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606</w:t>
            </w:r>
          </w:p>
        </w:tc>
        <w:tc>
          <w:tcPr>
            <w:tcW w:w="958" w:type="dxa"/>
          </w:tcPr>
          <w:p w14:paraId="7DF2077C" w14:textId="144A3EDA" w:rsidR="00AA5AB1" w:rsidRPr="00537C76" w:rsidRDefault="00AA5AB1"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721</w:t>
            </w:r>
          </w:p>
        </w:tc>
        <w:tc>
          <w:tcPr>
            <w:tcW w:w="957" w:type="dxa"/>
          </w:tcPr>
          <w:p w14:paraId="49160AD2" w14:textId="69AFB1F0" w:rsidR="00815B4E" w:rsidRPr="00537C76" w:rsidRDefault="00BD0943"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w:t>
            </w:r>
            <w:r w:rsidR="000615AE">
              <w:rPr>
                <w:rFonts w:asciiTheme="minorHAnsi" w:hAnsiTheme="minorHAnsi" w:cstheme="minorBidi"/>
                <w:bCs/>
                <w:sz w:val="16"/>
                <w:szCs w:val="16"/>
              </w:rPr>
              <w:t>,</w:t>
            </w:r>
            <w:r w:rsidRPr="00537C76">
              <w:rPr>
                <w:rFonts w:asciiTheme="minorHAnsi" w:hAnsiTheme="minorHAnsi" w:cstheme="minorBidi"/>
                <w:bCs/>
                <w:sz w:val="16"/>
                <w:szCs w:val="16"/>
              </w:rPr>
              <w:t>021</w:t>
            </w:r>
          </w:p>
        </w:tc>
        <w:tc>
          <w:tcPr>
            <w:tcW w:w="958" w:type="dxa"/>
          </w:tcPr>
          <w:p w14:paraId="6DA9EDFB" w14:textId="01FD338F" w:rsidR="00815B4E" w:rsidRPr="00537C76" w:rsidRDefault="00590F51"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w:t>
            </w:r>
            <w:r w:rsidR="000615AE">
              <w:rPr>
                <w:rFonts w:asciiTheme="minorHAnsi" w:hAnsiTheme="minorHAnsi" w:cstheme="minorBidi"/>
                <w:bCs/>
                <w:sz w:val="16"/>
                <w:szCs w:val="16"/>
              </w:rPr>
              <w:t>,</w:t>
            </w:r>
            <w:r w:rsidRPr="00537C76">
              <w:rPr>
                <w:rFonts w:asciiTheme="minorHAnsi" w:hAnsiTheme="minorHAnsi" w:cstheme="minorBidi"/>
                <w:bCs/>
                <w:sz w:val="16"/>
                <w:szCs w:val="16"/>
              </w:rPr>
              <w:t>000</w:t>
            </w:r>
          </w:p>
        </w:tc>
      </w:tr>
      <w:tr w:rsidR="00537C76" w:rsidRPr="00537C76" w14:paraId="5FECD9F5" w14:textId="77777777" w:rsidTr="21E40920">
        <w:trPr>
          <w:trHeight w:val="300"/>
        </w:trPr>
        <w:tc>
          <w:tcPr>
            <w:tcW w:w="1691" w:type="dxa"/>
          </w:tcPr>
          <w:p w14:paraId="6092ACBF" w14:textId="22A598A8" w:rsidR="00815B4E" w:rsidRPr="00537C76" w:rsidRDefault="00815B4E"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Learning Disability</w:t>
            </w:r>
          </w:p>
        </w:tc>
        <w:tc>
          <w:tcPr>
            <w:tcW w:w="957" w:type="dxa"/>
          </w:tcPr>
          <w:p w14:paraId="6EBE8FE0" w14:textId="722E7891" w:rsidR="00F66582" w:rsidRPr="00537C76" w:rsidRDefault="00F66582"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480</w:t>
            </w:r>
          </w:p>
        </w:tc>
        <w:tc>
          <w:tcPr>
            <w:tcW w:w="957" w:type="dxa"/>
          </w:tcPr>
          <w:p w14:paraId="6C3149C1" w14:textId="19BEC775" w:rsidR="00F66582" w:rsidRPr="00537C76" w:rsidRDefault="00F66582"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432</w:t>
            </w:r>
          </w:p>
        </w:tc>
        <w:tc>
          <w:tcPr>
            <w:tcW w:w="958" w:type="dxa"/>
          </w:tcPr>
          <w:p w14:paraId="04366CD4" w14:textId="7E53F26F" w:rsidR="00F66582" w:rsidRPr="00537C76" w:rsidRDefault="00F66582"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321</w:t>
            </w:r>
          </w:p>
        </w:tc>
        <w:tc>
          <w:tcPr>
            <w:tcW w:w="957" w:type="dxa"/>
          </w:tcPr>
          <w:p w14:paraId="75FA179D" w14:textId="1119B917" w:rsidR="00815B4E" w:rsidRPr="00537C76" w:rsidRDefault="005569D4"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429</w:t>
            </w:r>
          </w:p>
        </w:tc>
        <w:tc>
          <w:tcPr>
            <w:tcW w:w="957" w:type="dxa"/>
          </w:tcPr>
          <w:p w14:paraId="1668E862" w14:textId="30221384" w:rsidR="00815B4E" w:rsidRPr="00537C76" w:rsidRDefault="00AA102C"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348</w:t>
            </w:r>
          </w:p>
        </w:tc>
        <w:tc>
          <w:tcPr>
            <w:tcW w:w="958" w:type="dxa"/>
          </w:tcPr>
          <w:p w14:paraId="51A7C54D" w14:textId="26536B59" w:rsidR="00815B4E" w:rsidRPr="00537C76" w:rsidRDefault="00AA5AB1"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324</w:t>
            </w:r>
          </w:p>
        </w:tc>
        <w:tc>
          <w:tcPr>
            <w:tcW w:w="957" w:type="dxa"/>
          </w:tcPr>
          <w:p w14:paraId="2C4902AD" w14:textId="55C5443B" w:rsidR="00815B4E" w:rsidRPr="00537C76" w:rsidRDefault="00464D12"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682</w:t>
            </w:r>
          </w:p>
        </w:tc>
        <w:tc>
          <w:tcPr>
            <w:tcW w:w="958" w:type="dxa"/>
          </w:tcPr>
          <w:p w14:paraId="07F86950" w14:textId="60860969" w:rsidR="00815B4E" w:rsidRPr="00537C76" w:rsidRDefault="00BE04F1"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5</w:t>
            </w:r>
            <w:r w:rsidR="00B55C58" w:rsidRPr="00537C76">
              <w:rPr>
                <w:rFonts w:asciiTheme="minorHAnsi" w:hAnsiTheme="minorHAnsi" w:cstheme="minorBidi"/>
                <w:bCs/>
                <w:sz w:val="16"/>
                <w:szCs w:val="16"/>
              </w:rPr>
              <w:t>60</w:t>
            </w:r>
          </w:p>
        </w:tc>
      </w:tr>
      <w:tr w:rsidR="00815B4E" w:rsidRPr="00537C76" w14:paraId="6B72DC6E" w14:textId="77777777" w:rsidTr="21E40920">
        <w:trPr>
          <w:trHeight w:val="300"/>
        </w:trPr>
        <w:tc>
          <w:tcPr>
            <w:tcW w:w="1691" w:type="dxa"/>
          </w:tcPr>
          <w:p w14:paraId="1C72792D" w14:textId="7281EF7F" w:rsidR="00815B4E" w:rsidRPr="00537C76" w:rsidRDefault="004F2204"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Psychological Disability</w:t>
            </w:r>
          </w:p>
        </w:tc>
        <w:tc>
          <w:tcPr>
            <w:tcW w:w="957" w:type="dxa"/>
          </w:tcPr>
          <w:p w14:paraId="5BC5B52F" w14:textId="7BD44743" w:rsidR="0065681A" w:rsidRPr="00537C76" w:rsidRDefault="0065681A"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1</w:t>
            </w:r>
            <w:r w:rsidR="000615AE">
              <w:rPr>
                <w:rFonts w:asciiTheme="minorHAnsi" w:hAnsiTheme="minorHAnsi" w:cstheme="minorBidi"/>
                <w:bCs/>
                <w:sz w:val="16"/>
                <w:szCs w:val="16"/>
              </w:rPr>
              <w:t>,</w:t>
            </w:r>
            <w:r w:rsidRPr="00537C76">
              <w:rPr>
                <w:rFonts w:asciiTheme="minorHAnsi" w:hAnsiTheme="minorHAnsi" w:cstheme="minorBidi"/>
                <w:bCs/>
                <w:sz w:val="16"/>
                <w:szCs w:val="16"/>
              </w:rPr>
              <w:t>920</w:t>
            </w:r>
          </w:p>
        </w:tc>
        <w:tc>
          <w:tcPr>
            <w:tcW w:w="957" w:type="dxa"/>
          </w:tcPr>
          <w:p w14:paraId="29243121" w14:textId="46F69F8E" w:rsidR="00C93E13" w:rsidRPr="00537C76" w:rsidRDefault="00C93E13"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w:t>
            </w:r>
            <w:r w:rsidR="000615AE">
              <w:rPr>
                <w:rFonts w:asciiTheme="minorHAnsi" w:hAnsiTheme="minorHAnsi" w:cstheme="minorBidi"/>
                <w:bCs/>
                <w:sz w:val="16"/>
                <w:szCs w:val="16"/>
              </w:rPr>
              <w:t>,</w:t>
            </w:r>
            <w:r w:rsidRPr="00537C76">
              <w:rPr>
                <w:rFonts w:asciiTheme="minorHAnsi" w:hAnsiTheme="minorHAnsi" w:cstheme="minorBidi"/>
                <w:bCs/>
                <w:sz w:val="16"/>
                <w:szCs w:val="16"/>
              </w:rPr>
              <w:t>329</w:t>
            </w:r>
          </w:p>
        </w:tc>
        <w:tc>
          <w:tcPr>
            <w:tcW w:w="958" w:type="dxa"/>
          </w:tcPr>
          <w:p w14:paraId="54CA44B2" w14:textId="75888315" w:rsidR="00C93E13" w:rsidRPr="00537C76" w:rsidRDefault="00C93E13"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2</w:t>
            </w:r>
            <w:r w:rsidR="000615AE">
              <w:rPr>
                <w:rFonts w:asciiTheme="minorHAnsi" w:hAnsiTheme="minorHAnsi" w:cstheme="minorBidi"/>
                <w:bCs/>
                <w:sz w:val="16"/>
                <w:szCs w:val="16"/>
              </w:rPr>
              <w:t>,</w:t>
            </w:r>
            <w:r w:rsidRPr="00537C76">
              <w:rPr>
                <w:rFonts w:asciiTheme="minorHAnsi" w:hAnsiTheme="minorHAnsi" w:cstheme="minorBidi"/>
                <w:bCs/>
                <w:sz w:val="16"/>
                <w:szCs w:val="16"/>
              </w:rPr>
              <w:t>436</w:t>
            </w:r>
          </w:p>
        </w:tc>
        <w:tc>
          <w:tcPr>
            <w:tcW w:w="957" w:type="dxa"/>
          </w:tcPr>
          <w:p w14:paraId="6E9F7FC6" w14:textId="22DE4F98" w:rsidR="00AA102C" w:rsidRPr="00537C76" w:rsidRDefault="00AA102C"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3</w:t>
            </w:r>
            <w:r w:rsidR="000615AE">
              <w:rPr>
                <w:rFonts w:asciiTheme="minorHAnsi" w:hAnsiTheme="minorHAnsi" w:cstheme="minorBidi"/>
                <w:bCs/>
                <w:sz w:val="16"/>
                <w:szCs w:val="16"/>
              </w:rPr>
              <w:t>,</w:t>
            </w:r>
            <w:r w:rsidRPr="00537C76">
              <w:rPr>
                <w:rFonts w:asciiTheme="minorHAnsi" w:hAnsiTheme="minorHAnsi" w:cstheme="minorBidi"/>
                <w:bCs/>
                <w:sz w:val="16"/>
                <w:szCs w:val="16"/>
              </w:rPr>
              <w:t>034</w:t>
            </w:r>
          </w:p>
        </w:tc>
        <w:tc>
          <w:tcPr>
            <w:tcW w:w="957" w:type="dxa"/>
          </w:tcPr>
          <w:p w14:paraId="77F5B341" w14:textId="45A04273" w:rsidR="00815B4E" w:rsidRPr="00537C76" w:rsidRDefault="00AA5AB1"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3</w:t>
            </w:r>
            <w:r w:rsidR="000615AE">
              <w:rPr>
                <w:rFonts w:asciiTheme="minorHAnsi" w:hAnsiTheme="minorHAnsi" w:cstheme="minorBidi"/>
                <w:bCs/>
                <w:sz w:val="16"/>
                <w:szCs w:val="16"/>
              </w:rPr>
              <w:t>,</w:t>
            </w:r>
            <w:r w:rsidRPr="00537C76">
              <w:rPr>
                <w:rFonts w:asciiTheme="minorHAnsi" w:hAnsiTheme="minorHAnsi" w:cstheme="minorBidi"/>
                <w:bCs/>
                <w:sz w:val="16"/>
                <w:szCs w:val="16"/>
              </w:rPr>
              <w:t>138</w:t>
            </w:r>
          </w:p>
        </w:tc>
        <w:tc>
          <w:tcPr>
            <w:tcW w:w="958" w:type="dxa"/>
          </w:tcPr>
          <w:p w14:paraId="27EACD36" w14:textId="6949F83E" w:rsidR="00815B4E" w:rsidRPr="00537C76" w:rsidRDefault="00BD0943"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3</w:t>
            </w:r>
            <w:r w:rsidR="000615AE">
              <w:rPr>
                <w:rFonts w:asciiTheme="minorHAnsi" w:hAnsiTheme="minorHAnsi" w:cstheme="minorBidi"/>
                <w:bCs/>
                <w:sz w:val="16"/>
                <w:szCs w:val="16"/>
              </w:rPr>
              <w:t>,</w:t>
            </w:r>
            <w:r w:rsidRPr="00537C76">
              <w:rPr>
                <w:rFonts w:asciiTheme="minorHAnsi" w:hAnsiTheme="minorHAnsi" w:cstheme="minorBidi"/>
                <w:bCs/>
                <w:sz w:val="16"/>
                <w:szCs w:val="16"/>
              </w:rPr>
              <w:t>327</w:t>
            </w:r>
          </w:p>
        </w:tc>
        <w:tc>
          <w:tcPr>
            <w:tcW w:w="957" w:type="dxa"/>
          </w:tcPr>
          <w:p w14:paraId="75CF492F" w14:textId="0BD75FE2" w:rsidR="00815B4E" w:rsidRPr="00537C76" w:rsidRDefault="00464D12"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4</w:t>
            </w:r>
            <w:r w:rsidR="000615AE">
              <w:rPr>
                <w:rFonts w:asciiTheme="minorHAnsi" w:hAnsiTheme="minorHAnsi" w:cstheme="minorBidi"/>
                <w:bCs/>
                <w:sz w:val="16"/>
                <w:szCs w:val="16"/>
              </w:rPr>
              <w:t>,</w:t>
            </w:r>
            <w:r w:rsidRPr="00537C76">
              <w:rPr>
                <w:rFonts w:asciiTheme="minorHAnsi" w:hAnsiTheme="minorHAnsi" w:cstheme="minorBidi"/>
                <w:bCs/>
                <w:sz w:val="16"/>
                <w:szCs w:val="16"/>
              </w:rPr>
              <w:t>173</w:t>
            </w:r>
          </w:p>
        </w:tc>
        <w:tc>
          <w:tcPr>
            <w:tcW w:w="958" w:type="dxa"/>
          </w:tcPr>
          <w:p w14:paraId="2C379599" w14:textId="1123F6B6" w:rsidR="00B55C58" w:rsidRPr="00537C76" w:rsidRDefault="00B55C58" w:rsidP="008E09B9">
            <w:pPr>
              <w:pStyle w:val="NoSpacing"/>
              <w:rPr>
                <w:rFonts w:asciiTheme="minorHAnsi" w:hAnsiTheme="minorHAnsi" w:cstheme="minorBidi"/>
                <w:bCs/>
                <w:sz w:val="16"/>
                <w:szCs w:val="16"/>
              </w:rPr>
            </w:pPr>
            <w:r w:rsidRPr="00537C76">
              <w:rPr>
                <w:rFonts w:asciiTheme="minorHAnsi" w:hAnsiTheme="minorHAnsi" w:cstheme="minorBidi"/>
                <w:bCs/>
                <w:sz w:val="16"/>
                <w:szCs w:val="16"/>
              </w:rPr>
              <w:t>4</w:t>
            </w:r>
            <w:r w:rsidR="000615AE">
              <w:rPr>
                <w:rFonts w:asciiTheme="minorHAnsi" w:hAnsiTheme="minorHAnsi" w:cstheme="minorBidi"/>
                <w:bCs/>
                <w:sz w:val="16"/>
                <w:szCs w:val="16"/>
              </w:rPr>
              <w:t>,</w:t>
            </w:r>
            <w:r w:rsidRPr="00537C76">
              <w:rPr>
                <w:rFonts w:asciiTheme="minorHAnsi" w:hAnsiTheme="minorHAnsi" w:cstheme="minorBidi"/>
                <w:bCs/>
                <w:sz w:val="16"/>
                <w:szCs w:val="16"/>
              </w:rPr>
              <w:t>528</w:t>
            </w:r>
          </w:p>
        </w:tc>
      </w:tr>
    </w:tbl>
    <w:p w14:paraId="6D30AEF0" w14:textId="77777777" w:rsidR="001B320E" w:rsidRPr="00537C76" w:rsidRDefault="001B320E" w:rsidP="008E09B9">
      <w:pPr>
        <w:pStyle w:val="NoSpacing"/>
        <w:rPr>
          <w:rFonts w:asciiTheme="minorHAnsi" w:hAnsiTheme="minorHAnsi" w:cstheme="minorBidi"/>
          <w:b/>
          <w:sz w:val="16"/>
          <w:szCs w:val="16"/>
        </w:rPr>
      </w:pPr>
    </w:p>
    <w:p w14:paraId="1D6F7C51" w14:textId="16BB01F6" w:rsidR="00A10A76" w:rsidRPr="00537C76" w:rsidRDefault="00A10A76" w:rsidP="008E09B9">
      <w:pPr>
        <w:pStyle w:val="NoSpacing"/>
        <w:rPr>
          <w:rFonts w:asciiTheme="minorHAnsi" w:hAnsiTheme="minorHAnsi" w:cstheme="minorBidi"/>
          <w:b/>
          <w:sz w:val="16"/>
          <w:szCs w:val="16"/>
        </w:rPr>
      </w:pPr>
      <w:r w:rsidRPr="00537C76">
        <w:rPr>
          <w:rStyle w:val="normaltextrun"/>
          <w:rFonts w:asciiTheme="minorHAnsi" w:hAnsiTheme="minorHAnsi" w:cstheme="minorBidi"/>
          <w:sz w:val="20"/>
          <w:szCs w:val="20"/>
          <w:shd w:val="clear" w:color="auto" w:fill="FFFFFF"/>
        </w:rPr>
        <w:t>Among less commonly reported disability categories shown in Figure 4, autism</w:t>
      </w:r>
      <w:r w:rsidR="00D14058" w:rsidRPr="00537C76">
        <w:rPr>
          <w:rStyle w:val="normaltextrun"/>
          <w:rFonts w:asciiTheme="minorHAnsi" w:hAnsiTheme="minorHAnsi" w:cstheme="minorBidi"/>
          <w:sz w:val="20"/>
          <w:szCs w:val="20"/>
          <w:shd w:val="clear" w:color="auto" w:fill="FFFFFF"/>
        </w:rPr>
        <w:t xml:space="preserve"> </w:t>
      </w:r>
      <w:r w:rsidR="001F0D96" w:rsidRPr="00537C76">
        <w:rPr>
          <w:rStyle w:val="normaltextrun"/>
          <w:rFonts w:asciiTheme="minorHAnsi" w:hAnsiTheme="minorHAnsi" w:cstheme="minorBidi"/>
          <w:sz w:val="20"/>
          <w:szCs w:val="20"/>
          <w:shd w:val="clear" w:color="auto" w:fill="FFFFFF"/>
        </w:rPr>
        <w:t>continues to trend upward</w:t>
      </w:r>
      <w:r w:rsidRPr="00537C76">
        <w:rPr>
          <w:rStyle w:val="normaltextrun"/>
          <w:rFonts w:asciiTheme="minorHAnsi" w:hAnsiTheme="minorHAnsi" w:cstheme="minorBidi"/>
          <w:sz w:val="20"/>
          <w:szCs w:val="20"/>
          <w:shd w:val="clear" w:color="auto" w:fill="FFFFFF"/>
        </w:rPr>
        <w:t>,</w:t>
      </w:r>
      <w:r w:rsidR="00367984" w:rsidRPr="00537C76">
        <w:rPr>
          <w:rStyle w:val="normaltextrun"/>
          <w:rFonts w:asciiTheme="minorHAnsi" w:hAnsiTheme="minorHAnsi" w:cstheme="minorBidi"/>
          <w:sz w:val="20"/>
          <w:szCs w:val="20"/>
          <w:shd w:val="clear" w:color="auto" w:fill="FFFFFF"/>
        </w:rPr>
        <w:t xml:space="preserve"> </w:t>
      </w:r>
      <w:r w:rsidR="00666438" w:rsidRPr="00537C76">
        <w:rPr>
          <w:rStyle w:val="normaltextrun"/>
          <w:rFonts w:asciiTheme="minorHAnsi" w:hAnsiTheme="minorHAnsi" w:cstheme="minorBidi"/>
          <w:sz w:val="20"/>
          <w:szCs w:val="20"/>
          <w:shd w:val="clear" w:color="auto" w:fill="FFFFFF"/>
        </w:rPr>
        <w:t>temporary accommodations</w:t>
      </w:r>
      <w:r w:rsidR="007709A7" w:rsidRPr="00537C76">
        <w:rPr>
          <w:rStyle w:val="normaltextrun"/>
          <w:rFonts w:asciiTheme="minorHAnsi" w:hAnsiTheme="minorHAnsi" w:cstheme="minorBidi"/>
          <w:sz w:val="20"/>
          <w:szCs w:val="20"/>
          <w:shd w:val="clear" w:color="auto" w:fill="FFFFFF"/>
        </w:rPr>
        <w:t xml:space="preserve"> </w:t>
      </w:r>
      <w:r w:rsidR="00B3179A" w:rsidRPr="00537C76">
        <w:rPr>
          <w:rStyle w:val="normaltextrun"/>
          <w:rFonts w:asciiTheme="minorHAnsi" w:hAnsiTheme="minorHAnsi" w:cstheme="minorBidi"/>
          <w:sz w:val="20"/>
          <w:szCs w:val="20"/>
          <w:shd w:val="clear" w:color="auto" w:fill="FFFFFF"/>
        </w:rPr>
        <w:t>have begun a downward trend,</w:t>
      </w:r>
      <w:r w:rsidRPr="00537C76">
        <w:rPr>
          <w:rStyle w:val="normaltextrun"/>
          <w:rFonts w:asciiTheme="minorHAnsi" w:hAnsiTheme="minorHAnsi" w:cstheme="minorBidi"/>
          <w:sz w:val="20"/>
          <w:szCs w:val="20"/>
          <w:shd w:val="clear" w:color="auto" w:fill="FFFFFF"/>
        </w:rPr>
        <w:t xml:space="preserve"> while all other categories have shown modest to little change. The number of autistic students has increased by </w:t>
      </w:r>
      <w:r w:rsidR="5B251BBA" w:rsidRPr="00537C76">
        <w:rPr>
          <w:rStyle w:val="normaltextrun"/>
          <w:rFonts w:asciiTheme="minorHAnsi" w:hAnsiTheme="minorHAnsi" w:cstheme="minorBidi"/>
          <w:sz w:val="20"/>
          <w:szCs w:val="20"/>
          <w:shd w:val="clear" w:color="auto" w:fill="FFFFFF"/>
        </w:rPr>
        <w:t>13</w:t>
      </w:r>
      <w:r w:rsidR="10D628CF" w:rsidRPr="00537C76">
        <w:rPr>
          <w:rStyle w:val="normaltextrun"/>
          <w:rFonts w:asciiTheme="minorHAnsi" w:hAnsiTheme="minorHAnsi" w:cstheme="minorBidi"/>
          <w:sz w:val="20"/>
          <w:szCs w:val="20"/>
          <w:shd w:val="clear" w:color="auto" w:fill="FFFFFF"/>
        </w:rPr>
        <w:t>%</w:t>
      </w:r>
      <w:r w:rsidR="5B251BBA" w:rsidRPr="00537C76">
        <w:rPr>
          <w:rStyle w:val="normaltextrun"/>
          <w:rFonts w:asciiTheme="minorHAnsi" w:hAnsiTheme="minorHAnsi" w:cstheme="minorBidi"/>
          <w:sz w:val="20"/>
          <w:szCs w:val="20"/>
          <w:shd w:val="clear" w:color="auto" w:fill="FFFFFF"/>
        </w:rPr>
        <w:t xml:space="preserve"> over last year and </w:t>
      </w:r>
      <w:r w:rsidR="00B33D16" w:rsidRPr="00537C76">
        <w:rPr>
          <w:rStyle w:val="normaltextrun"/>
          <w:rFonts w:asciiTheme="minorHAnsi" w:hAnsiTheme="minorHAnsi" w:cstheme="minorBidi"/>
          <w:sz w:val="20"/>
          <w:szCs w:val="20"/>
          <w:shd w:val="clear" w:color="auto" w:fill="FFFFFF"/>
        </w:rPr>
        <w:t>65</w:t>
      </w:r>
      <w:r w:rsidR="5B251BBA" w:rsidRPr="00537C76">
        <w:rPr>
          <w:rStyle w:val="normaltextrun"/>
          <w:rFonts w:asciiTheme="minorHAnsi" w:hAnsiTheme="minorHAnsi" w:cstheme="minorBidi"/>
          <w:sz w:val="20"/>
          <w:szCs w:val="20"/>
          <w:shd w:val="clear" w:color="auto" w:fill="FFFFFF"/>
        </w:rPr>
        <w:t xml:space="preserve">% compared to </w:t>
      </w:r>
      <w:r w:rsidR="00BA668F" w:rsidRPr="00537C76">
        <w:rPr>
          <w:rStyle w:val="normaltextrun"/>
          <w:rFonts w:asciiTheme="minorHAnsi" w:hAnsiTheme="minorHAnsi" w:cstheme="minorBidi"/>
          <w:sz w:val="20"/>
          <w:szCs w:val="20"/>
          <w:shd w:val="clear" w:color="auto" w:fill="FFFFFF"/>
        </w:rPr>
        <w:t xml:space="preserve">eight </w:t>
      </w:r>
      <w:r w:rsidR="5B251BBA" w:rsidRPr="00537C76">
        <w:rPr>
          <w:rStyle w:val="normaltextrun"/>
          <w:rFonts w:asciiTheme="minorHAnsi" w:hAnsiTheme="minorHAnsi" w:cstheme="minorBidi"/>
          <w:sz w:val="20"/>
          <w:szCs w:val="20"/>
          <w:shd w:val="clear" w:color="auto" w:fill="FFFFFF"/>
        </w:rPr>
        <w:t>years ago</w:t>
      </w:r>
      <w:r w:rsidR="30966A31" w:rsidRPr="00537C76">
        <w:rPr>
          <w:rStyle w:val="normaltextrun"/>
          <w:rFonts w:asciiTheme="minorHAnsi" w:hAnsiTheme="minorHAnsi" w:cstheme="minorBidi"/>
          <w:sz w:val="20"/>
          <w:szCs w:val="20"/>
          <w:shd w:val="clear" w:color="auto" w:fill="FFFFFF"/>
        </w:rPr>
        <w:t>.</w:t>
      </w:r>
      <w:r w:rsidRPr="00537C76">
        <w:rPr>
          <w:rStyle w:val="normaltextrun"/>
          <w:rFonts w:asciiTheme="minorHAnsi" w:hAnsiTheme="minorHAnsi" w:cstheme="minorBidi"/>
          <w:sz w:val="20"/>
          <w:szCs w:val="20"/>
          <w:shd w:val="clear" w:color="auto" w:fill="FFFFFF"/>
        </w:rPr>
        <w:t xml:space="preserve"> </w:t>
      </w:r>
      <w:r w:rsidR="007258D4" w:rsidRPr="00537C76">
        <w:rPr>
          <w:rStyle w:val="normaltextrun"/>
          <w:rFonts w:asciiTheme="minorHAnsi" w:hAnsiTheme="minorHAnsi" w:cstheme="minorBidi"/>
          <w:sz w:val="20"/>
          <w:szCs w:val="20"/>
          <w:shd w:val="clear" w:color="auto" w:fill="FFFFFF"/>
        </w:rPr>
        <w:t xml:space="preserve">The </w:t>
      </w:r>
      <w:r w:rsidR="00D33400" w:rsidRPr="00537C76">
        <w:rPr>
          <w:rStyle w:val="normaltextrun"/>
          <w:rFonts w:asciiTheme="minorHAnsi" w:hAnsiTheme="minorHAnsi" w:cstheme="minorBidi"/>
          <w:sz w:val="20"/>
          <w:szCs w:val="20"/>
          <w:shd w:val="clear" w:color="auto" w:fill="FFFFFF"/>
        </w:rPr>
        <w:t xml:space="preserve">decrease in </w:t>
      </w:r>
      <w:r w:rsidRPr="00537C76">
        <w:rPr>
          <w:rStyle w:val="normaltextrun"/>
          <w:rFonts w:asciiTheme="minorHAnsi" w:hAnsiTheme="minorHAnsi" w:cstheme="minorBidi"/>
          <w:sz w:val="20"/>
          <w:szCs w:val="20"/>
          <w:shd w:val="clear" w:color="auto" w:fill="FFFFFF"/>
        </w:rPr>
        <w:t xml:space="preserve">temporary disabilities </w:t>
      </w:r>
      <w:r w:rsidR="00247D40" w:rsidRPr="00537C76">
        <w:rPr>
          <w:rStyle w:val="normaltextrun"/>
          <w:rFonts w:asciiTheme="minorHAnsi" w:hAnsiTheme="minorHAnsi" w:cstheme="minorBidi"/>
          <w:sz w:val="20"/>
          <w:szCs w:val="20"/>
          <w:shd w:val="clear" w:color="auto" w:fill="FFFFFF"/>
        </w:rPr>
        <w:t>may</w:t>
      </w:r>
      <w:r w:rsidR="0085660E" w:rsidRPr="00537C76">
        <w:rPr>
          <w:rStyle w:val="normaltextrun"/>
          <w:rFonts w:asciiTheme="minorHAnsi" w:hAnsiTheme="minorHAnsi" w:cstheme="minorBidi"/>
          <w:sz w:val="20"/>
          <w:szCs w:val="20"/>
          <w:shd w:val="clear" w:color="auto" w:fill="FFFFFF"/>
        </w:rPr>
        <w:t xml:space="preserve"> be attributable to the decrease </w:t>
      </w:r>
      <w:r w:rsidR="0037501C" w:rsidRPr="00537C76">
        <w:rPr>
          <w:rStyle w:val="normaltextrun"/>
          <w:rFonts w:asciiTheme="minorHAnsi" w:hAnsiTheme="minorHAnsi" w:cstheme="minorBidi"/>
          <w:sz w:val="20"/>
          <w:szCs w:val="20"/>
          <w:shd w:val="clear" w:color="auto" w:fill="FFFFFF"/>
        </w:rPr>
        <w:t xml:space="preserve">in the </w:t>
      </w:r>
      <w:r w:rsidR="00F851C1" w:rsidRPr="00537C76">
        <w:rPr>
          <w:rStyle w:val="normaltextrun"/>
          <w:rFonts w:asciiTheme="minorHAnsi" w:hAnsiTheme="minorHAnsi" w:cstheme="minorBidi"/>
          <w:sz w:val="20"/>
          <w:szCs w:val="20"/>
          <w:shd w:val="clear" w:color="auto" w:fill="FFFFFF"/>
        </w:rPr>
        <w:t>ne</w:t>
      </w:r>
      <w:r w:rsidR="00025276" w:rsidRPr="00537C76">
        <w:rPr>
          <w:rStyle w:val="normaltextrun"/>
          <w:rFonts w:asciiTheme="minorHAnsi" w:hAnsiTheme="minorHAnsi" w:cstheme="minorBidi"/>
          <w:sz w:val="20"/>
          <w:szCs w:val="20"/>
          <w:shd w:val="clear" w:color="auto" w:fill="FFFFFF"/>
        </w:rPr>
        <w:t xml:space="preserve">ed for COVID-19 </w:t>
      </w:r>
      <w:r w:rsidR="29C954F7" w:rsidRPr="00537C76">
        <w:rPr>
          <w:rStyle w:val="normaltextrun"/>
          <w:rFonts w:asciiTheme="minorHAnsi" w:hAnsiTheme="minorHAnsi" w:cstheme="minorBidi"/>
          <w:sz w:val="20"/>
          <w:szCs w:val="20"/>
          <w:shd w:val="clear" w:color="auto" w:fill="FFFFFF"/>
        </w:rPr>
        <w:t xml:space="preserve">related </w:t>
      </w:r>
      <w:r w:rsidR="00666DE2" w:rsidRPr="00537C76">
        <w:rPr>
          <w:rStyle w:val="normaltextrun"/>
          <w:rFonts w:asciiTheme="minorHAnsi" w:hAnsiTheme="minorHAnsi" w:cstheme="minorBidi"/>
          <w:sz w:val="20"/>
          <w:szCs w:val="20"/>
          <w:shd w:val="clear" w:color="auto" w:fill="FFFFFF"/>
        </w:rPr>
        <w:t>accommodations</w:t>
      </w:r>
      <w:r w:rsidRPr="00537C76">
        <w:rPr>
          <w:rStyle w:val="normaltextrun"/>
          <w:rFonts w:asciiTheme="minorHAnsi" w:hAnsiTheme="minorHAnsi" w:cstheme="minorBidi"/>
          <w:sz w:val="20"/>
          <w:szCs w:val="20"/>
          <w:shd w:val="clear" w:color="auto" w:fill="FFFFFF"/>
        </w:rPr>
        <w:t>.</w:t>
      </w:r>
      <w:r w:rsidR="001659E6" w:rsidRPr="00537C76">
        <w:rPr>
          <w:rStyle w:val="normaltextrun"/>
          <w:rFonts w:asciiTheme="minorHAnsi" w:hAnsiTheme="minorHAnsi" w:cstheme="minorBidi"/>
          <w:sz w:val="20"/>
          <w:szCs w:val="20"/>
          <w:shd w:val="clear" w:color="auto" w:fill="FFFFFF"/>
        </w:rPr>
        <w:t xml:space="preserve"> </w:t>
      </w:r>
      <w:r w:rsidRPr="00537C76">
        <w:rPr>
          <w:rStyle w:val="eop"/>
          <w:rFonts w:asciiTheme="minorHAnsi" w:hAnsiTheme="minorHAnsi" w:cstheme="minorBidi"/>
          <w:sz w:val="20"/>
          <w:szCs w:val="20"/>
          <w:shd w:val="clear" w:color="auto" w:fill="FFFFFF"/>
        </w:rPr>
        <w:t> </w:t>
      </w:r>
    </w:p>
    <w:p w14:paraId="4259D103" w14:textId="22840A5B" w:rsidR="00DD249E" w:rsidRPr="00537C76" w:rsidRDefault="00A97B2C" w:rsidP="00310270">
      <w:pPr>
        <w:pStyle w:val="Heading2"/>
        <w:rPr>
          <w:b w:val="0"/>
          <w:bCs w:val="0"/>
          <w:noProof/>
          <w:color w:val="auto"/>
          <w:sz w:val="24"/>
          <w:szCs w:val="24"/>
        </w:rPr>
      </w:pPr>
      <w:bookmarkStart w:id="26" w:name="_Toc148974662"/>
      <w:r w:rsidRPr="00537C76">
        <w:rPr>
          <w:caps w:val="0"/>
          <w:noProof/>
          <w:color w:val="auto"/>
          <w:sz w:val="24"/>
          <w:szCs w:val="24"/>
        </w:rPr>
        <w:lastRenderedPageBreak/>
        <w:t>Figure 4:</w:t>
      </w:r>
      <w:r w:rsidRPr="00537C76">
        <w:rPr>
          <w:b w:val="0"/>
          <w:bCs w:val="0"/>
          <w:caps w:val="0"/>
          <w:noProof/>
          <w:color w:val="auto"/>
          <w:sz w:val="24"/>
          <w:szCs w:val="24"/>
        </w:rPr>
        <w:t xml:space="preserve"> Number of Students by Primary Disability, Eight-Year Trends (2)</w:t>
      </w:r>
      <w:bookmarkEnd w:id="26"/>
    </w:p>
    <w:p w14:paraId="6F28DA44" w14:textId="3B18E64E" w:rsidR="00DD249E" w:rsidRDefault="002360C2" w:rsidP="00310270">
      <w:r>
        <w:rPr>
          <w:noProof/>
        </w:rPr>
        <w:drawing>
          <wp:inline distT="0" distB="0" distL="0" distR="0" wp14:anchorId="45481328" wp14:editId="24641784">
            <wp:extent cx="5862660" cy="3195569"/>
            <wp:effectExtent l="0" t="0" r="5080" b="5080"/>
            <wp:docPr id="6" name="Chart 6" descr="Figure 4 Description: Line graph displaying change from 2015-16 to 2022-23 in the number of students in all other disability categories: Autism, Brain Injury, Hearing, Mobility, Temporary, and Visual. Table includes data displayed in Figure 4. "/>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F19A32D" w14:textId="3DE66988" w:rsidR="009B39DE" w:rsidRPr="00537C76" w:rsidRDefault="009B39DE" w:rsidP="00A2136C">
      <w:pPr>
        <w:pStyle w:val="NoSpacing"/>
        <w:spacing w:before="160" w:after="160"/>
        <w:rPr>
          <w:rFonts w:asciiTheme="minorHAnsi" w:hAnsiTheme="minorHAnsi" w:cstheme="minorBidi"/>
          <w:sz w:val="17"/>
          <w:szCs w:val="17"/>
        </w:rPr>
      </w:pPr>
      <w:r w:rsidRPr="00537C76">
        <w:rPr>
          <w:rFonts w:asciiTheme="minorHAnsi" w:hAnsiTheme="minorHAnsi" w:cstheme="minorBidi"/>
          <w:b/>
          <w:sz w:val="17"/>
          <w:szCs w:val="17"/>
        </w:rPr>
        <w:t xml:space="preserve">Figure 4 Description: </w:t>
      </w:r>
      <w:r w:rsidRPr="00537C76">
        <w:rPr>
          <w:rFonts w:asciiTheme="minorHAnsi" w:hAnsiTheme="minorHAnsi" w:cstheme="minorBidi"/>
          <w:sz w:val="17"/>
          <w:szCs w:val="17"/>
        </w:rPr>
        <w:t xml:space="preserve">Line graph displaying change from </w:t>
      </w:r>
      <w:r w:rsidR="003B1038" w:rsidRPr="00537C76">
        <w:rPr>
          <w:rFonts w:asciiTheme="minorHAnsi" w:hAnsiTheme="minorHAnsi" w:cstheme="minorBidi"/>
          <w:sz w:val="17"/>
          <w:szCs w:val="17"/>
        </w:rPr>
        <w:t>2015</w:t>
      </w:r>
      <w:r w:rsidRPr="00537C76">
        <w:rPr>
          <w:rFonts w:asciiTheme="minorHAnsi" w:hAnsiTheme="minorHAnsi" w:cstheme="minorBidi"/>
          <w:sz w:val="17"/>
          <w:szCs w:val="17"/>
        </w:rPr>
        <w:t>-</w:t>
      </w:r>
      <w:r w:rsidR="003B1038" w:rsidRPr="00537C76">
        <w:rPr>
          <w:rFonts w:asciiTheme="minorHAnsi" w:hAnsiTheme="minorHAnsi" w:cstheme="minorBidi"/>
          <w:sz w:val="17"/>
          <w:szCs w:val="17"/>
        </w:rPr>
        <w:t>16</w:t>
      </w:r>
      <w:r w:rsidRPr="00537C76">
        <w:rPr>
          <w:rFonts w:asciiTheme="minorHAnsi" w:hAnsiTheme="minorHAnsi" w:cstheme="minorBidi"/>
          <w:sz w:val="17"/>
          <w:szCs w:val="17"/>
        </w:rPr>
        <w:t xml:space="preserve"> to 2022-23 in the number of students in </w:t>
      </w:r>
      <w:r w:rsidR="009D1802" w:rsidRPr="00537C76">
        <w:rPr>
          <w:rFonts w:asciiTheme="minorHAnsi" w:hAnsiTheme="minorHAnsi" w:cstheme="minorBidi"/>
          <w:sz w:val="17"/>
          <w:szCs w:val="17"/>
        </w:rPr>
        <w:t>all other disability categories</w:t>
      </w:r>
      <w:r w:rsidRPr="00537C76">
        <w:rPr>
          <w:rFonts w:asciiTheme="minorHAnsi" w:hAnsiTheme="minorHAnsi" w:cstheme="minorBidi"/>
          <w:sz w:val="17"/>
          <w:szCs w:val="17"/>
        </w:rPr>
        <w:t xml:space="preserve">: </w:t>
      </w:r>
      <w:r w:rsidR="009D1802" w:rsidRPr="00537C76">
        <w:rPr>
          <w:rFonts w:asciiTheme="minorHAnsi" w:hAnsiTheme="minorHAnsi" w:cstheme="minorBidi"/>
          <w:sz w:val="17"/>
          <w:szCs w:val="17"/>
        </w:rPr>
        <w:t xml:space="preserve">Autism, Brain Injury, Hearing, Mobility, Temporary, </w:t>
      </w:r>
      <w:r w:rsidR="009549C9" w:rsidRPr="00537C76">
        <w:rPr>
          <w:rFonts w:asciiTheme="minorHAnsi" w:hAnsiTheme="minorHAnsi" w:cstheme="minorBidi"/>
          <w:sz w:val="17"/>
          <w:szCs w:val="17"/>
        </w:rPr>
        <w:t>and Visual.</w:t>
      </w:r>
      <w:r w:rsidRPr="00537C76">
        <w:rPr>
          <w:rFonts w:asciiTheme="minorHAnsi" w:hAnsiTheme="minorHAnsi" w:cstheme="minorBidi"/>
          <w:sz w:val="17"/>
          <w:szCs w:val="17"/>
        </w:rPr>
        <w:t xml:space="preserve"> Table includes data displayed in Figure </w:t>
      </w:r>
      <w:r w:rsidR="009549C9" w:rsidRPr="00537C76">
        <w:rPr>
          <w:rFonts w:asciiTheme="minorHAnsi" w:hAnsiTheme="minorHAnsi" w:cstheme="minorBidi"/>
          <w:sz w:val="17"/>
          <w:szCs w:val="17"/>
        </w:rPr>
        <w:t>4</w:t>
      </w:r>
      <w:r w:rsidRPr="00537C76">
        <w:rPr>
          <w:rFonts w:asciiTheme="minorHAnsi" w:hAnsiTheme="minorHAnsi" w:cstheme="minorBidi"/>
          <w:sz w:val="17"/>
          <w:szCs w:val="17"/>
        </w:rPr>
        <w:t xml:space="preserve">. </w:t>
      </w:r>
    </w:p>
    <w:tbl>
      <w:tblPr>
        <w:tblStyle w:val="TableGrid"/>
        <w:tblW w:w="0" w:type="auto"/>
        <w:tblLook w:val="04A0" w:firstRow="1" w:lastRow="0" w:firstColumn="1" w:lastColumn="0" w:noHBand="0" w:noVBand="1"/>
      </w:tblPr>
      <w:tblGrid>
        <w:gridCol w:w="1628"/>
        <w:gridCol w:w="965"/>
        <w:gridCol w:w="965"/>
        <w:gridCol w:w="965"/>
        <w:gridCol w:w="966"/>
        <w:gridCol w:w="965"/>
        <w:gridCol w:w="965"/>
        <w:gridCol w:w="965"/>
        <w:gridCol w:w="966"/>
      </w:tblGrid>
      <w:tr w:rsidR="00537C76" w:rsidRPr="00537C76" w14:paraId="7F8E6133" w14:textId="77777777" w:rsidTr="21E40920">
        <w:trPr>
          <w:trHeight w:val="300"/>
        </w:trPr>
        <w:tc>
          <w:tcPr>
            <w:tcW w:w="1628" w:type="dxa"/>
          </w:tcPr>
          <w:p w14:paraId="35CA621F" w14:textId="77777777" w:rsidR="009549C9" w:rsidRPr="00537C76" w:rsidRDefault="009549C9" w:rsidP="00310270">
            <w:pPr>
              <w:pStyle w:val="NoSpacing"/>
              <w:rPr>
                <w:rFonts w:asciiTheme="minorHAnsi" w:hAnsiTheme="minorHAnsi" w:cstheme="minorBidi"/>
                <w:b/>
                <w:sz w:val="16"/>
                <w:szCs w:val="16"/>
              </w:rPr>
            </w:pPr>
          </w:p>
        </w:tc>
        <w:tc>
          <w:tcPr>
            <w:tcW w:w="965" w:type="dxa"/>
          </w:tcPr>
          <w:p w14:paraId="34B55EC9" w14:textId="1030E3EB" w:rsidR="00EB665E" w:rsidRPr="00537C76" w:rsidRDefault="00EB665E"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015-16</w:t>
            </w:r>
          </w:p>
        </w:tc>
        <w:tc>
          <w:tcPr>
            <w:tcW w:w="965" w:type="dxa"/>
          </w:tcPr>
          <w:p w14:paraId="2AF5AFB7" w14:textId="3F870B66" w:rsidR="00EB665E" w:rsidRPr="00537C76" w:rsidRDefault="00EB665E"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016-17</w:t>
            </w:r>
          </w:p>
        </w:tc>
        <w:tc>
          <w:tcPr>
            <w:tcW w:w="965" w:type="dxa"/>
          </w:tcPr>
          <w:p w14:paraId="52F1A0AC" w14:textId="4664B6E6" w:rsidR="00EB665E" w:rsidRPr="00537C76" w:rsidRDefault="00EB665E"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017-18</w:t>
            </w:r>
          </w:p>
        </w:tc>
        <w:tc>
          <w:tcPr>
            <w:tcW w:w="966" w:type="dxa"/>
          </w:tcPr>
          <w:p w14:paraId="30231967" w14:textId="77777777" w:rsidR="009549C9" w:rsidRPr="00537C76" w:rsidRDefault="009549C9"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018-19</w:t>
            </w:r>
          </w:p>
        </w:tc>
        <w:tc>
          <w:tcPr>
            <w:tcW w:w="965" w:type="dxa"/>
          </w:tcPr>
          <w:p w14:paraId="4D924B99" w14:textId="77777777" w:rsidR="009549C9" w:rsidRPr="00537C76" w:rsidRDefault="009549C9"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019-20</w:t>
            </w:r>
          </w:p>
        </w:tc>
        <w:tc>
          <w:tcPr>
            <w:tcW w:w="965" w:type="dxa"/>
          </w:tcPr>
          <w:p w14:paraId="006B1BDB" w14:textId="77777777" w:rsidR="009549C9" w:rsidRPr="00537C76" w:rsidRDefault="009549C9"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020-21</w:t>
            </w:r>
          </w:p>
        </w:tc>
        <w:tc>
          <w:tcPr>
            <w:tcW w:w="965" w:type="dxa"/>
          </w:tcPr>
          <w:p w14:paraId="281849EC" w14:textId="77777777" w:rsidR="009549C9" w:rsidRPr="00537C76" w:rsidRDefault="009549C9"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021-22</w:t>
            </w:r>
          </w:p>
        </w:tc>
        <w:tc>
          <w:tcPr>
            <w:tcW w:w="966" w:type="dxa"/>
          </w:tcPr>
          <w:p w14:paraId="46D8A067" w14:textId="77777777" w:rsidR="009549C9" w:rsidRPr="00537C76" w:rsidRDefault="009549C9"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022-23</w:t>
            </w:r>
          </w:p>
        </w:tc>
      </w:tr>
      <w:tr w:rsidR="00537C76" w:rsidRPr="00537C76" w14:paraId="737AB095" w14:textId="77777777" w:rsidTr="21E40920">
        <w:trPr>
          <w:trHeight w:val="300"/>
        </w:trPr>
        <w:tc>
          <w:tcPr>
            <w:tcW w:w="1628" w:type="dxa"/>
          </w:tcPr>
          <w:p w14:paraId="1433D884" w14:textId="1BB437DE" w:rsidR="009549C9" w:rsidRPr="00537C76" w:rsidRDefault="009549C9"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Autism</w:t>
            </w:r>
          </w:p>
        </w:tc>
        <w:tc>
          <w:tcPr>
            <w:tcW w:w="965" w:type="dxa"/>
          </w:tcPr>
          <w:p w14:paraId="53C32A78" w14:textId="77777777" w:rsidR="0035589C" w:rsidRPr="00537C76" w:rsidRDefault="0035589C"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374</w:t>
            </w:r>
          </w:p>
        </w:tc>
        <w:tc>
          <w:tcPr>
            <w:tcW w:w="965" w:type="dxa"/>
          </w:tcPr>
          <w:p w14:paraId="05BAF44A" w14:textId="1838A68C" w:rsidR="0022259C" w:rsidRPr="00537C76" w:rsidRDefault="0022259C"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838</w:t>
            </w:r>
          </w:p>
        </w:tc>
        <w:tc>
          <w:tcPr>
            <w:tcW w:w="965" w:type="dxa"/>
          </w:tcPr>
          <w:p w14:paraId="591131A5" w14:textId="09459BCF" w:rsidR="0022259C" w:rsidRPr="00537C76" w:rsidRDefault="0022259C"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358</w:t>
            </w:r>
          </w:p>
        </w:tc>
        <w:tc>
          <w:tcPr>
            <w:tcW w:w="966" w:type="dxa"/>
          </w:tcPr>
          <w:p w14:paraId="24060484" w14:textId="263BC423" w:rsidR="009549C9" w:rsidRPr="00537C76" w:rsidRDefault="00857037"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442</w:t>
            </w:r>
          </w:p>
        </w:tc>
        <w:tc>
          <w:tcPr>
            <w:tcW w:w="965" w:type="dxa"/>
          </w:tcPr>
          <w:p w14:paraId="15E7F726" w14:textId="55DEC9EB" w:rsidR="009549C9" w:rsidRPr="00537C76" w:rsidRDefault="00F5258A"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448</w:t>
            </w:r>
          </w:p>
        </w:tc>
        <w:tc>
          <w:tcPr>
            <w:tcW w:w="965" w:type="dxa"/>
          </w:tcPr>
          <w:p w14:paraId="7F01334F" w14:textId="663F4655" w:rsidR="009549C9" w:rsidRPr="00537C76" w:rsidRDefault="00F5258A"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455</w:t>
            </w:r>
          </w:p>
        </w:tc>
        <w:tc>
          <w:tcPr>
            <w:tcW w:w="965" w:type="dxa"/>
          </w:tcPr>
          <w:p w14:paraId="6C1A5AFA" w14:textId="145C4583" w:rsidR="009549C9" w:rsidRPr="00537C76" w:rsidRDefault="00F5258A"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549</w:t>
            </w:r>
          </w:p>
        </w:tc>
        <w:tc>
          <w:tcPr>
            <w:tcW w:w="966" w:type="dxa"/>
          </w:tcPr>
          <w:p w14:paraId="4A211DA2" w14:textId="4034D6D8" w:rsidR="009549C9" w:rsidRPr="00537C76" w:rsidRDefault="00F5258A"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618</w:t>
            </w:r>
          </w:p>
        </w:tc>
      </w:tr>
      <w:tr w:rsidR="00537C76" w:rsidRPr="00537C76" w14:paraId="694C62A9" w14:textId="77777777" w:rsidTr="21E40920">
        <w:trPr>
          <w:trHeight w:val="300"/>
        </w:trPr>
        <w:tc>
          <w:tcPr>
            <w:tcW w:w="1628" w:type="dxa"/>
          </w:tcPr>
          <w:p w14:paraId="44D53113" w14:textId="4FFD49EE" w:rsidR="009549C9" w:rsidRPr="00537C76" w:rsidRDefault="009549C9"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Brain Injury</w:t>
            </w:r>
          </w:p>
        </w:tc>
        <w:tc>
          <w:tcPr>
            <w:tcW w:w="965" w:type="dxa"/>
          </w:tcPr>
          <w:p w14:paraId="49DB5D86" w14:textId="3E52DDA7" w:rsidR="00D971DD" w:rsidRPr="00537C76" w:rsidRDefault="00D971DD"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22</w:t>
            </w:r>
          </w:p>
        </w:tc>
        <w:tc>
          <w:tcPr>
            <w:tcW w:w="965" w:type="dxa"/>
          </w:tcPr>
          <w:p w14:paraId="22F54EB8" w14:textId="115BE2BC" w:rsidR="00D971DD" w:rsidRPr="00537C76" w:rsidRDefault="00D971DD"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56</w:t>
            </w:r>
          </w:p>
        </w:tc>
        <w:tc>
          <w:tcPr>
            <w:tcW w:w="965" w:type="dxa"/>
          </w:tcPr>
          <w:p w14:paraId="7D49DC4C" w14:textId="78905BFD" w:rsidR="00D971DD" w:rsidRPr="00537C76" w:rsidRDefault="00D971DD"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42</w:t>
            </w:r>
          </w:p>
        </w:tc>
        <w:tc>
          <w:tcPr>
            <w:tcW w:w="966" w:type="dxa"/>
          </w:tcPr>
          <w:p w14:paraId="41C883F0" w14:textId="0CCC3BD5" w:rsidR="009549C9" w:rsidRPr="00537C76" w:rsidRDefault="00E24B8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59</w:t>
            </w:r>
          </w:p>
        </w:tc>
        <w:tc>
          <w:tcPr>
            <w:tcW w:w="965" w:type="dxa"/>
          </w:tcPr>
          <w:p w14:paraId="447A6674" w14:textId="2BA97C49" w:rsidR="009549C9" w:rsidRPr="00537C76" w:rsidRDefault="00E24B8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19</w:t>
            </w:r>
          </w:p>
        </w:tc>
        <w:tc>
          <w:tcPr>
            <w:tcW w:w="965" w:type="dxa"/>
          </w:tcPr>
          <w:p w14:paraId="26B948EF" w14:textId="4C3B814B" w:rsidR="009549C9" w:rsidRPr="00537C76" w:rsidRDefault="00E24B8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29</w:t>
            </w:r>
          </w:p>
        </w:tc>
        <w:tc>
          <w:tcPr>
            <w:tcW w:w="965" w:type="dxa"/>
          </w:tcPr>
          <w:p w14:paraId="2D2FB5AB" w14:textId="0DD5BE0D" w:rsidR="009549C9" w:rsidRPr="00537C76" w:rsidRDefault="00E24B8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71</w:t>
            </w:r>
          </w:p>
        </w:tc>
        <w:tc>
          <w:tcPr>
            <w:tcW w:w="966" w:type="dxa"/>
          </w:tcPr>
          <w:p w14:paraId="1A59277B" w14:textId="68DA4053" w:rsidR="009549C9" w:rsidRPr="00537C76" w:rsidRDefault="00E24B8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87</w:t>
            </w:r>
          </w:p>
        </w:tc>
      </w:tr>
      <w:tr w:rsidR="00537C76" w:rsidRPr="00537C76" w14:paraId="551505B3" w14:textId="77777777" w:rsidTr="21E40920">
        <w:trPr>
          <w:trHeight w:val="300"/>
        </w:trPr>
        <w:tc>
          <w:tcPr>
            <w:tcW w:w="1628" w:type="dxa"/>
          </w:tcPr>
          <w:p w14:paraId="3271EA73" w14:textId="069CD7EE" w:rsidR="009549C9" w:rsidRPr="00537C76" w:rsidRDefault="002D5DD8"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Hearing</w:t>
            </w:r>
          </w:p>
        </w:tc>
        <w:tc>
          <w:tcPr>
            <w:tcW w:w="965" w:type="dxa"/>
          </w:tcPr>
          <w:p w14:paraId="284A4A74" w14:textId="15952183" w:rsidR="00D2520F" w:rsidRPr="00537C76" w:rsidRDefault="00D2520F"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33</w:t>
            </w:r>
          </w:p>
        </w:tc>
        <w:tc>
          <w:tcPr>
            <w:tcW w:w="965" w:type="dxa"/>
          </w:tcPr>
          <w:p w14:paraId="188AB8CD" w14:textId="47D155DF" w:rsidR="00D2520F" w:rsidRPr="00537C76" w:rsidRDefault="00D2520F"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27</w:t>
            </w:r>
          </w:p>
        </w:tc>
        <w:tc>
          <w:tcPr>
            <w:tcW w:w="965" w:type="dxa"/>
          </w:tcPr>
          <w:p w14:paraId="37C02AC9" w14:textId="751C35DD" w:rsidR="00D2520F" w:rsidRPr="00537C76" w:rsidRDefault="00D2520F"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23</w:t>
            </w:r>
          </w:p>
        </w:tc>
        <w:tc>
          <w:tcPr>
            <w:tcW w:w="966" w:type="dxa"/>
          </w:tcPr>
          <w:p w14:paraId="573C1DAF" w14:textId="4A3A884D" w:rsidR="009549C9" w:rsidRPr="00537C76" w:rsidRDefault="00E24B8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47</w:t>
            </w:r>
          </w:p>
        </w:tc>
        <w:tc>
          <w:tcPr>
            <w:tcW w:w="965" w:type="dxa"/>
          </w:tcPr>
          <w:p w14:paraId="384BAF98" w14:textId="2DDC3F12" w:rsidR="009549C9" w:rsidRPr="00537C76" w:rsidRDefault="00E24B8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54</w:t>
            </w:r>
          </w:p>
        </w:tc>
        <w:tc>
          <w:tcPr>
            <w:tcW w:w="965" w:type="dxa"/>
          </w:tcPr>
          <w:p w14:paraId="4A9C3F12" w14:textId="03547B6E" w:rsidR="009549C9" w:rsidRPr="00537C76" w:rsidRDefault="00E24B8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82</w:t>
            </w:r>
          </w:p>
        </w:tc>
        <w:tc>
          <w:tcPr>
            <w:tcW w:w="965" w:type="dxa"/>
          </w:tcPr>
          <w:p w14:paraId="672C821C" w14:textId="4D4F043E" w:rsidR="009549C9" w:rsidRPr="00537C76" w:rsidRDefault="00E24B8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55</w:t>
            </w:r>
          </w:p>
        </w:tc>
        <w:tc>
          <w:tcPr>
            <w:tcW w:w="966" w:type="dxa"/>
          </w:tcPr>
          <w:p w14:paraId="31884D94" w14:textId="068C1946" w:rsidR="009549C9" w:rsidRPr="00537C76" w:rsidRDefault="00E24B8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38</w:t>
            </w:r>
          </w:p>
        </w:tc>
      </w:tr>
      <w:tr w:rsidR="00537C76" w:rsidRPr="00537C76" w14:paraId="6082FDE4" w14:textId="77777777" w:rsidTr="21E40920">
        <w:trPr>
          <w:trHeight w:val="300"/>
        </w:trPr>
        <w:tc>
          <w:tcPr>
            <w:tcW w:w="1628" w:type="dxa"/>
          </w:tcPr>
          <w:p w14:paraId="22888330" w14:textId="01783EEC" w:rsidR="002D5DD8" w:rsidRPr="00537C76" w:rsidRDefault="002D5DD8"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Mobility</w:t>
            </w:r>
          </w:p>
        </w:tc>
        <w:tc>
          <w:tcPr>
            <w:tcW w:w="965" w:type="dxa"/>
          </w:tcPr>
          <w:p w14:paraId="33EC2A3E" w14:textId="324C6551" w:rsidR="006C3C85" w:rsidRPr="00537C76" w:rsidRDefault="006C3C85"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309</w:t>
            </w:r>
          </w:p>
        </w:tc>
        <w:tc>
          <w:tcPr>
            <w:tcW w:w="965" w:type="dxa"/>
          </w:tcPr>
          <w:p w14:paraId="4AE7F449" w14:textId="6C53FE35" w:rsidR="006C3C85" w:rsidRPr="00537C76" w:rsidRDefault="006C3C85"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313</w:t>
            </w:r>
          </w:p>
        </w:tc>
        <w:tc>
          <w:tcPr>
            <w:tcW w:w="965" w:type="dxa"/>
          </w:tcPr>
          <w:p w14:paraId="7F488376" w14:textId="0E6D46A3" w:rsidR="006C3C85" w:rsidRPr="00537C76" w:rsidRDefault="006C3C85"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98</w:t>
            </w:r>
          </w:p>
        </w:tc>
        <w:tc>
          <w:tcPr>
            <w:tcW w:w="966" w:type="dxa"/>
          </w:tcPr>
          <w:p w14:paraId="6A1D9623" w14:textId="4849C2FC" w:rsidR="009549C9"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08</w:t>
            </w:r>
          </w:p>
        </w:tc>
        <w:tc>
          <w:tcPr>
            <w:tcW w:w="965" w:type="dxa"/>
          </w:tcPr>
          <w:p w14:paraId="0C15A46B" w14:textId="364DF17E" w:rsidR="009549C9"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84</w:t>
            </w:r>
          </w:p>
        </w:tc>
        <w:tc>
          <w:tcPr>
            <w:tcW w:w="965" w:type="dxa"/>
          </w:tcPr>
          <w:p w14:paraId="35515F55" w14:textId="254CAC56" w:rsidR="009549C9"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280</w:t>
            </w:r>
          </w:p>
        </w:tc>
        <w:tc>
          <w:tcPr>
            <w:tcW w:w="965" w:type="dxa"/>
          </w:tcPr>
          <w:p w14:paraId="0DC31E24" w14:textId="7139FA3C" w:rsidR="009549C9"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342</w:t>
            </w:r>
          </w:p>
        </w:tc>
        <w:tc>
          <w:tcPr>
            <w:tcW w:w="966" w:type="dxa"/>
          </w:tcPr>
          <w:p w14:paraId="116811E3" w14:textId="728F19EB" w:rsidR="009549C9"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324</w:t>
            </w:r>
          </w:p>
        </w:tc>
      </w:tr>
      <w:tr w:rsidR="00537C76" w:rsidRPr="00537C76" w14:paraId="664A7B7F" w14:textId="77777777" w:rsidTr="21E40920">
        <w:trPr>
          <w:trHeight w:val="300"/>
        </w:trPr>
        <w:tc>
          <w:tcPr>
            <w:tcW w:w="1628" w:type="dxa"/>
          </w:tcPr>
          <w:p w14:paraId="0ABAC3F7" w14:textId="22293B68" w:rsidR="002D5DD8" w:rsidRPr="00537C76" w:rsidRDefault="002D5DD8"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Temporary</w:t>
            </w:r>
          </w:p>
        </w:tc>
        <w:tc>
          <w:tcPr>
            <w:tcW w:w="965" w:type="dxa"/>
          </w:tcPr>
          <w:p w14:paraId="5C7B57FC" w14:textId="1B3B8ACA" w:rsidR="00F56AEC" w:rsidRPr="00537C76" w:rsidRDefault="00F56AEC"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35</w:t>
            </w:r>
          </w:p>
        </w:tc>
        <w:tc>
          <w:tcPr>
            <w:tcW w:w="965" w:type="dxa"/>
          </w:tcPr>
          <w:p w14:paraId="420C3E91" w14:textId="59145C56" w:rsidR="00F56AEC" w:rsidRPr="00537C76" w:rsidRDefault="00F56AEC"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25</w:t>
            </w:r>
          </w:p>
        </w:tc>
        <w:tc>
          <w:tcPr>
            <w:tcW w:w="965" w:type="dxa"/>
          </w:tcPr>
          <w:p w14:paraId="061409D9" w14:textId="416CB425" w:rsidR="00F56AEC" w:rsidRPr="00537C76" w:rsidRDefault="00F56AEC"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49</w:t>
            </w:r>
          </w:p>
        </w:tc>
        <w:tc>
          <w:tcPr>
            <w:tcW w:w="966" w:type="dxa"/>
          </w:tcPr>
          <w:p w14:paraId="39FCA117" w14:textId="026933EA" w:rsidR="002D5DD8"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59</w:t>
            </w:r>
          </w:p>
        </w:tc>
        <w:tc>
          <w:tcPr>
            <w:tcW w:w="965" w:type="dxa"/>
          </w:tcPr>
          <w:p w14:paraId="2BBCB856" w14:textId="5156D279" w:rsidR="002D5DD8"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89</w:t>
            </w:r>
          </w:p>
        </w:tc>
        <w:tc>
          <w:tcPr>
            <w:tcW w:w="965" w:type="dxa"/>
          </w:tcPr>
          <w:p w14:paraId="01F891F0" w14:textId="62BEA368" w:rsidR="002D5DD8"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353</w:t>
            </w:r>
          </w:p>
        </w:tc>
        <w:tc>
          <w:tcPr>
            <w:tcW w:w="965" w:type="dxa"/>
          </w:tcPr>
          <w:p w14:paraId="38035DBC" w14:textId="1846087A" w:rsidR="002D5DD8"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422</w:t>
            </w:r>
          </w:p>
        </w:tc>
        <w:tc>
          <w:tcPr>
            <w:tcW w:w="966" w:type="dxa"/>
          </w:tcPr>
          <w:p w14:paraId="742FBBF4" w14:textId="2DA6B3C0" w:rsidR="002D5DD8"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359</w:t>
            </w:r>
          </w:p>
        </w:tc>
      </w:tr>
      <w:tr w:rsidR="00537C76" w:rsidRPr="00537C76" w14:paraId="087355CB" w14:textId="77777777" w:rsidTr="21E40920">
        <w:trPr>
          <w:trHeight w:val="300"/>
        </w:trPr>
        <w:tc>
          <w:tcPr>
            <w:tcW w:w="1628" w:type="dxa"/>
          </w:tcPr>
          <w:p w14:paraId="271FE251" w14:textId="19CC1386" w:rsidR="002D5DD8" w:rsidRPr="00537C76" w:rsidRDefault="002D5DD8"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Visual</w:t>
            </w:r>
          </w:p>
        </w:tc>
        <w:tc>
          <w:tcPr>
            <w:tcW w:w="965" w:type="dxa"/>
          </w:tcPr>
          <w:p w14:paraId="6DA915A4" w14:textId="142524DB" w:rsidR="00DC5D44" w:rsidRPr="00537C76" w:rsidRDefault="00DC5D44"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54</w:t>
            </w:r>
          </w:p>
        </w:tc>
        <w:tc>
          <w:tcPr>
            <w:tcW w:w="965" w:type="dxa"/>
          </w:tcPr>
          <w:p w14:paraId="4AE982CC" w14:textId="0B0E156F" w:rsidR="00DC5D44" w:rsidRPr="00537C76" w:rsidRDefault="00DC5D44"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45</w:t>
            </w:r>
          </w:p>
        </w:tc>
        <w:tc>
          <w:tcPr>
            <w:tcW w:w="965" w:type="dxa"/>
          </w:tcPr>
          <w:p w14:paraId="4CF06BF4" w14:textId="736269F8" w:rsidR="00DC5D44" w:rsidRPr="00537C76" w:rsidRDefault="00DC5D44"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53</w:t>
            </w:r>
          </w:p>
        </w:tc>
        <w:tc>
          <w:tcPr>
            <w:tcW w:w="966" w:type="dxa"/>
          </w:tcPr>
          <w:p w14:paraId="0D39FA92" w14:textId="085725E7" w:rsidR="002D5DD8"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64</w:t>
            </w:r>
          </w:p>
        </w:tc>
        <w:tc>
          <w:tcPr>
            <w:tcW w:w="965" w:type="dxa"/>
          </w:tcPr>
          <w:p w14:paraId="044E6EE9" w14:textId="2578017A" w:rsidR="002D5DD8"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58</w:t>
            </w:r>
          </w:p>
        </w:tc>
        <w:tc>
          <w:tcPr>
            <w:tcW w:w="965" w:type="dxa"/>
          </w:tcPr>
          <w:p w14:paraId="50019924" w14:textId="5C0EF6AA" w:rsidR="002D5DD8"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50</w:t>
            </w:r>
          </w:p>
        </w:tc>
        <w:tc>
          <w:tcPr>
            <w:tcW w:w="965" w:type="dxa"/>
          </w:tcPr>
          <w:p w14:paraId="685CD244" w14:textId="4991D129" w:rsidR="002D5DD8"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72</w:t>
            </w:r>
          </w:p>
        </w:tc>
        <w:tc>
          <w:tcPr>
            <w:tcW w:w="966" w:type="dxa"/>
          </w:tcPr>
          <w:p w14:paraId="4BFB72E3" w14:textId="2BBE8922" w:rsidR="002D5DD8" w:rsidRPr="00537C76" w:rsidRDefault="00DE4DA6" w:rsidP="00310270">
            <w:pPr>
              <w:pStyle w:val="NoSpacing"/>
              <w:rPr>
                <w:rFonts w:asciiTheme="minorHAnsi" w:hAnsiTheme="minorHAnsi" w:cstheme="minorBidi"/>
                <w:bCs/>
                <w:sz w:val="16"/>
                <w:szCs w:val="16"/>
              </w:rPr>
            </w:pPr>
            <w:r w:rsidRPr="00537C76">
              <w:rPr>
                <w:rFonts w:asciiTheme="minorHAnsi" w:hAnsiTheme="minorHAnsi" w:cstheme="minorBidi"/>
                <w:bCs/>
                <w:sz w:val="16"/>
                <w:szCs w:val="16"/>
              </w:rPr>
              <w:t>194</w:t>
            </w:r>
          </w:p>
        </w:tc>
      </w:tr>
    </w:tbl>
    <w:p w14:paraId="4A534A6F" w14:textId="6B2494BE" w:rsidR="0009612A" w:rsidRPr="00010999" w:rsidRDefault="036CB256" w:rsidP="00EA5955">
      <w:pPr>
        <w:pStyle w:val="Heading1"/>
        <w:spacing w:before="360"/>
        <w:rPr>
          <w:color w:val="005777"/>
        </w:rPr>
      </w:pPr>
      <w:bookmarkStart w:id="27" w:name="_Toc148974663"/>
      <w:r w:rsidRPr="00010999">
        <w:rPr>
          <w:color w:val="005777"/>
        </w:rPr>
        <w:t>Accommodations</w:t>
      </w:r>
      <w:bookmarkEnd w:id="27"/>
    </w:p>
    <w:p w14:paraId="3B0E01DE" w14:textId="5E775519" w:rsidR="00555235" w:rsidRPr="00537C76" w:rsidRDefault="47799307" w:rsidP="00EA5955">
      <w:pPr>
        <w:rPr>
          <w:rFonts w:cs="Open Sans"/>
          <w:color w:val="auto"/>
          <w:highlight w:val="yellow"/>
        </w:rPr>
      </w:pPr>
      <w:r w:rsidRPr="00537C76">
        <w:rPr>
          <w:rFonts w:cs="Open Sans"/>
          <w:color w:val="auto"/>
        </w:rPr>
        <w:t>This year’s report again includes information about the range of accommodations provided to support access and inclusion to all programs and activities for students with disabilities. The data reflected in Figures 5 and 6 represent</w:t>
      </w:r>
      <w:r w:rsidR="526A2B5B" w:rsidRPr="00537C76">
        <w:rPr>
          <w:rFonts w:cs="Open Sans"/>
          <w:color w:val="auto"/>
        </w:rPr>
        <w:t>s</w:t>
      </w:r>
      <w:r w:rsidRPr="00537C76">
        <w:rPr>
          <w:rFonts w:cs="Open Sans"/>
          <w:color w:val="auto"/>
        </w:rPr>
        <w:t xml:space="preserve"> some of the most common and/or complex accommodation types and the </w:t>
      </w:r>
      <w:r w:rsidR="299A0866" w:rsidRPr="00537C76">
        <w:rPr>
          <w:rFonts w:cs="Open Sans"/>
          <w:color w:val="auto"/>
        </w:rPr>
        <w:t xml:space="preserve">percentage or </w:t>
      </w:r>
      <w:r w:rsidRPr="00537C76">
        <w:rPr>
          <w:rFonts w:cs="Open Sans"/>
          <w:color w:val="auto"/>
        </w:rPr>
        <w:t xml:space="preserve">number of students approved for each. It should be noted that this is not an exhaustive list—a campus could potentially provide more than 100 distinct types of reasonable and appropriate accommodations that are individualized to address the barriers to access unique to each student. A </w:t>
      </w:r>
      <w:r w:rsidR="713AD63F" w:rsidRPr="00537C76">
        <w:rPr>
          <w:rFonts w:cs="Open Sans"/>
          <w:color w:val="auto"/>
        </w:rPr>
        <w:t xml:space="preserve">more comprehensive breakdown of accommodation information and a </w:t>
      </w:r>
      <w:r w:rsidRPr="00537C76">
        <w:rPr>
          <w:rFonts w:cs="Open Sans"/>
          <w:color w:val="auto"/>
        </w:rPr>
        <w:t xml:space="preserve">campus-by-campus breakdown of the </w:t>
      </w:r>
      <w:r w:rsidR="59070376" w:rsidRPr="00537C76">
        <w:rPr>
          <w:rFonts w:cs="Open Sans"/>
          <w:color w:val="auto"/>
        </w:rPr>
        <w:t>accommodations</w:t>
      </w:r>
      <w:r w:rsidRPr="00537C76">
        <w:rPr>
          <w:rFonts w:cs="Open Sans"/>
          <w:color w:val="auto"/>
        </w:rPr>
        <w:t xml:space="preserve"> listed below is available in Appendix 4.</w:t>
      </w:r>
    </w:p>
    <w:p w14:paraId="45B2811F" w14:textId="6CECA287" w:rsidR="552CDEE7" w:rsidRPr="00537C76" w:rsidRDefault="6B11586C" w:rsidP="00EA5955">
      <w:pPr>
        <w:rPr>
          <w:rFonts w:asciiTheme="minorHAnsi" w:eastAsiaTheme="minorEastAsia" w:hAnsiTheme="minorHAnsi" w:cstheme="minorBidi"/>
          <w:color w:val="auto"/>
        </w:rPr>
      </w:pPr>
      <w:r w:rsidRPr="00537C76">
        <w:rPr>
          <w:rFonts w:cs="Open Sans"/>
          <w:color w:val="auto"/>
        </w:rPr>
        <w:t xml:space="preserve">As seen in Figure </w:t>
      </w:r>
      <w:r w:rsidR="079B02AC" w:rsidRPr="00537C76">
        <w:rPr>
          <w:rFonts w:cs="Open Sans"/>
          <w:color w:val="auto"/>
        </w:rPr>
        <w:t>5</w:t>
      </w:r>
      <w:r w:rsidRPr="00537C76">
        <w:rPr>
          <w:rFonts w:cs="Open Sans"/>
          <w:color w:val="auto"/>
        </w:rPr>
        <w:t>, testing accommodation</w:t>
      </w:r>
      <w:r w:rsidR="47DB556D" w:rsidRPr="00537C76">
        <w:rPr>
          <w:rFonts w:cs="Open Sans"/>
          <w:color w:val="auto"/>
        </w:rPr>
        <w:t>s</w:t>
      </w:r>
      <w:r w:rsidRPr="00537C76">
        <w:rPr>
          <w:rFonts w:cs="Open Sans"/>
          <w:color w:val="auto"/>
        </w:rPr>
        <w:t xml:space="preserve"> remain the </w:t>
      </w:r>
      <w:r w:rsidR="0CA1CA35" w:rsidRPr="00537C76">
        <w:rPr>
          <w:rFonts w:cs="Open Sans"/>
          <w:color w:val="auto"/>
        </w:rPr>
        <w:t>m</w:t>
      </w:r>
      <w:r w:rsidRPr="00537C76">
        <w:rPr>
          <w:rFonts w:cs="Open Sans"/>
          <w:color w:val="auto"/>
        </w:rPr>
        <w:t>ost</w:t>
      </w:r>
      <w:r w:rsidR="389F3720" w:rsidRPr="00537C76">
        <w:rPr>
          <w:rFonts w:cs="Open Sans"/>
          <w:color w:val="auto"/>
        </w:rPr>
        <w:t xml:space="preserve"> request</w:t>
      </w:r>
      <w:r w:rsidR="5BF44798" w:rsidRPr="00537C76">
        <w:rPr>
          <w:rFonts w:cs="Open Sans"/>
          <w:color w:val="auto"/>
        </w:rPr>
        <w:t xml:space="preserve">ed </w:t>
      </w:r>
      <w:r w:rsidR="4791F929" w:rsidRPr="00537C76">
        <w:rPr>
          <w:rFonts w:cs="Open Sans"/>
          <w:color w:val="auto"/>
        </w:rPr>
        <w:t xml:space="preserve">and </w:t>
      </w:r>
      <w:r w:rsidR="0B7231E7" w:rsidRPr="00537C76">
        <w:rPr>
          <w:rFonts w:cs="Open Sans"/>
          <w:color w:val="auto"/>
        </w:rPr>
        <w:t xml:space="preserve">approved </w:t>
      </w:r>
      <w:r w:rsidR="389F3720" w:rsidRPr="00537C76">
        <w:rPr>
          <w:rFonts w:cs="Open Sans"/>
          <w:color w:val="auto"/>
        </w:rPr>
        <w:t>accommodation</w:t>
      </w:r>
      <w:r w:rsidR="52670F9B" w:rsidRPr="00537C76">
        <w:rPr>
          <w:rFonts w:cs="Open Sans"/>
          <w:color w:val="auto"/>
        </w:rPr>
        <w:t>s</w:t>
      </w:r>
      <w:r w:rsidR="389F3720" w:rsidRPr="00537C76">
        <w:rPr>
          <w:rFonts w:cs="Open Sans"/>
          <w:color w:val="auto"/>
        </w:rPr>
        <w:t xml:space="preserve">. </w:t>
      </w:r>
      <w:r w:rsidR="01B7C70E" w:rsidRPr="00537C76">
        <w:rPr>
          <w:rFonts w:cs="Open Sans"/>
          <w:color w:val="auto"/>
        </w:rPr>
        <w:t xml:space="preserve">Testing accommodations are necessary for students who experience difficulties </w:t>
      </w:r>
      <w:r w:rsidR="01B7C70E" w:rsidRPr="00537C76">
        <w:rPr>
          <w:rFonts w:cs="Open Sans"/>
          <w:color w:val="auto"/>
        </w:rPr>
        <w:lastRenderedPageBreak/>
        <w:t xml:space="preserve">with focus and concentration, ability to recall or process information, and difficulty physically writing or typing. Testing accommodations encompass a wide range of services including extended test time, a reduced distraction testing environment, </w:t>
      </w:r>
      <w:r w:rsidR="78F0ACE6" w:rsidRPr="00537C76">
        <w:rPr>
          <w:rFonts w:cs="Open Sans"/>
          <w:color w:val="auto"/>
        </w:rPr>
        <w:t>and</w:t>
      </w:r>
      <w:r w:rsidR="01B7C70E" w:rsidRPr="00537C76">
        <w:rPr>
          <w:rFonts w:cs="Open Sans"/>
          <w:color w:val="auto"/>
        </w:rPr>
        <w:t xml:space="preserve"> the use of reading </w:t>
      </w:r>
      <w:r w:rsidR="6626E5B8" w:rsidRPr="00537C76">
        <w:rPr>
          <w:rFonts w:cs="Open Sans"/>
          <w:color w:val="auto"/>
        </w:rPr>
        <w:t>or</w:t>
      </w:r>
      <w:r w:rsidR="01B7C70E" w:rsidRPr="00537C76">
        <w:rPr>
          <w:rFonts w:cs="Open Sans"/>
          <w:color w:val="auto"/>
        </w:rPr>
        <w:t xml:space="preserve"> writing software, to name a few. Many disability services offices coordinate this process by scheduling rooms, requesting exams from instructors, coordinating assistive technology, and administering and proctoring exams.</w:t>
      </w:r>
    </w:p>
    <w:p w14:paraId="0A8DAE1F" w14:textId="0E306B32" w:rsidR="00DF4937" w:rsidRDefault="404A2E1E" w:rsidP="00EA5955">
      <w:pPr>
        <w:rPr>
          <w:rFonts w:asciiTheme="minorHAnsi" w:eastAsiaTheme="minorEastAsia" w:hAnsiTheme="minorHAnsi" w:cstheme="minorBidi"/>
          <w:color w:val="auto"/>
        </w:rPr>
      </w:pPr>
      <w:r w:rsidRPr="00537C76">
        <w:rPr>
          <w:rFonts w:asciiTheme="minorHAnsi" w:eastAsiaTheme="minorEastAsia" w:hAnsiTheme="minorHAnsi" w:cstheme="minorBidi"/>
          <w:color w:val="auto"/>
        </w:rPr>
        <w:t>T</w:t>
      </w:r>
      <w:r w:rsidR="110724A1" w:rsidRPr="00537C76">
        <w:rPr>
          <w:rFonts w:asciiTheme="minorHAnsi" w:eastAsiaTheme="minorEastAsia" w:hAnsiTheme="minorHAnsi" w:cstheme="minorBidi"/>
          <w:color w:val="auto"/>
        </w:rPr>
        <w:t xml:space="preserve">esting </w:t>
      </w:r>
      <w:r w:rsidR="01B7C70E" w:rsidRPr="00537C76">
        <w:rPr>
          <w:rFonts w:asciiTheme="minorHAnsi" w:eastAsiaTheme="minorEastAsia" w:hAnsiTheme="minorHAnsi" w:cstheme="minorBidi"/>
          <w:color w:val="auto"/>
        </w:rPr>
        <w:t>acc</w:t>
      </w:r>
      <w:r w:rsidR="17157E2C" w:rsidRPr="00537C76">
        <w:rPr>
          <w:rFonts w:asciiTheme="minorHAnsi" w:eastAsiaTheme="minorEastAsia" w:hAnsiTheme="minorHAnsi" w:cstheme="minorBidi"/>
          <w:color w:val="auto"/>
        </w:rPr>
        <w:t>ommodation</w:t>
      </w:r>
      <w:r w:rsidR="42BD3C03" w:rsidRPr="00537C76">
        <w:rPr>
          <w:rFonts w:asciiTheme="minorHAnsi" w:eastAsiaTheme="minorEastAsia" w:hAnsiTheme="minorHAnsi" w:cstheme="minorBidi"/>
          <w:color w:val="auto"/>
        </w:rPr>
        <w:t>s</w:t>
      </w:r>
      <w:r w:rsidR="17157E2C" w:rsidRPr="00537C76">
        <w:rPr>
          <w:rFonts w:asciiTheme="minorHAnsi" w:eastAsiaTheme="minorEastAsia" w:hAnsiTheme="minorHAnsi" w:cstheme="minorBidi"/>
          <w:color w:val="auto"/>
        </w:rPr>
        <w:t xml:space="preserve"> </w:t>
      </w:r>
      <w:r w:rsidR="4D5EA980" w:rsidRPr="00537C76">
        <w:rPr>
          <w:rFonts w:asciiTheme="minorHAnsi" w:eastAsiaTheme="minorEastAsia" w:hAnsiTheme="minorHAnsi" w:cstheme="minorBidi"/>
          <w:color w:val="auto"/>
        </w:rPr>
        <w:t>show</w:t>
      </w:r>
      <w:r w:rsidR="77B228CC" w:rsidRPr="00537C76">
        <w:rPr>
          <w:rFonts w:asciiTheme="minorHAnsi" w:eastAsiaTheme="minorEastAsia" w:hAnsiTheme="minorHAnsi" w:cstheme="minorBidi"/>
          <w:color w:val="auto"/>
        </w:rPr>
        <w:t xml:space="preserve"> a </w:t>
      </w:r>
      <w:r w:rsidR="486D6D34" w:rsidRPr="00537C76">
        <w:rPr>
          <w:rFonts w:asciiTheme="minorHAnsi" w:eastAsiaTheme="minorEastAsia" w:hAnsiTheme="minorHAnsi" w:cstheme="minorBidi"/>
          <w:color w:val="auto"/>
        </w:rPr>
        <w:t xml:space="preserve">nominal percentage </w:t>
      </w:r>
      <w:r w:rsidR="151DC800" w:rsidRPr="00537C76">
        <w:rPr>
          <w:rFonts w:asciiTheme="minorHAnsi" w:eastAsiaTheme="minorEastAsia" w:hAnsiTheme="minorHAnsi" w:cstheme="minorBidi"/>
          <w:color w:val="auto"/>
        </w:rPr>
        <w:t xml:space="preserve">increase </w:t>
      </w:r>
      <w:r w:rsidR="2281DE15" w:rsidRPr="00537C76">
        <w:rPr>
          <w:rFonts w:asciiTheme="minorHAnsi" w:eastAsiaTheme="minorEastAsia" w:hAnsiTheme="minorHAnsi" w:cstheme="minorBidi"/>
          <w:color w:val="auto"/>
        </w:rPr>
        <w:t xml:space="preserve">overall since </w:t>
      </w:r>
      <w:r w:rsidR="10B66B21" w:rsidRPr="00537C76">
        <w:rPr>
          <w:rFonts w:asciiTheme="minorHAnsi" w:eastAsiaTheme="minorEastAsia" w:hAnsiTheme="minorHAnsi" w:cstheme="minorBidi"/>
          <w:color w:val="auto"/>
        </w:rPr>
        <w:t>last year</w:t>
      </w:r>
      <w:r w:rsidR="4354A07B" w:rsidRPr="00537C76">
        <w:rPr>
          <w:rFonts w:asciiTheme="minorHAnsi" w:eastAsiaTheme="minorEastAsia" w:hAnsiTheme="minorHAnsi" w:cstheme="minorBidi"/>
          <w:color w:val="auto"/>
        </w:rPr>
        <w:t xml:space="preserve"> with over 78% of students approved for </w:t>
      </w:r>
      <w:r w:rsidR="3058030F" w:rsidRPr="00537C76">
        <w:rPr>
          <w:rFonts w:asciiTheme="minorHAnsi" w:eastAsiaTheme="minorEastAsia" w:hAnsiTheme="minorHAnsi" w:cstheme="minorBidi"/>
          <w:color w:val="auto"/>
        </w:rPr>
        <w:t xml:space="preserve">these </w:t>
      </w:r>
      <w:r w:rsidR="4354A07B" w:rsidRPr="00537C76">
        <w:rPr>
          <w:rFonts w:asciiTheme="minorHAnsi" w:eastAsiaTheme="minorEastAsia" w:hAnsiTheme="minorHAnsi" w:cstheme="minorBidi"/>
          <w:color w:val="auto"/>
        </w:rPr>
        <w:t>accommodations</w:t>
      </w:r>
      <w:r w:rsidR="53CD8805" w:rsidRPr="00537C76">
        <w:rPr>
          <w:rFonts w:asciiTheme="minorHAnsi" w:eastAsiaTheme="minorEastAsia" w:hAnsiTheme="minorHAnsi" w:cstheme="minorBidi"/>
          <w:color w:val="auto"/>
        </w:rPr>
        <w:t xml:space="preserve">. This increase </w:t>
      </w:r>
      <w:r w:rsidR="51AF253F" w:rsidRPr="00537C76">
        <w:rPr>
          <w:rFonts w:asciiTheme="minorHAnsi" w:eastAsiaTheme="minorEastAsia" w:hAnsiTheme="minorHAnsi" w:cstheme="minorBidi"/>
          <w:color w:val="auto"/>
        </w:rPr>
        <w:t>represents an additional 1</w:t>
      </w:r>
      <w:r w:rsidR="6FB079F0" w:rsidRPr="00537C76">
        <w:rPr>
          <w:rFonts w:asciiTheme="minorHAnsi" w:eastAsiaTheme="minorEastAsia" w:hAnsiTheme="minorHAnsi" w:cstheme="minorBidi"/>
          <w:color w:val="auto"/>
        </w:rPr>
        <w:t>,</w:t>
      </w:r>
      <w:r w:rsidR="2CD1336B" w:rsidRPr="00537C76">
        <w:rPr>
          <w:rFonts w:asciiTheme="minorHAnsi" w:eastAsiaTheme="minorEastAsia" w:hAnsiTheme="minorHAnsi" w:cstheme="minorBidi"/>
          <w:color w:val="auto"/>
        </w:rPr>
        <w:t>064</w:t>
      </w:r>
      <w:r w:rsidR="07B52091" w:rsidRPr="00537C76">
        <w:rPr>
          <w:rFonts w:asciiTheme="minorHAnsi" w:eastAsiaTheme="minorEastAsia" w:hAnsiTheme="minorHAnsi" w:cstheme="minorBidi"/>
          <w:color w:val="auto"/>
        </w:rPr>
        <w:t xml:space="preserve"> students</w:t>
      </w:r>
      <w:r w:rsidR="7145FACE" w:rsidRPr="00537C76">
        <w:rPr>
          <w:rFonts w:asciiTheme="minorHAnsi" w:eastAsiaTheme="minorEastAsia" w:hAnsiTheme="minorHAnsi" w:cstheme="minorBidi"/>
          <w:color w:val="auto"/>
        </w:rPr>
        <w:t xml:space="preserve"> over last year. </w:t>
      </w:r>
      <w:r w:rsidR="282D6AE1" w:rsidRPr="00537C76">
        <w:rPr>
          <w:rFonts w:asciiTheme="minorHAnsi" w:eastAsiaTheme="minorEastAsia" w:hAnsiTheme="minorHAnsi" w:cstheme="minorBidi"/>
          <w:color w:val="auto"/>
        </w:rPr>
        <w:t xml:space="preserve">This </w:t>
      </w:r>
      <w:r w:rsidR="1CD10FD5" w:rsidRPr="00537C76">
        <w:rPr>
          <w:rFonts w:asciiTheme="minorHAnsi" w:eastAsiaTheme="minorEastAsia" w:hAnsiTheme="minorHAnsi" w:cstheme="minorBidi"/>
          <w:color w:val="auto"/>
        </w:rPr>
        <w:t xml:space="preserve">number of students </w:t>
      </w:r>
      <w:r w:rsidR="000B287D" w:rsidRPr="00537C76">
        <w:rPr>
          <w:rFonts w:asciiTheme="minorHAnsi" w:eastAsiaTheme="minorEastAsia" w:hAnsiTheme="minorHAnsi" w:cstheme="minorBidi"/>
          <w:color w:val="auto"/>
        </w:rPr>
        <w:t>coincides</w:t>
      </w:r>
      <w:r w:rsidR="282D6AE1" w:rsidRPr="00537C76">
        <w:rPr>
          <w:rFonts w:asciiTheme="minorHAnsi" w:eastAsiaTheme="minorEastAsia" w:hAnsiTheme="minorHAnsi" w:cstheme="minorBidi"/>
          <w:color w:val="auto"/>
        </w:rPr>
        <w:t xml:space="preserve"> with the</w:t>
      </w:r>
      <w:r w:rsidR="000B287D" w:rsidRPr="00537C76">
        <w:rPr>
          <w:rFonts w:asciiTheme="minorHAnsi" w:eastAsiaTheme="minorEastAsia" w:hAnsiTheme="minorHAnsi" w:cstheme="minorBidi"/>
          <w:color w:val="auto"/>
        </w:rPr>
        <w:t xml:space="preserve"> overall</w:t>
      </w:r>
      <w:r w:rsidR="282D6AE1" w:rsidRPr="00537C76">
        <w:rPr>
          <w:rFonts w:asciiTheme="minorHAnsi" w:eastAsiaTheme="minorEastAsia" w:hAnsiTheme="minorHAnsi" w:cstheme="minorBidi"/>
          <w:color w:val="auto"/>
        </w:rPr>
        <w:t xml:space="preserve"> increase in the number of students </w:t>
      </w:r>
      <w:r w:rsidR="2CBBB313" w:rsidRPr="00537C76">
        <w:rPr>
          <w:rFonts w:asciiTheme="minorHAnsi" w:eastAsiaTheme="minorEastAsia" w:hAnsiTheme="minorHAnsi" w:cstheme="minorBidi"/>
          <w:color w:val="auto"/>
        </w:rPr>
        <w:t>affiliated</w:t>
      </w:r>
      <w:r w:rsidR="282D6AE1" w:rsidRPr="00537C76">
        <w:rPr>
          <w:rFonts w:asciiTheme="minorHAnsi" w:eastAsiaTheme="minorEastAsia" w:hAnsiTheme="minorHAnsi" w:cstheme="minorBidi"/>
          <w:color w:val="auto"/>
        </w:rPr>
        <w:t xml:space="preserve"> with our offices.</w:t>
      </w:r>
    </w:p>
    <w:p w14:paraId="1B7CC1BA" w14:textId="1EB0A65F" w:rsidR="00E85CA8" w:rsidRPr="00530398" w:rsidRDefault="00812A63" w:rsidP="00FD7CD2">
      <w:pPr>
        <w:pStyle w:val="Heading3"/>
        <w:spacing w:before="240"/>
        <w:rPr>
          <w:rFonts w:ascii="Lato" w:eastAsia="Lato" w:hAnsi="Lato" w:cs="Lato"/>
          <w:u w:val="none"/>
        </w:rPr>
      </w:pPr>
      <w:bookmarkStart w:id="28" w:name="_Toc148974664"/>
      <w:r w:rsidRPr="00812A63">
        <w:rPr>
          <w:rFonts w:ascii="Lato" w:eastAsia="Lato" w:hAnsi="Lato" w:cs="Lato"/>
          <w:b/>
          <w:bCs/>
          <w:u w:val="none"/>
        </w:rPr>
        <w:t>Figure 5:</w:t>
      </w:r>
      <w:r w:rsidRPr="43E7E8BC">
        <w:rPr>
          <w:rFonts w:ascii="Lato" w:eastAsia="Lato" w:hAnsi="Lato" w:cs="Lato"/>
          <w:u w:val="none"/>
        </w:rPr>
        <w:t xml:space="preserve"> Common Accommodations (1)</w:t>
      </w:r>
      <w:bookmarkEnd w:id="28"/>
    </w:p>
    <w:p w14:paraId="7A34625D" w14:textId="77777777" w:rsidR="00FD7CD2" w:rsidRDefault="00E85CA8" w:rsidP="00310270">
      <w:pPr>
        <w:spacing w:after="160"/>
        <w:rPr>
          <w:b/>
          <w:bCs/>
          <w:color w:val="auto"/>
          <w:sz w:val="17"/>
          <w:szCs w:val="17"/>
        </w:rPr>
      </w:pPr>
      <w:r>
        <w:rPr>
          <w:noProof/>
        </w:rPr>
        <w:drawing>
          <wp:inline distT="0" distB="0" distL="0" distR="0" wp14:anchorId="5D418CE8" wp14:editId="5F110D99">
            <wp:extent cx="5888911" cy="3110664"/>
            <wp:effectExtent l="0" t="0" r="0" b="0"/>
            <wp:docPr id="2" name="Chart 2" descr="Figure 5 Description: Bar graph identifying the percentage of students 2020-21 through 2022-23 who were approved for the following accommodation types for the total number of students affiliated with the disability services centers. Table includes data displayed in Figure 5. "/>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C20AE2D" w14:textId="54E5427C" w:rsidR="00E85CA8" w:rsidRPr="009E52BF" w:rsidDel="0008282F" w:rsidRDefault="00FD7CD2" w:rsidP="00FD7CD2">
      <w:pPr>
        <w:spacing w:before="0" w:after="160"/>
        <w:rPr>
          <w:sz w:val="17"/>
          <w:szCs w:val="17"/>
        </w:rPr>
      </w:pPr>
      <w:r>
        <w:rPr>
          <w:b/>
          <w:bCs/>
          <w:color w:val="auto"/>
          <w:sz w:val="17"/>
          <w:szCs w:val="17"/>
        </w:rPr>
        <w:t>F</w:t>
      </w:r>
      <w:r w:rsidR="61699D50" w:rsidRPr="009E52BF">
        <w:rPr>
          <w:b/>
          <w:bCs/>
          <w:color w:val="auto"/>
          <w:sz w:val="17"/>
          <w:szCs w:val="17"/>
        </w:rPr>
        <w:t xml:space="preserve">igure 5 Description: </w:t>
      </w:r>
      <w:r w:rsidR="61699D50" w:rsidRPr="009E52BF">
        <w:rPr>
          <w:color w:val="auto"/>
          <w:sz w:val="17"/>
          <w:szCs w:val="17"/>
        </w:rPr>
        <w:t xml:space="preserve">Bar graph identifying the percentage of students 2020-21 through 2022-23 who were approved for the following accommodation types for the total number of students affiliated with the disability services centers. Table includes data displayed in Figure 5. </w:t>
      </w:r>
    </w:p>
    <w:tbl>
      <w:tblPr>
        <w:tblStyle w:val="TableGrid"/>
        <w:tblW w:w="0" w:type="auto"/>
        <w:tblLayout w:type="fixed"/>
        <w:tblLook w:val="06A0" w:firstRow="1" w:lastRow="0" w:firstColumn="1" w:lastColumn="0" w:noHBand="1" w:noVBand="1"/>
      </w:tblPr>
      <w:tblGrid>
        <w:gridCol w:w="3285"/>
        <w:gridCol w:w="980"/>
        <w:gridCol w:w="980"/>
        <w:gridCol w:w="980"/>
      </w:tblGrid>
      <w:tr w:rsidR="00537C76" w:rsidRPr="00537C76" w14:paraId="0B133775" w14:textId="77777777">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2CC6B144" w14:textId="77777777" w:rsidR="00E85CA8" w:rsidRPr="00537C76" w:rsidRDefault="00E85CA8" w:rsidP="00310270">
            <w:pPr>
              <w:spacing w:before="0"/>
              <w:rPr>
                <w:color w:val="auto"/>
                <w:sz w:val="16"/>
                <w:szCs w:val="16"/>
              </w:rPr>
            </w:pP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5D8B4B07"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2020-21</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43CA36C4"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2021-22</w:t>
            </w:r>
          </w:p>
        </w:tc>
        <w:tc>
          <w:tcPr>
            <w:tcW w:w="980" w:type="dxa"/>
            <w:tcBorders>
              <w:top w:val="single" w:sz="8" w:space="0" w:color="auto"/>
              <w:left w:val="single" w:sz="8" w:space="0" w:color="auto"/>
              <w:bottom w:val="single" w:sz="8" w:space="0" w:color="auto"/>
              <w:right w:val="single" w:sz="8" w:space="0" w:color="auto"/>
            </w:tcBorders>
          </w:tcPr>
          <w:p w14:paraId="3FA3D445"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2022-23</w:t>
            </w:r>
          </w:p>
        </w:tc>
      </w:tr>
      <w:tr w:rsidR="00537C76" w:rsidRPr="00537C76" w14:paraId="22899CA6" w14:textId="77777777">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7B43358D" w14:textId="77777777" w:rsidR="00E85CA8" w:rsidRPr="00537C76" w:rsidRDefault="00E85CA8" w:rsidP="00310270">
            <w:pPr>
              <w:spacing w:before="0"/>
              <w:rPr>
                <w:color w:val="auto"/>
                <w:sz w:val="16"/>
                <w:szCs w:val="16"/>
              </w:rPr>
            </w:pPr>
            <w:r w:rsidRPr="00537C76">
              <w:rPr>
                <w:color w:val="auto"/>
                <w:sz w:val="16"/>
                <w:szCs w:val="16"/>
              </w:rPr>
              <w:t>Testing</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5C6A6F50" w14:textId="77777777" w:rsidR="00E85CA8" w:rsidRPr="00537C76" w:rsidRDefault="00E85CA8" w:rsidP="00310270">
            <w:pPr>
              <w:spacing w:before="0"/>
              <w:rPr>
                <w:color w:val="auto"/>
                <w:sz w:val="16"/>
                <w:szCs w:val="16"/>
              </w:rPr>
            </w:pPr>
            <w:r w:rsidRPr="00537C76">
              <w:rPr>
                <w:color w:val="auto"/>
                <w:sz w:val="16"/>
                <w:szCs w:val="16"/>
              </w:rPr>
              <w:t>66.52%</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7A3D2B19" w14:textId="77777777" w:rsidR="00E85CA8" w:rsidRPr="00537C76" w:rsidRDefault="00E85CA8" w:rsidP="00310270">
            <w:pPr>
              <w:spacing w:before="0"/>
              <w:rPr>
                <w:color w:val="auto"/>
                <w:sz w:val="16"/>
                <w:szCs w:val="16"/>
              </w:rPr>
            </w:pPr>
            <w:r w:rsidRPr="00537C76">
              <w:rPr>
                <w:color w:val="auto"/>
                <w:sz w:val="16"/>
                <w:szCs w:val="16"/>
              </w:rPr>
              <w:t>77.92%</w:t>
            </w:r>
          </w:p>
        </w:tc>
        <w:tc>
          <w:tcPr>
            <w:tcW w:w="980" w:type="dxa"/>
            <w:tcBorders>
              <w:top w:val="single" w:sz="8" w:space="0" w:color="auto"/>
              <w:left w:val="single" w:sz="8" w:space="0" w:color="auto"/>
              <w:bottom w:val="single" w:sz="8" w:space="0" w:color="auto"/>
              <w:right w:val="single" w:sz="8" w:space="0" w:color="auto"/>
            </w:tcBorders>
          </w:tcPr>
          <w:p w14:paraId="17AB5286"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78.35%</w:t>
            </w:r>
          </w:p>
        </w:tc>
      </w:tr>
      <w:tr w:rsidR="00537C76" w:rsidRPr="00537C76" w14:paraId="752A3AEF" w14:textId="77777777">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144B481A"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Notetaking</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2719BEFA"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37.72%</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21C032C5"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38.12%</w:t>
            </w:r>
          </w:p>
        </w:tc>
        <w:tc>
          <w:tcPr>
            <w:tcW w:w="980" w:type="dxa"/>
            <w:tcBorders>
              <w:top w:val="single" w:sz="8" w:space="0" w:color="auto"/>
              <w:left w:val="single" w:sz="8" w:space="0" w:color="auto"/>
              <w:bottom w:val="single" w:sz="8" w:space="0" w:color="auto"/>
              <w:right w:val="single" w:sz="8" w:space="0" w:color="auto"/>
            </w:tcBorders>
          </w:tcPr>
          <w:p w14:paraId="65688103"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34.99%</w:t>
            </w:r>
          </w:p>
        </w:tc>
      </w:tr>
      <w:tr w:rsidR="00537C76" w:rsidRPr="00537C76" w14:paraId="5E339C32" w14:textId="77777777">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7023E3C6"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Flexible Attendance/Due Dates</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2BE613FF"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22.17%</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3499FB39"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24.88%</w:t>
            </w:r>
          </w:p>
        </w:tc>
        <w:tc>
          <w:tcPr>
            <w:tcW w:w="980" w:type="dxa"/>
            <w:tcBorders>
              <w:top w:val="single" w:sz="8" w:space="0" w:color="auto"/>
              <w:left w:val="single" w:sz="8" w:space="0" w:color="auto"/>
              <w:bottom w:val="single" w:sz="8" w:space="0" w:color="auto"/>
              <w:right w:val="single" w:sz="8" w:space="0" w:color="auto"/>
            </w:tcBorders>
          </w:tcPr>
          <w:p w14:paraId="12478E87"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26.33%</w:t>
            </w:r>
          </w:p>
        </w:tc>
      </w:tr>
      <w:tr w:rsidR="00537C76" w:rsidRPr="00537C76" w14:paraId="0C493069" w14:textId="77777777">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7CFC0B1E"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Alternative Formats</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6C437FBF"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19.55%</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7488BA58"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20.45%</w:t>
            </w:r>
          </w:p>
        </w:tc>
        <w:tc>
          <w:tcPr>
            <w:tcW w:w="980" w:type="dxa"/>
            <w:tcBorders>
              <w:top w:val="single" w:sz="8" w:space="0" w:color="auto"/>
              <w:left w:val="single" w:sz="8" w:space="0" w:color="auto"/>
              <w:bottom w:val="single" w:sz="8" w:space="0" w:color="auto"/>
              <w:right w:val="single" w:sz="8" w:space="0" w:color="auto"/>
            </w:tcBorders>
          </w:tcPr>
          <w:p w14:paraId="3C61BAD4"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21.40%</w:t>
            </w:r>
          </w:p>
        </w:tc>
      </w:tr>
      <w:tr w:rsidR="00537C76" w:rsidRPr="00537C76" w14:paraId="08B9DC35" w14:textId="77777777">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6ED2D401"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Housing Accommodations</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291C1C7B"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8.76%</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367D66BD"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9.77%</w:t>
            </w:r>
          </w:p>
        </w:tc>
        <w:tc>
          <w:tcPr>
            <w:tcW w:w="980" w:type="dxa"/>
            <w:tcBorders>
              <w:top w:val="single" w:sz="8" w:space="0" w:color="auto"/>
              <w:left w:val="single" w:sz="8" w:space="0" w:color="auto"/>
              <w:bottom w:val="single" w:sz="8" w:space="0" w:color="auto"/>
              <w:right w:val="single" w:sz="8" w:space="0" w:color="auto"/>
            </w:tcBorders>
          </w:tcPr>
          <w:p w14:paraId="03DB2227" w14:textId="77777777" w:rsidR="00E85CA8" w:rsidRPr="00537C76" w:rsidRDefault="00E85CA8" w:rsidP="00310270">
            <w:pPr>
              <w:spacing w:before="0"/>
              <w:rPr>
                <w:rFonts w:cs="Open Sans"/>
                <w:color w:val="auto"/>
                <w:sz w:val="16"/>
                <w:szCs w:val="16"/>
              </w:rPr>
            </w:pPr>
            <w:r w:rsidRPr="00537C76">
              <w:rPr>
                <w:rFonts w:cs="Open Sans"/>
                <w:color w:val="auto"/>
                <w:sz w:val="16"/>
                <w:szCs w:val="16"/>
              </w:rPr>
              <w:t>13.21%</w:t>
            </w:r>
          </w:p>
        </w:tc>
      </w:tr>
    </w:tbl>
    <w:p w14:paraId="7BCC1771" w14:textId="0228ADA1" w:rsidR="4EF39E07" w:rsidRPr="00CD3792" w:rsidRDefault="4EF39E07" w:rsidP="00EA5955">
      <w:pPr>
        <w:rPr>
          <w:rFonts w:asciiTheme="minorHAnsi" w:eastAsiaTheme="minorEastAsia" w:hAnsiTheme="minorHAnsi" w:cstheme="minorBidi"/>
          <w:color w:val="auto"/>
        </w:rPr>
      </w:pPr>
      <w:r w:rsidRPr="00CD3792">
        <w:rPr>
          <w:rFonts w:asciiTheme="minorHAnsi" w:eastAsiaTheme="minorEastAsia" w:hAnsiTheme="minorHAnsi" w:cstheme="minorBidi"/>
          <w:color w:val="auto"/>
        </w:rPr>
        <w:t xml:space="preserve">Not only has the number of students </w:t>
      </w:r>
      <w:r w:rsidR="000B287D" w:rsidRPr="00CD3792">
        <w:rPr>
          <w:rFonts w:asciiTheme="minorHAnsi" w:eastAsiaTheme="minorEastAsia" w:hAnsiTheme="minorHAnsi" w:cstheme="minorBidi"/>
          <w:color w:val="auto"/>
        </w:rPr>
        <w:t xml:space="preserve">receiving accommodations </w:t>
      </w:r>
      <w:r w:rsidRPr="00CD3792">
        <w:rPr>
          <w:rFonts w:asciiTheme="minorHAnsi" w:eastAsiaTheme="minorEastAsia" w:hAnsiTheme="minorHAnsi" w:cstheme="minorBidi"/>
          <w:color w:val="auto"/>
        </w:rPr>
        <w:t>increased, but</w:t>
      </w:r>
      <w:r w:rsidR="006A7CCE">
        <w:rPr>
          <w:rFonts w:asciiTheme="minorHAnsi" w:eastAsiaTheme="minorEastAsia" w:hAnsiTheme="minorHAnsi" w:cstheme="minorBidi"/>
          <w:color w:val="auto"/>
        </w:rPr>
        <w:t xml:space="preserve"> also</w:t>
      </w:r>
      <w:r w:rsidRPr="00CD3792">
        <w:rPr>
          <w:rFonts w:asciiTheme="minorHAnsi" w:eastAsiaTheme="minorEastAsia" w:hAnsiTheme="minorHAnsi" w:cstheme="minorBidi"/>
          <w:color w:val="auto"/>
        </w:rPr>
        <w:t xml:space="preserve"> the complexity of requests and their coordination has become more </w:t>
      </w:r>
      <w:r w:rsidR="00D36A83" w:rsidRPr="00CD3792">
        <w:rPr>
          <w:rFonts w:asciiTheme="minorHAnsi" w:eastAsiaTheme="minorEastAsia" w:hAnsiTheme="minorHAnsi" w:cstheme="minorBidi"/>
          <w:color w:val="auto"/>
        </w:rPr>
        <w:t>time and resource intensive</w:t>
      </w:r>
      <w:r w:rsidR="3405BCCF" w:rsidRPr="00CD3792">
        <w:rPr>
          <w:rFonts w:asciiTheme="minorHAnsi" w:eastAsiaTheme="minorEastAsia" w:hAnsiTheme="minorHAnsi" w:cstheme="minorBidi"/>
          <w:color w:val="auto"/>
        </w:rPr>
        <w:t>.</w:t>
      </w:r>
      <w:r w:rsidRPr="00CD3792">
        <w:rPr>
          <w:rFonts w:asciiTheme="minorHAnsi" w:eastAsiaTheme="minorEastAsia" w:hAnsiTheme="minorHAnsi" w:cstheme="minorBidi"/>
          <w:color w:val="auto"/>
        </w:rPr>
        <w:t xml:space="preserve"> The process of coordinating some academic accommodations involves </w:t>
      </w:r>
      <w:r w:rsidR="00612817" w:rsidRPr="00CD3792">
        <w:rPr>
          <w:rFonts w:asciiTheme="minorHAnsi" w:eastAsiaTheme="minorEastAsia" w:hAnsiTheme="minorHAnsi" w:cstheme="minorBidi"/>
          <w:color w:val="auto"/>
        </w:rPr>
        <w:t xml:space="preserve">close </w:t>
      </w:r>
      <w:r w:rsidRPr="00CD3792">
        <w:rPr>
          <w:rFonts w:asciiTheme="minorHAnsi" w:eastAsiaTheme="minorEastAsia" w:hAnsiTheme="minorHAnsi" w:cstheme="minorBidi"/>
          <w:color w:val="auto"/>
        </w:rPr>
        <w:t>collaboration</w:t>
      </w:r>
      <w:r w:rsidR="00612817" w:rsidRPr="00CD3792">
        <w:rPr>
          <w:rFonts w:asciiTheme="minorHAnsi" w:eastAsiaTheme="minorEastAsia" w:hAnsiTheme="minorHAnsi" w:cstheme="minorBidi"/>
          <w:color w:val="auto"/>
        </w:rPr>
        <w:t xml:space="preserve"> and communication</w:t>
      </w:r>
      <w:r w:rsidRPr="00CD3792">
        <w:rPr>
          <w:rFonts w:asciiTheme="minorHAnsi" w:eastAsiaTheme="minorEastAsia" w:hAnsiTheme="minorHAnsi" w:cstheme="minorBidi"/>
          <w:color w:val="auto"/>
        </w:rPr>
        <w:t xml:space="preserve"> with faculty and academic departments. One of these areas includes requests for academic flexibility, such as flexibility in attendance requirements or requests for </w:t>
      </w:r>
      <w:r w:rsidR="52BC5AF0" w:rsidRPr="00CD3792">
        <w:rPr>
          <w:rFonts w:asciiTheme="minorHAnsi" w:eastAsiaTheme="minorEastAsia" w:hAnsiTheme="minorHAnsi" w:cstheme="minorBidi"/>
          <w:color w:val="auto"/>
        </w:rPr>
        <w:t xml:space="preserve">extended deadlines on assignments. </w:t>
      </w:r>
      <w:r w:rsidRPr="00CD3792">
        <w:rPr>
          <w:rFonts w:asciiTheme="minorHAnsi" w:eastAsiaTheme="minorEastAsia" w:hAnsiTheme="minorHAnsi" w:cstheme="minorBidi"/>
          <w:color w:val="auto"/>
        </w:rPr>
        <w:t xml:space="preserve">For disability services professionals, this involves following a process to determine whether options </w:t>
      </w:r>
      <w:r w:rsidRPr="00CD3792">
        <w:rPr>
          <w:rFonts w:asciiTheme="minorHAnsi" w:eastAsiaTheme="minorEastAsia" w:hAnsiTheme="minorHAnsi" w:cstheme="minorBidi"/>
          <w:color w:val="auto"/>
        </w:rPr>
        <w:lastRenderedPageBreak/>
        <w:t xml:space="preserve">for flexibility exist in each course and whether those options constitute a fundamental alteration of the essential course requirements. This </w:t>
      </w:r>
      <w:r w:rsidR="002C31B2" w:rsidRPr="00CD3792">
        <w:rPr>
          <w:rFonts w:asciiTheme="minorHAnsi" w:eastAsiaTheme="minorEastAsia" w:hAnsiTheme="minorHAnsi" w:cstheme="minorBidi"/>
          <w:color w:val="auto"/>
        </w:rPr>
        <w:t>necessitates</w:t>
      </w:r>
      <w:r w:rsidRPr="00CD3792">
        <w:rPr>
          <w:rFonts w:asciiTheme="minorHAnsi" w:eastAsiaTheme="minorEastAsia" w:hAnsiTheme="minorHAnsi" w:cstheme="minorBidi"/>
          <w:color w:val="auto"/>
        </w:rPr>
        <w:t xml:space="preserve"> an ongoing interactive process between </w:t>
      </w:r>
      <w:r w:rsidR="002C31B2" w:rsidRPr="00CD3792">
        <w:rPr>
          <w:rFonts w:asciiTheme="minorHAnsi" w:eastAsiaTheme="minorEastAsia" w:hAnsiTheme="minorHAnsi" w:cstheme="minorBidi"/>
          <w:color w:val="auto"/>
        </w:rPr>
        <w:t>disability services</w:t>
      </w:r>
      <w:r w:rsidRPr="00CD3792">
        <w:rPr>
          <w:rFonts w:asciiTheme="minorHAnsi" w:eastAsiaTheme="minorEastAsia" w:hAnsiTheme="minorHAnsi" w:cstheme="minorBidi"/>
          <w:color w:val="auto"/>
        </w:rPr>
        <w:t xml:space="preserve"> offices, faculty, and student</w:t>
      </w:r>
      <w:r w:rsidR="002C31B2" w:rsidRPr="00CD3792">
        <w:rPr>
          <w:rFonts w:asciiTheme="minorHAnsi" w:eastAsiaTheme="minorEastAsia" w:hAnsiTheme="minorHAnsi" w:cstheme="minorBidi"/>
          <w:color w:val="auto"/>
        </w:rPr>
        <w:t>s</w:t>
      </w:r>
      <w:r w:rsidR="08C66715" w:rsidRPr="00CD3792">
        <w:rPr>
          <w:rFonts w:asciiTheme="minorHAnsi" w:eastAsiaTheme="minorEastAsia" w:hAnsiTheme="minorHAnsi" w:cstheme="minorBidi"/>
          <w:color w:val="auto"/>
        </w:rPr>
        <w:t>. Not</w:t>
      </w:r>
      <w:r w:rsidRPr="00CD3792">
        <w:rPr>
          <w:rFonts w:asciiTheme="minorHAnsi" w:eastAsiaTheme="minorEastAsia" w:hAnsiTheme="minorHAnsi" w:cstheme="minorBidi"/>
          <w:color w:val="auto"/>
        </w:rPr>
        <w:t xml:space="preserve"> all requests can be granted</w:t>
      </w:r>
      <w:r w:rsidR="5F31DA3A" w:rsidRPr="00CD3792">
        <w:rPr>
          <w:rFonts w:asciiTheme="minorHAnsi" w:eastAsiaTheme="minorEastAsia" w:hAnsiTheme="minorHAnsi" w:cstheme="minorBidi"/>
          <w:color w:val="auto"/>
        </w:rPr>
        <w:t>,</w:t>
      </w:r>
      <w:r w:rsidR="45B505BC" w:rsidRPr="00CD3792">
        <w:rPr>
          <w:rFonts w:asciiTheme="minorHAnsi" w:eastAsiaTheme="minorEastAsia" w:hAnsiTheme="minorHAnsi" w:cstheme="minorBidi"/>
          <w:color w:val="auto"/>
        </w:rPr>
        <w:t xml:space="preserve"> which may lead to a subsequent appeal process</w:t>
      </w:r>
      <w:r w:rsidRPr="00CD3792">
        <w:rPr>
          <w:rFonts w:asciiTheme="minorHAnsi" w:eastAsiaTheme="minorEastAsia" w:hAnsiTheme="minorHAnsi" w:cstheme="minorBidi"/>
          <w:color w:val="auto"/>
        </w:rPr>
        <w:t>.</w:t>
      </w:r>
    </w:p>
    <w:p w14:paraId="08A4CC2F" w14:textId="77EA4271" w:rsidR="0D03F911" w:rsidRPr="00CD3792" w:rsidRDefault="3120F09A" w:rsidP="00CC1644">
      <w:pPr>
        <w:spacing w:after="240"/>
        <w:rPr>
          <w:rFonts w:asciiTheme="minorHAnsi" w:eastAsiaTheme="minorEastAsia" w:hAnsiTheme="minorHAnsi" w:cstheme="minorBidi"/>
          <w:color w:val="auto"/>
        </w:rPr>
      </w:pPr>
      <w:r w:rsidRPr="00CD3792">
        <w:rPr>
          <w:rFonts w:cs="Open Sans"/>
          <w:color w:val="auto"/>
        </w:rPr>
        <w:t>Housing accommodation</w:t>
      </w:r>
      <w:r w:rsidR="1A90E525" w:rsidRPr="00CD3792">
        <w:rPr>
          <w:rFonts w:cs="Open Sans"/>
          <w:color w:val="auto"/>
        </w:rPr>
        <w:t xml:space="preserve"> requests continue to</w:t>
      </w:r>
      <w:r w:rsidRPr="00CD3792">
        <w:rPr>
          <w:rFonts w:cs="Open Sans"/>
          <w:color w:val="auto"/>
        </w:rPr>
        <w:t xml:space="preserve"> </w:t>
      </w:r>
      <w:r w:rsidR="1A90E525" w:rsidRPr="00CD3792">
        <w:rPr>
          <w:rFonts w:cs="Open Sans"/>
          <w:color w:val="auto"/>
        </w:rPr>
        <w:t>increase</w:t>
      </w:r>
      <w:r w:rsidRPr="00CD3792">
        <w:rPr>
          <w:rFonts w:cs="Open Sans"/>
          <w:color w:val="auto"/>
        </w:rPr>
        <w:t xml:space="preserve"> </w:t>
      </w:r>
      <w:r w:rsidR="7292B91F" w:rsidRPr="00CD3792">
        <w:rPr>
          <w:rFonts w:cs="Open Sans"/>
          <w:color w:val="auto"/>
        </w:rPr>
        <w:t xml:space="preserve">and </w:t>
      </w:r>
      <w:r w:rsidRPr="00CD3792">
        <w:rPr>
          <w:rFonts w:cs="Open Sans"/>
          <w:color w:val="auto"/>
        </w:rPr>
        <w:t>requir</w:t>
      </w:r>
      <w:r w:rsidR="0D548E1C" w:rsidRPr="00CD3792">
        <w:rPr>
          <w:rFonts w:cs="Open Sans"/>
          <w:color w:val="auto"/>
        </w:rPr>
        <w:t>e</w:t>
      </w:r>
      <w:r w:rsidRPr="00CD3792">
        <w:rPr>
          <w:rFonts w:cs="Open Sans"/>
          <w:color w:val="auto"/>
        </w:rPr>
        <w:t xml:space="preserve"> a complex process of consideration. </w:t>
      </w:r>
      <w:r w:rsidR="1DCDE56C" w:rsidRPr="00CD3792">
        <w:rPr>
          <w:rFonts w:cs="Open Sans"/>
          <w:color w:val="auto"/>
        </w:rPr>
        <w:t>In 2022-2023, h</w:t>
      </w:r>
      <w:r w:rsidRPr="00CD3792">
        <w:rPr>
          <w:rFonts w:cs="Open Sans"/>
          <w:color w:val="auto"/>
        </w:rPr>
        <w:t>ousing accommodations</w:t>
      </w:r>
      <w:r w:rsidR="0AB096D0" w:rsidRPr="00CD3792">
        <w:rPr>
          <w:rFonts w:cs="Open Sans"/>
          <w:color w:val="auto"/>
        </w:rPr>
        <w:t xml:space="preserve"> </w:t>
      </w:r>
      <w:r w:rsidRPr="00CD3792">
        <w:rPr>
          <w:rFonts w:cs="Open Sans"/>
          <w:color w:val="auto"/>
        </w:rPr>
        <w:t xml:space="preserve">were approved for </w:t>
      </w:r>
      <w:r w:rsidR="350AA410" w:rsidRPr="00CD3792">
        <w:rPr>
          <w:rFonts w:cs="Open Sans"/>
          <w:color w:val="auto"/>
        </w:rPr>
        <w:t>over 13</w:t>
      </w:r>
      <w:r w:rsidRPr="00CD3792">
        <w:rPr>
          <w:rFonts w:cs="Open Sans"/>
          <w:color w:val="auto"/>
        </w:rPr>
        <w:t>% of students</w:t>
      </w:r>
      <w:r w:rsidR="39BC5A12" w:rsidRPr="00CD3792">
        <w:rPr>
          <w:rFonts w:cs="Open Sans"/>
          <w:color w:val="auto"/>
        </w:rPr>
        <w:t>, which represents an increase of 575 individual requests. These accommodation requests in</w:t>
      </w:r>
      <w:r w:rsidRPr="00CD3792">
        <w:rPr>
          <w:rFonts w:cs="Open Sans"/>
          <w:color w:val="auto"/>
        </w:rPr>
        <w:t xml:space="preserve">clude housing contract exemptions, ADA accessible rooms, restrooms in proximity to room, </w:t>
      </w:r>
      <w:r w:rsidR="69EEDE6D" w:rsidRPr="00CD3792">
        <w:rPr>
          <w:rFonts w:cs="Open Sans"/>
          <w:color w:val="auto"/>
        </w:rPr>
        <w:t xml:space="preserve">and </w:t>
      </w:r>
      <w:r w:rsidRPr="00CD3792">
        <w:rPr>
          <w:rFonts w:cs="Open Sans"/>
          <w:color w:val="auto"/>
        </w:rPr>
        <w:t>single rooms</w:t>
      </w:r>
      <w:r w:rsidR="0CC7158F" w:rsidRPr="00CD3792">
        <w:rPr>
          <w:rFonts w:cs="Open Sans"/>
          <w:color w:val="auto"/>
        </w:rPr>
        <w:t xml:space="preserve">. </w:t>
      </w:r>
      <w:r w:rsidRPr="00CD3792">
        <w:rPr>
          <w:rFonts w:cs="Open Sans"/>
          <w:color w:val="auto"/>
        </w:rPr>
        <w:t>For these requests, disability services staff often participate as a member of a committee and collaborate with residence life staff and other campus partners to determine eligibility and assist with implementation. Particularly noteworthy in housing accommodations is an increasing number of student requests for single rooms, with students reporting a need for privacy without a roommate, a place to decompress from mental health concerns, and a room where they may experience less anxiety</w:t>
      </w:r>
      <w:r w:rsidR="6DC5BFFC" w:rsidRPr="00CD3792">
        <w:rPr>
          <w:rFonts w:cs="Open Sans"/>
          <w:color w:val="auto"/>
        </w:rPr>
        <w:t>.</w:t>
      </w:r>
      <w:r w:rsidRPr="00CD3792">
        <w:rPr>
          <w:rFonts w:cs="Open Sans"/>
          <w:color w:val="auto"/>
        </w:rPr>
        <w:t xml:space="preserve"> Like all accommodation decisions, single room requests are only approved if they are determined to be reasonable and appropriate for a student to achieve equitable access due to their disability.</w:t>
      </w:r>
      <w:r w:rsidR="2CDC6E4D" w:rsidRPr="00CD3792">
        <w:rPr>
          <w:rFonts w:cs="Open Sans"/>
          <w:color w:val="auto"/>
        </w:rPr>
        <w:t xml:space="preserve"> </w:t>
      </w:r>
      <w:r w:rsidR="009242ED">
        <w:rPr>
          <w:rFonts w:cs="Open Sans"/>
          <w:color w:val="auto"/>
        </w:rPr>
        <w:t xml:space="preserve">Another </w:t>
      </w:r>
      <w:r w:rsidR="00F03EEA">
        <w:rPr>
          <w:rFonts w:cs="Open Sans"/>
          <w:color w:val="auto"/>
        </w:rPr>
        <w:t>housing-related</w:t>
      </w:r>
      <w:r w:rsidR="009242ED">
        <w:rPr>
          <w:rFonts w:cs="Open Sans"/>
          <w:color w:val="auto"/>
        </w:rPr>
        <w:t xml:space="preserve"> request is for</w:t>
      </w:r>
      <w:r w:rsidR="063E3AA3" w:rsidRPr="00CD3792">
        <w:rPr>
          <w:rFonts w:asciiTheme="minorHAnsi" w:eastAsiaTheme="minorEastAsia" w:hAnsiTheme="minorHAnsi" w:cstheme="minorBidi"/>
          <w:color w:val="auto"/>
        </w:rPr>
        <w:t xml:space="preserve"> </w:t>
      </w:r>
      <w:r w:rsidR="3C36737C" w:rsidRPr="00CD3792">
        <w:rPr>
          <w:rFonts w:asciiTheme="minorHAnsi" w:eastAsiaTheme="minorEastAsia" w:hAnsiTheme="minorHAnsi" w:cstheme="minorBidi"/>
          <w:color w:val="auto"/>
        </w:rPr>
        <w:t>emotional support animal</w:t>
      </w:r>
      <w:r w:rsidR="00CB2007">
        <w:rPr>
          <w:rFonts w:asciiTheme="minorHAnsi" w:eastAsiaTheme="minorEastAsia" w:hAnsiTheme="minorHAnsi" w:cstheme="minorBidi"/>
          <w:color w:val="auto"/>
        </w:rPr>
        <w:t>s</w:t>
      </w:r>
      <w:r w:rsidR="00CC1644">
        <w:rPr>
          <w:rFonts w:asciiTheme="minorHAnsi" w:eastAsiaTheme="minorEastAsia" w:hAnsiTheme="minorHAnsi" w:cstheme="minorBidi"/>
          <w:color w:val="auto"/>
        </w:rPr>
        <w:t xml:space="preserve"> which were approved for</w:t>
      </w:r>
      <w:r w:rsidR="5F2D0633" w:rsidRPr="00CD3792">
        <w:rPr>
          <w:rFonts w:asciiTheme="minorHAnsi" w:eastAsiaTheme="minorEastAsia" w:hAnsiTheme="minorHAnsi" w:cstheme="minorBidi"/>
          <w:color w:val="auto"/>
        </w:rPr>
        <w:t xml:space="preserve"> 581</w:t>
      </w:r>
      <w:r w:rsidR="00CC1644">
        <w:rPr>
          <w:rFonts w:asciiTheme="minorHAnsi" w:eastAsiaTheme="minorEastAsia" w:hAnsiTheme="minorHAnsi" w:cstheme="minorBidi"/>
          <w:color w:val="auto"/>
        </w:rPr>
        <w:t xml:space="preserve"> students this year a</w:t>
      </w:r>
      <w:r w:rsidR="33005431" w:rsidRPr="00CD3792">
        <w:rPr>
          <w:rFonts w:asciiTheme="minorHAnsi" w:eastAsiaTheme="minorEastAsia" w:hAnsiTheme="minorHAnsi" w:cstheme="minorBidi"/>
          <w:color w:val="auto"/>
        </w:rPr>
        <w:t xml:space="preserve"> </w:t>
      </w:r>
      <w:r w:rsidR="46F42930" w:rsidRPr="00CD3792">
        <w:rPr>
          <w:rFonts w:asciiTheme="minorHAnsi" w:eastAsiaTheme="minorEastAsia" w:hAnsiTheme="minorHAnsi" w:cstheme="minorBidi"/>
          <w:color w:val="auto"/>
        </w:rPr>
        <w:t>16</w:t>
      </w:r>
      <w:r w:rsidR="063E3AA3" w:rsidRPr="00CD3792">
        <w:rPr>
          <w:rFonts w:asciiTheme="minorHAnsi" w:eastAsiaTheme="minorEastAsia" w:hAnsiTheme="minorHAnsi" w:cstheme="minorBidi"/>
          <w:color w:val="auto"/>
        </w:rPr>
        <w:t>% increase over the previous year</w:t>
      </w:r>
      <w:r w:rsidR="1896A0D4" w:rsidRPr="00CD3792">
        <w:rPr>
          <w:rFonts w:asciiTheme="minorHAnsi" w:eastAsiaTheme="minorEastAsia" w:hAnsiTheme="minorHAnsi" w:cstheme="minorBidi"/>
          <w:color w:val="auto"/>
        </w:rPr>
        <w:t xml:space="preserve"> (see Figure 6)</w:t>
      </w:r>
      <w:r w:rsidR="00C60046">
        <w:rPr>
          <w:rFonts w:asciiTheme="minorHAnsi" w:eastAsiaTheme="minorEastAsia" w:hAnsiTheme="minorHAnsi" w:cstheme="minorBidi"/>
          <w:color w:val="auto"/>
        </w:rPr>
        <w:t>.</w:t>
      </w:r>
    </w:p>
    <w:p w14:paraId="19FE7497" w14:textId="5D6F01A4" w:rsidR="00555235" w:rsidRDefault="6D7C337E" w:rsidP="7F1A3F01">
      <w:pPr>
        <w:pStyle w:val="Heading3"/>
        <w:rPr>
          <w:rFonts w:ascii="Lato" w:eastAsia="Lato" w:hAnsi="Lato" w:cs="Lato"/>
          <w:u w:val="none"/>
        </w:rPr>
      </w:pPr>
      <w:bookmarkStart w:id="29" w:name="_Toc148974665"/>
      <w:r w:rsidRPr="7F1A3F01">
        <w:rPr>
          <w:rFonts w:ascii="Lato" w:eastAsia="Lato" w:hAnsi="Lato" w:cs="Lato"/>
          <w:b/>
          <w:bCs/>
          <w:u w:val="none"/>
        </w:rPr>
        <w:t xml:space="preserve">Figure </w:t>
      </w:r>
      <w:r w:rsidRPr="6FB38FDC">
        <w:rPr>
          <w:rFonts w:ascii="Lato" w:eastAsia="Lato" w:hAnsi="Lato" w:cs="Lato"/>
          <w:b/>
          <w:u w:val="none"/>
        </w:rPr>
        <w:t>6</w:t>
      </w:r>
      <w:r w:rsidRPr="7F1A3F01">
        <w:rPr>
          <w:rFonts w:ascii="Lato" w:eastAsia="Lato" w:hAnsi="Lato" w:cs="Lato"/>
          <w:b/>
          <w:bCs/>
          <w:u w:val="none"/>
        </w:rPr>
        <w:t>:</w:t>
      </w:r>
      <w:r w:rsidRPr="7F1A3F01">
        <w:rPr>
          <w:rFonts w:ascii="Lato" w:eastAsia="Lato" w:hAnsi="Lato" w:cs="Lato"/>
          <w:u w:val="none"/>
        </w:rPr>
        <w:t xml:space="preserve"> Common Accommodations (2)</w:t>
      </w:r>
      <w:bookmarkEnd w:id="29"/>
    </w:p>
    <w:p w14:paraId="35DCC527" w14:textId="77777777" w:rsidR="00CC1644" w:rsidRDefault="007F5122" w:rsidP="00C60046">
      <w:pPr>
        <w:spacing w:before="240" w:after="160"/>
        <w:rPr>
          <w:rFonts w:cs="Open Sans"/>
          <w:b/>
          <w:color w:val="auto"/>
          <w:sz w:val="17"/>
          <w:szCs w:val="17"/>
        </w:rPr>
      </w:pPr>
      <w:r>
        <w:rPr>
          <w:noProof/>
        </w:rPr>
        <w:drawing>
          <wp:inline distT="0" distB="0" distL="0" distR="0" wp14:anchorId="3E846DCC" wp14:editId="5630F974">
            <wp:extent cx="5354955" cy="4248241"/>
            <wp:effectExtent l="0" t="0" r="0" b="0"/>
            <wp:docPr id="7" name="Chart 7" descr="Figure 6 Description: Bar graph identifying the number of students approved for the following accommodation types in 2020-21 through 2022-23. Table includes data shown in Figure 6. "/>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E59C1A3" w14:textId="33DF69C6" w:rsidR="00555235" w:rsidRPr="009E52BF" w:rsidRDefault="1CABEF65" w:rsidP="004207CC">
      <w:pPr>
        <w:rPr>
          <w:rFonts w:cs="Open Sans"/>
          <w:color w:val="auto"/>
          <w:sz w:val="17"/>
          <w:szCs w:val="17"/>
        </w:rPr>
      </w:pPr>
      <w:r w:rsidRPr="009E52BF">
        <w:rPr>
          <w:rFonts w:cs="Open Sans"/>
          <w:b/>
          <w:color w:val="auto"/>
          <w:sz w:val="17"/>
          <w:szCs w:val="17"/>
        </w:rPr>
        <w:t>Figure 6 Description:</w:t>
      </w:r>
      <w:r w:rsidRPr="009E52BF">
        <w:rPr>
          <w:rFonts w:cs="Open Sans"/>
          <w:color w:val="auto"/>
          <w:sz w:val="17"/>
          <w:szCs w:val="17"/>
        </w:rPr>
        <w:t xml:space="preserve"> Bar graph identifying the number of students approved for the following accommodation types in 2020-21 </w:t>
      </w:r>
      <w:r w:rsidR="00E80856" w:rsidRPr="009E52BF">
        <w:rPr>
          <w:rFonts w:cs="Open Sans"/>
          <w:color w:val="auto"/>
          <w:sz w:val="17"/>
          <w:szCs w:val="17"/>
        </w:rPr>
        <w:t>through</w:t>
      </w:r>
      <w:r w:rsidRPr="009E52BF">
        <w:rPr>
          <w:rFonts w:cs="Open Sans"/>
          <w:color w:val="auto"/>
          <w:sz w:val="17"/>
          <w:szCs w:val="17"/>
        </w:rPr>
        <w:t xml:space="preserve"> 202</w:t>
      </w:r>
      <w:r w:rsidR="00E80856" w:rsidRPr="009E52BF">
        <w:rPr>
          <w:rFonts w:cs="Open Sans"/>
          <w:color w:val="auto"/>
          <w:sz w:val="17"/>
          <w:szCs w:val="17"/>
        </w:rPr>
        <w:t>2-23</w:t>
      </w:r>
      <w:r w:rsidRPr="009E52BF">
        <w:rPr>
          <w:rFonts w:cs="Open Sans"/>
          <w:color w:val="auto"/>
          <w:sz w:val="17"/>
          <w:szCs w:val="17"/>
        </w:rPr>
        <w:t>. Table includes data shown in Figure 6.</w:t>
      </w:r>
    </w:p>
    <w:tbl>
      <w:tblPr>
        <w:tblStyle w:val="TableGrid"/>
        <w:tblW w:w="0" w:type="auto"/>
        <w:tblLayout w:type="fixed"/>
        <w:tblLook w:val="06A0" w:firstRow="1" w:lastRow="0" w:firstColumn="1" w:lastColumn="0" w:noHBand="1" w:noVBand="1"/>
      </w:tblPr>
      <w:tblGrid>
        <w:gridCol w:w="3285"/>
        <w:gridCol w:w="980"/>
        <w:gridCol w:w="980"/>
        <w:gridCol w:w="980"/>
      </w:tblGrid>
      <w:tr w:rsidR="00537C76" w:rsidRPr="00537C76" w14:paraId="55DCECC4" w14:textId="2D9CA0DC" w:rsidTr="21E40920">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25EB3C4B" w14:textId="731495DF" w:rsidR="00E80856" w:rsidRPr="00537C76" w:rsidRDefault="00E80856" w:rsidP="00F86CDC">
            <w:pPr>
              <w:spacing w:before="0"/>
              <w:rPr>
                <w:color w:val="auto"/>
              </w:rPr>
            </w:pPr>
            <w:r w:rsidRPr="00537C76">
              <w:rPr>
                <w:rFonts w:cs="Open Sans"/>
                <w:color w:val="auto"/>
                <w:sz w:val="16"/>
                <w:szCs w:val="16"/>
              </w:rPr>
              <w:lastRenderedPageBreak/>
              <w:t xml:space="preserve"> </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3F8038E6" w14:textId="0BBBF735" w:rsidR="00E80856" w:rsidRPr="00537C76" w:rsidRDefault="00E80856" w:rsidP="00F86CDC">
            <w:pPr>
              <w:spacing w:before="0"/>
              <w:rPr>
                <w:color w:val="auto"/>
              </w:rPr>
            </w:pPr>
            <w:r w:rsidRPr="00537C76">
              <w:rPr>
                <w:rFonts w:cs="Open Sans"/>
                <w:color w:val="auto"/>
                <w:sz w:val="16"/>
                <w:szCs w:val="16"/>
              </w:rPr>
              <w:t>2020-21</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547AFF09" w14:textId="02D6CBCB" w:rsidR="00E80856" w:rsidRPr="00537C76" w:rsidRDefault="00E80856" w:rsidP="00F86CDC">
            <w:pPr>
              <w:spacing w:before="0"/>
              <w:rPr>
                <w:color w:val="auto"/>
              </w:rPr>
            </w:pPr>
            <w:r w:rsidRPr="00537C76">
              <w:rPr>
                <w:rFonts w:cs="Open Sans"/>
                <w:color w:val="auto"/>
                <w:sz w:val="16"/>
                <w:szCs w:val="16"/>
              </w:rPr>
              <w:t>2021-22</w:t>
            </w:r>
          </w:p>
        </w:tc>
        <w:tc>
          <w:tcPr>
            <w:tcW w:w="980" w:type="dxa"/>
            <w:tcBorders>
              <w:top w:val="single" w:sz="8" w:space="0" w:color="auto"/>
              <w:left w:val="single" w:sz="8" w:space="0" w:color="auto"/>
              <w:bottom w:val="single" w:sz="8" w:space="0" w:color="auto"/>
              <w:right w:val="single" w:sz="8" w:space="0" w:color="auto"/>
            </w:tcBorders>
          </w:tcPr>
          <w:p w14:paraId="6CD3D762" w14:textId="3C098F97" w:rsidR="00E80856" w:rsidRPr="00537C76" w:rsidRDefault="00E80856" w:rsidP="00F86CDC">
            <w:pPr>
              <w:spacing w:before="0"/>
              <w:rPr>
                <w:rFonts w:cs="Open Sans"/>
                <w:color w:val="auto"/>
                <w:sz w:val="16"/>
                <w:szCs w:val="16"/>
              </w:rPr>
            </w:pPr>
            <w:r w:rsidRPr="00537C76">
              <w:rPr>
                <w:rFonts w:cs="Open Sans"/>
                <w:color w:val="auto"/>
                <w:sz w:val="16"/>
                <w:szCs w:val="16"/>
              </w:rPr>
              <w:t>2022-23</w:t>
            </w:r>
          </w:p>
        </w:tc>
      </w:tr>
      <w:tr w:rsidR="00537C76" w:rsidRPr="00537C76" w14:paraId="07FC20BB" w14:textId="6A01C4C6" w:rsidTr="21E40920">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70D8B62F" w14:textId="5C6C4886" w:rsidR="00E80856" w:rsidRPr="00537C76" w:rsidRDefault="00E80856" w:rsidP="00F86CDC">
            <w:pPr>
              <w:spacing w:before="0"/>
              <w:rPr>
                <w:color w:val="auto"/>
              </w:rPr>
            </w:pPr>
            <w:r w:rsidRPr="00537C76">
              <w:rPr>
                <w:rFonts w:cs="Open Sans"/>
                <w:color w:val="auto"/>
                <w:sz w:val="16"/>
                <w:szCs w:val="16"/>
              </w:rPr>
              <w:t>Emotional Support Animals</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43980991" w14:textId="6E1E8894" w:rsidR="00E80856" w:rsidRPr="00537C76" w:rsidRDefault="00E80856" w:rsidP="00F86CDC">
            <w:pPr>
              <w:spacing w:before="0"/>
              <w:rPr>
                <w:color w:val="auto"/>
              </w:rPr>
            </w:pPr>
            <w:r w:rsidRPr="00537C76">
              <w:rPr>
                <w:rFonts w:cs="Open Sans"/>
                <w:color w:val="auto"/>
                <w:sz w:val="16"/>
                <w:szCs w:val="16"/>
              </w:rPr>
              <w:t>372</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3B2378C0" w14:textId="681FE51F" w:rsidR="00E80856" w:rsidRPr="00537C76" w:rsidRDefault="00E80856" w:rsidP="00F86CDC">
            <w:pPr>
              <w:spacing w:before="0"/>
              <w:rPr>
                <w:color w:val="auto"/>
              </w:rPr>
            </w:pPr>
            <w:r w:rsidRPr="00537C76">
              <w:rPr>
                <w:rFonts w:cs="Open Sans"/>
                <w:color w:val="auto"/>
                <w:sz w:val="16"/>
                <w:szCs w:val="16"/>
              </w:rPr>
              <w:t>500</w:t>
            </w:r>
          </w:p>
        </w:tc>
        <w:tc>
          <w:tcPr>
            <w:tcW w:w="980" w:type="dxa"/>
            <w:tcBorders>
              <w:top w:val="single" w:sz="8" w:space="0" w:color="auto"/>
              <w:left w:val="single" w:sz="8" w:space="0" w:color="auto"/>
              <w:bottom w:val="single" w:sz="8" w:space="0" w:color="auto"/>
              <w:right w:val="single" w:sz="8" w:space="0" w:color="auto"/>
            </w:tcBorders>
          </w:tcPr>
          <w:p w14:paraId="60E6D5CA" w14:textId="1FF48161" w:rsidR="00E80856" w:rsidRPr="00537C76" w:rsidRDefault="00E80856" w:rsidP="00F86CDC">
            <w:pPr>
              <w:spacing w:before="0"/>
              <w:rPr>
                <w:rFonts w:cs="Open Sans"/>
                <w:color w:val="auto"/>
                <w:sz w:val="16"/>
                <w:szCs w:val="16"/>
              </w:rPr>
            </w:pPr>
            <w:r w:rsidRPr="00537C76">
              <w:rPr>
                <w:rFonts w:cs="Open Sans"/>
                <w:color w:val="auto"/>
                <w:sz w:val="16"/>
                <w:szCs w:val="16"/>
              </w:rPr>
              <w:t>581</w:t>
            </w:r>
          </w:p>
        </w:tc>
      </w:tr>
      <w:tr w:rsidR="00537C76" w:rsidRPr="00537C76" w14:paraId="5D3CAB1E" w14:textId="26ACF049" w:rsidTr="21E40920">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2E659F17" w14:textId="7EB4C28E" w:rsidR="00E80856" w:rsidRPr="00537C76" w:rsidRDefault="00E80856" w:rsidP="00F86CDC">
            <w:pPr>
              <w:spacing w:before="0"/>
              <w:rPr>
                <w:color w:val="auto"/>
              </w:rPr>
            </w:pPr>
            <w:r w:rsidRPr="00537C76">
              <w:rPr>
                <w:rFonts w:cs="Open Sans"/>
                <w:color w:val="auto"/>
                <w:sz w:val="16"/>
                <w:szCs w:val="16"/>
              </w:rPr>
              <w:t>Media Captioning</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58BFFD1E" w14:textId="366897FD" w:rsidR="00E80856" w:rsidRPr="00537C76" w:rsidRDefault="00E80856" w:rsidP="00F86CDC">
            <w:pPr>
              <w:spacing w:before="0"/>
              <w:rPr>
                <w:color w:val="auto"/>
              </w:rPr>
            </w:pPr>
            <w:r w:rsidRPr="00537C76">
              <w:rPr>
                <w:rFonts w:cs="Open Sans"/>
                <w:color w:val="auto"/>
                <w:sz w:val="16"/>
                <w:szCs w:val="16"/>
              </w:rPr>
              <w:t>249</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17EC3EF4" w14:textId="3ADA5449" w:rsidR="00E80856" w:rsidRPr="00537C76" w:rsidRDefault="00E80856" w:rsidP="00F86CDC">
            <w:pPr>
              <w:spacing w:before="0"/>
              <w:rPr>
                <w:color w:val="auto"/>
              </w:rPr>
            </w:pPr>
            <w:r w:rsidRPr="00537C76">
              <w:rPr>
                <w:rFonts w:cs="Open Sans"/>
                <w:color w:val="auto"/>
                <w:sz w:val="16"/>
                <w:szCs w:val="16"/>
              </w:rPr>
              <w:t>253</w:t>
            </w:r>
          </w:p>
        </w:tc>
        <w:tc>
          <w:tcPr>
            <w:tcW w:w="980" w:type="dxa"/>
            <w:tcBorders>
              <w:top w:val="single" w:sz="8" w:space="0" w:color="auto"/>
              <w:left w:val="single" w:sz="8" w:space="0" w:color="auto"/>
              <w:bottom w:val="single" w:sz="8" w:space="0" w:color="auto"/>
              <w:right w:val="single" w:sz="8" w:space="0" w:color="auto"/>
            </w:tcBorders>
          </w:tcPr>
          <w:p w14:paraId="538ADF89" w14:textId="6FB65190" w:rsidR="00E80856" w:rsidRPr="00537C76" w:rsidRDefault="003A56D4" w:rsidP="00F86CDC">
            <w:pPr>
              <w:spacing w:before="0"/>
              <w:rPr>
                <w:rFonts w:cs="Open Sans"/>
                <w:color w:val="auto"/>
                <w:sz w:val="16"/>
                <w:szCs w:val="16"/>
              </w:rPr>
            </w:pPr>
            <w:r w:rsidRPr="00537C76">
              <w:rPr>
                <w:rFonts w:cs="Open Sans"/>
                <w:color w:val="auto"/>
                <w:sz w:val="16"/>
                <w:szCs w:val="16"/>
              </w:rPr>
              <w:t>266</w:t>
            </w:r>
          </w:p>
        </w:tc>
      </w:tr>
      <w:tr w:rsidR="00537C76" w:rsidRPr="00537C76" w14:paraId="38D069C4" w14:textId="1897D6CF" w:rsidTr="21E40920">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6A5BB266" w14:textId="10ADCB0A" w:rsidR="00E80856" w:rsidRPr="00537C76" w:rsidRDefault="00E80856" w:rsidP="00F86CDC">
            <w:pPr>
              <w:spacing w:before="0"/>
              <w:rPr>
                <w:color w:val="auto"/>
              </w:rPr>
            </w:pPr>
            <w:r w:rsidRPr="00537C76">
              <w:rPr>
                <w:rFonts w:cs="Open Sans"/>
                <w:color w:val="auto"/>
                <w:sz w:val="16"/>
                <w:szCs w:val="16"/>
              </w:rPr>
              <w:t>Temporary Accommodations</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2E34FAD9" w14:textId="6999F7F3" w:rsidR="00E80856" w:rsidRPr="00537C76" w:rsidRDefault="00E80856" w:rsidP="00F86CDC">
            <w:pPr>
              <w:spacing w:before="0"/>
              <w:rPr>
                <w:color w:val="auto"/>
              </w:rPr>
            </w:pPr>
            <w:r w:rsidRPr="00537C76">
              <w:rPr>
                <w:rFonts w:cs="Open Sans"/>
                <w:color w:val="auto"/>
                <w:sz w:val="16"/>
                <w:szCs w:val="16"/>
              </w:rPr>
              <w:t>766</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7A0FD0D9" w14:textId="7F09FC6A" w:rsidR="00E80856" w:rsidRPr="00537C76" w:rsidRDefault="00E80856" w:rsidP="00F86CDC">
            <w:pPr>
              <w:spacing w:before="0"/>
              <w:rPr>
                <w:color w:val="auto"/>
              </w:rPr>
            </w:pPr>
            <w:r w:rsidRPr="00537C76">
              <w:rPr>
                <w:rFonts w:cs="Open Sans"/>
                <w:color w:val="auto"/>
                <w:sz w:val="16"/>
                <w:szCs w:val="16"/>
              </w:rPr>
              <w:t>230</w:t>
            </w:r>
          </w:p>
        </w:tc>
        <w:tc>
          <w:tcPr>
            <w:tcW w:w="980" w:type="dxa"/>
            <w:tcBorders>
              <w:top w:val="single" w:sz="8" w:space="0" w:color="auto"/>
              <w:left w:val="single" w:sz="8" w:space="0" w:color="auto"/>
              <w:bottom w:val="single" w:sz="8" w:space="0" w:color="auto"/>
              <w:right w:val="single" w:sz="8" w:space="0" w:color="auto"/>
            </w:tcBorders>
          </w:tcPr>
          <w:p w14:paraId="141889B6" w14:textId="1C2AEC24" w:rsidR="00E80856" w:rsidRPr="00537C76" w:rsidRDefault="003A56D4" w:rsidP="00F86CDC">
            <w:pPr>
              <w:spacing w:before="0"/>
              <w:rPr>
                <w:rFonts w:cs="Open Sans"/>
                <w:color w:val="auto"/>
                <w:sz w:val="16"/>
                <w:szCs w:val="16"/>
              </w:rPr>
            </w:pPr>
            <w:r w:rsidRPr="00537C76">
              <w:rPr>
                <w:rFonts w:cs="Open Sans"/>
                <w:color w:val="auto"/>
                <w:sz w:val="16"/>
                <w:szCs w:val="16"/>
              </w:rPr>
              <w:t>608</w:t>
            </w:r>
          </w:p>
        </w:tc>
      </w:tr>
      <w:tr w:rsidR="00537C76" w:rsidRPr="00537C76" w14:paraId="113094EA" w14:textId="09AD487C" w:rsidTr="21E40920">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3F8AC707" w14:textId="74BC04A0" w:rsidR="00E80856" w:rsidRPr="00537C76" w:rsidRDefault="00E80856" w:rsidP="00F86CDC">
            <w:pPr>
              <w:spacing w:before="0"/>
              <w:rPr>
                <w:color w:val="auto"/>
              </w:rPr>
            </w:pPr>
            <w:r w:rsidRPr="00537C76">
              <w:rPr>
                <w:rFonts w:cs="Open Sans"/>
                <w:color w:val="auto"/>
                <w:sz w:val="16"/>
                <w:szCs w:val="16"/>
              </w:rPr>
              <w:t>Classroom Furniture</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691EE2D7" w14:textId="178DDD2A" w:rsidR="00E80856" w:rsidRPr="00537C76" w:rsidRDefault="00E80856" w:rsidP="00F86CDC">
            <w:pPr>
              <w:spacing w:before="0"/>
              <w:rPr>
                <w:color w:val="auto"/>
              </w:rPr>
            </w:pPr>
            <w:r w:rsidRPr="00537C76">
              <w:rPr>
                <w:rFonts w:cs="Open Sans"/>
                <w:color w:val="auto"/>
                <w:sz w:val="16"/>
                <w:szCs w:val="16"/>
              </w:rPr>
              <w:t>175</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025E9920" w14:textId="3ADFF6D4" w:rsidR="00E80856" w:rsidRPr="00537C76" w:rsidRDefault="00E80856" w:rsidP="00F86CDC">
            <w:pPr>
              <w:spacing w:before="0"/>
              <w:rPr>
                <w:color w:val="auto"/>
              </w:rPr>
            </w:pPr>
            <w:r w:rsidRPr="00537C76">
              <w:rPr>
                <w:rFonts w:cs="Open Sans"/>
                <w:color w:val="auto"/>
                <w:sz w:val="16"/>
                <w:szCs w:val="16"/>
              </w:rPr>
              <w:t>223</w:t>
            </w:r>
          </w:p>
        </w:tc>
        <w:tc>
          <w:tcPr>
            <w:tcW w:w="980" w:type="dxa"/>
            <w:tcBorders>
              <w:top w:val="single" w:sz="8" w:space="0" w:color="auto"/>
              <w:left w:val="single" w:sz="8" w:space="0" w:color="auto"/>
              <w:bottom w:val="single" w:sz="8" w:space="0" w:color="auto"/>
              <w:right w:val="single" w:sz="8" w:space="0" w:color="auto"/>
            </w:tcBorders>
          </w:tcPr>
          <w:p w14:paraId="57C27CAA" w14:textId="13542E6D" w:rsidR="00E80856" w:rsidRPr="00537C76" w:rsidRDefault="00BC16B9" w:rsidP="00F86CDC">
            <w:pPr>
              <w:spacing w:before="0"/>
              <w:rPr>
                <w:rFonts w:cs="Open Sans"/>
                <w:color w:val="auto"/>
                <w:sz w:val="16"/>
                <w:szCs w:val="16"/>
              </w:rPr>
            </w:pPr>
            <w:r w:rsidRPr="00537C76">
              <w:rPr>
                <w:rFonts w:cs="Open Sans"/>
                <w:color w:val="auto"/>
                <w:sz w:val="16"/>
                <w:szCs w:val="16"/>
              </w:rPr>
              <w:t>267</w:t>
            </w:r>
          </w:p>
        </w:tc>
      </w:tr>
      <w:tr w:rsidR="00537C76" w:rsidRPr="00537C76" w14:paraId="51E306F0" w14:textId="4245FA50" w:rsidTr="21E40920">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3C1883CC" w14:textId="1787E9BE" w:rsidR="00E80856" w:rsidRPr="00537C76" w:rsidRDefault="00E80856" w:rsidP="00F86CDC">
            <w:pPr>
              <w:spacing w:before="0"/>
              <w:rPr>
                <w:color w:val="auto"/>
              </w:rPr>
            </w:pPr>
            <w:r w:rsidRPr="00537C76">
              <w:rPr>
                <w:rFonts w:cs="Open Sans"/>
                <w:color w:val="auto"/>
                <w:sz w:val="16"/>
                <w:szCs w:val="16"/>
              </w:rPr>
              <w:t>Speech to Text (CART/C-Print)</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32E00167" w14:textId="2B9729BB" w:rsidR="00E80856" w:rsidRPr="00537C76" w:rsidRDefault="00E80856" w:rsidP="00F86CDC">
            <w:pPr>
              <w:spacing w:before="0"/>
              <w:rPr>
                <w:color w:val="auto"/>
              </w:rPr>
            </w:pPr>
            <w:r w:rsidRPr="00537C76">
              <w:rPr>
                <w:rFonts w:cs="Open Sans"/>
                <w:color w:val="auto"/>
                <w:sz w:val="16"/>
                <w:szCs w:val="16"/>
              </w:rPr>
              <w:t>89</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1D0CA39B" w14:textId="0D2ADD21" w:rsidR="00E80856" w:rsidRPr="00537C76" w:rsidRDefault="00E80856" w:rsidP="00F86CDC">
            <w:pPr>
              <w:spacing w:before="0"/>
              <w:rPr>
                <w:color w:val="auto"/>
              </w:rPr>
            </w:pPr>
            <w:r w:rsidRPr="00537C76">
              <w:rPr>
                <w:rFonts w:cs="Open Sans"/>
                <w:color w:val="auto"/>
                <w:sz w:val="16"/>
                <w:szCs w:val="16"/>
              </w:rPr>
              <w:t>96</w:t>
            </w:r>
          </w:p>
        </w:tc>
        <w:tc>
          <w:tcPr>
            <w:tcW w:w="980" w:type="dxa"/>
            <w:tcBorders>
              <w:top w:val="single" w:sz="8" w:space="0" w:color="auto"/>
              <w:left w:val="single" w:sz="8" w:space="0" w:color="auto"/>
              <w:bottom w:val="single" w:sz="8" w:space="0" w:color="auto"/>
              <w:right w:val="single" w:sz="8" w:space="0" w:color="auto"/>
            </w:tcBorders>
          </w:tcPr>
          <w:p w14:paraId="11A09C64" w14:textId="7A1DCFB4" w:rsidR="00E80856" w:rsidRPr="00537C76" w:rsidRDefault="00D24A96" w:rsidP="00F86CDC">
            <w:pPr>
              <w:spacing w:before="0"/>
              <w:rPr>
                <w:rFonts w:cs="Open Sans"/>
                <w:color w:val="auto"/>
                <w:sz w:val="16"/>
                <w:szCs w:val="16"/>
              </w:rPr>
            </w:pPr>
            <w:r w:rsidRPr="00537C76">
              <w:rPr>
                <w:rFonts w:cs="Open Sans"/>
                <w:color w:val="auto"/>
                <w:sz w:val="16"/>
                <w:szCs w:val="16"/>
              </w:rPr>
              <w:t>89</w:t>
            </w:r>
          </w:p>
        </w:tc>
      </w:tr>
      <w:tr w:rsidR="00537C76" w:rsidRPr="00537C76" w14:paraId="32606D19" w14:textId="5B838332" w:rsidTr="21E40920">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09998FC2" w14:textId="23F60A8E" w:rsidR="00E80856" w:rsidRPr="00537C76" w:rsidRDefault="00E80856" w:rsidP="00F86CDC">
            <w:pPr>
              <w:spacing w:before="0"/>
              <w:rPr>
                <w:color w:val="auto"/>
              </w:rPr>
            </w:pPr>
            <w:r w:rsidRPr="00537C76">
              <w:rPr>
                <w:rFonts w:cs="Open Sans"/>
                <w:color w:val="auto"/>
                <w:sz w:val="16"/>
                <w:szCs w:val="16"/>
              </w:rPr>
              <w:t>Transportation</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0FB62EA7" w14:textId="63DE3385" w:rsidR="00E80856" w:rsidRPr="00537C76" w:rsidRDefault="00E80856" w:rsidP="00F86CDC">
            <w:pPr>
              <w:spacing w:before="0"/>
              <w:rPr>
                <w:color w:val="auto"/>
              </w:rPr>
            </w:pPr>
            <w:r w:rsidRPr="00537C76">
              <w:rPr>
                <w:rFonts w:cs="Open Sans"/>
                <w:color w:val="auto"/>
                <w:sz w:val="16"/>
                <w:szCs w:val="16"/>
              </w:rPr>
              <w:t>48</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50E5205C" w14:textId="11AD0634" w:rsidR="00E80856" w:rsidRPr="00537C76" w:rsidRDefault="00E80856" w:rsidP="00F86CDC">
            <w:pPr>
              <w:spacing w:before="0"/>
              <w:rPr>
                <w:color w:val="auto"/>
              </w:rPr>
            </w:pPr>
            <w:r w:rsidRPr="00537C76">
              <w:rPr>
                <w:rFonts w:cs="Open Sans"/>
                <w:color w:val="auto"/>
                <w:sz w:val="16"/>
                <w:szCs w:val="16"/>
              </w:rPr>
              <w:t>70</w:t>
            </w:r>
          </w:p>
        </w:tc>
        <w:tc>
          <w:tcPr>
            <w:tcW w:w="980" w:type="dxa"/>
            <w:tcBorders>
              <w:top w:val="single" w:sz="8" w:space="0" w:color="auto"/>
              <w:left w:val="single" w:sz="8" w:space="0" w:color="auto"/>
              <w:bottom w:val="single" w:sz="8" w:space="0" w:color="auto"/>
              <w:right w:val="single" w:sz="8" w:space="0" w:color="auto"/>
            </w:tcBorders>
          </w:tcPr>
          <w:p w14:paraId="5F4CFD8A" w14:textId="2E41B5AC" w:rsidR="00E80856" w:rsidRPr="00537C76" w:rsidRDefault="007F22A3" w:rsidP="00F86CDC">
            <w:pPr>
              <w:spacing w:before="0"/>
              <w:rPr>
                <w:rFonts w:cs="Open Sans"/>
                <w:color w:val="auto"/>
                <w:sz w:val="16"/>
                <w:szCs w:val="16"/>
              </w:rPr>
            </w:pPr>
            <w:r w:rsidRPr="00537C76">
              <w:rPr>
                <w:rFonts w:cs="Open Sans"/>
                <w:color w:val="auto"/>
                <w:sz w:val="16"/>
                <w:szCs w:val="16"/>
              </w:rPr>
              <w:t>138</w:t>
            </w:r>
          </w:p>
        </w:tc>
      </w:tr>
      <w:tr w:rsidR="00537C76" w:rsidRPr="00537C76" w14:paraId="1F59D284" w14:textId="570E75F5" w:rsidTr="21E40920">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43C8EB19" w14:textId="00C11D7E" w:rsidR="00E80856" w:rsidRPr="00537C76" w:rsidRDefault="00E80856" w:rsidP="00F86CDC">
            <w:pPr>
              <w:spacing w:before="0"/>
              <w:rPr>
                <w:color w:val="auto"/>
              </w:rPr>
            </w:pPr>
            <w:r w:rsidRPr="00537C76">
              <w:rPr>
                <w:rFonts w:cs="Open Sans"/>
                <w:color w:val="auto"/>
                <w:sz w:val="16"/>
                <w:szCs w:val="16"/>
              </w:rPr>
              <w:t>Meal/Dietary</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2A3D7191" w14:textId="210C1A1E" w:rsidR="00E80856" w:rsidRPr="00537C76" w:rsidRDefault="00E80856" w:rsidP="00F86CDC">
            <w:pPr>
              <w:spacing w:before="0"/>
              <w:rPr>
                <w:color w:val="auto"/>
              </w:rPr>
            </w:pPr>
            <w:r w:rsidRPr="00537C76">
              <w:rPr>
                <w:rFonts w:cs="Open Sans"/>
                <w:color w:val="auto"/>
                <w:sz w:val="16"/>
                <w:szCs w:val="16"/>
              </w:rPr>
              <w:t>123</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59C3EE97" w14:textId="50B1756A" w:rsidR="00E80856" w:rsidRPr="00537C76" w:rsidRDefault="00E80856" w:rsidP="00F86CDC">
            <w:pPr>
              <w:spacing w:before="0"/>
              <w:rPr>
                <w:color w:val="auto"/>
              </w:rPr>
            </w:pPr>
            <w:r w:rsidRPr="00537C76">
              <w:rPr>
                <w:rFonts w:cs="Open Sans"/>
                <w:color w:val="auto"/>
                <w:sz w:val="16"/>
                <w:szCs w:val="16"/>
              </w:rPr>
              <w:t>61</w:t>
            </w:r>
          </w:p>
        </w:tc>
        <w:tc>
          <w:tcPr>
            <w:tcW w:w="980" w:type="dxa"/>
            <w:tcBorders>
              <w:top w:val="single" w:sz="8" w:space="0" w:color="auto"/>
              <w:left w:val="single" w:sz="8" w:space="0" w:color="auto"/>
              <w:bottom w:val="single" w:sz="8" w:space="0" w:color="auto"/>
              <w:right w:val="single" w:sz="8" w:space="0" w:color="auto"/>
            </w:tcBorders>
          </w:tcPr>
          <w:p w14:paraId="60D00B19" w14:textId="0417C89C" w:rsidR="00E80856" w:rsidRPr="00537C76" w:rsidRDefault="007F22A3" w:rsidP="00F86CDC">
            <w:pPr>
              <w:spacing w:before="0"/>
              <w:rPr>
                <w:rFonts w:cs="Open Sans"/>
                <w:color w:val="auto"/>
                <w:sz w:val="16"/>
                <w:szCs w:val="16"/>
              </w:rPr>
            </w:pPr>
            <w:r w:rsidRPr="00537C76">
              <w:rPr>
                <w:rFonts w:cs="Open Sans"/>
                <w:color w:val="auto"/>
                <w:sz w:val="16"/>
                <w:szCs w:val="16"/>
              </w:rPr>
              <w:t>147</w:t>
            </w:r>
          </w:p>
        </w:tc>
      </w:tr>
      <w:tr w:rsidR="00537C76" w:rsidRPr="00537C76" w14:paraId="19C7976A" w14:textId="74622291" w:rsidTr="21E40920">
        <w:trPr>
          <w:trHeight w:val="300"/>
        </w:trPr>
        <w:tc>
          <w:tcPr>
            <w:tcW w:w="3285" w:type="dxa"/>
            <w:tcBorders>
              <w:top w:val="single" w:sz="8" w:space="0" w:color="auto"/>
              <w:left w:val="single" w:sz="8" w:space="0" w:color="auto"/>
              <w:bottom w:val="single" w:sz="8" w:space="0" w:color="auto"/>
              <w:right w:val="single" w:sz="8" w:space="0" w:color="auto"/>
            </w:tcBorders>
            <w:tcMar>
              <w:left w:w="108" w:type="dxa"/>
              <w:right w:w="108" w:type="dxa"/>
            </w:tcMar>
          </w:tcPr>
          <w:p w14:paraId="630C3289" w14:textId="6E184477" w:rsidR="00E80856" w:rsidRPr="00537C76" w:rsidRDefault="00E80856" w:rsidP="00F86CDC">
            <w:pPr>
              <w:spacing w:before="0"/>
              <w:rPr>
                <w:color w:val="auto"/>
              </w:rPr>
            </w:pPr>
            <w:r w:rsidRPr="00537C76">
              <w:rPr>
                <w:rFonts w:cs="Open Sans"/>
                <w:color w:val="auto"/>
                <w:sz w:val="16"/>
                <w:szCs w:val="16"/>
              </w:rPr>
              <w:t>Sign Language Interpreting</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20EEBB35" w14:textId="5E099144" w:rsidR="00E80856" w:rsidRPr="00537C76" w:rsidRDefault="00E80856" w:rsidP="00F86CDC">
            <w:pPr>
              <w:spacing w:before="0"/>
              <w:rPr>
                <w:color w:val="auto"/>
              </w:rPr>
            </w:pPr>
            <w:r w:rsidRPr="00537C76">
              <w:rPr>
                <w:rFonts w:cs="Open Sans"/>
                <w:color w:val="auto"/>
                <w:sz w:val="16"/>
                <w:szCs w:val="16"/>
              </w:rPr>
              <w:t>45</w:t>
            </w:r>
          </w:p>
        </w:tc>
        <w:tc>
          <w:tcPr>
            <w:tcW w:w="980" w:type="dxa"/>
            <w:tcBorders>
              <w:top w:val="single" w:sz="8" w:space="0" w:color="auto"/>
              <w:left w:val="single" w:sz="8" w:space="0" w:color="auto"/>
              <w:bottom w:val="single" w:sz="8" w:space="0" w:color="auto"/>
              <w:right w:val="single" w:sz="8" w:space="0" w:color="auto"/>
            </w:tcBorders>
            <w:tcMar>
              <w:left w:w="108" w:type="dxa"/>
              <w:right w:w="108" w:type="dxa"/>
            </w:tcMar>
          </w:tcPr>
          <w:p w14:paraId="52115ADA" w14:textId="2F7D30DF" w:rsidR="00E80856" w:rsidRPr="00537C76" w:rsidRDefault="00E80856" w:rsidP="00F86CDC">
            <w:pPr>
              <w:spacing w:before="0"/>
              <w:rPr>
                <w:color w:val="auto"/>
              </w:rPr>
            </w:pPr>
            <w:r w:rsidRPr="00537C76">
              <w:rPr>
                <w:rFonts w:cs="Open Sans"/>
                <w:color w:val="auto"/>
                <w:sz w:val="16"/>
                <w:szCs w:val="16"/>
              </w:rPr>
              <w:t>40</w:t>
            </w:r>
          </w:p>
        </w:tc>
        <w:tc>
          <w:tcPr>
            <w:tcW w:w="980" w:type="dxa"/>
            <w:tcBorders>
              <w:top w:val="single" w:sz="8" w:space="0" w:color="auto"/>
              <w:left w:val="single" w:sz="8" w:space="0" w:color="auto"/>
              <w:bottom w:val="single" w:sz="8" w:space="0" w:color="auto"/>
              <w:right w:val="single" w:sz="8" w:space="0" w:color="auto"/>
            </w:tcBorders>
          </w:tcPr>
          <w:p w14:paraId="73D510D4" w14:textId="4FE70A90" w:rsidR="00E80856" w:rsidRPr="00537C76" w:rsidRDefault="007F22A3" w:rsidP="00F86CDC">
            <w:pPr>
              <w:spacing w:before="0"/>
              <w:rPr>
                <w:rFonts w:cs="Open Sans"/>
                <w:color w:val="auto"/>
                <w:sz w:val="16"/>
                <w:szCs w:val="16"/>
              </w:rPr>
            </w:pPr>
            <w:r w:rsidRPr="00537C76">
              <w:rPr>
                <w:rFonts w:cs="Open Sans"/>
                <w:color w:val="auto"/>
                <w:sz w:val="16"/>
                <w:szCs w:val="16"/>
              </w:rPr>
              <w:t>36</w:t>
            </w:r>
          </w:p>
        </w:tc>
      </w:tr>
    </w:tbl>
    <w:p w14:paraId="36062DB6" w14:textId="77777777" w:rsidR="00FC1CA8" w:rsidRPr="00010999" w:rsidRDefault="00FC1CA8" w:rsidP="00FC1CA8">
      <w:pPr>
        <w:pStyle w:val="Heading1"/>
        <w:spacing w:before="360"/>
        <w:rPr>
          <w:color w:val="005777"/>
        </w:rPr>
      </w:pPr>
      <w:bookmarkStart w:id="30" w:name="_Toc148974666"/>
      <w:r w:rsidRPr="00010999">
        <w:rPr>
          <w:color w:val="005777"/>
        </w:rPr>
        <w:t>Belonging</w:t>
      </w:r>
      <w:bookmarkEnd w:id="30"/>
    </w:p>
    <w:p w14:paraId="26147ECD" w14:textId="77777777" w:rsidR="00FC1CA8" w:rsidRDefault="00FC1CA8" w:rsidP="00FC1CA8">
      <w:pPr>
        <w:widowControl w:val="0"/>
        <w:spacing w:after="160"/>
        <w:rPr>
          <w:rStyle w:val="normaltextrun"/>
          <w:rFonts w:cs="Open Sans"/>
          <w:color w:val="auto"/>
          <w:shd w:val="clear" w:color="auto" w:fill="FFFFFF"/>
        </w:rPr>
      </w:pPr>
      <w:r w:rsidRPr="0012649E">
        <w:rPr>
          <w:rStyle w:val="normaltextrun"/>
          <w:rFonts w:cs="Open Sans"/>
          <w:color w:val="auto"/>
          <w:shd w:val="clear" w:color="auto" w:fill="FFFFFF"/>
        </w:rPr>
        <w:t xml:space="preserve">The experiences and needs of disabled college students extend beyond the accommodation process. Much like other student populations, many students with disabilities search for community, connection, and belonging. This section of the report captures the work of disability and accessibility services offices to create and foster a sense of belonging for disabled college students at UW universities. </w:t>
      </w:r>
    </w:p>
    <w:p w14:paraId="7B515696" w14:textId="52D4C416" w:rsidR="00FC1CA8" w:rsidRPr="0012649E" w:rsidRDefault="00FC1CA8" w:rsidP="00FC1CA8">
      <w:pPr>
        <w:widowControl w:val="0"/>
        <w:spacing w:after="160"/>
        <w:rPr>
          <w:rStyle w:val="normaltextrun"/>
          <w:rFonts w:cs="Open Sans"/>
          <w:color w:val="auto"/>
          <w:shd w:val="clear" w:color="auto" w:fill="FFFFFF"/>
        </w:rPr>
      </w:pPr>
      <w:r w:rsidRPr="0012649E">
        <w:rPr>
          <w:rStyle w:val="normaltextrun"/>
          <w:rFonts w:cs="Open Sans"/>
          <w:color w:val="auto"/>
          <w:shd w:val="clear" w:color="auto" w:fill="FFFFFF"/>
        </w:rPr>
        <w:t xml:space="preserve">According to Strayhorn (2018), belonging is a universal, basic human need and essential to promote well-being. Students with disabilities struggle to find peers who can truly understand and share aspects of their experience. While the core function of our offices is to support institutional access and accommodations, it is impossible to </w:t>
      </w:r>
      <w:r w:rsidR="00F90B23">
        <w:rPr>
          <w:rStyle w:val="normaltextrun"/>
          <w:rFonts w:cs="Open Sans"/>
          <w:color w:val="auto"/>
          <w:shd w:val="clear" w:color="auto" w:fill="FFFFFF"/>
        </w:rPr>
        <w:t>separate</w:t>
      </w:r>
      <w:r w:rsidRPr="0012649E">
        <w:rPr>
          <w:rStyle w:val="normaltextrun"/>
          <w:rFonts w:cs="Open Sans"/>
          <w:color w:val="auto"/>
          <w:shd w:val="clear" w:color="auto" w:fill="FFFFFF"/>
        </w:rPr>
        <w:t xml:space="preserve"> access needs from a student’s need to belong. Our staff do their best to recognize and support the layers of identities and experiences that each student brings to the university while managing a growing workload.</w:t>
      </w:r>
    </w:p>
    <w:p w14:paraId="7A73A9B5" w14:textId="1AD8F3AD" w:rsidR="00FC1CA8" w:rsidRPr="0012649E" w:rsidRDefault="00FC1CA8" w:rsidP="00FC1CA8">
      <w:pPr>
        <w:widowControl w:val="0"/>
        <w:spacing w:after="160"/>
        <w:rPr>
          <w:rFonts w:cs="Open Sans"/>
          <w:color w:val="auto"/>
          <w:shd w:val="clear" w:color="auto" w:fill="FFFFFF"/>
        </w:rPr>
      </w:pPr>
      <w:r w:rsidRPr="0012649E">
        <w:rPr>
          <w:rFonts w:cs="Open Sans"/>
          <w:color w:val="auto"/>
          <w:shd w:val="clear" w:color="auto" w:fill="FFFFFF"/>
        </w:rPr>
        <w:t xml:space="preserve">Many of our offices include disability-centered transition programs. Some transition programs include outreach activities during student orientation, while others involve things like week-long pre-orientation events, early move-in transition programs, and staff teaching academic courses during the semester oriented towards transition for disabled students. We have staff who present to and meet with prospective college students and families across Wisconsin and beyond, to talk about the transition from K-12 to postsecondary disability services. These efforts help provide context to ease the changes that students will experience when entering the university environment. </w:t>
      </w:r>
    </w:p>
    <w:p w14:paraId="42427047" w14:textId="25742617" w:rsidR="00FC1CA8" w:rsidRPr="0012649E" w:rsidRDefault="00FC1CA8" w:rsidP="00FC1CA8">
      <w:pPr>
        <w:widowControl w:val="0"/>
        <w:spacing w:after="160"/>
        <w:rPr>
          <w:rFonts w:cs="Open Sans"/>
          <w:color w:val="auto"/>
          <w:shd w:val="clear" w:color="auto" w:fill="FFFFFF"/>
        </w:rPr>
      </w:pPr>
      <w:r w:rsidRPr="0012649E">
        <w:rPr>
          <w:rFonts w:cs="Open Sans"/>
          <w:color w:val="auto"/>
          <w:shd w:val="clear" w:color="auto" w:fill="FFFFFF"/>
        </w:rPr>
        <w:t>More of our offices are</w:t>
      </w:r>
      <w:r>
        <w:rPr>
          <w:rFonts w:cs="Open Sans"/>
          <w:color w:val="auto"/>
          <w:shd w:val="clear" w:color="auto" w:fill="FFFFFF"/>
        </w:rPr>
        <w:t xml:space="preserve"> also</w:t>
      </w:r>
      <w:r w:rsidRPr="0012649E">
        <w:rPr>
          <w:rFonts w:cs="Open Sans"/>
          <w:color w:val="auto"/>
          <w:shd w:val="clear" w:color="auto" w:fill="FFFFFF"/>
        </w:rPr>
        <w:t xml:space="preserve"> setting up </w:t>
      </w:r>
      <w:r w:rsidR="009162E3">
        <w:rPr>
          <w:rFonts w:cs="Open Sans"/>
          <w:color w:val="auto"/>
          <w:shd w:val="clear" w:color="auto" w:fill="FFFFFF"/>
        </w:rPr>
        <w:t>s</w:t>
      </w:r>
      <w:r w:rsidRPr="0012649E">
        <w:rPr>
          <w:rFonts w:cs="Open Sans"/>
          <w:color w:val="auto"/>
          <w:shd w:val="clear" w:color="auto" w:fill="FFFFFF"/>
        </w:rPr>
        <w:t xml:space="preserve">tudent </w:t>
      </w:r>
      <w:r w:rsidR="009162E3">
        <w:rPr>
          <w:rFonts w:cs="Open Sans"/>
          <w:color w:val="auto"/>
          <w:shd w:val="clear" w:color="auto" w:fill="FFFFFF"/>
        </w:rPr>
        <w:t>s</w:t>
      </w:r>
      <w:r w:rsidRPr="0012649E">
        <w:rPr>
          <w:rFonts w:cs="Open Sans"/>
          <w:color w:val="auto"/>
          <w:shd w:val="clear" w:color="auto" w:fill="FFFFFF"/>
        </w:rPr>
        <w:t xml:space="preserve">upport </w:t>
      </w:r>
      <w:r w:rsidR="009162E3">
        <w:rPr>
          <w:rFonts w:cs="Open Sans"/>
          <w:color w:val="auto"/>
          <w:shd w:val="clear" w:color="auto" w:fill="FFFFFF"/>
        </w:rPr>
        <w:t>g</w:t>
      </w:r>
      <w:r w:rsidRPr="0012649E">
        <w:rPr>
          <w:rFonts w:cs="Open Sans"/>
          <w:color w:val="auto"/>
          <w:shd w:val="clear" w:color="auto" w:fill="FFFFFF"/>
        </w:rPr>
        <w:t>roups, which create a community of understanding that allows students to engage with one another as their authentic sel</w:t>
      </w:r>
      <w:r>
        <w:rPr>
          <w:rFonts w:cs="Open Sans"/>
          <w:color w:val="auto"/>
          <w:shd w:val="clear" w:color="auto" w:fill="FFFFFF"/>
        </w:rPr>
        <w:t>ves</w:t>
      </w:r>
      <w:r w:rsidRPr="0012649E">
        <w:rPr>
          <w:rFonts w:cs="Open Sans"/>
          <w:color w:val="auto"/>
          <w:shd w:val="clear" w:color="auto" w:fill="FFFFFF"/>
        </w:rPr>
        <w:t xml:space="preserve">. The most common groups across the Universities of Wisconsin are for </w:t>
      </w:r>
      <w:r w:rsidR="00370BBE">
        <w:rPr>
          <w:rFonts w:cs="Open Sans"/>
          <w:color w:val="auto"/>
          <w:shd w:val="clear" w:color="auto" w:fill="FFFFFF"/>
        </w:rPr>
        <w:t xml:space="preserve">students whose disabilities fit under the broad umbrella of </w:t>
      </w:r>
      <w:r w:rsidRPr="0012649E">
        <w:rPr>
          <w:rFonts w:cs="Open Sans"/>
          <w:color w:val="auto"/>
          <w:shd w:val="clear" w:color="auto" w:fill="FFFFFF"/>
        </w:rPr>
        <w:t>neurodivergen</w:t>
      </w:r>
      <w:r w:rsidR="00370BBE">
        <w:rPr>
          <w:rFonts w:cs="Open Sans"/>
          <w:color w:val="auto"/>
          <w:shd w:val="clear" w:color="auto" w:fill="FFFFFF"/>
        </w:rPr>
        <w:t>ce.</w:t>
      </w:r>
      <w:r w:rsidRPr="0012649E">
        <w:rPr>
          <w:rFonts w:cs="Open Sans"/>
          <w:color w:val="auto"/>
          <w:shd w:val="clear" w:color="auto" w:fill="FFFFFF"/>
        </w:rPr>
        <w:t xml:space="preserve"> In addition, eight UW </w:t>
      </w:r>
      <w:r>
        <w:rPr>
          <w:rFonts w:cs="Open Sans"/>
          <w:color w:val="auto"/>
          <w:shd w:val="clear" w:color="auto" w:fill="FFFFFF"/>
        </w:rPr>
        <w:t>u</w:t>
      </w:r>
      <w:r w:rsidRPr="0012649E">
        <w:rPr>
          <w:rFonts w:cs="Open Sans"/>
          <w:color w:val="auto"/>
          <w:shd w:val="clear" w:color="auto" w:fill="FFFFFF"/>
        </w:rPr>
        <w:t xml:space="preserve">niversities oversee and/or advise student organizations. Identity, community, and education </w:t>
      </w:r>
      <w:r>
        <w:rPr>
          <w:rFonts w:cs="Open Sans"/>
          <w:color w:val="auto"/>
          <w:shd w:val="clear" w:color="auto" w:fill="FFFFFF"/>
        </w:rPr>
        <w:t>are</w:t>
      </w:r>
      <w:r w:rsidRPr="0012649E">
        <w:rPr>
          <w:rFonts w:cs="Open Sans"/>
          <w:color w:val="auto"/>
          <w:shd w:val="clear" w:color="auto" w:fill="FFFFFF"/>
        </w:rPr>
        <w:t xml:space="preserve"> found in these spaces for students (see Appendix 6 for more information about student organizations). </w:t>
      </w:r>
      <w:r>
        <w:rPr>
          <w:rFonts w:cs="Open Sans"/>
          <w:color w:val="auto"/>
          <w:shd w:val="clear" w:color="auto" w:fill="FFFFFF"/>
        </w:rPr>
        <w:t xml:space="preserve">Disability and accessibility services </w:t>
      </w:r>
      <w:r w:rsidRPr="0012649E">
        <w:rPr>
          <w:rFonts w:cs="Open Sans"/>
          <w:color w:val="auto"/>
          <w:shd w:val="clear" w:color="auto" w:fill="FFFFFF"/>
        </w:rPr>
        <w:t xml:space="preserve">staff partner with other identity-based offices and organizations on projects, speakers, events, panels, and more to ensure inclusion of disability as part of </w:t>
      </w:r>
      <w:r>
        <w:rPr>
          <w:rFonts w:cs="Open Sans"/>
          <w:color w:val="auto"/>
          <w:shd w:val="clear" w:color="auto" w:fill="FFFFFF"/>
        </w:rPr>
        <w:t>the</w:t>
      </w:r>
      <w:r w:rsidRPr="0012649E">
        <w:rPr>
          <w:rFonts w:cs="Open Sans"/>
          <w:color w:val="auto"/>
          <w:shd w:val="clear" w:color="auto" w:fill="FFFFFF"/>
        </w:rPr>
        <w:t xml:space="preserve"> diversity framework, and to create welcoming and inclusive environments for disabled students.</w:t>
      </w:r>
    </w:p>
    <w:p w14:paraId="09DA2073" w14:textId="2087E62A" w:rsidR="00FC1CA8" w:rsidRPr="0012649E" w:rsidRDefault="00FC1CA8" w:rsidP="00FC1CA8">
      <w:pPr>
        <w:widowControl w:val="0"/>
        <w:spacing w:after="160"/>
        <w:rPr>
          <w:rStyle w:val="normaltextrun"/>
          <w:rFonts w:cs="Open Sans"/>
          <w:color w:val="auto"/>
          <w:shd w:val="clear" w:color="auto" w:fill="FFFFFF"/>
        </w:rPr>
      </w:pPr>
      <w:r w:rsidRPr="0012649E">
        <w:rPr>
          <w:rStyle w:val="normaltextrun"/>
          <w:rFonts w:cs="Open Sans"/>
          <w:color w:val="auto"/>
          <w:shd w:val="clear" w:color="auto" w:fill="FFFFFF"/>
        </w:rPr>
        <w:t xml:space="preserve">Across our </w:t>
      </w:r>
      <w:r>
        <w:rPr>
          <w:rStyle w:val="normaltextrun"/>
          <w:rFonts w:cs="Open Sans"/>
          <w:color w:val="auto"/>
          <w:shd w:val="clear" w:color="auto" w:fill="FFFFFF"/>
        </w:rPr>
        <w:t>universities</w:t>
      </w:r>
      <w:r w:rsidRPr="0012649E">
        <w:rPr>
          <w:rStyle w:val="normaltextrun"/>
          <w:rFonts w:cs="Open Sans"/>
          <w:color w:val="auto"/>
          <w:shd w:val="clear" w:color="auto" w:fill="FFFFFF"/>
        </w:rPr>
        <w:t xml:space="preserve">, students with disabilities connect with our staff to discuss issues of connection and belonging on campus. Initially, these connections start with determining the appropriate accommodations to remove barriers to success. Our offices then offer ongoing support and consultation with students as they navigate their transition to college, which may include </w:t>
      </w:r>
      <w:r w:rsidRPr="0012649E">
        <w:rPr>
          <w:rStyle w:val="normaltextrun"/>
          <w:rFonts w:cs="Open Sans"/>
          <w:color w:val="auto"/>
          <w:shd w:val="clear" w:color="auto" w:fill="FFFFFF"/>
        </w:rPr>
        <w:lastRenderedPageBreak/>
        <w:t>referral to campus and community resources, study skill</w:t>
      </w:r>
      <w:r>
        <w:rPr>
          <w:rStyle w:val="normaltextrun"/>
          <w:rFonts w:cs="Open Sans"/>
          <w:color w:val="auto"/>
          <w:shd w:val="clear" w:color="auto" w:fill="FFFFFF"/>
        </w:rPr>
        <w:t>s</w:t>
      </w:r>
      <w:r w:rsidRPr="0012649E">
        <w:rPr>
          <w:rStyle w:val="normaltextrun"/>
          <w:rFonts w:cs="Open Sans"/>
          <w:color w:val="auto"/>
          <w:shd w:val="clear" w:color="auto" w:fill="FFFFFF"/>
        </w:rPr>
        <w:t xml:space="preserve"> </w:t>
      </w:r>
      <w:r w:rsidR="00707952" w:rsidRPr="0012649E">
        <w:rPr>
          <w:rStyle w:val="normaltextrun"/>
          <w:rFonts w:cs="Open Sans"/>
          <w:color w:val="auto"/>
          <w:shd w:val="clear" w:color="auto" w:fill="FFFFFF"/>
        </w:rPr>
        <w:t>support</w:t>
      </w:r>
      <w:r w:rsidRPr="0012649E">
        <w:rPr>
          <w:rStyle w:val="normaltextrun"/>
          <w:rFonts w:cs="Open Sans"/>
          <w:color w:val="auto"/>
          <w:shd w:val="clear" w:color="auto" w:fill="FFFFFF"/>
        </w:rPr>
        <w:t>, and goal setting. Assisting students who are trying to make connections with others and find their communities on campus can be challenging. While these supportive tasks are needed</w:t>
      </w:r>
      <w:r>
        <w:rPr>
          <w:rStyle w:val="normaltextrun"/>
          <w:rFonts w:cs="Open Sans"/>
          <w:color w:val="auto"/>
          <w:shd w:val="clear" w:color="auto" w:fill="FFFFFF"/>
        </w:rPr>
        <w:t xml:space="preserve"> and appreciated by students</w:t>
      </w:r>
      <w:r w:rsidRPr="0012649E">
        <w:rPr>
          <w:rStyle w:val="normaltextrun"/>
          <w:rFonts w:cs="Open Sans"/>
          <w:color w:val="auto"/>
          <w:shd w:val="clear" w:color="auto" w:fill="FFFFFF"/>
        </w:rPr>
        <w:t xml:space="preserve">, our staff struggle to balance </w:t>
      </w:r>
      <w:r>
        <w:rPr>
          <w:rStyle w:val="normaltextrun"/>
          <w:rFonts w:cs="Open Sans"/>
          <w:color w:val="auto"/>
          <w:shd w:val="clear" w:color="auto" w:fill="FFFFFF"/>
        </w:rPr>
        <w:t xml:space="preserve">responding to </w:t>
      </w:r>
      <w:r w:rsidRPr="0012649E">
        <w:rPr>
          <w:rStyle w:val="normaltextrun"/>
          <w:rFonts w:cs="Open Sans"/>
          <w:color w:val="auto"/>
          <w:shd w:val="clear" w:color="auto" w:fill="FFFFFF"/>
        </w:rPr>
        <w:t xml:space="preserve">all student needs with their available time. </w:t>
      </w:r>
    </w:p>
    <w:p w14:paraId="101B884A" w14:textId="77777777" w:rsidR="00FC1CA8" w:rsidRPr="0012649E" w:rsidRDefault="00FC1CA8" w:rsidP="00FC1CA8">
      <w:pPr>
        <w:widowControl w:val="0"/>
        <w:spacing w:after="160"/>
        <w:rPr>
          <w:rStyle w:val="normaltextrun"/>
          <w:rFonts w:cs="Open Sans"/>
          <w:b/>
          <w:bCs/>
          <w:color w:val="auto"/>
          <w:shd w:val="clear" w:color="auto" w:fill="FFFFFF"/>
        </w:rPr>
      </w:pPr>
      <w:r w:rsidRPr="0012649E">
        <w:rPr>
          <w:rStyle w:val="normaltextrun"/>
          <w:rFonts w:cs="Open Sans"/>
          <w:b/>
          <w:bCs/>
          <w:color w:val="auto"/>
          <w:shd w:val="clear" w:color="auto" w:fill="FFFFFF"/>
        </w:rPr>
        <w:t>The Future of Disability and Belonging: Disability Cultural Centers</w:t>
      </w:r>
    </w:p>
    <w:p w14:paraId="0B482E51" w14:textId="7373EEF3" w:rsidR="00FC1CA8" w:rsidRPr="0012649E" w:rsidRDefault="00FC1CA8" w:rsidP="00FC1CA8">
      <w:pPr>
        <w:widowControl w:val="0"/>
        <w:spacing w:after="160"/>
        <w:rPr>
          <w:rStyle w:val="normaltextrun"/>
          <w:rFonts w:cs="Open Sans"/>
          <w:color w:val="auto"/>
          <w:shd w:val="clear" w:color="auto" w:fill="FFFFFF"/>
        </w:rPr>
      </w:pPr>
      <w:r w:rsidRPr="0012649E">
        <w:rPr>
          <w:rStyle w:val="normaltextrun"/>
          <w:rFonts w:cs="Open Sans"/>
          <w:color w:val="auto"/>
          <w:shd w:val="clear" w:color="auto" w:fill="FFFFFF"/>
        </w:rPr>
        <w:t xml:space="preserve">Disability services offices are not currently resourced to handle the multifaceted belonging needs of students with disabilities. </w:t>
      </w:r>
      <w:r>
        <w:rPr>
          <w:rStyle w:val="normaltextrun"/>
          <w:rFonts w:cs="Open Sans"/>
          <w:color w:val="auto"/>
          <w:shd w:val="clear" w:color="auto" w:fill="FFFFFF"/>
        </w:rPr>
        <w:t>Some i</w:t>
      </w:r>
      <w:r w:rsidRPr="0012649E">
        <w:rPr>
          <w:rStyle w:val="normaltextrun"/>
          <w:rFonts w:cs="Open Sans"/>
          <w:color w:val="auto"/>
          <w:shd w:val="clear" w:color="auto" w:fill="FFFFFF"/>
        </w:rPr>
        <w:t>nstitutions across the nation have begun to establish Disability Cultural Centers (DCCs) to enhance students’ sense of belonging and community in higher education. As of July 2023, there were 18 DCCs at colleges and universities across the US, including the newly established center at UW-Madison (</w:t>
      </w:r>
      <w:hyperlink r:id="rId22" w:history="1">
        <w:r w:rsidRPr="0012649E">
          <w:rPr>
            <w:rStyle w:val="Hyperlink"/>
            <w:rFonts w:cs="Open Sans"/>
            <w:shd w:val="clear" w:color="auto" w:fill="FFFFFF"/>
          </w:rPr>
          <w:t>Disability Cultural Center</w:t>
        </w:r>
      </w:hyperlink>
      <w:r w:rsidRPr="0012649E">
        <w:rPr>
          <w:rStyle w:val="normaltextrun"/>
          <w:rFonts w:cs="Open Sans"/>
          <w:color w:val="auto"/>
          <w:shd w:val="clear" w:color="auto" w:fill="FFFFFF"/>
        </w:rPr>
        <w:t xml:space="preserve">, 2023). </w:t>
      </w:r>
      <w:r>
        <w:rPr>
          <w:rStyle w:val="normaltextrun"/>
          <w:rFonts w:cs="Open Sans"/>
          <w:color w:val="auto"/>
          <w:shd w:val="clear" w:color="auto" w:fill="FFFFFF"/>
        </w:rPr>
        <w:t>As a complement to</w:t>
      </w:r>
      <w:r w:rsidRPr="0012649E">
        <w:rPr>
          <w:rStyle w:val="normaltextrun"/>
          <w:rFonts w:cs="Open Sans"/>
          <w:color w:val="auto"/>
          <w:shd w:val="clear" w:color="auto" w:fill="FFFFFF"/>
        </w:rPr>
        <w:t xml:space="preserve"> disability services offices, which provide accommodations and modifications, DCCs focus on building community, while creating programming, education, and support for disabled college students. With growing numbers of disabled college students and calls for </w:t>
      </w:r>
      <w:r>
        <w:rPr>
          <w:rStyle w:val="normaltextrun"/>
          <w:rFonts w:cs="Open Sans"/>
          <w:color w:val="auto"/>
          <w:shd w:val="clear" w:color="auto" w:fill="FFFFFF"/>
        </w:rPr>
        <w:t xml:space="preserve">addressing </w:t>
      </w:r>
      <w:r w:rsidRPr="0012649E">
        <w:rPr>
          <w:rStyle w:val="normaltextrun"/>
          <w:rFonts w:cs="Open Sans"/>
          <w:color w:val="auto"/>
          <w:shd w:val="clear" w:color="auto" w:fill="FFFFFF"/>
        </w:rPr>
        <w:t>belonging, community, and well-being</w:t>
      </w:r>
      <w:r>
        <w:rPr>
          <w:rStyle w:val="normaltextrun"/>
          <w:rFonts w:cs="Open Sans"/>
          <w:color w:val="auto"/>
          <w:shd w:val="clear" w:color="auto" w:fill="FFFFFF"/>
        </w:rPr>
        <w:t xml:space="preserve"> for all students</w:t>
      </w:r>
      <w:r w:rsidRPr="0012649E">
        <w:rPr>
          <w:rStyle w:val="normaltextrun"/>
          <w:rFonts w:cs="Open Sans"/>
          <w:color w:val="auto"/>
          <w:shd w:val="clear" w:color="auto" w:fill="FFFFFF"/>
        </w:rPr>
        <w:t xml:space="preserve">, DCCs are positioned to expand student support in ways that traditional disability service models are unable to. </w:t>
      </w:r>
      <w:r w:rsidR="0056205E">
        <w:rPr>
          <w:rStyle w:val="normaltextrun"/>
          <w:rFonts w:cs="Open Sans"/>
          <w:color w:val="auto"/>
          <w:shd w:val="clear" w:color="auto" w:fill="FFFFFF"/>
        </w:rPr>
        <w:t xml:space="preserve">Whether through DCCs or other </w:t>
      </w:r>
      <w:r w:rsidR="00415EB7">
        <w:rPr>
          <w:rStyle w:val="normaltextrun"/>
          <w:rFonts w:cs="Open Sans"/>
          <w:color w:val="auto"/>
          <w:shd w:val="clear" w:color="auto" w:fill="FFFFFF"/>
        </w:rPr>
        <w:t>strategies</w:t>
      </w:r>
      <w:r w:rsidR="0056205E">
        <w:rPr>
          <w:rStyle w:val="normaltextrun"/>
          <w:rFonts w:cs="Open Sans"/>
          <w:color w:val="auto"/>
          <w:shd w:val="clear" w:color="auto" w:fill="FFFFFF"/>
        </w:rPr>
        <w:t>, m</w:t>
      </w:r>
      <w:r w:rsidRPr="0012649E">
        <w:rPr>
          <w:rStyle w:val="normaltextrun"/>
          <w:rFonts w:cs="Open Sans"/>
          <w:color w:val="auto"/>
          <w:shd w:val="clear" w:color="auto" w:fill="FFFFFF"/>
        </w:rPr>
        <w:t xml:space="preserve">ore </w:t>
      </w:r>
      <w:r w:rsidR="00303272">
        <w:rPr>
          <w:rStyle w:val="normaltextrun"/>
          <w:rFonts w:cs="Open Sans"/>
          <w:color w:val="auto"/>
          <w:shd w:val="clear" w:color="auto" w:fill="FFFFFF"/>
        </w:rPr>
        <w:t>resources</w:t>
      </w:r>
      <w:r w:rsidRPr="0012649E">
        <w:rPr>
          <w:rStyle w:val="normaltextrun"/>
          <w:rFonts w:cs="Open Sans"/>
          <w:color w:val="auto"/>
          <w:shd w:val="clear" w:color="auto" w:fill="FFFFFF"/>
        </w:rPr>
        <w:t xml:space="preserve"> </w:t>
      </w:r>
      <w:r w:rsidR="0090790A">
        <w:rPr>
          <w:rStyle w:val="normaltextrun"/>
          <w:rFonts w:cs="Open Sans"/>
          <w:color w:val="auto"/>
          <w:shd w:val="clear" w:color="auto" w:fill="FFFFFF"/>
        </w:rPr>
        <w:t>would be</w:t>
      </w:r>
      <w:r w:rsidR="0090790A" w:rsidRPr="0012649E">
        <w:rPr>
          <w:rStyle w:val="normaltextrun"/>
          <w:rFonts w:cs="Open Sans"/>
          <w:color w:val="auto"/>
          <w:shd w:val="clear" w:color="auto" w:fill="FFFFFF"/>
        </w:rPr>
        <w:t xml:space="preserve"> needed </w:t>
      </w:r>
      <w:r w:rsidRPr="0012649E">
        <w:rPr>
          <w:rStyle w:val="normaltextrun"/>
          <w:rFonts w:cs="Open Sans"/>
          <w:color w:val="auto"/>
          <w:shd w:val="clear" w:color="auto" w:fill="FFFFFF"/>
        </w:rPr>
        <w:t>to</w:t>
      </w:r>
      <w:r w:rsidR="0090790A">
        <w:rPr>
          <w:rStyle w:val="normaltextrun"/>
          <w:rFonts w:cs="Open Sans"/>
          <w:color w:val="auto"/>
          <w:shd w:val="clear" w:color="auto" w:fill="FFFFFF"/>
        </w:rPr>
        <w:t xml:space="preserve"> better</w:t>
      </w:r>
      <w:r w:rsidRPr="0012649E">
        <w:rPr>
          <w:rStyle w:val="normaltextrun"/>
          <w:rFonts w:cs="Open Sans"/>
          <w:color w:val="auto"/>
          <w:shd w:val="clear" w:color="auto" w:fill="FFFFFF"/>
        </w:rPr>
        <w:t xml:space="preserve"> promote the importance of disability culture, community, and belonging </w:t>
      </w:r>
      <w:r w:rsidR="0090790A">
        <w:rPr>
          <w:rStyle w:val="normaltextrun"/>
          <w:rFonts w:cs="Open Sans"/>
          <w:color w:val="auto"/>
          <w:shd w:val="clear" w:color="auto" w:fill="FFFFFF"/>
        </w:rPr>
        <w:t>for</w:t>
      </w:r>
      <w:r w:rsidRPr="0012649E">
        <w:rPr>
          <w:rStyle w:val="normaltextrun"/>
          <w:rFonts w:cs="Open Sans"/>
          <w:color w:val="auto"/>
          <w:shd w:val="clear" w:color="auto" w:fill="FFFFFF"/>
        </w:rPr>
        <w:t xml:space="preserve"> students with disabilities. </w:t>
      </w:r>
    </w:p>
    <w:p w14:paraId="2337D8C0" w14:textId="3A744442" w:rsidR="003F0A1E" w:rsidRPr="00010999" w:rsidRDefault="0FF56AED" w:rsidP="009C2F92">
      <w:pPr>
        <w:pStyle w:val="Heading1"/>
        <w:spacing w:before="360"/>
        <w:rPr>
          <w:color w:val="005777"/>
        </w:rPr>
      </w:pPr>
      <w:bookmarkStart w:id="31" w:name="_Toc148974667"/>
      <w:r w:rsidRPr="00010999">
        <w:rPr>
          <w:color w:val="005777"/>
        </w:rPr>
        <w:t>Personnel/Staffing</w:t>
      </w:r>
      <w:bookmarkEnd w:id="31"/>
    </w:p>
    <w:p w14:paraId="2851B1F8" w14:textId="53C425EA" w:rsidR="006F2881" w:rsidRPr="00537C76" w:rsidRDefault="008754F2" w:rsidP="009C2F92">
      <w:pPr>
        <w:widowControl w:val="0"/>
        <w:spacing w:after="160"/>
        <w:rPr>
          <w:rFonts w:asciiTheme="minorHAnsi" w:hAnsiTheme="minorHAnsi" w:cstheme="minorHAnsi"/>
          <w:color w:val="auto"/>
        </w:rPr>
      </w:pPr>
      <w:r w:rsidRPr="00537C76">
        <w:rPr>
          <w:rStyle w:val="normaltextrun"/>
          <w:rFonts w:asciiTheme="minorHAnsi" w:hAnsiTheme="minorHAnsi" w:cstheme="minorHAnsi"/>
          <w:color w:val="auto"/>
          <w:shd w:val="clear" w:color="auto" w:fill="FFFFFF"/>
        </w:rPr>
        <w:t xml:space="preserve">The </w:t>
      </w:r>
      <w:r w:rsidR="00912EEC" w:rsidRPr="00537C76">
        <w:rPr>
          <w:rStyle w:val="normaltextrun"/>
          <w:rFonts w:asciiTheme="minorHAnsi" w:hAnsiTheme="minorHAnsi" w:cstheme="minorHAnsi"/>
          <w:color w:val="auto"/>
          <w:shd w:val="clear" w:color="auto" w:fill="FFFFFF"/>
        </w:rPr>
        <w:t>discussion</w:t>
      </w:r>
      <w:r w:rsidRPr="00537C76">
        <w:rPr>
          <w:rStyle w:val="normaltextrun"/>
          <w:rFonts w:asciiTheme="minorHAnsi" w:hAnsiTheme="minorHAnsi" w:cstheme="minorHAnsi"/>
          <w:color w:val="auto"/>
          <w:shd w:val="clear" w:color="auto" w:fill="FFFFFF"/>
        </w:rPr>
        <w:t xml:space="preserve"> of </w:t>
      </w:r>
      <w:r w:rsidR="00C919C7" w:rsidRPr="00537C76">
        <w:rPr>
          <w:rStyle w:val="normaltextrun"/>
          <w:rFonts w:asciiTheme="minorHAnsi" w:hAnsiTheme="minorHAnsi" w:cstheme="minorHAnsi"/>
          <w:color w:val="auto"/>
          <w:shd w:val="clear" w:color="auto" w:fill="FFFFFF"/>
        </w:rPr>
        <w:t xml:space="preserve">staffing </w:t>
      </w:r>
      <w:r w:rsidR="00912EEC" w:rsidRPr="00537C76">
        <w:rPr>
          <w:rStyle w:val="normaltextrun"/>
          <w:rFonts w:asciiTheme="minorHAnsi" w:hAnsiTheme="minorHAnsi" w:cstheme="minorHAnsi"/>
          <w:color w:val="auto"/>
          <w:shd w:val="clear" w:color="auto" w:fill="FFFFFF"/>
        </w:rPr>
        <w:t>levels is not new</w:t>
      </w:r>
      <w:r w:rsidR="7FD4C2C7" w:rsidRPr="00537C76">
        <w:rPr>
          <w:rStyle w:val="normaltextrun"/>
          <w:rFonts w:asciiTheme="minorHAnsi" w:hAnsiTheme="minorHAnsi" w:cstheme="minorHAnsi"/>
          <w:color w:val="auto"/>
          <w:shd w:val="clear" w:color="auto" w:fill="FFFFFF"/>
        </w:rPr>
        <w:t>,</w:t>
      </w:r>
      <w:r w:rsidR="00912EEC" w:rsidRPr="00537C76">
        <w:rPr>
          <w:rStyle w:val="normaltextrun"/>
          <w:rFonts w:asciiTheme="minorHAnsi" w:hAnsiTheme="minorHAnsi" w:cstheme="minorHAnsi"/>
          <w:color w:val="auto"/>
          <w:shd w:val="clear" w:color="auto" w:fill="FFFFFF"/>
        </w:rPr>
        <w:t xml:space="preserve"> but </w:t>
      </w:r>
      <w:r w:rsidR="005B1EBC" w:rsidRPr="00537C76">
        <w:rPr>
          <w:rStyle w:val="normaltextrun"/>
          <w:rFonts w:asciiTheme="minorHAnsi" w:hAnsiTheme="minorHAnsi" w:cstheme="minorHAnsi"/>
          <w:color w:val="auto"/>
          <w:shd w:val="clear" w:color="auto" w:fill="FFFFFF"/>
        </w:rPr>
        <w:t>renewed</w:t>
      </w:r>
      <w:r w:rsidR="003D1B48" w:rsidRPr="00537C76">
        <w:rPr>
          <w:rStyle w:val="normaltextrun"/>
          <w:rFonts w:asciiTheme="minorHAnsi" w:hAnsiTheme="minorHAnsi" w:cstheme="minorHAnsi"/>
          <w:color w:val="auto"/>
          <w:shd w:val="clear" w:color="auto" w:fill="FFFFFF"/>
        </w:rPr>
        <w:t xml:space="preserve"> attention</w:t>
      </w:r>
      <w:r w:rsidR="00305401">
        <w:rPr>
          <w:rStyle w:val="normaltextrun"/>
          <w:rFonts w:asciiTheme="minorHAnsi" w:hAnsiTheme="minorHAnsi" w:cstheme="minorHAnsi"/>
          <w:color w:val="auto"/>
          <w:shd w:val="clear" w:color="auto" w:fill="FFFFFF"/>
        </w:rPr>
        <w:t xml:space="preserve"> exists</w:t>
      </w:r>
      <w:r w:rsidR="003D1B48" w:rsidRPr="00537C76">
        <w:rPr>
          <w:rStyle w:val="normaltextrun"/>
          <w:rFonts w:asciiTheme="minorHAnsi" w:hAnsiTheme="minorHAnsi" w:cstheme="minorHAnsi"/>
          <w:color w:val="auto"/>
          <w:shd w:val="clear" w:color="auto" w:fill="FFFFFF"/>
        </w:rPr>
        <w:t xml:space="preserve"> </w:t>
      </w:r>
      <w:r w:rsidR="006F5766" w:rsidRPr="00537C76">
        <w:rPr>
          <w:rStyle w:val="normaltextrun"/>
          <w:rFonts w:asciiTheme="minorHAnsi" w:hAnsiTheme="minorHAnsi" w:cstheme="minorHAnsi"/>
          <w:color w:val="auto"/>
          <w:shd w:val="clear" w:color="auto" w:fill="FFFFFF"/>
        </w:rPr>
        <w:t>at</w:t>
      </w:r>
      <w:r w:rsidR="009D622E" w:rsidRPr="00537C76">
        <w:rPr>
          <w:rStyle w:val="normaltextrun"/>
          <w:rFonts w:asciiTheme="minorHAnsi" w:hAnsiTheme="minorHAnsi" w:cstheme="minorHAnsi"/>
          <w:color w:val="auto"/>
          <w:shd w:val="clear" w:color="auto" w:fill="FFFFFF"/>
        </w:rPr>
        <w:t xml:space="preserve"> the national level </w:t>
      </w:r>
      <w:r w:rsidR="004440D2" w:rsidRPr="00537C76">
        <w:rPr>
          <w:rStyle w:val="normaltextrun"/>
          <w:rFonts w:asciiTheme="minorHAnsi" w:hAnsiTheme="minorHAnsi" w:cstheme="minorHAnsi"/>
          <w:color w:val="auto"/>
          <w:shd w:val="clear" w:color="auto" w:fill="FFFFFF"/>
        </w:rPr>
        <w:t xml:space="preserve">with recognition </w:t>
      </w:r>
      <w:r w:rsidR="008875BC" w:rsidRPr="00537C76">
        <w:rPr>
          <w:rStyle w:val="normaltextrun"/>
          <w:rFonts w:asciiTheme="minorHAnsi" w:hAnsiTheme="minorHAnsi" w:cstheme="minorHAnsi"/>
          <w:color w:val="auto"/>
          <w:shd w:val="clear" w:color="auto" w:fill="FFFFFF"/>
        </w:rPr>
        <w:t xml:space="preserve">that </w:t>
      </w:r>
      <w:r w:rsidR="00193CCA" w:rsidRPr="00537C76">
        <w:rPr>
          <w:rStyle w:val="normaltextrun"/>
          <w:rFonts w:asciiTheme="minorHAnsi" w:hAnsiTheme="minorHAnsi" w:cstheme="minorHAnsi"/>
          <w:color w:val="auto"/>
          <w:shd w:val="clear" w:color="auto" w:fill="FFFFFF"/>
        </w:rPr>
        <w:t xml:space="preserve">institutions of higher education are losing highly qualified </w:t>
      </w:r>
      <w:r w:rsidR="00A46339">
        <w:rPr>
          <w:rStyle w:val="normaltextrun"/>
          <w:rFonts w:asciiTheme="minorHAnsi" w:hAnsiTheme="minorHAnsi" w:cstheme="minorHAnsi"/>
          <w:color w:val="auto"/>
          <w:shd w:val="clear" w:color="auto" w:fill="FFFFFF"/>
        </w:rPr>
        <w:t>disability services professionals</w:t>
      </w:r>
      <w:r w:rsidR="724C23EC" w:rsidRPr="00537C76">
        <w:rPr>
          <w:rStyle w:val="normaltextrun"/>
          <w:rFonts w:asciiTheme="minorHAnsi" w:hAnsiTheme="minorHAnsi" w:cstheme="minorHAnsi"/>
          <w:color w:val="auto"/>
          <w:shd w:val="clear" w:color="auto" w:fill="FFFFFF"/>
        </w:rPr>
        <w:t xml:space="preserve"> </w:t>
      </w:r>
      <w:r w:rsidR="005B1EBC" w:rsidRPr="00537C76">
        <w:rPr>
          <w:rStyle w:val="normaltextrun"/>
          <w:rFonts w:asciiTheme="minorHAnsi" w:hAnsiTheme="minorHAnsi" w:cstheme="minorHAnsi"/>
          <w:color w:val="auto"/>
          <w:shd w:val="clear" w:color="auto" w:fill="FFFFFF"/>
        </w:rPr>
        <w:t>at an alarming rate</w:t>
      </w:r>
      <w:r w:rsidR="00827036" w:rsidRPr="00537C76">
        <w:rPr>
          <w:rStyle w:val="normaltextrun"/>
          <w:rFonts w:asciiTheme="minorHAnsi" w:hAnsiTheme="minorHAnsi" w:cstheme="minorHAnsi"/>
          <w:color w:val="auto"/>
          <w:shd w:val="clear" w:color="auto" w:fill="FFFFFF"/>
        </w:rPr>
        <w:t>,</w:t>
      </w:r>
      <w:r w:rsidR="00E711D6" w:rsidRPr="00537C76">
        <w:rPr>
          <w:rStyle w:val="normaltextrun"/>
          <w:rFonts w:asciiTheme="minorHAnsi" w:hAnsiTheme="minorHAnsi" w:cstheme="minorHAnsi"/>
          <w:color w:val="auto"/>
          <w:shd w:val="clear" w:color="auto" w:fill="FFFFFF"/>
        </w:rPr>
        <w:t xml:space="preserve"> in large part </w:t>
      </w:r>
      <w:r w:rsidR="00193CCA" w:rsidRPr="00537C76">
        <w:rPr>
          <w:rStyle w:val="normaltextrun"/>
          <w:rFonts w:asciiTheme="minorHAnsi" w:hAnsiTheme="minorHAnsi" w:cstheme="minorHAnsi"/>
          <w:color w:val="auto"/>
          <w:shd w:val="clear" w:color="auto" w:fill="FFFFFF"/>
        </w:rPr>
        <w:t>because of role strain and burnout</w:t>
      </w:r>
      <w:r w:rsidR="004E10FC" w:rsidRPr="00537C76">
        <w:rPr>
          <w:rStyle w:val="normaltextrun"/>
          <w:rFonts w:asciiTheme="minorHAnsi" w:hAnsiTheme="minorHAnsi" w:cstheme="minorHAnsi"/>
          <w:color w:val="auto"/>
          <w:shd w:val="clear" w:color="auto" w:fill="FFFFFF"/>
        </w:rPr>
        <w:t>.</w:t>
      </w:r>
      <w:r w:rsidR="008B2AEA" w:rsidRPr="00537C76">
        <w:rPr>
          <w:rStyle w:val="normaltextrun"/>
          <w:rFonts w:asciiTheme="minorHAnsi" w:hAnsiTheme="minorHAnsi" w:cstheme="minorHAnsi"/>
          <w:color w:val="auto"/>
        </w:rPr>
        <w:t xml:space="preserve"> </w:t>
      </w:r>
      <w:r w:rsidR="00C15BB2" w:rsidRPr="00537C76">
        <w:rPr>
          <w:rStyle w:val="normaltextrun"/>
          <w:rFonts w:asciiTheme="minorHAnsi" w:hAnsiTheme="minorHAnsi" w:cstheme="minorHAnsi"/>
          <w:color w:val="auto"/>
        </w:rPr>
        <w:t xml:space="preserve">The </w:t>
      </w:r>
      <w:r w:rsidR="001D7C48" w:rsidRPr="00537C76">
        <w:rPr>
          <w:rFonts w:asciiTheme="minorHAnsi" w:eastAsia="Arial" w:hAnsiTheme="minorHAnsi" w:cstheme="minorHAnsi"/>
          <w:color w:val="auto"/>
        </w:rPr>
        <w:t>Association on Higher Education and Disability (AHEAD)</w:t>
      </w:r>
      <w:r w:rsidR="001D7C48" w:rsidRPr="00537C76">
        <w:rPr>
          <w:rStyle w:val="normaltextrun"/>
          <w:rFonts w:asciiTheme="minorHAnsi" w:hAnsiTheme="minorHAnsi" w:cstheme="minorHAnsi"/>
          <w:color w:val="auto"/>
        </w:rPr>
        <w:t xml:space="preserve"> </w:t>
      </w:r>
      <w:r w:rsidR="00C15BB2" w:rsidRPr="00537C76">
        <w:rPr>
          <w:rStyle w:val="normaltextrun"/>
          <w:rFonts w:asciiTheme="minorHAnsi" w:hAnsiTheme="minorHAnsi" w:cstheme="minorHAnsi"/>
          <w:color w:val="auto"/>
        </w:rPr>
        <w:t xml:space="preserve">2023 Equity and Excellence Conference featured several presentations related to finding </w:t>
      </w:r>
      <w:r w:rsidR="00C15BB2" w:rsidRPr="00537C76" w:rsidDel="00FF324B">
        <w:rPr>
          <w:rStyle w:val="normaltextrun"/>
          <w:rFonts w:asciiTheme="minorHAnsi" w:hAnsiTheme="minorHAnsi" w:cstheme="minorHAnsi"/>
          <w:color w:val="auto"/>
        </w:rPr>
        <w:t xml:space="preserve">and </w:t>
      </w:r>
      <w:r w:rsidR="00C15BB2" w:rsidRPr="00537C76">
        <w:rPr>
          <w:rStyle w:val="normaltextrun"/>
          <w:rFonts w:asciiTheme="minorHAnsi" w:hAnsiTheme="minorHAnsi" w:cstheme="minorHAnsi"/>
          <w:color w:val="auto"/>
        </w:rPr>
        <w:t xml:space="preserve">retaining staff along with trends of people leaving the field for private industry. </w:t>
      </w:r>
      <w:r w:rsidR="003F599E" w:rsidRPr="00537C76">
        <w:rPr>
          <w:rFonts w:asciiTheme="minorHAnsi" w:hAnsiTheme="minorHAnsi" w:cstheme="minorHAnsi"/>
          <w:color w:val="auto"/>
        </w:rPr>
        <w:t>According to Camp</w:t>
      </w:r>
      <w:r w:rsidR="57171745" w:rsidRPr="00537C76">
        <w:rPr>
          <w:rFonts w:asciiTheme="minorHAnsi" w:hAnsiTheme="minorHAnsi" w:cstheme="minorHAnsi"/>
          <w:color w:val="auto"/>
        </w:rPr>
        <w:t xml:space="preserve"> (2022)</w:t>
      </w:r>
      <w:r w:rsidR="322418C0" w:rsidRPr="00537C76">
        <w:rPr>
          <w:rFonts w:asciiTheme="minorHAnsi" w:hAnsiTheme="minorHAnsi" w:cstheme="minorHAnsi"/>
          <w:color w:val="auto"/>
        </w:rPr>
        <w:t>,</w:t>
      </w:r>
      <w:r w:rsidR="003F599E" w:rsidRPr="00537C76">
        <w:rPr>
          <w:rFonts w:asciiTheme="minorHAnsi" w:hAnsiTheme="minorHAnsi" w:cstheme="minorHAnsi"/>
          <w:color w:val="auto"/>
        </w:rPr>
        <w:t xml:space="preserve"> </w:t>
      </w:r>
      <w:r w:rsidR="00BE63E7" w:rsidRPr="00537C76">
        <w:rPr>
          <w:rFonts w:asciiTheme="minorHAnsi" w:hAnsiTheme="minorHAnsi" w:cstheme="minorHAnsi"/>
          <w:color w:val="auto"/>
        </w:rPr>
        <w:t xml:space="preserve">factors contributing to burnout </w:t>
      </w:r>
      <w:r w:rsidR="51A12830" w:rsidRPr="00537C76">
        <w:rPr>
          <w:rFonts w:asciiTheme="minorHAnsi" w:hAnsiTheme="minorHAnsi" w:cstheme="minorHAnsi"/>
          <w:color w:val="auto"/>
        </w:rPr>
        <w:t>in disability/accessibility services</w:t>
      </w:r>
      <w:r w:rsidR="0E6DFC45" w:rsidRPr="00537C76">
        <w:rPr>
          <w:rFonts w:asciiTheme="minorHAnsi" w:hAnsiTheme="minorHAnsi" w:cstheme="minorHAnsi"/>
          <w:color w:val="auto"/>
        </w:rPr>
        <w:t xml:space="preserve"> </w:t>
      </w:r>
      <w:r w:rsidR="00BE63E7" w:rsidRPr="00537C76">
        <w:rPr>
          <w:rFonts w:asciiTheme="minorHAnsi" w:hAnsiTheme="minorHAnsi" w:cstheme="minorHAnsi"/>
          <w:color w:val="auto"/>
        </w:rPr>
        <w:t>include a widening gap</w:t>
      </w:r>
      <w:r w:rsidR="00F77642">
        <w:rPr>
          <w:rFonts w:asciiTheme="minorHAnsi" w:hAnsiTheme="minorHAnsi" w:cstheme="minorHAnsi"/>
          <w:color w:val="auto"/>
        </w:rPr>
        <w:t xml:space="preserve"> among students</w:t>
      </w:r>
      <w:r w:rsidR="00BE63E7" w:rsidRPr="00537C76">
        <w:rPr>
          <w:rFonts w:asciiTheme="minorHAnsi" w:hAnsiTheme="minorHAnsi" w:cstheme="minorHAnsi"/>
          <w:color w:val="auto"/>
        </w:rPr>
        <w:t xml:space="preserve"> in college readiness, </w:t>
      </w:r>
      <w:r w:rsidR="56E45C70" w:rsidRPr="00537C76">
        <w:rPr>
          <w:rFonts w:asciiTheme="minorHAnsi" w:hAnsiTheme="minorHAnsi" w:cstheme="minorHAnsi"/>
          <w:color w:val="auto"/>
        </w:rPr>
        <w:t>complex</w:t>
      </w:r>
      <w:r w:rsidR="1F833B23" w:rsidRPr="00537C76">
        <w:rPr>
          <w:rFonts w:asciiTheme="minorHAnsi" w:hAnsiTheme="minorHAnsi" w:cstheme="minorHAnsi"/>
          <w:color w:val="auto"/>
        </w:rPr>
        <w:t xml:space="preserve"> and</w:t>
      </w:r>
      <w:r w:rsidR="004F7A97" w:rsidRPr="00537C76">
        <w:rPr>
          <w:rFonts w:asciiTheme="minorHAnsi" w:hAnsiTheme="minorHAnsi" w:cstheme="minorHAnsi"/>
          <w:color w:val="auto"/>
        </w:rPr>
        <w:t xml:space="preserve"> customized accommodation requests, </w:t>
      </w:r>
      <w:r w:rsidR="00974DE2" w:rsidRPr="00537C76">
        <w:rPr>
          <w:rFonts w:asciiTheme="minorHAnsi" w:hAnsiTheme="minorHAnsi" w:cstheme="minorHAnsi"/>
          <w:color w:val="auto"/>
        </w:rPr>
        <w:t xml:space="preserve">and </w:t>
      </w:r>
      <w:r w:rsidR="00C833B0" w:rsidRPr="00537C76">
        <w:rPr>
          <w:rFonts w:asciiTheme="minorHAnsi" w:hAnsiTheme="minorHAnsi" w:cstheme="minorHAnsi"/>
          <w:color w:val="auto"/>
        </w:rPr>
        <w:t>understaffed and under</w:t>
      </w:r>
      <w:r w:rsidR="000D513D">
        <w:rPr>
          <w:rFonts w:asciiTheme="minorHAnsi" w:hAnsiTheme="minorHAnsi" w:cstheme="minorHAnsi"/>
          <w:color w:val="auto"/>
        </w:rPr>
        <w:t>-</w:t>
      </w:r>
      <w:r w:rsidR="00C833B0" w:rsidRPr="00537C76">
        <w:rPr>
          <w:rFonts w:asciiTheme="minorHAnsi" w:hAnsiTheme="minorHAnsi" w:cstheme="minorHAnsi"/>
          <w:color w:val="auto"/>
        </w:rPr>
        <w:t>resourced offices</w:t>
      </w:r>
      <w:r w:rsidR="00974DE2" w:rsidRPr="00537C76">
        <w:rPr>
          <w:rFonts w:asciiTheme="minorHAnsi" w:hAnsiTheme="minorHAnsi" w:cstheme="minorHAnsi"/>
          <w:color w:val="auto"/>
        </w:rPr>
        <w:t>.</w:t>
      </w:r>
    </w:p>
    <w:p w14:paraId="2C36B6FF" w14:textId="6E855F96" w:rsidR="3CFA609B" w:rsidRPr="009E52BF" w:rsidRDefault="00622A6E" w:rsidP="009E52BF">
      <w:pPr>
        <w:widowControl w:val="0"/>
        <w:spacing w:after="160"/>
        <w:rPr>
          <w:rFonts w:asciiTheme="minorHAnsi" w:eastAsia="Arial" w:hAnsiTheme="minorHAnsi" w:cstheme="minorBidi"/>
          <w:color w:val="auto"/>
        </w:rPr>
      </w:pPr>
      <w:r>
        <w:rPr>
          <w:rFonts w:asciiTheme="minorHAnsi" w:hAnsiTheme="minorHAnsi" w:cstheme="minorBidi"/>
          <w:color w:val="auto"/>
        </w:rPr>
        <w:t>Disability services offices at UW Universities have also struggled to</w:t>
      </w:r>
      <w:r w:rsidR="0028541C">
        <w:rPr>
          <w:rFonts w:asciiTheme="minorHAnsi" w:hAnsiTheme="minorHAnsi" w:cstheme="minorBidi"/>
          <w:color w:val="auto"/>
        </w:rPr>
        <w:t xml:space="preserve"> maintain adequate staffing levels, owing to t</w:t>
      </w:r>
      <w:r w:rsidR="00F77642">
        <w:rPr>
          <w:rFonts w:asciiTheme="minorHAnsi" w:hAnsiTheme="minorHAnsi" w:cstheme="minorBidi"/>
          <w:color w:val="auto"/>
        </w:rPr>
        <w:t xml:space="preserve">he </w:t>
      </w:r>
      <w:r w:rsidR="00922D3A">
        <w:rPr>
          <w:rFonts w:asciiTheme="minorHAnsi" w:hAnsiTheme="minorHAnsi" w:cstheme="minorBidi"/>
          <w:color w:val="auto"/>
        </w:rPr>
        <w:t>trends</w:t>
      </w:r>
      <w:r w:rsidR="0028541C">
        <w:rPr>
          <w:rFonts w:asciiTheme="minorHAnsi" w:hAnsiTheme="minorHAnsi" w:cstheme="minorBidi"/>
          <w:color w:val="auto"/>
        </w:rPr>
        <w:t xml:space="preserve"> outlined</w:t>
      </w:r>
      <w:r w:rsidR="00922D3A">
        <w:rPr>
          <w:rFonts w:asciiTheme="minorHAnsi" w:hAnsiTheme="minorHAnsi" w:cstheme="minorBidi"/>
          <w:color w:val="auto"/>
        </w:rPr>
        <w:t xml:space="preserve"> above along</w:t>
      </w:r>
      <w:r w:rsidR="00D13D5D">
        <w:rPr>
          <w:rFonts w:asciiTheme="minorHAnsi" w:hAnsiTheme="minorHAnsi" w:cstheme="minorBidi"/>
          <w:color w:val="auto"/>
        </w:rPr>
        <w:t>side</w:t>
      </w:r>
      <w:r w:rsidR="00922D3A">
        <w:rPr>
          <w:rFonts w:asciiTheme="minorHAnsi" w:hAnsiTheme="minorHAnsi" w:cstheme="minorBidi"/>
          <w:color w:val="auto"/>
        </w:rPr>
        <w:t xml:space="preserve"> </w:t>
      </w:r>
      <w:r w:rsidR="00D13D5D">
        <w:rPr>
          <w:rFonts w:asciiTheme="minorHAnsi" w:hAnsiTheme="minorHAnsi" w:cstheme="minorBidi"/>
          <w:color w:val="auto"/>
        </w:rPr>
        <w:t xml:space="preserve">rising </w:t>
      </w:r>
      <w:r w:rsidR="001456AC">
        <w:rPr>
          <w:rFonts w:asciiTheme="minorHAnsi" w:hAnsiTheme="minorHAnsi" w:cstheme="minorBidi"/>
          <w:color w:val="auto"/>
        </w:rPr>
        <w:t>numbers</w:t>
      </w:r>
      <w:r w:rsidR="00D13D5D">
        <w:rPr>
          <w:rFonts w:asciiTheme="minorHAnsi" w:hAnsiTheme="minorHAnsi" w:cstheme="minorBidi"/>
          <w:color w:val="auto"/>
        </w:rPr>
        <w:t xml:space="preserve"> of students seeking </w:t>
      </w:r>
      <w:proofErr w:type="gramStart"/>
      <w:r w:rsidR="00D13D5D">
        <w:rPr>
          <w:rFonts w:asciiTheme="minorHAnsi" w:hAnsiTheme="minorHAnsi" w:cstheme="minorBidi"/>
          <w:color w:val="auto"/>
        </w:rPr>
        <w:t>accommodations</w:t>
      </w:r>
      <w:proofErr w:type="gramEnd"/>
      <w:r w:rsidR="001456AC">
        <w:rPr>
          <w:rFonts w:asciiTheme="minorHAnsi" w:hAnsiTheme="minorHAnsi" w:cstheme="minorBidi"/>
          <w:color w:val="auto"/>
        </w:rPr>
        <w:t xml:space="preserve"> each year</w:t>
      </w:r>
      <w:r w:rsidR="160A79BE" w:rsidRPr="00537C76">
        <w:rPr>
          <w:rFonts w:asciiTheme="minorHAnsi" w:hAnsiTheme="minorHAnsi" w:cstheme="minorBidi"/>
          <w:color w:val="auto"/>
        </w:rPr>
        <w:t xml:space="preserve">. </w:t>
      </w:r>
      <w:r w:rsidR="709763EF" w:rsidRPr="00537C76">
        <w:rPr>
          <w:rFonts w:asciiTheme="minorHAnsi" w:hAnsiTheme="minorHAnsi" w:cstheme="minorBidi"/>
          <w:color w:val="auto"/>
        </w:rPr>
        <w:t xml:space="preserve">According </w:t>
      </w:r>
      <w:r w:rsidR="5C86FD5C" w:rsidRPr="00537C76">
        <w:rPr>
          <w:rFonts w:asciiTheme="minorHAnsi" w:hAnsiTheme="minorHAnsi" w:cstheme="minorBidi"/>
          <w:color w:val="auto"/>
        </w:rPr>
        <w:t>to the most recent biennial surve</w:t>
      </w:r>
      <w:r w:rsidR="562421C7" w:rsidRPr="00537C76">
        <w:rPr>
          <w:rFonts w:asciiTheme="minorHAnsi" w:hAnsiTheme="minorHAnsi" w:cstheme="minorBidi"/>
          <w:color w:val="auto"/>
        </w:rPr>
        <w:t xml:space="preserve">y from </w:t>
      </w:r>
      <w:r w:rsidR="562421C7" w:rsidRPr="00537C76">
        <w:rPr>
          <w:rFonts w:asciiTheme="minorHAnsi" w:eastAsia="Arial" w:hAnsiTheme="minorHAnsi" w:cstheme="minorBidi"/>
          <w:color w:val="auto"/>
        </w:rPr>
        <w:t>AHEAD</w:t>
      </w:r>
      <w:r w:rsidR="57A46631" w:rsidRPr="00537C76">
        <w:rPr>
          <w:rFonts w:asciiTheme="minorHAnsi" w:eastAsia="Arial" w:hAnsiTheme="minorHAnsi" w:cstheme="minorBidi"/>
          <w:color w:val="auto"/>
        </w:rPr>
        <w:t xml:space="preserve">, </w:t>
      </w:r>
      <w:r w:rsidR="4CE70ADD" w:rsidRPr="00537C76">
        <w:rPr>
          <w:rFonts w:asciiTheme="minorHAnsi" w:eastAsia="Arial" w:hAnsiTheme="minorHAnsi" w:cstheme="minorBidi"/>
          <w:color w:val="auto"/>
        </w:rPr>
        <w:t xml:space="preserve">the average </w:t>
      </w:r>
      <w:r w:rsidR="7CCAB760" w:rsidRPr="00537C76">
        <w:rPr>
          <w:rFonts w:asciiTheme="minorHAnsi" w:eastAsia="Arial" w:hAnsiTheme="minorHAnsi" w:cstheme="minorBidi"/>
          <w:color w:val="auto"/>
        </w:rPr>
        <w:t xml:space="preserve">ratio of </w:t>
      </w:r>
      <w:r w:rsidR="003172B4">
        <w:rPr>
          <w:rFonts w:asciiTheme="minorHAnsi" w:eastAsia="Arial" w:hAnsiTheme="minorHAnsi" w:cstheme="minorBidi"/>
          <w:color w:val="auto"/>
        </w:rPr>
        <w:t xml:space="preserve">students affiliated with disability services offices to </w:t>
      </w:r>
      <w:r w:rsidR="7CCAB760" w:rsidRPr="00537C76">
        <w:rPr>
          <w:rFonts w:asciiTheme="minorHAnsi" w:eastAsia="Arial" w:hAnsiTheme="minorHAnsi" w:cstheme="minorBidi"/>
          <w:color w:val="auto"/>
        </w:rPr>
        <w:t xml:space="preserve">full-time staff (FTE) </w:t>
      </w:r>
      <w:r w:rsidR="00614295">
        <w:rPr>
          <w:rFonts w:asciiTheme="minorHAnsi" w:eastAsia="Arial" w:hAnsiTheme="minorHAnsi" w:cstheme="minorBidi"/>
          <w:color w:val="auto"/>
        </w:rPr>
        <w:t xml:space="preserve">nationally </w:t>
      </w:r>
      <w:r w:rsidR="66155CE4" w:rsidRPr="00537C76">
        <w:rPr>
          <w:rFonts w:asciiTheme="minorHAnsi" w:eastAsia="Arial" w:hAnsiTheme="minorHAnsi" w:cstheme="minorBidi"/>
          <w:color w:val="auto"/>
        </w:rPr>
        <w:t>ranges from 128</w:t>
      </w:r>
      <w:r w:rsidR="22B5643A" w:rsidRPr="00537C76">
        <w:rPr>
          <w:rFonts w:asciiTheme="minorHAnsi" w:eastAsia="Arial" w:hAnsiTheme="minorHAnsi" w:cstheme="minorBidi"/>
          <w:color w:val="auto"/>
        </w:rPr>
        <w:t xml:space="preserve">:1 to </w:t>
      </w:r>
      <w:r w:rsidR="634E55EE" w:rsidRPr="00537C76">
        <w:rPr>
          <w:rFonts w:asciiTheme="minorHAnsi" w:eastAsia="Arial" w:hAnsiTheme="minorHAnsi" w:cstheme="minorBidi"/>
          <w:color w:val="auto"/>
        </w:rPr>
        <w:t>2</w:t>
      </w:r>
      <w:r w:rsidR="66155CE4" w:rsidRPr="00537C76">
        <w:rPr>
          <w:rFonts w:asciiTheme="minorHAnsi" w:eastAsia="Arial" w:hAnsiTheme="minorHAnsi" w:cstheme="minorBidi"/>
          <w:color w:val="auto"/>
        </w:rPr>
        <w:t>05</w:t>
      </w:r>
      <w:r w:rsidR="22B5643A" w:rsidRPr="00537C76">
        <w:rPr>
          <w:rFonts w:asciiTheme="minorHAnsi" w:eastAsia="Arial" w:hAnsiTheme="minorHAnsi" w:cstheme="minorBidi"/>
          <w:color w:val="auto"/>
        </w:rPr>
        <w:t>:1</w:t>
      </w:r>
      <w:r w:rsidR="66155CE4" w:rsidRPr="00537C76">
        <w:rPr>
          <w:rFonts w:asciiTheme="minorHAnsi" w:eastAsia="Arial" w:hAnsiTheme="minorHAnsi" w:cstheme="minorBidi"/>
          <w:color w:val="auto"/>
        </w:rPr>
        <w:t>, depending on institution size</w:t>
      </w:r>
      <w:r w:rsidR="542CA72B" w:rsidRPr="00537C76">
        <w:rPr>
          <w:rFonts w:asciiTheme="minorHAnsi" w:eastAsia="Arial" w:hAnsiTheme="minorHAnsi" w:cstheme="minorBidi"/>
          <w:color w:val="auto"/>
        </w:rPr>
        <w:t xml:space="preserve"> (Scott, 2023)</w:t>
      </w:r>
      <w:r w:rsidR="5A6E6FD4" w:rsidRPr="00537C76">
        <w:rPr>
          <w:rFonts w:asciiTheme="minorHAnsi" w:eastAsia="Arial" w:hAnsiTheme="minorHAnsi" w:cstheme="minorBidi"/>
          <w:color w:val="auto"/>
        </w:rPr>
        <w:t xml:space="preserve">. </w:t>
      </w:r>
      <w:r w:rsidR="02A7E37C" w:rsidRPr="00537C76">
        <w:rPr>
          <w:rFonts w:asciiTheme="minorHAnsi" w:eastAsia="Arial" w:hAnsiTheme="minorHAnsi" w:cstheme="minorBidi"/>
          <w:color w:val="auto"/>
        </w:rPr>
        <w:t xml:space="preserve">The average ratio across UW </w:t>
      </w:r>
      <w:r w:rsidR="0F1801AF" w:rsidRPr="00537C76">
        <w:rPr>
          <w:rFonts w:asciiTheme="minorHAnsi" w:eastAsia="Arial" w:hAnsiTheme="minorHAnsi" w:cstheme="minorBidi"/>
          <w:color w:val="auto"/>
        </w:rPr>
        <w:t>universities</w:t>
      </w:r>
      <w:r w:rsidR="02A7E37C" w:rsidRPr="00537C76">
        <w:rPr>
          <w:rFonts w:asciiTheme="minorHAnsi" w:eastAsia="Arial" w:hAnsiTheme="minorHAnsi" w:cstheme="minorBidi"/>
          <w:color w:val="auto"/>
        </w:rPr>
        <w:t xml:space="preserve"> this year was 150</w:t>
      </w:r>
      <w:r w:rsidR="22B5643A" w:rsidRPr="00537C76">
        <w:rPr>
          <w:rFonts w:asciiTheme="minorHAnsi" w:eastAsia="Arial" w:hAnsiTheme="minorHAnsi" w:cstheme="minorBidi"/>
          <w:color w:val="auto"/>
        </w:rPr>
        <w:t xml:space="preserve">:1 </w:t>
      </w:r>
      <w:r w:rsidR="041C1F8A" w:rsidRPr="00537C76">
        <w:rPr>
          <w:rFonts w:asciiTheme="minorHAnsi" w:eastAsia="Arial" w:hAnsiTheme="minorHAnsi" w:cstheme="minorBidi"/>
          <w:color w:val="auto"/>
        </w:rPr>
        <w:t>(see Table 4)</w:t>
      </w:r>
      <w:r w:rsidR="227E539C" w:rsidRPr="00537C76">
        <w:rPr>
          <w:rFonts w:asciiTheme="minorHAnsi" w:eastAsia="Arial" w:hAnsiTheme="minorHAnsi" w:cstheme="minorBidi"/>
          <w:color w:val="auto"/>
        </w:rPr>
        <w:t>.</w:t>
      </w:r>
      <w:r w:rsidR="25934FF0" w:rsidRPr="00537C76">
        <w:rPr>
          <w:rFonts w:asciiTheme="minorHAnsi" w:eastAsia="Arial" w:hAnsiTheme="minorHAnsi" w:cstheme="minorBidi"/>
          <w:color w:val="auto"/>
        </w:rPr>
        <w:t xml:space="preserve"> While this </w:t>
      </w:r>
      <w:r w:rsidR="2E1869D9" w:rsidRPr="00537C76">
        <w:rPr>
          <w:rFonts w:asciiTheme="minorHAnsi" w:eastAsia="Arial" w:hAnsiTheme="minorHAnsi" w:cstheme="minorBidi"/>
          <w:color w:val="auto"/>
        </w:rPr>
        <w:t>is in the mid-range</w:t>
      </w:r>
      <w:r w:rsidR="66E43F3E" w:rsidRPr="00537C76">
        <w:rPr>
          <w:rFonts w:asciiTheme="minorHAnsi" w:eastAsia="Arial" w:hAnsiTheme="minorHAnsi" w:cstheme="minorBidi"/>
          <w:color w:val="auto"/>
        </w:rPr>
        <w:t xml:space="preserve"> nationally, it is notable that this ratio has </w:t>
      </w:r>
      <w:r w:rsidR="00EF2103" w:rsidRPr="00537C76">
        <w:rPr>
          <w:rFonts w:asciiTheme="minorHAnsi" w:eastAsia="Arial" w:hAnsiTheme="minorHAnsi" w:cstheme="minorBidi"/>
          <w:color w:val="auto"/>
        </w:rPr>
        <w:t xml:space="preserve">increased each year </w:t>
      </w:r>
      <w:r w:rsidR="0F1801AF" w:rsidRPr="00537C76">
        <w:rPr>
          <w:rFonts w:asciiTheme="minorHAnsi" w:eastAsia="Arial" w:hAnsiTheme="minorHAnsi" w:cstheme="minorBidi"/>
          <w:color w:val="auto"/>
        </w:rPr>
        <w:t>because</w:t>
      </w:r>
      <w:r w:rsidR="00EF2103" w:rsidRPr="00537C76">
        <w:rPr>
          <w:rFonts w:asciiTheme="minorHAnsi" w:eastAsia="Arial" w:hAnsiTheme="minorHAnsi" w:cstheme="minorBidi"/>
          <w:color w:val="auto"/>
        </w:rPr>
        <w:t xml:space="preserve"> staffing </w:t>
      </w:r>
      <w:r w:rsidR="0F1801AF" w:rsidRPr="00537C76">
        <w:rPr>
          <w:rFonts w:asciiTheme="minorHAnsi" w:eastAsia="Arial" w:hAnsiTheme="minorHAnsi" w:cstheme="minorBidi"/>
          <w:color w:val="auto"/>
        </w:rPr>
        <w:t>levels have</w:t>
      </w:r>
      <w:r w:rsidR="00EF2103" w:rsidRPr="00537C76">
        <w:rPr>
          <w:rFonts w:asciiTheme="minorHAnsi" w:eastAsia="Arial" w:hAnsiTheme="minorHAnsi" w:cstheme="minorBidi"/>
          <w:color w:val="auto"/>
        </w:rPr>
        <w:t xml:space="preserve"> not kept pace with increasing numbers of </w:t>
      </w:r>
      <w:r w:rsidR="22D2E4D9" w:rsidRPr="00537C76">
        <w:rPr>
          <w:rFonts w:asciiTheme="minorHAnsi" w:eastAsia="Arial" w:hAnsiTheme="minorHAnsi" w:cstheme="minorBidi"/>
          <w:color w:val="auto"/>
        </w:rPr>
        <w:t xml:space="preserve">students affiliating with </w:t>
      </w:r>
      <w:r w:rsidR="0F1801AF" w:rsidRPr="00537C76">
        <w:rPr>
          <w:rFonts w:asciiTheme="minorHAnsi" w:eastAsia="Arial" w:hAnsiTheme="minorHAnsi" w:cstheme="minorBidi"/>
          <w:color w:val="auto"/>
        </w:rPr>
        <w:t>disability services offices</w:t>
      </w:r>
      <w:r w:rsidR="22D2E4D9" w:rsidRPr="00537C76">
        <w:rPr>
          <w:rFonts w:asciiTheme="minorHAnsi" w:eastAsia="Arial" w:hAnsiTheme="minorHAnsi" w:cstheme="minorBidi"/>
          <w:color w:val="auto"/>
        </w:rPr>
        <w:t>, a trend that is also seen nationally (S</w:t>
      </w:r>
      <w:r w:rsidR="00A3703B">
        <w:rPr>
          <w:rFonts w:asciiTheme="minorHAnsi" w:eastAsia="Arial" w:hAnsiTheme="minorHAnsi" w:cstheme="minorBidi"/>
          <w:color w:val="auto"/>
        </w:rPr>
        <w:t>ally</w:t>
      </w:r>
      <w:r w:rsidR="22D2E4D9" w:rsidRPr="00537C76">
        <w:rPr>
          <w:rFonts w:asciiTheme="minorHAnsi" w:eastAsia="Arial" w:hAnsiTheme="minorHAnsi" w:cstheme="minorBidi"/>
          <w:color w:val="auto"/>
        </w:rPr>
        <w:t xml:space="preserve"> Scott, </w:t>
      </w:r>
      <w:r w:rsidR="2AC98C40" w:rsidRPr="00537C76">
        <w:rPr>
          <w:rFonts w:asciiTheme="minorHAnsi" w:eastAsia="Arial" w:hAnsiTheme="minorHAnsi" w:cstheme="minorBidi"/>
          <w:color w:val="auto"/>
        </w:rPr>
        <w:t>personal communication, August 25, 2023).</w:t>
      </w:r>
    </w:p>
    <w:p w14:paraId="2F0983C5" w14:textId="7B849CE2" w:rsidR="004207CC" w:rsidRPr="00537C76" w:rsidRDefault="1CB4A8EF" w:rsidP="009C2F92">
      <w:pPr>
        <w:widowControl w:val="0"/>
        <w:contextualSpacing/>
        <w:rPr>
          <w:rFonts w:asciiTheme="minorHAnsi" w:eastAsia="Arial" w:hAnsiTheme="minorHAnsi" w:cstheme="minorBidi"/>
          <w:color w:val="auto"/>
        </w:rPr>
      </w:pPr>
      <w:r w:rsidRPr="00537C76">
        <w:rPr>
          <w:rFonts w:asciiTheme="minorHAnsi" w:hAnsiTheme="minorHAnsi" w:cstheme="minorBidi"/>
          <w:color w:val="auto"/>
        </w:rPr>
        <w:t xml:space="preserve">Another metric this report has been </w:t>
      </w:r>
      <w:r w:rsidR="7F7432F5" w:rsidRPr="00537C76">
        <w:rPr>
          <w:rFonts w:asciiTheme="minorHAnsi" w:hAnsiTheme="minorHAnsi" w:cstheme="minorBidi"/>
          <w:color w:val="auto"/>
        </w:rPr>
        <w:t xml:space="preserve">tracking over time </w:t>
      </w:r>
      <w:r w:rsidR="403624CF" w:rsidRPr="00537C76">
        <w:rPr>
          <w:rFonts w:asciiTheme="minorHAnsi" w:hAnsiTheme="minorHAnsi" w:cstheme="minorBidi"/>
          <w:color w:val="auto"/>
        </w:rPr>
        <w:t xml:space="preserve">is </w:t>
      </w:r>
      <w:r w:rsidR="00EE6EB4">
        <w:rPr>
          <w:rFonts w:asciiTheme="minorHAnsi" w:hAnsiTheme="minorHAnsi" w:cstheme="minorBidi"/>
          <w:color w:val="auto"/>
        </w:rPr>
        <w:t>a</w:t>
      </w:r>
      <w:r w:rsidR="403624CF" w:rsidRPr="00537C76">
        <w:rPr>
          <w:rFonts w:asciiTheme="minorHAnsi" w:hAnsiTheme="minorHAnsi" w:cstheme="minorBidi"/>
          <w:color w:val="auto"/>
        </w:rPr>
        <w:t xml:space="preserve">ccess </w:t>
      </w:r>
      <w:r w:rsidR="00EE6EB4">
        <w:rPr>
          <w:rFonts w:asciiTheme="minorHAnsi" w:hAnsiTheme="minorHAnsi" w:cstheme="minorBidi"/>
          <w:color w:val="auto"/>
        </w:rPr>
        <w:t>c</w:t>
      </w:r>
      <w:r w:rsidR="403624CF" w:rsidRPr="00537C76">
        <w:rPr>
          <w:rFonts w:asciiTheme="minorHAnsi" w:hAnsiTheme="minorHAnsi" w:cstheme="minorBidi"/>
          <w:color w:val="auto"/>
        </w:rPr>
        <w:t xml:space="preserve">oordinator caseload. </w:t>
      </w:r>
      <w:r w:rsidR="38DA2742" w:rsidRPr="00537C76">
        <w:rPr>
          <w:rFonts w:asciiTheme="minorHAnsi" w:hAnsiTheme="minorHAnsi" w:cstheme="minorBidi"/>
          <w:color w:val="auto"/>
        </w:rPr>
        <w:t xml:space="preserve">Access </w:t>
      </w:r>
      <w:r w:rsidR="002D279F">
        <w:rPr>
          <w:rFonts w:asciiTheme="minorHAnsi" w:hAnsiTheme="minorHAnsi" w:cstheme="minorBidi"/>
          <w:color w:val="auto"/>
        </w:rPr>
        <w:t>c</w:t>
      </w:r>
      <w:r w:rsidR="56B198E3" w:rsidRPr="00537C76">
        <w:rPr>
          <w:rFonts w:asciiTheme="minorHAnsi" w:hAnsiTheme="minorHAnsi" w:cstheme="minorBidi"/>
          <w:color w:val="auto"/>
        </w:rPr>
        <w:t>oordinator</w:t>
      </w:r>
      <w:r w:rsidR="0082264D">
        <w:rPr>
          <w:rFonts w:asciiTheme="minorHAnsi" w:hAnsiTheme="minorHAnsi" w:cstheme="minorBidi"/>
          <w:color w:val="auto"/>
        </w:rPr>
        <w:t xml:space="preserve">s are on the frontlines assisting students with </w:t>
      </w:r>
      <w:r w:rsidR="00750A19">
        <w:rPr>
          <w:rFonts w:asciiTheme="minorHAnsi" w:hAnsiTheme="minorHAnsi" w:cstheme="minorBidi"/>
          <w:color w:val="auto"/>
        </w:rPr>
        <w:t>the interactive process and implementing accommodations</w:t>
      </w:r>
      <w:r w:rsidR="0037557F">
        <w:rPr>
          <w:rFonts w:asciiTheme="minorHAnsi" w:hAnsiTheme="minorHAnsi" w:cstheme="minorBidi"/>
          <w:color w:val="auto"/>
        </w:rPr>
        <w:t>. Their</w:t>
      </w:r>
      <w:r w:rsidR="38DA2742" w:rsidRPr="00537C76">
        <w:rPr>
          <w:rFonts w:asciiTheme="minorHAnsi" w:hAnsiTheme="minorHAnsi" w:cstheme="minorBidi"/>
          <w:color w:val="auto"/>
        </w:rPr>
        <w:t xml:space="preserve"> caseloads </w:t>
      </w:r>
      <w:r w:rsidR="4413F99E" w:rsidRPr="00537C76">
        <w:rPr>
          <w:rFonts w:asciiTheme="minorHAnsi" w:hAnsiTheme="minorHAnsi" w:cstheme="minorBidi"/>
          <w:color w:val="auto"/>
        </w:rPr>
        <w:t xml:space="preserve">serve as </w:t>
      </w:r>
      <w:r w:rsidR="00DE6EFD" w:rsidRPr="00537C76">
        <w:rPr>
          <w:rFonts w:asciiTheme="minorHAnsi" w:hAnsiTheme="minorHAnsi" w:cstheme="minorBidi"/>
          <w:color w:val="auto"/>
        </w:rPr>
        <w:t>a principal component</w:t>
      </w:r>
      <w:r w:rsidR="2D0B4D67" w:rsidRPr="00537C76">
        <w:rPr>
          <w:rFonts w:asciiTheme="minorHAnsi" w:hAnsiTheme="minorHAnsi" w:cstheme="minorBidi"/>
          <w:color w:val="auto"/>
        </w:rPr>
        <w:t xml:space="preserve"> of the office workload and</w:t>
      </w:r>
      <w:r w:rsidR="00423E05">
        <w:rPr>
          <w:rFonts w:asciiTheme="minorHAnsi" w:hAnsiTheme="minorHAnsi" w:cstheme="minorBidi"/>
          <w:color w:val="auto"/>
        </w:rPr>
        <w:t>, as noted in previous reports,</w:t>
      </w:r>
      <w:r w:rsidR="1DDEF6CF" w:rsidRPr="00537C76">
        <w:rPr>
          <w:rFonts w:asciiTheme="minorHAnsi" w:hAnsiTheme="minorHAnsi" w:cstheme="minorBidi"/>
          <w:color w:val="auto"/>
        </w:rPr>
        <w:t xml:space="preserve"> </w:t>
      </w:r>
      <w:r w:rsidR="07DB2BA2" w:rsidRPr="00537C76">
        <w:rPr>
          <w:rFonts w:asciiTheme="minorHAnsi" w:eastAsia="Arial" w:hAnsiTheme="minorHAnsi" w:cstheme="minorBidi"/>
          <w:color w:val="auto"/>
        </w:rPr>
        <w:t>caseloads</w:t>
      </w:r>
      <w:r w:rsidR="1DDEF6CF" w:rsidRPr="00537C76">
        <w:rPr>
          <w:rFonts w:asciiTheme="minorHAnsi" w:eastAsia="Arial" w:hAnsiTheme="minorHAnsi" w:cstheme="minorBidi"/>
          <w:color w:val="auto"/>
        </w:rPr>
        <w:t xml:space="preserve"> </w:t>
      </w:r>
      <w:r w:rsidR="629CB42D" w:rsidRPr="00537C76">
        <w:rPr>
          <w:rFonts w:asciiTheme="minorHAnsi" w:eastAsia="Arial" w:hAnsiTheme="minorHAnsi" w:cstheme="minorBidi"/>
          <w:color w:val="auto"/>
        </w:rPr>
        <w:t>across the UW System</w:t>
      </w:r>
      <w:r w:rsidR="772E51F0" w:rsidRPr="00537C76">
        <w:rPr>
          <w:rFonts w:asciiTheme="minorHAnsi" w:eastAsia="Arial" w:hAnsiTheme="minorHAnsi" w:cstheme="minorBidi"/>
          <w:color w:val="auto"/>
        </w:rPr>
        <w:t xml:space="preserve"> are high</w:t>
      </w:r>
      <w:r w:rsidR="00423E05">
        <w:rPr>
          <w:rFonts w:asciiTheme="minorHAnsi" w:eastAsia="Arial" w:hAnsiTheme="minorHAnsi" w:cstheme="minorBidi"/>
          <w:color w:val="auto"/>
        </w:rPr>
        <w:t xml:space="preserve"> compared to national benchmarks</w:t>
      </w:r>
      <w:r w:rsidR="629CB42D" w:rsidRPr="00537C76">
        <w:rPr>
          <w:rFonts w:asciiTheme="minorHAnsi" w:eastAsia="Arial" w:hAnsiTheme="minorHAnsi" w:cstheme="minorBidi"/>
          <w:color w:val="auto"/>
        </w:rPr>
        <w:t>,</w:t>
      </w:r>
      <w:r w:rsidR="772E51F0" w:rsidRPr="00537C76">
        <w:rPr>
          <w:rFonts w:asciiTheme="minorHAnsi" w:eastAsia="Arial" w:hAnsiTheme="minorHAnsi" w:cstheme="minorBidi"/>
          <w:color w:val="auto"/>
        </w:rPr>
        <w:t xml:space="preserve"> </w:t>
      </w:r>
      <w:r w:rsidR="7B4110C0" w:rsidRPr="00537C76">
        <w:rPr>
          <w:rFonts w:asciiTheme="minorHAnsi" w:eastAsia="Arial" w:hAnsiTheme="minorHAnsi" w:cstheme="minorBidi"/>
          <w:color w:val="auto"/>
        </w:rPr>
        <w:t xml:space="preserve">with an average of </w:t>
      </w:r>
      <w:r w:rsidR="47513083" w:rsidRPr="00537C76">
        <w:rPr>
          <w:rFonts w:asciiTheme="minorHAnsi" w:eastAsia="Arial" w:hAnsiTheme="minorHAnsi" w:cstheme="minorBidi"/>
          <w:color w:val="auto"/>
        </w:rPr>
        <w:t>395</w:t>
      </w:r>
      <w:r w:rsidR="7B4110C0" w:rsidRPr="00537C76">
        <w:rPr>
          <w:rFonts w:asciiTheme="minorHAnsi" w:eastAsia="Arial" w:hAnsiTheme="minorHAnsi" w:cstheme="minorBidi"/>
          <w:color w:val="auto"/>
        </w:rPr>
        <w:t>:1 in 2022-23</w:t>
      </w:r>
      <w:r w:rsidR="00335153">
        <w:rPr>
          <w:rFonts w:asciiTheme="minorHAnsi" w:eastAsia="Arial" w:hAnsiTheme="minorHAnsi" w:cstheme="minorHAnsi"/>
          <w:color w:val="auto"/>
        </w:rPr>
        <w:t>—</w:t>
      </w:r>
      <w:r w:rsidR="7B4110C0" w:rsidRPr="00537C76">
        <w:rPr>
          <w:rFonts w:asciiTheme="minorHAnsi" w:eastAsia="Arial" w:hAnsiTheme="minorHAnsi" w:cstheme="minorBidi"/>
          <w:color w:val="auto"/>
        </w:rPr>
        <w:t xml:space="preserve">a </w:t>
      </w:r>
      <w:r w:rsidR="1E48527C" w:rsidRPr="00537C76">
        <w:rPr>
          <w:rFonts w:asciiTheme="minorHAnsi" w:eastAsia="Arial" w:hAnsiTheme="minorHAnsi" w:cstheme="minorBidi"/>
          <w:color w:val="auto"/>
        </w:rPr>
        <w:t>27</w:t>
      </w:r>
      <w:r w:rsidR="2133DBA2" w:rsidRPr="00537C76">
        <w:rPr>
          <w:rFonts w:asciiTheme="minorHAnsi" w:eastAsia="Arial" w:hAnsiTheme="minorHAnsi" w:cstheme="minorBidi"/>
          <w:color w:val="auto"/>
        </w:rPr>
        <w:t xml:space="preserve">% increase </w:t>
      </w:r>
      <w:r w:rsidR="629CB42D" w:rsidRPr="00537C76">
        <w:rPr>
          <w:rFonts w:asciiTheme="minorHAnsi" w:eastAsia="Arial" w:hAnsiTheme="minorHAnsi" w:cstheme="minorBidi"/>
          <w:color w:val="auto"/>
        </w:rPr>
        <w:t>since</w:t>
      </w:r>
      <w:r w:rsidR="2133DBA2" w:rsidRPr="00537C76">
        <w:rPr>
          <w:rFonts w:asciiTheme="minorHAnsi" w:eastAsia="Arial" w:hAnsiTheme="minorHAnsi" w:cstheme="minorBidi"/>
          <w:color w:val="auto"/>
        </w:rPr>
        <w:t xml:space="preserve"> 2019-20</w:t>
      </w:r>
      <w:r w:rsidR="0EA6515B" w:rsidRPr="00537C76">
        <w:rPr>
          <w:rFonts w:asciiTheme="minorHAnsi" w:eastAsia="Arial" w:hAnsiTheme="minorHAnsi" w:cstheme="minorBidi"/>
          <w:color w:val="auto"/>
        </w:rPr>
        <w:t>.</w:t>
      </w:r>
      <w:r w:rsidR="64FBB2E3" w:rsidRPr="00537C76">
        <w:rPr>
          <w:rFonts w:asciiTheme="minorHAnsi" w:eastAsia="Arial" w:hAnsiTheme="minorHAnsi" w:cstheme="minorBidi"/>
          <w:color w:val="auto"/>
        </w:rPr>
        <w:t xml:space="preserve"> N</w:t>
      </w:r>
      <w:r w:rsidR="08D79110" w:rsidRPr="00537C76">
        <w:rPr>
          <w:rFonts w:asciiTheme="minorHAnsi" w:eastAsia="Arial" w:hAnsiTheme="minorHAnsi" w:cstheme="minorBidi"/>
          <w:color w:val="auto"/>
        </w:rPr>
        <w:t xml:space="preserve">either total staff </w:t>
      </w:r>
      <w:r w:rsidR="00687F76">
        <w:rPr>
          <w:rFonts w:asciiTheme="minorHAnsi" w:eastAsia="Arial" w:hAnsiTheme="minorHAnsi" w:cstheme="minorBidi"/>
          <w:color w:val="auto"/>
        </w:rPr>
        <w:t xml:space="preserve">FTE </w:t>
      </w:r>
      <w:r w:rsidR="2238BD6B" w:rsidRPr="00537C76">
        <w:rPr>
          <w:rFonts w:asciiTheme="minorHAnsi" w:eastAsia="Arial" w:hAnsiTheme="minorHAnsi" w:cstheme="minorBidi"/>
          <w:color w:val="auto"/>
        </w:rPr>
        <w:t>n</w:t>
      </w:r>
      <w:r w:rsidR="7714A560" w:rsidRPr="00537C76">
        <w:rPr>
          <w:rFonts w:asciiTheme="minorHAnsi" w:eastAsia="Arial" w:hAnsiTheme="minorHAnsi" w:cstheme="minorBidi"/>
          <w:color w:val="auto"/>
        </w:rPr>
        <w:t xml:space="preserve">or </w:t>
      </w:r>
      <w:r w:rsidR="56B198E3" w:rsidRPr="00537C76">
        <w:rPr>
          <w:rFonts w:asciiTheme="minorHAnsi" w:eastAsia="Arial" w:hAnsiTheme="minorHAnsi" w:cstheme="minorBidi"/>
          <w:color w:val="auto"/>
        </w:rPr>
        <w:t xml:space="preserve">access coordinator FTE </w:t>
      </w:r>
      <w:r w:rsidR="7714A560" w:rsidRPr="00537C76">
        <w:rPr>
          <w:rFonts w:asciiTheme="minorHAnsi" w:eastAsia="Arial" w:hAnsiTheme="minorHAnsi" w:cstheme="minorBidi"/>
          <w:color w:val="auto"/>
        </w:rPr>
        <w:t>changed</w:t>
      </w:r>
      <w:r w:rsidR="56B198E3" w:rsidRPr="00537C76">
        <w:rPr>
          <w:rFonts w:asciiTheme="minorHAnsi" w:eastAsia="Arial" w:hAnsiTheme="minorHAnsi" w:cstheme="minorBidi"/>
          <w:color w:val="auto"/>
        </w:rPr>
        <w:t xml:space="preserve"> from </w:t>
      </w:r>
      <w:r w:rsidR="08D79110" w:rsidRPr="00537C76">
        <w:rPr>
          <w:rFonts w:asciiTheme="minorHAnsi" w:eastAsia="Arial" w:hAnsiTheme="minorHAnsi" w:cstheme="minorBidi"/>
          <w:color w:val="auto"/>
        </w:rPr>
        <w:t>last year</w:t>
      </w:r>
      <w:r w:rsidR="56B198E3" w:rsidRPr="00537C76">
        <w:rPr>
          <w:rFonts w:asciiTheme="minorHAnsi" w:eastAsia="Arial" w:hAnsiTheme="minorHAnsi" w:cstheme="minorBidi"/>
          <w:color w:val="auto"/>
        </w:rPr>
        <w:t xml:space="preserve">, </w:t>
      </w:r>
      <w:r w:rsidR="71F754BA" w:rsidRPr="00537C76">
        <w:rPr>
          <w:rFonts w:asciiTheme="minorHAnsi" w:eastAsia="Arial" w:hAnsiTheme="minorHAnsi" w:cstheme="minorBidi"/>
          <w:color w:val="auto"/>
        </w:rPr>
        <w:t xml:space="preserve">which </w:t>
      </w:r>
      <w:r w:rsidR="56B198E3" w:rsidRPr="00537C76">
        <w:rPr>
          <w:rFonts w:asciiTheme="minorHAnsi" w:eastAsia="Arial" w:hAnsiTheme="minorHAnsi" w:cstheme="minorBidi"/>
          <w:color w:val="auto"/>
        </w:rPr>
        <w:t>indicat</w:t>
      </w:r>
      <w:r w:rsidR="5419B117" w:rsidRPr="00537C76">
        <w:rPr>
          <w:rFonts w:asciiTheme="minorHAnsi" w:eastAsia="Arial" w:hAnsiTheme="minorHAnsi" w:cstheme="minorBidi"/>
          <w:color w:val="auto"/>
        </w:rPr>
        <w:t>es</w:t>
      </w:r>
      <w:r w:rsidR="56B198E3" w:rsidRPr="00537C76">
        <w:rPr>
          <w:rFonts w:asciiTheme="minorHAnsi" w:eastAsia="Arial" w:hAnsiTheme="minorHAnsi" w:cstheme="minorBidi"/>
          <w:color w:val="auto"/>
        </w:rPr>
        <w:t xml:space="preserve"> that increase</w:t>
      </w:r>
      <w:r w:rsidR="2238BD6B" w:rsidRPr="00537C76">
        <w:rPr>
          <w:rFonts w:asciiTheme="minorHAnsi" w:eastAsia="Arial" w:hAnsiTheme="minorHAnsi" w:cstheme="minorBidi"/>
          <w:color w:val="auto"/>
        </w:rPr>
        <w:t xml:space="preserve">s in the </w:t>
      </w:r>
      <w:r w:rsidR="5FAC623E" w:rsidRPr="00537C76">
        <w:rPr>
          <w:rFonts w:asciiTheme="minorHAnsi" w:eastAsia="Arial" w:hAnsiTheme="minorHAnsi" w:cstheme="minorBidi"/>
          <w:color w:val="auto"/>
        </w:rPr>
        <w:t>ratios were</w:t>
      </w:r>
      <w:r w:rsidR="56B198E3" w:rsidRPr="00537C76">
        <w:rPr>
          <w:rFonts w:asciiTheme="minorHAnsi" w:eastAsia="Arial" w:hAnsiTheme="minorHAnsi" w:cstheme="minorBidi"/>
          <w:color w:val="auto"/>
        </w:rPr>
        <w:t xml:space="preserve"> entirely due to </w:t>
      </w:r>
      <w:r w:rsidR="008A09F6">
        <w:rPr>
          <w:rFonts w:asciiTheme="minorHAnsi" w:eastAsia="Arial" w:hAnsiTheme="minorHAnsi" w:cstheme="minorBidi"/>
          <w:color w:val="auto"/>
        </w:rPr>
        <w:t>the</w:t>
      </w:r>
      <w:r w:rsidR="56B198E3" w:rsidRPr="00537C76">
        <w:rPr>
          <w:rFonts w:asciiTheme="minorHAnsi" w:eastAsia="Arial" w:hAnsiTheme="minorHAnsi" w:cstheme="minorBidi"/>
          <w:color w:val="auto"/>
        </w:rPr>
        <w:t xml:space="preserve"> increase in the number of students </w:t>
      </w:r>
      <w:r w:rsidR="75999883" w:rsidRPr="00537C76">
        <w:rPr>
          <w:rFonts w:asciiTheme="minorHAnsi" w:eastAsia="Arial" w:hAnsiTheme="minorHAnsi" w:cstheme="minorBidi"/>
          <w:color w:val="auto"/>
        </w:rPr>
        <w:t>affiliated</w:t>
      </w:r>
      <w:r w:rsidR="56B198E3" w:rsidRPr="00537C76">
        <w:rPr>
          <w:rFonts w:asciiTheme="minorHAnsi" w:eastAsia="Arial" w:hAnsiTheme="minorHAnsi" w:cstheme="minorBidi"/>
          <w:color w:val="auto"/>
        </w:rPr>
        <w:t xml:space="preserve"> with disability services offices.</w:t>
      </w:r>
    </w:p>
    <w:p w14:paraId="6C4BF627" w14:textId="3754A124" w:rsidR="007A7F9C" w:rsidRPr="003D2232" w:rsidRDefault="007A7F9C" w:rsidP="004207CC">
      <w:pPr>
        <w:pStyle w:val="Heading3"/>
        <w:spacing w:before="160" w:after="120"/>
        <w:rPr>
          <w:rFonts w:ascii="Lato" w:eastAsia="Lato" w:hAnsi="Lato" w:cs="Lato"/>
          <w:u w:val="none"/>
        </w:rPr>
      </w:pPr>
      <w:bookmarkStart w:id="32" w:name="_Toc148974668"/>
      <w:r w:rsidRPr="003D2232">
        <w:rPr>
          <w:rFonts w:ascii="Lato" w:eastAsia="Lato" w:hAnsi="Lato" w:cs="Lato"/>
          <w:b/>
          <w:bCs/>
          <w:u w:val="none"/>
        </w:rPr>
        <w:lastRenderedPageBreak/>
        <w:t xml:space="preserve">Table </w:t>
      </w:r>
      <w:r w:rsidR="00F35D17">
        <w:rPr>
          <w:rFonts w:ascii="Lato" w:eastAsia="Lato" w:hAnsi="Lato" w:cs="Lato"/>
          <w:b/>
          <w:bCs/>
          <w:u w:val="none"/>
        </w:rPr>
        <w:t>2</w:t>
      </w:r>
      <w:r w:rsidRPr="003D2232">
        <w:rPr>
          <w:rFonts w:ascii="Lato" w:eastAsia="Lato" w:hAnsi="Lato" w:cs="Lato"/>
          <w:b/>
          <w:bCs/>
          <w:u w:val="none"/>
        </w:rPr>
        <w:t xml:space="preserve">: </w:t>
      </w:r>
      <w:r w:rsidR="00EB6DB3">
        <w:rPr>
          <w:rFonts w:ascii="Lato" w:eastAsia="Lato" w:hAnsi="Lato" w:cs="Lato"/>
          <w:u w:val="none"/>
        </w:rPr>
        <w:t>Disability Services Staffing</w:t>
      </w:r>
      <w:bookmarkEnd w:id="32"/>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4: Enrollment and Staffing Data By Campus"/>
        <w:tblDescription w:val="Chart detailing average numbers of DRO staff FTE, Access Coordinator FTE, Average Coordinator Caseload, and Range of Average Caseload across the UW-System from the 2019-20 through 2022-23 academic years."/>
      </w:tblPr>
      <w:tblGrid>
        <w:gridCol w:w="1489"/>
        <w:gridCol w:w="1073"/>
        <w:gridCol w:w="1441"/>
        <w:gridCol w:w="1351"/>
        <w:gridCol w:w="1710"/>
        <w:gridCol w:w="1432"/>
      </w:tblGrid>
      <w:tr w:rsidR="00287D8B" w:rsidRPr="00F77DD2" w14:paraId="59347E9F" w14:textId="77777777" w:rsidTr="00834A20">
        <w:trPr>
          <w:trHeight w:val="300"/>
        </w:trPr>
        <w:tc>
          <w:tcPr>
            <w:tcW w:w="0" w:type="auto"/>
            <w:tcBorders>
              <w:top w:val="single" w:sz="6" w:space="0" w:color="auto"/>
              <w:left w:val="single" w:sz="6" w:space="0" w:color="auto"/>
              <w:bottom w:val="single" w:sz="6" w:space="0" w:color="auto"/>
              <w:right w:val="single" w:sz="6" w:space="0" w:color="auto"/>
            </w:tcBorders>
            <w:shd w:val="clear" w:color="auto" w:fill="DADADA" w:themeFill="background1" w:themeFillShade="E6"/>
            <w:vAlign w:val="bottom"/>
            <w:hideMark/>
          </w:tcPr>
          <w:p w14:paraId="392F194D" w14:textId="16A431FF" w:rsidR="00287D8B" w:rsidRPr="00F77DD2" w:rsidRDefault="00287D8B" w:rsidP="002F74E7">
            <w:pPr>
              <w:spacing w:before="0"/>
              <w:jc w:val="center"/>
              <w:textAlignment w:val="baseline"/>
              <w:rPr>
                <w:rFonts w:asciiTheme="minorHAnsi" w:eastAsia="Times New Roman" w:hAnsiTheme="minorHAnsi" w:cstheme="minorHAnsi"/>
              </w:rPr>
            </w:pPr>
            <w:r w:rsidRPr="00F77DD2">
              <w:rPr>
                <w:rFonts w:asciiTheme="minorHAnsi" w:eastAsia="Times New Roman" w:hAnsiTheme="minorHAnsi" w:cstheme="minorHAnsi"/>
                <w:b/>
              </w:rPr>
              <w:t>Academic Year</w:t>
            </w:r>
          </w:p>
        </w:tc>
        <w:tc>
          <w:tcPr>
            <w:tcW w:w="1073"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bottom"/>
            <w:hideMark/>
          </w:tcPr>
          <w:p w14:paraId="5EEA5E6F" w14:textId="1ECEC6A3" w:rsidR="00287D8B" w:rsidRPr="002F74E7" w:rsidRDefault="00287D8B" w:rsidP="002F74E7">
            <w:pPr>
              <w:spacing w:before="0"/>
              <w:jc w:val="center"/>
              <w:textAlignment w:val="baseline"/>
              <w:rPr>
                <w:rFonts w:asciiTheme="minorHAnsi" w:eastAsia="Times New Roman" w:hAnsiTheme="minorHAnsi" w:cstheme="minorHAnsi"/>
              </w:rPr>
            </w:pPr>
            <w:r w:rsidRPr="002F74E7">
              <w:rPr>
                <w:rFonts w:asciiTheme="minorHAnsi" w:eastAsia="Times New Roman" w:hAnsiTheme="minorHAnsi" w:cstheme="minorHAnsi"/>
                <w:b/>
              </w:rPr>
              <w:t>Total Staff FTE</w:t>
            </w:r>
          </w:p>
        </w:tc>
        <w:tc>
          <w:tcPr>
            <w:tcW w:w="1441" w:type="dxa"/>
            <w:tcBorders>
              <w:top w:val="single" w:sz="6" w:space="0" w:color="auto"/>
              <w:left w:val="single" w:sz="6" w:space="0" w:color="auto"/>
              <w:bottom w:val="single" w:sz="6" w:space="0" w:color="auto"/>
              <w:right w:val="single" w:sz="6" w:space="0" w:color="auto"/>
            </w:tcBorders>
            <w:shd w:val="clear" w:color="auto" w:fill="DADADA" w:themeFill="background1" w:themeFillShade="E6"/>
          </w:tcPr>
          <w:p w14:paraId="361BB5DA" w14:textId="2828ADA9" w:rsidR="00287D8B" w:rsidRPr="002F74E7" w:rsidRDefault="00914137" w:rsidP="002F74E7">
            <w:pPr>
              <w:spacing w:before="0"/>
              <w:jc w:val="center"/>
              <w:textAlignment w:val="baseline"/>
              <w:rPr>
                <w:rFonts w:asciiTheme="minorHAnsi" w:eastAsia="Times New Roman" w:hAnsiTheme="minorHAnsi" w:cstheme="minorBidi"/>
                <w:b/>
              </w:rPr>
            </w:pPr>
            <w:r w:rsidRPr="002F74E7">
              <w:rPr>
                <w:rFonts w:asciiTheme="minorHAnsi" w:eastAsia="Times New Roman" w:hAnsiTheme="minorHAnsi" w:cstheme="minorBidi"/>
                <w:b/>
              </w:rPr>
              <w:t xml:space="preserve">Ratio </w:t>
            </w:r>
            <w:r>
              <w:rPr>
                <w:rFonts w:asciiTheme="minorHAnsi" w:eastAsia="Times New Roman" w:hAnsiTheme="minorHAnsi" w:cstheme="minorBidi"/>
                <w:b/>
              </w:rPr>
              <w:t xml:space="preserve">of </w:t>
            </w:r>
            <w:r w:rsidR="00287D8B" w:rsidRPr="002F74E7">
              <w:rPr>
                <w:rFonts w:asciiTheme="minorHAnsi" w:eastAsia="Times New Roman" w:hAnsiTheme="minorHAnsi" w:cstheme="minorBidi"/>
                <w:b/>
              </w:rPr>
              <w:t>Student</w:t>
            </w:r>
            <w:r w:rsidR="00BA2A33">
              <w:rPr>
                <w:rFonts w:asciiTheme="minorHAnsi" w:eastAsia="Times New Roman" w:hAnsiTheme="minorHAnsi" w:cstheme="minorBidi"/>
                <w:b/>
              </w:rPr>
              <w:t>s</w:t>
            </w:r>
            <w:r w:rsidR="00287D8B" w:rsidRPr="002F74E7">
              <w:rPr>
                <w:rFonts w:asciiTheme="minorHAnsi" w:eastAsia="Times New Roman" w:hAnsiTheme="minorHAnsi" w:cstheme="minorBidi"/>
                <w:b/>
              </w:rPr>
              <w:t xml:space="preserve"> to </w:t>
            </w:r>
            <w:r w:rsidR="00456805" w:rsidRPr="002F74E7">
              <w:rPr>
                <w:rFonts w:asciiTheme="minorHAnsi" w:eastAsia="Times New Roman" w:hAnsiTheme="minorHAnsi" w:cstheme="minorBidi"/>
                <w:b/>
              </w:rPr>
              <w:t xml:space="preserve">Total </w:t>
            </w:r>
            <w:r w:rsidR="00287D8B" w:rsidRPr="002F74E7">
              <w:rPr>
                <w:rFonts w:asciiTheme="minorHAnsi" w:eastAsia="Times New Roman" w:hAnsiTheme="minorHAnsi" w:cstheme="minorBidi"/>
                <w:b/>
              </w:rPr>
              <w:t xml:space="preserve">Staff </w:t>
            </w:r>
          </w:p>
        </w:tc>
        <w:tc>
          <w:tcPr>
            <w:tcW w:w="1351"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bottom"/>
            <w:hideMark/>
          </w:tcPr>
          <w:p w14:paraId="6035C2C1" w14:textId="24281FA6" w:rsidR="00287D8B" w:rsidRPr="00F77DD2" w:rsidRDefault="00287D8B" w:rsidP="002F74E7">
            <w:pPr>
              <w:spacing w:before="0"/>
              <w:jc w:val="center"/>
              <w:textAlignment w:val="baseline"/>
              <w:rPr>
                <w:rFonts w:asciiTheme="minorHAnsi" w:eastAsia="Times New Roman" w:hAnsiTheme="minorHAnsi" w:cstheme="minorHAnsi"/>
              </w:rPr>
            </w:pPr>
            <w:r w:rsidRPr="00F77DD2">
              <w:rPr>
                <w:rFonts w:asciiTheme="minorHAnsi" w:eastAsia="Times New Roman" w:hAnsiTheme="minorHAnsi" w:cstheme="minorHAnsi"/>
                <w:b/>
              </w:rPr>
              <w:t>Access Coordinator FTE</w:t>
            </w:r>
          </w:p>
        </w:tc>
        <w:tc>
          <w:tcPr>
            <w:tcW w:w="1710"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bottom"/>
            <w:hideMark/>
          </w:tcPr>
          <w:p w14:paraId="097D5EAD" w14:textId="3252E192" w:rsidR="00287D8B" w:rsidRPr="00F77DD2" w:rsidRDefault="00287D8B" w:rsidP="002F74E7">
            <w:pPr>
              <w:spacing w:before="0"/>
              <w:jc w:val="center"/>
              <w:textAlignment w:val="baseline"/>
              <w:rPr>
                <w:rFonts w:asciiTheme="minorHAnsi" w:eastAsia="Times New Roman" w:hAnsiTheme="minorHAnsi" w:cstheme="minorHAnsi"/>
              </w:rPr>
            </w:pPr>
            <w:r w:rsidRPr="00F77DD2">
              <w:rPr>
                <w:rFonts w:asciiTheme="minorHAnsi" w:eastAsia="Times New Roman" w:hAnsiTheme="minorHAnsi" w:cstheme="minorHAnsi"/>
                <w:b/>
              </w:rPr>
              <w:t xml:space="preserve">Average Access Coordinator </w:t>
            </w:r>
            <w:r w:rsidR="00335153">
              <w:rPr>
                <w:rFonts w:asciiTheme="minorHAnsi" w:eastAsia="Times New Roman" w:hAnsiTheme="minorHAnsi" w:cstheme="minorHAnsi"/>
                <w:b/>
              </w:rPr>
              <w:t xml:space="preserve">(AC) </w:t>
            </w:r>
            <w:r w:rsidRPr="00F77DD2">
              <w:rPr>
                <w:rFonts w:asciiTheme="minorHAnsi" w:eastAsia="Times New Roman" w:hAnsiTheme="minorHAnsi" w:cstheme="minorHAnsi"/>
                <w:b/>
              </w:rPr>
              <w:t>Caseload</w:t>
            </w:r>
          </w:p>
        </w:tc>
        <w:tc>
          <w:tcPr>
            <w:tcW w:w="1432" w:type="dxa"/>
            <w:tcBorders>
              <w:top w:val="single" w:sz="6" w:space="0" w:color="auto"/>
              <w:left w:val="single" w:sz="6" w:space="0" w:color="auto"/>
              <w:bottom w:val="single" w:sz="6" w:space="0" w:color="auto"/>
              <w:right w:val="single" w:sz="6" w:space="0" w:color="auto"/>
            </w:tcBorders>
            <w:shd w:val="clear" w:color="auto" w:fill="DADADA" w:themeFill="background1" w:themeFillShade="E6"/>
            <w:vAlign w:val="bottom"/>
            <w:hideMark/>
          </w:tcPr>
          <w:p w14:paraId="29A5D04A" w14:textId="30A475B5" w:rsidR="00287D8B" w:rsidRPr="00F77DD2" w:rsidRDefault="00287D8B" w:rsidP="002F74E7">
            <w:pPr>
              <w:spacing w:before="0"/>
              <w:jc w:val="center"/>
              <w:textAlignment w:val="baseline"/>
              <w:rPr>
                <w:rFonts w:asciiTheme="minorHAnsi" w:eastAsia="Times New Roman" w:hAnsiTheme="minorHAnsi" w:cstheme="minorHAnsi"/>
              </w:rPr>
            </w:pPr>
            <w:r w:rsidRPr="00F77DD2">
              <w:rPr>
                <w:rFonts w:asciiTheme="minorHAnsi" w:eastAsia="Times New Roman" w:hAnsiTheme="minorHAnsi" w:cstheme="minorHAnsi"/>
                <w:b/>
              </w:rPr>
              <w:t xml:space="preserve">Range of </w:t>
            </w:r>
            <w:r w:rsidRPr="00F77DD2">
              <w:rPr>
                <w:rFonts w:asciiTheme="minorHAnsi" w:eastAsia="Times New Roman" w:hAnsiTheme="minorHAnsi" w:cstheme="minorHAnsi"/>
                <w:b/>
                <w:bCs/>
              </w:rPr>
              <w:t xml:space="preserve">AC </w:t>
            </w:r>
            <w:r w:rsidRPr="00F77DD2">
              <w:rPr>
                <w:rFonts w:asciiTheme="minorHAnsi" w:eastAsia="Times New Roman" w:hAnsiTheme="minorHAnsi" w:cstheme="minorHAnsi"/>
                <w:b/>
              </w:rPr>
              <w:t>Caseload</w:t>
            </w:r>
          </w:p>
        </w:tc>
      </w:tr>
      <w:tr w:rsidR="00287D8B" w:rsidRPr="00F77DD2" w14:paraId="6061F17D" w14:textId="77777777" w:rsidTr="001D05CE">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vAlign w:val="bottom"/>
            <w:hideMark/>
          </w:tcPr>
          <w:p w14:paraId="4DEA8E80" w14:textId="77777777" w:rsidR="00287D8B" w:rsidRPr="00F77DD2" w:rsidRDefault="00287D8B" w:rsidP="00F86CDC">
            <w:pPr>
              <w:spacing w:before="0"/>
              <w:textAlignment w:val="baseline"/>
              <w:rPr>
                <w:rFonts w:asciiTheme="minorHAnsi" w:eastAsia="Times New Roman" w:hAnsiTheme="minorHAnsi" w:cstheme="minorHAnsi"/>
              </w:rPr>
            </w:pPr>
            <w:r w:rsidRPr="00F77DD2">
              <w:rPr>
                <w:rFonts w:asciiTheme="minorHAnsi" w:eastAsia="Times New Roman" w:hAnsiTheme="minorHAnsi" w:cstheme="minorHAnsi"/>
              </w:rPr>
              <w:t>2019-20 </w:t>
            </w:r>
          </w:p>
        </w:tc>
        <w:tc>
          <w:tcPr>
            <w:tcW w:w="107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699E31" w14:textId="7B07E7D9"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79</w:t>
            </w:r>
          </w:p>
        </w:tc>
        <w:tc>
          <w:tcPr>
            <w:tcW w:w="1441" w:type="dxa"/>
            <w:tcBorders>
              <w:top w:val="single" w:sz="6" w:space="0" w:color="auto"/>
              <w:left w:val="single" w:sz="6" w:space="0" w:color="auto"/>
              <w:bottom w:val="single" w:sz="6" w:space="0" w:color="auto"/>
              <w:right w:val="single" w:sz="6" w:space="0" w:color="auto"/>
            </w:tcBorders>
          </w:tcPr>
          <w:p w14:paraId="404EB795" w14:textId="2F428182" w:rsidR="00A90D3B" w:rsidRPr="00F77DD2" w:rsidRDefault="00A90D3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12</w:t>
            </w:r>
            <w:r w:rsidR="000502E5" w:rsidRPr="00F77DD2">
              <w:rPr>
                <w:rFonts w:asciiTheme="minorHAnsi" w:eastAsia="Times New Roman" w:hAnsiTheme="minorHAnsi" w:cstheme="minorHAnsi"/>
              </w:rPr>
              <w:t>7</w:t>
            </w:r>
            <w:r w:rsidRPr="00F77DD2">
              <w:rPr>
                <w:rFonts w:asciiTheme="minorHAnsi" w:eastAsia="Times New Roman" w:hAnsiTheme="minorHAnsi" w:cstheme="minorHAnsi"/>
              </w:rPr>
              <w:t>:1</w:t>
            </w:r>
          </w:p>
        </w:tc>
        <w:tc>
          <w:tcPr>
            <w:tcW w:w="135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E6818A" w14:textId="7E729BA3"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32</w:t>
            </w:r>
          </w:p>
        </w:tc>
        <w:tc>
          <w:tcPr>
            <w:tcW w:w="17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044667" w14:textId="1D802034"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310</w:t>
            </w:r>
          </w:p>
        </w:tc>
        <w:tc>
          <w:tcPr>
            <w:tcW w:w="14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0DAAE6" w14:textId="5AF9FF0A"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132 to 795</w:t>
            </w:r>
          </w:p>
        </w:tc>
      </w:tr>
      <w:tr w:rsidR="00287D8B" w:rsidRPr="00F77DD2" w14:paraId="316D355F" w14:textId="77777777" w:rsidTr="001D05CE">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vAlign w:val="bottom"/>
            <w:hideMark/>
          </w:tcPr>
          <w:p w14:paraId="287A25E3" w14:textId="77777777" w:rsidR="00287D8B" w:rsidRPr="00F77DD2" w:rsidRDefault="00287D8B" w:rsidP="00F86CDC">
            <w:pPr>
              <w:spacing w:before="0"/>
              <w:textAlignment w:val="baseline"/>
              <w:rPr>
                <w:rFonts w:asciiTheme="minorHAnsi" w:eastAsia="Times New Roman" w:hAnsiTheme="minorHAnsi" w:cstheme="minorHAnsi"/>
              </w:rPr>
            </w:pPr>
            <w:r w:rsidRPr="00F77DD2">
              <w:rPr>
                <w:rFonts w:asciiTheme="minorHAnsi" w:eastAsia="Times New Roman" w:hAnsiTheme="minorHAnsi" w:cstheme="minorHAnsi"/>
              </w:rPr>
              <w:t>2020-21 </w:t>
            </w:r>
          </w:p>
        </w:tc>
        <w:tc>
          <w:tcPr>
            <w:tcW w:w="107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0C2C9C" w14:textId="5B640017"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83</w:t>
            </w:r>
          </w:p>
        </w:tc>
        <w:tc>
          <w:tcPr>
            <w:tcW w:w="1441" w:type="dxa"/>
            <w:tcBorders>
              <w:top w:val="single" w:sz="6" w:space="0" w:color="auto"/>
              <w:left w:val="single" w:sz="6" w:space="0" w:color="auto"/>
              <w:bottom w:val="single" w:sz="6" w:space="0" w:color="auto"/>
              <w:right w:val="single" w:sz="6" w:space="0" w:color="auto"/>
            </w:tcBorders>
          </w:tcPr>
          <w:p w14:paraId="4818266B" w14:textId="10D7F8F3" w:rsidR="00287D8B" w:rsidRPr="00F77DD2" w:rsidRDefault="00133F53"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135:1</w:t>
            </w:r>
          </w:p>
        </w:tc>
        <w:tc>
          <w:tcPr>
            <w:tcW w:w="135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1850E2" w14:textId="71079C21"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31</w:t>
            </w:r>
          </w:p>
        </w:tc>
        <w:tc>
          <w:tcPr>
            <w:tcW w:w="17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E3E3D0" w14:textId="57601F7D"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368</w:t>
            </w:r>
          </w:p>
        </w:tc>
        <w:tc>
          <w:tcPr>
            <w:tcW w:w="14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A78A30" w14:textId="43B9F67A"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148 to 896</w:t>
            </w:r>
          </w:p>
        </w:tc>
      </w:tr>
      <w:tr w:rsidR="00287D8B" w:rsidRPr="00F77DD2" w14:paraId="3AEA34DC" w14:textId="77777777" w:rsidTr="001D05CE">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vAlign w:val="bottom"/>
            <w:hideMark/>
          </w:tcPr>
          <w:p w14:paraId="45A5407F" w14:textId="77777777" w:rsidR="00287D8B" w:rsidRPr="00F77DD2" w:rsidRDefault="00287D8B" w:rsidP="00F86CDC">
            <w:pPr>
              <w:spacing w:before="0"/>
              <w:textAlignment w:val="baseline"/>
              <w:rPr>
                <w:rFonts w:asciiTheme="minorHAnsi" w:eastAsia="Times New Roman" w:hAnsiTheme="minorHAnsi" w:cstheme="minorHAnsi"/>
              </w:rPr>
            </w:pPr>
            <w:r w:rsidRPr="00F77DD2">
              <w:rPr>
                <w:rFonts w:asciiTheme="minorHAnsi" w:eastAsia="Times New Roman" w:hAnsiTheme="minorHAnsi" w:cstheme="minorHAnsi"/>
              </w:rPr>
              <w:t>2021-22 </w:t>
            </w:r>
          </w:p>
        </w:tc>
        <w:tc>
          <w:tcPr>
            <w:tcW w:w="107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A830CF" w14:textId="6C8BB283"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94</w:t>
            </w:r>
          </w:p>
        </w:tc>
        <w:tc>
          <w:tcPr>
            <w:tcW w:w="1441" w:type="dxa"/>
            <w:tcBorders>
              <w:top w:val="single" w:sz="6" w:space="0" w:color="auto"/>
              <w:left w:val="single" w:sz="6" w:space="0" w:color="auto"/>
              <w:bottom w:val="single" w:sz="6" w:space="0" w:color="auto"/>
              <w:right w:val="single" w:sz="6" w:space="0" w:color="auto"/>
            </w:tcBorders>
          </w:tcPr>
          <w:p w14:paraId="2F4ED085" w14:textId="4A4E0831" w:rsidR="00287D8B" w:rsidRPr="00F77DD2" w:rsidRDefault="00DD789E"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139:1</w:t>
            </w:r>
          </w:p>
        </w:tc>
        <w:tc>
          <w:tcPr>
            <w:tcW w:w="135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656BE3" w14:textId="6575116C"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35</w:t>
            </w:r>
          </w:p>
        </w:tc>
        <w:tc>
          <w:tcPr>
            <w:tcW w:w="17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E8B284" w14:textId="1DA4EBE2"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372</w:t>
            </w:r>
          </w:p>
        </w:tc>
        <w:tc>
          <w:tcPr>
            <w:tcW w:w="143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153DA2" w14:textId="503189F9"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192 to 555</w:t>
            </w:r>
          </w:p>
        </w:tc>
      </w:tr>
      <w:tr w:rsidR="00287D8B" w:rsidRPr="00F77DD2" w14:paraId="75033F89" w14:textId="77777777" w:rsidTr="001D05CE">
        <w:trPr>
          <w:trHeight w:val="300"/>
        </w:trPr>
        <w:tc>
          <w:tcPr>
            <w:tcW w:w="0" w:type="auto"/>
            <w:tcBorders>
              <w:top w:val="single" w:sz="6" w:space="0" w:color="auto"/>
              <w:left w:val="single" w:sz="6" w:space="0" w:color="auto"/>
              <w:bottom w:val="single" w:sz="6" w:space="0" w:color="auto"/>
              <w:right w:val="single" w:sz="6" w:space="0" w:color="auto"/>
            </w:tcBorders>
            <w:shd w:val="clear" w:color="auto" w:fill="auto"/>
            <w:vAlign w:val="bottom"/>
          </w:tcPr>
          <w:p w14:paraId="45FAC0ED" w14:textId="77777777" w:rsidR="00287D8B" w:rsidRPr="00F77DD2" w:rsidRDefault="00287D8B" w:rsidP="00F86CDC">
            <w:pPr>
              <w:spacing w:before="0"/>
              <w:textAlignment w:val="baseline"/>
              <w:rPr>
                <w:rFonts w:asciiTheme="minorHAnsi" w:eastAsia="Times New Roman" w:hAnsiTheme="minorHAnsi" w:cstheme="minorHAnsi"/>
              </w:rPr>
            </w:pPr>
            <w:r w:rsidRPr="00F77DD2">
              <w:rPr>
                <w:rFonts w:asciiTheme="minorHAnsi" w:eastAsia="Times New Roman" w:hAnsiTheme="minorHAnsi" w:cstheme="minorHAnsi"/>
              </w:rPr>
              <w:t>2022-23</w:t>
            </w:r>
          </w:p>
        </w:tc>
        <w:tc>
          <w:tcPr>
            <w:tcW w:w="1073" w:type="dxa"/>
            <w:tcBorders>
              <w:top w:val="single" w:sz="6" w:space="0" w:color="auto"/>
              <w:left w:val="single" w:sz="6" w:space="0" w:color="auto"/>
              <w:bottom w:val="single" w:sz="6" w:space="0" w:color="auto"/>
              <w:right w:val="single" w:sz="6" w:space="0" w:color="auto"/>
            </w:tcBorders>
            <w:shd w:val="clear" w:color="auto" w:fill="auto"/>
            <w:vAlign w:val="bottom"/>
          </w:tcPr>
          <w:p w14:paraId="3FC8183E" w14:textId="39294FFF"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 xml:space="preserve">94 </w:t>
            </w:r>
          </w:p>
        </w:tc>
        <w:tc>
          <w:tcPr>
            <w:tcW w:w="1441" w:type="dxa"/>
            <w:tcBorders>
              <w:top w:val="single" w:sz="6" w:space="0" w:color="auto"/>
              <w:left w:val="single" w:sz="6" w:space="0" w:color="auto"/>
              <w:bottom w:val="single" w:sz="6" w:space="0" w:color="auto"/>
              <w:right w:val="single" w:sz="6" w:space="0" w:color="auto"/>
            </w:tcBorders>
          </w:tcPr>
          <w:p w14:paraId="7B6F7A05" w14:textId="573AEEA3"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150:1</w:t>
            </w:r>
          </w:p>
        </w:tc>
        <w:tc>
          <w:tcPr>
            <w:tcW w:w="1351" w:type="dxa"/>
            <w:tcBorders>
              <w:top w:val="single" w:sz="6" w:space="0" w:color="auto"/>
              <w:left w:val="single" w:sz="6" w:space="0" w:color="auto"/>
              <w:bottom w:val="single" w:sz="6" w:space="0" w:color="auto"/>
              <w:right w:val="single" w:sz="6" w:space="0" w:color="auto"/>
            </w:tcBorders>
            <w:shd w:val="clear" w:color="auto" w:fill="auto"/>
            <w:vAlign w:val="bottom"/>
          </w:tcPr>
          <w:p w14:paraId="7A56DBAF" w14:textId="0A0F41A9"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35</w:t>
            </w:r>
          </w:p>
        </w:tc>
        <w:tc>
          <w:tcPr>
            <w:tcW w:w="1710" w:type="dxa"/>
            <w:tcBorders>
              <w:top w:val="single" w:sz="6" w:space="0" w:color="auto"/>
              <w:left w:val="single" w:sz="6" w:space="0" w:color="auto"/>
              <w:bottom w:val="single" w:sz="6" w:space="0" w:color="auto"/>
              <w:right w:val="single" w:sz="6" w:space="0" w:color="auto"/>
            </w:tcBorders>
            <w:shd w:val="clear" w:color="auto" w:fill="auto"/>
            <w:vAlign w:val="bottom"/>
          </w:tcPr>
          <w:p w14:paraId="7136CE9E" w14:textId="0D9766B2"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395</w:t>
            </w:r>
          </w:p>
        </w:tc>
        <w:tc>
          <w:tcPr>
            <w:tcW w:w="1432" w:type="dxa"/>
            <w:tcBorders>
              <w:top w:val="single" w:sz="6" w:space="0" w:color="auto"/>
              <w:left w:val="single" w:sz="6" w:space="0" w:color="auto"/>
              <w:bottom w:val="single" w:sz="6" w:space="0" w:color="auto"/>
              <w:right w:val="single" w:sz="6" w:space="0" w:color="auto"/>
            </w:tcBorders>
            <w:shd w:val="clear" w:color="auto" w:fill="auto"/>
            <w:vAlign w:val="bottom"/>
          </w:tcPr>
          <w:p w14:paraId="5EA181F3" w14:textId="33224098" w:rsidR="00287D8B" w:rsidRPr="00F77DD2" w:rsidRDefault="00287D8B" w:rsidP="00F86CDC">
            <w:pPr>
              <w:spacing w:before="0"/>
              <w:jc w:val="right"/>
              <w:textAlignment w:val="baseline"/>
              <w:rPr>
                <w:rFonts w:asciiTheme="minorHAnsi" w:eastAsia="Times New Roman" w:hAnsiTheme="minorHAnsi" w:cstheme="minorHAnsi"/>
              </w:rPr>
            </w:pPr>
            <w:r w:rsidRPr="00F77DD2">
              <w:rPr>
                <w:rFonts w:asciiTheme="minorHAnsi" w:eastAsia="Times New Roman" w:hAnsiTheme="minorHAnsi" w:cstheme="minorHAnsi"/>
              </w:rPr>
              <w:t>128 to 724</w:t>
            </w:r>
          </w:p>
        </w:tc>
      </w:tr>
    </w:tbl>
    <w:p w14:paraId="48E11C74" w14:textId="11FAD932" w:rsidR="3CFA609B" w:rsidRPr="004B5808" w:rsidRDefault="004207CC" w:rsidP="009C2F92">
      <w:pPr>
        <w:widowControl w:val="0"/>
        <w:spacing w:before="200" w:after="160"/>
        <w:rPr>
          <w:rFonts w:asciiTheme="minorHAnsi" w:hAnsiTheme="minorHAnsi" w:cstheme="minorBidi"/>
          <w:color w:val="auto"/>
        </w:rPr>
      </w:pPr>
      <w:r>
        <w:rPr>
          <w:rStyle w:val="normaltextrun"/>
          <w:rFonts w:asciiTheme="minorHAnsi" w:hAnsiTheme="minorHAnsi" w:cstheme="minorBidi"/>
          <w:color w:val="auto"/>
        </w:rPr>
        <w:t>I</w:t>
      </w:r>
      <w:r w:rsidR="4B14A289" w:rsidRPr="004B5808">
        <w:rPr>
          <w:rStyle w:val="normaltextrun"/>
          <w:rFonts w:asciiTheme="minorHAnsi" w:hAnsiTheme="minorHAnsi" w:cstheme="minorBidi"/>
          <w:color w:val="auto"/>
        </w:rPr>
        <w:t>t is important to note that d</w:t>
      </w:r>
      <w:r w:rsidR="7293DF22" w:rsidRPr="004B5808">
        <w:rPr>
          <w:rStyle w:val="normaltextrun"/>
          <w:rFonts w:asciiTheme="minorHAnsi" w:hAnsiTheme="minorHAnsi" w:cstheme="minorBidi"/>
          <w:color w:val="auto"/>
        </w:rPr>
        <w:t xml:space="preserve">isability services access coordinators are rarely trained in this field until they get into their positions and learn on the job. Many </w:t>
      </w:r>
      <w:r w:rsidR="4B14A289" w:rsidRPr="004B5808">
        <w:rPr>
          <w:rStyle w:val="normaltextrun"/>
          <w:rFonts w:asciiTheme="minorHAnsi" w:hAnsiTheme="minorHAnsi" w:cstheme="minorBidi"/>
          <w:color w:val="auto"/>
        </w:rPr>
        <w:t>access coordinators</w:t>
      </w:r>
      <w:r w:rsidR="7293DF22" w:rsidRPr="004B5808">
        <w:rPr>
          <w:rStyle w:val="normaltextrun"/>
          <w:rFonts w:asciiTheme="minorHAnsi" w:hAnsiTheme="minorHAnsi" w:cstheme="minorBidi"/>
          <w:color w:val="auto"/>
        </w:rPr>
        <w:t xml:space="preserve"> come from counseling, social work, rehab counseling, or higher education leadership programs and are tasked with understanding complex disabilities and technical accommodations without prior knowledge. Disability services staff are required to share responsibilities for several different roles; for example, an access coordinator may also assist with services for students who are deaf or hard of hearing or </w:t>
      </w:r>
      <w:r w:rsidR="006F0F7D">
        <w:rPr>
          <w:rStyle w:val="normaltextrun"/>
          <w:rFonts w:asciiTheme="minorHAnsi" w:hAnsiTheme="minorHAnsi" w:cstheme="minorBidi"/>
          <w:color w:val="auto"/>
        </w:rPr>
        <w:t xml:space="preserve">require </w:t>
      </w:r>
      <w:r w:rsidR="6BAB2D84" w:rsidRPr="004B5808">
        <w:rPr>
          <w:rStyle w:val="normaltextrun"/>
          <w:rFonts w:asciiTheme="minorHAnsi" w:hAnsiTheme="minorHAnsi" w:cstheme="minorBidi"/>
          <w:color w:val="auto"/>
        </w:rPr>
        <w:t>a</w:t>
      </w:r>
      <w:r w:rsidR="7293DF22" w:rsidRPr="004B5808">
        <w:rPr>
          <w:rStyle w:val="normaltextrun"/>
          <w:rFonts w:asciiTheme="minorHAnsi" w:hAnsiTheme="minorHAnsi" w:cstheme="minorBidi"/>
          <w:color w:val="auto"/>
        </w:rPr>
        <w:t xml:space="preserve">ssistive </w:t>
      </w:r>
      <w:r w:rsidR="6BAB2D84" w:rsidRPr="004B5808">
        <w:rPr>
          <w:rStyle w:val="normaltextrun"/>
          <w:rFonts w:asciiTheme="minorHAnsi" w:hAnsiTheme="minorHAnsi" w:cstheme="minorBidi"/>
          <w:color w:val="auto"/>
        </w:rPr>
        <w:t>t</w:t>
      </w:r>
      <w:r w:rsidR="7293DF22" w:rsidRPr="004B5808">
        <w:rPr>
          <w:rStyle w:val="normaltextrun"/>
          <w:rFonts w:asciiTheme="minorHAnsi" w:hAnsiTheme="minorHAnsi" w:cstheme="minorBidi"/>
          <w:color w:val="auto"/>
        </w:rPr>
        <w:t xml:space="preserve">echnology. Further, considering </w:t>
      </w:r>
      <w:r w:rsidR="7293DF22" w:rsidRPr="004B5808">
        <w:rPr>
          <w:rFonts w:asciiTheme="minorHAnsi" w:hAnsiTheme="minorHAnsi" w:cstheme="minorBidi"/>
          <w:color w:val="auto"/>
        </w:rPr>
        <w:t xml:space="preserve">the highly specialized skills required to successfully </w:t>
      </w:r>
      <w:r w:rsidR="7293DF22" w:rsidRPr="004B5808">
        <w:rPr>
          <w:rStyle w:val="normaltextrun"/>
          <w:rFonts w:asciiTheme="minorHAnsi" w:hAnsiTheme="minorHAnsi" w:cstheme="minorBidi"/>
          <w:color w:val="auto"/>
          <w:shd w:val="clear" w:color="auto" w:fill="FFFFFF"/>
        </w:rPr>
        <w:t xml:space="preserve">coordinate and implement accommodations, </w:t>
      </w:r>
      <w:r w:rsidR="7293DF22" w:rsidRPr="004B5808">
        <w:rPr>
          <w:rStyle w:val="normaltextrun"/>
          <w:rFonts w:asciiTheme="minorHAnsi" w:hAnsiTheme="minorHAnsi" w:cstheme="minorBidi"/>
          <w:color w:val="auto"/>
        </w:rPr>
        <w:t>offices are confronting</w:t>
      </w:r>
      <w:r w:rsidR="7293DF22" w:rsidRPr="004B5808">
        <w:rPr>
          <w:rStyle w:val="normaltextrun"/>
          <w:rFonts w:asciiTheme="minorHAnsi" w:hAnsiTheme="minorHAnsi" w:cstheme="minorBidi"/>
          <w:color w:val="auto"/>
          <w:shd w:val="clear" w:color="auto" w:fill="FFFFFF"/>
        </w:rPr>
        <w:t xml:space="preserve"> increased role strain and burnout leading to an increasing number of staff resignations and longer vacancies across the state</w:t>
      </w:r>
      <w:r w:rsidR="7293DF22" w:rsidRPr="004B5808">
        <w:rPr>
          <w:rStyle w:val="normaltextrun"/>
          <w:rFonts w:asciiTheme="minorHAnsi" w:hAnsiTheme="minorHAnsi" w:cstheme="minorBidi"/>
          <w:color w:val="auto"/>
        </w:rPr>
        <w:t xml:space="preserve">, much like is happening nationally </w:t>
      </w:r>
      <w:r w:rsidR="7293DF22" w:rsidRPr="004B5808">
        <w:rPr>
          <w:rStyle w:val="normaltextrun"/>
          <w:rFonts w:asciiTheme="minorHAnsi" w:hAnsiTheme="minorHAnsi" w:cstheme="minorBidi"/>
          <w:color w:val="auto"/>
          <w:shd w:val="clear" w:color="auto" w:fill="FFFFFF"/>
        </w:rPr>
        <w:t>(Camp, 2022).</w:t>
      </w:r>
    </w:p>
    <w:p w14:paraId="66375E50" w14:textId="396B53AC" w:rsidR="00EF22F0" w:rsidRPr="004B5808" w:rsidRDefault="00C42EFA" w:rsidP="009C2F92">
      <w:pPr>
        <w:widowControl w:val="0"/>
        <w:spacing w:after="160"/>
        <w:contextualSpacing/>
        <w:rPr>
          <w:rFonts w:asciiTheme="minorHAnsi" w:eastAsia="Arial" w:hAnsiTheme="minorHAnsi" w:cstheme="minorHAnsi"/>
          <w:color w:val="auto"/>
        </w:rPr>
      </w:pPr>
      <w:r w:rsidRPr="004B5808">
        <w:rPr>
          <w:rFonts w:asciiTheme="minorHAnsi" w:hAnsiTheme="minorHAnsi" w:cstheme="minorHAnsi"/>
          <w:color w:val="auto"/>
        </w:rPr>
        <w:t>The range of duties require</w:t>
      </w:r>
      <w:r w:rsidR="001E2BEF" w:rsidRPr="004B5808">
        <w:rPr>
          <w:rFonts w:asciiTheme="minorHAnsi" w:hAnsiTheme="minorHAnsi" w:cstheme="minorHAnsi"/>
          <w:color w:val="auto"/>
        </w:rPr>
        <w:t>d to</w:t>
      </w:r>
      <w:r w:rsidRPr="004B5808">
        <w:rPr>
          <w:rFonts w:asciiTheme="minorHAnsi" w:hAnsiTheme="minorHAnsi" w:cstheme="minorHAnsi"/>
          <w:color w:val="auto"/>
        </w:rPr>
        <w:t xml:space="preserve"> facilitate equal access for </w:t>
      </w:r>
      <w:r w:rsidR="001E2BEF" w:rsidRPr="004B5808">
        <w:rPr>
          <w:rFonts w:asciiTheme="minorHAnsi" w:hAnsiTheme="minorHAnsi" w:cstheme="minorHAnsi"/>
          <w:color w:val="auto"/>
        </w:rPr>
        <w:t xml:space="preserve">disabled </w:t>
      </w:r>
      <w:r w:rsidRPr="004B5808">
        <w:rPr>
          <w:rFonts w:asciiTheme="minorHAnsi" w:hAnsiTheme="minorHAnsi" w:cstheme="minorHAnsi"/>
          <w:color w:val="auto"/>
        </w:rPr>
        <w:t xml:space="preserve">students </w:t>
      </w:r>
      <w:r w:rsidR="001E2BEF" w:rsidRPr="004B5808">
        <w:rPr>
          <w:rFonts w:asciiTheme="minorHAnsi" w:hAnsiTheme="minorHAnsi" w:cstheme="minorHAnsi"/>
          <w:color w:val="auto"/>
        </w:rPr>
        <w:t xml:space="preserve">is </w:t>
      </w:r>
      <w:r w:rsidR="00D05722" w:rsidRPr="004B5808">
        <w:rPr>
          <w:rFonts w:asciiTheme="minorHAnsi" w:hAnsiTheme="minorHAnsi" w:cstheme="minorHAnsi"/>
          <w:color w:val="auto"/>
        </w:rPr>
        <w:t>diverse</w:t>
      </w:r>
      <w:r w:rsidRPr="004B5808">
        <w:rPr>
          <w:rFonts w:asciiTheme="minorHAnsi" w:hAnsiTheme="minorHAnsi" w:cstheme="minorHAnsi"/>
          <w:color w:val="auto"/>
        </w:rPr>
        <w:t xml:space="preserve"> and </w:t>
      </w:r>
      <w:r w:rsidR="0060424F" w:rsidRPr="004B5808">
        <w:rPr>
          <w:rFonts w:asciiTheme="minorHAnsi" w:hAnsiTheme="minorHAnsi" w:cstheme="minorHAnsi"/>
          <w:color w:val="auto"/>
        </w:rPr>
        <w:t>calls for</w:t>
      </w:r>
      <w:r w:rsidR="001E2BEF" w:rsidRPr="004B5808">
        <w:rPr>
          <w:rFonts w:asciiTheme="minorHAnsi" w:hAnsiTheme="minorHAnsi" w:cstheme="minorHAnsi"/>
          <w:color w:val="auto"/>
        </w:rPr>
        <w:t xml:space="preserve"> </w:t>
      </w:r>
      <w:r w:rsidRPr="004B5808">
        <w:rPr>
          <w:rFonts w:asciiTheme="minorHAnsi" w:hAnsiTheme="minorHAnsi" w:cstheme="minorHAnsi"/>
          <w:color w:val="auto"/>
        </w:rPr>
        <w:t xml:space="preserve">increasingly sophisticated </w:t>
      </w:r>
      <w:r w:rsidR="0021265A" w:rsidRPr="004B5808">
        <w:rPr>
          <w:rFonts w:asciiTheme="minorHAnsi" w:hAnsiTheme="minorHAnsi" w:cstheme="minorHAnsi"/>
          <w:color w:val="auto"/>
        </w:rPr>
        <w:t>skill sets</w:t>
      </w:r>
      <w:r w:rsidRPr="004B5808">
        <w:rPr>
          <w:rFonts w:asciiTheme="minorHAnsi" w:hAnsiTheme="minorHAnsi" w:cstheme="minorHAnsi"/>
          <w:color w:val="auto"/>
        </w:rPr>
        <w:t xml:space="preserve">. </w:t>
      </w:r>
      <w:r w:rsidR="00EF22F0" w:rsidRPr="004B5808">
        <w:rPr>
          <w:rFonts w:asciiTheme="minorHAnsi" w:eastAsia="Arial" w:hAnsiTheme="minorHAnsi" w:cstheme="minorHAnsi"/>
          <w:color w:val="auto"/>
        </w:rPr>
        <w:t>In a whitepaper soon to be released by AHEAD that probes deeper into the staffing needs of disability services offices, an effort is made to better contextualize the office workload of the modern disability services office (S</w:t>
      </w:r>
      <w:r w:rsidR="007241B3">
        <w:rPr>
          <w:rFonts w:asciiTheme="minorHAnsi" w:eastAsia="Arial" w:hAnsiTheme="minorHAnsi" w:cstheme="minorHAnsi"/>
          <w:color w:val="auto"/>
        </w:rPr>
        <w:t>ally</w:t>
      </w:r>
      <w:r w:rsidR="00EF22F0" w:rsidRPr="004B5808">
        <w:rPr>
          <w:rFonts w:asciiTheme="minorHAnsi" w:eastAsia="Arial" w:hAnsiTheme="minorHAnsi" w:cstheme="minorHAnsi"/>
          <w:color w:val="auto"/>
        </w:rPr>
        <w:t xml:space="preserve"> Scott, personal communication, August 25, 2023). Specifically, it outlines the full range of responsibilities and tasks performed by staff by listing 25 categories of duties, including the following:</w:t>
      </w:r>
    </w:p>
    <w:p w14:paraId="752A1D6B" w14:textId="77777777" w:rsidR="00EF22F0" w:rsidRPr="004B5808" w:rsidRDefault="00EF22F0" w:rsidP="009C2F92">
      <w:pPr>
        <w:pStyle w:val="ListParagraph"/>
        <w:widowControl w:val="0"/>
        <w:numPr>
          <w:ilvl w:val="0"/>
          <w:numId w:val="16"/>
        </w:numPr>
        <w:contextualSpacing/>
        <w:rPr>
          <w:rFonts w:asciiTheme="minorHAnsi" w:eastAsia="Arial" w:hAnsiTheme="minorHAnsi" w:cstheme="minorHAnsi"/>
          <w:sz w:val="20"/>
        </w:rPr>
      </w:pPr>
      <w:r w:rsidRPr="004B5808">
        <w:rPr>
          <w:rFonts w:asciiTheme="minorHAnsi" w:eastAsia="Arial" w:hAnsiTheme="minorHAnsi" w:cstheme="minorHAnsi"/>
          <w:sz w:val="20"/>
        </w:rPr>
        <w:t>Managing the interactive process.</w:t>
      </w:r>
    </w:p>
    <w:p w14:paraId="6BB78376" w14:textId="409E7F75" w:rsidR="00EF22F0" w:rsidRPr="004B5808" w:rsidRDefault="00EF22F0" w:rsidP="009C2F92">
      <w:pPr>
        <w:pStyle w:val="ListParagraph"/>
        <w:widowControl w:val="0"/>
        <w:numPr>
          <w:ilvl w:val="0"/>
          <w:numId w:val="16"/>
        </w:numPr>
        <w:contextualSpacing/>
        <w:rPr>
          <w:rFonts w:asciiTheme="minorHAnsi" w:eastAsia="Arial" w:hAnsiTheme="minorHAnsi" w:cstheme="minorHAnsi"/>
          <w:sz w:val="20"/>
        </w:rPr>
      </w:pPr>
      <w:r w:rsidRPr="004B5808">
        <w:rPr>
          <w:rFonts w:asciiTheme="minorHAnsi" w:eastAsia="Arial" w:hAnsiTheme="minorHAnsi" w:cstheme="minorHAnsi"/>
          <w:sz w:val="20"/>
        </w:rPr>
        <w:t>Determining, coordinating, and administering reasonable accommodations within the academic environment</w:t>
      </w:r>
      <w:r w:rsidR="00CF7D0F">
        <w:rPr>
          <w:rFonts w:asciiTheme="minorHAnsi" w:eastAsia="Arial" w:hAnsiTheme="minorHAnsi" w:cstheme="minorHAnsi"/>
          <w:sz w:val="20"/>
        </w:rPr>
        <w:t>,</w:t>
      </w:r>
      <w:r w:rsidRPr="004B5808">
        <w:rPr>
          <w:rFonts w:asciiTheme="minorHAnsi" w:eastAsia="Arial" w:hAnsiTheme="minorHAnsi" w:cstheme="minorHAnsi"/>
          <w:sz w:val="20"/>
        </w:rPr>
        <w:t xml:space="preserve"> including practicums, internships, and other access areas such as dining, housing, and transportation. </w:t>
      </w:r>
    </w:p>
    <w:p w14:paraId="7A3B2DCA" w14:textId="09C9FE57" w:rsidR="00EF22F0" w:rsidRPr="004B5808" w:rsidRDefault="00EF22F0" w:rsidP="009C2F92">
      <w:pPr>
        <w:pStyle w:val="ListParagraph"/>
        <w:widowControl w:val="0"/>
        <w:numPr>
          <w:ilvl w:val="0"/>
          <w:numId w:val="16"/>
        </w:numPr>
        <w:contextualSpacing/>
        <w:rPr>
          <w:rFonts w:asciiTheme="minorHAnsi" w:eastAsia="Arial" w:hAnsiTheme="minorHAnsi" w:cstheme="minorHAnsi"/>
          <w:sz w:val="20"/>
        </w:rPr>
      </w:pPr>
      <w:r w:rsidRPr="004B5808">
        <w:rPr>
          <w:rFonts w:asciiTheme="minorHAnsi" w:eastAsia="Arial" w:hAnsiTheme="minorHAnsi" w:cstheme="minorHAnsi"/>
          <w:sz w:val="20"/>
        </w:rPr>
        <w:t>Facilitating campus</w:t>
      </w:r>
      <w:r w:rsidR="000A6C5B">
        <w:rPr>
          <w:rFonts w:asciiTheme="minorHAnsi" w:eastAsia="Arial" w:hAnsiTheme="minorHAnsi" w:cstheme="minorHAnsi"/>
          <w:sz w:val="20"/>
        </w:rPr>
        <w:t>-</w:t>
      </w:r>
      <w:r w:rsidRPr="004B5808">
        <w:rPr>
          <w:rFonts w:asciiTheme="minorHAnsi" w:eastAsia="Arial" w:hAnsiTheme="minorHAnsi" w:cstheme="minorHAnsi"/>
          <w:sz w:val="20"/>
        </w:rPr>
        <w:t xml:space="preserve">wide access. </w:t>
      </w:r>
    </w:p>
    <w:p w14:paraId="4B589C30" w14:textId="77777777" w:rsidR="00EF22F0" w:rsidRPr="004B5808" w:rsidRDefault="00EF22F0" w:rsidP="009C2F92">
      <w:pPr>
        <w:pStyle w:val="ListParagraph"/>
        <w:widowControl w:val="0"/>
        <w:numPr>
          <w:ilvl w:val="0"/>
          <w:numId w:val="16"/>
        </w:numPr>
        <w:contextualSpacing/>
        <w:rPr>
          <w:rFonts w:asciiTheme="minorHAnsi" w:eastAsia="Arial" w:hAnsiTheme="minorHAnsi" w:cstheme="minorHAnsi"/>
          <w:sz w:val="20"/>
        </w:rPr>
      </w:pPr>
      <w:r w:rsidRPr="004B5808">
        <w:rPr>
          <w:rFonts w:asciiTheme="minorHAnsi" w:eastAsia="Arial" w:hAnsiTheme="minorHAnsi" w:cstheme="minorHAnsi"/>
          <w:sz w:val="20"/>
        </w:rPr>
        <w:t>Promoting accessibility for campus events.</w:t>
      </w:r>
    </w:p>
    <w:p w14:paraId="216CB661" w14:textId="77777777" w:rsidR="00EF22F0" w:rsidRPr="004B5808" w:rsidRDefault="00EF22F0" w:rsidP="009C2F92">
      <w:pPr>
        <w:pStyle w:val="ListParagraph"/>
        <w:widowControl w:val="0"/>
        <w:numPr>
          <w:ilvl w:val="0"/>
          <w:numId w:val="16"/>
        </w:numPr>
        <w:contextualSpacing/>
        <w:rPr>
          <w:rFonts w:asciiTheme="minorHAnsi" w:eastAsia="Arial" w:hAnsiTheme="minorHAnsi" w:cstheme="minorHAnsi"/>
          <w:sz w:val="20"/>
        </w:rPr>
      </w:pPr>
      <w:r w:rsidRPr="004B5808">
        <w:rPr>
          <w:rFonts w:asciiTheme="minorHAnsi" w:eastAsia="Arial" w:hAnsiTheme="minorHAnsi" w:cstheme="minorHAnsi"/>
          <w:sz w:val="20"/>
        </w:rPr>
        <w:t xml:space="preserve">Supporting physical and digital accessibility. </w:t>
      </w:r>
    </w:p>
    <w:p w14:paraId="629D7204" w14:textId="77777777" w:rsidR="00EF22F0" w:rsidRPr="004B5808" w:rsidRDefault="00EF22F0" w:rsidP="009C2F92">
      <w:pPr>
        <w:pStyle w:val="ListParagraph"/>
        <w:widowControl w:val="0"/>
        <w:numPr>
          <w:ilvl w:val="0"/>
          <w:numId w:val="16"/>
        </w:numPr>
        <w:contextualSpacing/>
        <w:rPr>
          <w:rFonts w:asciiTheme="minorHAnsi" w:eastAsia="Arial" w:hAnsiTheme="minorHAnsi" w:cstheme="minorHAnsi"/>
          <w:sz w:val="20"/>
        </w:rPr>
      </w:pPr>
      <w:r w:rsidRPr="004B5808">
        <w:rPr>
          <w:rFonts w:asciiTheme="minorHAnsi" w:eastAsia="Arial" w:hAnsiTheme="minorHAnsi" w:cstheme="minorHAnsi"/>
          <w:sz w:val="20"/>
        </w:rPr>
        <w:t>Increasing awareness through outreach and programming.</w:t>
      </w:r>
    </w:p>
    <w:p w14:paraId="4D2BE7EE" w14:textId="77777777" w:rsidR="00EF22F0" w:rsidRPr="004B5808" w:rsidRDefault="00EF22F0" w:rsidP="009C2F92">
      <w:pPr>
        <w:pStyle w:val="ListParagraph"/>
        <w:widowControl w:val="0"/>
        <w:numPr>
          <w:ilvl w:val="0"/>
          <w:numId w:val="16"/>
        </w:numPr>
        <w:contextualSpacing/>
        <w:rPr>
          <w:rFonts w:asciiTheme="minorHAnsi" w:eastAsia="Arial" w:hAnsiTheme="minorHAnsi" w:cstheme="minorHAnsi"/>
          <w:sz w:val="20"/>
        </w:rPr>
      </w:pPr>
      <w:r w:rsidRPr="004B5808">
        <w:rPr>
          <w:rFonts w:asciiTheme="minorHAnsi" w:eastAsia="Arial" w:hAnsiTheme="minorHAnsi" w:cstheme="minorHAnsi"/>
          <w:sz w:val="20"/>
        </w:rPr>
        <w:t xml:space="preserve">Maintaining a pulse on academic policies and academic practices. </w:t>
      </w:r>
    </w:p>
    <w:p w14:paraId="0901DDE4" w14:textId="3C91C788" w:rsidR="00BB68B6" w:rsidRPr="004B5808" w:rsidRDefault="00774F72" w:rsidP="009C2F92">
      <w:pPr>
        <w:widowControl w:val="0"/>
        <w:spacing w:after="160"/>
        <w:rPr>
          <w:rFonts w:asciiTheme="minorHAnsi" w:eastAsia="Arial" w:hAnsiTheme="minorHAnsi" w:cstheme="minorBidi"/>
          <w:color w:val="auto"/>
        </w:rPr>
      </w:pPr>
      <w:r>
        <w:rPr>
          <w:rFonts w:asciiTheme="minorHAnsi" w:eastAsia="Arial" w:hAnsiTheme="minorHAnsi" w:cstheme="minorBidi"/>
          <w:color w:val="auto"/>
        </w:rPr>
        <w:t>Below we describe</w:t>
      </w:r>
      <w:r w:rsidR="0D03DD5C" w:rsidRPr="004B5808">
        <w:rPr>
          <w:rFonts w:asciiTheme="minorHAnsi" w:eastAsia="Arial" w:hAnsiTheme="minorHAnsi" w:cstheme="minorBidi"/>
          <w:color w:val="auto"/>
        </w:rPr>
        <w:t xml:space="preserve"> </w:t>
      </w:r>
      <w:r w:rsidR="53510506" w:rsidRPr="004B5808">
        <w:rPr>
          <w:rFonts w:asciiTheme="minorHAnsi" w:eastAsia="Arial" w:hAnsiTheme="minorHAnsi" w:cstheme="minorBidi"/>
          <w:color w:val="auto"/>
        </w:rPr>
        <w:t>the specialized</w:t>
      </w:r>
      <w:r w:rsidR="4DFB6E80" w:rsidRPr="004B5808">
        <w:rPr>
          <w:rFonts w:asciiTheme="minorHAnsi" w:eastAsia="Arial" w:hAnsiTheme="minorHAnsi" w:cstheme="minorBidi"/>
          <w:color w:val="auto"/>
        </w:rPr>
        <w:t xml:space="preserve"> </w:t>
      </w:r>
      <w:r w:rsidR="53510506" w:rsidRPr="004B5808">
        <w:rPr>
          <w:rFonts w:asciiTheme="minorHAnsi" w:eastAsia="Arial" w:hAnsiTheme="minorHAnsi" w:cstheme="minorBidi"/>
          <w:color w:val="auto"/>
        </w:rPr>
        <w:t xml:space="preserve">staffing needs </w:t>
      </w:r>
      <w:r w:rsidR="4DFB6E80" w:rsidRPr="004B5808">
        <w:rPr>
          <w:rFonts w:asciiTheme="minorHAnsi" w:eastAsia="Arial" w:hAnsiTheme="minorHAnsi" w:cstheme="minorBidi"/>
          <w:color w:val="auto"/>
        </w:rPr>
        <w:t xml:space="preserve">and emerging </w:t>
      </w:r>
      <w:r w:rsidR="01223350" w:rsidRPr="004B5808">
        <w:rPr>
          <w:rFonts w:asciiTheme="minorHAnsi" w:eastAsia="Arial" w:hAnsiTheme="minorHAnsi" w:cstheme="minorBidi"/>
          <w:color w:val="auto"/>
        </w:rPr>
        <w:t xml:space="preserve">areas of skill needed </w:t>
      </w:r>
      <w:r w:rsidR="53510506" w:rsidRPr="004B5808">
        <w:rPr>
          <w:rFonts w:asciiTheme="minorHAnsi" w:eastAsia="Arial" w:hAnsiTheme="minorHAnsi" w:cstheme="minorBidi"/>
          <w:color w:val="auto"/>
        </w:rPr>
        <w:t>within our offices</w:t>
      </w:r>
      <w:r w:rsidR="480D09CA" w:rsidRPr="004B5808">
        <w:rPr>
          <w:rFonts w:asciiTheme="minorHAnsi" w:eastAsia="Arial" w:hAnsiTheme="minorHAnsi" w:cstheme="minorBidi"/>
          <w:color w:val="auto"/>
        </w:rPr>
        <w:t xml:space="preserve"> to fulfill </w:t>
      </w:r>
      <w:r w:rsidR="068EA91D" w:rsidRPr="004B5808">
        <w:rPr>
          <w:rFonts w:asciiTheme="minorHAnsi" w:eastAsia="Arial" w:hAnsiTheme="minorHAnsi" w:cstheme="minorBidi"/>
          <w:color w:val="auto"/>
        </w:rPr>
        <w:t xml:space="preserve">this diverse range of </w:t>
      </w:r>
      <w:r w:rsidR="4DFB6E80" w:rsidRPr="004B5808">
        <w:rPr>
          <w:rFonts w:asciiTheme="minorHAnsi" w:eastAsia="Arial" w:hAnsiTheme="minorHAnsi" w:cstheme="minorBidi"/>
          <w:color w:val="auto"/>
        </w:rPr>
        <w:t>duties</w:t>
      </w:r>
      <w:r w:rsidR="53510506" w:rsidRPr="004B5808">
        <w:rPr>
          <w:rFonts w:asciiTheme="minorHAnsi" w:eastAsia="Arial" w:hAnsiTheme="minorHAnsi" w:cstheme="minorBidi"/>
          <w:color w:val="auto"/>
        </w:rPr>
        <w:t>:</w:t>
      </w:r>
    </w:p>
    <w:p w14:paraId="27AA2BE0" w14:textId="02FC06F0" w:rsidR="00BB68B6" w:rsidRPr="004B5808" w:rsidRDefault="53510506" w:rsidP="009C2F92">
      <w:pPr>
        <w:pStyle w:val="ListParagraph"/>
        <w:widowControl w:val="0"/>
        <w:numPr>
          <w:ilvl w:val="0"/>
          <w:numId w:val="13"/>
        </w:numPr>
        <w:tabs>
          <w:tab w:val="left" w:pos="6417"/>
        </w:tabs>
        <w:contextualSpacing/>
        <w:rPr>
          <w:rFonts w:asciiTheme="minorHAnsi" w:hAnsiTheme="minorHAnsi" w:cstheme="minorBidi"/>
          <w:sz w:val="20"/>
        </w:rPr>
      </w:pPr>
      <w:r w:rsidRPr="004B5808">
        <w:rPr>
          <w:rStyle w:val="Strong"/>
          <w:rFonts w:asciiTheme="minorHAnsi" w:hAnsiTheme="minorHAnsi" w:cstheme="minorBidi"/>
          <w:color w:val="auto"/>
          <w:sz w:val="20"/>
        </w:rPr>
        <w:t>Access Coordinator</w:t>
      </w:r>
      <w:r w:rsidRPr="004B5808">
        <w:rPr>
          <w:rFonts w:asciiTheme="minorHAnsi" w:hAnsiTheme="minorHAnsi" w:cstheme="minorBidi"/>
          <w:sz w:val="20"/>
        </w:rPr>
        <w:t>: Reviews and assesses disability documentation, requiring knowledge of disability and interpretation of diagnostic reports; participates in the interactive process with individual students to develop accommodation plans; supports self-advocacy skill development; works with instructors to implement accommodations, and serves as a resource for their campus. Coordinators are expected to have the same skills as counselors and social workers to manage the increasing numbers of students with mental health diagnos</w:t>
      </w:r>
      <w:r w:rsidR="36524D03" w:rsidRPr="004B5808">
        <w:rPr>
          <w:rFonts w:asciiTheme="minorHAnsi" w:hAnsiTheme="minorHAnsi" w:cstheme="minorBidi"/>
          <w:sz w:val="20"/>
        </w:rPr>
        <w:t>e</w:t>
      </w:r>
      <w:r w:rsidRPr="004B5808">
        <w:rPr>
          <w:rFonts w:asciiTheme="minorHAnsi" w:hAnsiTheme="minorHAnsi" w:cstheme="minorBidi"/>
          <w:sz w:val="20"/>
        </w:rPr>
        <w:t xml:space="preserve">s. </w:t>
      </w:r>
    </w:p>
    <w:p w14:paraId="4662051E" w14:textId="6BDFFC52" w:rsidR="00BB68B6" w:rsidRPr="004B5808" w:rsidRDefault="53510506" w:rsidP="009C2F92">
      <w:pPr>
        <w:pStyle w:val="ListParagraph"/>
        <w:widowControl w:val="0"/>
        <w:numPr>
          <w:ilvl w:val="0"/>
          <w:numId w:val="9"/>
        </w:numPr>
        <w:contextualSpacing/>
        <w:rPr>
          <w:rFonts w:asciiTheme="minorHAnsi" w:hAnsiTheme="minorHAnsi" w:cstheme="minorBidi"/>
          <w:sz w:val="20"/>
        </w:rPr>
      </w:pPr>
      <w:r w:rsidRPr="004B5808">
        <w:rPr>
          <w:rStyle w:val="Strong"/>
          <w:rFonts w:asciiTheme="minorHAnsi" w:hAnsiTheme="minorHAnsi" w:cstheme="minorBidi"/>
          <w:color w:val="auto"/>
          <w:sz w:val="20"/>
        </w:rPr>
        <w:t>Testing Coordinator</w:t>
      </w:r>
      <w:r w:rsidRPr="004B5808">
        <w:rPr>
          <w:rFonts w:asciiTheme="minorHAnsi" w:hAnsiTheme="minorHAnsi" w:cstheme="minorBidi"/>
          <w:sz w:val="20"/>
        </w:rPr>
        <w:t xml:space="preserve">: Manages the testing accommodation process; administers and </w:t>
      </w:r>
      <w:r w:rsidRPr="004B5808">
        <w:rPr>
          <w:rFonts w:asciiTheme="minorHAnsi" w:hAnsiTheme="minorHAnsi" w:cstheme="minorBidi"/>
          <w:sz w:val="20"/>
        </w:rPr>
        <w:lastRenderedPageBreak/>
        <w:t xml:space="preserve">proctors tests; alters test formats if needed; must be knowledgeable about the use of assistive technologies in testing environments. </w:t>
      </w:r>
    </w:p>
    <w:p w14:paraId="396B3A72" w14:textId="7C2DB9BB" w:rsidR="00BB68B6" w:rsidRPr="004B5808" w:rsidRDefault="53510506" w:rsidP="009C2F92">
      <w:pPr>
        <w:pStyle w:val="ListParagraph"/>
        <w:widowControl w:val="0"/>
        <w:numPr>
          <w:ilvl w:val="0"/>
          <w:numId w:val="9"/>
        </w:numPr>
        <w:contextualSpacing/>
        <w:rPr>
          <w:rFonts w:asciiTheme="minorHAnsi" w:eastAsia="Arial" w:hAnsiTheme="minorHAnsi" w:cstheme="minorBidi"/>
          <w:sz w:val="20"/>
        </w:rPr>
      </w:pPr>
      <w:r w:rsidRPr="004B5808">
        <w:rPr>
          <w:rStyle w:val="Strong"/>
          <w:rFonts w:asciiTheme="minorHAnsi" w:hAnsiTheme="minorHAnsi" w:cstheme="minorBidi"/>
          <w:color w:val="auto"/>
          <w:sz w:val="20"/>
        </w:rPr>
        <w:t>Dedicated Assistive Technology Specialist</w:t>
      </w:r>
      <w:r w:rsidRPr="004B5808">
        <w:rPr>
          <w:rFonts w:asciiTheme="minorHAnsi" w:eastAsia="Arial" w:hAnsiTheme="minorHAnsi" w:cstheme="minorBidi"/>
          <w:sz w:val="20"/>
        </w:rPr>
        <w:t>: Possesses specialized technology skills for alternative media, notetaking tools</w:t>
      </w:r>
      <w:r w:rsidR="00E6023E">
        <w:rPr>
          <w:rFonts w:asciiTheme="minorHAnsi" w:eastAsia="Arial" w:hAnsiTheme="minorHAnsi" w:cstheme="minorBidi"/>
          <w:sz w:val="20"/>
        </w:rPr>
        <w:t>;</w:t>
      </w:r>
      <w:r w:rsidRPr="004B5808">
        <w:rPr>
          <w:rFonts w:asciiTheme="minorHAnsi" w:eastAsia="Arial" w:hAnsiTheme="minorHAnsi" w:cstheme="minorBidi"/>
          <w:sz w:val="20"/>
        </w:rPr>
        <w:t xml:space="preserve"> manage</w:t>
      </w:r>
      <w:r w:rsidR="11F5EA38" w:rsidRPr="004B5808">
        <w:rPr>
          <w:rFonts w:asciiTheme="minorHAnsi" w:eastAsia="Arial" w:hAnsiTheme="minorHAnsi" w:cstheme="minorBidi"/>
          <w:sz w:val="20"/>
        </w:rPr>
        <w:t>s</w:t>
      </w:r>
      <w:r w:rsidRPr="004B5808">
        <w:rPr>
          <w:rFonts w:asciiTheme="minorHAnsi" w:eastAsia="Arial" w:hAnsiTheme="minorHAnsi" w:cstheme="minorBidi"/>
          <w:sz w:val="20"/>
        </w:rPr>
        <w:t xml:space="preserve"> accessible equipment</w:t>
      </w:r>
      <w:r w:rsidR="00E6023E">
        <w:rPr>
          <w:rFonts w:asciiTheme="minorHAnsi" w:eastAsia="Arial" w:hAnsiTheme="minorHAnsi" w:cstheme="minorBidi"/>
          <w:sz w:val="20"/>
        </w:rPr>
        <w:t>,</w:t>
      </w:r>
      <w:r w:rsidRPr="004B5808">
        <w:rPr>
          <w:rFonts w:asciiTheme="minorHAnsi" w:eastAsia="Arial" w:hAnsiTheme="minorHAnsi" w:cstheme="minorBidi"/>
          <w:sz w:val="20"/>
        </w:rPr>
        <w:t xml:space="preserve"> including remote delivery, magnification programs and devices, and other assistive technology </w:t>
      </w:r>
      <w:r w:rsidR="00E6023E">
        <w:rPr>
          <w:rFonts w:asciiTheme="minorHAnsi" w:eastAsia="Arial" w:hAnsiTheme="minorHAnsi" w:cstheme="minorBidi"/>
          <w:sz w:val="20"/>
        </w:rPr>
        <w:t>that</w:t>
      </w:r>
      <w:r w:rsidRPr="004B5808">
        <w:rPr>
          <w:rFonts w:asciiTheme="minorHAnsi" w:eastAsia="Arial" w:hAnsiTheme="minorHAnsi" w:cstheme="minorBidi"/>
          <w:sz w:val="20"/>
        </w:rPr>
        <w:t xml:space="preserve"> provid</w:t>
      </w:r>
      <w:r w:rsidR="00E6023E">
        <w:rPr>
          <w:rFonts w:asciiTheme="minorHAnsi" w:eastAsia="Arial" w:hAnsiTheme="minorHAnsi" w:cstheme="minorBidi"/>
          <w:sz w:val="20"/>
        </w:rPr>
        <w:t>es</w:t>
      </w:r>
      <w:r w:rsidRPr="004B5808">
        <w:rPr>
          <w:rFonts w:asciiTheme="minorHAnsi" w:eastAsia="Arial" w:hAnsiTheme="minorHAnsi" w:cstheme="minorBidi"/>
          <w:sz w:val="20"/>
        </w:rPr>
        <w:t xml:space="preserve"> access to students with disabilities.</w:t>
      </w:r>
    </w:p>
    <w:p w14:paraId="61AE0C7E" w14:textId="59B55032" w:rsidR="00BB68B6" w:rsidRPr="004B5808" w:rsidRDefault="53510506" w:rsidP="009C2F92">
      <w:pPr>
        <w:pStyle w:val="ListParagraph"/>
        <w:widowControl w:val="0"/>
        <w:numPr>
          <w:ilvl w:val="0"/>
          <w:numId w:val="9"/>
        </w:numPr>
        <w:contextualSpacing/>
        <w:rPr>
          <w:rFonts w:asciiTheme="minorHAnsi" w:hAnsiTheme="minorHAnsi" w:cstheme="minorBidi"/>
          <w:sz w:val="20"/>
        </w:rPr>
      </w:pPr>
      <w:r w:rsidRPr="004B5808">
        <w:rPr>
          <w:rStyle w:val="Strong"/>
          <w:rFonts w:asciiTheme="minorHAnsi" w:hAnsiTheme="minorHAnsi" w:cstheme="minorBidi"/>
          <w:color w:val="auto"/>
          <w:sz w:val="20"/>
        </w:rPr>
        <w:t>Communication Access Provider</w:t>
      </w:r>
      <w:r w:rsidRPr="004B5808">
        <w:rPr>
          <w:rFonts w:asciiTheme="minorHAnsi" w:hAnsiTheme="minorHAnsi" w:cstheme="minorBidi"/>
          <w:sz w:val="20"/>
        </w:rPr>
        <w:t xml:space="preserve">: </w:t>
      </w:r>
      <w:r w:rsidR="000B39D5">
        <w:rPr>
          <w:rFonts w:asciiTheme="minorHAnsi" w:hAnsiTheme="minorHAnsi" w:cstheme="minorBidi"/>
          <w:sz w:val="20"/>
        </w:rPr>
        <w:t>Includes q</w:t>
      </w:r>
      <w:r w:rsidRPr="004B5808">
        <w:rPr>
          <w:rFonts w:asciiTheme="minorHAnsi" w:hAnsiTheme="minorHAnsi" w:cstheme="minorBidi"/>
          <w:sz w:val="20"/>
        </w:rPr>
        <w:t>ualified and certified real-time captionists</w:t>
      </w:r>
      <w:r w:rsidR="005758BB">
        <w:rPr>
          <w:rFonts w:asciiTheme="minorHAnsi" w:hAnsiTheme="minorHAnsi" w:cstheme="minorBidi"/>
          <w:sz w:val="20"/>
        </w:rPr>
        <w:t xml:space="preserve"> and c</w:t>
      </w:r>
      <w:r w:rsidRPr="004B5808">
        <w:rPr>
          <w:rFonts w:asciiTheme="minorHAnsi" w:hAnsiTheme="minorHAnsi" w:cstheme="minorBidi"/>
          <w:sz w:val="20"/>
        </w:rPr>
        <w:t xml:space="preserve">ertified and licensed sign language interpreters. </w:t>
      </w:r>
    </w:p>
    <w:p w14:paraId="6D2218E2" w14:textId="1024F1A7" w:rsidR="00BB68B6" w:rsidRPr="004B5808" w:rsidRDefault="53510506" w:rsidP="009C2F92">
      <w:pPr>
        <w:pStyle w:val="ListParagraph"/>
        <w:widowControl w:val="0"/>
        <w:numPr>
          <w:ilvl w:val="0"/>
          <w:numId w:val="9"/>
        </w:numPr>
        <w:contextualSpacing/>
        <w:rPr>
          <w:rFonts w:asciiTheme="minorHAnsi" w:hAnsiTheme="minorHAnsi" w:cstheme="minorBidi"/>
          <w:sz w:val="20"/>
        </w:rPr>
      </w:pPr>
      <w:r w:rsidRPr="004B5808">
        <w:rPr>
          <w:rFonts w:asciiTheme="minorHAnsi" w:hAnsiTheme="minorHAnsi" w:cstheme="minorBidi"/>
          <w:b/>
          <w:bCs/>
          <w:sz w:val="20"/>
        </w:rPr>
        <w:t>Outreach and Programming</w:t>
      </w:r>
      <w:r w:rsidRPr="004B5808">
        <w:rPr>
          <w:rFonts w:asciiTheme="minorHAnsi" w:hAnsiTheme="minorHAnsi" w:cstheme="minorBidi"/>
          <w:sz w:val="20"/>
        </w:rPr>
        <w:t>: Access coordinators serve as campus consultants providing training to faculty, outreach to the campus community</w:t>
      </w:r>
      <w:r w:rsidR="00353DDD">
        <w:rPr>
          <w:rFonts w:asciiTheme="minorHAnsi" w:hAnsiTheme="minorHAnsi" w:cstheme="minorBidi"/>
          <w:sz w:val="20"/>
        </w:rPr>
        <w:t>,</w:t>
      </w:r>
      <w:r w:rsidRPr="004B5808">
        <w:rPr>
          <w:rFonts w:asciiTheme="minorHAnsi" w:hAnsiTheme="minorHAnsi" w:cstheme="minorBidi"/>
          <w:sz w:val="20"/>
        </w:rPr>
        <w:t xml:space="preserve"> and support for campus planning on accessibility.</w:t>
      </w:r>
    </w:p>
    <w:p w14:paraId="50219182" w14:textId="12688235" w:rsidR="00BB68B6" w:rsidRPr="004B5808" w:rsidRDefault="53510506" w:rsidP="009C2F92">
      <w:pPr>
        <w:pStyle w:val="ListParagraph"/>
        <w:widowControl w:val="0"/>
        <w:numPr>
          <w:ilvl w:val="0"/>
          <w:numId w:val="9"/>
        </w:numPr>
        <w:contextualSpacing/>
        <w:rPr>
          <w:rFonts w:asciiTheme="minorHAnsi" w:hAnsiTheme="minorHAnsi" w:cstheme="minorBidi"/>
          <w:sz w:val="20"/>
        </w:rPr>
      </w:pPr>
      <w:r w:rsidRPr="004B5808">
        <w:rPr>
          <w:rFonts w:asciiTheme="minorHAnsi" w:hAnsiTheme="minorHAnsi" w:cstheme="minorBidi"/>
          <w:b/>
          <w:bCs/>
          <w:sz w:val="20"/>
        </w:rPr>
        <w:t>Administrat</w:t>
      </w:r>
      <w:r w:rsidR="7FDEE55A" w:rsidRPr="004B5808">
        <w:rPr>
          <w:rFonts w:asciiTheme="minorHAnsi" w:hAnsiTheme="minorHAnsi" w:cstheme="minorBidi"/>
          <w:b/>
          <w:bCs/>
          <w:sz w:val="20"/>
        </w:rPr>
        <w:t>ion</w:t>
      </w:r>
      <w:r w:rsidRPr="004B5808">
        <w:rPr>
          <w:rFonts w:asciiTheme="minorHAnsi" w:hAnsiTheme="minorHAnsi" w:cstheme="minorBidi"/>
          <w:b/>
          <w:bCs/>
          <w:sz w:val="20"/>
        </w:rPr>
        <w:t xml:space="preserve"> and Management: </w:t>
      </w:r>
      <w:r w:rsidR="00ED22AE">
        <w:rPr>
          <w:rFonts w:asciiTheme="minorHAnsi" w:hAnsiTheme="minorHAnsi" w:cstheme="minorBidi"/>
          <w:sz w:val="20"/>
        </w:rPr>
        <w:t>Involves st</w:t>
      </w:r>
      <w:r w:rsidRPr="004B5808">
        <w:rPr>
          <w:rFonts w:asciiTheme="minorHAnsi" w:hAnsiTheme="minorHAnsi" w:cstheme="minorBidi"/>
          <w:sz w:val="20"/>
        </w:rPr>
        <w:t xml:space="preserve">aff supervision, data collection, strategic planning, </w:t>
      </w:r>
      <w:r w:rsidR="00DA5173">
        <w:rPr>
          <w:rFonts w:asciiTheme="minorHAnsi" w:hAnsiTheme="minorHAnsi" w:cstheme="minorBidi"/>
          <w:sz w:val="20"/>
        </w:rPr>
        <w:t>and serving as a</w:t>
      </w:r>
      <w:r w:rsidRPr="004B5808">
        <w:rPr>
          <w:rFonts w:asciiTheme="minorHAnsi" w:hAnsiTheme="minorHAnsi" w:cstheme="minorBidi"/>
          <w:sz w:val="20"/>
        </w:rPr>
        <w:t xml:space="preserve"> policy and academic liaison.</w:t>
      </w:r>
    </w:p>
    <w:p w14:paraId="24C58CFC" w14:textId="77777777" w:rsidR="00BB68B6" w:rsidRPr="004B5808" w:rsidRDefault="53510506" w:rsidP="00F86CDC">
      <w:pPr>
        <w:widowControl w:val="0"/>
        <w:spacing w:after="120"/>
        <w:rPr>
          <w:rFonts w:asciiTheme="minorHAnsi" w:hAnsiTheme="minorHAnsi" w:cstheme="minorBidi"/>
          <w:color w:val="auto"/>
        </w:rPr>
      </w:pPr>
      <w:r w:rsidRPr="004B5808">
        <w:rPr>
          <w:rFonts w:asciiTheme="minorHAnsi" w:hAnsiTheme="minorHAnsi" w:cstheme="minorBidi"/>
          <w:color w:val="auto"/>
        </w:rPr>
        <w:t>Emerging areas of specialized skill needed:</w:t>
      </w:r>
    </w:p>
    <w:p w14:paraId="2B0FDEF7" w14:textId="77777777" w:rsidR="00BB68B6" w:rsidRPr="004B5808" w:rsidRDefault="53510506" w:rsidP="00F86CDC">
      <w:pPr>
        <w:pStyle w:val="ListParagraph"/>
        <w:widowControl w:val="0"/>
        <w:numPr>
          <w:ilvl w:val="0"/>
          <w:numId w:val="4"/>
        </w:numPr>
        <w:contextualSpacing/>
        <w:rPr>
          <w:rFonts w:asciiTheme="minorHAnsi" w:eastAsia="Arial" w:hAnsiTheme="minorHAnsi" w:cstheme="minorBidi"/>
          <w:sz w:val="20"/>
        </w:rPr>
      </w:pPr>
      <w:r w:rsidRPr="004B5808">
        <w:rPr>
          <w:rStyle w:val="Strong"/>
          <w:rFonts w:asciiTheme="minorHAnsi" w:hAnsiTheme="minorHAnsi" w:cstheme="minorBidi"/>
          <w:color w:val="auto"/>
          <w:sz w:val="20"/>
        </w:rPr>
        <w:t>Neurodivergence</w:t>
      </w:r>
      <w:r w:rsidRPr="004B5808">
        <w:rPr>
          <w:rFonts w:asciiTheme="minorHAnsi" w:eastAsia="Arial" w:hAnsiTheme="minorHAnsi" w:cstheme="minorBidi"/>
          <w:sz w:val="20"/>
        </w:rPr>
        <w:t>: With the number of students who can be categorized as neurodiverse increasing, staff possessing specialized knowledge and skill to assist with students’ social/emotional needs and to train faculty and other staff on best practices for working with this population of students is highly desirable.</w:t>
      </w:r>
    </w:p>
    <w:p w14:paraId="0AF64EE3" w14:textId="20BC0F10" w:rsidR="00BB68B6" w:rsidRPr="004B5808" w:rsidRDefault="00BB68B6" w:rsidP="00F86CDC">
      <w:pPr>
        <w:pStyle w:val="ListParagraph"/>
        <w:widowControl w:val="0"/>
        <w:numPr>
          <w:ilvl w:val="0"/>
          <w:numId w:val="4"/>
        </w:numPr>
        <w:contextualSpacing/>
        <w:rPr>
          <w:rFonts w:asciiTheme="minorHAnsi" w:hAnsiTheme="minorHAnsi" w:cstheme="minorHAnsi"/>
          <w:sz w:val="20"/>
        </w:rPr>
      </w:pPr>
      <w:r w:rsidRPr="004B5808">
        <w:rPr>
          <w:rFonts w:asciiTheme="minorHAnsi" w:hAnsiTheme="minorHAnsi" w:cstheme="minorHAnsi"/>
          <w:b/>
          <w:bCs/>
          <w:sz w:val="20"/>
        </w:rPr>
        <w:t>Digital Accessibility</w:t>
      </w:r>
      <w:r w:rsidRPr="004B5808">
        <w:rPr>
          <w:rFonts w:asciiTheme="minorHAnsi" w:hAnsiTheme="minorHAnsi" w:cstheme="minorHAnsi"/>
          <w:sz w:val="20"/>
        </w:rPr>
        <w:t xml:space="preserve">: An increasing number of complaints about the inaccessibility of digital content have been brought before the Department of Justice, Civil Rights Division and the U.S. Department of Education, Office for Civil Rights. More recently </w:t>
      </w:r>
      <w:r w:rsidR="009D3859" w:rsidRPr="004B5808">
        <w:rPr>
          <w:rFonts w:asciiTheme="minorHAnsi" w:hAnsiTheme="minorHAnsi" w:cstheme="minorHAnsi"/>
          <w:sz w:val="20"/>
        </w:rPr>
        <w:t>a</w:t>
      </w:r>
      <w:r w:rsidRPr="004B5808">
        <w:rPr>
          <w:rFonts w:asciiTheme="minorHAnsi" w:hAnsiTheme="minorHAnsi" w:cstheme="minorHAnsi"/>
          <w:sz w:val="20"/>
        </w:rPr>
        <w:t xml:space="preserve"> Digital Maturity Self-Assessment Initiative for UW </w:t>
      </w:r>
      <w:r w:rsidR="006D3A74">
        <w:rPr>
          <w:rFonts w:asciiTheme="minorHAnsi" w:hAnsiTheme="minorHAnsi" w:cstheme="minorHAnsi"/>
          <w:sz w:val="20"/>
        </w:rPr>
        <w:t>u</w:t>
      </w:r>
      <w:r w:rsidRPr="004B5808">
        <w:rPr>
          <w:rFonts w:asciiTheme="minorHAnsi" w:hAnsiTheme="minorHAnsi" w:cstheme="minorHAnsi"/>
          <w:sz w:val="20"/>
        </w:rPr>
        <w:t xml:space="preserve">niversities and a Dear Colleague letter </w:t>
      </w:r>
      <w:r w:rsidR="00255A48" w:rsidRPr="004B5808">
        <w:rPr>
          <w:rFonts w:asciiTheme="minorHAnsi" w:hAnsiTheme="minorHAnsi" w:cstheme="minorHAnsi"/>
          <w:sz w:val="20"/>
        </w:rPr>
        <w:t>on online accessibility at postsecondary institutions (</w:t>
      </w:r>
      <w:r w:rsidR="00CA65EE" w:rsidRPr="004B5808">
        <w:rPr>
          <w:rFonts w:asciiTheme="minorHAnsi" w:hAnsiTheme="minorHAnsi" w:cstheme="minorHAnsi"/>
          <w:sz w:val="20"/>
        </w:rPr>
        <w:t>Clark</w:t>
      </w:r>
      <w:r w:rsidR="00EB25C0">
        <w:rPr>
          <w:rFonts w:asciiTheme="minorHAnsi" w:hAnsiTheme="minorHAnsi" w:cstheme="minorHAnsi"/>
          <w:sz w:val="20"/>
        </w:rPr>
        <w:t>e</w:t>
      </w:r>
      <w:r w:rsidR="00CA65EE" w:rsidRPr="004B5808">
        <w:rPr>
          <w:rFonts w:asciiTheme="minorHAnsi" w:hAnsiTheme="minorHAnsi" w:cstheme="minorHAnsi"/>
          <w:sz w:val="20"/>
        </w:rPr>
        <w:t xml:space="preserve"> &amp; Lhamon, 2023)</w:t>
      </w:r>
      <w:r w:rsidRPr="004B5808">
        <w:rPr>
          <w:rFonts w:asciiTheme="minorHAnsi" w:hAnsiTheme="minorHAnsi" w:cstheme="minorHAnsi"/>
          <w:sz w:val="20"/>
        </w:rPr>
        <w:t xml:space="preserve"> have amplified the urgency for </w:t>
      </w:r>
      <w:r w:rsidR="00B671E2">
        <w:rPr>
          <w:rFonts w:asciiTheme="minorHAnsi" w:hAnsiTheme="minorHAnsi" w:cstheme="minorHAnsi"/>
          <w:sz w:val="20"/>
        </w:rPr>
        <w:t>universities</w:t>
      </w:r>
      <w:r w:rsidRPr="004B5808">
        <w:rPr>
          <w:rFonts w:asciiTheme="minorHAnsi" w:hAnsiTheme="minorHAnsi" w:cstheme="minorHAnsi"/>
          <w:sz w:val="20"/>
        </w:rPr>
        <w:t xml:space="preserve"> to hire staff knowledgeable around digital accessibility. Often, campuses turn to their </w:t>
      </w:r>
      <w:r w:rsidR="00D61D15" w:rsidRPr="004B5808">
        <w:rPr>
          <w:rFonts w:asciiTheme="minorHAnsi" w:hAnsiTheme="minorHAnsi" w:cstheme="minorHAnsi"/>
          <w:sz w:val="20"/>
        </w:rPr>
        <w:t xml:space="preserve">disability services offices </w:t>
      </w:r>
      <w:r w:rsidRPr="004B5808">
        <w:rPr>
          <w:rFonts w:asciiTheme="minorHAnsi" w:hAnsiTheme="minorHAnsi" w:cstheme="minorHAnsi"/>
          <w:sz w:val="20"/>
        </w:rPr>
        <w:t xml:space="preserve">for this type of expertise and to assume responsibility for ensuring access to digital content. </w:t>
      </w:r>
    </w:p>
    <w:p w14:paraId="36A77605" w14:textId="35FEB361" w:rsidR="005C7F10" w:rsidRPr="004B5808" w:rsidRDefault="59D21666" w:rsidP="00F86CDC">
      <w:pPr>
        <w:widowControl w:val="0"/>
        <w:spacing w:after="160"/>
        <w:rPr>
          <w:rStyle w:val="normaltextrun"/>
          <w:rFonts w:asciiTheme="minorHAnsi" w:hAnsiTheme="minorHAnsi" w:cstheme="minorBidi"/>
          <w:color w:val="auto"/>
        </w:rPr>
      </w:pPr>
      <w:r w:rsidRPr="004B5808">
        <w:rPr>
          <w:rStyle w:val="normaltextrun"/>
          <w:rFonts w:asciiTheme="minorHAnsi" w:hAnsiTheme="minorHAnsi" w:cstheme="minorBidi"/>
          <w:color w:val="auto"/>
        </w:rPr>
        <w:t xml:space="preserve">Losing specialized staff can put </w:t>
      </w:r>
      <w:r w:rsidR="00AC40B1">
        <w:rPr>
          <w:rStyle w:val="normaltextrun"/>
          <w:rFonts w:asciiTheme="minorHAnsi" w:hAnsiTheme="minorHAnsi" w:cstheme="minorBidi"/>
          <w:color w:val="auto"/>
        </w:rPr>
        <w:t>universities</w:t>
      </w:r>
      <w:r w:rsidRPr="004B5808">
        <w:rPr>
          <w:rStyle w:val="normaltextrun"/>
          <w:rFonts w:asciiTheme="minorHAnsi" w:hAnsiTheme="minorHAnsi" w:cstheme="minorBidi"/>
          <w:color w:val="auto"/>
        </w:rPr>
        <w:t xml:space="preserve"> at risk of not meeting legal requirements for students under the A</w:t>
      </w:r>
      <w:r w:rsidR="004D647B">
        <w:rPr>
          <w:rStyle w:val="normaltextrun"/>
          <w:rFonts w:asciiTheme="minorHAnsi" w:hAnsiTheme="minorHAnsi" w:cstheme="minorBidi"/>
          <w:color w:val="auto"/>
        </w:rPr>
        <w:t>mericans with Disabilities Act</w:t>
      </w:r>
      <w:r w:rsidRPr="004B5808">
        <w:rPr>
          <w:rStyle w:val="normaltextrun"/>
          <w:rFonts w:asciiTheme="minorHAnsi" w:hAnsiTheme="minorHAnsi" w:cstheme="minorBidi"/>
          <w:color w:val="auto"/>
        </w:rPr>
        <w:t xml:space="preserve">. Students with disabilities are also impacted by the absence of staff with specialized skillsets to support their </w:t>
      </w:r>
      <w:r w:rsidR="7F80051A" w:rsidRPr="004B5808">
        <w:rPr>
          <w:rStyle w:val="normaltextrun"/>
          <w:rFonts w:asciiTheme="minorHAnsi" w:hAnsiTheme="minorHAnsi" w:cstheme="minorBidi"/>
          <w:color w:val="auto"/>
        </w:rPr>
        <w:t>needs</w:t>
      </w:r>
      <w:r w:rsidRPr="004B5808">
        <w:rPr>
          <w:rStyle w:val="normaltextrun"/>
          <w:rFonts w:asciiTheme="minorHAnsi" w:hAnsiTheme="minorHAnsi" w:cstheme="minorBidi"/>
          <w:color w:val="auto"/>
        </w:rPr>
        <w:t xml:space="preserve">. Many smaller </w:t>
      </w:r>
      <w:r w:rsidR="004D647B">
        <w:rPr>
          <w:rStyle w:val="normaltextrun"/>
          <w:rFonts w:asciiTheme="minorHAnsi" w:hAnsiTheme="minorHAnsi" w:cstheme="minorBidi"/>
          <w:color w:val="auto"/>
        </w:rPr>
        <w:t>universities</w:t>
      </w:r>
      <w:r w:rsidRPr="004B5808">
        <w:rPr>
          <w:rStyle w:val="normaltextrun"/>
          <w:rFonts w:asciiTheme="minorHAnsi" w:hAnsiTheme="minorHAnsi" w:cstheme="minorBidi"/>
          <w:color w:val="auto"/>
        </w:rPr>
        <w:t xml:space="preserve"> do not have staff with specialized skills</w:t>
      </w:r>
      <w:r w:rsidR="00975E76">
        <w:rPr>
          <w:rStyle w:val="normaltextrun"/>
          <w:rFonts w:asciiTheme="minorHAnsi" w:hAnsiTheme="minorHAnsi" w:cstheme="minorBidi"/>
          <w:color w:val="auto"/>
        </w:rPr>
        <w:t xml:space="preserve">, which </w:t>
      </w:r>
      <w:r w:rsidR="004D647B">
        <w:rPr>
          <w:rStyle w:val="normaltextrun"/>
          <w:rFonts w:asciiTheme="minorHAnsi" w:hAnsiTheme="minorHAnsi" w:cstheme="minorBidi"/>
          <w:color w:val="auto"/>
        </w:rPr>
        <w:t>results in</w:t>
      </w:r>
      <w:r w:rsidRPr="004B5808">
        <w:rPr>
          <w:rStyle w:val="normaltextrun"/>
          <w:rFonts w:asciiTheme="minorHAnsi" w:hAnsiTheme="minorHAnsi" w:cstheme="minorBidi"/>
          <w:color w:val="auto"/>
        </w:rPr>
        <w:t xml:space="preserve"> requiring </w:t>
      </w:r>
      <w:r w:rsidR="00302243">
        <w:rPr>
          <w:rStyle w:val="normaltextrun"/>
          <w:rFonts w:asciiTheme="minorHAnsi" w:hAnsiTheme="minorHAnsi" w:cstheme="minorBidi"/>
          <w:color w:val="auto"/>
        </w:rPr>
        <w:t>a</w:t>
      </w:r>
      <w:r w:rsidRPr="004B5808">
        <w:rPr>
          <w:rStyle w:val="normaltextrun"/>
          <w:rFonts w:asciiTheme="minorHAnsi" w:hAnsiTheme="minorHAnsi" w:cstheme="minorBidi"/>
          <w:color w:val="auto"/>
        </w:rPr>
        <w:t xml:space="preserve">ccess </w:t>
      </w:r>
      <w:r w:rsidR="00302243">
        <w:rPr>
          <w:rStyle w:val="normaltextrun"/>
          <w:rFonts w:asciiTheme="minorHAnsi" w:hAnsiTheme="minorHAnsi" w:cstheme="minorBidi"/>
          <w:color w:val="auto"/>
        </w:rPr>
        <w:t>c</w:t>
      </w:r>
      <w:r w:rsidRPr="004B5808">
        <w:rPr>
          <w:rStyle w:val="normaltextrun"/>
          <w:rFonts w:asciiTheme="minorHAnsi" w:hAnsiTheme="minorHAnsi" w:cstheme="minorBidi"/>
          <w:color w:val="auto"/>
        </w:rPr>
        <w:t xml:space="preserve">oordinators to complete work </w:t>
      </w:r>
      <w:r w:rsidR="00742317">
        <w:rPr>
          <w:rStyle w:val="normaltextrun"/>
          <w:rFonts w:asciiTheme="minorHAnsi" w:hAnsiTheme="minorHAnsi" w:cstheme="minorBidi"/>
          <w:color w:val="auto"/>
        </w:rPr>
        <w:t>for</w:t>
      </w:r>
      <w:r w:rsidRPr="004B5808">
        <w:rPr>
          <w:rStyle w:val="normaltextrun"/>
          <w:rFonts w:asciiTheme="minorHAnsi" w:hAnsiTheme="minorHAnsi" w:cstheme="minorBidi"/>
          <w:color w:val="auto"/>
        </w:rPr>
        <w:t xml:space="preserve"> which they do not have the competencies. In fact, some offices are only staffed with two people who are expected to deliver services that require a vast amount of specialized skill. </w:t>
      </w:r>
      <w:r w:rsidR="00302243">
        <w:rPr>
          <w:rStyle w:val="normaltextrun"/>
          <w:rFonts w:asciiTheme="minorHAnsi" w:hAnsiTheme="minorHAnsi" w:cstheme="minorBidi"/>
          <w:color w:val="auto"/>
        </w:rPr>
        <w:t>Coordinating</w:t>
      </w:r>
      <w:r w:rsidRPr="004B5808">
        <w:rPr>
          <w:rStyle w:val="normaltextrun"/>
          <w:rFonts w:asciiTheme="minorHAnsi" w:hAnsiTheme="minorHAnsi" w:cstheme="minorBidi"/>
          <w:color w:val="auto"/>
        </w:rPr>
        <w:t xml:space="preserve"> all of these services is </w:t>
      </w:r>
      <w:r w:rsidR="004E068A">
        <w:rPr>
          <w:rStyle w:val="normaltextrun"/>
          <w:rFonts w:asciiTheme="minorHAnsi" w:hAnsiTheme="minorHAnsi" w:cstheme="minorBidi"/>
          <w:color w:val="auto"/>
        </w:rPr>
        <w:t>especially challenging</w:t>
      </w:r>
      <w:r w:rsidRPr="004B5808">
        <w:rPr>
          <w:rStyle w:val="normaltextrun"/>
          <w:rFonts w:asciiTheme="minorHAnsi" w:hAnsiTheme="minorHAnsi" w:cstheme="minorBidi"/>
          <w:color w:val="auto"/>
        </w:rPr>
        <w:t xml:space="preserve"> for such small offices to manage.</w:t>
      </w:r>
    </w:p>
    <w:p w14:paraId="2129CAF4" w14:textId="42F16325" w:rsidR="59F34EBD" w:rsidRPr="009362DF" w:rsidRDefault="59D21666" w:rsidP="009362DF">
      <w:pPr>
        <w:widowControl w:val="0"/>
        <w:spacing w:after="160"/>
        <w:rPr>
          <w:rStyle w:val="normaltextrun"/>
          <w:rFonts w:asciiTheme="minorHAnsi" w:hAnsiTheme="minorHAnsi" w:cstheme="minorHAnsi"/>
          <w:color w:val="auto"/>
        </w:rPr>
      </w:pPr>
      <w:r w:rsidRPr="004B5808">
        <w:rPr>
          <w:rStyle w:val="normaltextrun"/>
          <w:rFonts w:asciiTheme="minorHAnsi" w:hAnsiTheme="minorHAnsi" w:cstheme="minorBidi"/>
          <w:color w:val="auto"/>
        </w:rPr>
        <w:t xml:space="preserve">Recruiting and retaining highly qualified staff with specialized technology skills is </w:t>
      </w:r>
      <w:r w:rsidR="00361C77">
        <w:rPr>
          <w:rStyle w:val="normaltextrun"/>
          <w:rFonts w:asciiTheme="minorHAnsi" w:hAnsiTheme="minorHAnsi" w:cstheme="minorBidi"/>
          <w:color w:val="auto"/>
        </w:rPr>
        <w:t>particularly challenging due to</w:t>
      </w:r>
      <w:r w:rsidRPr="004B5808">
        <w:rPr>
          <w:rStyle w:val="normaltextrun"/>
          <w:rFonts w:asciiTheme="minorHAnsi" w:hAnsiTheme="minorHAnsi" w:cstheme="minorBidi"/>
          <w:color w:val="auto"/>
        </w:rPr>
        <w:t xml:space="preserve"> the starting state university pay scale, which is lower than starting salaries for individuals with degrees in information technology (U.S. Bureau of Labor Statistics, 2023). </w:t>
      </w:r>
      <w:r w:rsidR="00481CE4">
        <w:rPr>
          <w:rStyle w:val="normaltextrun"/>
          <w:rFonts w:asciiTheme="minorHAnsi" w:hAnsiTheme="minorHAnsi" w:cstheme="minorBidi"/>
          <w:color w:val="auto"/>
        </w:rPr>
        <w:t xml:space="preserve">An additional </w:t>
      </w:r>
      <w:r w:rsidR="00FD42C2">
        <w:rPr>
          <w:rStyle w:val="normaltextrun"/>
          <w:rFonts w:asciiTheme="minorHAnsi" w:hAnsiTheme="minorHAnsi" w:cstheme="minorBidi"/>
          <w:color w:val="auto"/>
        </w:rPr>
        <w:t xml:space="preserve">internal </w:t>
      </w:r>
      <w:r w:rsidR="00481CE4">
        <w:rPr>
          <w:rStyle w:val="normaltextrun"/>
          <w:rFonts w:asciiTheme="minorHAnsi" w:hAnsiTheme="minorHAnsi" w:cstheme="minorBidi"/>
          <w:color w:val="auto"/>
        </w:rPr>
        <w:t>complication wa</w:t>
      </w:r>
      <w:r w:rsidRPr="004B5808">
        <w:rPr>
          <w:rStyle w:val="normaltextrun"/>
          <w:rFonts w:asciiTheme="minorHAnsi" w:hAnsiTheme="minorHAnsi" w:cstheme="minorBidi"/>
          <w:color w:val="auto"/>
        </w:rPr>
        <w:t xml:space="preserve">s </w:t>
      </w:r>
      <w:r w:rsidR="00FD42C2">
        <w:rPr>
          <w:rStyle w:val="normaltextrun"/>
          <w:rFonts w:asciiTheme="minorHAnsi" w:hAnsiTheme="minorHAnsi" w:cstheme="minorBidi"/>
          <w:color w:val="auto"/>
        </w:rPr>
        <w:t xml:space="preserve">introduced </w:t>
      </w:r>
      <w:r w:rsidR="0083116B">
        <w:rPr>
          <w:rStyle w:val="normaltextrun"/>
          <w:rFonts w:asciiTheme="minorHAnsi" w:hAnsiTheme="minorHAnsi" w:cstheme="minorBidi"/>
          <w:color w:val="auto"/>
        </w:rPr>
        <w:t>with</w:t>
      </w:r>
      <w:r w:rsidR="00FD42C2">
        <w:rPr>
          <w:rStyle w:val="normaltextrun"/>
          <w:rFonts w:asciiTheme="minorHAnsi" w:hAnsiTheme="minorHAnsi" w:cstheme="minorBidi"/>
          <w:color w:val="auto"/>
        </w:rPr>
        <w:t xml:space="preserve"> </w:t>
      </w:r>
      <w:r w:rsidRPr="004B5808">
        <w:rPr>
          <w:rStyle w:val="normaltextrun"/>
          <w:rFonts w:asciiTheme="minorHAnsi" w:hAnsiTheme="minorHAnsi" w:cstheme="minorBidi"/>
          <w:color w:val="auto"/>
        </w:rPr>
        <w:t xml:space="preserve">the </w:t>
      </w:r>
      <w:r w:rsidR="00EE43F2">
        <w:rPr>
          <w:rStyle w:val="normaltextrun"/>
          <w:rFonts w:asciiTheme="minorHAnsi" w:hAnsiTheme="minorHAnsi" w:cstheme="minorBidi"/>
          <w:color w:val="auto"/>
        </w:rPr>
        <w:t xml:space="preserve">recent </w:t>
      </w:r>
      <w:r w:rsidR="00C91820">
        <w:rPr>
          <w:rStyle w:val="normaltextrun"/>
          <w:rFonts w:asciiTheme="minorHAnsi" w:hAnsiTheme="minorHAnsi" w:cstheme="minorBidi"/>
          <w:color w:val="auto"/>
        </w:rPr>
        <w:t xml:space="preserve">retitling </w:t>
      </w:r>
      <w:r w:rsidR="00295B2F">
        <w:rPr>
          <w:rStyle w:val="normaltextrun"/>
          <w:rFonts w:asciiTheme="minorHAnsi" w:hAnsiTheme="minorHAnsi" w:cstheme="minorBidi"/>
          <w:color w:val="auto"/>
        </w:rPr>
        <w:t xml:space="preserve">framework implemented across UW universities </w:t>
      </w:r>
      <w:r w:rsidR="00C91820">
        <w:rPr>
          <w:rStyle w:val="normaltextrun"/>
          <w:rFonts w:asciiTheme="minorHAnsi" w:hAnsiTheme="minorHAnsi" w:cstheme="minorBidi"/>
          <w:color w:val="auto"/>
        </w:rPr>
        <w:t>(</w:t>
      </w:r>
      <w:r w:rsidR="009849E7">
        <w:rPr>
          <w:rStyle w:val="normaltextrun"/>
          <w:rFonts w:asciiTheme="minorHAnsi" w:hAnsiTheme="minorHAnsi" w:cstheme="minorBidi"/>
          <w:color w:val="auto"/>
        </w:rPr>
        <w:t xml:space="preserve">referred to as </w:t>
      </w:r>
      <w:r w:rsidRPr="004B5808">
        <w:rPr>
          <w:rStyle w:val="normaltextrun"/>
          <w:rFonts w:asciiTheme="minorHAnsi" w:hAnsiTheme="minorHAnsi" w:cstheme="minorBidi"/>
          <w:color w:val="auto"/>
        </w:rPr>
        <w:t>Title and Total Compensation</w:t>
      </w:r>
      <w:r w:rsidR="00751E49">
        <w:rPr>
          <w:rStyle w:val="normaltextrun"/>
          <w:rFonts w:asciiTheme="minorHAnsi" w:hAnsiTheme="minorHAnsi" w:cstheme="minorBidi"/>
          <w:color w:val="auto"/>
        </w:rPr>
        <w:t>, or “TTC”</w:t>
      </w:r>
      <w:r w:rsidR="009849E7">
        <w:t xml:space="preserve"> for short</w:t>
      </w:r>
      <w:r w:rsidR="00751E49">
        <w:rPr>
          <w:rStyle w:val="normaltextrun"/>
          <w:rFonts w:asciiTheme="minorHAnsi" w:hAnsiTheme="minorHAnsi" w:cstheme="minorBidi"/>
          <w:color w:val="auto"/>
        </w:rPr>
        <w:t>)</w:t>
      </w:r>
      <w:r w:rsidRPr="004B5808">
        <w:rPr>
          <w:rStyle w:val="normaltextrun"/>
          <w:rFonts w:asciiTheme="minorHAnsi" w:hAnsiTheme="minorHAnsi" w:cstheme="minorBidi"/>
          <w:color w:val="auto"/>
        </w:rPr>
        <w:t xml:space="preserve">. The assignment of titles, job descriptions, and pay scales from TTC for specialized positions like </w:t>
      </w:r>
      <w:r w:rsidR="007E0DA2">
        <w:rPr>
          <w:rStyle w:val="normaltextrun"/>
          <w:rFonts w:asciiTheme="minorHAnsi" w:hAnsiTheme="minorHAnsi" w:cstheme="minorBidi"/>
          <w:color w:val="auto"/>
        </w:rPr>
        <w:t>a</w:t>
      </w:r>
      <w:r w:rsidRPr="004B5808">
        <w:rPr>
          <w:rStyle w:val="normaltextrun"/>
          <w:rFonts w:asciiTheme="minorHAnsi" w:hAnsiTheme="minorHAnsi" w:cstheme="minorBidi"/>
          <w:color w:val="auto"/>
        </w:rPr>
        <w:t xml:space="preserve">ssistive </w:t>
      </w:r>
      <w:r w:rsidR="007E0DA2">
        <w:rPr>
          <w:rStyle w:val="normaltextrun"/>
          <w:rFonts w:asciiTheme="minorHAnsi" w:hAnsiTheme="minorHAnsi" w:cstheme="minorBidi"/>
          <w:color w:val="auto"/>
        </w:rPr>
        <w:t>t</w:t>
      </w:r>
      <w:r w:rsidRPr="004B5808">
        <w:rPr>
          <w:rStyle w:val="normaltextrun"/>
          <w:rFonts w:asciiTheme="minorHAnsi" w:hAnsiTheme="minorHAnsi" w:cstheme="minorBidi"/>
          <w:color w:val="auto"/>
        </w:rPr>
        <w:t xml:space="preserve">echnology </w:t>
      </w:r>
      <w:r w:rsidR="007E0DA2">
        <w:rPr>
          <w:rStyle w:val="normaltextrun"/>
          <w:rFonts w:asciiTheme="minorHAnsi" w:hAnsiTheme="minorHAnsi" w:cstheme="minorBidi"/>
          <w:color w:val="auto"/>
        </w:rPr>
        <w:t>c</w:t>
      </w:r>
      <w:r w:rsidRPr="004B5808">
        <w:rPr>
          <w:rStyle w:val="normaltextrun"/>
          <w:rFonts w:asciiTheme="minorHAnsi" w:hAnsiTheme="minorHAnsi" w:cstheme="minorBidi"/>
          <w:color w:val="auto"/>
        </w:rPr>
        <w:t xml:space="preserve">oordinators, </w:t>
      </w:r>
      <w:r w:rsidR="00D80BBA">
        <w:rPr>
          <w:rStyle w:val="normaltextrun"/>
          <w:rFonts w:asciiTheme="minorHAnsi" w:hAnsiTheme="minorHAnsi" w:cstheme="minorBidi"/>
          <w:color w:val="auto"/>
        </w:rPr>
        <w:t>t</w:t>
      </w:r>
      <w:r w:rsidRPr="004B5808">
        <w:rPr>
          <w:rStyle w:val="normaltextrun"/>
          <w:rFonts w:asciiTheme="minorHAnsi" w:hAnsiTheme="minorHAnsi" w:cstheme="minorBidi"/>
          <w:color w:val="auto"/>
        </w:rPr>
        <w:t xml:space="preserve">esting </w:t>
      </w:r>
      <w:r w:rsidR="00D80BBA">
        <w:rPr>
          <w:rStyle w:val="normaltextrun"/>
          <w:rFonts w:asciiTheme="minorHAnsi" w:hAnsiTheme="minorHAnsi" w:cstheme="minorBidi"/>
          <w:color w:val="auto"/>
        </w:rPr>
        <w:t>c</w:t>
      </w:r>
      <w:r w:rsidRPr="004B5808">
        <w:rPr>
          <w:rStyle w:val="normaltextrun"/>
          <w:rFonts w:asciiTheme="minorHAnsi" w:hAnsiTheme="minorHAnsi" w:cstheme="minorBidi"/>
          <w:color w:val="auto"/>
        </w:rPr>
        <w:t xml:space="preserve">oordinators, </w:t>
      </w:r>
      <w:r w:rsidR="00D80BBA">
        <w:rPr>
          <w:rStyle w:val="normaltextrun"/>
          <w:rFonts w:asciiTheme="minorHAnsi" w:hAnsiTheme="minorHAnsi" w:cstheme="minorBidi"/>
          <w:color w:val="auto"/>
        </w:rPr>
        <w:t>r</w:t>
      </w:r>
      <w:r w:rsidRPr="004B5808">
        <w:rPr>
          <w:rStyle w:val="normaltextrun"/>
          <w:rFonts w:asciiTheme="minorHAnsi" w:hAnsiTheme="minorHAnsi" w:cstheme="minorBidi"/>
          <w:color w:val="auto"/>
        </w:rPr>
        <w:t>eal-</w:t>
      </w:r>
      <w:r w:rsidR="00D80BBA">
        <w:rPr>
          <w:rStyle w:val="normaltextrun"/>
          <w:rFonts w:asciiTheme="minorHAnsi" w:hAnsiTheme="minorHAnsi" w:cstheme="minorBidi"/>
          <w:color w:val="auto"/>
        </w:rPr>
        <w:t>t</w:t>
      </w:r>
      <w:r w:rsidRPr="004B5808">
        <w:rPr>
          <w:rStyle w:val="normaltextrun"/>
          <w:rFonts w:asciiTheme="minorHAnsi" w:hAnsiTheme="minorHAnsi" w:cstheme="minorBidi"/>
          <w:color w:val="auto"/>
        </w:rPr>
        <w:t xml:space="preserve">ime </w:t>
      </w:r>
      <w:r w:rsidR="00D80BBA">
        <w:rPr>
          <w:rStyle w:val="normaltextrun"/>
          <w:rFonts w:asciiTheme="minorHAnsi" w:hAnsiTheme="minorHAnsi" w:cstheme="minorBidi"/>
          <w:color w:val="auto"/>
        </w:rPr>
        <w:t>c</w:t>
      </w:r>
      <w:r w:rsidRPr="004B5808">
        <w:rPr>
          <w:rStyle w:val="normaltextrun"/>
          <w:rFonts w:asciiTheme="minorHAnsi" w:hAnsiTheme="minorHAnsi" w:cstheme="minorBidi"/>
          <w:color w:val="auto"/>
        </w:rPr>
        <w:t xml:space="preserve">aptionists and </w:t>
      </w:r>
      <w:r w:rsidR="00D80BBA">
        <w:rPr>
          <w:rStyle w:val="normaltextrun"/>
          <w:rFonts w:asciiTheme="minorHAnsi" w:hAnsiTheme="minorHAnsi" w:cstheme="minorBidi"/>
          <w:color w:val="auto"/>
        </w:rPr>
        <w:t>s</w:t>
      </w:r>
      <w:r w:rsidRPr="004B5808">
        <w:rPr>
          <w:rStyle w:val="normaltextrun"/>
          <w:rFonts w:asciiTheme="minorHAnsi" w:hAnsiTheme="minorHAnsi" w:cstheme="minorBidi"/>
          <w:color w:val="auto"/>
        </w:rPr>
        <w:t xml:space="preserve">ign </w:t>
      </w:r>
      <w:r w:rsidR="00D80BBA">
        <w:rPr>
          <w:rStyle w:val="normaltextrun"/>
          <w:rFonts w:asciiTheme="minorHAnsi" w:hAnsiTheme="minorHAnsi" w:cstheme="minorBidi"/>
          <w:color w:val="auto"/>
        </w:rPr>
        <w:t>l</w:t>
      </w:r>
      <w:r w:rsidRPr="004B5808">
        <w:rPr>
          <w:rStyle w:val="normaltextrun"/>
          <w:rFonts w:asciiTheme="minorHAnsi" w:hAnsiTheme="minorHAnsi" w:cstheme="minorBidi"/>
          <w:color w:val="auto"/>
        </w:rPr>
        <w:t xml:space="preserve">anguage </w:t>
      </w:r>
      <w:r w:rsidR="00D80BBA">
        <w:rPr>
          <w:rStyle w:val="normaltextrun"/>
          <w:rFonts w:asciiTheme="minorHAnsi" w:hAnsiTheme="minorHAnsi" w:cstheme="minorBidi"/>
          <w:color w:val="auto"/>
        </w:rPr>
        <w:t>i</w:t>
      </w:r>
      <w:r w:rsidRPr="004B5808">
        <w:rPr>
          <w:rStyle w:val="normaltextrun"/>
          <w:rFonts w:asciiTheme="minorHAnsi" w:hAnsiTheme="minorHAnsi" w:cstheme="minorBidi"/>
          <w:color w:val="auto"/>
        </w:rPr>
        <w:t xml:space="preserve">nterpreters </w:t>
      </w:r>
      <w:r w:rsidR="008E5BB6">
        <w:rPr>
          <w:rStyle w:val="normaltextrun"/>
          <w:rFonts w:asciiTheme="minorHAnsi" w:hAnsiTheme="minorHAnsi" w:cstheme="minorBidi"/>
          <w:color w:val="auto"/>
        </w:rPr>
        <w:t>were too general to</w:t>
      </w:r>
      <w:r w:rsidR="0D152798" w:rsidRPr="004B5808">
        <w:rPr>
          <w:rStyle w:val="normaltextrun"/>
          <w:rFonts w:asciiTheme="minorHAnsi" w:hAnsiTheme="minorHAnsi" w:cstheme="minorBidi"/>
          <w:color w:val="auto"/>
        </w:rPr>
        <w:t xml:space="preserve"> accurately capture the work </w:t>
      </w:r>
      <w:r w:rsidR="37C5B688" w:rsidRPr="004B5808">
        <w:rPr>
          <w:rStyle w:val="normaltextrun"/>
          <w:rFonts w:asciiTheme="minorHAnsi" w:hAnsiTheme="minorHAnsi" w:cstheme="minorBidi"/>
          <w:color w:val="auto"/>
        </w:rPr>
        <w:t>being don</w:t>
      </w:r>
      <w:r w:rsidR="52421955" w:rsidRPr="004B5808">
        <w:rPr>
          <w:rStyle w:val="normaltextrun"/>
          <w:rFonts w:asciiTheme="minorHAnsi" w:hAnsiTheme="minorHAnsi" w:cstheme="minorBidi"/>
          <w:color w:val="auto"/>
        </w:rPr>
        <w:t>e in disability services offices</w:t>
      </w:r>
      <w:r w:rsidR="37C5B688" w:rsidRPr="004B5808">
        <w:rPr>
          <w:rStyle w:val="normaltextrun"/>
          <w:rFonts w:asciiTheme="minorHAnsi" w:hAnsiTheme="minorHAnsi" w:cstheme="minorBidi"/>
          <w:color w:val="auto"/>
        </w:rPr>
        <w:t xml:space="preserve">, leading to </w:t>
      </w:r>
      <w:r w:rsidR="52421955" w:rsidRPr="004B5808">
        <w:rPr>
          <w:rStyle w:val="normaltextrun"/>
          <w:rFonts w:asciiTheme="minorHAnsi" w:hAnsiTheme="minorHAnsi" w:cstheme="minorBidi"/>
          <w:color w:val="auto"/>
        </w:rPr>
        <w:t>assignment of</w:t>
      </w:r>
      <w:r w:rsidR="37C5B688" w:rsidRPr="004B5808">
        <w:rPr>
          <w:rStyle w:val="normaltextrun"/>
          <w:rFonts w:asciiTheme="minorHAnsi" w:hAnsiTheme="minorHAnsi" w:cstheme="minorBidi"/>
          <w:color w:val="auto"/>
        </w:rPr>
        <w:t xml:space="preserve"> title</w:t>
      </w:r>
      <w:r w:rsidR="52421955" w:rsidRPr="004B5808">
        <w:rPr>
          <w:rStyle w:val="normaltextrun"/>
          <w:rFonts w:asciiTheme="minorHAnsi" w:hAnsiTheme="minorHAnsi" w:cstheme="minorBidi"/>
          <w:color w:val="auto"/>
        </w:rPr>
        <w:t>s that do not</w:t>
      </w:r>
      <w:r w:rsidR="37C5B688" w:rsidRPr="004B5808">
        <w:rPr>
          <w:rStyle w:val="normaltextrun"/>
          <w:rFonts w:asciiTheme="minorHAnsi" w:hAnsiTheme="minorHAnsi" w:cstheme="minorBidi"/>
          <w:color w:val="auto"/>
        </w:rPr>
        <w:t xml:space="preserve"> </w:t>
      </w:r>
      <w:r w:rsidR="00FB225E">
        <w:rPr>
          <w:rStyle w:val="normaltextrun"/>
          <w:rFonts w:asciiTheme="minorHAnsi" w:hAnsiTheme="minorHAnsi" w:cstheme="minorBidi"/>
          <w:color w:val="auto"/>
        </w:rPr>
        <w:t xml:space="preserve">completely </w:t>
      </w:r>
      <w:r w:rsidR="0086283A">
        <w:rPr>
          <w:rStyle w:val="normaltextrun"/>
          <w:rFonts w:asciiTheme="minorHAnsi" w:hAnsiTheme="minorHAnsi" w:cstheme="minorBidi"/>
          <w:color w:val="auto"/>
        </w:rPr>
        <w:t>describe</w:t>
      </w:r>
      <w:r w:rsidR="37C5B688" w:rsidRPr="004B5808">
        <w:rPr>
          <w:rStyle w:val="normaltextrun"/>
          <w:rFonts w:asciiTheme="minorHAnsi" w:hAnsiTheme="minorHAnsi" w:cstheme="minorBidi"/>
          <w:color w:val="auto"/>
        </w:rPr>
        <w:t xml:space="preserve"> the work or the role of staff. </w:t>
      </w:r>
      <w:r w:rsidR="668B9607" w:rsidRPr="004B5808">
        <w:rPr>
          <w:rStyle w:val="normaltextrun"/>
          <w:rFonts w:asciiTheme="minorHAnsi" w:hAnsiTheme="minorHAnsi" w:cstheme="minorBidi"/>
          <w:color w:val="auto"/>
        </w:rPr>
        <w:t xml:space="preserve">In addition, </w:t>
      </w:r>
      <w:r w:rsidR="0032194F">
        <w:rPr>
          <w:rStyle w:val="normaltextrun"/>
          <w:rFonts w:asciiTheme="minorHAnsi" w:hAnsiTheme="minorHAnsi" w:cstheme="minorBidi"/>
          <w:color w:val="auto"/>
        </w:rPr>
        <w:t>the new framework did not include a</w:t>
      </w:r>
      <w:r w:rsidR="668B9607" w:rsidRPr="004B5808">
        <w:rPr>
          <w:rStyle w:val="normaltextrun"/>
          <w:rFonts w:asciiTheme="minorHAnsi" w:hAnsiTheme="minorHAnsi" w:cstheme="minorBidi"/>
          <w:color w:val="auto"/>
        </w:rPr>
        <w:t xml:space="preserve"> </w:t>
      </w:r>
      <w:r w:rsidR="52421955" w:rsidRPr="004B5808">
        <w:rPr>
          <w:rStyle w:val="normaltextrun"/>
          <w:rFonts w:asciiTheme="minorHAnsi" w:hAnsiTheme="minorHAnsi" w:cstheme="minorBidi"/>
          <w:color w:val="auto"/>
        </w:rPr>
        <w:t>built-in</w:t>
      </w:r>
      <w:r w:rsidR="51215077" w:rsidRPr="004B5808">
        <w:rPr>
          <w:rStyle w:val="normaltextrun"/>
          <w:rFonts w:asciiTheme="minorHAnsi" w:hAnsiTheme="minorHAnsi" w:cstheme="minorBidi"/>
          <w:color w:val="auto"/>
        </w:rPr>
        <w:t xml:space="preserve"> system for </w:t>
      </w:r>
      <w:r w:rsidR="4BB82EB6" w:rsidRPr="004B5808">
        <w:rPr>
          <w:rStyle w:val="normaltextrun"/>
          <w:rFonts w:asciiTheme="minorHAnsi" w:hAnsiTheme="minorHAnsi" w:cstheme="minorBidi"/>
          <w:color w:val="auto"/>
        </w:rPr>
        <w:t xml:space="preserve">staff </w:t>
      </w:r>
      <w:r w:rsidR="243CCB35" w:rsidRPr="004B5808">
        <w:rPr>
          <w:rStyle w:val="normaltextrun"/>
          <w:rFonts w:asciiTheme="minorHAnsi" w:hAnsiTheme="minorHAnsi" w:cstheme="minorBidi"/>
          <w:color w:val="auto"/>
        </w:rPr>
        <w:t>advancement</w:t>
      </w:r>
      <w:r w:rsidR="002071D4">
        <w:rPr>
          <w:rStyle w:val="normaltextrun"/>
          <w:rFonts w:asciiTheme="minorHAnsi" w:hAnsiTheme="minorHAnsi" w:cstheme="minorBidi"/>
          <w:color w:val="auto"/>
        </w:rPr>
        <w:t xml:space="preserve">, making it more challenging for </w:t>
      </w:r>
      <w:r w:rsidR="4BB82EB6" w:rsidRPr="004B5808">
        <w:rPr>
          <w:rStyle w:val="normaltextrun"/>
          <w:rFonts w:asciiTheme="minorHAnsi" w:hAnsiTheme="minorHAnsi" w:cstheme="minorBidi"/>
          <w:color w:val="auto"/>
        </w:rPr>
        <w:t>individual</w:t>
      </w:r>
      <w:r w:rsidR="002071D4">
        <w:rPr>
          <w:rStyle w:val="normaltextrun"/>
          <w:rFonts w:asciiTheme="minorHAnsi" w:hAnsiTheme="minorHAnsi" w:cstheme="minorBidi"/>
          <w:color w:val="auto"/>
        </w:rPr>
        <w:t xml:space="preserve"> staff members to</w:t>
      </w:r>
      <w:r w:rsidR="2DA32047" w:rsidRPr="004B5808">
        <w:rPr>
          <w:rStyle w:val="normaltextrun"/>
          <w:rFonts w:asciiTheme="minorHAnsi" w:hAnsiTheme="minorHAnsi" w:cstheme="minorBidi"/>
          <w:color w:val="auto"/>
        </w:rPr>
        <w:t xml:space="preserve"> see </w:t>
      </w:r>
      <w:r w:rsidR="004125B4" w:rsidRPr="004B5808">
        <w:rPr>
          <w:rStyle w:val="normaltextrun"/>
          <w:rFonts w:asciiTheme="minorHAnsi" w:hAnsiTheme="minorHAnsi" w:cstheme="minorBidi"/>
          <w:color w:val="auto"/>
        </w:rPr>
        <w:t>opportunit</w:t>
      </w:r>
      <w:r w:rsidR="004125B4">
        <w:rPr>
          <w:rStyle w:val="normaltextrun"/>
          <w:rFonts w:asciiTheme="minorHAnsi" w:hAnsiTheme="minorHAnsi" w:cstheme="minorBidi"/>
          <w:color w:val="auto"/>
        </w:rPr>
        <w:t>ies</w:t>
      </w:r>
      <w:r w:rsidR="2DA32047" w:rsidRPr="004B5808">
        <w:rPr>
          <w:rStyle w:val="normaltextrun"/>
          <w:rFonts w:asciiTheme="minorHAnsi" w:hAnsiTheme="minorHAnsi" w:cstheme="minorBidi"/>
          <w:color w:val="auto"/>
        </w:rPr>
        <w:t xml:space="preserve"> for growth.</w:t>
      </w:r>
      <w:r w:rsidR="002071D4">
        <w:rPr>
          <w:rStyle w:val="normaltextrun"/>
          <w:rFonts w:asciiTheme="minorHAnsi" w:hAnsiTheme="minorHAnsi" w:cstheme="minorBidi"/>
          <w:color w:val="auto"/>
        </w:rPr>
        <w:t xml:space="preserve"> </w:t>
      </w:r>
      <w:r w:rsidR="001E505D">
        <w:rPr>
          <w:rStyle w:val="normaltextrun"/>
          <w:rFonts w:asciiTheme="minorHAnsi" w:hAnsiTheme="minorHAnsi" w:cstheme="minorBidi"/>
          <w:color w:val="auto"/>
        </w:rPr>
        <w:t xml:space="preserve">This leaves </w:t>
      </w:r>
      <w:r w:rsidR="002071D4">
        <w:rPr>
          <w:rStyle w:val="normaltextrun"/>
          <w:rFonts w:asciiTheme="minorHAnsi" w:hAnsiTheme="minorHAnsi" w:cstheme="minorBidi"/>
          <w:color w:val="auto"/>
        </w:rPr>
        <w:t xml:space="preserve">UW universities </w:t>
      </w:r>
      <w:r w:rsidR="001E505D">
        <w:rPr>
          <w:rStyle w:val="normaltextrun"/>
          <w:rFonts w:asciiTheme="minorHAnsi" w:hAnsiTheme="minorHAnsi" w:cstheme="minorBidi"/>
          <w:color w:val="auto"/>
        </w:rPr>
        <w:t>to develop</w:t>
      </w:r>
      <w:r w:rsidR="002071D4">
        <w:rPr>
          <w:rStyle w:val="normaltextrun"/>
          <w:rFonts w:asciiTheme="minorHAnsi" w:hAnsiTheme="minorHAnsi" w:cstheme="minorBidi"/>
          <w:color w:val="auto"/>
        </w:rPr>
        <w:t xml:space="preserve"> their own systems for progression and promotion, work </w:t>
      </w:r>
      <w:r w:rsidR="002039C3">
        <w:rPr>
          <w:rStyle w:val="normaltextrun"/>
          <w:rFonts w:asciiTheme="minorHAnsi" w:hAnsiTheme="minorHAnsi" w:cstheme="minorBidi"/>
          <w:color w:val="auto"/>
        </w:rPr>
        <w:t xml:space="preserve">that </w:t>
      </w:r>
      <w:r w:rsidR="002071D4">
        <w:rPr>
          <w:rStyle w:val="normaltextrun"/>
          <w:rFonts w:asciiTheme="minorHAnsi" w:hAnsiTheme="minorHAnsi" w:cstheme="minorBidi"/>
          <w:color w:val="auto"/>
        </w:rPr>
        <w:t xml:space="preserve">is yet to </w:t>
      </w:r>
      <w:r w:rsidR="001E505D">
        <w:rPr>
          <w:rStyle w:val="normaltextrun"/>
          <w:rFonts w:asciiTheme="minorHAnsi" w:hAnsiTheme="minorHAnsi" w:cstheme="minorBidi"/>
          <w:color w:val="auto"/>
        </w:rPr>
        <w:t>happen</w:t>
      </w:r>
      <w:r w:rsidR="002071D4">
        <w:rPr>
          <w:rStyle w:val="normaltextrun"/>
          <w:rFonts w:asciiTheme="minorHAnsi" w:hAnsiTheme="minorHAnsi" w:cstheme="minorBidi"/>
          <w:color w:val="auto"/>
        </w:rPr>
        <w:t xml:space="preserve"> in most instances.</w:t>
      </w:r>
    </w:p>
    <w:p w14:paraId="0632FE91" w14:textId="473CF3A8" w:rsidR="005C7F10" w:rsidRPr="004B5808" w:rsidRDefault="001E42A2" w:rsidP="00F86CDC">
      <w:pPr>
        <w:widowControl w:val="0"/>
        <w:contextualSpacing/>
        <w:rPr>
          <w:rStyle w:val="normaltextrun"/>
          <w:rFonts w:asciiTheme="minorHAnsi" w:hAnsiTheme="minorHAnsi" w:cstheme="minorHAnsi"/>
          <w:color w:val="auto"/>
        </w:rPr>
      </w:pPr>
      <w:r>
        <w:rPr>
          <w:rStyle w:val="normaltextrun"/>
          <w:rFonts w:asciiTheme="minorHAnsi" w:hAnsiTheme="minorHAnsi" w:cstheme="minorHAnsi"/>
          <w:color w:val="auto"/>
        </w:rPr>
        <w:lastRenderedPageBreak/>
        <w:t xml:space="preserve">Our staffing challenges are not unique to </w:t>
      </w:r>
      <w:r w:rsidR="0072245F">
        <w:rPr>
          <w:rStyle w:val="normaltextrun"/>
          <w:rFonts w:asciiTheme="minorHAnsi" w:hAnsiTheme="minorHAnsi" w:cstheme="minorHAnsi"/>
          <w:color w:val="auto"/>
        </w:rPr>
        <w:t>the Universities of Wisconsin</w:t>
      </w:r>
      <w:r>
        <w:rPr>
          <w:rStyle w:val="normaltextrun"/>
          <w:rFonts w:asciiTheme="minorHAnsi" w:hAnsiTheme="minorHAnsi" w:cstheme="minorHAnsi"/>
          <w:color w:val="auto"/>
        </w:rPr>
        <w:t>, as the disability services field</w:t>
      </w:r>
      <w:r w:rsidR="0072245F">
        <w:rPr>
          <w:rStyle w:val="normaltextrun"/>
          <w:rFonts w:asciiTheme="minorHAnsi" w:hAnsiTheme="minorHAnsi" w:cstheme="minorHAnsi"/>
          <w:color w:val="auto"/>
        </w:rPr>
        <w:t xml:space="preserve"> across the country has witnessed </w:t>
      </w:r>
      <w:r>
        <w:rPr>
          <w:rStyle w:val="normaltextrun"/>
          <w:rFonts w:asciiTheme="minorHAnsi" w:hAnsiTheme="minorHAnsi" w:cstheme="minorHAnsi"/>
          <w:color w:val="auto"/>
        </w:rPr>
        <w:t>significant</w:t>
      </w:r>
      <w:r w:rsidR="0072245F">
        <w:rPr>
          <w:rStyle w:val="normaltextrun"/>
          <w:rFonts w:asciiTheme="minorHAnsi" w:hAnsiTheme="minorHAnsi" w:cstheme="minorHAnsi"/>
          <w:color w:val="auto"/>
        </w:rPr>
        <w:t xml:space="preserve"> change</w:t>
      </w:r>
      <w:r>
        <w:rPr>
          <w:rStyle w:val="normaltextrun"/>
          <w:rFonts w:asciiTheme="minorHAnsi" w:hAnsiTheme="minorHAnsi" w:cstheme="minorHAnsi"/>
          <w:color w:val="auto"/>
        </w:rPr>
        <w:t xml:space="preserve"> over the past decade. </w:t>
      </w:r>
      <w:r w:rsidR="00626AEB" w:rsidRPr="004B5808">
        <w:rPr>
          <w:rStyle w:val="normaltextrun"/>
          <w:rFonts w:asciiTheme="minorHAnsi" w:hAnsiTheme="minorHAnsi" w:cstheme="minorHAnsi"/>
          <w:color w:val="auto"/>
        </w:rPr>
        <w:t xml:space="preserve">We </w:t>
      </w:r>
      <w:r w:rsidR="001A6C4E">
        <w:rPr>
          <w:rStyle w:val="normaltextrun"/>
          <w:rFonts w:asciiTheme="minorHAnsi" w:hAnsiTheme="minorHAnsi" w:cstheme="minorHAnsi"/>
          <w:color w:val="auto"/>
        </w:rPr>
        <w:t>expect that</w:t>
      </w:r>
      <w:r w:rsidR="00626AEB" w:rsidRPr="004B5808">
        <w:rPr>
          <w:rStyle w:val="normaltextrun"/>
          <w:rFonts w:asciiTheme="minorHAnsi" w:hAnsiTheme="minorHAnsi" w:cstheme="minorHAnsi"/>
          <w:color w:val="auto"/>
        </w:rPr>
        <w:t xml:space="preserve"> the release of AHEAD’s </w:t>
      </w:r>
      <w:r w:rsidR="005B323D">
        <w:rPr>
          <w:rStyle w:val="normaltextrun"/>
          <w:rFonts w:asciiTheme="minorHAnsi" w:hAnsiTheme="minorHAnsi" w:cstheme="minorHAnsi"/>
          <w:color w:val="auto"/>
        </w:rPr>
        <w:t>forthcoming</w:t>
      </w:r>
      <w:r w:rsidR="00626AEB" w:rsidRPr="004B5808">
        <w:rPr>
          <w:rStyle w:val="normaltextrun"/>
          <w:rFonts w:asciiTheme="minorHAnsi" w:hAnsiTheme="minorHAnsi" w:cstheme="minorHAnsi"/>
          <w:color w:val="auto"/>
        </w:rPr>
        <w:t xml:space="preserve"> whitepaper on disability services staffing will </w:t>
      </w:r>
      <w:r w:rsidR="001A6C4E">
        <w:rPr>
          <w:rStyle w:val="normaltextrun"/>
          <w:rFonts w:asciiTheme="minorHAnsi" w:hAnsiTheme="minorHAnsi" w:cstheme="minorHAnsi"/>
          <w:color w:val="auto"/>
        </w:rPr>
        <w:t xml:space="preserve">provide an in-depth look at the challenges and </w:t>
      </w:r>
      <w:r w:rsidR="001A6C4E" w:rsidRPr="0072245F">
        <w:rPr>
          <w:rStyle w:val="normaltextrun"/>
          <w:rFonts w:asciiTheme="minorHAnsi" w:hAnsiTheme="minorHAnsi" w:cstheme="minorHAnsi"/>
          <w:color w:val="auto"/>
        </w:rPr>
        <w:t xml:space="preserve">opportunities nationally, and </w:t>
      </w:r>
      <w:r w:rsidR="0026231D">
        <w:rPr>
          <w:rStyle w:val="normaltextrun"/>
          <w:rFonts w:asciiTheme="minorHAnsi" w:hAnsiTheme="minorHAnsi" w:cstheme="minorHAnsi"/>
          <w:color w:val="auto"/>
        </w:rPr>
        <w:t xml:space="preserve">further </w:t>
      </w:r>
      <w:r w:rsidR="00E53705">
        <w:rPr>
          <w:rStyle w:val="normaltextrun"/>
          <w:rFonts w:asciiTheme="minorHAnsi" w:hAnsiTheme="minorHAnsi" w:cstheme="minorHAnsi"/>
          <w:color w:val="auto"/>
        </w:rPr>
        <w:t xml:space="preserve">frame future discussions </w:t>
      </w:r>
      <w:r w:rsidR="00C31DE2">
        <w:rPr>
          <w:rStyle w:val="normaltextrun"/>
          <w:rFonts w:asciiTheme="minorHAnsi" w:hAnsiTheme="minorHAnsi" w:cstheme="minorHAnsi"/>
          <w:color w:val="auto"/>
        </w:rPr>
        <w:t>aimed at</w:t>
      </w:r>
      <w:r w:rsidR="00E53705">
        <w:rPr>
          <w:rStyle w:val="normaltextrun"/>
          <w:rFonts w:asciiTheme="minorHAnsi" w:hAnsiTheme="minorHAnsi" w:cstheme="minorHAnsi"/>
          <w:color w:val="auto"/>
        </w:rPr>
        <w:t xml:space="preserve"> develop</w:t>
      </w:r>
      <w:r w:rsidR="004D4EC7">
        <w:rPr>
          <w:rStyle w:val="normaltextrun"/>
          <w:rFonts w:asciiTheme="minorHAnsi" w:hAnsiTheme="minorHAnsi" w:cstheme="minorHAnsi"/>
          <w:color w:val="auto"/>
        </w:rPr>
        <w:t>ing</w:t>
      </w:r>
      <w:r w:rsidR="00E53705">
        <w:rPr>
          <w:rStyle w:val="normaltextrun"/>
          <w:rFonts w:asciiTheme="minorHAnsi" w:hAnsiTheme="minorHAnsi" w:cstheme="minorHAnsi"/>
          <w:color w:val="auto"/>
        </w:rPr>
        <w:t xml:space="preserve"> effective</w:t>
      </w:r>
      <w:r w:rsidR="0072245F" w:rsidRPr="0072245F">
        <w:rPr>
          <w:rStyle w:val="normaltextrun"/>
          <w:rFonts w:asciiTheme="minorHAnsi" w:hAnsiTheme="minorHAnsi" w:cstheme="minorHAnsi"/>
          <w:color w:val="auto"/>
        </w:rPr>
        <w:t xml:space="preserve"> remedies</w:t>
      </w:r>
      <w:r w:rsidR="00B81FFF" w:rsidRPr="0072245F">
        <w:rPr>
          <w:rStyle w:val="normaltextrun"/>
          <w:rFonts w:asciiTheme="minorHAnsi" w:hAnsiTheme="minorHAnsi" w:cstheme="minorHAnsi"/>
          <w:color w:val="auto"/>
        </w:rPr>
        <w:t>.</w:t>
      </w:r>
    </w:p>
    <w:p w14:paraId="3C414084" w14:textId="77777777" w:rsidR="0090323E" w:rsidRPr="00010999" w:rsidRDefault="0090323E" w:rsidP="0090323E">
      <w:pPr>
        <w:pStyle w:val="Heading1"/>
        <w:spacing w:before="360"/>
        <w:rPr>
          <w:color w:val="005777"/>
        </w:rPr>
      </w:pPr>
      <w:bookmarkStart w:id="33" w:name="_Toc148974669"/>
      <w:r w:rsidRPr="00010999">
        <w:rPr>
          <w:color w:val="005777"/>
        </w:rPr>
        <w:t>Conclusion and Future Directions</w:t>
      </w:r>
      <w:bookmarkEnd w:id="33"/>
    </w:p>
    <w:p w14:paraId="2E54D3A2" w14:textId="3DF6E671" w:rsidR="0090323E" w:rsidRDefault="0090323E" w:rsidP="0090323E">
      <w:pPr>
        <w:widowControl w:val="0"/>
        <w:spacing w:after="160"/>
        <w:rPr>
          <w:rStyle w:val="normaltextrun"/>
          <w:rFonts w:cstheme="minorBidi"/>
          <w:color w:val="auto"/>
          <w:shd w:val="clear" w:color="auto" w:fill="FFFFFF"/>
        </w:rPr>
      </w:pPr>
      <w:r w:rsidRPr="004B5808">
        <w:rPr>
          <w:rStyle w:val="normaltextrun"/>
          <w:rFonts w:cstheme="minorBidi"/>
          <w:color w:val="auto"/>
          <w:shd w:val="clear" w:color="auto" w:fill="FFFFFF"/>
        </w:rPr>
        <w:t xml:space="preserve">Disability trends </w:t>
      </w:r>
      <w:r w:rsidR="00AC7B11">
        <w:rPr>
          <w:rStyle w:val="normaltextrun"/>
          <w:rFonts w:cstheme="minorBidi"/>
          <w:color w:val="auto"/>
          <w:shd w:val="clear" w:color="auto" w:fill="FFFFFF"/>
        </w:rPr>
        <w:t>at U</w:t>
      </w:r>
      <w:r w:rsidR="008200FE">
        <w:rPr>
          <w:rStyle w:val="normaltextrun"/>
          <w:rFonts w:cstheme="minorBidi"/>
          <w:color w:val="auto"/>
          <w:shd w:val="clear" w:color="auto" w:fill="FFFFFF"/>
        </w:rPr>
        <w:t>W universities</w:t>
      </w:r>
      <w:r w:rsidRPr="004B5808">
        <w:rPr>
          <w:rStyle w:val="normaltextrun"/>
          <w:rFonts w:cstheme="minorBidi"/>
          <w:color w:val="auto"/>
          <w:shd w:val="clear" w:color="auto" w:fill="FFFFFF"/>
        </w:rPr>
        <w:t xml:space="preserve"> reflect the experiences of disability services offices across the country. We continue to see an increase in the numbers of students affiliating with our offices and seeking </w:t>
      </w:r>
      <w:bookmarkStart w:id="34" w:name="_Int_6muglYcF"/>
      <w:r w:rsidRPr="004B5808">
        <w:rPr>
          <w:rStyle w:val="normaltextrun"/>
          <w:rFonts w:cstheme="minorBidi"/>
          <w:color w:val="auto"/>
          <w:shd w:val="clear" w:color="auto" w:fill="FFFFFF"/>
        </w:rPr>
        <w:t>accommodations</w:t>
      </w:r>
      <w:bookmarkEnd w:id="34"/>
      <w:r w:rsidRPr="004B5808">
        <w:rPr>
          <w:rStyle w:val="normaltextrun"/>
          <w:rFonts w:cstheme="minorBidi"/>
          <w:color w:val="auto"/>
          <w:shd w:val="clear" w:color="auto" w:fill="FFFFFF"/>
        </w:rPr>
        <w:t>. Staffing has not kept pace with the increasing number of students and, therefore, student</w:t>
      </w:r>
      <w:r>
        <w:rPr>
          <w:rStyle w:val="normaltextrun"/>
          <w:rFonts w:cstheme="minorBidi"/>
          <w:color w:val="auto"/>
          <w:shd w:val="clear" w:color="auto" w:fill="FFFFFF"/>
        </w:rPr>
        <w:t>-to-staff</w:t>
      </w:r>
      <w:r w:rsidRPr="004B5808">
        <w:rPr>
          <w:rStyle w:val="normaltextrun"/>
          <w:rFonts w:cstheme="minorBidi"/>
          <w:color w:val="auto"/>
          <w:shd w:val="clear" w:color="auto" w:fill="FFFFFF"/>
        </w:rPr>
        <w:t xml:space="preserve"> ratios have increased. The types of accommodations that disability services staff manage have increased in complexity, requiring specialized skill sets and often the involvement of many different university stakeholders. We have seen an increase in the number of appeals from students and families, as well as managing grievances from staff and faculty in accommodation implementation. Amidst increased administrative expectations, disabled students have also called for more community and connection. </w:t>
      </w:r>
      <w:r>
        <w:rPr>
          <w:rStyle w:val="normaltextrun"/>
          <w:rFonts w:cstheme="minorBidi"/>
          <w:color w:val="auto"/>
          <w:shd w:val="clear" w:color="auto" w:fill="FFFFFF"/>
        </w:rPr>
        <w:t>Increasingly</w:t>
      </w:r>
      <w:r w:rsidRPr="004B5808">
        <w:rPr>
          <w:rStyle w:val="normaltextrun"/>
          <w:rFonts w:cstheme="minorBidi"/>
          <w:color w:val="auto"/>
          <w:shd w:val="clear" w:color="auto" w:fill="FFFFFF"/>
        </w:rPr>
        <w:t xml:space="preserve">, students have </w:t>
      </w:r>
      <w:r>
        <w:rPr>
          <w:rStyle w:val="normaltextrun"/>
          <w:rFonts w:cstheme="minorBidi"/>
          <w:color w:val="auto"/>
          <w:shd w:val="clear" w:color="auto" w:fill="FFFFFF"/>
        </w:rPr>
        <w:t>relied</w:t>
      </w:r>
      <w:r w:rsidRPr="004B5808">
        <w:rPr>
          <w:rStyle w:val="normaltextrun"/>
          <w:rFonts w:cstheme="minorBidi"/>
          <w:color w:val="auto"/>
          <w:shd w:val="clear" w:color="auto" w:fill="FFFFFF"/>
        </w:rPr>
        <w:t xml:space="preserve"> </w:t>
      </w:r>
      <w:r>
        <w:rPr>
          <w:rStyle w:val="normaltextrun"/>
          <w:rFonts w:cstheme="minorBidi"/>
          <w:color w:val="auto"/>
          <w:shd w:val="clear" w:color="auto" w:fill="FFFFFF"/>
        </w:rPr>
        <w:t>up</w:t>
      </w:r>
      <w:r w:rsidRPr="004B5808">
        <w:rPr>
          <w:rStyle w:val="normaltextrun"/>
          <w:rFonts w:cstheme="minorBidi"/>
          <w:color w:val="auto"/>
          <w:shd w:val="clear" w:color="auto" w:fill="FFFFFF"/>
        </w:rPr>
        <w:t xml:space="preserve">on disability services to </w:t>
      </w:r>
      <w:r>
        <w:rPr>
          <w:rStyle w:val="normaltextrun"/>
          <w:rFonts w:cstheme="minorBidi"/>
          <w:color w:val="auto"/>
          <w:shd w:val="clear" w:color="auto" w:fill="FFFFFF"/>
        </w:rPr>
        <w:t xml:space="preserve">assist with </w:t>
      </w:r>
      <w:r w:rsidRPr="004B5808">
        <w:rPr>
          <w:rStyle w:val="normaltextrun"/>
          <w:rFonts w:cstheme="minorBidi"/>
          <w:color w:val="auto"/>
          <w:shd w:val="clear" w:color="auto" w:fill="FFFFFF"/>
        </w:rPr>
        <w:t>increas</w:t>
      </w:r>
      <w:r>
        <w:rPr>
          <w:rStyle w:val="normaltextrun"/>
          <w:rFonts w:cstheme="minorBidi"/>
          <w:color w:val="auto"/>
          <w:shd w:val="clear" w:color="auto" w:fill="FFFFFF"/>
        </w:rPr>
        <w:t>ing</w:t>
      </w:r>
      <w:r w:rsidRPr="004B5808">
        <w:rPr>
          <w:rStyle w:val="normaltextrun"/>
          <w:rFonts w:cstheme="minorBidi"/>
          <w:color w:val="auto"/>
          <w:shd w:val="clear" w:color="auto" w:fill="FFFFFF"/>
        </w:rPr>
        <w:t xml:space="preserve"> their sense of belonging on campus. </w:t>
      </w:r>
      <w:r>
        <w:rPr>
          <w:rStyle w:val="normaltextrun"/>
          <w:rFonts w:cstheme="minorBidi"/>
          <w:color w:val="auto"/>
          <w:shd w:val="clear" w:color="auto" w:fill="FFFFFF"/>
        </w:rPr>
        <w:t xml:space="preserve">As noted in the past few annual reports, </w:t>
      </w:r>
      <w:r w:rsidRPr="006159DD">
        <w:rPr>
          <w:rStyle w:val="normaltextrun"/>
          <w:rFonts w:cstheme="minorBidi"/>
          <w:color w:val="auto"/>
          <w:shd w:val="clear" w:color="auto" w:fill="FFFFFF"/>
        </w:rPr>
        <w:t xml:space="preserve">additional resources </w:t>
      </w:r>
      <w:r>
        <w:rPr>
          <w:rStyle w:val="normaltextrun"/>
          <w:rFonts w:cstheme="minorBidi"/>
          <w:color w:val="auto"/>
          <w:shd w:val="clear" w:color="auto" w:fill="FFFFFF"/>
        </w:rPr>
        <w:t>are needed to</w:t>
      </w:r>
      <w:r w:rsidRPr="006159DD">
        <w:rPr>
          <w:rStyle w:val="normaltextrun"/>
          <w:rFonts w:cstheme="minorBidi"/>
          <w:color w:val="auto"/>
          <w:shd w:val="clear" w:color="auto" w:fill="FFFFFF"/>
        </w:rPr>
        <w:t xml:space="preserve"> better meet </w:t>
      </w:r>
      <w:r>
        <w:rPr>
          <w:rStyle w:val="normaltextrun"/>
          <w:rFonts w:cstheme="minorBidi"/>
          <w:color w:val="auto"/>
          <w:shd w:val="clear" w:color="auto" w:fill="FFFFFF"/>
        </w:rPr>
        <w:t xml:space="preserve">the current </w:t>
      </w:r>
      <w:r w:rsidRPr="006159DD">
        <w:rPr>
          <w:rStyle w:val="normaltextrun"/>
          <w:rFonts w:cstheme="minorBidi"/>
          <w:color w:val="auto"/>
          <w:shd w:val="clear" w:color="auto" w:fill="FFFFFF"/>
        </w:rPr>
        <w:t>demands</w:t>
      </w:r>
      <w:r>
        <w:rPr>
          <w:rStyle w:val="normaltextrun"/>
          <w:rFonts w:cstheme="minorBidi"/>
          <w:color w:val="auto"/>
          <w:shd w:val="clear" w:color="auto" w:fill="FFFFFF"/>
        </w:rPr>
        <w:t xml:space="preserve"> of disabled college students at UW </w:t>
      </w:r>
      <w:r w:rsidR="00F03A45">
        <w:rPr>
          <w:rStyle w:val="normaltextrun"/>
          <w:rFonts w:cstheme="minorBidi"/>
          <w:color w:val="auto"/>
          <w:shd w:val="clear" w:color="auto" w:fill="FFFFFF"/>
        </w:rPr>
        <w:t>u</w:t>
      </w:r>
      <w:r>
        <w:rPr>
          <w:rStyle w:val="normaltextrun"/>
          <w:rFonts w:cstheme="minorBidi"/>
          <w:color w:val="auto"/>
          <w:shd w:val="clear" w:color="auto" w:fill="FFFFFF"/>
        </w:rPr>
        <w:t>niversities</w:t>
      </w:r>
      <w:r w:rsidRPr="006159DD">
        <w:rPr>
          <w:rStyle w:val="normaltextrun"/>
          <w:rFonts w:cstheme="minorBidi"/>
          <w:color w:val="auto"/>
          <w:shd w:val="clear" w:color="auto" w:fill="FFFFFF"/>
        </w:rPr>
        <w:t>.</w:t>
      </w:r>
      <w:r>
        <w:rPr>
          <w:rStyle w:val="normaltextrun"/>
          <w:rFonts w:cstheme="minorBidi"/>
          <w:color w:val="auto"/>
          <w:shd w:val="clear" w:color="auto" w:fill="FFFFFF"/>
        </w:rPr>
        <w:t xml:space="preserve"> These investments will not only help universities better meet their compliance </w:t>
      </w:r>
      <w:r w:rsidR="00707952">
        <w:rPr>
          <w:rStyle w:val="normaltextrun"/>
          <w:rFonts w:cstheme="minorBidi"/>
          <w:color w:val="auto"/>
          <w:shd w:val="clear" w:color="auto" w:fill="FFFFFF"/>
        </w:rPr>
        <w:t>expectations but</w:t>
      </w:r>
      <w:r>
        <w:rPr>
          <w:rStyle w:val="normaltextrun"/>
          <w:rFonts w:cstheme="minorBidi"/>
          <w:color w:val="auto"/>
          <w:shd w:val="clear" w:color="auto" w:fill="FFFFFF"/>
        </w:rPr>
        <w:t xml:space="preserve"> will </w:t>
      </w:r>
      <w:r w:rsidR="00154D24">
        <w:rPr>
          <w:rStyle w:val="normaltextrun"/>
          <w:rFonts w:cstheme="minorBidi"/>
          <w:color w:val="auto"/>
          <w:shd w:val="clear" w:color="auto" w:fill="FFFFFF"/>
        </w:rPr>
        <w:t xml:space="preserve">also </w:t>
      </w:r>
      <w:r>
        <w:rPr>
          <w:rStyle w:val="normaltextrun"/>
          <w:rFonts w:cstheme="minorBidi"/>
          <w:color w:val="auto"/>
          <w:shd w:val="clear" w:color="auto" w:fill="FFFFFF"/>
        </w:rPr>
        <w:t xml:space="preserve">ultimately contribute to improved </w:t>
      </w:r>
      <w:r w:rsidRPr="00097726">
        <w:rPr>
          <w:rStyle w:val="normaltextrun"/>
          <w:rFonts w:cstheme="minorBidi"/>
          <w:color w:val="auto"/>
          <w:shd w:val="clear" w:color="auto" w:fill="FFFFFF"/>
        </w:rPr>
        <w:t>academic and personal success for this important student</w:t>
      </w:r>
      <w:r w:rsidR="00154D24">
        <w:rPr>
          <w:rStyle w:val="normaltextrun"/>
          <w:rFonts w:cstheme="minorBidi"/>
          <w:color w:val="auto"/>
          <w:shd w:val="clear" w:color="auto" w:fill="FFFFFF"/>
        </w:rPr>
        <w:t xml:space="preserve"> </w:t>
      </w:r>
      <w:r w:rsidR="00F356DA">
        <w:rPr>
          <w:rStyle w:val="normaltextrun"/>
          <w:rFonts w:cstheme="minorBidi"/>
          <w:color w:val="auto"/>
          <w:shd w:val="clear" w:color="auto" w:fill="FFFFFF"/>
        </w:rPr>
        <w:t>population</w:t>
      </w:r>
      <w:r>
        <w:rPr>
          <w:rStyle w:val="normaltextrun"/>
          <w:rFonts w:cstheme="minorBidi"/>
          <w:color w:val="auto"/>
          <w:shd w:val="clear" w:color="auto" w:fill="FFFFFF"/>
        </w:rPr>
        <w:t>.</w:t>
      </w:r>
      <w:r w:rsidRPr="006159DD">
        <w:rPr>
          <w:rStyle w:val="normaltextrun"/>
          <w:rFonts w:cstheme="minorBidi"/>
          <w:color w:val="auto"/>
          <w:shd w:val="clear" w:color="auto" w:fill="FFFFFF"/>
        </w:rPr>
        <w:t xml:space="preserve"> </w:t>
      </w:r>
    </w:p>
    <w:p w14:paraId="0747B2DD" w14:textId="297E484C" w:rsidR="0090323E" w:rsidRDefault="0090323E" w:rsidP="0090323E">
      <w:pPr>
        <w:widowControl w:val="0"/>
        <w:spacing w:after="160"/>
        <w:rPr>
          <w:rStyle w:val="normaltextrun"/>
          <w:rFonts w:cstheme="minorHAnsi"/>
          <w:color w:val="auto"/>
          <w:shd w:val="clear" w:color="auto" w:fill="FFFFFF"/>
        </w:rPr>
      </w:pPr>
      <w:r>
        <w:rPr>
          <w:rStyle w:val="normaltextrun"/>
          <w:rFonts w:cstheme="minorBidi"/>
          <w:color w:val="auto"/>
          <w:shd w:val="clear" w:color="auto" w:fill="FFFFFF"/>
        </w:rPr>
        <w:t xml:space="preserve">We </w:t>
      </w:r>
      <w:r w:rsidRPr="004B5808">
        <w:rPr>
          <w:rStyle w:val="normaltextrun"/>
          <w:rFonts w:cstheme="minorBidi"/>
          <w:color w:val="auto"/>
          <w:shd w:val="clear" w:color="auto" w:fill="FFFFFF"/>
        </w:rPr>
        <w:t xml:space="preserve">close this year’s report with </w:t>
      </w:r>
      <w:r w:rsidR="000446CD">
        <w:rPr>
          <w:rStyle w:val="normaltextrun"/>
          <w:rFonts w:cstheme="minorBidi"/>
          <w:color w:val="auto"/>
          <w:shd w:val="clear" w:color="auto" w:fill="FFFFFF"/>
        </w:rPr>
        <w:t>an endorsement of a</w:t>
      </w:r>
      <w:r>
        <w:rPr>
          <w:rStyle w:val="normaltextrun"/>
          <w:rFonts w:cstheme="minorBidi"/>
          <w:color w:val="auto"/>
          <w:shd w:val="clear" w:color="auto" w:fill="FFFFFF"/>
        </w:rPr>
        <w:t xml:space="preserve"> </w:t>
      </w:r>
      <w:r w:rsidRPr="004B5808">
        <w:rPr>
          <w:rStyle w:val="normaltextrun"/>
          <w:rFonts w:cstheme="minorBidi"/>
          <w:color w:val="auto"/>
          <w:shd w:val="clear" w:color="auto" w:fill="FFFFFF"/>
        </w:rPr>
        <w:t>future direction</w:t>
      </w:r>
      <w:r>
        <w:rPr>
          <w:rStyle w:val="normaltextrun"/>
          <w:rFonts w:cstheme="minorBidi"/>
          <w:color w:val="auto"/>
          <w:shd w:val="clear" w:color="auto" w:fill="FFFFFF"/>
        </w:rPr>
        <w:t xml:space="preserve"> </w:t>
      </w:r>
      <w:r w:rsidRPr="0012649E">
        <w:rPr>
          <w:rStyle w:val="normaltextrun"/>
          <w:rFonts w:cstheme="minorBidi"/>
          <w:color w:val="auto"/>
          <w:shd w:val="clear" w:color="auto" w:fill="FFFFFF"/>
        </w:rPr>
        <w:t xml:space="preserve">that </w:t>
      </w:r>
      <w:r w:rsidR="000446CD">
        <w:rPr>
          <w:rStyle w:val="normaltextrun"/>
          <w:rFonts w:cstheme="minorBidi"/>
          <w:color w:val="auto"/>
          <w:shd w:val="clear" w:color="auto" w:fill="FFFFFF"/>
        </w:rPr>
        <w:t>could meaningfully</w:t>
      </w:r>
      <w:r w:rsidRPr="0012649E">
        <w:rPr>
          <w:rStyle w:val="normaltextrun"/>
          <w:rFonts w:cstheme="minorBidi"/>
          <w:color w:val="auto"/>
          <w:shd w:val="clear" w:color="auto" w:fill="FFFFFF"/>
        </w:rPr>
        <w:t xml:space="preserve"> contribute to</w:t>
      </w:r>
      <w:r>
        <w:rPr>
          <w:rStyle w:val="normaltextrun"/>
          <w:rFonts w:cstheme="minorBidi"/>
          <w:color w:val="auto"/>
          <w:shd w:val="clear" w:color="auto" w:fill="FFFFFF"/>
        </w:rPr>
        <w:t xml:space="preserve"> improvements in accessibility for disabled students. </w:t>
      </w:r>
      <w:r w:rsidR="00E023D0" w:rsidRPr="004B5808">
        <w:rPr>
          <w:rStyle w:val="normaltextrun"/>
          <w:rFonts w:cstheme="minorHAnsi"/>
          <w:color w:val="auto"/>
          <w:shd w:val="clear" w:color="auto" w:fill="FFFFFF"/>
        </w:rPr>
        <w:t>During a panel presentation to the UW System Board of Regents in March 2023, the President’s Advisory Committee on Disability Issues</w:t>
      </w:r>
      <w:r w:rsidR="00E023D0">
        <w:rPr>
          <w:rStyle w:val="normaltextrun"/>
          <w:rFonts w:cstheme="minorHAnsi"/>
          <w:color w:val="auto"/>
          <w:shd w:val="clear" w:color="auto" w:fill="FFFFFF"/>
        </w:rPr>
        <w:t xml:space="preserve"> (PACDI) </w:t>
      </w:r>
      <w:r w:rsidR="00E023D0" w:rsidRPr="004B5808">
        <w:rPr>
          <w:rStyle w:val="normaltextrun"/>
          <w:rFonts w:cstheme="minorHAnsi"/>
          <w:color w:val="auto"/>
          <w:shd w:val="clear" w:color="auto" w:fill="FFFFFF"/>
        </w:rPr>
        <w:t>proposed requir</w:t>
      </w:r>
      <w:r w:rsidR="00E023D0">
        <w:rPr>
          <w:rStyle w:val="normaltextrun"/>
          <w:rFonts w:cstheme="minorHAnsi"/>
          <w:color w:val="auto"/>
          <w:shd w:val="clear" w:color="auto" w:fill="FFFFFF"/>
        </w:rPr>
        <w:t>ing</w:t>
      </w:r>
      <w:r w:rsidR="00E023D0" w:rsidRPr="004B5808">
        <w:rPr>
          <w:rStyle w:val="normaltextrun"/>
          <w:rFonts w:cstheme="minorHAnsi"/>
          <w:color w:val="auto"/>
          <w:shd w:val="clear" w:color="auto" w:fill="FFFFFF"/>
        </w:rPr>
        <w:t xml:space="preserve"> </w:t>
      </w:r>
      <w:r w:rsidR="00E023D0">
        <w:rPr>
          <w:rStyle w:val="normaltextrun"/>
          <w:rFonts w:cstheme="minorHAnsi"/>
          <w:color w:val="auto"/>
          <w:shd w:val="clear" w:color="auto" w:fill="FFFFFF"/>
        </w:rPr>
        <w:t xml:space="preserve">accessibility training for </w:t>
      </w:r>
      <w:r w:rsidR="00E023D0" w:rsidRPr="004B5808">
        <w:rPr>
          <w:rStyle w:val="normaltextrun"/>
          <w:rFonts w:cstheme="minorHAnsi"/>
          <w:color w:val="auto"/>
          <w:shd w:val="clear" w:color="auto" w:fill="FFFFFF"/>
        </w:rPr>
        <w:t xml:space="preserve">faculty and staff as one of several recommendations for improving accessibility for students at our universities. </w:t>
      </w:r>
      <w:r w:rsidR="00D63858">
        <w:rPr>
          <w:rStyle w:val="normaltextrun"/>
          <w:rFonts w:cstheme="minorHAnsi"/>
          <w:color w:val="auto"/>
          <w:shd w:val="clear" w:color="auto" w:fill="FFFFFF"/>
        </w:rPr>
        <w:t xml:space="preserve">While all disability and accessibility services offices </w:t>
      </w:r>
      <w:r w:rsidR="004D748F">
        <w:rPr>
          <w:rStyle w:val="normaltextrun"/>
          <w:rFonts w:cstheme="minorHAnsi"/>
          <w:color w:val="auto"/>
          <w:shd w:val="clear" w:color="auto" w:fill="FFFFFF"/>
        </w:rPr>
        <w:t xml:space="preserve">currently </w:t>
      </w:r>
      <w:r w:rsidR="00D63858">
        <w:rPr>
          <w:rStyle w:val="normaltextrun"/>
          <w:rFonts w:cstheme="minorHAnsi"/>
          <w:color w:val="auto"/>
          <w:shd w:val="clear" w:color="auto" w:fill="FFFFFF"/>
        </w:rPr>
        <w:t xml:space="preserve">provide faculty and staff training in various ways, participation is voluntary and not all who would benefit from training can or do participate. </w:t>
      </w:r>
      <w:r w:rsidR="00D63858" w:rsidRPr="004B5808">
        <w:rPr>
          <w:rStyle w:val="normaltextrun"/>
          <w:rFonts w:cstheme="minorHAnsi"/>
          <w:color w:val="auto"/>
          <w:shd w:val="clear" w:color="auto" w:fill="FFFFFF"/>
        </w:rPr>
        <w:t xml:space="preserve">We support </w:t>
      </w:r>
      <w:r w:rsidR="004D748F">
        <w:rPr>
          <w:rStyle w:val="normaltextrun"/>
          <w:rFonts w:cstheme="minorHAnsi"/>
          <w:color w:val="auto"/>
          <w:shd w:val="clear" w:color="auto" w:fill="FFFFFF"/>
        </w:rPr>
        <w:t>PACDI’s</w:t>
      </w:r>
      <w:r w:rsidR="00D63858" w:rsidRPr="004B5808">
        <w:rPr>
          <w:rStyle w:val="normaltextrun"/>
          <w:rFonts w:cstheme="minorHAnsi"/>
          <w:color w:val="auto"/>
          <w:shd w:val="clear" w:color="auto" w:fill="FFFFFF"/>
        </w:rPr>
        <w:t xml:space="preserve"> recommendation </w:t>
      </w:r>
      <w:r w:rsidR="001C61A6">
        <w:rPr>
          <w:rStyle w:val="normaltextrun"/>
          <w:rFonts w:cstheme="minorHAnsi"/>
          <w:color w:val="auto"/>
          <w:shd w:val="clear" w:color="auto" w:fill="FFFFFF"/>
        </w:rPr>
        <w:t>as a mechanism for involving all campus community members in c</w:t>
      </w:r>
      <w:r w:rsidRPr="004B5808">
        <w:rPr>
          <w:rStyle w:val="normaltextrun"/>
          <w:rFonts w:cstheme="minorHAnsi"/>
          <w:color w:val="auto"/>
          <w:shd w:val="clear" w:color="auto" w:fill="FFFFFF"/>
        </w:rPr>
        <w:t xml:space="preserve">reating welcoming and accessible </w:t>
      </w:r>
      <w:r w:rsidR="00C04167">
        <w:rPr>
          <w:rStyle w:val="normaltextrun"/>
          <w:rFonts w:cstheme="minorHAnsi"/>
          <w:color w:val="auto"/>
          <w:shd w:val="clear" w:color="auto" w:fill="FFFFFF"/>
        </w:rPr>
        <w:t>environments</w:t>
      </w:r>
      <w:r w:rsidRPr="004B5808">
        <w:rPr>
          <w:rStyle w:val="normaltextrun"/>
          <w:rFonts w:cstheme="minorHAnsi"/>
          <w:color w:val="auto"/>
          <w:shd w:val="clear" w:color="auto" w:fill="FFFFFF"/>
        </w:rPr>
        <w:t xml:space="preserve"> for students with disabilities</w:t>
      </w:r>
      <w:r w:rsidR="0033612F">
        <w:rPr>
          <w:rStyle w:val="normaltextrun"/>
          <w:rFonts w:cstheme="minorHAnsi"/>
          <w:color w:val="auto"/>
          <w:shd w:val="clear" w:color="auto" w:fill="FFFFFF"/>
        </w:rPr>
        <w:t>, and w</w:t>
      </w:r>
      <w:r w:rsidR="00C04167">
        <w:rPr>
          <w:rStyle w:val="normaltextrun"/>
          <w:rFonts w:cstheme="minorHAnsi"/>
          <w:color w:val="auto"/>
          <w:shd w:val="clear" w:color="auto" w:fill="FFFFFF"/>
        </w:rPr>
        <w:t>e</w:t>
      </w:r>
      <w:r w:rsidR="00D63858" w:rsidRPr="004B5808">
        <w:rPr>
          <w:rStyle w:val="normaltextrun"/>
          <w:rFonts w:cstheme="minorHAnsi"/>
          <w:color w:val="auto"/>
          <w:shd w:val="clear" w:color="auto" w:fill="FFFFFF"/>
        </w:rPr>
        <w:t xml:space="preserve"> </w:t>
      </w:r>
      <w:r w:rsidR="00D63858">
        <w:rPr>
          <w:rStyle w:val="normaltextrun"/>
          <w:rFonts w:cstheme="minorHAnsi"/>
          <w:color w:val="auto"/>
          <w:shd w:val="clear" w:color="auto" w:fill="FFFFFF"/>
        </w:rPr>
        <w:t xml:space="preserve">are </w:t>
      </w:r>
      <w:r w:rsidR="00C04167">
        <w:rPr>
          <w:rStyle w:val="normaltextrun"/>
          <w:rFonts w:cstheme="minorHAnsi"/>
          <w:color w:val="auto"/>
          <w:shd w:val="clear" w:color="auto" w:fill="FFFFFF"/>
        </w:rPr>
        <w:t>eager</w:t>
      </w:r>
      <w:r w:rsidR="00D63858" w:rsidRPr="004B5808">
        <w:rPr>
          <w:rStyle w:val="normaltextrun"/>
          <w:rFonts w:cstheme="minorHAnsi"/>
          <w:color w:val="auto"/>
          <w:shd w:val="clear" w:color="auto" w:fill="FFFFFF"/>
        </w:rPr>
        <w:t xml:space="preserve"> to </w:t>
      </w:r>
      <w:r w:rsidR="00D63858">
        <w:rPr>
          <w:rStyle w:val="normaltextrun"/>
          <w:rFonts w:cstheme="minorHAnsi"/>
          <w:color w:val="auto"/>
          <w:shd w:val="clear" w:color="auto" w:fill="FFFFFF"/>
        </w:rPr>
        <w:t xml:space="preserve">work with PACDI and others </w:t>
      </w:r>
      <w:r w:rsidR="00D63858" w:rsidRPr="004B5808">
        <w:rPr>
          <w:rStyle w:val="normaltextrun"/>
          <w:rFonts w:cstheme="minorHAnsi"/>
          <w:color w:val="auto"/>
          <w:shd w:val="clear" w:color="auto" w:fill="FFFFFF"/>
        </w:rPr>
        <w:t xml:space="preserve">to bring </w:t>
      </w:r>
      <w:r w:rsidR="00C04167">
        <w:rPr>
          <w:rStyle w:val="normaltextrun"/>
          <w:rFonts w:cstheme="minorHAnsi"/>
          <w:color w:val="auto"/>
          <w:shd w:val="clear" w:color="auto" w:fill="FFFFFF"/>
        </w:rPr>
        <w:t>this recommendation</w:t>
      </w:r>
      <w:r w:rsidR="00D63858" w:rsidRPr="004B5808">
        <w:rPr>
          <w:rStyle w:val="normaltextrun"/>
          <w:rFonts w:cstheme="minorHAnsi"/>
          <w:color w:val="auto"/>
          <w:shd w:val="clear" w:color="auto" w:fill="FFFFFF"/>
        </w:rPr>
        <w:t xml:space="preserve"> to fruition</w:t>
      </w:r>
      <w:r w:rsidR="00D63858">
        <w:rPr>
          <w:rStyle w:val="normaltextrun"/>
          <w:rFonts w:cstheme="minorHAnsi"/>
          <w:color w:val="auto"/>
          <w:shd w:val="clear" w:color="auto" w:fill="FFFFFF"/>
        </w:rPr>
        <w:t>.</w:t>
      </w:r>
    </w:p>
    <w:p w14:paraId="138C6180" w14:textId="217CF890" w:rsidR="310FF2E1" w:rsidRDefault="0090323E" w:rsidP="00F86CDC">
      <w:pPr>
        <w:widowControl w:val="0"/>
        <w:spacing w:after="160"/>
        <w:rPr>
          <w:rStyle w:val="normaltextrun"/>
          <w:rFonts w:cstheme="minorHAnsi"/>
          <w:color w:val="auto"/>
          <w:shd w:val="clear" w:color="auto" w:fill="FFFFFF"/>
        </w:rPr>
      </w:pPr>
      <w:r>
        <w:rPr>
          <w:rStyle w:val="normaltextrun"/>
          <w:rFonts w:cstheme="minorHAnsi"/>
          <w:color w:val="auto"/>
          <w:shd w:val="clear" w:color="auto" w:fill="FFFFFF"/>
        </w:rPr>
        <w:t>We hope this year’s annual report once again provides useful updates to inform ongoing discussions</w:t>
      </w:r>
      <w:r w:rsidRPr="0063250A">
        <w:rPr>
          <w:rStyle w:val="normaltextrun"/>
          <w:rFonts w:cstheme="minorHAnsi"/>
          <w:color w:val="auto"/>
          <w:shd w:val="clear" w:color="auto" w:fill="FFFFFF"/>
        </w:rPr>
        <w:t xml:space="preserve"> </w:t>
      </w:r>
      <w:r>
        <w:rPr>
          <w:rStyle w:val="normaltextrun"/>
          <w:rFonts w:cstheme="minorHAnsi"/>
          <w:color w:val="auto"/>
          <w:shd w:val="clear" w:color="auto" w:fill="FFFFFF"/>
        </w:rPr>
        <w:t>across the Universities of Wisconsin</w:t>
      </w:r>
      <w:r w:rsidRPr="0063250A">
        <w:rPr>
          <w:rStyle w:val="normaltextrun"/>
          <w:rFonts w:cstheme="minorHAnsi"/>
          <w:color w:val="auto"/>
          <w:shd w:val="clear" w:color="auto" w:fill="FFFFFF"/>
        </w:rPr>
        <w:t xml:space="preserve"> as </w:t>
      </w:r>
      <w:r>
        <w:rPr>
          <w:rStyle w:val="normaltextrun"/>
          <w:rFonts w:cstheme="minorHAnsi"/>
          <w:color w:val="auto"/>
          <w:shd w:val="clear" w:color="auto" w:fill="FFFFFF"/>
        </w:rPr>
        <w:t>they strive to create accessible spaces for all</w:t>
      </w:r>
      <w:r w:rsidRPr="0063250A">
        <w:rPr>
          <w:rStyle w:val="normaltextrun"/>
          <w:rFonts w:cstheme="minorHAnsi"/>
          <w:color w:val="auto"/>
          <w:shd w:val="clear" w:color="auto" w:fill="FFFFFF"/>
        </w:rPr>
        <w:t>.</w:t>
      </w:r>
    </w:p>
    <w:p w14:paraId="155C0D76" w14:textId="77777777" w:rsidR="00A7369D" w:rsidRPr="00010999" w:rsidRDefault="00A7369D" w:rsidP="00F86CDC">
      <w:pPr>
        <w:pStyle w:val="Heading1"/>
        <w:spacing w:before="360"/>
        <w:rPr>
          <w:color w:val="005777"/>
        </w:rPr>
      </w:pPr>
      <w:bookmarkStart w:id="35" w:name="_Toc80962764"/>
      <w:bookmarkStart w:id="36" w:name="_Toc80972021"/>
      <w:bookmarkStart w:id="37" w:name="_Toc148974670"/>
      <w:r w:rsidRPr="00010999">
        <w:rPr>
          <w:color w:val="005777"/>
        </w:rPr>
        <w:t>References</w:t>
      </w:r>
      <w:bookmarkEnd w:id="35"/>
      <w:bookmarkEnd w:id="36"/>
      <w:bookmarkEnd w:id="37"/>
    </w:p>
    <w:p w14:paraId="4DE4FCE7" w14:textId="216CAD25" w:rsidR="7CF5CDA7" w:rsidRDefault="7CF5CDA7" w:rsidP="00F86CDC">
      <w:pPr>
        <w:widowControl w:val="0"/>
        <w:spacing w:before="0"/>
        <w:contextualSpacing/>
        <w:rPr>
          <w:rStyle w:val="normaltextrun"/>
          <w:rFonts w:ascii="Calibri" w:hAnsi="Calibri" w:cs="Calibri"/>
          <w:color w:val="auto"/>
          <w:sz w:val="22"/>
          <w:szCs w:val="22"/>
        </w:rPr>
      </w:pPr>
    </w:p>
    <w:p w14:paraId="761A0CD6" w14:textId="4E40B65F" w:rsidR="00B946BE" w:rsidRPr="006C72B3" w:rsidRDefault="13CD5EBA" w:rsidP="00F86CDC">
      <w:pPr>
        <w:widowControl w:val="0"/>
        <w:spacing w:before="0" w:after="160"/>
        <w:ind w:left="720" w:hanging="720"/>
        <w:rPr>
          <w:rFonts w:asciiTheme="minorHAnsi" w:hAnsiTheme="minorHAnsi" w:cstheme="minorHAnsi"/>
        </w:rPr>
      </w:pPr>
      <w:r w:rsidRPr="2C065CEB">
        <w:rPr>
          <w:rStyle w:val="normaltextrun"/>
          <w:rFonts w:asciiTheme="minorHAnsi" w:eastAsiaTheme="minorEastAsia" w:hAnsiTheme="minorHAnsi" w:cstheme="minorBidi"/>
          <w:color w:val="auto"/>
        </w:rPr>
        <w:t>Camp, M</w:t>
      </w:r>
      <w:r w:rsidR="7D408648" w:rsidRPr="2C065CEB">
        <w:rPr>
          <w:rStyle w:val="normaltextrun"/>
          <w:rFonts w:asciiTheme="minorHAnsi" w:eastAsiaTheme="minorEastAsia" w:hAnsiTheme="minorHAnsi" w:cstheme="minorBidi"/>
          <w:color w:val="auto"/>
        </w:rPr>
        <w:t>.</w:t>
      </w:r>
      <w:r w:rsidRPr="2C065CEB">
        <w:rPr>
          <w:rStyle w:val="normaltextrun"/>
          <w:rFonts w:asciiTheme="minorHAnsi" w:eastAsiaTheme="minorEastAsia" w:hAnsiTheme="minorHAnsi" w:cstheme="minorBidi"/>
          <w:color w:val="auto"/>
        </w:rPr>
        <w:t xml:space="preserve"> (</w:t>
      </w:r>
      <w:r w:rsidR="1B3E164A" w:rsidRPr="2C065CEB">
        <w:rPr>
          <w:rStyle w:val="normaltextrun"/>
          <w:rFonts w:asciiTheme="minorHAnsi" w:eastAsiaTheme="minorEastAsia" w:hAnsiTheme="minorHAnsi" w:cstheme="minorBidi"/>
          <w:color w:val="auto"/>
        </w:rPr>
        <w:t xml:space="preserve">2022, </w:t>
      </w:r>
      <w:r w:rsidRPr="2C065CEB">
        <w:rPr>
          <w:rStyle w:val="normaltextrun"/>
          <w:rFonts w:asciiTheme="minorHAnsi" w:eastAsiaTheme="minorEastAsia" w:hAnsiTheme="minorHAnsi" w:cstheme="minorBidi"/>
          <w:color w:val="auto"/>
        </w:rPr>
        <w:t xml:space="preserve">February 23). </w:t>
      </w:r>
      <w:r w:rsidRPr="2C065CEB">
        <w:rPr>
          <w:rStyle w:val="normaltextrun"/>
          <w:rFonts w:asciiTheme="minorHAnsi" w:eastAsiaTheme="minorEastAsia" w:hAnsiTheme="minorHAnsi" w:cstheme="minorBidi"/>
          <w:i/>
          <w:color w:val="auto"/>
        </w:rPr>
        <w:t>From Burnout to Demoralization: The Perfect Storm That is Raining Resignation</w:t>
      </w:r>
      <w:r w:rsidRPr="2C065CEB">
        <w:rPr>
          <w:rStyle w:val="normaltextrun"/>
          <w:rFonts w:asciiTheme="minorHAnsi" w:eastAsiaTheme="minorEastAsia" w:hAnsiTheme="minorHAnsi" w:cstheme="minorBidi"/>
          <w:color w:val="auto"/>
        </w:rPr>
        <w:t xml:space="preserve"> [Webinar] </w:t>
      </w:r>
      <w:hyperlink r:id="rId23">
        <w:r w:rsidRPr="006C72B3">
          <w:rPr>
            <w:rFonts w:asciiTheme="minorHAnsi" w:hAnsiTheme="minorHAnsi" w:cstheme="minorHAnsi"/>
          </w:rPr>
          <w:t>AHEAD</w:t>
        </w:r>
      </w:hyperlink>
      <w:r w:rsidRPr="2C065CEB">
        <w:rPr>
          <w:rFonts w:asciiTheme="minorHAnsi" w:eastAsiaTheme="minorEastAsia" w:hAnsiTheme="minorHAnsi" w:cstheme="minorBidi"/>
        </w:rPr>
        <w:t>.</w:t>
      </w:r>
      <w:r w:rsidR="7ED298E7" w:rsidRPr="2C065CEB">
        <w:rPr>
          <w:rFonts w:asciiTheme="minorHAnsi" w:eastAsiaTheme="minorEastAsia" w:hAnsiTheme="minorHAnsi" w:cstheme="minorBidi"/>
        </w:rPr>
        <w:t xml:space="preserve"> </w:t>
      </w:r>
      <w:hyperlink r:id="rId24">
        <w:r w:rsidR="4CDCD9C9" w:rsidRPr="006C72B3">
          <w:rPr>
            <w:rStyle w:val="Hyperlink"/>
            <w:rFonts w:asciiTheme="minorHAnsi" w:hAnsiTheme="minorHAnsi" w:cstheme="minorHAnsi"/>
          </w:rPr>
          <w:t>https://www.ahead.org/events/event-description?CalendarEventKey=d7e54fd0-abce-4a76-b305-86ec2a9786ba&amp;Home=%2fhome</w:t>
        </w:r>
      </w:hyperlink>
      <w:r w:rsidR="4CDCD9C9" w:rsidRPr="2C065CEB">
        <w:rPr>
          <w:rFonts w:asciiTheme="minorHAnsi" w:eastAsiaTheme="minorEastAsia" w:hAnsiTheme="minorHAnsi" w:cstheme="minorBidi"/>
        </w:rPr>
        <w:t xml:space="preserve"> </w:t>
      </w:r>
    </w:p>
    <w:p w14:paraId="1B342FBA" w14:textId="6F3E9E8C" w:rsidR="00B946BE" w:rsidRPr="006C72B3" w:rsidRDefault="008C0356" w:rsidP="00F86CDC">
      <w:pPr>
        <w:widowControl w:val="0"/>
        <w:spacing w:before="0" w:after="160"/>
        <w:ind w:left="720" w:hanging="720"/>
        <w:rPr>
          <w:rFonts w:asciiTheme="minorHAnsi" w:hAnsiTheme="minorHAnsi" w:cstheme="minorHAnsi"/>
          <w:color w:val="181818" w:themeColor="background1" w:themeShade="1A"/>
        </w:rPr>
      </w:pPr>
      <w:r w:rsidRPr="006C72B3">
        <w:rPr>
          <w:rFonts w:asciiTheme="minorHAnsi" w:hAnsiTheme="minorHAnsi" w:cstheme="minorHAnsi"/>
          <w:color w:val="181818" w:themeColor="background1" w:themeShade="1A"/>
        </w:rPr>
        <w:t>Clarke, K</w:t>
      </w:r>
      <w:r w:rsidR="001C069C" w:rsidRPr="006C72B3">
        <w:rPr>
          <w:rFonts w:asciiTheme="minorHAnsi" w:hAnsiTheme="minorHAnsi" w:cstheme="minorHAnsi"/>
          <w:color w:val="181818" w:themeColor="background1" w:themeShade="1A"/>
        </w:rPr>
        <w:t>.</w:t>
      </w:r>
      <w:r w:rsidR="002423D6" w:rsidRPr="006C72B3">
        <w:rPr>
          <w:rFonts w:asciiTheme="minorHAnsi" w:hAnsiTheme="minorHAnsi" w:cstheme="minorHAnsi"/>
          <w:color w:val="181818" w:themeColor="background1" w:themeShade="1A"/>
        </w:rPr>
        <w:t xml:space="preserve"> &amp;</w:t>
      </w:r>
      <w:r w:rsidR="00E820D5" w:rsidRPr="006C72B3">
        <w:rPr>
          <w:rFonts w:asciiTheme="minorHAnsi" w:hAnsiTheme="minorHAnsi" w:cstheme="minorHAnsi"/>
          <w:color w:val="181818" w:themeColor="background1" w:themeShade="1A"/>
        </w:rPr>
        <w:t xml:space="preserve"> Lhamon</w:t>
      </w:r>
      <w:r w:rsidR="00FD285F" w:rsidRPr="006C72B3">
        <w:rPr>
          <w:rFonts w:asciiTheme="minorHAnsi" w:hAnsiTheme="minorHAnsi" w:cstheme="minorHAnsi"/>
          <w:color w:val="181818" w:themeColor="background1" w:themeShade="1A"/>
        </w:rPr>
        <w:t>, C.</w:t>
      </w:r>
      <w:r w:rsidR="006B6E63" w:rsidRPr="006C72B3">
        <w:rPr>
          <w:rFonts w:asciiTheme="minorHAnsi" w:hAnsiTheme="minorHAnsi" w:cstheme="minorHAnsi"/>
          <w:color w:val="181818" w:themeColor="background1" w:themeShade="1A"/>
        </w:rPr>
        <w:t xml:space="preserve"> (2023</w:t>
      </w:r>
      <w:r w:rsidR="00846781" w:rsidRPr="006C72B3">
        <w:rPr>
          <w:rFonts w:asciiTheme="minorHAnsi" w:hAnsiTheme="minorHAnsi" w:cstheme="minorHAnsi"/>
          <w:color w:val="181818" w:themeColor="background1" w:themeShade="1A"/>
        </w:rPr>
        <w:t>, May 19)</w:t>
      </w:r>
      <w:r w:rsidR="00E862F0" w:rsidRPr="006C72B3">
        <w:rPr>
          <w:rFonts w:asciiTheme="minorHAnsi" w:hAnsiTheme="minorHAnsi" w:cstheme="minorHAnsi"/>
          <w:color w:val="181818" w:themeColor="background1" w:themeShade="1A"/>
        </w:rPr>
        <w:t>. Dear colleague letter</w:t>
      </w:r>
      <w:r w:rsidR="00DE7E61" w:rsidRPr="006C72B3">
        <w:rPr>
          <w:rFonts w:asciiTheme="minorHAnsi" w:hAnsiTheme="minorHAnsi" w:cstheme="minorHAnsi"/>
          <w:color w:val="181818" w:themeColor="background1" w:themeShade="1A"/>
        </w:rPr>
        <w:t xml:space="preserve"> on online accessibility a</w:t>
      </w:r>
      <w:r w:rsidR="00255A48" w:rsidRPr="006C72B3">
        <w:rPr>
          <w:rFonts w:asciiTheme="minorHAnsi" w:hAnsiTheme="minorHAnsi" w:cstheme="minorHAnsi"/>
          <w:color w:val="181818" w:themeColor="background1" w:themeShade="1A"/>
        </w:rPr>
        <w:t>t</w:t>
      </w:r>
      <w:r w:rsidR="00DE7E61" w:rsidRPr="006C72B3">
        <w:rPr>
          <w:rFonts w:asciiTheme="minorHAnsi" w:hAnsiTheme="minorHAnsi" w:cstheme="minorHAnsi"/>
          <w:color w:val="181818" w:themeColor="background1" w:themeShade="1A"/>
        </w:rPr>
        <w:t xml:space="preserve"> postsecondary institutions</w:t>
      </w:r>
      <w:r w:rsidR="00706E65" w:rsidRPr="006C72B3">
        <w:rPr>
          <w:rFonts w:asciiTheme="minorHAnsi" w:hAnsiTheme="minorHAnsi" w:cstheme="minorHAnsi"/>
          <w:color w:val="181818" w:themeColor="background1" w:themeShade="1A"/>
        </w:rPr>
        <w:t>.</w:t>
      </w:r>
      <w:r w:rsidR="00EB0A32" w:rsidRPr="006C72B3">
        <w:rPr>
          <w:rFonts w:asciiTheme="minorHAnsi" w:hAnsiTheme="minorHAnsi" w:cstheme="minorHAnsi"/>
          <w:color w:val="181818" w:themeColor="background1" w:themeShade="1A"/>
        </w:rPr>
        <w:t xml:space="preserve"> Washington, D</w:t>
      </w:r>
      <w:r w:rsidR="00CB5303" w:rsidRPr="006C72B3">
        <w:rPr>
          <w:rFonts w:asciiTheme="minorHAnsi" w:hAnsiTheme="minorHAnsi" w:cstheme="minorHAnsi"/>
          <w:color w:val="181818" w:themeColor="background1" w:themeShade="1A"/>
        </w:rPr>
        <w:t>C: US Department of Justice</w:t>
      </w:r>
      <w:r w:rsidR="00B954FE" w:rsidRPr="006C72B3">
        <w:rPr>
          <w:rFonts w:asciiTheme="minorHAnsi" w:hAnsiTheme="minorHAnsi" w:cstheme="minorHAnsi"/>
          <w:color w:val="181818" w:themeColor="background1" w:themeShade="1A"/>
        </w:rPr>
        <w:t xml:space="preserve">, </w:t>
      </w:r>
      <w:r w:rsidR="00CB5303" w:rsidRPr="006C72B3">
        <w:rPr>
          <w:rFonts w:asciiTheme="minorHAnsi" w:hAnsiTheme="minorHAnsi" w:cstheme="minorHAnsi"/>
          <w:color w:val="181818" w:themeColor="background1" w:themeShade="1A"/>
        </w:rPr>
        <w:t>Civil Rights Division.</w:t>
      </w:r>
      <w:r w:rsidR="00CA65EE" w:rsidRPr="006C72B3">
        <w:rPr>
          <w:rFonts w:asciiTheme="minorHAnsi" w:hAnsiTheme="minorHAnsi" w:cstheme="minorHAnsi"/>
          <w:color w:val="181818" w:themeColor="background1" w:themeShade="1A"/>
        </w:rPr>
        <w:t xml:space="preserve"> </w:t>
      </w:r>
      <w:hyperlink r:id="rId25" w:history="1">
        <w:r w:rsidR="00CA65EE" w:rsidRPr="006C72B3">
          <w:rPr>
            <w:rStyle w:val="Hyperlink"/>
            <w:rFonts w:asciiTheme="minorHAnsi" w:hAnsiTheme="minorHAnsi" w:cstheme="minorHAnsi"/>
          </w:rPr>
          <w:t>https://www.justice.gov/crt/case/dear-colleague-letter-online-accessibility-postsecondary-institutions</w:t>
        </w:r>
      </w:hyperlink>
      <w:r w:rsidR="00CA65EE" w:rsidRPr="006C72B3">
        <w:rPr>
          <w:rFonts w:asciiTheme="minorHAnsi" w:hAnsiTheme="minorHAnsi" w:cstheme="minorHAnsi"/>
          <w:color w:val="181818" w:themeColor="background1" w:themeShade="1A"/>
        </w:rPr>
        <w:t xml:space="preserve">. </w:t>
      </w:r>
    </w:p>
    <w:p w14:paraId="3D0B0CBE" w14:textId="1F52D010" w:rsidR="00B946BE" w:rsidRPr="006C72B3" w:rsidRDefault="00671E44" w:rsidP="00F86CDC">
      <w:pPr>
        <w:widowControl w:val="0"/>
        <w:spacing w:before="0" w:after="160"/>
        <w:ind w:left="720" w:hanging="720"/>
        <w:rPr>
          <w:rStyle w:val="Hyperlink"/>
          <w:rFonts w:asciiTheme="minorHAnsi" w:hAnsiTheme="minorHAnsi" w:cstheme="minorHAnsi"/>
          <w:color w:val="auto"/>
        </w:rPr>
      </w:pPr>
      <w:r w:rsidRPr="006C72B3">
        <w:rPr>
          <w:rFonts w:asciiTheme="minorHAnsi" w:hAnsiTheme="minorHAnsi" w:cstheme="minorHAnsi"/>
          <w:color w:val="auto"/>
        </w:rPr>
        <w:lastRenderedPageBreak/>
        <w:t xml:space="preserve">Disability Cultural Center, </w:t>
      </w:r>
      <w:r w:rsidR="004E73A9" w:rsidRPr="006C72B3">
        <w:rPr>
          <w:rFonts w:asciiTheme="minorHAnsi" w:hAnsiTheme="minorHAnsi" w:cstheme="minorHAnsi"/>
          <w:color w:val="auto"/>
        </w:rPr>
        <w:t xml:space="preserve">University of Illinois Chicago </w:t>
      </w:r>
      <w:r w:rsidR="00FA305C" w:rsidRPr="006C72B3">
        <w:rPr>
          <w:rFonts w:asciiTheme="minorHAnsi" w:hAnsiTheme="minorHAnsi" w:cstheme="minorHAnsi"/>
          <w:color w:val="auto"/>
        </w:rPr>
        <w:t>(2023, July 7</w:t>
      </w:r>
      <w:r w:rsidR="004E73A9" w:rsidRPr="006C72B3">
        <w:rPr>
          <w:rFonts w:asciiTheme="minorHAnsi" w:hAnsiTheme="minorHAnsi" w:cstheme="minorHAnsi"/>
          <w:color w:val="auto"/>
        </w:rPr>
        <w:t>).</w:t>
      </w:r>
      <w:r w:rsidR="05914451" w:rsidRPr="006C72B3">
        <w:rPr>
          <w:rFonts w:asciiTheme="minorHAnsi" w:hAnsiTheme="minorHAnsi" w:cstheme="minorHAnsi"/>
          <w:color w:val="auto"/>
        </w:rPr>
        <w:t xml:space="preserve"> List of DCCs</w:t>
      </w:r>
      <w:r w:rsidRPr="006C72B3">
        <w:rPr>
          <w:rFonts w:asciiTheme="minorHAnsi" w:hAnsiTheme="minorHAnsi" w:cstheme="minorHAnsi"/>
          <w:color w:val="auto"/>
        </w:rPr>
        <w:t>. Retrieved from</w:t>
      </w:r>
      <w:r w:rsidR="05914451" w:rsidRPr="006C72B3">
        <w:rPr>
          <w:rFonts w:asciiTheme="minorHAnsi" w:hAnsiTheme="minorHAnsi" w:cstheme="minorHAnsi"/>
          <w:color w:val="auto"/>
        </w:rPr>
        <w:t xml:space="preserve"> </w:t>
      </w:r>
      <w:hyperlink r:id="rId26" w:history="1">
        <w:r w:rsidR="006C72B3" w:rsidRPr="006C72B3">
          <w:rPr>
            <w:rStyle w:val="Hyperlink"/>
            <w:rFonts w:asciiTheme="minorHAnsi" w:hAnsiTheme="minorHAnsi" w:cstheme="minorHAnsi"/>
          </w:rPr>
          <w:t>https://dcc.uic.edu/symposium/list-of-dccs/</w:t>
        </w:r>
      </w:hyperlink>
      <w:r w:rsidR="006C72B3" w:rsidRPr="006C72B3">
        <w:rPr>
          <w:rFonts w:asciiTheme="minorHAnsi" w:hAnsiTheme="minorHAnsi" w:cstheme="minorHAnsi"/>
        </w:rPr>
        <w:t xml:space="preserve"> </w:t>
      </w:r>
    </w:p>
    <w:p w14:paraId="150A1752" w14:textId="16CA5AA0" w:rsidR="00047F82" w:rsidRPr="006C72B3" w:rsidRDefault="005A6F72" w:rsidP="00F86CDC">
      <w:pPr>
        <w:widowControl w:val="0"/>
        <w:spacing w:before="0" w:after="160"/>
        <w:ind w:left="720" w:hanging="720"/>
        <w:rPr>
          <w:rFonts w:asciiTheme="minorHAnsi" w:hAnsiTheme="minorHAnsi" w:cstheme="minorHAnsi"/>
          <w:color w:val="181818" w:themeColor="background1" w:themeShade="1A"/>
        </w:rPr>
      </w:pPr>
      <w:r w:rsidRPr="006C72B3">
        <w:rPr>
          <w:rFonts w:asciiTheme="minorHAnsi" w:hAnsiTheme="minorHAnsi" w:cstheme="minorHAnsi"/>
          <w:color w:val="181818" w:themeColor="background1" w:themeShade="1A"/>
        </w:rPr>
        <w:t xml:space="preserve">Scott, S. (2023). </w:t>
      </w:r>
      <w:r w:rsidR="00B633AB" w:rsidRPr="006C72B3">
        <w:rPr>
          <w:rFonts w:asciiTheme="minorHAnsi" w:hAnsiTheme="minorHAnsi" w:cstheme="minorHAnsi"/>
          <w:i/>
          <w:iCs/>
          <w:color w:val="181818" w:themeColor="background1" w:themeShade="1A"/>
        </w:rPr>
        <w:t xml:space="preserve">The 2022 </w:t>
      </w:r>
      <w:r w:rsidR="00EF208B">
        <w:rPr>
          <w:rFonts w:asciiTheme="minorHAnsi" w:hAnsiTheme="minorHAnsi" w:cstheme="minorHAnsi"/>
          <w:i/>
          <w:iCs/>
          <w:color w:val="181818" w:themeColor="background1" w:themeShade="1A"/>
        </w:rPr>
        <w:t>B</w:t>
      </w:r>
      <w:r w:rsidR="00B633AB" w:rsidRPr="006C72B3">
        <w:rPr>
          <w:rFonts w:asciiTheme="minorHAnsi" w:hAnsiTheme="minorHAnsi" w:cstheme="minorHAnsi"/>
          <w:i/>
          <w:iCs/>
          <w:color w:val="181818" w:themeColor="background1" w:themeShade="1A"/>
        </w:rPr>
        <w:t>iennial AHEAD survey: Disability Resources Office Structures and Programs</w:t>
      </w:r>
      <w:r w:rsidR="00FF27A8" w:rsidRPr="006C72B3">
        <w:rPr>
          <w:rFonts w:asciiTheme="minorHAnsi" w:hAnsiTheme="minorHAnsi" w:cstheme="minorHAnsi"/>
          <w:i/>
          <w:iCs/>
          <w:color w:val="181818" w:themeColor="background1" w:themeShade="1A"/>
        </w:rPr>
        <w:t>.</w:t>
      </w:r>
      <w:r w:rsidR="00FF27A8" w:rsidRPr="006C72B3">
        <w:rPr>
          <w:rFonts w:asciiTheme="minorHAnsi" w:hAnsiTheme="minorHAnsi" w:cstheme="minorHAnsi"/>
          <w:color w:val="181818" w:themeColor="background1" w:themeShade="1A"/>
        </w:rPr>
        <w:t xml:space="preserve"> </w:t>
      </w:r>
      <w:r w:rsidR="00F742F5" w:rsidRPr="006C72B3">
        <w:rPr>
          <w:rFonts w:asciiTheme="minorHAnsi" w:hAnsiTheme="minorHAnsi" w:cstheme="minorHAnsi"/>
          <w:color w:val="181818" w:themeColor="background1" w:themeShade="1A"/>
        </w:rPr>
        <w:t>Huntersville, NC: The Association on Higher Education and Disability (AHEAD)</w:t>
      </w:r>
      <w:r w:rsidR="00FF27A8" w:rsidRPr="006C72B3">
        <w:rPr>
          <w:rFonts w:asciiTheme="minorHAnsi" w:hAnsiTheme="minorHAnsi" w:cstheme="minorHAnsi"/>
          <w:color w:val="181818" w:themeColor="background1" w:themeShade="1A"/>
        </w:rPr>
        <w:t>.</w:t>
      </w:r>
    </w:p>
    <w:p w14:paraId="5B07B81A" w14:textId="5B1B027B" w:rsidR="00B946BE" w:rsidRPr="006C72B3" w:rsidRDefault="0A3EC9BF" w:rsidP="00F86CDC">
      <w:pPr>
        <w:widowControl w:val="0"/>
        <w:spacing w:before="0" w:after="160"/>
        <w:ind w:left="720" w:hanging="720"/>
        <w:rPr>
          <w:rStyle w:val="Hyperlink"/>
          <w:rFonts w:asciiTheme="minorHAnsi" w:hAnsiTheme="minorHAnsi" w:cstheme="minorHAnsi"/>
        </w:rPr>
      </w:pPr>
      <w:r w:rsidRPr="006C72B3">
        <w:rPr>
          <w:rFonts w:asciiTheme="minorHAnsi" w:hAnsiTheme="minorHAnsi" w:cstheme="minorHAnsi"/>
          <w:color w:val="000000"/>
        </w:rPr>
        <w:t xml:space="preserve">Strayhorn, T.L. (2018). College Students' Sense of Belonging: A Key to Educational Success for All Students (2nd ed.). Routledge. </w:t>
      </w:r>
      <w:hyperlink r:id="rId27">
        <w:r w:rsidRPr="006C72B3">
          <w:rPr>
            <w:rStyle w:val="Hyperlink"/>
            <w:rFonts w:asciiTheme="minorHAnsi" w:hAnsiTheme="minorHAnsi" w:cstheme="minorHAnsi"/>
          </w:rPr>
          <w:t>https://doi.org/10.4324/9781315297293</w:t>
        </w:r>
      </w:hyperlink>
    </w:p>
    <w:p w14:paraId="4A4A98A8" w14:textId="78BAF956" w:rsidR="00B946BE" w:rsidRPr="001E3045" w:rsidRDefault="1A290B1A" w:rsidP="001E3045">
      <w:pPr>
        <w:spacing w:before="0" w:after="160"/>
        <w:ind w:left="720" w:hanging="720"/>
        <w:rPr>
          <w:rFonts w:asciiTheme="minorHAnsi" w:eastAsiaTheme="minorEastAsia" w:hAnsiTheme="minorHAnsi" w:cstheme="minorBidi"/>
        </w:rPr>
      </w:pPr>
      <w:r w:rsidRPr="001E3045">
        <w:rPr>
          <w:rFonts w:asciiTheme="minorHAnsi" w:eastAsiaTheme="minorEastAsia" w:hAnsiTheme="minorHAnsi" w:cstheme="minorBidi"/>
          <w:color w:val="000000"/>
        </w:rPr>
        <w:t xml:space="preserve">U.S. Bureau of Labor Statistics. (2023, </w:t>
      </w:r>
      <w:r w:rsidR="00531D68" w:rsidRPr="001E3045">
        <w:rPr>
          <w:rFonts w:asciiTheme="minorHAnsi" w:eastAsiaTheme="minorEastAsia" w:hAnsiTheme="minorHAnsi" w:cstheme="minorBidi"/>
          <w:color w:val="000000"/>
        </w:rPr>
        <w:t>September 6</w:t>
      </w:r>
      <w:r w:rsidRPr="001E3045">
        <w:rPr>
          <w:rFonts w:asciiTheme="minorHAnsi" w:eastAsiaTheme="minorEastAsia" w:hAnsiTheme="minorHAnsi" w:cstheme="minorBidi"/>
          <w:color w:val="000000"/>
        </w:rPr>
        <w:t xml:space="preserve">). </w:t>
      </w:r>
      <w:r w:rsidR="00E833EB" w:rsidRPr="001E3045">
        <w:rPr>
          <w:rFonts w:asciiTheme="minorHAnsi" w:eastAsiaTheme="minorEastAsia" w:hAnsiTheme="minorHAnsi" w:cstheme="minorBidi"/>
          <w:i/>
          <w:color w:val="000000"/>
        </w:rPr>
        <w:t>Computer and Information Technology Occupations</w:t>
      </w:r>
      <w:r w:rsidR="4B2A628D" w:rsidRPr="001E3045">
        <w:rPr>
          <w:rFonts w:asciiTheme="minorHAnsi" w:eastAsiaTheme="minorEastAsia" w:hAnsiTheme="minorHAnsi" w:cstheme="minorBidi"/>
          <w:color w:val="000000"/>
        </w:rPr>
        <w:t>.</w:t>
      </w:r>
      <w:r w:rsidRPr="001E3045">
        <w:rPr>
          <w:rFonts w:asciiTheme="minorHAnsi" w:eastAsiaTheme="minorEastAsia" w:hAnsiTheme="minorHAnsi" w:cstheme="minorBidi"/>
          <w:color w:val="000000"/>
        </w:rPr>
        <w:t xml:space="preserve"> </w:t>
      </w:r>
      <w:hyperlink r:id="rId28" w:history="1">
        <w:r w:rsidR="00F901F8" w:rsidRPr="001E3045">
          <w:rPr>
            <w:rStyle w:val="Hyperlink"/>
            <w:rFonts w:asciiTheme="minorHAnsi" w:hAnsiTheme="minorHAnsi" w:cstheme="minorHAnsi"/>
          </w:rPr>
          <w:t>https://www.bls.gov/ooh/computer-and-information-technology/home.htm</w:t>
        </w:r>
      </w:hyperlink>
      <w:r w:rsidR="00F901F8">
        <w:rPr>
          <w:rFonts w:asciiTheme="minorHAnsi" w:hAnsiTheme="minorHAnsi" w:cstheme="minorHAnsi"/>
        </w:rPr>
        <w:t xml:space="preserve"> </w:t>
      </w:r>
    </w:p>
    <w:p w14:paraId="59E8CECC" w14:textId="668A6889" w:rsidR="00297525" w:rsidRDefault="008302F2" w:rsidP="00234749">
      <w:pPr>
        <w:pStyle w:val="Heading1"/>
        <w:rPr>
          <w:rFonts w:ascii="Times New Roman" w:eastAsia="Times New Roman" w:hAnsi="Times New Roman"/>
          <w:sz w:val="18"/>
          <w:szCs w:val="18"/>
        </w:rPr>
      </w:pPr>
      <w:r w:rsidRPr="12CC9749">
        <w:rPr>
          <w:rFonts w:asciiTheme="minorHAnsi" w:hAnsiTheme="minorHAnsi" w:cstheme="minorBidi"/>
        </w:rPr>
        <w:br w:type="page"/>
      </w:r>
    </w:p>
    <w:p w14:paraId="348135FB" w14:textId="4CBD4F40" w:rsidR="00297525" w:rsidRPr="00010999" w:rsidRDefault="00297525" w:rsidP="00F86CDC">
      <w:pPr>
        <w:pStyle w:val="Heading1"/>
        <w:rPr>
          <w:color w:val="005777"/>
        </w:rPr>
      </w:pPr>
      <w:bookmarkStart w:id="38" w:name="_Toc148974671"/>
      <w:r w:rsidRPr="00010999">
        <w:rPr>
          <w:color w:val="005777"/>
        </w:rPr>
        <w:lastRenderedPageBreak/>
        <w:t xml:space="preserve">Appendix </w:t>
      </w:r>
      <w:r w:rsidR="00234749" w:rsidRPr="00010999">
        <w:rPr>
          <w:color w:val="005777"/>
        </w:rPr>
        <w:t>1</w:t>
      </w:r>
      <w:r w:rsidR="00184DA7" w:rsidRPr="00010999">
        <w:rPr>
          <w:color w:val="005777"/>
        </w:rPr>
        <w:t>:</w:t>
      </w:r>
      <w:r w:rsidR="00F25901" w:rsidRPr="00010999">
        <w:rPr>
          <w:color w:val="005777"/>
        </w:rPr>
        <w:t xml:space="preserve"> </w:t>
      </w:r>
      <w:r w:rsidR="008F2AB7" w:rsidRPr="00010999">
        <w:rPr>
          <w:color w:val="005777"/>
        </w:rPr>
        <w:t>Students with Disabilities by Campus</w:t>
      </w:r>
      <w:r w:rsidR="0085526A" w:rsidRPr="00010999">
        <w:rPr>
          <w:color w:val="005777"/>
        </w:rPr>
        <w:t xml:space="preserve">, </w:t>
      </w:r>
      <w:r w:rsidR="002C268C" w:rsidRPr="00010999">
        <w:rPr>
          <w:color w:val="005777"/>
        </w:rPr>
        <w:t>Eight</w:t>
      </w:r>
      <w:r w:rsidR="00BA4D3B" w:rsidRPr="00010999">
        <w:rPr>
          <w:color w:val="005777"/>
        </w:rPr>
        <w:t>-Year Trends</w:t>
      </w:r>
      <w:bookmarkEnd w:id="38"/>
    </w:p>
    <w:p w14:paraId="10F905C4" w14:textId="77777777" w:rsidR="00465C2F" w:rsidRDefault="00465C2F" w:rsidP="00F86CDC">
      <w:pPr>
        <w:spacing w:before="0"/>
        <w:rPr>
          <w:rFonts w:ascii="Arial" w:eastAsia="Times New Roman" w:hAnsi="Arial" w:cs="Arial"/>
          <w:color w:val="auto"/>
        </w:rPr>
      </w:pPr>
    </w:p>
    <w:tbl>
      <w:tblPr>
        <w:tblStyle w:val="Plain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892"/>
        <w:gridCol w:w="892"/>
        <w:gridCol w:w="892"/>
        <w:gridCol w:w="892"/>
        <w:gridCol w:w="892"/>
        <w:gridCol w:w="892"/>
        <w:gridCol w:w="892"/>
        <w:gridCol w:w="892"/>
      </w:tblGrid>
      <w:tr w:rsidR="00BE12F6" w:rsidRPr="00BE12F6" w14:paraId="569510E1" w14:textId="77777777" w:rsidTr="00590C9F">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0" w:type="auto"/>
          </w:tcPr>
          <w:p w14:paraId="413DF086" w14:textId="77777777" w:rsidR="007D3DD4" w:rsidRPr="00BE12F6" w:rsidRDefault="007D3DD4" w:rsidP="00F86CDC">
            <w:pPr>
              <w:spacing w:before="0"/>
              <w:rPr>
                <w:rFonts w:asciiTheme="minorHAnsi" w:eastAsia="Times New Roman" w:hAnsiTheme="minorHAnsi" w:cstheme="minorHAnsi"/>
                <w:color w:val="auto"/>
                <w:sz w:val="18"/>
                <w:szCs w:val="18"/>
              </w:rPr>
            </w:pPr>
          </w:p>
        </w:tc>
        <w:tc>
          <w:tcPr>
            <w:tcW w:w="0" w:type="auto"/>
            <w:gridSpan w:val="8"/>
          </w:tcPr>
          <w:p w14:paraId="0C954C19" w14:textId="7174C9F7" w:rsidR="007D3DD4" w:rsidRPr="00BE12F6" w:rsidRDefault="007D3DD4" w:rsidP="00F86CDC">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Total Students</w:t>
            </w:r>
          </w:p>
        </w:tc>
      </w:tr>
      <w:tr w:rsidR="00BE12F6" w:rsidRPr="00BE12F6" w14:paraId="79B7C7C0" w14:textId="77777777" w:rsidTr="00590C9F">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B5719D" w14:textId="63629AE2" w:rsidR="00875D66" w:rsidRPr="00BE12F6" w:rsidRDefault="00E84339" w:rsidP="00F86CDC">
            <w:pPr>
              <w:spacing w:before="0"/>
              <w:jc w:val="center"/>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Institution</w:t>
            </w:r>
          </w:p>
        </w:tc>
        <w:tc>
          <w:tcPr>
            <w:tcW w:w="0" w:type="auto"/>
            <w:vAlign w:val="center"/>
          </w:tcPr>
          <w:p w14:paraId="5ED460C3" w14:textId="0A779BEE" w:rsidR="00875D66" w:rsidRPr="00BE12F6" w:rsidRDefault="00E8433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015-16</w:t>
            </w:r>
          </w:p>
        </w:tc>
        <w:tc>
          <w:tcPr>
            <w:tcW w:w="0" w:type="auto"/>
            <w:vAlign w:val="center"/>
          </w:tcPr>
          <w:p w14:paraId="1490F2AF" w14:textId="5CC10971" w:rsidR="00875D66" w:rsidRPr="00BE12F6" w:rsidRDefault="005252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016-17</w:t>
            </w:r>
          </w:p>
        </w:tc>
        <w:tc>
          <w:tcPr>
            <w:tcW w:w="0" w:type="auto"/>
            <w:vAlign w:val="center"/>
          </w:tcPr>
          <w:p w14:paraId="17BACEE3" w14:textId="7EF01441" w:rsidR="00875D66" w:rsidRPr="00BE12F6" w:rsidRDefault="005252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017-18</w:t>
            </w:r>
          </w:p>
        </w:tc>
        <w:tc>
          <w:tcPr>
            <w:tcW w:w="0" w:type="auto"/>
            <w:vAlign w:val="center"/>
          </w:tcPr>
          <w:p w14:paraId="749F8D7D" w14:textId="49FEFB34" w:rsidR="00875D66" w:rsidRPr="00BE12F6" w:rsidRDefault="005252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018-19</w:t>
            </w:r>
          </w:p>
        </w:tc>
        <w:tc>
          <w:tcPr>
            <w:tcW w:w="0" w:type="auto"/>
            <w:vAlign w:val="center"/>
          </w:tcPr>
          <w:p w14:paraId="2803E900" w14:textId="495212AA" w:rsidR="00875D66" w:rsidRPr="00BE12F6" w:rsidRDefault="005252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019-20</w:t>
            </w:r>
          </w:p>
        </w:tc>
        <w:tc>
          <w:tcPr>
            <w:tcW w:w="0" w:type="auto"/>
            <w:vAlign w:val="center"/>
          </w:tcPr>
          <w:p w14:paraId="390E70C1" w14:textId="1783F76F" w:rsidR="00875D66" w:rsidRPr="00BE12F6" w:rsidRDefault="005252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020-21</w:t>
            </w:r>
          </w:p>
        </w:tc>
        <w:tc>
          <w:tcPr>
            <w:tcW w:w="0" w:type="auto"/>
            <w:vAlign w:val="center"/>
          </w:tcPr>
          <w:p w14:paraId="7A086816" w14:textId="13C50F2D" w:rsidR="00875D66" w:rsidRPr="00BE12F6" w:rsidRDefault="005252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021-22</w:t>
            </w:r>
          </w:p>
        </w:tc>
        <w:tc>
          <w:tcPr>
            <w:tcW w:w="0" w:type="auto"/>
            <w:vAlign w:val="center"/>
          </w:tcPr>
          <w:p w14:paraId="2F8E1B3D" w14:textId="45B09017" w:rsidR="00875D66" w:rsidRPr="00BE12F6" w:rsidRDefault="005252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022-23</w:t>
            </w:r>
          </w:p>
        </w:tc>
      </w:tr>
      <w:tr w:rsidR="00BE12F6" w:rsidRPr="00BE12F6" w14:paraId="4FC287A1" w14:textId="77777777" w:rsidTr="00590C9F">
        <w:trPr>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ED34E6" w14:textId="611F5851" w:rsidR="00E84339"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Madison</w:t>
            </w:r>
          </w:p>
        </w:tc>
        <w:tc>
          <w:tcPr>
            <w:tcW w:w="0" w:type="auto"/>
            <w:vAlign w:val="center"/>
          </w:tcPr>
          <w:p w14:paraId="41133F96" w14:textId="61C99F21" w:rsidR="00DB56C5" w:rsidRPr="00BE12F6" w:rsidRDefault="00DB56C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660</w:t>
            </w:r>
          </w:p>
        </w:tc>
        <w:tc>
          <w:tcPr>
            <w:tcW w:w="0" w:type="auto"/>
            <w:vAlign w:val="center"/>
          </w:tcPr>
          <w:p w14:paraId="1A7B23C7" w14:textId="01DC0FC4" w:rsidR="00E84339" w:rsidRPr="00BE12F6" w:rsidRDefault="008C765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945</w:t>
            </w:r>
          </w:p>
        </w:tc>
        <w:tc>
          <w:tcPr>
            <w:tcW w:w="0" w:type="auto"/>
            <w:vAlign w:val="center"/>
          </w:tcPr>
          <w:p w14:paraId="01184B4F" w14:textId="2E105737" w:rsidR="00E84339" w:rsidRPr="00BE12F6" w:rsidRDefault="00F30D34"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220</w:t>
            </w:r>
          </w:p>
        </w:tc>
        <w:tc>
          <w:tcPr>
            <w:tcW w:w="0" w:type="auto"/>
            <w:vAlign w:val="center"/>
          </w:tcPr>
          <w:p w14:paraId="1C0DCA27" w14:textId="6F8BC65F" w:rsidR="00E84339" w:rsidRPr="00BE12F6" w:rsidRDefault="0060631A"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622</w:t>
            </w:r>
          </w:p>
        </w:tc>
        <w:tc>
          <w:tcPr>
            <w:tcW w:w="0" w:type="auto"/>
            <w:vAlign w:val="center"/>
          </w:tcPr>
          <w:p w14:paraId="5810F357" w14:textId="4807B61E" w:rsidR="00E84339" w:rsidRPr="00BE12F6" w:rsidRDefault="003E60E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932</w:t>
            </w:r>
          </w:p>
        </w:tc>
        <w:tc>
          <w:tcPr>
            <w:tcW w:w="0" w:type="auto"/>
            <w:vAlign w:val="center"/>
          </w:tcPr>
          <w:p w14:paraId="1D54264A" w14:textId="18B79BFF" w:rsidR="00E84339" w:rsidRPr="00BE12F6" w:rsidRDefault="000D190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667</w:t>
            </w:r>
          </w:p>
        </w:tc>
        <w:tc>
          <w:tcPr>
            <w:tcW w:w="0" w:type="auto"/>
            <w:vAlign w:val="center"/>
          </w:tcPr>
          <w:p w14:paraId="404DA03A" w14:textId="3267112A" w:rsidR="00E84339" w:rsidRPr="00BE12F6" w:rsidRDefault="0098332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524</w:t>
            </w:r>
          </w:p>
        </w:tc>
        <w:tc>
          <w:tcPr>
            <w:tcW w:w="0" w:type="auto"/>
            <w:vAlign w:val="center"/>
          </w:tcPr>
          <w:p w14:paraId="7D08A583" w14:textId="2A5AAD7E" w:rsidR="00E84339" w:rsidRPr="00BE12F6" w:rsidRDefault="005D20C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160</w:t>
            </w:r>
          </w:p>
        </w:tc>
      </w:tr>
      <w:tr w:rsidR="00BE12F6" w:rsidRPr="00BE12F6" w14:paraId="40930968" w14:textId="77777777" w:rsidTr="00590C9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A7713BA" w14:textId="3B1B577D"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Milwaukee</w:t>
            </w:r>
          </w:p>
        </w:tc>
        <w:tc>
          <w:tcPr>
            <w:tcW w:w="0" w:type="auto"/>
            <w:vAlign w:val="center"/>
          </w:tcPr>
          <w:p w14:paraId="653C8D87" w14:textId="0AB4C045" w:rsidR="00875D66" w:rsidRPr="00BE12F6" w:rsidRDefault="00C9462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883</w:t>
            </w:r>
          </w:p>
        </w:tc>
        <w:tc>
          <w:tcPr>
            <w:tcW w:w="0" w:type="auto"/>
            <w:vAlign w:val="center"/>
          </w:tcPr>
          <w:p w14:paraId="5F0E4E68" w14:textId="7032101B" w:rsidR="00875D66" w:rsidRPr="00BE12F6" w:rsidRDefault="008C765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11</w:t>
            </w:r>
          </w:p>
        </w:tc>
        <w:tc>
          <w:tcPr>
            <w:tcW w:w="0" w:type="auto"/>
            <w:vAlign w:val="center"/>
          </w:tcPr>
          <w:p w14:paraId="42E2C7DE" w14:textId="72954A54" w:rsidR="00875D66" w:rsidRPr="00BE12F6" w:rsidRDefault="00630A60"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27</w:t>
            </w:r>
          </w:p>
        </w:tc>
        <w:tc>
          <w:tcPr>
            <w:tcW w:w="0" w:type="auto"/>
            <w:vAlign w:val="center"/>
          </w:tcPr>
          <w:p w14:paraId="111A728F" w14:textId="0B2BE8B5" w:rsidR="00875D66" w:rsidRPr="00BE12F6" w:rsidRDefault="0060631A"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971</w:t>
            </w:r>
          </w:p>
        </w:tc>
        <w:tc>
          <w:tcPr>
            <w:tcW w:w="0" w:type="auto"/>
            <w:vAlign w:val="center"/>
          </w:tcPr>
          <w:p w14:paraId="3EA9826F" w14:textId="23D35E78" w:rsidR="00875D66" w:rsidRPr="00BE12F6" w:rsidRDefault="003E60E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230</w:t>
            </w:r>
          </w:p>
        </w:tc>
        <w:tc>
          <w:tcPr>
            <w:tcW w:w="0" w:type="auto"/>
            <w:vAlign w:val="center"/>
          </w:tcPr>
          <w:p w14:paraId="07FDB5CB" w14:textId="011DFA08" w:rsidR="00875D66" w:rsidRPr="00BE12F6" w:rsidRDefault="00E9317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372</w:t>
            </w:r>
          </w:p>
        </w:tc>
        <w:tc>
          <w:tcPr>
            <w:tcW w:w="0" w:type="auto"/>
            <w:vAlign w:val="center"/>
          </w:tcPr>
          <w:p w14:paraId="2B33DB94" w14:textId="1E8B3E58" w:rsidR="00875D66" w:rsidRPr="00BE12F6" w:rsidRDefault="009833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370</w:t>
            </w:r>
          </w:p>
        </w:tc>
        <w:tc>
          <w:tcPr>
            <w:tcW w:w="0" w:type="auto"/>
            <w:vAlign w:val="center"/>
          </w:tcPr>
          <w:p w14:paraId="7F7B8465" w14:textId="634358E4" w:rsidR="00875D66" w:rsidRPr="00BE12F6" w:rsidRDefault="005D20C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447</w:t>
            </w:r>
          </w:p>
        </w:tc>
      </w:tr>
      <w:tr w:rsidR="00BE12F6" w:rsidRPr="00BE12F6" w14:paraId="5D04E58A" w14:textId="77777777" w:rsidTr="00590C9F">
        <w:trPr>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3DCB837" w14:textId="547C3CB1"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Eau Claire</w:t>
            </w:r>
          </w:p>
        </w:tc>
        <w:tc>
          <w:tcPr>
            <w:tcW w:w="0" w:type="auto"/>
            <w:vAlign w:val="center"/>
          </w:tcPr>
          <w:p w14:paraId="2594033A" w14:textId="3EFE4787" w:rsidR="00875D66" w:rsidRPr="00BE12F6" w:rsidRDefault="00C9462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95</w:t>
            </w:r>
          </w:p>
        </w:tc>
        <w:tc>
          <w:tcPr>
            <w:tcW w:w="0" w:type="auto"/>
            <w:vAlign w:val="center"/>
          </w:tcPr>
          <w:p w14:paraId="3A4C9B77" w14:textId="1C2A30F9" w:rsidR="00875D66" w:rsidRPr="00BE12F6" w:rsidRDefault="008C765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29</w:t>
            </w:r>
          </w:p>
        </w:tc>
        <w:tc>
          <w:tcPr>
            <w:tcW w:w="0" w:type="auto"/>
            <w:vAlign w:val="center"/>
          </w:tcPr>
          <w:p w14:paraId="27F50471" w14:textId="2CC7BCC3" w:rsidR="00875D66" w:rsidRPr="00BE12F6" w:rsidRDefault="00630A60"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76</w:t>
            </w:r>
          </w:p>
        </w:tc>
        <w:tc>
          <w:tcPr>
            <w:tcW w:w="0" w:type="auto"/>
            <w:vAlign w:val="center"/>
          </w:tcPr>
          <w:p w14:paraId="7DB81F37" w14:textId="662C44A9" w:rsidR="00875D66" w:rsidRPr="00BE12F6" w:rsidRDefault="0060631A"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62</w:t>
            </w:r>
          </w:p>
        </w:tc>
        <w:tc>
          <w:tcPr>
            <w:tcW w:w="0" w:type="auto"/>
            <w:vAlign w:val="center"/>
          </w:tcPr>
          <w:p w14:paraId="1B927BB7" w14:textId="66A87749" w:rsidR="00875D66" w:rsidRPr="00BE12F6" w:rsidRDefault="003E60E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64</w:t>
            </w:r>
          </w:p>
        </w:tc>
        <w:tc>
          <w:tcPr>
            <w:tcW w:w="0" w:type="auto"/>
            <w:vAlign w:val="center"/>
          </w:tcPr>
          <w:p w14:paraId="5DA0E356" w14:textId="576C3BD8" w:rsidR="00875D66" w:rsidRPr="00BE12F6" w:rsidRDefault="00E9317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806</w:t>
            </w:r>
          </w:p>
        </w:tc>
        <w:tc>
          <w:tcPr>
            <w:tcW w:w="0" w:type="auto"/>
            <w:vAlign w:val="center"/>
          </w:tcPr>
          <w:p w14:paraId="003E3B81" w14:textId="57BF66E4" w:rsidR="00875D66" w:rsidRPr="00BE12F6" w:rsidRDefault="0098332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30</w:t>
            </w:r>
          </w:p>
        </w:tc>
        <w:tc>
          <w:tcPr>
            <w:tcW w:w="0" w:type="auto"/>
            <w:vAlign w:val="center"/>
          </w:tcPr>
          <w:p w14:paraId="6E7D6E7F" w14:textId="572F8D23" w:rsidR="00875D66" w:rsidRPr="00BE12F6" w:rsidRDefault="005D20C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00</w:t>
            </w:r>
          </w:p>
        </w:tc>
      </w:tr>
      <w:tr w:rsidR="00BE12F6" w:rsidRPr="00BE12F6" w14:paraId="299A8833" w14:textId="77777777" w:rsidTr="00590C9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E6BA79" w14:textId="628DB66B"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 xml:space="preserve">Green </w:t>
            </w:r>
            <w:r w:rsidR="00EC1311" w:rsidRPr="00BE12F6">
              <w:rPr>
                <w:rFonts w:asciiTheme="minorHAnsi" w:eastAsia="Times New Roman" w:hAnsiTheme="minorHAnsi" w:cstheme="minorHAnsi"/>
                <w:caps w:val="0"/>
                <w:color w:val="auto"/>
                <w:sz w:val="18"/>
                <w:szCs w:val="18"/>
              </w:rPr>
              <w:t>Bay</w:t>
            </w:r>
          </w:p>
        </w:tc>
        <w:tc>
          <w:tcPr>
            <w:tcW w:w="0" w:type="auto"/>
            <w:vAlign w:val="center"/>
          </w:tcPr>
          <w:p w14:paraId="718C778A" w14:textId="29D15E4E" w:rsidR="00875D66" w:rsidRPr="00BE12F6" w:rsidRDefault="00C9462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39</w:t>
            </w:r>
          </w:p>
        </w:tc>
        <w:tc>
          <w:tcPr>
            <w:tcW w:w="0" w:type="auto"/>
            <w:vAlign w:val="center"/>
          </w:tcPr>
          <w:p w14:paraId="34D2E331" w14:textId="124430C4" w:rsidR="00875D66" w:rsidRPr="00BE12F6" w:rsidRDefault="008C765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85</w:t>
            </w:r>
          </w:p>
        </w:tc>
        <w:tc>
          <w:tcPr>
            <w:tcW w:w="0" w:type="auto"/>
            <w:vAlign w:val="center"/>
          </w:tcPr>
          <w:p w14:paraId="1962A499" w14:textId="42F362CE" w:rsidR="00875D66" w:rsidRPr="00BE12F6" w:rsidRDefault="00630A60"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00</w:t>
            </w:r>
          </w:p>
        </w:tc>
        <w:tc>
          <w:tcPr>
            <w:tcW w:w="0" w:type="auto"/>
            <w:vAlign w:val="center"/>
          </w:tcPr>
          <w:p w14:paraId="7851343B" w14:textId="71A31836" w:rsidR="00875D66" w:rsidRPr="00BE12F6" w:rsidRDefault="0060631A"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23</w:t>
            </w:r>
          </w:p>
        </w:tc>
        <w:tc>
          <w:tcPr>
            <w:tcW w:w="0" w:type="auto"/>
            <w:vAlign w:val="center"/>
          </w:tcPr>
          <w:p w14:paraId="5E4DB38B" w14:textId="329A3BCE" w:rsidR="00875D66" w:rsidRPr="00BE12F6" w:rsidRDefault="003E60E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44</w:t>
            </w:r>
          </w:p>
        </w:tc>
        <w:tc>
          <w:tcPr>
            <w:tcW w:w="0" w:type="auto"/>
            <w:vAlign w:val="center"/>
          </w:tcPr>
          <w:p w14:paraId="65EDBBED" w14:textId="709F20D0" w:rsidR="00875D66" w:rsidRPr="00BE12F6" w:rsidRDefault="00E9317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36</w:t>
            </w:r>
          </w:p>
        </w:tc>
        <w:tc>
          <w:tcPr>
            <w:tcW w:w="0" w:type="auto"/>
            <w:vAlign w:val="center"/>
          </w:tcPr>
          <w:p w14:paraId="6C4F6A88" w14:textId="4DD27298" w:rsidR="00875D66" w:rsidRPr="00BE12F6" w:rsidRDefault="009833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57</w:t>
            </w:r>
          </w:p>
        </w:tc>
        <w:tc>
          <w:tcPr>
            <w:tcW w:w="0" w:type="auto"/>
            <w:vAlign w:val="center"/>
          </w:tcPr>
          <w:p w14:paraId="3DB6D1C7" w14:textId="7DDE342F" w:rsidR="00875D66" w:rsidRPr="00BE12F6" w:rsidRDefault="005D20C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41</w:t>
            </w:r>
          </w:p>
        </w:tc>
      </w:tr>
      <w:tr w:rsidR="00BE12F6" w:rsidRPr="00BE12F6" w14:paraId="4B42CC65" w14:textId="77777777" w:rsidTr="00590C9F">
        <w:trPr>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867DC41" w14:textId="16FB9F8B" w:rsidR="007F0907"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 xml:space="preserve">La </w:t>
            </w:r>
            <w:r w:rsidR="00EC1311" w:rsidRPr="00BE12F6">
              <w:rPr>
                <w:rFonts w:asciiTheme="minorHAnsi" w:eastAsia="Times New Roman" w:hAnsiTheme="minorHAnsi" w:cstheme="minorHAnsi"/>
                <w:caps w:val="0"/>
                <w:color w:val="auto"/>
                <w:sz w:val="18"/>
                <w:szCs w:val="18"/>
              </w:rPr>
              <w:t>Crosse</w:t>
            </w:r>
          </w:p>
        </w:tc>
        <w:tc>
          <w:tcPr>
            <w:tcW w:w="0" w:type="auto"/>
            <w:vAlign w:val="center"/>
          </w:tcPr>
          <w:p w14:paraId="33796748" w14:textId="757AE60C" w:rsidR="00875D66" w:rsidRPr="00BE12F6" w:rsidRDefault="00C9462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45</w:t>
            </w:r>
          </w:p>
        </w:tc>
        <w:tc>
          <w:tcPr>
            <w:tcW w:w="0" w:type="auto"/>
            <w:vAlign w:val="center"/>
          </w:tcPr>
          <w:p w14:paraId="537BFB70" w14:textId="5F61CB81" w:rsidR="00875D66" w:rsidRPr="00BE12F6" w:rsidRDefault="008C4B2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86</w:t>
            </w:r>
          </w:p>
        </w:tc>
        <w:tc>
          <w:tcPr>
            <w:tcW w:w="0" w:type="auto"/>
            <w:vAlign w:val="center"/>
          </w:tcPr>
          <w:p w14:paraId="5669E010" w14:textId="4518DEAC" w:rsidR="00875D66" w:rsidRPr="00BE12F6" w:rsidRDefault="00630A60"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44</w:t>
            </w:r>
          </w:p>
        </w:tc>
        <w:tc>
          <w:tcPr>
            <w:tcW w:w="0" w:type="auto"/>
            <w:vAlign w:val="center"/>
          </w:tcPr>
          <w:p w14:paraId="36C5A0A0" w14:textId="32C76885" w:rsidR="00875D66" w:rsidRPr="00BE12F6" w:rsidRDefault="005B31E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21</w:t>
            </w:r>
          </w:p>
        </w:tc>
        <w:tc>
          <w:tcPr>
            <w:tcW w:w="0" w:type="auto"/>
            <w:vAlign w:val="center"/>
          </w:tcPr>
          <w:p w14:paraId="56AFF9A8" w14:textId="1B2578E9" w:rsidR="00875D66" w:rsidRPr="00BE12F6" w:rsidRDefault="003E60E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48</w:t>
            </w:r>
          </w:p>
        </w:tc>
        <w:tc>
          <w:tcPr>
            <w:tcW w:w="0" w:type="auto"/>
            <w:vAlign w:val="center"/>
          </w:tcPr>
          <w:p w14:paraId="38099293" w14:textId="01E7777C" w:rsidR="00875D66" w:rsidRPr="00BE12F6" w:rsidRDefault="00E9317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32</w:t>
            </w:r>
          </w:p>
        </w:tc>
        <w:tc>
          <w:tcPr>
            <w:tcW w:w="0" w:type="auto"/>
            <w:vAlign w:val="center"/>
          </w:tcPr>
          <w:p w14:paraId="6248E47F" w14:textId="508A6B44" w:rsidR="00875D66" w:rsidRPr="00BE12F6" w:rsidRDefault="0098332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871</w:t>
            </w:r>
          </w:p>
        </w:tc>
        <w:tc>
          <w:tcPr>
            <w:tcW w:w="0" w:type="auto"/>
            <w:vAlign w:val="center"/>
          </w:tcPr>
          <w:p w14:paraId="2172C6D6" w14:textId="46C5EE11" w:rsidR="00875D66" w:rsidRPr="00BE12F6" w:rsidRDefault="005D20C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002</w:t>
            </w:r>
          </w:p>
        </w:tc>
      </w:tr>
      <w:tr w:rsidR="00BE12F6" w:rsidRPr="00BE12F6" w14:paraId="6FC1C6DE" w14:textId="77777777" w:rsidTr="00590C9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A81190" w14:textId="1200A96D"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Oshkosh</w:t>
            </w:r>
            <w:r w:rsidRPr="00BE12F6">
              <w:rPr>
                <w:rFonts w:asciiTheme="minorHAnsi" w:eastAsia="Times New Roman" w:hAnsiTheme="minorHAnsi" w:cstheme="minorHAnsi"/>
                <w:caps w:val="0"/>
                <w:color w:val="auto"/>
                <w:sz w:val="18"/>
                <w:szCs w:val="18"/>
                <w:vertAlign w:val="superscript"/>
              </w:rPr>
              <w:t>1</w:t>
            </w:r>
          </w:p>
        </w:tc>
        <w:tc>
          <w:tcPr>
            <w:tcW w:w="0" w:type="auto"/>
            <w:vAlign w:val="center"/>
          </w:tcPr>
          <w:p w14:paraId="36B6971B" w14:textId="76A92986" w:rsidR="00875D66" w:rsidRPr="00BE12F6" w:rsidRDefault="00C9462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64</w:t>
            </w:r>
          </w:p>
        </w:tc>
        <w:tc>
          <w:tcPr>
            <w:tcW w:w="0" w:type="auto"/>
            <w:vAlign w:val="center"/>
          </w:tcPr>
          <w:p w14:paraId="15CFBFD4" w14:textId="58BD4C18" w:rsidR="00875D66" w:rsidRPr="00BE12F6" w:rsidRDefault="008C4B2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76</w:t>
            </w:r>
          </w:p>
        </w:tc>
        <w:tc>
          <w:tcPr>
            <w:tcW w:w="0" w:type="auto"/>
            <w:vAlign w:val="center"/>
          </w:tcPr>
          <w:p w14:paraId="5DFED366" w14:textId="34E78088" w:rsidR="00875D66" w:rsidRPr="00BE12F6" w:rsidRDefault="00630A60"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91</w:t>
            </w:r>
          </w:p>
        </w:tc>
        <w:tc>
          <w:tcPr>
            <w:tcW w:w="0" w:type="auto"/>
            <w:vAlign w:val="center"/>
          </w:tcPr>
          <w:p w14:paraId="1400D06A" w14:textId="2D7657A1" w:rsidR="00875D66" w:rsidRPr="00BE12F6" w:rsidRDefault="005B31E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17</w:t>
            </w:r>
          </w:p>
        </w:tc>
        <w:tc>
          <w:tcPr>
            <w:tcW w:w="0" w:type="auto"/>
            <w:vAlign w:val="center"/>
          </w:tcPr>
          <w:p w14:paraId="7E483C9C" w14:textId="777FFA29" w:rsidR="00875D66" w:rsidRPr="00BE12F6" w:rsidRDefault="003E60E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25</w:t>
            </w:r>
          </w:p>
        </w:tc>
        <w:tc>
          <w:tcPr>
            <w:tcW w:w="0" w:type="auto"/>
            <w:vAlign w:val="center"/>
          </w:tcPr>
          <w:p w14:paraId="344A1F2A" w14:textId="139D8639" w:rsidR="00875D66" w:rsidRPr="00BE12F6" w:rsidRDefault="00E9317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57</w:t>
            </w:r>
          </w:p>
        </w:tc>
        <w:tc>
          <w:tcPr>
            <w:tcW w:w="0" w:type="auto"/>
            <w:vAlign w:val="center"/>
          </w:tcPr>
          <w:p w14:paraId="1A9A56B7" w14:textId="2A0CD81A" w:rsidR="00875D66" w:rsidRPr="00BE12F6" w:rsidRDefault="009833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845</w:t>
            </w:r>
          </w:p>
        </w:tc>
        <w:tc>
          <w:tcPr>
            <w:tcW w:w="0" w:type="auto"/>
            <w:vAlign w:val="center"/>
          </w:tcPr>
          <w:p w14:paraId="2DFD76C2" w14:textId="5BCC117B" w:rsidR="00875D66" w:rsidRPr="00BE12F6" w:rsidRDefault="00A778AA"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39</w:t>
            </w:r>
          </w:p>
        </w:tc>
      </w:tr>
      <w:tr w:rsidR="00BE12F6" w:rsidRPr="00BE12F6" w14:paraId="3FF74CEF" w14:textId="77777777" w:rsidTr="00590C9F">
        <w:trPr>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F71D0B" w14:textId="7AFC37E8"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Parkside</w:t>
            </w:r>
          </w:p>
        </w:tc>
        <w:tc>
          <w:tcPr>
            <w:tcW w:w="0" w:type="auto"/>
            <w:vAlign w:val="center"/>
          </w:tcPr>
          <w:p w14:paraId="5E222C80" w14:textId="04E54517" w:rsidR="00875D66" w:rsidRPr="00BE12F6" w:rsidRDefault="00C9462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35</w:t>
            </w:r>
          </w:p>
        </w:tc>
        <w:tc>
          <w:tcPr>
            <w:tcW w:w="0" w:type="auto"/>
            <w:vAlign w:val="center"/>
          </w:tcPr>
          <w:p w14:paraId="60120DEE" w14:textId="323C25C3" w:rsidR="00875D66" w:rsidRPr="00BE12F6" w:rsidRDefault="008C4B2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20</w:t>
            </w:r>
          </w:p>
        </w:tc>
        <w:tc>
          <w:tcPr>
            <w:tcW w:w="0" w:type="auto"/>
            <w:vAlign w:val="center"/>
          </w:tcPr>
          <w:p w14:paraId="2FAD3EBA" w14:textId="63367881" w:rsidR="00875D66" w:rsidRPr="00BE12F6" w:rsidRDefault="00630A60"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256</w:t>
            </w:r>
          </w:p>
        </w:tc>
        <w:tc>
          <w:tcPr>
            <w:tcW w:w="0" w:type="auto"/>
            <w:vAlign w:val="center"/>
          </w:tcPr>
          <w:p w14:paraId="244C2230" w14:textId="2A74C578" w:rsidR="00875D66" w:rsidRPr="00BE12F6" w:rsidRDefault="005B31E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68</w:t>
            </w:r>
          </w:p>
        </w:tc>
        <w:tc>
          <w:tcPr>
            <w:tcW w:w="0" w:type="auto"/>
            <w:vAlign w:val="center"/>
          </w:tcPr>
          <w:p w14:paraId="17C86342" w14:textId="32BA2EE7" w:rsidR="00875D66" w:rsidRPr="00BE12F6" w:rsidRDefault="003E60E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09</w:t>
            </w:r>
          </w:p>
        </w:tc>
        <w:tc>
          <w:tcPr>
            <w:tcW w:w="0" w:type="auto"/>
            <w:vAlign w:val="center"/>
          </w:tcPr>
          <w:p w14:paraId="7D9489F4" w14:textId="0F0E05B8" w:rsidR="00875D66" w:rsidRPr="00BE12F6" w:rsidRDefault="00E9317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09</w:t>
            </w:r>
          </w:p>
        </w:tc>
        <w:tc>
          <w:tcPr>
            <w:tcW w:w="0" w:type="auto"/>
            <w:vAlign w:val="center"/>
          </w:tcPr>
          <w:p w14:paraId="467D5192" w14:textId="39CDD04A" w:rsidR="00875D66" w:rsidRPr="00BE12F6" w:rsidRDefault="0098332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85</w:t>
            </w:r>
          </w:p>
        </w:tc>
        <w:tc>
          <w:tcPr>
            <w:tcW w:w="0" w:type="auto"/>
            <w:vAlign w:val="center"/>
          </w:tcPr>
          <w:p w14:paraId="50AF38A9" w14:textId="1E3BDF14" w:rsidR="00875D66" w:rsidRPr="00BE12F6" w:rsidRDefault="00A778AA"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12</w:t>
            </w:r>
          </w:p>
        </w:tc>
      </w:tr>
      <w:tr w:rsidR="00BE12F6" w:rsidRPr="00BE12F6" w14:paraId="1D752ABF" w14:textId="77777777" w:rsidTr="00590C9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0E8B52B" w14:textId="5F00378E" w:rsidR="0012599F"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Platteville</w:t>
            </w:r>
          </w:p>
        </w:tc>
        <w:tc>
          <w:tcPr>
            <w:tcW w:w="0" w:type="auto"/>
            <w:vAlign w:val="center"/>
          </w:tcPr>
          <w:p w14:paraId="0A7B2231" w14:textId="7A396B0C" w:rsidR="0012599F" w:rsidRPr="00BE12F6" w:rsidRDefault="00C9462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60</w:t>
            </w:r>
          </w:p>
        </w:tc>
        <w:tc>
          <w:tcPr>
            <w:tcW w:w="0" w:type="auto"/>
            <w:vAlign w:val="center"/>
          </w:tcPr>
          <w:p w14:paraId="30DB7709" w14:textId="7AA1B0D1" w:rsidR="0012599F" w:rsidRPr="00BE12F6" w:rsidRDefault="008C4B2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76</w:t>
            </w:r>
          </w:p>
        </w:tc>
        <w:tc>
          <w:tcPr>
            <w:tcW w:w="0" w:type="auto"/>
            <w:vAlign w:val="center"/>
          </w:tcPr>
          <w:p w14:paraId="6E7267D0" w14:textId="543B4C4A" w:rsidR="0012599F" w:rsidRPr="00BE12F6" w:rsidRDefault="00B7174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77</w:t>
            </w:r>
          </w:p>
        </w:tc>
        <w:tc>
          <w:tcPr>
            <w:tcW w:w="0" w:type="auto"/>
            <w:vAlign w:val="center"/>
          </w:tcPr>
          <w:p w14:paraId="360584B5" w14:textId="3DE57DF3" w:rsidR="0012599F" w:rsidRPr="00BE12F6" w:rsidRDefault="005B31E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09</w:t>
            </w:r>
          </w:p>
        </w:tc>
        <w:tc>
          <w:tcPr>
            <w:tcW w:w="0" w:type="auto"/>
            <w:vAlign w:val="center"/>
          </w:tcPr>
          <w:p w14:paraId="0CC0EE32" w14:textId="0C856A22" w:rsidR="0012599F" w:rsidRPr="00BE12F6" w:rsidRDefault="003E60E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23</w:t>
            </w:r>
          </w:p>
        </w:tc>
        <w:tc>
          <w:tcPr>
            <w:tcW w:w="0" w:type="auto"/>
            <w:vAlign w:val="center"/>
          </w:tcPr>
          <w:p w14:paraId="607EB0DB" w14:textId="72C438CF" w:rsidR="0012599F" w:rsidRPr="00BE12F6" w:rsidRDefault="00E9317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45</w:t>
            </w:r>
          </w:p>
        </w:tc>
        <w:tc>
          <w:tcPr>
            <w:tcW w:w="0" w:type="auto"/>
            <w:vAlign w:val="center"/>
          </w:tcPr>
          <w:p w14:paraId="7753A057" w14:textId="2C23A5A4" w:rsidR="0012599F" w:rsidRPr="00BE12F6" w:rsidRDefault="009833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80</w:t>
            </w:r>
          </w:p>
        </w:tc>
        <w:tc>
          <w:tcPr>
            <w:tcW w:w="0" w:type="auto"/>
            <w:vAlign w:val="center"/>
          </w:tcPr>
          <w:p w14:paraId="5E3B2131" w14:textId="097886AB" w:rsidR="0012599F" w:rsidRPr="00BE12F6" w:rsidRDefault="00A778AA"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06</w:t>
            </w:r>
          </w:p>
        </w:tc>
      </w:tr>
      <w:tr w:rsidR="00BE12F6" w:rsidRPr="00BE12F6" w14:paraId="6B7C673B" w14:textId="77777777" w:rsidTr="00590C9F">
        <w:trPr>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F2694FB" w14:textId="396FC3E6"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 xml:space="preserve">River </w:t>
            </w:r>
            <w:r w:rsidR="00EC1311" w:rsidRPr="00BE12F6">
              <w:rPr>
                <w:rFonts w:asciiTheme="minorHAnsi" w:eastAsia="Times New Roman" w:hAnsiTheme="minorHAnsi" w:cstheme="minorHAnsi"/>
                <w:caps w:val="0"/>
                <w:color w:val="auto"/>
                <w:sz w:val="18"/>
                <w:szCs w:val="18"/>
              </w:rPr>
              <w:t>Falls</w:t>
            </w:r>
          </w:p>
        </w:tc>
        <w:tc>
          <w:tcPr>
            <w:tcW w:w="0" w:type="auto"/>
            <w:vAlign w:val="center"/>
          </w:tcPr>
          <w:p w14:paraId="062E5C5F" w14:textId="1750F2A9" w:rsidR="00875D66" w:rsidRPr="00BE12F6" w:rsidRDefault="004F26D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29</w:t>
            </w:r>
          </w:p>
        </w:tc>
        <w:tc>
          <w:tcPr>
            <w:tcW w:w="0" w:type="auto"/>
            <w:vAlign w:val="center"/>
          </w:tcPr>
          <w:p w14:paraId="3B9A4D4D" w14:textId="7F13089B" w:rsidR="00875D66" w:rsidRPr="00BE12F6" w:rsidRDefault="008C4B2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52</w:t>
            </w:r>
          </w:p>
        </w:tc>
        <w:tc>
          <w:tcPr>
            <w:tcW w:w="0" w:type="auto"/>
            <w:vAlign w:val="center"/>
          </w:tcPr>
          <w:p w14:paraId="299463EE" w14:textId="54570A3F" w:rsidR="00875D66" w:rsidRPr="00BE12F6" w:rsidRDefault="00B7174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362</w:t>
            </w:r>
          </w:p>
        </w:tc>
        <w:tc>
          <w:tcPr>
            <w:tcW w:w="0" w:type="auto"/>
            <w:vAlign w:val="center"/>
          </w:tcPr>
          <w:p w14:paraId="3CCA7CF3" w14:textId="78EA0FA1" w:rsidR="00875D66" w:rsidRPr="00BE12F6" w:rsidRDefault="005B31E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02</w:t>
            </w:r>
          </w:p>
        </w:tc>
        <w:tc>
          <w:tcPr>
            <w:tcW w:w="0" w:type="auto"/>
            <w:vAlign w:val="center"/>
          </w:tcPr>
          <w:p w14:paraId="3F2847CD" w14:textId="614C727F" w:rsidR="00875D66" w:rsidRPr="00BE12F6" w:rsidRDefault="003E60E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34</w:t>
            </w:r>
          </w:p>
        </w:tc>
        <w:tc>
          <w:tcPr>
            <w:tcW w:w="0" w:type="auto"/>
            <w:vAlign w:val="center"/>
          </w:tcPr>
          <w:p w14:paraId="07574EEE" w14:textId="522DD352" w:rsidR="00875D66" w:rsidRPr="00BE12F6" w:rsidRDefault="00E9317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62</w:t>
            </w:r>
          </w:p>
        </w:tc>
        <w:tc>
          <w:tcPr>
            <w:tcW w:w="0" w:type="auto"/>
            <w:vAlign w:val="center"/>
          </w:tcPr>
          <w:p w14:paraId="3B7BB091" w14:textId="563487BF" w:rsidR="00875D66" w:rsidRPr="00BE12F6" w:rsidRDefault="0098332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55</w:t>
            </w:r>
          </w:p>
        </w:tc>
        <w:tc>
          <w:tcPr>
            <w:tcW w:w="0" w:type="auto"/>
            <w:vAlign w:val="center"/>
          </w:tcPr>
          <w:p w14:paraId="133175AF" w14:textId="7C076D8B" w:rsidR="00875D66" w:rsidRPr="00BE12F6" w:rsidRDefault="00A778AA"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71</w:t>
            </w:r>
          </w:p>
        </w:tc>
      </w:tr>
      <w:tr w:rsidR="00BE12F6" w:rsidRPr="00BE12F6" w14:paraId="2A9FB009" w14:textId="77777777" w:rsidTr="00590C9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29FF4C" w14:textId="31438177"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 xml:space="preserve">Stevens </w:t>
            </w:r>
            <w:r w:rsidR="00EC1311" w:rsidRPr="00BE12F6">
              <w:rPr>
                <w:rFonts w:asciiTheme="minorHAnsi" w:eastAsia="Times New Roman" w:hAnsiTheme="minorHAnsi" w:cstheme="minorHAnsi"/>
                <w:caps w:val="0"/>
                <w:color w:val="auto"/>
                <w:sz w:val="18"/>
                <w:szCs w:val="18"/>
              </w:rPr>
              <w:t>Point</w:t>
            </w:r>
          </w:p>
        </w:tc>
        <w:tc>
          <w:tcPr>
            <w:tcW w:w="0" w:type="auto"/>
            <w:vAlign w:val="center"/>
          </w:tcPr>
          <w:p w14:paraId="5233EFA8" w14:textId="69837771" w:rsidR="00875D66" w:rsidRPr="00BE12F6" w:rsidRDefault="004F26D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54</w:t>
            </w:r>
          </w:p>
        </w:tc>
        <w:tc>
          <w:tcPr>
            <w:tcW w:w="0" w:type="auto"/>
            <w:vAlign w:val="center"/>
          </w:tcPr>
          <w:p w14:paraId="2D7DF333" w14:textId="563D065A" w:rsidR="00875D66" w:rsidRPr="00BE12F6" w:rsidRDefault="008C4B2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99</w:t>
            </w:r>
          </w:p>
        </w:tc>
        <w:tc>
          <w:tcPr>
            <w:tcW w:w="0" w:type="auto"/>
            <w:vAlign w:val="center"/>
          </w:tcPr>
          <w:p w14:paraId="53E7A5F8" w14:textId="49C5DD65" w:rsidR="00875D66" w:rsidRPr="00BE12F6" w:rsidRDefault="00B7174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38</w:t>
            </w:r>
          </w:p>
        </w:tc>
        <w:tc>
          <w:tcPr>
            <w:tcW w:w="0" w:type="auto"/>
            <w:vAlign w:val="center"/>
          </w:tcPr>
          <w:p w14:paraId="78D70F01" w14:textId="260ED793" w:rsidR="00875D66" w:rsidRPr="00BE12F6" w:rsidRDefault="005B31E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56</w:t>
            </w:r>
          </w:p>
        </w:tc>
        <w:tc>
          <w:tcPr>
            <w:tcW w:w="0" w:type="auto"/>
            <w:vAlign w:val="center"/>
          </w:tcPr>
          <w:p w14:paraId="6D67997D" w14:textId="7F84F740" w:rsidR="00875D66" w:rsidRPr="00BE12F6" w:rsidRDefault="003E60E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30</w:t>
            </w:r>
          </w:p>
        </w:tc>
        <w:tc>
          <w:tcPr>
            <w:tcW w:w="0" w:type="auto"/>
            <w:vAlign w:val="center"/>
          </w:tcPr>
          <w:p w14:paraId="3A7841A1" w14:textId="73B3E835" w:rsidR="00875D66" w:rsidRPr="00BE12F6" w:rsidRDefault="00E9317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73</w:t>
            </w:r>
          </w:p>
        </w:tc>
        <w:tc>
          <w:tcPr>
            <w:tcW w:w="0" w:type="auto"/>
            <w:vAlign w:val="center"/>
          </w:tcPr>
          <w:p w14:paraId="327A82A6" w14:textId="57AFBF09" w:rsidR="00875D66" w:rsidRPr="00BE12F6" w:rsidRDefault="009833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804</w:t>
            </w:r>
          </w:p>
        </w:tc>
        <w:tc>
          <w:tcPr>
            <w:tcW w:w="0" w:type="auto"/>
            <w:vAlign w:val="center"/>
          </w:tcPr>
          <w:p w14:paraId="20F2E6E2" w14:textId="5C88DF94" w:rsidR="00875D66" w:rsidRPr="00BE12F6" w:rsidRDefault="00A778AA"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881</w:t>
            </w:r>
          </w:p>
        </w:tc>
      </w:tr>
      <w:tr w:rsidR="00BE12F6" w:rsidRPr="00BE12F6" w14:paraId="66D18FDF" w14:textId="77777777" w:rsidTr="00590C9F">
        <w:trPr>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B63B90" w14:textId="52F6DFCE"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Stout</w:t>
            </w:r>
          </w:p>
        </w:tc>
        <w:tc>
          <w:tcPr>
            <w:tcW w:w="0" w:type="auto"/>
            <w:vAlign w:val="center"/>
          </w:tcPr>
          <w:p w14:paraId="3817D79C" w14:textId="0916476F" w:rsidR="00875D66" w:rsidRPr="00BE12F6" w:rsidRDefault="004F26D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98</w:t>
            </w:r>
          </w:p>
        </w:tc>
        <w:tc>
          <w:tcPr>
            <w:tcW w:w="0" w:type="auto"/>
            <w:vAlign w:val="center"/>
          </w:tcPr>
          <w:p w14:paraId="05B73C6A" w14:textId="6B02307F" w:rsidR="00875D66" w:rsidRPr="00BE12F6" w:rsidRDefault="008C4B2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862</w:t>
            </w:r>
          </w:p>
        </w:tc>
        <w:tc>
          <w:tcPr>
            <w:tcW w:w="0" w:type="auto"/>
            <w:vAlign w:val="center"/>
          </w:tcPr>
          <w:p w14:paraId="61955F96" w14:textId="3E6076C4" w:rsidR="00875D66" w:rsidRPr="00BE12F6" w:rsidRDefault="00B7174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64</w:t>
            </w:r>
          </w:p>
        </w:tc>
        <w:tc>
          <w:tcPr>
            <w:tcW w:w="0" w:type="auto"/>
            <w:vAlign w:val="center"/>
          </w:tcPr>
          <w:p w14:paraId="3A80D65C" w14:textId="46AC33CC" w:rsidR="00875D66" w:rsidRPr="00BE12F6" w:rsidRDefault="005B31E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82</w:t>
            </w:r>
          </w:p>
        </w:tc>
        <w:tc>
          <w:tcPr>
            <w:tcW w:w="0" w:type="auto"/>
            <w:vAlign w:val="center"/>
          </w:tcPr>
          <w:p w14:paraId="7BAC4B3B" w14:textId="1FEB35EA" w:rsidR="00875D66" w:rsidRPr="00BE12F6" w:rsidRDefault="003E60E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16</w:t>
            </w:r>
          </w:p>
        </w:tc>
        <w:tc>
          <w:tcPr>
            <w:tcW w:w="0" w:type="auto"/>
            <w:vAlign w:val="center"/>
          </w:tcPr>
          <w:p w14:paraId="1BCEFF09" w14:textId="534214F5" w:rsidR="00875D66" w:rsidRPr="00BE12F6" w:rsidRDefault="00E9317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657</w:t>
            </w:r>
          </w:p>
        </w:tc>
        <w:tc>
          <w:tcPr>
            <w:tcW w:w="0" w:type="auto"/>
            <w:vAlign w:val="center"/>
          </w:tcPr>
          <w:p w14:paraId="6F1AC59F" w14:textId="05A24891" w:rsidR="00875D66" w:rsidRPr="00BE12F6" w:rsidRDefault="0098332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45</w:t>
            </w:r>
          </w:p>
        </w:tc>
        <w:tc>
          <w:tcPr>
            <w:tcW w:w="0" w:type="auto"/>
            <w:vAlign w:val="center"/>
          </w:tcPr>
          <w:p w14:paraId="711C5E4B" w14:textId="42A818A9" w:rsidR="00875D66" w:rsidRPr="00BE12F6" w:rsidRDefault="00A778AA"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723</w:t>
            </w:r>
          </w:p>
        </w:tc>
      </w:tr>
      <w:tr w:rsidR="00BE12F6" w:rsidRPr="00BE12F6" w14:paraId="03763BC4" w14:textId="77777777" w:rsidTr="00590C9F">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auto"/>
            <w:vAlign w:val="center"/>
          </w:tcPr>
          <w:p w14:paraId="1EA4EF7F" w14:textId="403808D1"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Superior</w:t>
            </w:r>
          </w:p>
        </w:tc>
        <w:tc>
          <w:tcPr>
            <w:tcW w:w="0" w:type="auto"/>
            <w:vAlign w:val="center"/>
          </w:tcPr>
          <w:p w14:paraId="3884A4F1" w14:textId="4708B530" w:rsidR="00875D66" w:rsidRPr="00BE12F6" w:rsidRDefault="004F26D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11</w:t>
            </w:r>
          </w:p>
        </w:tc>
        <w:tc>
          <w:tcPr>
            <w:tcW w:w="0" w:type="auto"/>
            <w:vAlign w:val="center"/>
          </w:tcPr>
          <w:p w14:paraId="53B8882B" w14:textId="5336C4A9" w:rsidR="00875D66" w:rsidRPr="00BE12F6" w:rsidRDefault="008C4B2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30</w:t>
            </w:r>
          </w:p>
        </w:tc>
        <w:tc>
          <w:tcPr>
            <w:tcW w:w="0" w:type="auto"/>
            <w:vAlign w:val="center"/>
          </w:tcPr>
          <w:p w14:paraId="694CB28F" w14:textId="22580118" w:rsidR="00875D66" w:rsidRPr="00BE12F6" w:rsidRDefault="00B7174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76</w:t>
            </w:r>
          </w:p>
        </w:tc>
        <w:tc>
          <w:tcPr>
            <w:tcW w:w="0" w:type="auto"/>
            <w:vAlign w:val="center"/>
          </w:tcPr>
          <w:p w14:paraId="3E6B0917" w14:textId="19A05F3E" w:rsidR="00875D66" w:rsidRPr="00BE12F6" w:rsidRDefault="005B31E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31</w:t>
            </w:r>
          </w:p>
        </w:tc>
        <w:tc>
          <w:tcPr>
            <w:tcW w:w="0" w:type="auto"/>
            <w:vAlign w:val="center"/>
          </w:tcPr>
          <w:p w14:paraId="2B489BD6" w14:textId="27C5AF6D" w:rsidR="00875D66" w:rsidRPr="00BE12F6" w:rsidRDefault="003E60E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59</w:t>
            </w:r>
          </w:p>
        </w:tc>
        <w:tc>
          <w:tcPr>
            <w:tcW w:w="0" w:type="auto"/>
            <w:vAlign w:val="center"/>
          </w:tcPr>
          <w:p w14:paraId="1B8F2A79" w14:textId="79A69641" w:rsidR="00875D66" w:rsidRPr="00BE12F6" w:rsidRDefault="00E9317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40</w:t>
            </w:r>
          </w:p>
        </w:tc>
        <w:tc>
          <w:tcPr>
            <w:tcW w:w="0" w:type="auto"/>
            <w:vAlign w:val="center"/>
          </w:tcPr>
          <w:p w14:paraId="5E5D339B" w14:textId="0AC651D2" w:rsidR="00875D66" w:rsidRPr="00BE12F6" w:rsidRDefault="009833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49</w:t>
            </w:r>
          </w:p>
        </w:tc>
        <w:tc>
          <w:tcPr>
            <w:tcW w:w="0" w:type="auto"/>
            <w:vAlign w:val="center"/>
          </w:tcPr>
          <w:p w14:paraId="38919E5F" w14:textId="63C2CE81" w:rsidR="00875D66" w:rsidRPr="00BE12F6" w:rsidRDefault="00A778AA"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54</w:t>
            </w:r>
          </w:p>
        </w:tc>
      </w:tr>
      <w:tr w:rsidR="00BE12F6" w:rsidRPr="00BE12F6" w14:paraId="48DCA4B5" w14:textId="77777777" w:rsidTr="00590C9F">
        <w:trPr>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950E1D3" w14:textId="4C838099"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Whitewater</w:t>
            </w:r>
          </w:p>
        </w:tc>
        <w:tc>
          <w:tcPr>
            <w:tcW w:w="0" w:type="auto"/>
            <w:vAlign w:val="center"/>
          </w:tcPr>
          <w:p w14:paraId="6EF4411A" w14:textId="505E394A" w:rsidR="00875D66" w:rsidRPr="00BE12F6" w:rsidRDefault="004F26D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951</w:t>
            </w:r>
          </w:p>
        </w:tc>
        <w:tc>
          <w:tcPr>
            <w:tcW w:w="0" w:type="auto"/>
            <w:vAlign w:val="center"/>
          </w:tcPr>
          <w:p w14:paraId="2B728067" w14:textId="78A81E4C" w:rsidR="00875D66" w:rsidRPr="00BE12F6" w:rsidRDefault="008C4B2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056</w:t>
            </w:r>
          </w:p>
        </w:tc>
        <w:tc>
          <w:tcPr>
            <w:tcW w:w="0" w:type="auto"/>
            <w:vAlign w:val="center"/>
          </w:tcPr>
          <w:p w14:paraId="62B4AFEE" w14:textId="65965193" w:rsidR="00875D66" w:rsidRPr="00BE12F6" w:rsidRDefault="00B7174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069</w:t>
            </w:r>
          </w:p>
        </w:tc>
        <w:tc>
          <w:tcPr>
            <w:tcW w:w="0" w:type="auto"/>
            <w:vAlign w:val="center"/>
          </w:tcPr>
          <w:p w14:paraId="48CE265C" w14:textId="239F08B0" w:rsidR="00875D66" w:rsidRPr="00BE12F6" w:rsidRDefault="005B31E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134</w:t>
            </w:r>
          </w:p>
        </w:tc>
        <w:tc>
          <w:tcPr>
            <w:tcW w:w="0" w:type="auto"/>
            <w:vAlign w:val="center"/>
          </w:tcPr>
          <w:p w14:paraId="27A27CA7" w14:textId="63576C1F" w:rsidR="00875D66" w:rsidRPr="00BE12F6" w:rsidRDefault="003E60E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201</w:t>
            </w:r>
          </w:p>
        </w:tc>
        <w:tc>
          <w:tcPr>
            <w:tcW w:w="0" w:type="auto"/>
            <w:vAlign w:val="center"/>
          </w:tcPr>
          <w:p w14:paraId="1F94D55B" w14:textId="5CDD13EC" w:rsidR="00875D66" w:rsidRPr="00BE12F6" w:rsidRDefault="00E93176"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270</w:t>
            </w:r>
          </w:p>
        </w:tc>
        <w:tc>
          <w:tcPr>
            <w:tcW w:w="0" w:type="auto"/>
            <w:vAlign w:val="center"/>
          </w:tcPr>
          <w:p w14:paraId="2BC9D0DD" w14:textId="5824C5E9" w:rsidR="00875D66" w:rsidRPr="00BE12F6" w:rsidRDefault="0098332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256</w:t>
            </w:r>
          </w:p>
        </w:tc>
        <w:tc>
          <w:tcPr>
            <w:tcW w:w="0" w:type="auto"/>
            <w:vAlign w:val="center"/>
          </w:tcPr>
          <w:p w14:paraId="785E68BA" w14:textId="38812F4C" w:rsidR="00875D66" w:rsidRPr="00BE12F6" w:rsidRDefault="00A778AA"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1</w:t>
            </w:r>
            <w:r w:rsidR="00A57BA6" w:rsidRPr="00BE12F6">
              <w:rPr>
                <w:rFonts w:asciiTheme="minorHAnsi" w:eastAsia="Times New Roman" w:hAnsiTheme="minorHAnsi" w:cstheme="minorHAnsi"/>
                <w:color w:val="auto"/>
                <w:sz w:val="18"/>
                <w:szCs w:val="18"/>
              </w:rPr>
              <w:t>,</w:t>
            </w:r>
            <w:r w:rsidRPr="00BE12F6">
              <w:rPr>
                <w:rFonts w:asciiTheme="minorHAnsi" w:eastAsia="Times New Roman" w:hAnsiTheme="minorHAnsi" w:cstheme="minorHAnsi"/>
                <w:color w:val="auto"/>
                <w:sz w:val="18"/>
                <w:szCs w:val="18"/>
              </w:rPr>
              <w:t>295</w:t>
            </w:r>
          </w:p>
        </w:tc>
      </w:tr>
      <w:tr w:rsidR="00BE12F6" w:rsidRPr="00BE12F6" w14:paraId="5B4E0EE1" w14:textId="77777777" w:rsidTr="00590C9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C744E2D" w14:textId="2AEBE8CD" w:rsidR="00875D66" w:rsidRPr="00BE12F6" w:rsidRDefault="00327B32"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U</w:t>
            </w:r>
            <w:r w:rsidR="00D20BD3" w:rsidRPr="00BE12F6">
              <w:rPr>
                <w:rFonts w:asciiTheme="minorHAnsi" w:eastAsia="Times New Roman" w:hAnsiTheme="minorHAnsi" w:cstheme="minorHAnsi"/>
                <w:caps w:val="0"/>
                <w:color w:val="auto"/>
                <w:sz w:val="18"/>
                <w:szCs w:val="18"/>
              </w:rPr>
              <w:t>W C</w:t>
            </w:r>
            <w:r w:rsidRPr="00BE12F6">
              <w:rPr>
                <w:rFonts w:asciiTheme="minorHAnsi" w:eastAsia="Times New Roman" w:hAnsiTheme="minorHAnsi" w:cstheme="minorHAnsi"/>
                <w:caps w:val="0"/>
                <w:color w:val="auto"/>
                <w:sz w:val="18"/>
                <w:szCs w:val="18"/>
              </w:rPr>
              <w:t>olleges</w:t>
            </w:r>
            <w:r w:rsidRPr="00BE12F6">
              <w:rPr>
                <w:rFonts w:asciiTheme="minorHAnsi" w:eastAsia="Times New Roman" w:hAnsiTheme="minorHAnsi" w:cstheme="minorHAnsi"/>
                <w:caps w:val="0"/>
                <w:color w:val="auto"/>
                <w:sz w:val="18"/>
                <w:szCs w:val="18"/>
                <w:vertAlign w:val="superscript"/>
              </w:rPr>
              <w:t>2</w:t>
            </w:r>
          </w:p>
        </w:tc>
        <w:tc>
          <w:tcPr>
            <w:tcW w:w="0" w:type="auto"/>
            <w:vAlign w:val="center"/>
          </w:tcPr>
          <w:p w14:paraId="64E7CAAB" w14:textId="638BD6B4" w:rsidR="00875D66" w:rsidRPr="00BE12F6" w:rsidRDefault="004F26D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93</w:t>
            </w:r>
          </w:p>
        </w:tc>
        <w:tc>
          <w:tcPr>
            <w:tcW w:w="0" w:type="auto"/>
            <w:vAlign w:val="center"/>
          </w:tcPr>
          <w:p w14:paraId="2B56F669" w14:textId="65B719D7" w:rsidR="00875D66" w:rsidRPr="00BE12F6" w:rsidRDefault="008C4B2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560</w:t>
            </w:r>
          </w:p>
        </w:tc>
        <w:tc>
          <w:tcPr>
            <w:tcW w:w="0" w:type="auto"/>
            <w:vAlign w:val="center"/>
          </w:tcPr>
          <w:p w14:paraId="4237F063" w14:textId="2939F8BE" w:rsidR="00875D66" w:rsidRPr="00BE12F6" w:rsidRDefault="00B7174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437</w:t>
            </w:r>
          </w:p>
        </w:tc>
        <w:tc>
          <w:tcPr>
            <w:tcW w:w="0" w:type="auto"/>
            <w:vAlign w:val="center"/>
          </w:tcPr>
          <w:p w14:paraId="770DE26C" w14:textId="47ED9626" w:rsidR="00875D66" w:rsidRPr="00BE12F6" w:rsidRDefault="005B31E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NA</w:t>
            </w:r>
          </w:p>
        </w:tc>
        <w:tc>
          <w:tcPr>
            <w:tcW w:w="0" w:type="auto"/>
            <w:vAlign w:val="center"/>
          </w:tcPr>
          <w:p w14:paraId="6AB44EFB" w14:textId="1E1DC250" w:rsidR="00875D66" w:rsidRPr="00BE12F6" w:rsidRDefault="003E60E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NA</w:t>
            </w:r>
          </w:p>
        </w:tc>
        <w:tc>
          <w:tcPr>
            <w:tcW w:w="0" w:type="auto"/>
            <w:vAlign w:val="center"/>
          </w:tcPr>
          <w:p w14:paraId="2246D5DE" w14:textId="5B482C09" w:rsidR="00875D66" w:rsidRPr="00BE12F6" w:rsidRDefault="00E93176"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NA</w:t>
            </w:r>
          </w:p>
        </w:tc>
        <w:tc>
          <w:tcPr>
            <w:tcW w:w="0" w:type="auto"/>
            <w:vAlign w:val="center"/>
          </w:tcPr>
          <w:p w14:paraId="12876198" w14:textId="603E4705" w:rsidR="00875D66" w:rsidRPr="00BE12F6" w:rsidRDefault="009833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NA</w:t>
            </w:r>
          </w:p>
        </w:tc>
        <w:tc>
          <w:tcPr>
            <w:tcW w:w="0" w:type="auto"/>
            <w:vAlign w:val="center"/>
          </w:tcPr>
          <w:p w14:paraId="6EB7C3AE" w14:textId="7366BD68" w:rsidR="00875D66" w:rsidRPr="00BE12F6" w:rsidRDefault="00A778AA"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NA</w:t>
            </w:r>
          </w:p>
        </w:tc>
      </w:tr>
      <w:tr w:rsidR="00BE12F6" w:rsidRPr="00BE12F6" w14:paraId="785DF769" w14:textId="77777777" w:rsidTr="00590C9F">
        <w:trPr>
          <w:trHeight w:val="340"/>
        </w:trPr>
        <w:tc>
          <w:tcPr>
            <w:cnfStyle w:val="001000000000" w:firstRow="0" w:lastRow="0" w:firstColumn="1" w:lastColumn="0" w:oddVBand="0" w:evenVBand="0" w:oddHBand="0" w:evenHBand="0" w:firstRowFirstColumn="0" w:firstRowLastColumn="0" w:lastRowFirstColumn="0" w:lastRowLastColumn="0"/>
            <w:tcW w:w="0" w:type="auto"/>
            <w:vAlign w:val="bottom"/>
          </w:tcPr>
          <w:p w14:paraId="7BB60405" w14:textId="7ADB58CD" w:rsidR="0062155F" w:rsidRPr="00BE12F6" w:rsidRDefault="0062155F" w:rsidP="00F86CDC">
            <w:pPr>
              <w:spacing w:before="0"/>
              <w:jc w:val="right"/>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Total</w:t>
            </w:r>
          </w:p>
        </w:tc>
        <w:tc>
          <w:tcPr>
            <w:tcW w:w="0" w:type="auto"/>
            <w:vAlign w:val="bottom"/>
          </w:tcPr>
          <w:p w14:paraId="10C535AC" w14:textId="26C261A1" w:rsidR="0062155F" w:rsidRPr="00BE12F6" w:rsidRDefault="00C96B6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sz w:val="18"/>
                <w:szCs w:val="18"/>
              </w:rPr>
            </w:pPr>
            <w:r w:rsidRPr="00BE12F6">
              <w:rPr>
                <w:rFonts w:asciiTheme="minorHAnsi" w:eastAsia="Times New Roman" w:hAnsiTheme="minorHAnsi" w:cstheme="minorHAnsi"/>
                <w:b/>
                <w:bCs/>
                <w:color w:val="auto"/>
                <w:sz w:val="18"/>
                <w:szCs w:val="18"/>
              </w:rPr>
              <w:t>8</w:t>
            </w:r>
            <w:r w:rsidR="00F225FF" w:rsidRPr="00BE12F6">
              <w:rPr>
                <w:rFonts w:asciiTheme="minorHAnsi" w:eastAsia="Times New Roman" w:hAnsiTheme="minorHAnsi" w:cstheme="minorHAnsi"/>
                <w:b/>
                <w:bCs/>
                <w:color w:val="auto"/>
                <w:sz w:val="18"/>
                <w:szCs w:val="18"/>
              </w:rPr>
              <w:t>,</w:t>
            </w:r>
            <w:r w:rsidRPr="00BE12F6">
              <w:rPr>
                <w:rFonts w:asciiTheme="minorHAnsi" w:eastAsia="Times New Roman" w:hAnsiTheme="minorHAnsi" w:cstheme="minorHAnsi"/>
                <w:b/>
                <w:bCs/>
                <w:color w:val="auto"/>
                <w:sz w:val="18"/>
                <w:szCs w:val="18"/>
              </w:rPr>
              <w:t>017</w:t>
            </w:r>
          </w:p>
        </w:tc>
        <w:tc>
          <w:tcPr>
            <w:tcW w:w="0" w:type="auto"/>
            <w:vAlign w:val="bottom"/>
          </w:tcPr>
          <w:p w14:paraId="78A8B2B7" w14:textId="0BD72607" w:rsidR="0062155F" w:rsidRPr="00BE12F6" w:rsidRDefault="00F225FF"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sz w:val="18"/>
                <w:szCs w:val="18"/>
              </w:rPr>
            </w:pPr>
            <w:r w:rsidRPr="00BE12F6">
              <w:rPr>
                <w:rFonts w:asciiTheme="minorHAnsi" w:eastAsia="Times New Roman" w:hAnsiTheme="minorHAnsi" w:cstheme="minorHAnsi"/>
                <w:b/>
                <w:bCs/>
                <w:color w:val="auto"/>
                <w:sz w:val="18"/>
                <w:szCs w:val="18"/>
              </w:rPr>
              <w:t>8,588</w:t>
            </w:r>
          </w:p>
        </w:tc>
        <w:tc>
          <w:tcPr>
            <w:tcW w:w="0" w:type="auto"/>
            <w:vAlign w:val="bottom"/>
          </w:tcPr>
          <w:p w14:paraId="7ADD0F43" w14:textId="3521896B" w:rsidR="0062155F" w:rsidRPr="00BE12F6" w:rsidRDefault="00F225FF"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sz w:val="18"/>
                <w:szCs w:val="18"/>
              </w:rPr>
            </w:pPr>
            <w:r w:rsidRPr="00BE12F6">
              <w:rPr>
                <w:rFonts w:asciiTheme="minorHAnsi" w:eastAsia="Times New Roman" w:hAnsiTheme="minorHAnsi" w:cstheme="minorHAnsi"/>
                <w:b/>
                <w:bCs/>
                <w:color w:val="auto"/>
                <w:sz w:val="18"/>
                <w:szCs w:val="18"/>
              </w:rPr>
              <w:t>8,737</w:t>
            </w:r>
          </w:p>
        </w:tc>
        <w:tc>
          <w:tcPr>
            <w:tcW w:w="0" w:type="auto"/>
            <w:vAlign w:val="bottom"/>
          </w:tcPr>
          <w:p w14:paraId="0D9F760D" w14:textId="78971BE6" w:rsidR="0062155F" w:rsidRPr="00BE12F6" w:rsidRDefault="00F225FF"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sz w:val="18"/>
                <w:szCs w:val="18"/>
              </w:rPr>
            </w:pPr>
            <w:r w:rsidRPr="00BE12F6">
              <w:rPr>
                <w:rFonts w:asciiTheme="minorHAnsi" w:eastAsia="Times New Roman" w:hAnsiTheme="minorHAnsi" w:cstheme="minorHAnsi"/>
                <w:b/>
                <w:bCs/>
                <w:color w:val="auto"/>
                <w:sz w:val="18"/>
                <w:szCs w:val="18"/>
              </w:rPr>
              <w:t>9,698</w:t>
            </w:r>
          </w:p>
        </w:tc>
        <w:tc>
          <w:tcPr>
            <w:tcW w:w="0" w:type="auto"/>
            <w:vAlign w:val="bottom"/>
          </w:tcPr>
          <w:p w14:paraId="39809C2D" w14:textId="2EB16AD9" w:rsidR="0062155F" w:rsidRPr="00BE12F6" w:rsidRDefault="00F225FF"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sz w:val="18"/>
                <w:szCs w:val="18"/>
              </w:rPr>
            </w:pPr>
            <w:r w:rsidRPr="00BE12F6">
              <w:rPr>
                <w:rFonts w:asciiTheme="minorHAnsi" w:eastAsia="Times New Roman" w:hAnsiTheme="minorHAnsi" w:cstheme="minorHAnsi"/>
                <w:b/>
                <w:bCs/>
                <w:color w:val="auto"/>
                <w:sz w:val="18"/>
                <w:szCs w:val="18"/>
              </w:rPr>
              <w:t>1,015</w:t>
            </w:r>
          </w:p>
        </w:tc>
        <w:tc>
          <w:tcPr>
            <w:tcW w:w="0" w:type="auto"/>
            <w:vAlign w:val="bottom"/>
          </w:tcPr>
          <w:p w14:paraId="15F440D1" w14:textId="3ABF30AF" w:rsidR="0062155F" w:rsidRPr="00BE12F6" w:rsidRDefault="00F225FF"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sz w:val="18"/>
                <w:szCs w:val="18"/>
              </w:rPr>
            </w:pPr>
            <w:r w:rsidRPr="00BE12F6">
              <w:rPr>
                <w:rFonts w:asciiTheme="minorHAnsi" w:eastAsia="Times New Roman" w:hAnsiTheme="minorHAnsi" w:cstheme="minorHAnsi"/>
                <w:b/>
                <w:bCs/>
                <w:color w:val="auto"/>
                <w:sz w:val="18"/>
                <w:szCs w:val="18"/>
              </w:rPr>
              <w:t>11,226</w:t>
            </w:r>
          </w:p>
        </w:tc>
        <w:tc>
          <w:tcPr>
            <w:tcW w:w="0" w:type="auto"/>
            <w:vAlign w:val="bottom"/>
          </w:tcPr>
          <w:p w14:paraId="56675CEE" w14:textId="7DE6572D" w:rsidR="0062155F" w:rsidRPr="00BE12F6" w:rsidRDefault="00F225FF"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sz w:val="18"/>
                <w:szCs w:val="18"/>
              </w:rPr>
            </w:pPr>
            <w:r w:rsidRPr="00BE12F6">
              <w:rPr>
                <w:rFonts w:asciiTheme="minorHAnsi" w:eastAsia="Times New Roman" w:hAnsiTheme="minorHAnsi" w:cstheme="minorHAnsi"/>
                <w:b/>
                <w:bCs/>
                <w:color w:val="auto"/>
                <w:sz w:val="18"/>
                <w:szCs w:val="18"/>
              </w:rPr>
              <w:t>13,098</w:t>
            </w:r>
          </w:p>
        </w:tc>
        <w:tc>
          <w:tcPr>
            <w:tcW w:w="0" w:type="auto"/>
            <w:vAlign w:val="bottom"/>
          </w:tcPr>
          <w:p w14:paraId="5664E97B" w14:textId="04A7EC0E" w:rsidR="0062155F" w:rsidRPr="00BE12F6" w:rsidRDefault="00F225FF"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sz w:val="18"/>
                <w:szCs w:val="18"/>
              </w:rPr>
            </w:pPr>
            <w:r w:rsidRPr="00BE12F6">
              <w:rPr>
                <w:rFonts w:asciiTheme="minorHAnsi" w:eastAsia="Times New Roman" w:hAnsiTheme="minorHAnsi" w:cstheme="minorHAnsi"/>
                <w:b/>
                <w:bCs/>
                <w:color w:val="auto"/>
                <w:sz w:val="18"/>
                <w:szCs w:val="18"/>
              </w:rPr>
              <w:t>14,031</w:t>
            </w:r>
          </w:p>
        </w:tc>
      </w:tr>
    </w:tbl>
    <w:p w14:paraId="5457F447" w14:textId="0B7FC7ED" w:rsidR="00FC05A5" w:rsidRPr="009E52BF" w:rsidRDefault="00FC05A5" w:rsidP="00F86CDC">
      <w:pPr>
        <w:spacing w:before="0"/>
        <w:textAlignment w:val="baseline"/>
        <w:rPr>
          <w:rFonts w:ascii="Segoe UI" w:eastAsia="Times New Roman" w:hAnsi="Segoe UI" w:cs="Segoe UI"/>
          <w:color w:val="auto"/>
          <w:sz w:val="17"/>
          <w:szCs w:val="17"/>
        </w:rPr>
      </w:pPr>
      <w:r w:rsidRPr="00BE12F6">
        <w:rPr>
          <w:rFonts w:eastAsia="Times New Roman" w:cs="Open Sans"/>
          <w:color w:val="auto"/>
          <w:sz w:val="16"/>
          <w:szCs w:val="16"/>
          <w:vertAlign w:val="superscript"/>
        </w:rPr>
        <w:br/>
      </w:r>
      <w:r w:rsidRPr="009E52BF">
        <w:rPr>
          <w:rFonts w:eastAsia="Times New Roman" w:cs="Open Sans"/>
          <w:color w:val="auto"/>
          <w:sz w:val="17"/>
          <w:szCs w:val="17"/>
          <w:vertAlign w:val="superscript"/>
        </w:rPr>
        <w:t>1</w:t>
      </w:r>
      <w:r w:rsidRPr="009E52BF">
        <w:rPr>
          <w:rFonts w:eastAsia="Times New Roman" w:cs="Open Sans"/>
          <w:color w:val="auto"/>
          <w:sz w:val="17"/>
          <w:szCs w:val="17"/>
        </w:rPr>
        <w:t>For UW Oshkosh, total students reported from 2017-18 to 2020-21 were from the Accessibility Center only. Beginning in 2021-22, totals also include students served by Project Success. </w:t>
      </w:r>
    </w:p>
    <w:p w14:paraId="4D432B5F" w14:textId="77777777" w:rsidR="00FC05A5" w:rsidRPr="009E52BF" w:rsidRDefault="00FC05A5" w:rsidP="00F86CDC">
      <w:pPr>
        <w:spacing w:before="0"/>
        <w:ind w:left="75" w:hanging="75"/>
        <w:textAlignment w:val="baseline"/>
        <w:rPr>
          <w:rFonts w:ascii="Segoe UI" w:eastAsia="Times New Roman" w:hAnsi="Segoe UI" w:cs="Segoe UI"/>
          <w:color w:val="auto"/>
          <w:sz w:val="17"/>
          <w:szCs w:val="17"/>
        </w:rPr>
      </w:pPr>
      <w:r w:rsidRPr="009E52BF">
        <w:rPr>
          <w:rFonts w:eastAsia="Times New Roman" w:cs="Open Sans"/>
          <w:color w:val="auto"/>
          <w:sz w:val="17"/>
          <w:szCs w:val="17"/>
          <w:vertAlign w:val="superscript"/>
        </w:rPr>
        <w:t>2</w:t>
      </w:r>
      <w:r w:rsidRPr="009E52BF">
        <w:rPr>
          <w:rFonts w:eastAsia="Times New Roman" w:cs="Open Sans"/>
          <w:color w:val="auto"/>
          <w:sz w:val="17"/>
          <w:szCs w:val="17"/>
        </w:rPr>
        <w:t>UW Colleges totals subsumed into associated four-year campuses beginning 2018-19. </w:t>
      </w:r>
    </w:p>
    <w:p w14:paraId="4A8401ED" w14:textId="283BF5C7" w:rsidR="00BF1E22" w:rsidRPr="00F225FF" w:rsidRDefault="00BF1E22" w:rsidP="2C065CEB">
      <w:pPr>
        <w:spacing w:before="0"/>
        <w:rPr>
          <w:rFonts w:ascii="Arial" w:eastAsia="Times New Roman" w:hAnsi="Arial" w:cs="Arial"/>
          <w:color w:val="auto"/>
        </w:rPr>
        <w:sectPr w:rsidR="00BF1E22" w:rsidRPr="00F225FF" w:rsidSect="00CB70F3">
          <w:footerReference w:type="default" r:id="rId29"/>
          <w:footerReference w:type="first" r:id="rId30"/>
          <w:pgSz w:w="12240" w:h="15840"/>
          <w:pgMar w:top="1440" w:right="1440" w:bottom="1440" w:left="1440" w:header="720" w:footer="720" w:gutter="0"/>
          <w:pgNumType w:start="0"/>
          <w:cols w:space="720"/>
          <w:titlePg/>
          <w:docGrid w:linePitch="360"/>
        </w:sectPr>
      </w:pPr>
    </w:p>
    <w:p w14:paraId="1D471D2D" w14:textId="22AE0B36" w:rsidR="00DE64DA" w:rsidRPr="00010999" w:rsidRDefault="00BF1E22" w:rsidP="00F86CDC">
      <w:pPr>
        <w:pStyle w:val="Heading1"/>
        <w:spacing w:before="0"/>
        <w:rPr>
          <w:color w:val="005777"/>
        </w:rPr>
      </w:pPr>
      <w:bookmarkStart w:id="39" w:name="_Toc148974672"/>
      <w:r w:rsidRPr="00010999">
        <w:rPr>
          <w:color w:val="005777"/>
        </w:rPr>
        <w:lastRenderedPageBreak/>
        <w:t>Appendix 2</w:t>
      </w:r>
      <w:r w:rsidR="0085526A" w:rsidRPr="00010999">
        <w:rPr>
          <w:color w:val="005777"/>
        </w:rPr>
        <w:t>:</w:t>
      </w:r>
      <w:r w:rsidRPr="00010999">
        <w:rPr>
          <w:color w:val="005777"/>
        </w:rPr>
        <w:t xml:space="preserve"> Disability Categories by Campus</w:t>
      </w:r>
      <w:r w:rsidR="00E04DAE" w:rsidRPr="00010999">
        <w:rPr>
          <w:color w:val="005777"/>
        </w:rPr>
        <w:t>,</w:t>
      </w:r>
      <w:r w:rsidRPr="00010999">
        <w:rPr>
          <w:color w:val="005777"/>
        </w:rPr>
        <w:t xml:space="preserve"> 20</w:t>
      </w:r>
      <w:r w:rsidR="00DD04D3" w:rsidRPr="00010999">
        <w:rPr>
          <w:color w:val="005777"/>
        </w:rPr>
        <w:t>2</w:t>
      </w:r>
      <w:r w:rsidR="00B15563" w:rsidRPr="00010999">
        <w:rPr>
          <w:color w:val="005777"/>
        </w:rPr>
        <w:t>2</w:t>
      </w:r>
      <w:r w:rsidRPr="00010999">
        <w:rPr>
          <w:color w:val="005777"/>
        </w:rPr>
        <w:t>-2</w:t>
      </w:r>
      <w:r w:rsidR="00B15563" w:rsidRPr="00010999">
        <w:rPr>
          <w:color w:val="005777"/>
        </w:rPr>
        <w:t>3</w:t>
      </w:r>
      <w:bookmarkEnd w:id="39"/>
    </w:p>
    <w:p w14:paraId="61877D1D" w14:textId="70B3FD2A" w:rsidR="00BF1E22" w:rsidRPr="004E3F8A" w:rsidRDefault="00BF1E22" w:rsidP="00F86CDC">
      <w:pPr>
        <w:spacing w:before="0"/>
      </w:pPr>
    </w:p>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6"/>
        <w:gridCol w:w="1039"/>
        <w:gridCol w:w="1039"/>
        <w:gridCol w:w="1041"/>
        <w:gridCol w:w="1041"/>
        <w:gridCol w:w="1044"/>
        <w:gridCol w:w="1041"/>
        <w:gridCol w:w="1044"/>
        <w:gridCol w:w="1041"/>
        <w:gridCol w:w="1049"/>
        <w:gridCol w:w="1044"/>
        <w:gridCol w:w="1041"/>
      </w:tblGrid>
      <w:tr w:rsidR="00BE12F6" w:rsidRPr="00BE12F6" w14:paraId="438893AE" w14:textId="725CFCEC" w:rsidTr="00590C9F">
        <w:trPr>
          <w:cnfStyle w:val="100000000000" w:firstRow="1" w:lastRow="0" w:firstColumn="0" w:lastColumn="0" w:oddVBand="0" w:evenVBand="0" w:oddHBand="0" w:evenHBand="0" w:firstRowFirstColumn="0" w:firstRowLastColumn="0" w:lastRowFirstColumn="0" w:lastRowLastColumn="0"/>
          <w:trHeight w:val="260"/>
        </w:trPr>
        <w:tc>
          <w:tcPr>
            <w:cnfStyle w:val="001000000100" w:firstRow="0" w:lastRow="0" w:firstColumn="1" w:lastColumn="0" w:oddVBand="0" w:evenVBand="0" w:oddHBand="0" w:evenHBand="0" w:firstRowFirstColumn="1" w:firstRowLastColumn="0" w:lastRowFirstColumn="0" w:lastRowLastColumn="0"/>
            <w:tcW w:w="574" w:type="pct"/>
          </w:tcPr>
          <w:p w14:paraId="19FF81FA" w14:textId="77777777" w:rsidR="002B2188" w:rsidRPr="00BE12F6" w:rsidRDefault="002B2188" w:rsidP="00F86CDC">
            <w:pPr>
              <w:spacing w:before="0"/>
              <w:rPr>
                <w:rFonts w:asciiTheme="minorHAnsi" w:eastAsia="Times New Roman" w:hAnsiTheme="minorHAnsi" w:cstheme="minorHAnsi"/>
                <w:color w:val="auto"/>
                <w:vertAlign w:val="superscript"/>
              </w:rPr>
            </w:pPr>
          </w:p>
        </w:tc>
        <w:tc>
          <w:tcPr>
            <w:tcW w:w="3621" w:type="pct"/>
            <w:gridSpan w:val="9"/>
          </w:tcPr>
          <w:p w14:paraId="414D0A15" w14:textId="59C70A70" w:rsidR="002B2188" w:rsidRPr="00BE12F6" w:rsidRDefault="1D6A1F29" w:rsidP="00F86CDC">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 xml:space="preserve">All </w:t>
            </w:r>
            <w:r w:rsidR="0151C284" w:rsidRPr="00BE12F6">
              <w:rPr>
                <w:rFonts w:asciiTheme="minorHAnsi" w:eastAsia="Times New Roman" w:hAnsiTheme="minorHAnsi" w:cstheme="minorHAnsi"/>
                <w:color w:val="auto"/>
                <w:vertAlign w:val="superscript"/>
              </w:rPr>
              <w:t>Disabilities</w:t>
            </w:r>
          </w:p>
        </w:tc>
        <w:tc>
          <w:tcPr>
            <w:tcW w:w="403" w:type="pct"/>
          </w:tcPr>
          <w:p w14:paraId="471406F7" w14:textId="77777777" w:rsidR="002B2188" w:rsidRPr="00BE12F6" w:rsidRDefault="002B2188" w:rsidP="00F86CDC">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p>
        </w:tc>
        <w:tc>
          <w:tcPr>
            <w:tcW w:w="402" w:type="pct"/>
          </w:tcPr>
          <w:p w14:paraId="745FCE0F" w14:textId="77777777" w:rsidR="002B2188" w:rsidRPr="00BE12F6" w:rsidRDefault="002B2188" w:rsidP="00F86CDC">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p>
        </w:tc>
      </w:tr>
      <w:tr w:rsidR="00BE12F6" w:rsidRPr="00BE12F6" w14:paraId="324E1F51" w14:textId="3F050B9F" w:rsidTr="00590C9F">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6996620F" w14:textId="2B4B7EFB" w:rsidR="002B2188" w:rsidRPr="00BE12F6" w:rsidRDefault="002B2188" w:rsidP="00F86CDC">
            <w:pPr>
              <w:spacing w:before="0"/>
              <w:jc w:val="center"/>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Institution</w:t>
            </w:r>
          </w:p>
        </w:tc>
        <w:tc>
          <w:tcPr>
            <w:tcW w:w="401" w:type="pct"/>
            <w:vAlign w:val="center"/>
          </w:tcPr>
          <w:p w14:paraId="0E1360B0" w14:textId="77777777" w:rsidR="002B2188" w:rsidRPr="00BE12F6" w:rsidRDefault="002B2188"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ADD/</w:t>
            </w:r>
          </w:p>
          <w:p w14:paraId="493CD036" w14:textId="2181DD4C" w:rsidR="002B2188" w:rsidRPr="00BE12F6" w:rsidRDefault="002B2188"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ADHD</w:t>
            </w:r>
          </w:p>
        </w:tc>
        <w:tc>
          <w:tcPr>
            <w:tcW w:w="401" w:type="pct"/>
            <w:vAlign w:val="center"/>
          </w:tcPr>
          <w:p w14:paraId="3D0C7DA3" w14:textId="57A35077" w:rsidR="002B2188" w:rsidRPr="00BE12F6" w:rsidRDefault="002B2188"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Autism</w:t>
            </w:r>
          </w:p>
        </w:tc>
        <w:tc>
          <w:tcPr>
            <w:tcW w:w="402" w:type="pct"/>
            <w:vAlign w:val="center"/>
          </w:tcPr>
          <w:p w14:paraId="233C9DC6" w14:textId="14AEB8C6" w:rsidR="002B2188" w:rsidRPr="00BE12F6" w:rsidRDefault="002B2188"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Brain Injury</w:t>
            </w:r>
          </w:p>
        </w:tc>
        <w:tc>
          <w:tcPr>
            <w:tcW w:w="402" w:type="pct"/>
            <w:vAlign w:val="center"/>
          </w:tcPr>
          <w:p w14:paraId="677D7A50" w14:textId="463CD216" w:rsidR="002B2188" w:rsidRPr="00BE12F6" w:rsidRDefault="002B2188"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Health Condition</w:t>
            </w:r>
          </w:p>
        </w:tc>
        <w:tc>
          <w:tcPr>
            <w:tcW w:w="403" w:type="pct"/>
            <w:vAlign w:val="center"/>
          </w:tcPr>
          <w:p w14:paraId="53CA308B" w14:textId="24ECC6DD" w:rsidR="002B2188" w:rsidRPr="00BE12F6" w:rsidRDefault="002B2188"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Hearing</w:t>
            </w:r>
          </w:p>
        </w:tc>
        <w:tc>
          <w:tcPr>
            <w:tcW w:w="402" w:type="pct"/>
            <w:vAlign w:val="center"/>
          </w:tcPr>
          <w:p w14:paraId="0EB52A67" w14:textId="30A69E27" w:rsidR="002B2188" w:rsidRPr="00BE12F6" w:rsidRDefault="002B2188"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Learning</w:t>
            </w:r>
          </w:p>
        </w:tc>
        <w:tc>
          <w:tcPr>
            <w:tcW w:w="403" w:type="pct"/>
            <w:vAlign w:val="center"/>
          </w:tcPr>
          <w:p w14:paraId="57286617" w14:textId="511BFC9E" w:rsidR="002B2188" w:rsidRPr="00BE12F6" w:rsidRDefault="002B2188"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Mobility</w:t>
            </w:r>
          </w:p>
        </w:tc>
        <w:tc>
          <w:tcPr>
            <w:tcW w:w="402" w:type="pct"/>
            <w:vAlign w:val="center"/>
          </w:tcPr>
          <w:p w14:paraId="43E174CB" w14:textId="654EB85F" w:rsidR="002B2188" w:rsidRPr="00BE12F6" w:rsidRDefault="002B2188"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Psychological</w:t>
            </w:r>
          </w:p>
        </w:tc>
        <w:tc>
          <w:tcPr>
            <w:tcW w:w="405" w:type="pct"/>
            <w:vAlign w:val="center"/>
          </w:tcPr>
          <w:p w14:paraId="3B4A73ED" w14:textId="081FCDB0" w:rsidR="002B2188" w:rsidRPr="00BE12F6" w:rsidRDefault="002B3616"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Temporary</w:t>
            </w:r>
          </w:p>
        </w:tc>
        <w:tc>
          <w:tcPr>
            <w:tcW w:w="403" w:type="pct"/>
            <w:vAlign w:val="center"/>
          </w:tcPr>
          <w:p w14:paraId="5D97D0D3" w14:textId="7ED2EC49" w:rsidR="002B2188" w:rsidRPr="00BE12F6" w:rsidRDefault="002B3616"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Visual</w:t>
            </w:r>
          </w:p>
        </w:tc>
        <w:tc>
          <w:tcPr>
            <w:tcW w:w="402" w:type="pct"/>
            <w:vAlign w:val="center"/>
          </w:tcPr>
          <w:p w14:paraId="3F9BA077" w14:textId="748B7DA5" w:rsidR="002B2188" w:rsidRPr="00BE12F6" w:rsidRDefault="002B3616"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Other</w:t>
            </w:r>
          </w:p>
        </w:tc>
      </w:tr>
      <w:tr w:rsidR="00BE12F6" w:rsidRPr="00BE12F6" w14:paraId="641B460D" w14:textId="77777777" w:rsidTr="00590C9F">
        <w:trPr>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7A14468E" w14:textId="252BF2A9"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Madison</w:t>
            </w:r>
          </w:p>
        </w:tc>
        <w:tc>
          <w:tcPr>
            <w:tcW w:w="401" w:type="pct"/>
            <w:vAlign w:val="center"/>
          </w:tcPr>
          <w:p w14:paraId="76E3B782" w14:textId="35351297"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w:t>
            </w:r>
            <w:r w:rsidR="00E95627" w:rsidRPr="00BE12F6">
              <w:rPr>
                <w:rFonts w:asciiTheme="minorHAnsi" w:eastAsia="Times New Roman" w:hAnsiTheme="minorHAnsi" w:cstheme="minorHAnsi"/>
                <w:color w:val="auto"/>
                <w:vertAlign w:val="superscript"/>
              </w:rPr>
              <w:t>,</w:t>
            </w:r>
            <w:r w:rsidRPr="00BE12F6">
              <w:rPr>
                <w:rFonts w:asciiTheme="minorHAnsi" w:eastAsia="Times New Roman" w:hAnsiTheme="minorHAnsi" w:cstheme="minorHAnsi"/>
                <w:color w:val="auto"/>
                <w:vertAlign w:val="superscript"/>
              </w:rPr>
              <w:t>926</w:t>
            </w:r>
          </w:p>
        </w:tc>
        <w:tc>
          <w:tcPr>
            <w:tcW w:w="401" w:type="pct"/>
            <w:vAlign w:val="center"/>
          </w:tcPr>
          <w:p w14:paraId="1903F53C" w14:textId="4DD83B05"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55</w:t>
            </w:r>
          </w:p>
        </w:tc>
        <w:tc>
          <w:tcPr>
            <w:tcW w:w="402" w:type="pct"/>
            <w:vAlign w:val="center"/>
          </w:tcPr>
          <w:p w14:paraId="47E3ADC7" w14:textId="6501DC70"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73</w:t>
            </w:r>
          </w:p>
        </w:tc>
        <w:tc>
          <w:tcPr>
            <w:tcW w:w="402" w:type="pct"/>
            <w:vAlign w:val="center"/>
          </w:tcPr>
          <w:p w14:paraId="048E80DD" w14:textId="61F59F4D"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w:t>
            </w:r>
            <w:r w:rsidR="00E95627" w:rsidRPr="00BE12F6">
              <w:rPr>
                <w:rFonts w:asciiTheme="minorHAnsi" w:eastAsia="Times New Roman" w:hAnsiTheme="minorHAnsi" w:cstheme="minorHAnsi"/>
                <w:color w:val="auto"/>
                <w:vertAlign w:val="superscript"/>
              </w:rPr>
              <w:t>,</w:t>
            </w:r>
            <w:r w:rsidRPr="00BE12F6">
              <w:rPr>
                <w:rFonts w:asciiTheme="minorHAnsi" w:eastAsia="Times New Roman" w:hAnsiTheme="minorHAnsi" w:cstheme="minorHAnsi"/>
                <w:color w:val="auto"/>
                <w:vertAlign w:val="superscript"/>
              </w:rPr>
              <w:t>625</w:t>
            </w:r>
          </w:p>
        </w:tc>
        <w:tc>
          <w:tcPr>
            <w:tcW w:w="403" w:type="pct"/>
            <w:vAlign w:val="center"/>
          </w:tcPr>
          <w:p w14:paraId="69F26265" w14:textId="7BDCA6DC"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21</w:t>
            </w:r>
          </w:p>
        </w:tc>
        <w:tc>
          <w:tcPr>
            <w:tcW w:w="402" w:type="pct"/>
            <w:vAlign w:val="center"/>
          </w:tcPr>
          <w:p w14:paraId="12B59ACE" w14:textId="15C71A2B"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766</w:t>
            </w:r>
          </w:p>
        </w:tc>
        <w:tc>
          <w:tcPr>
            <w:tcW w:w="403" w:type="pct"/>
            <w:vAlign w:val="center"/>
          </w:tcPr>
          <w:p w14:paraId="5C0089B5" w14:textId="14C1A177"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00</w:t>
            </w:r>
          </w:p>
        </w:tc>
        <w:tc>
          <w:tcPr>
            <w:tcW w:w="402" w:type="pct"/>
            <w:vAlign w:val="center"/>
          </w:tcPr>
          <w:p w14:paraId="1BAFB96D" w14:textId="2AE4E3E1"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w:t>
            </w:r>
            <w:r w:rsidR="00E95627" w:rsidRPr="00BE12F6">
              <w:rPr>
                <w:rFonts w:asciiTheme="minorHAnsi" w:eastAsia="Times New Roman" w:hAnsiTheme="minorHAnsi" w:cstheme="minorHAnsi"/>
                <w:color w:val="auto"/>
                <w:vertAlign w:val="superscript"/>
              </w:rPr>
              <w:t>,</w:t>
            </w:r>
            <w:r w:rsidRPr="00BE12F6">
              <w:rPr>
                <w:rFonts w:asciiTheme="minorHAnsi" w:eastAsia="Times New Roman" w:hAnsiTheme="minorHAnsi" w:cstheme="minorHAnsi"/>
                <w:color w:val="auto"/>
                <w:vertAlign w:val="superscript"/>
              </w:rPr>
              <w:t>620</w:t>
            </w:r>
          </w:p>
        </w:tc>
        <w:tc>
          <w:tcPr>
            <w:tcW w:w="405" w:type="pct"/>
            <w:vAlign w:val="center"/>
          </w:tcPr>
          <w:p w14:paraId="3F6947D0" w14:textId="3BF96A3D"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74</w:t>
            </w:r>
          </w:p>
        </w:tc>
        <w:tc>
          <w:tcPr>
            <w:tcW w:w="403" w:type="pct"/>
            <w:vAlign w:val="center"/>
          </w:tcPr>
          <w:p w14:paraId="67535F00" w14:textId="2C0F4B05"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37</w:t>
            </w:r>
          </w:p>
        </w:tc>
        <w:tc>
          <w:tcPr>
            <w:tcW w:w="402" w:type="pct"/>
            <w:vAlign w:val="center"/>
          </w:tcPr>
          <w:p w14:paraId="47F1D3AC" w14:textId="52051DCB" w:rsidR="002B2188" w:rsidRPr="00BE12F6" w:rsidRDefault="00B36D8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59</w:t>
            </w:r>
          </w:p>
        </w:tc>
      </w:tr>
      <w:tr w:rsidR="00BE12F6" w:rsidRPr="00BE12F6" w14:paraId="62E91F46" w14:textId="77777777" w:rsidTr="00590C9F">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01391695" w14:textId="5009DEC6"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Milwaukee</w:t>
            </w:r>
          </w:p>
        </w:tc>
        <w:tc>
          <w:tcPr>
            <w:tcW w:w="401" w:type="pct"/>
            <w:vAlign w:val="center"/>
          </w:tcPr>
          <w:p w14:paraId="06240456" w14:textId="10A9B193"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688</w:t>
            </w:r>
          </w:p>
        </w:tc>
        <w:tc>
          <w:tcPr>
            <w:tcW w:w="401" w:type="pct"/>
            <w:vAlign w:val="center"/>
          </w:tcPr>
          <w:p w14:paraId="2EC6FF2E" w14:textId="5DB54A07"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10</w:t>
            </w:r>
          </w:p>
        </w:tc>
        <w:tc>
          <w:tcPr>
            <w:tcW w:w="402" w:type="pct"/>
            <w:vAlign w:val="center"/>
          </w:tcPr>
          <w:p w14:paraId="233865EE" w14:textId="58DB1CA1"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53</w:t>
            </w:r>
          </w:p>
        </w:tc>
        <w:tc>
          <w:tcPr>
            <w:tcW w:w="402" w:type="pct"/>
            <w:vAlign w:val="center"/>
          </w:tcPr>
          <w:p w14:paraId="45AB2A53" w14:textId="608D3968"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14</w:t>
            </w:r>
          </w:p>
        </w:tc>
        <w:tc>
          <w:tcPr>
            <w:tcW w:w="403" w:type="pct"/>
            <w:vAlign w:val="center"/>
          </w:tcPr>
          <w:p w14:paraId="52837F97" w14:textId="4CC03E33"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51</w:t>
            </w:r>
          </w:p>
        </w:tc>
        <w:tc>
          <w:tcPr>
            <w:tcW w:w="402" w:type="pct"/>
            <w:vAlign w:val="center"/>
          </w:tcPr>
          <w:p w14:paraId="19C2A650" w14:textId="5D48F925"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39</w:t>
            </w:r>
          </w:p>
        </w:tc>
        <w:tc>
          <w:tcPr>
            <w:tcW w:w="403" w:type="pct"/>
            <w:vAlign w:val="center"/>
          </w:tcPr>
          <w:p w14:paraId="5B731876" w14:textId="0C985951"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91</w:t>
            </w:r>
          </w:p>
        </w:tc>
        <w:tc>
          <w:tcPr>
            <w:tcW w:w="402" w:type="pct"/>
            <w:vAlign w:val="center"/>
          </w:tcPr>
          <w:p w14:paraId="697E590E" w14:textId="3ACA354A"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w:t>
            </w:r>
            <w:r w:rsidR="00E95627" w:rsidRPr="00BE12F6">
              <w:rPr>
                <w:rFonts w:asciiTheme="minorHAnsi" w:eastAsia="Times New Roman" w:hAnsiTheme="minorHAnsi" w:cstheme="minorHAnsi"/>
                <w:color w:val="auto"/>
                <w:vertAlign w:val="superscript"/>
              </w:rPr>
              <w:t>,</w:t>
            </w:r>
            <w:r w:rsidRPr="00BE12F6">
              <w:rPr>
                <w:rFonts w:asciiTheme="minorHAnsi" w:eastAsia="Times New Roman" w:hAnsiTheme="minorHAnsi" w:cstheme="minorHAnsi"/>
                <w:color w:val="auto"/>
                <w:vertAlign w:val="superscript"/>
              </w:rPr>
              <w:t>121</w:t>
            </w:r>
          </w:p>
        </w:tc>
        <w:tc>
          <w:tcPr>
            <w:tcW w:w="405" w:type="pct"/>
            <w:vAlign w:val="center"/>
          </w:tcPr>
          <w:p w14:paraId="2F2B6765" w14:textId="04788153"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1</w:t>
            </w:r>
          </w:p>
        </w:tc>
        <w:tc>
          <w:tcPr>
            <w:tcW w:w="403" w:type="pct"/>
            <w:vAlign w:val="center"/>
          </w:tcPr>
          <w:p w14:paraId="0F46D749" w14:textId="57DA42ED"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54</w:t>
            </w:r>
          </w:p>
        </w:tc>
        <w:tc>
          <w:tcPr>
            <w:tcW w:w="402" w:type="pct"/>
            <w:vAlign w:val="center"/>
          </w:tcPr>
          <w:p w14:paraId="684BCFAA" w14:textId="17F9C79D" w:rsidR="002B2188" w:rsidRPr="00BE12F6" w:rsidRDefault="00B36D8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63</w:t>
            </w:r>
          </w:p>
        </w:tc>
      </w:tr>
      <w:tr w:rsidR="00BE12F6" w:rsidRPr="00BE12F6" w14:paraId="4DE2DB54" w14:textId="77777777" w:rsidTr="00590C9F">
        <w:trPr>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0942B90A" w14:textId="173615AA"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Eau Claire</w:t>
            </w:r>
          </w:p>
        </w:tc>
        <w:tc>
          <w:tcPr>
            <w:tcW w:w="401" w:type="pct"/>
            <w:vAlign w:val="center"/>
          </w:tcPr>
          <w:p w14:paraId="5FC16064" w14:textId="63C713BF"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72</w:t>
            </w:r>
          </w:p>
        </w:tc>
        <w:tc>
          <w:tcPr>
            <w:tcW w:w="401" w:type="pct"/>
            <w:vAlign w:val="center"/>
          </w:tcPr>
          <w:p w14:paraId="189BB92B" w14:textId="2205951A"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0</w:t>
            </w:r>
          </w:p>
        </w:tc>
        <w:tc>
          <w:tcPr>
            <w:tcW w:w="402" w:type="pct"/>
            <w:vAlign w:val="center"/>
          </w:tcPr>
          <w:p w14:paraId="291B5C1F" w14:textId="68E63AEE"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9</w:t>
            </w:r>
          </w:p>
        </w:tc>
        <w:tc>
          <w:tcPr>
            <w:tcW w:w="402" w:type="pct"/>
            <w:vAlign w:val="center"/>
          </w:tcPr>
          <w:p w14:paraId="19A9DF44" w14:textId="633F1961"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30</w:t>
            </w:r>
          </w:p>
        </w:tc>
        <w:tc>
          <w:tcPr>
            <w:tcW w:w="403" w:type="pct"/>
            <w:vAlign w:val="center"/>
          </w:tcPr>
          <w:p w14:paraId="24E6EA8D" w14:textId="0765C05B"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7</w:t>
            </w:r>
          </w:p>
        </w:tc>
        <w:tc>
          <w:tcPr>
            <w:tcW w:w="402" w:type="pct"/>
            <w:vAlign w:val="center"/>
          </w:tcPr>
          <w:p w14:paraId="49C0FB90" w14:textId="11046C69"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92</w:t>
            </w:r>
          </w:p>
        </w:tc>
        <w:tc>
          <w:tcPr>
            <w:tcW w:w="403" w:type="pct"/>
            <w:vAlign w:val="center"/>
          </w:tcPr>
          <w:p w14:paraId="0B7FA313" w14:textId="4BA72DC6"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w:t>
            </w:r>
          </w:p>
        </w:tc>
        <w:tc>
          <w:tcPr>
            <w:tcW w:w="402" w:type="pct"/>
            <w:vAlign w:val="center"/>
          </w:tcPr>
          <w:p w14:paraId="3A9FC8A0" w14:textId="582EF96A"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65</w:t>
            </w:r>
          </w:p>
        </w:tc>
        <w:tc>
          <w:tcPr>
            <w:tcW w:w="405" w:type="pct"/>
            <w:vAlign w:val="center"/>
          </w:tcPr>
          <w:p w14:paraId="1EE068DC" w14:textId="1E06001B"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9</w:t>
            </w:r>
          </w:p>
        </w:tc>
        <w:tc>
          <w:tcPr>
            <w:tcW w:w="403" w:type="pct"/>
            <w:vAlign w:val="center"/>
          </w:tcPr>
          <w:p w14:paraId="0E055997" w14:textId="57329CBA"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8</w:t>
            </w:r>
          </w:p>
        </w:tc>
        <w:tc>
          <w:tcPr>
            <w:tcW w:w="402" w:type="pct"/>
            <w:vAlign w:val="center"/>
          </w:tcPr>
          <w:p w14:paraId="73F38BAA" w14:textId="1051B1B3" w:rsidR="002B2188" w:rsidRPr="00BE12F6" w:rsidRDefault="00B36D8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0</w:t>
            </w:r>
          </w:p>
        </w:tc>
      </w:tr>
      <w:tr w:rsidR="00BE12F6" w:rsidRPr="00BE12F6" w14:paraId="79459A1F" w14:textId="77777777" w:rsidTr="00590C9F">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47C0C2B0" w14:textId="15EE8DEF"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 xml:space="preserve">Green </w:t>
            </w:r>
            <w:r w:rsidR="00EC1311" w:rsidRPr="00BE12F6">
              <w:rPr>
                <w:rFonts w:asciiTheme="minorHAnsi" w:eastAsia="Times New Roman" w:hAnsiTheme="minorHAnsi" w:cstheme="minorHAnsi"/>
                <w:caps w:val="0"/>
                <w:color w:val="auto"/>
                <w:vertAlign w:val="superscript"/>
              </w:rPr>
              <w:t>Bay</w:t>
            </w:r>
          </w:p>
        </w:tc>
        <w:tc>
          <w:tcPr>
            <w:tcW w:w="401" w:type="pct"/>
            <w:vAlign w:val="center"/>
          </w:tcPr>
          <w:p w14:paraId="48F9BBB8" w14:textId="55228278"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02</w:t>
            </w:r>
          </w:p>
        </w:tc>
        <w:tc>
          <w:tcPr>
            <w:tcW w:w="401" w:type="pct"/>
            <w:vAlign w:val="center"/>
          </w:tcPr>
          <w:p w14:paraId="2FA35D42" w14:textId="4E82E77D"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1</w:t>
            </w:r>
          </w:p>
        </w:tc>
        <w:tc>
          <w:tcPr>
            <w:tcW w:w="402" w:type="pct"/>
            <w:vAlign w:val="center"/>
          </w:tcPr>
          <w:p w14:paraId="293D7788" w14:textId="5F8A0973"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1</w:t>
            </w:r>
          </w:p>
        </w:tc>
        <w:tc>
          <w:tcPr>
            <w:tcW w:w="402" w:type="pct"/>
            <w:vAlign w:val="center"/>
          </w:tcPr>
          <w:p w14:paraId="361F6BFB" w14:textId="1F6F1E3A"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12</w:t>
            </w:r>
          </w:p>
        </w:tc>
        <w:tc>
          <w:tcPr>
            <w:tcW w:w="403" w:type="pct"/>
            <w:vAlign w:val="center"/>
          </w:tcPr>
          <w:p w14:paraId="6E7E5246" w14:textId="0CA9B9F5"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0</w:t>
            </w:r>
          </w:p>
        </w:tc>
        <w:tc>
          <w:tcPr>
            <w:tcW w:w="402" w:type="pct"/>
            <w:vAlign w:val="center"/>
          </w:tcPr>
          <w:p w14:paraId="7F273C50" w14:textId="619CBD0B"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33</w:t>
            </w:r>
          </w:p>
        </w:tc>
        <w:tc>
          <w:tcPr>
            <w:tcW w:w="403" w:type="pct"/>
            <w:vAlign w:val="center"/>
          </w:tcPr>
          <w:p w14:paraId="1F41D70E" w14:textId="30B8E783"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8</w:t>
            </w:r>
          </w:p>
        </w:tc>
        <w:tc>
          <w:tcPr>
            <w:tcW w:w="402" w:type="pct"/>
            <w:vAlign w:val="center"/>
          </w:tcPr>
          <w:p w14:paraId="3BE3EFA8" w14:textId="3B2B3B15"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35</w:t>
            </w:r>
          </w:p>
        </w:tc>
        <w:tc>
          <w:tcPr>
            <w:tcW w:w="405" w:type="pct"/>
            <w:vAlign w:val="center"/>
          </w:tcPr>
          <w:p w14:paraId="326DC305" w14:textId="314D51BD"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0</w:t>
            </w:r>
          </w:p>
        </w:tc>
        <w:tc>
          <w:tcPr>
            <w:tcW w:w="403" w:type="pct"/>
            <w:vAlign w:val="center"/>
          </w:tcPr>
          <w:p w14:paraId="27C5F9D2" w14:textId="361D59DB"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8</w:t>
            </w:r>
          </w:p>
        </w:tc>
        <w:tc>
          <w:tcPr>
            <w:tcW w:w="402" w:type="pct"/>
            <w:vAlign w:val="center"/>
          </w:tcPr>
          <w:p w14:paraId="6129D196" w14:textId="051CAE72" w:rsidR="002B2188" w:rsidRPr="00BE12F6" w:rsidRDefault="00B36D8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1</w:t>
            </w:r>
          </w:p>
        </w:tc>
      </w:tr>
      <w:tr w:rsidR="00BE12F6" w:rsidRPr="00BE12F6" w14:paraId="01D10DA9" w14:textId="77777777" w:rsidTr="00590C9F">
        <w:trPr>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0E6B1751" w14:textId="3D4B95B9"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 xml:space="preserve">La </w:t>
            </w:r>
            <w:r w:rsidR="00EC1311" w:rsidRPr="00BE12F6">
              <w:rPr>
                <w:rFonts w:asciiTheme="minorHAnsi" w:eastAsia="Times New Roman" w:hAnsiTheme="minorHAnsi" w:cstheme="minorHAnsi"/>
                <w:caps w:val="0"/>
                <w:color w:val="auto"/>
                <w:vertAlign w:val="superscript"/>
              </w:rPr>
              <w:t>Crosse</w:t>
            </w:r>
          </w:p>
        </w:tc>
        <w:tc>
          <w:tcPr>
            <w:tcW w:w="401" w:type="pct"/>
            <w:vAlign w:val="center"/>
          </w:tcPr>
          <w:p w14:paraId="3D6A271D" w14:textId="2172EFBD"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53</w:t>
            </w:r>
          </w:p>
        </w:tc>
        <w:tc>
          <w:tcPr>
            <w:tcW w:w="401" w:type="pct"/>
            <w:vAlign w:val="center"/>
          </w:tcPr>
          <w:p w14:paraId="2C6B4F37" w14:textId="3C7B584F"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9</w:t>
            </w:r>
          </w:p>
        </w:tc>
        <w:tc>
          <w:tcPr>
            <w:tcW w:w="402" w:type="pct"/>
            <w:vAlign w:val="center"/>
          </w:tcPr>
          <w:p w14:paraId="2BCAB5FE" w14:textId="0FEB48ED"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57</w:t>
            </w:r>
          </w:p>
        </w:tc>
        <w:tc>
          <w:tcPr>
            <w:tcW w:w="402" w:type="pct"/>
            <w:vAlign w:val="center"/>
          </w:tcPr>
          <w:p w14:paraId="1AB48FEB" w14:textId="27461CFF"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74</w:t>
            </w:r>
          </w:p>
        </w:tc>
        <w:tc>
          <w:tcPr>
            <w:tcW w:w="403" w:type="pct"/>
            <w:vAlign w:val="center"/>
          </w:tcPr>
          <w:p w14:paraId="1C01D828" w14:textId="1A802282"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6</w:t>
            </w:r>
          </w:p>
        </w:tc>
        <w:tc>
          <w:tcPr>
            <w:tcW w:w="402" w:type="pct"/>
            <w:vAlign w:val="center"/>
          </w:tcPr>
          <w:p w14:paraId="0DCE2956" w14:textId="40E1B747"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55</w:t>
            </w:r>
          </w:p>
        </w:tc>
        <w:tc>
          <w:tcPr>
            <w:tcW w:w="403" w:type="pct"/>
            <w:vAlign w:val="center"/>
          </w:tcPr>
          <w:p w14:paraId="39148190" w14:textId="648E1F83"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75</w:t>
            </w:r>
          </w:p>
        </w:tc>
        <w:tc>
          <w:tcPr>
            <w:tcW w:w="402" w:type="pct"/>
            <w:vAlign w:val="center"/>
          </w:tcPr>
          <w:p w14:paraId="62BB496D" w14:textId="24E4344C" w:rsidR="002B2188" w:rsidRPr="00BE12F6" w:rsidRDefault="00E241A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708</w:t>
            </w:r>
          </w:p>
        </w:tc>
        <w:tc>
          <w:tcPr>
            <w:tcW w:w="405" w:type="pct"/>
            <w:vAlign w:val="center"/>
          </w:tcPr>
          <w:p w14:paraId="45FCCBD0" w14:textId="1F9D1F8C"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65</w:t>
            </w:r>
          </w:p>
        </w:tc>
        <w:tc>
          <w:tcPr>
            <w:tcW w:w="403" w:type="pct"/>
            <w:vAlign w:val="center"/>
          </w:tcPr>
          <w:p w14:paraId="4ABA9D2E" w14:textId="51B550A3"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2</w:t>
            </w:r>
          </w:p>
        </w:tc>
        <w:tc>
          <w:tcPr>
            <w:tcW w:w="402" w:type="pct"/>
            <w:vAlign w:val="center"/>
          </w:tcPr>
          <w:p w14:paraId="6AD68501" w14:textId="612CF3B3" w:rsidR="002B2188" w:rsidRPr="00BE12F6" w:rsidRDefault="00B36D8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7</w:t>
            </w:r>
          </w:p>
        </w:tc>
      </w:tr>
      <w:tr w:rsidR="00BE12F6" w:rsidRPr="00BE12F6" w14:paraId="66E87044" w14:textId="77777777" w:rsidTr="00590C9F">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310F6438" w14:textId="7D21E654"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Oshkosh</w:t>
            </w:r>
          </w:p>
        </w:tc>
        <w:tc>
          <w:tcPr>
            <w:tcW w:w="401" w:type="pct"/>
            <w:vAlign w:val="center"/>
          </w:tcPr>
          <w:p w14:paraId="3684794F" w14:textId="750EAD1C"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00</w:t>
            </w:r>
          </w:p>
        </w:tc>
        <w:tc>
          <w:tcPr>
            <w:tcW w:w="401" w:type="pct"/>
            <w:vAlign w:val="center"/>
          </w:tcPr>
          <w:p w14:paraId="132E91AF" w14:textId="50A517D7"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7</w:t>
            </w:r>
          </w:p>
        </w:tc>
        <w:tc>
          <w:tcPr>
            <w:tcW w:w="402" w:type="pct"/>
            <w:vAlign w:val="center"/>
          </w:tcPr>
          <w:p w14:paraId="7C97B313" w14:textId="2056EC86"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9</w:t>
            </w:r>
          </w:p>
        </w:tc>
        <w:tc>
          <w:tcPr>
            <w:tcW w:w="402" w:type="pct"/>
            <w:vAlign w:val="center"/>
          </w:tcPr>
          <w:p w14:paraId="62BDCB33" w14:textId="1A6F4DF7"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05</w:t>
            </w:r>
          </w:p>
        </w:tc>
        <w:tc>
          <w:tcPr>
            <w:tcW w:w="403" w:type="pct"/>
            <w:vAlign w:val="center"/>
          </w:tcPr>
          <w:p w14:paraId="26294190" w14:textId="3E20DFE8"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2</w:t>
            </w:r>
          </w:p>
        </w:tc>
        <w:tc>
          <w:tcPr>
            <w:tcW w:w="402" w:type="pct"/>
            <w:vAlign w:val="center"/>
          </w:tcPr>
          <w:p w14:paraId="17C50995" w14:textId="19868B9C"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53</w:t>
            </w:r>
          </w:p>
        </w:tc>
        <w:tc>
          <w:tcPr>
            <w:tcW w:w="403" w:type="pct"/>
            <w:vAlign w:val="center"/>
          </w:tcPr>
          <w:p w14:paraId="7D0D4B8D" w14:textId="33E336FD"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9</w:t>
            </w:r>
          </w:p>
        </w:tc>
        <w:tc>
          <w:tcPr>
            <w:tcW w:w="402" w:type="pct"/>
            <w:vAlign w:val="center"/>
          </w:tcPr>
          <w:p w14:paraId="021869CC" w14:textId="35B8CB80"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17</w:t>
            </w:r>
          </w:p>
        </w:tc>
        <w:tc>
          <w:tcPr>
            <w:tcW w:w="405" w:type="pct"/>
            <w:vAlign w:val="center"/>
          </w:tcPr>
          <w:p w14:paraId="7D9F571A" w14:textId="19731F1B"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5</w:t>
            </w:r>
          </w:p>
        </w:tc>
        <w:tc>
          <w:tcPr>
            <w:tcW w:w="403" w:type="pct"/>
            <w:vAlign w:val="center"/>
          </w:tcPr>
          <w:p w14:paraId="108757FF" w14:textId="37105D69"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0</w:t>
            </w:r>
          </w:p>
        </w:tc>
        <w:tc>
          <w:tcPr>
            <w:tcW w:w="402" w:type="pct"/>
            <w:vAlign w:val="center"/>
          </w:tcPr>
          <w:p w14:paraId="4AD24B65" w14:textId="2666AB16" w:rsidR="002B2188" w:rsidRPr="00BE12F6" w:rsidRDefault="00B36D8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4</w:t>
            </w:r>
          </w:p>
        </w:tc>
      </w:tr>
      <w:tr w:rsidR="00BE12F6" w:rsidRPr="00BE12F6" w14:paraId="1B303E9C" w14:textId="77777777" w:rsidTr="00590C9F">
        <w:trPr>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53C2250A" w14:textId="21E6C437"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Parkside</w:t>
            </w:r>
          </w:p>
        </w:tc>
        <w:tc>
          <w:tcPr>
            <w:tcW w:w="401" w:type="pct"/>
            <w:vAlign w:val="center"/>
          </w:tcPr>
          <w:p w14:paraId="5A13E452" w14:textId="4B145A06"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12</w:t>
            </w:r>
          </w:p>
        </w:tc>
        <w:tc>
          <w:tcPr>
            <w:tcW w:w="401" w:type="pct"/>
            <w:vAlign w:val="center"/>
          </w:tcPr>
          <w:p w14:paraId="482B0903" w14:textId="09767D28"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1</w:t>
            </w:r>
          </w:p>
        </w:tc>
        <w:tc>
          <w:tcPr>
            <w:tcW w:w="402" w:type="pct"/>
            <w:vAlign w:val="center"/>
          </w:tcPr>
          <w:p w14:paraId="36058F28" w14:textId="41BC9F0E"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w:t>
            </w:r>
          </w:p>
        </w:tc>
        <w:tc>
          <w:tcPr>
            <w:tcW w:w="402" w:type="pct"/>
            <w:vAlign w:val="center"/>
          </w:tcPr>
          <w:p w14:paraId="0E51CDEC" w14:textId="3C909E2D"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78</w:t>
            </w:r>
          </w:p>
        </w:tc>
        <w:tc>
          <w:tcPr>
            <w:tcW w:w="403" w:type="pct"/>
            <w:vAlign w:val="center"/>
          </w:tcPr>
          <w:p w14:paraId="735588C9" w14:textId="149A56C9"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9</w:t>
            </w:r>
          </w:p>
        </w:tc>
        <w:tc>
          <w:tcPr>
            <w:tcW w:w="402" w:type="pct"/>
            <w:vAlign w:val="center"/>
          </w:tcPr>
          <w:p w14:paraId="336D6DBF" w14:textId="4D389344"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55</w:t>
            </w:r>
          </w:p>
        </w:tc>
        <w:tc>
          <w:tcPr>
            <w:tcW w:w="403" w:type="pct"/>
            <w:vAlign w:val="center"/>
          </w:tcPr>
          <w:p w14:paraId="0818136E" w14:textId="48044022"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7</w:t>
            </w:r>
          </w:p>
        </w:tc>
        <w:tc>
          <w:tcPr>
            <w:tcW w:w="402" w:type="pct"/>
            <w:vAlign w:val="center"/>
          </w:tcPr>
          <w:p w14:paraId="1EAE0AAD" w14:textId="1F79DC1C"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74</w:t>
            </w:r>
          </w:p>
        </w:tc>
        <w:tc>
          <w:tcPr>
            <w:tcW w:w="405" w:type="pct"/>
            <w:vAlign w:val="center"/>
          </w:tcPr>
          <w:p w14:paraId="15DC4CAB" w14:textId="1FCACE46"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0</w:t>
            </w:r>
          </w:p>
        </w:tc>
        <w:tc>
          <w:tcPr>
            <w:tcW w:w="403" w:type="pct"/>
            <w:vAlign w:val="center"/>
          </w:tcPr>
          <w:p w14:paraId="5E0DCEF4" w14:textId="598A76D7"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0</w:t>
            </w:r>
          </w:p>
        </w:tc>
        <w:tc>
          <w:tcPr>
            <w:tcW w:w="402" w:type="pct"/>
            <w:vAlign w:val="center"/>
          </w:tcPr>
          <w:p w14:paraId="7267D207" w14:textId="5C7A9B86" w:rsidR="002B2188" w:rsidRPr="00BE12F6" w:rsidRDefault="00B36D8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2</w:t>
            </w:r>
          </w:p>
        </w:tc>
      </w:tr>
      <w:tr w:rsidR="00BE12F6" w:rsidRPr="00BE12F6" w14:paraId="3B5EA08E" w14:textId="77777777" w:rsidTr="00590C9F">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7B65FE80" w14:textId="4718E307"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Platteville</w:t>
            </w:r>
          </w:p>
        </w:tc>
        <w:tc>
          <w:tcPr>
            <w:tcW w:w="401" w:type="pct"/>
            <w:vAlign w:val="center"/>
          </w:tcPr>
          <w:p w14:paraId="12E1614D" w14:textId="53D666AE"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14</w:t>
            </w:r>
          </w:p>
        </w:tc>
        <w:tc>
          <w:tcPr>
            <w:tcW w:w="401" w:type="pct"/>
            <w:vAlign w:val="center"/>
          </w:tcPr>
          <w:p w14:paraId="6B5E708E" w14:textId="62ABEC5D"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1</w:t>
            </w:r>
          </w:p>
        </w:tc>
        <w:tc>
          <w:tcPr>
            <w:tcW w:w="402" w:type="pct"/>
            <w:vAlign w:val="center"/>
          </w:tcPr>
          <w:p w14:paraId="2110F086" w14:textId="7C2EB5C6"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8</w:t>
            </w:r>
          </w:p>
        </w:tc>
        <w:tc>
          <w:tcPr>
            <w:tcW w:w="402" w:type="pct"/>
            <w:vAlign w:val="center"/>
          </w:tcPr>
          <w:p w14:paraId="21E7FEC0" w14:textId="1679D117"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61</w:t>
            </w:r>
          </w:p>
        </w:tc>
        <w:tc>
          <w:tcPr>
            <w:tcW w:w="403" w:type="pct"/>
            <w:vAlign w:val="center"/>
          </w:tcPr>
          <w:p w14:paraId="5C24DCD2" w14:textId="68148990"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5</w:t>
            </w:r>
          </w:p>
        </w:tc>
        <w:tc>
          <w:tcPr>
            <w:tcW w:w="402" w:type="pct"/>
            <w:vAlign w:val="center"/>
          </w:tcPr>
          <w:p w14:paraId="0D3852A9" w14:textId="25C49325"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21</w:t>
            </w:r>
          </w:p>
        </w:tc>
        <w:tc>
          <w:tcPr>
            <w:tcW w:w="403" w:type="pct"/>
            <w:vAlign w:val="center"/>
          </w:tcPr>
          <w:p w14:paraId="44C7E63A" w14:textId="0AD03FD2"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9</w:t>
            </w:r>
          </w:p>
        </w:tc>
        <w:tc>
          <w:tcPr>
            <w:tcW w:w="402" w:type="pct"/>
            <w:vAlign w:val="center"/>
          </w:tcPr>
          <w:p w14:paraId="43D807D3" w14:textId="31588B0E"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97</w:t>
            </w:r>
          </w:p>
        </w:tc>
        <w:tc>
          <w:tcPr>
            <w:tcW w:w="405" w:type="pct"/>
            <w:vAlign w:val="center"/>
          </w:tcPr>
          <w:p w14:paraId="51B111CD" w14:textId="5E4AD8C1"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w:t>
            </w:r>
          </w:p>
        </w:tc>
        <w:tc>
          <w:tcPr>
            <w:tcW w:w="403" w:type="pct"/>
            <w:vAlign w:val="center"/>
          </w:tcPr>
          <w:p w14:paraId="2442663F" w14:textId="111BD1B8" w:rsidR="002B2188" w:rsidRPr="00BE12F6" w:rsidRDefault="00E26640"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4</w:t>
            </w:r>
          </w:p>
        </w:tc>
        <w:tc>
          <w:tcPr>
            <w:tcW w:w="402" w:type="pct"/>
            <w:vAlign w:val="center"/>
          </w:tcPr>
          <w:p w14:paraId="432883F6" w14:textId="66AD57F7" w:rsidR="002B2188" w:rsidRPr="00BE12F6" w:rsidRDefault="00B36D8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6</w:t>
            </w:r>
          </w:p>
        </w:tc>
      </w:tr>
      <w:tr w:rsidR="00BE12F6" w:rsidRPr="00BE12F6" w14:paraId="5CCDF615" w14:textId="77777777" w:rsidTr="00590C9F">
        <w:trPr>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4BA133E9" w14:textId="37F84D2E"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 xml:space="preserve">River </w:t>
            </w:r>
            <w:r w:rsidR="00EC1311" w:rsidRPr="00BE12F6">
              <w:rPr>
                <w:rFonts w:asciiTheme="minorHAnsi" w:eastAsia="Times New Roman" w:hAnsiTheme="minorHAnsi" w:cstheme="minorHAnsi"/>
                <w:caps w:val="0"/>
                <w:color w:val="auto"/>
                <w:vertAlign w:val="superscript"/>
              </w:rPr>
              <w:t>Falls</w:t>
            </w:r>
          </w:p>
        </w:tc>
        <w:tc>
          <w:tcPr>
            <w:tcW w:w="401" w:type="pct"/>
            <w:vAlign w:val="center"/>
          </w:tcPr>
          <w:p w14:paraId="02515873" w14:textId="30043404"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41</w:t>
            </w:r>
          </w:p>
        </w:tc>
        <w:tc>
          <w:tcPr>
            <w:tcW w:w="401" w:type="pct"/>
            <w:vAlign w:val="center"/>
          </w:tcPr>
          <w:p w14:paraId="05BAEF59" w14:textId="3F91D9E7"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7</w:t>
            </w:r>
          </w:p>
        </w:tc>
        <w:tc>
          <w:tcPr>
            <w:tcW w:w="402" w:type="pct"/>
            <w:vAlign w:val="center"/>
          </w:tcPr>
          <w:p w14:paraId="6F7CEC51" w14:textId="5317892C"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4</w:t>
            </w:r>
          </w:p>
        </w:tc>
        <w:tc>
          <w:tcPr>
            <w:tcW w:w="402" w:type="pct"/>
            <w:vAlign w:val="center"/>
          </w:tcPr>
          <w:p w14:paraId="2682DF19" w14:textId="5D9230F1"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13</w:t>
            </w:r>
          </w:p>
        </w:tc>
        <w:tc>
          <w:tcPr>
            <w:tcW w:w="403" w:type="pct"/>
            <w:vAlign w:val="center"/>
          </w:tcPr>
          <w:p w14:paraId="05B57A35" w14:textId="3B9F49D5"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0</w:t>
            </w:r>
          </w:p>
        </w:tc>
        <w:tc>
          <w:tcPr>
            <w:tcW w:w="402" w:type="pct"/>
            <w:vAlign w:val="center"/>
          </w:tcPr>
          <w:p w14:paraId="1E1DF89B" w14:textId="18791BDC"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29</w:t>
            </w:r>
          </w:p>
        </w:tc>
        <w:tc>
          <w:tcPr>
            <w:tcW w:w="403" w:type="pct"/>
            <w:vAlign w:val="center"/>
          </w:tcPr>
          <w:p w14:paraId="7ED7125E" w14:textId="722D01B9"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9</w:t>
            </w:r>
          </w:p>
        </w:tc>
        <w:tc>
          <w:tcPr>
            <w:tcW w:w="402" w:type="pct"/>
            <w:vAlign w:val="center"/>
          </w:tcPr>
          <w:p w14:paraId="1BE8ABF8" w14:textId="16D93E88"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690</w:t>
            </w:r>
          </w:p>
        </w:tc>
        <w:tc>
          <w:tcPr>
            <w:tcW w:w="405" w:type="pct"/>
            <w:vAlign w:val="center"/>
          </w:tcPr>
          <w:p w14:paraId="4819FA79" w14:textId="43EF2DAC"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w:t>
            </w:r>
          </w:p>
        </w:tc>
        <w:tc>
          <w:tcPr>
            <w:tcW w:w="403" w:type="pct"/>
            <w:vAlign w:val="center"/>
          </w:tcPr>
          <w:p w14:paraId="51E12379" w14:textId="57271FCC" w:rsidR="002B2188" w:rsidRPr="00BE12F6" w:rsidRDefault="00CA2FE0"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8</w:t>
            </w:r>
          </w:p>
        </w:tc>
        <w:tc>
          <w:tcPr>
            <w:tcW w:w="402" w:type="pct"/>
            <w:vAlign w:val="center"/>
          </w:tcPr>
          <w:p w14:paraId="14E42026" w14:textId="23149B57" w:rsidR="002B2188" w:rsidRPr="00BE12F6" w:rsidRDefault="00B36D8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0</w:t>
            </w:r>
          </w:p>
        </w:tc>
      </w:tr>
      <w:tr w:rsidR="00BE12F6" w:rsidRPr="00BE12F6" w14:paraId="020038DD" w14:textId="77777777" w:rsidTr="00590C9F">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6E4A434F" w14:textId="15C268B9"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 xml:space="preserve">Stevens </w:t>
            </w:r>
            <w:r w:rsidR="00EC1311" w:rsidRPr="00BE12F6">
              <w:rPr>
                <w:rFonts w:asciiTheme="minorHAnsi" w:eastAsia="Times New Roman" w:hAnsiTheme="minorHAnsi" w:cstheme="minorHAnsi"/>
                <w:caps w:val="0"/>
                <w:color w:val="auto"/>
                <w:vertAlign w:val="superscript"/>
              </w:rPr>
              <w:t>Point</w:t>
            </w:r>
          </w:p>
        </w:tc>
        <w:tc>
          <w:tcPr>
            <w:tcW w:w="401" w:type="pct"/>
            <w:vAlign w:val="center"/>
          </w:tcPr>
          <w:p w14:paraId="32051447" w14:textId="6BA0F079"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18</w:t>
            </w:r>
          </w:p>
        </w:tc>
        <w:tc>
          <w:tcPr>
            <w:tcW w:w="401" w:type="pct"/>
            <w:vAlign w:val="center"/>
          </w:tcPr>
          <w:p w14:paraId="07E7B4E6" w14:textId="051E0130"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58</w:t>
            </w:r>
          </w:p>
        </w:tc>
        <w:tc>
          <w:tcPr>
            <w:tcW w:w="402" w:type="pct"/>
            <w:vAlign w:val="center"/>
          </w:tcPr>
          <w:p w14:paraId="5F138B82" w14:textId="2C878173"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2</w:t>
            </w:r>
          </w:p>
        </w:tc>
        <w:tc>
          <w:tcPr>
            <w:tcW w:w="402" w:type="pct"/>
            <w:vAlign w:val="center"/>
          </w:tcPr>
          <w:p w14:paraId="0BDBDDA9" w14:textId="3D8A8BFE"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18</w:t>
            </w:r>
          </w:p>
        </w:tc>
        <w:tc>
          <w:tcPr>
            <w:tcW w:w="403" w:type="pct"/>
            <w:vAlign w:val="center"/>
          </w:tcPr>
          <w:p w14:paraId="0CD3514C" w14:textId="489F6538"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7</w:t>
            </w:r>
          </w:p>
        </w:tc>
        <w:tc>
          <w:tcPr>
            <w:tcW w:w="402" w:type="pct"/>
            <w:vAlign w:val="center"/>
          </w:tcPr>
          <w:p w14:paraId="21E28D3B" w14:textId="1DA14A96"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61</w:t>
            </w:r>
          </w:p>
        </w:tc>
        <w:tc>
          <w:tcPr>
            <w:tcW w:w="403" w:type="pct"/>
            <w:vAlign w:val="center"/>
          </w:tcPr>
          <w:p w14:paraId="0B50C1E4" w14:textId="2E3178B5"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4</w:t>
            </w:r>
          </w:p>
        </w:tc>
        <w:tc>
          <w:tcPr>
            <w:tcW w:w="402" w:type="pct"/>
            <w:vAlign w:val="center"/>
          </w:tcPr>
          <w:p w14:paraId="342AF6CF" w14:textId="2F8988B1"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57</w:t>
            </w:r>
          </w:p>
        </w:tc>
        <w:tc>
          <w:tcPr>
            <w:tcW w:w="405" w:type="pct"/>
            <w:vAlign w:val="center"/>
          </w:tcPr>
          <w:p w14:paraId="6F4B38C4" w14:textId="6AF1FFA1"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75</w:t>
            </w:r>
          </w:p>
        </w:tc>
        <w:tc>
          <w:tcPr>
            <w:tcW w:w="403" w:type="pct"/>
            <w:vAlign w:val="center"/>
          </w:tcPr>
          <w:p w14:paraId="22858480" w14:textId="60BD808C" w:rsidR="002B2188" w:rsidRPr="00BE12F6" w:rsidRDefault="00CA2FE0"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7</w:t>
            </w:r>
          </w:p>
        </w:tc>
        <w:tc>
          <w:tcPr>
            <w:tcW w:w="402" w:type="pct"/>
            <w:vAlign w:val="center"/>
          </w:tcPr>
          <w:p w14:paraId="3863E987" w14:textId="623D8E14" w:rsidR="002B2188" w:rsidRPr="00BE12F6" w:rsidRDefault="00B36D8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0</w:t>
            </w:r>
          </w:p>
        </w:tc>
      </w:tr>
      <w:tr w:rsidR="00BE12F6" w:rsidRPr="00BE12F6" w14:paraId="2D0EB4D4" w14:textId="77777777" w:rsidTr="00590C9F">
        <w:trPr>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10A29831" w14:textId="2507E929"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Stout</w:t>
            </w:r>
          </w:p>
        </w:tc>
        <w:tc>
          <w:tcPr>
            <w:tcW w:w="401" w:type="pct"/>
            <w:vAlign w:val="center"/>
          </w:tcPr>
          <w:p w14:paraId="48B5594E" w14:textId="0D92D7FC"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57</w:t>
            </w:r>
          </w:p>
        </w:tc>
        <w:tc>
          <w:tcPr>
            <w:tcW w:w="401" w:type="pct"/>
            <w:vAlign w:val="center"/>
          </w:tcPr>
          <w:p w14:paraId="702FE671" w14:textId="2E3B3FC5"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79</w:t>
            </w:r>
          </w:p>
        </w:tc>
        <w:tc>
          <w:tcPr>
            <w:tcW w:w="402" w:type="pct"/>
            <w:vAlign w:val="center"/>
          </w:tcPr>
          <w:p w14:paraId="78A86679" w14:textId="09725F78"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1</w:t>
            </w:r>
          </w:p>
        </w:tc>
        <w:tc>
          <w:tcPr>
            <w:tcW w:w="402" w:type="pct"/>
            <w:vAlign w:val="center"/>
          </w:tcPr>
          <w:p w14:paraId="6F701FAC" w14:textId="667B3239"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14</w:t>
            </w:r>
          </w:p>
        </w:tc>
        <w:tc>
          <w:tcPr>
            <w:tcW w:w="403" w:type="pct"/>
            <w:vAlign w:val="center"/>
          </w:tcPr>
          <w:p w14:paraId="3B7C0318" w14:textId="1AE5B55E"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6</w:t>
            </w:r>
          </w:p>
        </w:tc>
        <w:tc>
          <w:tcPr>
            <w:tcW w:w="402" w:type="pct"/>
            <w:vAlign w:val="center"/>
          </w:tcPr>
          <w:p w14:paraId="1F8F8211" w14:textId="6AE98CD4"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47</w:t>
            </w:r>
          </w:p>
        </w:tc>
        <w:tc>
          <w:tcPr>
            <w:tcW w:w="403" w:type="pct"/>
            <w:vAlign w:val="center"/>
          </w:tcPr>
          <w:p w14:paraId="5F7D918D" w14:textId="30FAC82D"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3</w:t>
            </w:r>
          </w:p>
        </w:tc>
        <w:tc>
          <w:tcPr>
            <w:tcW w:w="402" w:type="pct"/>
            <w:vAlign w:val="center"/>
          </w:tcPr>
          <w:p w14:paraId="6F45C415" w14:textId="5937541B"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58</w:t>
            </w:r>
          </w:p>
        </w:tc>
        <w:tc>
          <w:tcPr>
            <w:tcW w:w="405" w:type="pct"/>
            <w:vAlign w:val="center"/>
          </w:tcPr>
          <w:p w14:paraId="62804F1D" w14:textId="6FDF1DAE"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1</w:t>
            </w:r>
          </w:p>
        </w:tc>
        <w:tc>
          <w:tcPr>
            <w:tcW w:w="403" w:type="pct"/>
            <w:vAlign w:val="center"/>
          </w:tcPr>
          <w:p w14:paraId="55F54BE1" w14:textId="60F952E6" w:rsidR="002B2188" w:rsidRPr="00BE12F6" w:rsidRDefault="00CA2FE0"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8</w:t>
            </w:r>
          </w:p>
        </w:tc>
        <w:tc>
          <w:tcPr>
            <w:tcW w:w="402" w:type="pct"/>
            <w:vAlign w:val="center"/>
          </w:tcPr>
          <w:p w14:paraId="4D92A393" w14:textId="6DFCC745" w:rsidR="002B2188" w:rsidRPr="00BE12F6" w:rsidRDefault="00B36D8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0</w:t>
            </w:r>
          </w:p>
        </w:tc>
      </w:tr>
      <w:tr w:rsidR="00BE12F6" w:rsidRPr="00BE12F6" w14:paraId="44CE17F0" w14:textId="77777777" w:rsidTr="00590C9F">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10F51996" w14:textId="024668C2"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Superior</w:t>
            </w:r>
          </w:p>
        </w:tc>
        <w:tc>
          <w:tcPr>
            <w:tcW w:w="401" w:type="pct"/>
            <w:vAlign w:val="center"/>
          </w:tcPr>
          <w:p w14:paraId="25E3533B" w14:textId="7DAFCD88"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55</w:t>
            </w:r>
          </w:p>
        </w:tc>
        <w:tc>
          <w:tcPr>
            <w:tcW w:w="401" w:type="pct"/>
            <w:vAlign w:val="center"/>
          </w:tcPr>
          <w:p w14:paraId="1CFCB9B4" w14:textId="37580CC5"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5</w:t>
            </w:r>
          </w:p>
        </w:tc>
        <w:tc>
          <w:tcPr>
            <w:tcW w:w="402" w:type="pct"/>
            <w:vAlign w:val="center"/>
          </w:tcPr>
          <w:p w14:paraId="266CFBDE" w14:textId="753B7742"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8</w:t>
            </w:r>
          </w:p>
        </w:tc>
        <w:tc>
          <w:tcPr>
            <w:tcW w:w="402" w:type="pct"/>
            <w:vAlign w:val="center"/>
          </w:tcPr>
          <w:p w14:paraId="3E074672" w14:textId="23BC55EF"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2</w:t>
            </w:r>
          </w:p>
        </w:tc>
        <w:tc>
          <w:tcPr>
            <w:tcW w:w="403" w:type="pct"/>
            <w:vAlign w:val="center"/>
          </w:tcPr>
          <w:p w14:paraId="3826523D" w14:textId="343E7196" w:rsidR="002B2188" w:rsidRPr="00BE12F6" w:rsidRDefault="0067415F"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w:t>
            </w:r>
          </w:p>
        </w:tc>
        <w:tc>
          <w:tcPr>
            <w:tcW w:w="402" w:type="pct"/>
            <w:vAlign w:val="center"/>
          </w:tcPr>
          <w:p w14:paraId="312DCB4C" w14:textId="59B2070F"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7</w:t>
            </w:r>
          </w:p>
        </w:tc>
        <w:tc>
          <w:tcPr>
            <w:tcW w:w="403" w:type="pct"/>
            <w:vAlign w:val="center"/>
          </w:tcPr>
          <w:p w14:paraId="44DCF3FB" w14:textId="34401227"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7</w:t>
            </w:r>
          </w:p>
        </w:tc>
        <w:tc>
          <w:tcPr>
            <w:tcW w:w="402" w:type="pct"/>
            <w:vAlign w:val="center"/>
          </w:tcPr>
          <w:p w14:paraId="6B88C810" w14:textId="5721ACB8"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70</w:t>
            </w:r>
          </w:p>
        </w:tc>
        <w:tc>
          <w:tcPr>
            <w:tcW w:w="405" w:type="pct"/>
            <w:vAlign w:val="center"/>
          </w:tcPr>
          <w:p w14:paraId="796FEC85" w14:textId="0FCC9BC0"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3</w:t>
            </w:r>
          </w:p>
        </w:tc>
        <w:tc>
          <w:tcPr>
            <w:tcW w:w="403" w:type="pct"/>
            <w:vAlign w:val="center"/>
          </w:tcPr>
          <w:p w14:paraId="3D108BBA" w14:textId="58234DF7" w:rsidR="002B2188" w:rsidRPr="00BE12F6" w:rsidRDefault="00CA2FE0"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w:t>
            </w:r>
          </w:p>
        </w:tc>
        <w:tc>
          <w:tcPr>
            <w:tcW w:w="402" w:type="pct"/>
            <w:vAlign w:val="center"/>
          </w:tcPr>
          <w:p w14:paraId="2C8A58CC" w14:textId="0BBD3815" w:rsidR="002B2188" w:rsidRPr="00BE12F6" w:rsidRDefault="00B36D8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4</w:t>
            </w:r>
          </w:p>
        </w:tc>
      </w:tr>
      <w:tr w:rsidR="00BE12F6" w:rsidRPr="00BE12F6" w14:paraId="0355CA8C" w14:textId="77777777" w:rsidTr="00590C9F">
        <w:trPr>
          <w:trHeight w:val="460"/>
        </w:trPr>
        <w:tc>
          <w:tcPr>
            <w:cnfStyle w:val="001000000000" w:firstRow="0" w:lastRow="0" w:firstColumn="1" w:lastColumn="0" w:oddVBand="0" w:evenVBand="0" w:oddHBand="0" w:evenHBand="0" w:firstRowFirstColumn="0" w:firstRowLastColumn="0" w:lastRowFirstColumn="0" w:lastRowLastColumn="0"/>
            <w:tcW w:w="574" w:type="pct"/>
            <w:vAlign w:val="center"/>
          </w:tcPr>
          <w:p w14:paraId="5226BB30" w14:textId="0B1B5F41" w:rsidR="002B2188" w:rsidRPr="00BE12F6" w:rsidRDefault="00327B32" w:rsidP="00F86CDC">
            <w:pPr>
              <w:spacing w:before="0"/>
              <w:rPr>
                <w:rFonts w:asciiTheme="minorHAnsi" w:eastAsia="Times New Roman" w:hAnsiTheme="minorHAnsi" w:cstheme="minorHAnsi"/>
                <w:color w:val="auto"/>
                <w:vertAlign w:val="superscript"/>
              </w:rPr>
            </w:pPr>
            <w:r w:rsidRPr="00BE12F6">
              <w:rPr>
                <w:rFonts w:asciiTheme="minorHAnsi" w:eastAsia="Times New Roman" w:hAnsiTheme="minorHAnsi" w:cstheme="minorHAnsi"/>
                <w:caps w:val="0"/>
                <w:color w:val="auto"/>
                <w:vertAlign w:val="superscript"/>
              </w:rPr>
              <w:t>Whitewater</w:t>
            </w:r>
          </w:p>
        </w:tc>
        <w:tc>
          <w:tcPr>
            <w:tcW w:w="401" w:type="pct"/>
            <w:vAlign w:val="center"/>
          </w:tcPr>
          <w:p w14:paraId="32E81374" w14:textId="39A2ED22"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55</w:t>
            </w:r>
          </w:p>
        </w:tc>
        <w:tc>
          <w:tcPr>
            <w:tcW w:w="401" w:type="pct"/>
            <w:vAlign w:val="center"/>
          </w:tcPr>
          <w:p w14:paraId="0C3F1C04" w14:textId="171256A2" w:rsidR="002B2188" w:rsidRPr="00BE12F6" w:rsidRDefault="00B37A4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31</w:t>
            </w:r>
          </w:p>
        </w:tc>
        <w:tc>
          <w:tcPr>
            <w:tcW w:w="402" w:type="pct"/>
            <w:vAlign w:val="center"/>
          </w:tcPr>
          <w:p w14:paraId="6C2274E1" w14:textId="348AAAB5"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6</w:t>
            </w:r>
          </w:p>
        </w:tc>
        <w:tc>
          <w:tcPr>
            <w:tcW w:w="402" w:type="pct"/>
            <w:vAlign w:val="center"/>
          </w:tcPr>
          <w:p w14:paraId="00EADB1F" w14:textId="3C67B56D" w:rsidR="002B2188" w:rsidRPr="00BE12F6" w:rsidRDefault="00063A0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364</w:t>
            </w:r>
          </w:p>
        </w:tc>
        <w:tc>
          <w:tcPr>
            <w:tcW w:w="403" w:type="pct"/>
            <w:vAlign w:val="center"/>
          </w:tcPr>
          <w:p w14:paraId="4CE4DFA5" w14:textId="332F6087" w:rsidR="002B2188" w:rsidRPr="00BE12F6" w:rsidRDefault="0067415F"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1</w:t>
            </w:r>
          </w:p>
        </w:tc>
        <w:tc>
          <w:tcPr>
            <w:tcW w:w="402" w:type="pct"/>
            <w:vAlign w:val="center"/>
          </w:tcPr>
          <w:p w14:paraId="03649D4E" w14:textId="4D2DE631"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64</w:t>
            </w:r>
          </w:p>
        </w:tc>
        <w:tc>
          <w:tcPr>
            <w:tcW w:w="403" w:type="pct"/>
            <w:vAlign w:val="center"/>
          </w:tcPr>
          <w:p w14:paraId="45F3688A" w14:textId="4F388894" w:rsidR="002B2188" w:rsidRPr="00BE12F6" w:rsidRDefault="0030054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59</w:t>
            </w:r>
          </w:p>
        </w:tc>
        <w:tc>
          <w:tcPr>
            <w:tcW w:w="402" w:type="pct"/>
            <w:vAlign w:val="center"/>
          </w:tcPr>
          <w:p w14:paraId="25FE609C" w14:textId="1D60B96C"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670</w:t>
            </w:r>
          </w:p>
        </w:tc>
        <w:tc>
          <w:tcPr>
            <w:tcW w:w="405" w:type="pct"/>
            <w:vAlign w:val="center"/>
          </w:tcPr>
          <w:p w14:paraId="2ACCF86C" w14:textId="3F6FDA76" w:rsidR="002B2188" w:rsidRPr="00BE12F6" w:rsidRDefault="008218C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25</w:t>
            </w:r>
          </w:p>
        </w:tc>
        <w:tc>
          <w:tcPr>
            <w:tcW w:w="403" w:type="pct"/>
            <w:vAlign w:val="center"/>
          </w:tcPr>
          <w:p w14:paraId="770057FD" w14:textId="072E27F1" w:rsidR="002B2188" w:rsidRPr="00BE12F6" w:rsidRDefault="00CA2FE0"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40</w:t>
            </w:r>
          </w:p>
        </w:tc>
        <w:tc>
          <w:tcPr>
            <w:tcW w:w="402" w:type="pct"/>
            <w:vAlign w:val="center"/>
          </w:tcPr>
          <w:p w14:paraId="285D102D" w14:textId="720E25C8" w:rsidR="002B2188" w:rsidRPr="00BE12F6" w:rsidRDefault="00B36D85"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12</w:t>
            </w:r>
          </w:p>
        </w:tc>
      </w:tr>
      <w:tr w:rsidR="00BE12F6" w:rsidRPr="00BE12F6" w14:paraId="59826964" w14:textId="6B12C4C2" w:rsidTr="00590C9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574" w:type="pct"/>
            <w:vAlign w:val="bottom"/>
          </w:tcPr>
          <w:p w14:paraId="5536CA5E" w14:textId="7B120282" w:rsidR="002B2188" w:rsidRPr="00BE12F6" w:rsidRDefault="002B2188" w:rsidP="00F86CDC">
            <w:pPr>
              <w:spacing w:before="0"/>
              <w:jc w:val="right"/>
              <w:rPr>
                <w:rFonts w:asciiTheme="minorHAnsi" w:eastAsia="Times New Roman" w:hAnsiTheme="minorHAnsi" w:cstheme="minorHAnsi"/>
                <w:color w:val="auto"/>
                <w:vertAlign w:val="superscript"/>
              </w:rPr>
            </w:pPr>
            <w:r w:rsidRPr="00BE12F6">
              <w:rPr>
                <w:rFonts w:asciiTheme="minorHAnsi" w:eastAsia="Times New Roman" w:hAnsiTheme="minorHAnsi" w:cstheme="minorHAnsi"/>
                <w:color w:val="auto"/>
                <w:vertAlign w:val="superscript"/>
              </w:rPr>
              <w:t>Total</w:t>
            </w:r>
          </w:p>
        </w:tc>
        <w:tc>
          <w:tcPr>
            <w:tcW w:w="401" w:type="pct"/>
            <w:vAlign w:val="bottom"/>
          </w:tcPr>
          <w:p w14:paraId="31FE5C1B" w14:textId="0BB7624D"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5</w:t>
            </w:r>
            <w:r w:rsidR="00E95627" w:rsidRPr="00BE12F6">
              <w:rPr>
                <w:rFonts w:asciiTheme="minorHAnsi" w:eastAsia="Times New Roman" w:hAnsiTheme="minorHAnsi" w:cstheme="minorHAnsi"/>
                <w:b/>
                <w:bCs/>
                <w:color w:val="auto"/>
                <w:vertAlign w:val="superscript"/>
              </w:rPr>
              <w:t>,</w:t>
            </w:r>
            <w:r w:rsidRPr="00BE12F6">
              <w:rPr>
                <w:rFonts w:asciiTheme="minorHAnsi" w:eastAsia="Times New Roman" w:hAnsiTheme="minorHAnsi" w:cstheme="minorHAnsi"/>
                <w:b/>
                <w:bCs/>
                <w:color w:val="auto"/>
                <w:vertAlign w:val="superscript"/>
              </w:rPr>
              <w:t>293</w:t>
            </w:r>
          </w:p>
        </w:tc>
        <w:tc>
          <w:tcPr>
            <w:tcW w:w="401" w:type="pct"/>
            <w:vAlign w:val="bottom"/>
          </w:tcPr>
          <w:p w14:paraId="06203720" w14:textId="405917BD" w:rsidR="002B2188" w:rsidRPr="00BE12F6" w:rsidRDefault="00B37A4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794</w:t>
            </w:r>
          </w:p>
        </w:tc>
        <w:tc>
          <w:tcPr>
            <w:tcW w:w="402" w:type="pct"/>
            <w:vAlign w:val="bottom"/>
          </w:tcPr>
          <w:p w14:paraId="1CEF8CC3" w14:textId="582C113F"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464</w:t>
            </w:r>
          </w:p>
        </w:tc>
        <w:tc>
          <w:tcPr>
            <w:tcW w:w="402" w:type="pct"/>
            <w:vAlign w:val="bottom"/>
          </w:tcPr>
          <w:p w14:paraId="2CF7C8EB" w14:textId="438F7A43" w:rsidR="002B2188" w:rsidRPr="00BE12F6" w:rsidRDefault="00063A0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3</w:t>
            </w:r>
            <w:r w:rsidR="00E95627" w:rsidRPr="00BE12F6">
              <w:rPr>
                <w:rFonts w:asciiTheme="minorHAnsi" w:eastAsia="Times New Roman" w:hAnsiTheme="minorHAnsi" w:cstheme="minorHAnsi"/>
                <w:b/>
                <w:bCs/>
                <w:color w:val="auto"/>
                <w:vertAlign w:val="superscript"/>
              </w:rPr>
              <w:t>,</w:t>
            </w:r>
            <w:r w:rsidRPr="00BE12F6">
              <w:rPr>
                <w:rFonts w:asciiTheme="minorHAnsi" w:eastAsia="Times New Roman" w:hAnsiTheme="minorHAnsi" w:cstheme="minorHAnsi"/>
                <w:b/>
                <w:bCs/>
                <w:color w:val="auto"/>
                <w:vertAlign w:val="superscript"/>
              </w:rPr>
              <w:t>930</w:t>
            </w:r>
          </w:p>
        </w:tc>
        <w:tc>
          <w:tcPr>
            <w:tcW w:w="403" w:type="pct"/>
            <w:vAlign w:val="bottom"/>
          </w:tcPr>
          <w:p w14:paraId="38E39C10" w14:textId="7255A98D" w:rsidR="002B2188" w:rsidRPr="00BE12F6" w:rsidRDefault="0067415F"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378</w:t>
            </w:r>
          </w:p>
        </w:tc>
        <w:tc>
          <w:tcPr>
            <w:tcW w:w="402" w:type="pct"/>
            <w:vAlign w:val="bottom"/>
          </w:tcPr>
          <w:p w14:paraId="0EE6F09A" w14:textId="17DAB92D"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2</w:t>
            </w:r>
            <w:r w:rsidR="00E95627" w:rsidRPr="00BE12F6">
              <w:rPr>
                <w:rFonts w:asciiTheme="minorHAnsi" w:eastAsia="Times New Roman" w:hAnsiTheme="minorHAnsi" w:cstheme="minorHAnsi"/>
                <w:b/>
                <w:bCs/>
                <w:color w:val="auto"/>
                <w:vertAlign w:val="superscript"/>
              </w:rPr>
              <w:t>,</w:t>
            </w:r>
            <w:r w:rsidRPr="00BE12F6">
              <w:rPr>
                <w:rFonts w:asciiTheme="minorHAnsi" w:eastAsia="Times New Roman" w:hAnsiTheme="minorHAnsi" w:cstheme="minorHAnsi"/>
                <w:b/>
                <w:bCs/>
                <w:color w:val="auto"/>
                <w:vertAlign w:val="superscript"/>
              </w:rPr>
              <w:t>552</w:t>
            </w:r>
          </w:p>
        </w:tc>
        <w:tc>
          <w:tcPr>
            <w:tcW w:w="403" w:type="pct"/>
            <w:vAlign w:val="bottom"/>
          </w:tcPr>
          <w:p w14:paraId="4CA8EECE" w14:textId="17EBEAE4" w:rsidR="002B2188" w:rsidRPr="00BE12F6" w:rsidRDefault="0030054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595</w:t>
            </w:r>
          </w:p>
        </w:tc>
        <w:tc>
          <w:tcPr>
            <w:tcW w:w="402" w:type="pct"/>
            <w:vAlign w:val="bottom"/>
          </w:tcPr>
          <w:p w14:paraId="07DE2AC8" w14:textId="6E854C88"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9</w:t>
            </w:r>
            <w:r w:rsidR="00E95627" w:rsidRPr="00BE12F6">
              <w:rPr>
                <w:rFonts w:asciiTheme="minorHAnsi" w:eastAsia="Times New Roman" w:hAnsiTheme="minorHAnsi" w:cstheme="minorHAnsi"/>
                <w:b/>
                <w:bCs/>
                <w:color w:val="auto"/>
                <w:vertAlign w:val="superscript"/>
              </w:rPr>
              <w:t>,</w:t>
            </w:r>
            <w:r w:rsidRPr="00BE12F6">
              <w:rPr>
                <w:rFonts w:asciiTheme="minorHAnsi" w:eastAsia="Times New Roman" w:hAnsiTheme="minorHAnsi" w:cstheme="minorHAnsi"/>
                <w:b/>
                <w:bCs/>
                <w:color w:val="auto"/>
                <w:vertAlign w:val="superscript"/>
              </w:rPr>
              <w:t>982</w:t>
            </w:r>
          </w:p>
        </w:tc>
        <w:tc>
          <w:tcPr>
            <w:tcW w:w="405" w:type="pct"/>
            <w:vAlign w:val="bottom"/>
          </w:tcPr>
          <w:p w14:paraId="711BFB3E" w14:textId="4C1BE9D9" w:rsidR="002B2188" w:rsidRPr="00BE12F6" w:rsidRDefault="008218C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515</w:t>
            </w:r>
          </w:p>
        </w:tc>
        <w:tc>
          <w:tcPr>
            <w:tcW w:w="403" w:type="pct"/>
            <w:vAlign w:val="bottom"/>
          </w:tcPr>
          <w:p w14:paraId="2B5A7BE1" w14:textId="742EB32F" w:rsidR="002B2188" w:rsidRPr="00BE12F6" w:rsidRDefault="00CA2FE0"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370</w:t>
            </w:r>
          </w:p>
        </w:tc>
        <w:tc>
          <w:tcPr>
            <w:tcW w:w="402" w:type="pct"/>
            <w:vAlign w:val="bottom"/>
          </w:tcPr>
          <w:p w14:paraId="4A134554" w14:textId="7249EA67" w:rsidR="002B2188" w:rsidRPr="00BE12F6" w:rsidRDefault="00B36D8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vertAlign w:val="superscript"/>
              </w:rPr>
            </w:pPr>
            <w:r w:rsidRPr="00BE12F6">
              <w:rPr>
                <w:rFonts w:asciiTheme="minorHAnsi" w:eastAsia="Times New Roman" w:hAnsiTheme="minorHAnsi" w:cstheme="minorHAnsi"/>
                <w:b/>
                <w:bCs/>
                <w:color w:val="auto"/>
                <w:vertAlign w:val="superscript"/>
              </w:rPr>
              <w:t>278</w:t>
            </w:r>
          </w:p>
        </w:tc>
      </w:tr>
    </w:tbl>
    <w:p w14:paraId="2A446EF7" w14:textId="4A270040" w:rsidR="0041383B" w:rsidRPr="00511403" w:rsidRDefault="0041383B" w:rsidP="00F86CDC">
      <w:pPr>
        <w:spacing w:before="0"/>
        <w:rPr>
          <w:rFonts w:ascii="Arial" w:eastAsia="Times New Roman" w:hAnsi="Arial" w:cs="Arial"/>
          <w:color w:val="auto"/>
        </w:rPr>
        <w:sectPr w:rsidR="0041383B" w:rsidRPr="00511403" w:rsidSect="00D611BB">
          <w:headerReference w:type="default" r:id="rId31"/>
          <w:headerReference w:type="first" r:id="rId32"/>
          <w:footerReference w:type="first" r:id="rId33"/>
          <w:pgSz w:w="15840" w:h="12240" w:orient="landscape"/>
          <w:pgMar w:top="1440" w:right="1440" w:bottom="1440" w:left="1440" w:header="720" w:footer="720" w:gutter="0"/>
          <w:cols w:space="720"/>
          <w:docGrid w:linePitch="360"/>
        </w:sectPr>
      </w:pPr>
    </w:p>
    <w:p w14:paraId="154BFB52" w14:textId="2FFFC1FB" w:rsidR="000C0673" w:rsidRPr="00010999" w:rsidRDefault="000C0673" w:rsidP="00F86CDC">
      <w:pPr>
        <w:pStyle w:val="Heading1"/>
        <w:spacing w:before="0"/>
        <w:rPr>
          <w:color w:val="005777"/>
        </w:rPr>
      </w:pPr>
      <w:bookmarkStart w:id="40" w:name="_Toc148974673"/>
      <w:r w:rsidRPr="00010999">
        <w:rPr>
          <w:color w:val="005777"/>
        </w:rPr>
        <w:lastRenderedPageBreak/>
        <w:t xml:space="preserve">Appendix </w:t>
      </w:r>
      <w:r w:rsidR="0041383B" w:rsidRPr="00010999">
        <w:rPr>
          <w:color w:val="005777"/>
        </w:rPr>
        <w:t>3</w:t>
      </w:r>
      <w:r w:rsidR="0085526A" w:rsidRPr="00010999">
        <w:rPr>
          <w:color w:val="005777"/>
        </w:rPr>
        <w:t>:</w:t>
      </w:r>
      <w:r w:rsidR="0062502F" w:rsidRPr="00010999">
        <w:rPr>
          <w:color w:val="005777"/>
        </w:rPr>
        <w:t xml:space="preserve"> </w:t>
      </w:r>
      <w:r w:rsidR="00DF1F78" w:rsidRPr="00010999">
        <w:rPr>
          <w:color w:val="005777"/>
        </w:rPr>
        <w:t>Primary</w:t>
      </w:r>
      <w:r w:rsidR="0062502F" w:rsidRPr="00010999">
        <w:rPr>
          <w:color w:val="005777"/>
        </w:rPr>
        <w:t xml:space="preserve"> </w:t>
      </w:r>
      <w:r w:rsidR="00C53E29" w:rsidRPr="00010999">
        <w:rPr>
          <w:color w:val="005777"/>
        </w:rPr>
        <w:t xml:space="preserve">Disability </w:t>
      </w:r>
      <w:r w:rsidR="0062502F" w:rsidRPr="00010999">
        <w:rPr>
          <w:color w:val="005777"/>
        </w:rPr>
        <w:t>Categories</w:t>
      </w:r>
      <w:r w:rsidR="00953918" w:rsidRPr="00010999">
        <w:rPr>
          <w:color w:val="005777"/>
        </w:rPr>
        <w:t>,</w:t>
      </w:r>
      <w:r w:rsidR="0062502F" w:rsidRPr="00010999">
        <w:rPr>
          <w:color w:val="005777"/>
        </w:rPr>
        <w:t xml:space="preserve"> </w:t>
      </w:r>
      <w:r w:rsidR="5D7DB5E6" w:rsidRPr="00010999">
        <w:rPr>
          <w:color w:val="005777"/>
        </w:rPr>
        <w:t>Eight</w:t>
      </w:r>
      <w:r w:rsidR="00DF1F78" w:rsidRPr="00010999">
        <w:rPr>
          <w:color w:val="005777"/>
        </w:rPr>
        <w:t>-Year Trends</w:t>
      </w:r>
      <w:bookmarkEnd w:id="40"/>
    </w:p>
    <w:p w14:paraId="6116E43B" w14:textId="162FA665" w:rsidR="007A38B0" w:rsidRDefault="007A38B0" w:rsidP="00F86CDC">
      <w:pPr>
        <w:spacing w:before="0"/>
        <w:rPr>
          <w:rFonts w:ascii="Arial" w:eastAsia="Times New Roman" w:hAnsi="Arial" w:cs="Arial"/>
          <w:color w:val="auto"/>
        </w:rPr>
      </w:pPr>
    </w:p>
    <w:tbl>
      <w:tblPr>
        <w:tblStyle w:val="Plain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967"/>
        <w:gridCol w:w="967"/>
        <w:gridCol w:w="967"/>
        <w:gridCol w:w="967"/>
        <w:gridCol w:w="967"/>
        <w:gridCol w:w="967"/>
        <w:gridCol w:w="967"/>
        <w:gridCol w:w="967"/>
        <w:gridCol w:w="1519"/>
        <w:gridCol w:w="990"/>
      </w:tblGrid>
      <w:tr w:rsidR="00BE12F6" w:rsidRPr="00BE12F6" w14:paraId="560EBA93" w14:textId="77777777" w:rsidTr="00595E93">
        <w:trPr>
          <w:cnfStyle w:val="100000000000" w:firstRow="1" w:lastRow="0" w:firstColumn="0" w:lastColumn="0" w:oddVBand="0" w:evenVBand="0" w:oddHBand="0" w:evenHBand="0" w:firstRowFirstColumn="0" w:firstRowLastColumn="0" w:lastRowFirstColumn="0" w:lastRowLastColumn="0"/>
          <w:trHeight w:val="417"/>
        </w:trPr>
        <w:tc>
          <w:tcPr>
            <w:cnfStyle w:val="001000000100" w:firstRow="0" w:lastRow="0" w:firstColumn="1" w:lastColumn="0" w:oddVBand="0" w:evenVBand="0" w:oddHBand="0" w:evenHBand="0" w:firstRowFirstColumn="1" w:firstRowLastColumn="0" w:lastRowFirstColumn="0" w:lastRowLastColumn="0"/>
            <w:tcW w:w="0" w:type="auto"/>
          </w:tcPr>
          <w:p w14:paraId="40B33B19" w14:textId="77777777" w:rsidR="008D691C" w:rsidRPr="00BE12F6" w:rsidRDefault="008D691C" w:rsidP="00F86CDC">
            <w:pPr>
              <w:spacing w:before="0"/>
              <w:rPr>
                <w:rFonts w:asciiTheme="minorHAnsi" w:eastAsia="Times New Roman" w:hAnsiTheme="minorHAnsi" w:cstheme="minorHAnsi"/>
                <w:color w:val="auto"/>
              </w:rPr>
            </w:pPr>
          </w:p>
        </w:tc>
        <w:tc>
          <w:tcPr>
            <w:tcW w:w="0" w:type="auto"/>
            <w:gridSpan w:val="9"/>
            <w:vAlign w:val="center"/>
          </w:tcPr>
          <w:p w14:paraId="0F9AA65C" w14:textId="4F2005D3" w:rsidR="008D691C" w:rsidRPr="00BE12F6" w:rsidRDefault="008D691C" w:rsidP="00F86CDC">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Total Students</w:t>
            </w:r>
          </w:p>
        </w:tc>
        <w:tc>
          <w:tcPr>
            <w:tcW w:w="0" w:type="auto"/>
          </w:tcPr>
          <w:p w14:paraId="7F0C05D4" w14:textId="77777777" w:rsidR="008D691C" w:rsidRPr="00BE12F6" w:rsidRDefault="008D691C" w:rsidP="00F86CDC">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p>
        </w:tc>
      </w:tr>
      <w:tr w:rsidR="00BE12F6" w:rsidRPr="00BE12F6" w14:paraId="58FF3280" w14:textId="77777777" w:rsidTr="00595E93">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0" w:type="auto"/>
            <w:vAlign w:val="center"/>
          </w:tcPr>
          <w:p w14:paraId="2AA65A6A" w14:textId="42660993" w:rsidR="008D691C" w:rsidRPr="00BE12F6" w:rsidRDefault="008D691C" w:rsidP="00F86CDC">
            <w:pPr>
              <w:spacing w:before="0"/>
              <w:jc w:val="center"/>
              <w:rPr>
                <w:rFonts w:asciiTheme="minorHAnsi" w:eastAsia="Times New Roman" w:hAnsiTheme="minorHAnsi" w:cstheme="minorHAnsi"/>
                <w:color w:val="auto"/>
              </w:rPr>
            </w:pPr>
            <w:r w:rsidRPr="00BE12F6">
              <w:rPr>
                <w:rFonts w:asciiTheme="minorHAnsi" w:eastAsia="Times New Roman" w:hAnsiTheme="minorHAnsi" w:cstheme="minorHAnsi"/>
                <w:color w:val="auto"/>
              </w:rPr>
              <w:t>Primary Disability</w:t>
            </w:r>
          </w:p>
        </w:tc>
        <w:tc>
          <w:tcPr>
            <w:tcW w:w="0" w:type="auto"/>
            <w:vAlign w:val="center"/>
          </w:tcPr>
          <w:p w14:paraId="4AE76F3F" w14:textId="6A6372A8" w:rsidR="008D691C" w:rsidRPr="00BE12F6" w:rsidRDefault="008D691C"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015-16</w:t>
            </w:r>
          </w:p>
        </w:tc>
        <w:tc>
          <w:tcPr>
            <w:tcW w:w="0" w:type="auto"/>
            <w:vAlign w:val="center"/>
          </w:tcPr>
          <w:p w14:paraId="2BA39C74" w14:textId="365B1B28" w:rsidR="008D691C" w:rsidRPr="00BE12F6" w:rsidRDefault="008D691C"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016-17</w:t>
            </w:r>
          </w:p>
        </w:tc>
        <w:tc>
          <w:tcPr>
            <w:tcW w:w="0" w:type="auto"/>
            <w:vAlign w:val="center"/>
          </w:tcPr>
          <w:p w14:paraId="3EB5DC71" w14:textId="4734966F" w:rsidR="008D691C" w:rsidRPr="00BE12F6" w:rsidRDefault="008D691C"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017-18</w:t>
            </w:r>
          </w:p>
        </w:tc>
        <w:tc>
          <w:tcPr>
            <w:tcW w:w="0" w:type="auto"/>
            <w:vAlign w:val="center"/>
          </w:tcPr>
          <w:p w14:paraId="61D6ADC5" w14:textId="35C74045" w:rsidR="008D691C" w:rsidRPr="00BE12F6" w:rsidRDefault="008D691C"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018-19</w:t>
            </w:r>
          </w:p>
        </w:tc>
        <w:tc>
          <w:tcPr>
            <w:tcW w:w="0" w:type="auto"/>
            <w:vAlign w:val="center"/>
          </w:tcPr>
          <w:p w14:paraId="03D54CCA" w14:textId="133F4B9F" w:rsidR="008D691C" w:rsidRPr="00BE12F6" w:rsidRDefault="008D691C"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019-20</w:t>
            </w:r>
          </w:p>
        </w:tc>
        <w:tc>
          <w:tcPr>
            <w:tcW w:w="0" w:type="auto"/>
            <w:vAlign w:val="center"/>
          </w:tcPr>
          <w:p w14:paraId="28EF9C47" w14:textId="5D5C62E0" w:rsidR="008D691C" w:rsidRPr="00BE12F6" w:rsidRDefault="008D691C"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020-21</w:t>
            </w:r>
          </w:p>
        </w:tc>
        <w:tc>
          <w:tcPr>
            <w:tcW w:w="0" w:type="auto"/>
            <w:vAlign w:val="center"/>
          </w:tcPr>
          <w:p w14:paraId="0B4B20CB" w14:textId="6A203749" w:rsidR="008D691C" w:rsidRPr="00BE12F6" w:rsidRDefault="008D691C"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021-22</w:t>
            </w:r>
          </w:p>
        </w:tc>
        <w:tc>
          <w:tcPr>
            <w:tcW w:w="0" w:type="auto"/>
            <w:vAlign w:val="center"/>
          </w:tcPr>
          <w:p w14:paraId="5C35CCC8" w14:textId="64DA2CE5" w:rsidR="008D691C" w:rsidRPr="00BE12F6" w:rsidRDefault="008D691C"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022-23</w:t>
            </w:r>
          </w:p>
        </w:tc>
        <w:tc>
          <w:tcPr>
            <w:tcW w:w="0" w:type="auto"/>
            <w:vAlign w:val="bottom"/>
          </w:tcPr>
          <w:p w14:paraId="16FE07F9" w14:textId="732F299B" w:rsidR="008D691C" w:rsidRPr="00BE12F6" w:rsidRDefault="008D691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Total Chang</w:t>
            </w:r>
            <w:r w:rsidR="00A73EC3" w:rsidRPr="00BE12F6">
              <w:rPr>
                <w:rFonts w:asciiTheme="minorHAnsi" w:eastAsia="Times New Roman" w:hAnsiTheme="minorHAnsi" w:cstheme="minorHAnsi"/>
                <w:b/>
                <w:bCs/>
                <w:color w:val="auto"/>
              </w:rPr>
              <w:t>e</w:t>
            </w:r>
          </w:p>
        </w:tc>
        <w:tc>
          <w:tcPr>
            <w:tcW w:w="0" w:type="auto"/>
            <w:vAlign w:val="bottom"/>
          </w:tcPr>
          <w:p w14:paraId="6683116D" w14:textId="77777777" w:rsidR="008D691C" w:rsidRPr="00BE12F6" w:rsidRDefault="008D691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Percent</w:t>
            </w:r>
          </w:p>
          <w:p w14:paraId="533F3A96" w14:textId="3513D303" w:rsidR="00C47BD4" w:rsidRPr="00BE12F6" w:rsidRDefault="00C47BD4"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Change</w:t>
            </w:r>
          </w:p>
        </w:tc>
      </w:tr>
      <w:tr w:rsidR="00BE12F6" w:rsidRPr="00BE12F6" w14:paraId="03F7A86A" w14:textId="603CA30B" w:rsidTr="00595E93">
        <w:trPr>
          <w:trHeight w:val="417"/>
        </w:trPr>
        <w:tc>
          <w:tcPr>
            <w:cnfStyle w:val="001000000000" w:firstRow="0" w:lastRow="0" w:firstColumn="1" w:lastColumn="0" w:oddVBand="0" w:evenVBand="0" w:oddHBand="0" w:evenHBand="0" w:firstRowFirstColumn="0" w:firstRowLastColumn="0" w:lastRowFirstColumn="0" w:lastRowLastColumn="0"/>
            <w:tcW w:w="0" w:type="auto"/>
            <w:vAlign w:val="center"/>
          </w:tcPr>
          <w:p w14:paraId="3D8E346A" w14:textId="511AC396" w:rsidR="00495997" w:rsidRPr="00BE12F6" w:rsidRDefault="00255ED8" w:rsidP="00F86CDC">
            <w:pPr>
              <w:spacing w:before="0"/>
              <w:rPr>
                <w:rFonts w:asciiTheme="minorHAnsi" w:eastAsia="Times New Roman" w:hAnsiTheme="minorHAnsi" w:cstheme="minorHAnsi"/>
                <w:b w:val="0"/>
                <w:bCs w:val="0"/>
                <w:caps w:val="0"/>
                <w:color w:val="auto"/>
              </w:rPr>
            </w:pPr>
            <w:r w:rsidRPr="00BE12F6">
              <w:rPr>
                <w:rFonts w:asciiTheme="minorHAnsi" w:eastAsia="Times New Roman" w:hAnsiTheme="minorHAnsi" w:cstheme="minorHAnsi"/>
                <w:caps w:val="0"/>
                <w:color w:val="auto"/>
              </w:rPr>
              <w:t>ADD/ADHD</w:t>
            </w:r>
          </w:p>
        </w:tc>
        <w:tc>
          <w:tcPr>
            <w:tcW w:w="0" w:type="auto"/>
            <w:vAlign w:val="center"/>
          </w:tcPr>
          <w:p w14:paraId="137DA106" w14:textId="55C59E66"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995</w:t>
            </w:r>
          </w:p>
        </w:tc>
        <w:tc>
          <w:tcPr>
            <w:tcW w:w="0" w:type="auto"/>
            <w:vAlign w:val="center"/>
          </w:tcPr>
          <w:p w14:paraId="559726D7" w14:textId="72C01839"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061</w:t>
            </w:r>
          </w:p>
        </w:tc>
        <w:tc>
          <w:tcPr>
            <w:tcW w:w="0" w:type="auto"/>
            <w:vAlign w:val="center"/>
          </w:tcPr>
          <w:p w14:paraId="22B9E0C5" w14:textId="40639984"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102</w:t>
            </w:r>
          </w:p>
        </w:tc>
        <w:tc>
          <w:tcPr>
            <w:tcW w:w="0" w:type="auto"/>
            <w:vAlign w:val="center"/>
          </w:tcPr>
          <w:p w14:paraId="4FF0B72A" w14:textId="43F21947"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278</w:t>
            </w:r>
          </w:p>
        </w:tc>
        <w:tc>
          <w:tcPr>
            <w:tcW w:w="0" w:type="auto"/>
            <w:vAlign w:val="center"/>
          </w:tcPr>
          <w:p w14:paraId="60AF98AD" w14:textId="39C086DE"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335</w:t>
            </w:r>
          </w:p>
        </w:tc>
        <w:tc>
          <w:tcPr>
            <w:tcW w:w="0" w:type="auto"/>
            <w:vAlign w:val="center"/>
          </w:tcPr>
          <w:p w14:paraId="4B811D8F" w14:textId="1189B684" w:rsidR="00495997" w:rsidRPr="00BE12F6" w:rsidRDefault="00821DA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497</w:t>
            </w:r>
          </w:p>
        </w:tc>
        <w:tc>
          <w:tcPr>
            <w:tcW w:w="0" w:type="auto"/>
            <w:vAlign w:val="center"/>
          </w:tcPr>
          <w:p w14:paraId="3357C254" w14:textId="67AD3FC2"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268</w:t>
            </w:r>
          </w:p>
        </w:tc>
        <w:tc>
          <w:tcPr>
            <w:tcW w:w="0" w:type="auto"/>
            <w:vAlign w:val="center"/>
          </w:tcPr>
          <w:p w14:paraId="48C6E004" w14:textId="4F10938D"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814</w:t>
            </w:r>
          </w:p>
        </w:tc>
        <w:tc>
          <w:tcPr>
            <w:tcW w:w="0" w:type="auto"/>
            <w:vAlign w:val="bottom"/>
          </w:tcPr>
          <w:p w14:paraId="108CC895" w14:textId="3F3F0968" w:rsidR="00495997" w:rsidRPr="00BE12F6" w:rsidRDefault="0018586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819</w:t>
            </w:r>
          </w:p>
        </w:tc>
        <w:tc>
          <w:tcPr>
            <w:tcW w:w="0" w:type="auto"/>
            <w:vAlign w:val="bottom"/>
          </w:tcPr>
          <w:p w14:paraId="1147D183" w14:textId="75C70BA6" w:rsidR="00495997" w:rsidRPr="00BE12F6" w:rsidRDefault="00255F14"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91%</w:t>
            </w:r>
          </w:p>
        </w:tc>
      </w:tr>
      <w:tr w:rsidR="00BE12F6" w:rsidRPr="00BE12F6" w14:paraId="2AC39D8E" w14:textId="03EC85F8" w:rsidTr="00595E93">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04AB65" w14:textId="7AD17409" w:rsidR="00495997" w:rsidRPr="00BE12F6" w:rsidRDefault="00255ED8" w:rsidP="00F86CDC">
            <w:pPr>
              <w:spacing w:before="0"/>
              <w:rPr>
                <w:rFonts w:asciiTheme="minorHAnsi" w:eastAsia="Times New Roman" w:hAnsiTheme="minorHAnsi" w:cstheme="minorHAnsi"/>
                <w:color w:val="auto"/>
              </w:rPr>
            </w:pPr>
            <w:r w:rsidRPr="00BE12F6">
              <w:rPr>
                <w:rFonts w:asciiTheme="minorHAnsi" w:eastAsia="Times New Roman" w:hAnsiTheme="minorHAnsi" w:cstheme="minorHAnsi"/>
                <w:caps w:val="0"/>
                <w:color w:val="auto"/>
              </w:rPr>
              <w:t>Autism</w:t>
            </w:r>
          </w:p>
        </w:tc>
        <w:tc>
          <w:tcPr>
            <w:tcW w:w="0" w:type="auto"/>
            <w:vAlign w:val="center"/>
          </w:tcPr>
          <w:p w14:paraId="01302713" w14:textId="08DF3380"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74</w:t>
            </w:r>
          </w:p>
        </w:tc>
        <w:tc>
          <w:tcPr>
            <w:tcW w:w="0" w:type="auto"/>
            <w:vAlign w:val="center"/>
          </w:tcPr>
          <w:p w14:paraId="2F57AE2A" w14:textId="2F8C9704"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83</w:t>
            </w:r>
          </w:p>
        </w:tc>
        <w:tc>
          <w:tcPr>
            <w:tcW w:w="0" w:type="auto"/>
            <w:vAlign w:val="center"/>
          </w:tcPr>
          <w:p w14:paraId="51C145D1" w14:textId="0CA1DEB8"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58</w:t>
            </w:r>
          </w:p>
        </w:tc>
        <w:tc>
          <w:tcPr>
            <w:tcW w:w="0" w:type="auto"/>
            <w:vAlign w:val="center"/>
          </w:tcPr>
          <w:p w14:paraId="7EA04FFB" w14:textId="03C8E274"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442</w:t>
            </w:r>
          </w:p>
        </w:tc>
        <w:tc>
          <w:tcPr>
            <w:tcW w:w="0" w:type="auto"/>
            <w:vAlign w:val="center"/>
          </w:tcPr>
          <w:p w14:paraId="67294BAA" w14:textId="42183A4F"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448</w:t>
            </w:r>
          </w:p>
        </w:tc>
        <w:tc>
          <w:tcPr>
            <w:tcW w:w="0" w:type="auto"/>
            <w:vAlign w:val="center"/>
          </w:tcPr>
          <w:p w14:paraId="36489FC9" w14:textId="62DDB2EB" w:rsidR="00495997" w:rsidRPr="00BE12F6" w:rsidRDefault="00821DA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455</w:t>
            </w:r>
          </w:p>
        </w:tc>
        <w:tc>
          <w:tcPr>
            <w:tcW w:w="0" w:type="auto"/>
            <w:vAlign w:val="center"/>
          </w:tcPr>
          <w:p w14:paraId="1B26B27F" w14:textId="07D309CC"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549</w:t>
            </w:r>
          </w:p>
        </w:tc>
        <w:tc>
          <w:tcPr>
            <w:tcW w:w="0" w:type="auto"/>
            <w:vAlign w:val="center"/>
          </w:tcPr>
          <w:p w14:paraId="369A68C3" w14:textId="6D708294"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618</w:t>
            </w:r>
          </w:p>
        </w:tc>
        <w:tc>
          <w:tcPr>
            <w:tcW w:w="0" w:type="auto"/>
            <w:vAlign w:val="bottom"/>
          </w:tcPr>
          <w:p w14:paraId="5CB1C446" w14:textId="50EEC54F" w:rsidR="00495997" w:rsidRPr="00BE12F6" w:rsidRDefault="00821A04"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244</w:t>
            </w:r>
          </w:p>
        </w:tc>
        <w:tc>
          <w:tcPr>
            <w:tcW w:w="0" w:type="auto"/>
            <w:vAlign w:val="bottom"/>
          </w:tcPr>
          <w:p w14:paraId="23DC2CC6" w14:textId="1B20BF2A" w:rsidR="00495997" w:rsidRPr="00BE12F6" w:rsidRDefault="00DE07E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65%</w:t>
            </w:r>
          </w:p>
        </w:tc>
      </w:tr>
      <w:tr w:rsidR="00BE12F6" w:rsidRPr="00BE12F6" w14:paraId="3DCEAEA1" w14:textId="790AAF95" w:rsidTr="00595E93">
        <w:trPr>
          <w:trHeight w:val="417"/>
        </w:trPr>
        <w:tc>
          <w:tcPr>
            <w:cnfStyle w:val="001000000000" w:firstRow="0" w:lastRow="0" w:firstColumn="1" w:lastColumn="0" w:oddVBand="0" w:evenVBand="0" w:oddHBand="0" w:evenHBand="0" w:firstRowFirstColumn="0" w:firstRowLastColumn="0" w:lastRowFirstColumn="0" w:lastRowLastColumn="0"/>
            <w:tcW w:w="0" w:type="auto"/>
            <w:vAlign w:val="center"/>
          </w:tcPr>
          <w:p w14:paraId="2D80082F" w14:textId="2CAF07C6" w:rsidR="00495997" w:rsidRPr="00BE12F6" w:rsidRDefault="00255ED8" w:rsidP="00F86CDC">
            <w:pPr>
              <w:spacing w:before="0"/>
              <w:rPr>
                <w:rFonts w:asciiTheme="minorHAnsi" w:eastAsia="Times New Roman" w:hAnsiTheme="minorHAnsi" w:cstheme="minorHAnsi"/>
                <w:color w:val="auto"/>
              </w:rPr>
            </w:pPr>
            <w:r w:rsidRPr="00BE12F6">
              <w:rPr>
                <w:rFonts w:asciiTheme="minorHAnsi" w:eastAsia="Times New Roman" w:hAnsiTheme="minorHAnsi" w:cstheme="minorHAnsi"/>
                <w:caps w:val="0"/>
                <w:color w:val="auto"/>
              </w:rPr>
              <w:t>Brain injury</w:t>
            </w:r>
          </w:p>
        </w:tc>
        <w:tc>
          <w:tcPr>
            <w:tcW w:w="0" w:type="auto"/>
            <w:vAlign w:val="center"/>
          </w:tcPr>
          <w:p w14:paraId="23C6C460" w14:textId="6D47B766"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22</w:t>
            </w:r>
          </w:p>
        </w:tc>
        <w:tc>
          <w:tcPr>
            <w:tcW w:w="0" w:type="auto"/>
            <w:vAlign w:val="center"/>
          </w:tcPr>
          <w:p w14:paraId="1B684D6D" w14:textId="3BA9D86C"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56</w:t>
            </w:r>
          </w:p>
        </w:tc>
        <w:tc>
          <w:tcPr>
            <w:tcW w:w="0" w:type="auto"/>
            <w:vAlign w:val="center"/>
          </w:tcPr>
          <w:p w14:paraId="0B6F0B11" w14:textId="6EF8E0ED"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42</w:t>
            </w:r>
          </w:p>
        </w:tc>
        <w:tc>
          <w:tcPr>
            <w:tcW w:w="0" w:type="auto"/>
            <w:vAlign w:val="center"/>
          </w:tcPr>
          <w:p w14:paraId="3E08550E" w14:textId="5C3E07E8"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59</w:t>
            </w:r>
          </w:p>
        </w:tc>
        <w:tc>
          <w:tcPr>
            <w:tcW w:w="0" w:type="auto"/>
            <w:vAlign w:val="center"/>
          </w:tcPr>
          <w:p w14:paraId="60B3D7AB" w14:textId="5EC070B2"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19</w:t>
            </w:r>
          </w:p>
        </w:tc>
        <w:tc>
          <w:tcPr>
            <w:tcW w:w="0" w:type="auto"/>
            <w:vAlign w:val="center"/>
          </w:tcPr>
          <w:p w14:paraId="6E65B64D" w14:textId="7AFA510F" w:rsidR="00495997" w:rsidRPr="00BE12F6" w:rsidRDefault="00821DA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29</w:t>
            </w:r>
          </w:p>
        </w:tc>
        <w:tc>
          <w:tcPr>
            <w:tcW w:w="0" w:type="auto"/>
            <w:vAlign w:val="center"/>
          </w:tcPr>
          <w:p w14:paraId="4F0F997D" w14:textId="462B95F9"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71</w:t>
            </w:r>
          </w:p>
        </w:tc>
        <w:tc>
          <w:tcPr>
            <w:tcW w:w="0" w:type="auto"/>
            <w:vAlign w:val="center"/>
          </w:tcPr>
          <w:p w14:paraId="24803172" w14:textId="3DD4BD5C"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87</w:t>
            </w:r>
          </w:p>
        </w:tc>
        <w:tc>
          <w:tcPr>
            <w:tcW w:w="0" w:type="auto"/>
            <w:vAlign w:val="bottom"/>
          </w:tcPr>
          <w:p w14:paraId="64F59E81" w14:textId="16A10126" w:rsidR="00495997" w:rsidRPr="00BE12F6" w:rsidRDefault="00821A04"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65</w:t>
            </w:r>
          </w:p>
        </w:tc>
        <w:tc>
          <w:tcPr>
            <w:tcW w:w="0" w:type="auto"/>
            <w:vAlign w:val="bottom"/>
          </w:tcPr>
          <w:p w14:paraId="29FEE10A" w14:textId="212483D2" w:rsidR="00495997" w:rsidRPr="00BE12F6" w:rsidRDefault="00DE07E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29%</w:t>
            </w:r>
          </w:p>
        </w:tc>
      </w:tr>
      <w:tr w:rsidR="00BE12F6" w:rsidRPr="00BE12F6" w14:paraId="0153AC84" w14:textId="4D2D411E" w:rsidTr="00595E9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0" w:type="auto"/>
            <w:vAlign w:val="center"/>
          </w:tcPr>
          <w:p w14:paraId="3D0E2251" w14:textId="4CF86982" w:rsidR="00495997" w:rsidRPr="00BE12F6" w:rsidRDefault="00255ED8" w:rsidP="00F86CDC">
            <w:pPr>
              <w:spacing w:before="0"/>
              <w:rPr>
                <w:rFonts w:asciiTheme="minorHAnsi" w:eastAsia="Times New Roman" w:hAnsiTheme="minorHAnsi" w:cstheme="minorHAnsi"/>
                <w:color w:val="auto"/>
              </w:rPr>
            </w:pPr>
            <w:r w:rsidRPr="00BE12F6">
              <w:rPr>
                <w:rFonts w:asciiTheme="minorHAnsi" w:eastAsia="Times New Roman" w:hAnsiTheme="minorHAnsi" w:cstheme="minorHAnsi"/>
                <w:caps w:val="0"/>
                <w:color w:val="auto"/>
              </w:rPr>
              <w:t>Health condition</w:t>
            </w:r>
          </w:p>
        </w:tc>
        <w:tc>
          <w:tcPr>
            <w:tcW w:w="0" w:type="auto"/>
            <w:vAlign w:val="center"/>
          </w:tcPr>
          <w:p w14:paraId="6247505F" w14:textId="14A38CC4"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889</w:t>
            </w:r>
          </w:p>
        </w:tc>
        <w:tc>
          <w:tcPr>
            <w:tcW w:w="0" w:type="auto"/>
            <w:vAlign w:val="center"/>
          </w:tcPr>
          <w:p w14:paraId="64E32945" w14:textId="2DE43110"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144</w:t>
            </w:r>
          </w:p>
        </w:tc>
        <w:tc>
          <w:tcPr>
            <w:tcW w:w="0" w:type="auto"/>
            <w:vAlign w:val="center"/>
          </w:tcPr>
          <w:p w14:paraId="79B33752" w14:textId="78A940ED"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237</w:t>
            </w:r>
          </w:p>
        </w:tc>
        <w:tc>
          <w:tcPr>
            <w:tcW w:w="0" w:type="auto"/>
            <w:vAlign w:val="center"/>
          </w:tcPr>
          <w:p w14:paraId="6B5E3D45" w14:textId="435DE315"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560</w:t>
            </w:r>
          </w:p>
        </w:tc>
        <w:tc>
          <w:tcPr>
            <w:tcW w:w="0" w:type="auto"/>
            <w:vAlign w:val="center"/>
          </w:tcPr>
          <w:p w14:paraId="19618345" w14:textId="455E424F"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606</w:t>
            </w:r>
          </w:p>
        </w:tc>
        <w:tc>
          <w:tcPr>
            <w:tcW w:w="0" w:type="auto"/>
            <w:vAlign w:val="center"/>
          </w:tcPr>
          <w:p w14:paraId="4CF5A3A4" w14:textId="61AA62BB" w:rsidR="00495997" w:rsidRPr="00BE12F6" w:rsidRDefault="00821DA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721</w:t>
            </w:r>
          </w:p>
        </w:tc>
        <w:tc>
          <w:tcPr>
            <w:tcW w:w="0" w:type="auto"/>
            <w:vAlign w:val="center"/>
          </w:tcPr>
          <w:p w14:paraId="06939F8D" w14:textId="530BE12C"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021</w:t>
            </w:r>
          </w:p>
        </w:tc>
        <w:tc>
          <w:tcPr>
            <w:tcW w:w="0" w:type="auto"/>
            <w:vAlign w:val="center"/>
          </w:tcPr>
          <w:p w14:paraId="685C96F2" w14:textId="17672CF5"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000</w:t>
            </w:r>
          </w:p>
        </w:tc>
        <w:tc>
          <w:tcPr>
            <w:tcW w:w="0" w:type="auto"/>
            <w:vAlign w:val="bottom"/>
          </w:tcPr>
          <w:p w14:paraId="4317C0FE" w14:textId="1EB57A89" w:rsidR="00495997" w:rsidRPr="00BE12F6" w:rsidRDefault="00821A04"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111</w:t>
            </w:r>
          </w:p>
        </w:tc>
        <w:tc>
          <w:tcPr>
            <w:tcW w:w="0" w:type="auto"/>
            <w:vAlign w:val="bottom"/>
          </w:tcPr>
          <w:p w14:paraId="5C28034C" w14:textId="6AF4E4A5" w:rsidR="00495997" w:rsidRPr="00BE12F6" w:rsidRDefault="00F465D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25%</w:t>
            </w:r>
          </w:p>
        </w:tc>
      </w:tr>
      <w:tr w:rsidR="00BE12F6" w:rsidRPr="00BE12F6" w14:paraId="1AB5463B" w14:textId="77777777" w:rsidTr="00595E93">
        <w:trPr>
          <w:trHeight w:val="445"/>
        </w:trPr>
        <w:tc>
          <w:tcPr>
            <w:cnfStyle w:val="001000000000" w:firstRow="0" w:lastRow="0" w:firstColumn="1" w:lastColumn="0" w:oddVBand="0" w:evenVBand="0" w:oddHBand="0" w:evenHBand="0" w:firstRowFirstColumn="0" w:firstRowLastColumn="0" w:lastRowFirstColumn="0" w:lastRowLastColumn="0"/>
            <w:tcW w:w="0" w:type="auto"/>
            <w:vAlign w:val="center"/>
          </w:tcPr>
          <w:p w14:paraId="688024CD" w14:textId="709971B6" w:rsidR="00495997" w:rsidRPr="00BE12F6" w:rsidRDefault="00255ED8" w:rsidP="00F86CDC">
            <w:pPr>
              <w:spacing w:before="0"/>
              <w:rPr>
                <w:rFonts w:asciiTheme="minorHAnsi" w:eastAsia="Times New Roman" w:hAnsiTheme="minorHAnsi" w:cstheme="minorHAnsi"/>
                <w:color w:val="auto"/>
              </w:rPr>
            </w:pPr>
            <w:r w:rsidRPr="00BE12F6">
              <w:rPr>
                <w:rFonts w:asciiTheme="minorHAnsi" w:eastAsia="Times New Roman" w:hAnsiTheme="minorHAnsi" w:cstheme="minorHAnsi"/>
                <w:caps w:val="0"/>
                <w:color w:val="auto"/>
              </w:rPr>
              <w:t>Hearing</w:t>
            </w:r>
          </w:p>
        </w:tc>
        <w:tc>
          <w:tcPr>
            <w:tcW w:w="0" w:type="auto"/>
            <w:vAlign w:val="center"/>
          </w:tcPr>
          <w:p w14:paraId="1710B719" w14:textId="2D561EEB"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33</w:t>
            </w:r>
          </w:p>
        </w:tc>
        <w:tc>
          <w:tcPr>
            <w:tcW w:w="0" w:type="auto"/>
            <w:vAlign w:val="center"/>
          </w:tcPr>
          <w:p w14:paraId="774CFFC3" w14:textId="3E03DD06"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27</w:t>
            </w:r>
          </w:p>
        </w:tc>
        <w:tc>
          <w:tcPr>
            <w:tcW w:w="0" w:type="auto"/>
            <w:vAlign w:val="center"/>
          </w:tcPr>
          <w:p w14:paraId="5FFCD931" w14:textId="153F030A"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23</w:t>
            </w:r>
          </w:p>
        </w:tc>
        <w:tc>
          <w:tcPr>
            <w:tcW w:w="0" w:type="auto"/>
            <w:vAlign w:val="center"/>
          </w:tcPr>
          <w:p w14:paraId="022528A9" w14:textId="6C5D9A0A"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47</w:t>
            </w:r>
          </w:p>
        </w:tc>
        <w:tc>
          <w:tcPr>
            <w:tcW w:w="0" w:type="auto"/>
            <w:vAlign w:val="center"/>
          </w:tcPr>
          <w:p w14:paraId="66959889" w14:textId="0B49C3EE"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54</w:t>
            </w:r>
          </w:p>
        </w:tc>
        <w:tc>
          <w:tcPr>
            <w:tcW w:w="0" w:type="auto"/>
            <w:vAlign w:val="center"/>
          </w:tcPr>
          <w:p w14:paraId="1409A202" w14:textId="05486CD2" w:rsidR="00495997" w:rsidRPr="00BE12F6" w:rsidRDefault="00821DA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82</w:t>
            </w:r>
          </w:p>
        </w:tc>
        <w:tc>
          <w:tcPr>
            <w:tcW w:w="0" w:type="auto"/>
            <w:vAlign w:val="center"/>
          </w:tcPr>
          <w:p w14:paraId="5098CFDD" w14:textId="610DFA07"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55</w:t>
            </w:r>
          </w:p>
        </w:tc>
        <w:tc>
          <w:tcPr>
            <w:tcW w:w="0" w:type="auto"/>
            <w:vAlign w:val="center"/>
          </w:tcPr>
          <w:p w14:paraId="116B206A" w14:textId="48261C96"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38</w:t>
            </w:r>
          </w:p>
        </w:tc>
        <w:tc>
          <w:tcPr>
            <w:tcW w:w="0" w:type="auto"/>
            <w:vAlign w:val="bottom"/>
          </w:tcPr>
          <w:p w14:paraId="55C72ECA" w14:textId="333DF8F0" w:rsidR="00495997" w:rsidRPr="00BE12F6" w:rsidRDefault="00821A04"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5</w:t>
            </w:r>
          </w:p>
        </w:tc>
        <w:tc>
          <w:tcPr>
            <w:tcW w:w="0" w:type="auto"/>
            <w:vAlign w:val="bottom"/>
          </w:tcPr>
          <w:p w14:paraId="555AE2A2" w14:textId="3006281E" w:rsidR="00495997" w:rsidRPr="00BE12F6" w:rsidRDefault="00F465D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2%</w:t>
            </w:r>
          </w:p>
        </w:tc>
      </w:tr>
      <w:tr w:rsidR="00BE12F6" w:rsidRPr="00BE12F6" w14:paraId="1ADC2BE2" w14:textId="16AC64FF" w:rsidTr="00595E93">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0DE813" w14:textId="72CBC51F" w:rsidR="00495997" w:rsidRPr="00BE12F6" w:rsidRDefault="00255ED8" w:rsidP="00F86CDC">
            <w:pPr>
              <w:spacing w:before="0"/>
              <w:rPr>
                <w:rFonts w:asciiTheme="minorHAnsi" w:eastAsia="Times New Roman" w:hAnsiTheme="minorHAnsi" w:cstheme="minorHAnsi"/>
                <w:color w:val="auto"/>
              </w:rPr>
            </w:pPr>
            <w:r w:rsidRPr="00BE12F6">
              <w:rPr>
                <w:rFonts w:asciiTheme="minorHAnsi" w:eastAsia="Times New Roman" w:hAnsiTheme="minorHAnsi" w:cstheme="minorHAnsi"/>
                <w:caps w:val="0"/>
                <w:color w:val="auto"/>
              </w:rPr>
              <w:t>Learning</w:t>
            </w:r>
          </w:p>
        </w:tc>
        <w:tc>
          <w:tcPr>
            <w:tcW w:w="0" w:type="auto"/>
            <w:vAlign w:val="center"/>
          </w:tcPr>
          <w:p w14:paraId="6A8CC325" w14:textId="5B814191"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4</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180</w:t>
            </w:r>
          </w:p>
        </w:tc>
        <w:tc>
          <w:tcPr>
            <w:tcW w:w="0" w:type="auto"/>
            <w:vAlign w:val="center"/>
          </w:tcPr>
          <w:p w14:paraId="35274828" w14:textId="261C34E1"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432</w:t>
            </w:r>
          </w:p>
        </w:tc>
        <w:tc>
          <w:tcPr>
            <w:tcW w:w="0" w:type="auto"/>
            <w:vAlign w:val="center"/>
          </w:tcPr>
          <w:p w14:paraId="3F07EC5D" w14:textId="3560DE27"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321</w:t>
            </w:r>
          </w:p>
        </w:tc>
        <w:tc>
          <w:tcPr>
            <w:tcW w:w="0" w:type="auto"/>
            <w:vAlign w:val="center"/>
          </w:tcPr>
          <w:p w14:paraId="2E0390B7" w14:textId="41896F97"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429</w:t>
            </w:r>
          </w:p>
        </w:tc>
        <w:tc>
          <w:tcPr>
            <w:tcW w:w="0" w:type="auto"/>
            <w:vAlign w:val="center"/>
          </w:tcPr>
          <w:p w14:paraId="59D389A8" w14:textId="3B443F9B"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348</w:t>
            </w:r>
          </w:p>
        </w:tc>
        <w:tc>
          <w:tcPr>
            <w:tcW w:w="0" w:type="auto"/>
            <w:vAlign w:val="center"/>
          </w:tcPr>
          <w:p w14:paraId="2354CF52" w14:textId="40511BD8" w:rsidR="00495997" w:rsidRPr="00BE12F6" w:rsidRDefault="00821DA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324</w:t>
            </w:r>
          </w:p>
        </w:tc>
        <w:tc>
          <w:tcPr>
            <w:tcW w:w="0" w:type="auto"/>
            <w:vAlign w:val="center"/>
          </w:tcPr>
          <w:p w14:paraId="07A235BD" w14:textId="64FB5985"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682</w:t>
            </w:r>
          </w:p>
        </w:tc>
        <w:tc>
          <w:tcPr>
            <w:tcW w:w="0" w:type="auto"/>
            <w:vAlign w:val="center"/>
          </w:tcPr>
          <w:p w14:paraId="74F448EE" w14:textId="344BECA9"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560</w:t>
            </w:r>
          </w:p>
        </w:tc>
        <w:tc>
          <w:tcPr>
            <w:tcW w:w="0" w:type="auto"/>
            <w:vAlign w:val="bottom"/>
          </w:tcPr>
          <w:p w14:paraId="5A9ED848" w14:textId="214779E2" w:rsidR="00495997" w:rsidRPr="00BE12F6" w:rsidRDefault="002F39DF"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80</w:t>
            </w:r>
          </w:p>
        </w:tc>
        <w:tc>
          <w:tcPr>
            <w:tcW w:w="0" w:type="auto"/>
            <w:vAlign w:val="bottom"/>
          </w:tcPr>
          <w:p w14:paraId="6EAB3EC9" w14:textId="6030626A" w:rsidR="00495997" w:rsidRPr="00BE12F6" w:rsidRDefault="003A55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5%</w:t>
            </w:r>
          </w:p>
        </w:tc>
      </w:tr>
      <w:tr w:rsidR="00BE12F6" w:rsidRPr="00BE12F6" w14:paraId="3DD84D88" w14:textId="73A4CBDC" w:rsidTr="00595E93">
        <w:trPr>
          <w:trHeight w:val="417"/>
        </w:trPr>
        <w:tc>
          <w:tcPr>
            <w:cnfStyle w:val="001000000000" w:firstRow="0" w:lastRow="0" w:firstColumn="1" w:lastColumn="0" w:oddVBand="0" w:evenVBand="0" w:oddHBand="0" w:evenHBand="0" w:firstRowFirstColumn="0" w:firstRowLastColumn="0" w:lastRowFirstColumn="0" w:lastRowLastColumn="0"/>
            <w:tcW w:w="0" w:type="auto"/>
            <w:vAlign w:val="center"/>
          </w:tcPr>
          <w:p w14:paraId="0B8C3BE5" w14:textId="18891231" w:rsidR="00495997" w:rsidRPr="00BE12F6" w:rsidRDefault="00255ED8" w:rsidP="00F86CDC">
            <w:pPr>
              <w:spacing w:before="0"/>
              <w:rPr>
                <w:rFonts w:asciiTheme="minorHAnsi" w:eastAsia="Times New Roman" w:hAnsiTheme="minorHAnsi" w:cstheme="minorHAnsi"/>
                <w:color w:val="auto"/>
              </w:rPr>
            </w:pPr>
            <w:r w:rsidRPr="00BE12F6">
              <w:rPr>
                <w:rFonts w:asciiTheme="minorHAnsi" w:eastAsia="Times New Roman" w:hAnsiTheme="minorHAnsi" w:cstheme="minorHAnsi"/>
                <w:caps w:val="0"/>
                <w:color w:val="auto"/>
              </w:rPr>
              <w:t>Mobility</w:t>
            </w:r>
          </w:p>
        </w:tc>
        <w:tc>
          <w:tcPr>
            <w:tcW w:w="0" w:type="auto"/>
            <w:vAlign w:val="center"/>
          </w:tcPr>
          <w:p w14:paraId="1DE27BE9" w14:textId="255D2D67"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09</w:t>
            </w:r>
          </w:p>
        </w:tc>
        <w:tc>
          <w:tcPr>
            <w:tcW w:w="0" w:type="auto"/>
            <w:vAlign w:val="center"/>
          </w:tcPr>
          <w:p w14:paraId="14B86A92" w14:textId="738FF9F0"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13</w:t>
            </w:r>
          </w:p>
        </w:tc>
        <w:tc>
          <w:tcPr>
            <w:tcW w:w="0" w:type="auto"/>
            <w:vAlign w:val="center"/>
          </w:tcPr>
          <w:p w14:paraId="01DD1D1D" w14:textId="6D2DD70C"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98</w:t>
            </w:r>
          </w:p>
        </w:tc>
        <w:tc>
          <w:tcPr>
            <w:tcW w:w="0" w:type="auto"/>
            <w:vAlign w:val="center"/>
          </w:tcPr>
          <w:p w14:paraId="1AB28C3F" w14:textId="2D84B326"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08</w:t>
            </w:r>
          </w:p>
        </w:tc>
        <w:tc>
          <w:tcPr>
            <w:tcW w:w="0" w:type="auto"/>
            <w:vAlign w:val="center"/>
          </w:tcPr>
          <w:p w14:paraId="4EBB14E5" w14:textId="315D15A4"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84</w:t>
            </w:r>
          </w:p>
        </w:tc>
        <w:tc>
          <w:tcPr>
            <w:tcW w:w="0" w:type="auto"/>
            <w:vAlign w:val="center"/>
          </w:tcPr>
          <w:p w14:paraId="7A1D7505" w14:textId="2388C5CA" w:rsidR="00495997" w:rsidRPr="00BE12F6" w:rsidRDefault="00EE77D0"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80</w:t>
            </w:r>
          </w:p>
        </w:tc>
        <w:tc>
          <w:tcPr>
            <w:tcW w:w="0" w:type="auto"/>
            <w:vAlign w:val="center"/>
          </w:tcPr>
          <w:p w14:paraId="571F4D3B" w14:textId="0BE2AD40"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42</w:t>
            </w:r>
          </w:p>
        </w:tc>
        <w:tc>
          <w:tcPr>
            <w:tcW w:w="0" w:type="auto"/>
            <w:vAlign w:val="center"/>
          </w:tcPr>
          <w:p w14:paraId="66E2B98E" w14:textId="2C54FBC9"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24</w:t>
            </w:r>
          </w:p>
        </w:tc>
        <w:tc>
          <w:tcPr>
            <w:tcW w:w="0" w:type="auto"/>
            <w:vAlign w:val="bottom"/>
          </w:tcPr>
          <w:p w14:paraId="22F576B9" w14:textId="2926444E" w:rsidR="00495997" w:rsidRPr="00BE12F6" w:rsidRDefault="002F39DF"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5</w:t>
            </w:r>
          </w:p>
        </w:tc>
        <w:tc>
          <w:tcPr>
            <w:tcW w:w="0" w:type="auto"/>
            <w:vAlign w:val="bottom"/>
          </w:tcPr>
          <w:p w14:paraId="142DABBD" w14:textId="4E0F2BC0" w:rsidR="00495997" w:rsidRPr="00BE12F6" w:rsidRDefault="003A552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5%</w:t>
            </w:r>
          </w:p>
        </w:tc>
      </w:tr>
      <w:tr w:rsidR="00BE12F6" w:rsidRPr="00BE12F6" w14:paraId="6685D1EC" w14:textId="77777777" w:rsidTr="00595E93">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0" w:type="auto"/>
            <w:vAlign w:val="center"/>
          </w:tcPr>
          <w:p w14:paraId="0D99F407" w14:textId="4E01C0F1" w:rsidR="00495997" w:rsidRPr="00BE12F6" w:rsidRDefault="00255ED8" w:rsidP="00F86CDC">
            <w:pPr>
              <w:spacing w:before="0"/>
              <w:rPr>
                <w:rFonts w:asciiTheme="minorHAnsi" w:eastAsia="Times New Roman" w:hAnsiTheme="minorHAnsi" w:cstheme="minorHAnsi"/>
                <w:color w:val="auto"/>
              </w:rPr>
            </w:pPr>
            <w:r w:rsidRPr="00BE12F6">
              <w:rPr>
                <w:rFonts w:asciiTheme="minorHAnsi" w:eastAsia="Times New Roman" w:hAnsiTheme="minorHAnsi" w:cstheme="minorHAnsi"/>
                <w:caps w:val="0"/>
                <w:color w:val="auto"/>
              </w:rPr>
              <w:t>Psychological</w:t>
            </w:r>
          </w:p>
        </w:tc>
        <w:tc>
          <w:tcPr>
            <w:tcW w:w="0" w:type="auto"/>
            <w:vAlign w:val="center"/>
          </w:tcPr>
          <w:p w14:paraId="663370AE" w14:textId="1BEFCDEF"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920</w:t>
            </w:r>
          </w:p>
        </w:tc>
        <w:tc>
          <w:tcPr>
            <w:tcW w:w="0" w:type="auto"/>
            <w:vAlign w:val="center"/>
          </w:tcPr>
          <w:p w14:paraId="5E76AFA1" w14:textId="73D04B08"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329</w:t>
            </w:r>
          </w:p>
        </w:tc>
        <w:tc>
          <w:tcPr>
            <w:tcW w:w="0" w:type="auto"/>
            <w:vAlign w:val="center"/>
          </w:tcPr>
          <w:p w14:paraId="0A3CAD53" w14:textId="0B828D80"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436</w:t>
            </w:r>
          </w:p>
        </w:tc>
        <w:tc>
          <w:tcPr>
            <w:tcW w:w="0" w:type="auto"/>
            <w:vAlign w:val="center"/>
          </w:tcPr>
          <w:p w14:paraId="54D209F7" w14:textId="5D1CE6BE"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024</w:t>
            </w:r>
          </w:p>
        </w:tc>
        <w:tc>
          <w:tcPr>
            <w:tcW w:w="0" w:type="auto"/>
            <w:vAlign w:val="center"/>
          </w:tcPr>
          <w:p w14:paraId="18D52725" w14:textId="12FBC120"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138</w:t>
            </w:r>
          </w:p>
        </w:tc>
        <w:tc>
          <w:tcPr>
            <w:tcW w:w="0" w:type="auto"/>
            <w:vAlign w:val="center"/>
          </w:tcPr>
          <w:p w14:paraId="444B64D2" w14:textId="53A3309C" w:rsidR="00495997" w:rsidRPr="00BE12F6" w:rsidRDefault="002017E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327</w:t>
            </w:r>
          </w:p>
        </w:tc>
        <w:tc>
          <w:tcPr>
            <w:tcW w:w="0" w:type="auto"/>
            <w:vAlign w:val="center"/>
          </w:tcPr>
          <w:p w14:paraId="1B67B6D7" w14:textId="136FF584"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4</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173</w:t>
            </w:r>
          </w:p>
        </w:tc>
        <w:tc>
          <w:tcPr>
            <w:tcW w:w="0" w:type="auto"/>
            <w:vAlign w:val="center"/>
          </w:tcPr>
          <w:p w14:paraId="74DE14D1" w14:textId="46DF710C"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4</w:t>
            </w:r>
            <w:r w:rsidR="00421E97" w:rsidRPr="00BE12F6">
              <w:rPr>
                <w:rFonts w:asciiTheme="minorHAnsi" w:eastAsia="Times New Roman" w:hAnsiTheme="minorHAnsi" w:cstheme="minorHAnsi"/>
                <w:color w:val="auto"/>
              </w:rPr>
              <w:t>,</w:t>
            </w:r>
            <w:r w:rsidRPr="00BE12F6">
              <w:rPr>
                <w:rFonts w:asciiTheme="minorHAnsi" w:eastAsia="Times New Roman" w:hAnsiTheme="minorHAnsi" w:cstheme="minorHAnsi"/>
                <w:color w:val="auto"/>
              </w:rPr>
              <w:t>528</w:t>
            </w:r>
          </w:p>
        </w:tc>
        <w:tc>
          <w:tcPr>
            <w:tcW w:w="0" w:type="auto"/>
            <w:vAlign w:val="bottom"/>
          </w:tcPr>
          <w:p w14:paraId="06D19768" w14:textId="3F042ADA" w:rsidR="00495997" w:rsidRPr="00BE12F6" w:rsidRDefault="002F39DF"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2</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608</w:t>
            </w:r>
          </w:p>
        </w:tc>
        <w:tc>
          <w:tcPr>
            <w:tcW w:w="0" w:type="auto"/>
            <w:vAlign w:val="bottom"/>
          </w:tcPr>
          <w:p w14:paraId="31AA1F76" w14:textId="134996C1" w:rsidR="00495997" w:rsidRPr="00BE12F6" w:rsidRDefault="003A552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36%</w:t>
            </w:r>
          </w:p>
        </w:tc>
      </w:tr>
      <w:tr w:rsidR="00BE12F6" w:rsidRPr="00BE12F6" w14:paraId="2E437A23" w14:textId="77777777" w:rsidTr="00595E93">
        <w:trPr>
          <w:trHeight w:val="417"/>
        </w:trPr>
        <w:tc>
          <w:tcPr>
            <w:cnfStyle w:val="001000000000" w:firstRow="0" w:lastRow="0" w:firstColumn="1" w:lastColumn="0" w:oddVBand="0" w:evenVBand="0" w:oddHBand="0" w:evenHBand="0" w:firstRowFirstColumn="0" w:firstRowLastColumn="0" w:lastRowFirstColumn="0" w:lastRowLastColumn="0"/>
            <w:tcW w:w="0" w:type="auto"/>
            <w:vAlign w:val="center"/>
          </w:tcPr>
          <w:p w14:paraId="189B1586" w14:textId="08E63D91" w:rsidR="00495997" w:rsidRPr="00BE12F6" w:rsidRDefault="00255ED8" w:rsidP="00F86CDC">
            <w:pPr>
              <w:spacing w:before="0"/>
              <w:rPr>
                <w:rFonts w:asciiTheme="minorHAnsi" w:eastAsia="Times New Roman" w:hAnsiTheme="minorHAnsi" w:cstheme="minorHAnsi"/>
                <w:color w:val="auto"/>
              </w:rPr>
            </w:pPr>
            <w:r w:rsidRPr="00BE12F6">
              <w:rPr>
                <w:rFonts w:asciiTheme="minorHAnsi" w:eastAsia="Times New Roman" w:hAnsiTheme="minorHAnsi" w:cstheme="minorHAnsi"/>
                <w:caps w:val="0"/>
                <w:color w:val="auto"/>
              </w:rPr>
              <w:t>Temporary</w:t>
            </w:r>
          </w:p>
        </w:tc>
        <w:tc>
          <w:tcPr>
            <w:tcW w:w="0" w:type="auto"/>
            <w:vAlign w:val="center"/>
          </w:tcPr>
          <w:p w14:paraId="1095803D" w14:textId="0085EDC8"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35</w:t>
            </w:r>
          </w:p>
        </w:tc>
        <w:tc>
          <w:tcPr>
            <w:tcW w:w="0" w:type="auto"/>
            <w:vAlign w:val="center"/>
          </w:tcPr>
          <w:p w14:paraId="52654D5F" w14:textId="785736B2"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25</w:t>
            </w:r>
          </w:p>
        </w:tc>
        <w:tc>
          <w:tcPr>
            <w:tcW w:w="0" w:type="auto"/>
            <w:vAlign w:val="center"/>
          </w:tcPr>
          <w:p w14:paraId="13560B9B" w14:textId="2C191A2A"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49</w:t>
            </w:r>
          </w:p>
        </w:tc>
        <w:tc>
          <w:tcPr>
            <w:tcW w:w="0" w:type="auto"/>
            <w:vAlign w:val="center"/>
          </w:tcPr>
          <w:p w14:paraId="670807D5" w14:textId="0A8D005D"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59</w:t>
            </w:r>
          </w:p>
        </w:tc>
        <w:tc>
          <w:tcPr>
            <w:tcW w:w="0" w:type="auto"/>
            <w:vAlign w:val="center"/>
          </w:tcPr>
          <w:p w14:paraId="3A215E01" w14:textId="3042AC32"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89</w:t>
            </w:r>
          </w:p>
        </w:tc>
        <w:tc>
          <w:tcPr>
            <w:tcW w:w="0" w:type="auto"/>
            <w:vAlign w:val="center"/>
          </w:tcPr>
          <w:p w14:paraId="2D202E39" w14:textId="447C25F7" w:rsidR="00495997" w:rsidRPr="00BE12F6" w:rsidRDefault="0083311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53</w:t>
            </w:r>
          </w:p>
        </w:tc>
        <w:tc>
          <w:tcPr>
            <w:tcW w:w="0" w:type="auto"/>
            <w:vAlign w:val="center"/>
          </w:tcPr>
          <w:p w14:paraId="4699FCB9" w14:textId="02F0683F"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422</w:t>
            </w:r>
          </w:p>
        </w:tc>
        <w:tc>
          <w:tcPr>
            <w:tcW w:w="0" w:type="auto"/>
            <w:vAlign w:val="center"/>
          </w:tcPr>
          <w:p w14:paraId="1C813201" w14:textId="2AB7F9BB"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59</w:t>
            </w:r>
          </w:p>
        </w:tc>
        <w:tc>
          <w:tcPr>
            <w:tcW w:w="0" w:type="auto"/>
            <w:vAlign w:val="bottom"/>
          </w:tcPr>
          <w:p w14:paraId="23682050" w14:textId="1D19179B" w:rsidR="00495997" w:rsidRPr="00BE12F6" w:rsidRDefault="002F39DF"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224</w:t>
            </w:r>
          </w:p>
        </w:tc>
        <w:tc>
          <w:tcPr>
            <w:tcW w:w="0" w:type="auto"/>
            <w:vAlign w:val="bottom"/>
          </w:tcPr>
          <w:p w14:paraId="6CAC6FA2" w14:textId="10DCCE8E" w:rsidR="00495997" w:rsidRPr="00BE12F6" w:rsidRDefault="00C07DC0"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66%</w:t>
            </w:r>
          </w:p>
        </w:tc>
      </w:tr>
      <w:tr w:rsidR="00BE12F6" w:rsidRPr="00BE12F6" w14:paraId="4D9F3B1F" w14:textId="77777777" w:rsidTr="00595E93">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0" w:type="auto"/>
            <w:vAlign w:val="center"/>
          </w:tcPr>
          <w:p w14:paraId="21FC0108" w14:textId="0E1C2051" w:rsidR="00495997" w:rsidRPr="00BE12F6" w:rsidRDefault="00255ED8" w:rsidP="00F86CDC">
            <w:pPr>
              <w:spacing w:before="0"/>
              <w:rPr>
                <w:rFonts w:asciiTheme="minorHAnsi" w:eastAsia="Times New Roman" w:hAnsiTheme="minorHAnsi" w:cstheme="minorHAnsi"/>
                <w:color w:val="auto"/>
              </w:rPr>
            </w:pPr>
            <w:r w:rsidRPr="00BE12F6">
              <w:rPr>
                <w:rFonts w:asciiTheme="minorHAnsi" w:eastAsia="Times New Roman" w:hAnsiTheme="minorHAnsi" w:cstheme="minorHAnsi"/>
                <w:caps w:val="0"/>
                <w:color w:val="auto"/>
              </w:rPr>
              <w:t>Visual</w:t>
            </w:r>
          </w:p>
        </w:tc>
        <w:tc>
          <w:tcPr>
            <w:tcW w:w="0" w:type="auto"/>
            <w:vAlign w:val="center"/>
          </w:tcPr>
          <w:p w14:paraId="5BC05151" w14:textId="572BCD14"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54</w:t>
            </w:r>
          </w:p>
        </w:tc>
        <w:tc>
          <w:tcPr>
            <w:tcW w:w="0" w:type="auto"/>
            <w:vAlign w:val="center"/>
          </w:tcPr>
          <w:p w14:paraId="7BFC8037" w14:textId="75B48563"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45</w:t>
            </w:r>
          </w:p>
        </w:tc>
        <w:tc>
          <w:tcPr>
            <w:tcW w:w="0" w:type="auto"/>
            <w:vAlign w:val="center"/>
          </w:tcPr>
          <w:p w14:paraId="20CFBE7C" w14:textId="42E69D49"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53</w:t>
            </w:r>
          </w:p>
        </w:tc>
        <w:tc>
          <w:tcPr>
            <w:tcW w:w="0" w:type="auto"/>
            <w:vAlign w:val="center"/>
          </w:tcPr>
          <w:p w14:paraId="5CCB624D" w14:textId="74811A16"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64</w:t>
            </w:r>
          </w:p>
        </w:tc>
        <w:tc>
          <w:tcPr>
            <w:tcW w:w="0" w:type="auto"/>
            <w:vAlign w:val="center"/>
          </w:tcPr>
          <w:p w14:paraId="01871A37" w14:textId="2081EA6E"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58</w:t>
            </w:r>
          </w:p>
        </w:tc>
        <w:tc>
          <w:tcPr>
            <w:tcW w:w="0" w:type="auto"/>
            <w:vAlign w:val="center"/>
          </w:tcPr>
          <w:p w14:paraId="37055539" w14:textId="123E2645" w:rsidR="00495997" w:rsidRPr="00BE12F6" w:rsidRDefault="0083311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50</w:t>
            </w:r>
          </w:p>
        </w:tc>
        <w:tc>
          <w:tcPr>
            <w:tcW w:w="0" w:type="auto"/>
            <w:vAlign w:val="center"/>
          </w:tcPr>
          <w:p w14:paraId="62A329BF" w14:textId="5BDBEBE9"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72</w:t>
            </w:r>
          </w:p>
        </w:tc>
        <w:tc>
          <w:tcPr>
            <w:tcW w:w="0" w:type="auto"/>
            <w:vAlign w:val="center"/>
          </w:tcPr>
          <w:p w14:paraId="288578FA" w14:textId="34919F74"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94</w:t>
            </w:r>
          </w:p>
        </w:tc>
        <w:tc>
          <w:tcPr>
            <w:tcW w:w="0" w:type="auto"/>
            <w:vAlign w:val="bottom"/>
          </w:tcPr>
          <w:p w14:paraId="237EDA93" w14:textId="32979273" w:rsidR="00495997" w:rsidRPr="00BE12F6" w:rsidRDefault="00C96DF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40</w:t>
            </w:r>
          </w:p>
        </w:tc>
        <w:tc>
          <w:tcPr>
            <w:tcW w:w="0" w:type="auto"/>
            <w:vAlign w:val="bottom"/>
          </w:tcPr>
          <w:p w14:paraId="54940561" w14:textId="6F2E5EDC" w:rsidR="00495997" w:rsidRPr="00BE12F6" w:rsidRDefault="00C07DC0"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26%</w:t>
            </w:r>
          </w:p>
        </w:tc>
      </w:tr>
      <w:tr w:rsidR="00BE12F6" w:rsidRPr="00BE12F6" w14:paraId="28A9454D" w14:textId="77777777" w:rsidTr="00595E93">
        <w:trPr>
          <w:trHeight w:val="417"/>
        </w:trPr>
        <w:tc>
          <w:tcPr>
            <w:cnfStyle w:val="001000000000" w:firstRow="0" w:lastRow="0" w:firstColumn="1" w:lastColumn="0" w:oddVBand="0" w:evenVBand="0" w:oddHBand="0" w:evenHBand="0" w:firstRowFirstColumn="0" w:firstRowLastColumn="0" w:lastRowFirstColumn="0" w:lastRowLastColumn="0"/>
            <w:tcW w:w="0" w:type="auto"/>
            <w:vAlign w:val="center"/>
          </w:tcPr>
          <w:p w14:paraId="27A2D585" w14:textId="5BFE9E75" w:rsidR="00495997" w:rsidRPr="00BE12F6" w:rsidRDefault="00255ED8" w:rsidP="00F86CDC">
            <w:pPr>
              <w:spacing w:before="0"/>
              <w:rPr>
                <w:rFonts w:asciiTheme="minorHAnsi" w:eastAsia="Times New Roman" w:hAnsiTheme="minorHAnsi" w:cstheme="minorHAnsi"/>
                <w:color w:val="auto"/>
              </w:rPr>
            </w:pPr>
            <w:r w:rsidRPr="00BE12F6">
              <w:rPr>
                <w:rFonts w:asciiTheme="minorHAnsi" w:eastAsia="Times New Roman" w:hAnsiTheme="minorHAnsi" w:cstheme="minorHAnsi"/>
                <w:caps w:val="0"/>
                <w:color w:val="auto"/>
              </w:rPr>
              <w:t>Other</w:t>
            </w:r>
          </w:p>
        </w:tc>
        <w:tc>
          <w:tcPr>
            <w:tcW w:w="0" w:type="auto"/>
            <w:vAlign w:val="center"/>
          </w:tcPr>
          <w:p w14:paraId="2CE629D5" w14:textId="28FAC740"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319</w:t>
            </w:r>
          </w:p>
        </w:tc>
        <w:tc>
          <w:tcPr>
            <w:tcW w:w="0" w:type="auto"/>
            <w:vAlign w:val="center"/>
          </w:tcPr>
          <w:p w14:paraId="14DF940B" w14:textId="78A7F9FD"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90</w:t>
            </w:r>
          </w:p>
        </w:tc>
        <w:tc>
          <w:tcPr>
            <w:tcW w:w="0" w:type="auto"/>
            <w:vAlign w:val="center"/>
          </w:tcPr>
          <w:p w14:paraId="603F1E4B" w14:textId="0B5C84CA"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93</w:t>
            </w:r>
          </w:p>
        </w:tc>
        <w:tc>
          <w:tcPr>
            <w:tcW w:w="0" w:type="auto"/>
            <w:vAlign w:val="center"/>
          </w:tcPr>
          <w:p w14:paraId="707A1B34" w14:textId="220A2AA1"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255</w:t>
            </w:r>
          </w:p>
        </w:tc>
        <w:tc>
          <w:tcPr>
            <w:tcW w:w="0" w:type="auto"/>
            <w:vAlign w:val="center"/>
          </w:tcPr>
          <w:p w14:paraId="177292AE" w14:textId="6091514D"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02</w:t>
            </w:r>
          </w:p>
        </w:tc>
        <w:tc>
          <w:tcPr>
            <w:tcW w:w="0" w:type="auto"/>
            <w:vAlign w:val="center"/>
          </w:tcPr>
          <w:p w14:paraId="2171C932" w14:textId="61D73462" w:rsidR="00495997" w:rsidRPr="00BE12F6" w:rsidRDefault="0083311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16</w:t>
            </w:r>
          </w:p>
        </w:tc>
        <w:tc>
          <w:tcPr>
            <w:tcW w:w="0" w:type="auto"/>
            <w:vAlign w:val="center"/>
          </w:tcPr>
          <w:p w14:paraId="25404E8B" w14:textId="1EF63E3D"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134</w:t>
            </w:r>
          </w:p>
        </w:tc>
        <w:tc>
          <w:tcPr>
            <w:tcW w:w="0" w:type="auto"/>
            <w:vAlign w:val="center"/>
          </w:tcPr>
          <w:p w14:paraId="2F11F9FF" w14:textId="40299A31" w:rsidR="00495997" w:rsidRPr="00BE12F6" w:rsidRDefault="0049599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BE12F6">
              <w:rPr>
                <w:rFonts w:asciiTheme="minorHAnsi" w:eastAsia="Times New Roman" w:hAnsiTheme="minorHAnsi" w:cstheme="minorHAnsi"/>
                <w:color w:val="auto"/>
              </w:rPr>
              <w:t>89</w:t>
            </w:r>
          </w:p>
        </w:tc>
        <w:tc>
          <w:tcPr>
            <w:tcW w:w="0" w:type="auto"/>
            <w:vAlign w:val="bottom"/>
          </w:tcPr>
          <w:p w14:paraId="5FB07AC2" w14:textId="4AB44CAB" w:rsidR="00495997" w:rsidRPr="00BE12F6" w:rsidRDefault="00C96DF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230</w:t>
            </w:r>
          </w:p>
        </w:tc>
        <w:tc>
          <w:tcPr>
            <w:tcW w:w="0" w:type="auto"/>
            <w:vAlign w:val="bottom"/>
          </w:tcPr>
          <w:p w14:paraId="10625D7D" w14:textId="7FF57C8B" w:rsidR="00495997" w:rsidRPr="00BE12F6" w:rsidRDefault="00F6231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72%</w:t>
            </w:r>
          </w:p>
        </w:tc>
      </w:tr>
      <w:tr w:rsidR="00BE12F6" w:rsidRPr="00BE12F6" w14:paraId="515FD89C" w14:textId="77777777" w:rsidTr="00595E93">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0" w:type="auto"/>
            <w:vAlign w:val="bottom"/>
          </w:tcPr>
          <w:p w14:paraId="35F682B7" w14:textId="08918AFF" w:rsidR="00495997" w:rsidRPr="00BE12F6" w:rsidRDefault="00495997" w:rsidP="00F86CDC">
            <w:pPr>
              <w:spacing w:before="0"/>
              <w:jc w:val="right"/>
              <w:rPr>
                <w:rFonts w:asciiTheme="minorHAnsi" w:eastAsia="Times New Roman" w:hAnsiTheme="minorHAnsi" w:cstheme="minorHAnsi"/>
                <w:color w:val="auto"/>
              </w:rPr>
            </w:pPr>
            <w:r w:rsidRPr="00BE12F6">
              <w:rPr>
                <w:rFonts w:asciiTheme="minorHAnsi" w:eastAsia="Times New Roman" w:hAnsiTheme="minorHAnsi" w:cstheme="minorHAnsi"/>
                <w:color w:val="auto"/>
              </w:rPr>
              <w:t>Total</w:t>
            </w:r>
          </w:p>
        </w:tc>
        <w:tc>
          <w:tcPr>
            <w:tcW w:w="0" w:type="auto"/>
            <w:vAlign w:val="bottom"/>
          </w:tcPr>
          <w:p w14:paraId="4D016C8A" w14:textId="7900131E"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8</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030</w:t>
            </w:r>
          </w:p>
        </w:tc>
        <w:tc>
          <w:tcPr>
            <w:tcW w:w="0" w:type="auto"/>
            <w:vAlign w:val="bottom"/>
          </w:tcPr>
          <w:p w14:paraId="4AADBD9A" w14:textId="489D1616"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8</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065</w:t>
            </w:r>
          </w:p>
        </w:tc>
        <w:tc>
          <w:tcPr>
            <w:tcW w:w="0" w:type="auto"/>
            <w:vAlign w:val="bottom"/>
          </w:tcPr>
          <w:p w14:paraId="064FA420" w14:textId="0BDA33E7"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8</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812</w:t>
            </w:r>
          </w:p>
        </w:tc>
        <w:tc>
          <w:tcPr>
            <w:tcW w:w="0" w:type="auto"/>
            <w:vAlign w:val="bottom"/>
          </w:tcPr>
          <w:p w14:paraId="385817AC" w14:textId="1DE2FE3B"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0</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135</w:t>
            </w:r>
          </w:p>
        </w:tc>
        <w:tc>
          <w:tcPr>
            <w:tcW w:w="0" w:type="auto"/>
            <w:vAlign w:val="bottom"/>
          </w:tcPr>
          <w:p w14:paraId="2690F63B" w14:textId="3E93D2A7"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0</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081</w:t>
            </w:r>
          </w:p>
        </w:tc>
        <w:tc>
          <w:tcPr>
            <w:tcW w:w="0" w:type="auto"/>
            <w:vAlign w:val="bottom"/>
          </w:tcPr>
          <w:p w14:paraId="2242F99F" w14:textId="1D2B267A" w:rsidR="00495997" w:rsidRPr="00BE12F6" w:rsidRDefault="0083311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0</w:t>
            </w:r>
            <w:r w:rsidR="00421E97" w:rsidRPr="00BE12F6">
              <w:rPr>
                <w:rFonts w:asciiTheme="minorHAnsi" w:eastAsia="Times New Roman" w:hAnsiTheme="minorHAnsi" w:cstheme="minorHAnsi"/>
                <w:b/>
                <w:bCs/>
                <w:color w:val="auto"/>
              </w:rPr>
              <w:t>,</w:t>
            </w:r>
            <w:r w:rsidR="00F211AC" w:rsidRPr="00BE12F6">
              <w:rPr>
                <w:rFonts w:asciiTheme="minorHAnsi" w:eastAsia="Times New Roman" w:hAnsiTheme="minorHAnsi" w:cstheme="minorHAnsi"/>
                <w:b/>
                <w:bCs/>
                <w:color w:val="auto"/>
              </w:rPr>
              <w:t>734</w:t>
            </w:r>
          </w:p>
        </w:tc>
        <w:tc>
          <w:tcPr>
            <w:tcW w:w="0" w:type="auto"/>
            <w:vAlign w:val="bottom"/>
          </w:tcPr>
          <w:p w14:paraId="7E6F0779" w14:textId="7DC8E9B3" w:rsidR="00495997" w:rsidRPr="00BE12F6" w:rsidRDefault="0049599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3</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289</w:t>
            </w:r>
          </w:p>
        </w:tc>
        <w:tc>
          <w:tcPr>
            <w:tcW w:w="0" w:type="auto"/>
            <w:vAlign w:val="bottom"/>
          </w:tcPr>
          <w:p w14:paraId="047EAE70" w14:textId="5A44429C" w:rsidR="00495997" w:rsidRPr="00BE12F6" w:rsidRDefault="00F211A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14</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011</w:t>
            </w:r>
          </w:p>
        </w:tc>
        <w:tc>
          <w:tcPr>
            <w:tcW w:w="0" w:type="auto"/>
            <w:vAlign w:val="bottom"/>
          </w:tcPr>
          <w:p w14:paraId="0AF6AD5F" w14:textId="62E0F543" w:rsidR="00495997" w:rsidRPr="00BE12F6" w:rsidRDefault="006D1A6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5</w:t>
            </w:r>
            <w:r w:rsidR="00421E97" w:rsidRPr="00BE12F6">
              <w:rPr>
                <w:rFonts w:asciiTheme="minorHAnsi" w:eastAsia="Times New Roman" w:hAnsiTheme="minorHAnsi" w:cstheme="minorHAnsi"/>
                <w:b/>
                <w:bCs/>
                <w:color w:val="auto"/>
              </w:rPr>
              <w:t>,</w:t>
            </w:r>
            <w:r w:rsidRPr="00BE12F6">
              <w:rPr>
                <w:rFonts w:asciiTheme="minorHAnsi" w:eastAsia="Times New Roman" w:hAnsiTheme="minorHAnsi" w:cstheme="minorHAnsi"/>
                <w:b/>
                <w:bCs/>
                <w:color w:val="auto"/>
              </w:rPr>
              <w:t>981</w:t>
            </w:r>
          </w:p>
        </w:tc>
        <w:tc>
          <w:tcPr>
            <w:tcW w:w="0" w:type="auto"/>
            <w:vAlign w:val="bottom"/>
          </w:tcPr>
          <w:p w14:paraId="3465CF35" w14:textId="69E81689" w:rsidR="00495997" w:rsidRPr="00BE12F6" w:rsidRDefault="00F6231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auto"/>
              </w:rPr>
            </w:pPr>
            <w:r w:rsidRPr="00BE12F6">
              <w:rPr>
                <w:rFonts w:asciiTheme="minorHAnsi" w:eastAsia="Times New Roman" w:hAnsiTheme="minorHAnsi" w:cstheme="minorHAnsi"/>
                <w:b/>
                <w:bCs/>
                <w:color w:val="auto"/>
              </w:rPr>
              <w:t>74%</w:t>
            </w:r>
          </w:p>
        </w:tc>
      </w:tr>
    </w:tbl>
    <w:p w14:paraId="1D8CA497" w14:textId="6A0D8D13" w:rsidR="00DB6979" w:rsidRDefault="00DB6979" w:rsidP="00F86CDC">
      <w:pPr>
        <w:spacing w:before="0"/>
        <w:rPr>
          <w:rFonts w:ascii="Arial" w:eastAsia="Times New Roman" w:hAnsi="Arial" w:cs="Arial"/>
          <w:color w:val="auto"/>
        </w:rPr>
        <w:sectPr w:rsidR="00DB6979" w:rsidSect="00DB5B50">
          <w:headerReference w:type="default" r:id="rId34"/>
          <w:headerReference w:type="first" r:id="rId35"/>
          <w:footerReference w:type="first" r:id="rId36"/>
          <w:pgSz w:w="15840" w:h="12240" w:orient="landscape"/>
          <w:pgMar w:top="1440" w:right="1440" w:bottom="1440" w:left="1440" w:header="720" w:footer="720" w:gutter="0"/>
          <w:cols w:space="720"/>
          <w:docGrid w:linePitch="360"/>
        </w:sectPr>
      </w:pPr>
    </w:p>
    <w:p w14:paraId="189680CB" w14:textId="2BE2AA98" w:rsidR="009E3B4D" w:rsidRPr="00010999" w:rsidRDefault="009E3B4D" w:rsidP="00F86CDC">
      <w:pPr>
        <w:pStyle w:val="Heading1"/>
        <w:spacing w:before="0"/>
        <w:rPr>
          <w:color w:val="005777"/>
        </w:rPr>
      </w:pPr>
      <w:bookmarkStart w:id="41" w:name="_Toc148974674"/>
      <w:r w:rsidRPr="00010999">
        <w:rPr>
          <w:color w:val="005777"/>
        </w:rPr>
        <w:lastRenderedPageBreak/>
        <w:t xml:space="preserve">Appendix 4: Accommodation Data by Campus, </w:t>
      </w:r>
      <w:r w:rsidR="003F3B24" w:rsidRPr="00010999">
        <w:rPr>
          <w:color w:val="005777"/>
        </w:rPr>
        <w:t>202</w:t>
      </w:r>
      <w:r w:rsidR="00C552DE" w:rsidRPr="00010999">
        <w:rPr>
          <w:color w:val="005777"/>
        </w:rPr>
        <w:t>2</w:t>
      </w:r>
      <w:r w:rsidR="003F3B24" w:rsidRPr="00010999">
        <w:rPr>
          <w:color w:val="005777"/>
        </w:rPr>
        <w:t>-2</w:t>
      </w:r>
      <w:r w:rsidR="00C552DE" w:rsidRPr="00010999">
        <w:rPr>
          <w:color w:val="005777"/>
        </w:rPr>
        <w:t>3</w:t>
      </w:r>
      <w:bookmarkEnd w:id="41"/>
    </w:p>
    <w:p w14:paraId="153989D5" w14:textId="77777777" w:rsidR="00F01193" w:rsidRDefault="00F01193" w:rsidP="00F86CDC">
      <w:pPr>
        <w:spacing w:before="0"/>
        <w:rPr>
          <w:highlight w:val="yellow"/>
        </w:rPr>
      </w:pPr>
    </w:p>
    <w:tbl>
      <w:tblPr>
        <w:tblStyle w:val="PlainTable3"/>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878"/>
        <w:gridCol w:w="748"/>
        <w:gridCol w:w="845"/>
        <w:gridCol w:w="921"/>
        <w:gridCol w:w="909"/>
        <w:gridCol w:w="743"/>
        <w:gridCol w:w="941"/>
        <w:gridCol w:w="977"/>
        <w:gridCol w:w="1106"/>
        <w:gridCol w:w="707"/>
        <w:gridCol w:w="848"/>
        <w:gridCol w:w="1021"/>
        <w:gridCol w:w="807"/>
      </w:tblGrid>
      <w:tr w:rsidR="00BE12F6" w:rsidRPr="00BE12F6" w14:paraId="2412E37B" w14:textId="0E514698" w:rsidTr="3CFA609B">
        <w:trPr>
          <w:cnfStyle w:val="100000000000" w:firstRow="1" w:lastRow="0" w:firstColumn="0" w:lastColumn="0" w:oddVBand="0" w:evenVBand="0" w:oddHBand="0" w:evenHBand="0" w:firstRowFirstColumn="0" w:firstRowLastColumn="0" w:lastRowFirstColumn="0" w:lastRowLastColumn="0"/>
          <w:trHeight w:val="307"/>
        </w:trPr>
        <w:tc>
          <w:tcPr>
            <w:cnfStyle w:val="001000000100" w:firstRow="0" w:lastRow="0" w:firstColumn="1" w:lastColumn="0" w:oddVBand="0" w:evenVBand="0" w:oddHBand="0" w:evenHBand="0" w:firstRowFirstColumn="1" w:firstRowLastColumn="0" w:lastRowFirstColumn="0" w:lastRowLastColumn="0"/>
            <w:tcW w:w="1515" w:type="dxa"/>
            <w:shd w:val="clear" w:color="auto" w:fill="DADADA" w:themeFill="background1" w:themeFillShade="E6"/>
          </w:tcPr>
          <w:p w14:paraId="01328499" w14:textId="77777777" w:rsidR="00D038E1" w:rsidRPr="00BE12F6" w:rsidRDefault="00D038E1" w:rsidP="00F86CDC">
            <w:pPr>
              <w:spacing w:before="0"/>
              <w:rPr>
                <w:rFonts w:asciiTheme="minorHAnsi" w:hAnsiTheme="minorHAnsi" w:cstheme="minorHAnsi"/>
                <w:color w:val="auto"/>
                <w:sz w:val="17"/>
                <w:szCs w:val="17"/>
                <w:highlight w:val="yellow"/>
              </w:rPr>
            </w:pPr>
          </w:p>
        </w:tc>
        <w:tc>
          <w:tcPr>
            <w:tcW w:w="11435" w:type="dxa"/>
            <w:gridSpan w:val="13"/>
            <w:shd w:val="clear" w:color="auto" w:fill="DADADA" w:themeFill="background1" w:themeFillShade="E6"/>
            <w:vAlign w:val="center"/>
          </w:tcPr>
          <w:p w14:paraId="5F0DE3F9" w14:textId="69C5FACF" w:rsidR="00D038E1" w:rsidRPr="00BE12F6" w:rsidRDefault="00D038E1" w:rsidP="00F86CDC">
            <w:pPr>
              <w:spacing w:befor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Total Students By Accommodation Type</w:t>
            </w:r>
          </w:p>
        </w:tc>
      </w:tr>
      <w:tr w:rsidR="00BE12F6" w:rsidRPr="00BE12F6" w14:paraId="5224575E" w14:textId="77777777" w:rsidTr="3CFA609B">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6E54988B" w14:textId="5856CB62" w:rsidR="00777ABB" w:rsidRPr="00BE12F6" w:rsidRDefault="02114542" w:rsidP="00F86CDC">
            <w:pPr>
              <w:spacing w:before="0"/>
              <w:jc w:val="center"/>
              <w:rPr>
                <w:rFonts w:asciiTheme="minorHAnsi" w:hAnsiTheme="minorHAnsi" w:cstheme="minorBidi"/>
                <w:color w:val="auto"/>
                <w:sz w:val="18"/>
                <w:szCs w:val="18"/>
                <w:highlight w:val="yellow"/>
              </w:rPr>
            </w:pPr>
            <w:r w:rsidRPr="00BE12F6">
              <w:rPr>
                <w:rFonts w:asciiTheme="minorHAnsi" w:hAnsiTheme="minorHAnsi" w:cstheme="minorBidi"/>
                <w:color w:val="auto"/>
                <w:sz w:val="18"/>
                <w:szCs w:val="18"/>
              </w:rPr>
              <w:t>Institution</w:t>
            </w:r>
          </w:p>
        </w:tc>
        <w:tc>
          <w:tcPr>
            <w:tcW w:w="885" w:type="dxa"/>
            <w:vAlign w:val="center"/>
          </w:tcPr>
          <w:p w14:paraId="3E6D050E" w14:textId="1511EA28"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Testing</w:t>
            </w:r>
          </w:p>
        </w:tc>
        <w:tc>
          <w:tcPr>
            <w:tcW w:w="750" w:type="dxa"/>
            <w:vAlign w:val="center"/>
          </w:tcPr>
          <w:p w14:paraId="7767CDF6" w14:textId="325940C0"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Note-taking</w:t>
            </w:r>
          </w:p>
        </w:tc>
        <w:tc>
          <w:tcPr>
            <w:tcW w:w="796" w:type="dxa"/>
            <w:vAlign w:val="center"/>
          </w:tcPr>
          <w:p w14:paraId="64555B70" w14:textId="11D83837"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Flex Attend/</w:t>
            </w:r>
            <w:r w:rsidR="00A13522" w:rsidRPr="00BE12F6">
              <w:rPr>
                <w:rFonts w:asciiTheme="minorHAnsi" w:hAnsiTheme="minorHAnsi" w:cstheme="minorHAnsi"/>
                <w:color w:val="auto"/>
                <w:sz w:val="18"/>
                <w:szCs w:val="18"/>
              </w:rPr>
              <w:br/>
            </w:r>
            <w:r w:rsidRPr="00BE12F6">
              <w:rPr>
                <w:rFonts w:asciiTheme="minorHAnsi" w:hAnsiTheme="minorHAnsi" w:cstheme="minorHAnsi"/>
                <w:color w:val="auto"/>
                <w:sz w:val="18"/>
                <w:szCs w:val="18"/>
              </w:rPr>
              <w:t>Due Dates</w:t>
            </w:r>
          </w:p>
        </w:tc>
        <w:tc>
          <w:tcPr>
            <w:tcW w:w="923" w:type="dxa"/>
            <w:vAlign w:val="center"/>
          </w:tcPr>
          <w:p w14:paraId="39A1C84E" w14:textId="5DE0D1C9"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Alt. Formats</w:t>
            </w:r>
          </w:p>
        </w:tc>
        <w:tc>
          <w:tcPr>
            <w:tcW w:w="909" w:type="dxa"/>
            <w:vAlign w:val="center"/>
          </w:tcPr>
          <w:p w14:paraId="0E8E3267" w14:textId="74D8422F"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Housing</w:t>
            </w:r>
          </w:p>
        </w:tc>
        <w:tc>
          <w:tcPr>
            <w:tcW w:w="743" w:type="dxa"/>
            <w:vAlign w:val="center"/>
          </w:tcPr>
          <w:p w14:paraId="003059A3" w14:textId="1FA64CE0"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Temp.</w:t>
            </w:r>
          </w:p>
        </w:tc>
        <w:tc>
          <w:tcPr>
            <w:tcW w:w="947" w:type="dxa"/>
            <w:vAlign w:val="center"/>
          </w:tcPr>
          <w:p w14:paraId="59EB68E0" w14:textId="5A39B7F9"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Support Animals (ESAs)</w:t>
            </w:r>
          </w:p>
        </w:tc>
        <w:tc>
          <w:tcPr>
            <w:tcW w:w="980" w:type="dxa"/>
            <w:vAlign w:val="center"/>
          </w:tcPr>
          <w:p w14:paraId="37234F17" w14:textId="43F33FA7"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Media Captions</w:t>
            </w:r>
          </w:p>
        </w:tc>
        <w:tc>
          <w:tcPr>
            <w:tcW w:w="1106" w:type="dxa"/>
            <w:vAlign w:val="center"/>
          </w:tcPr>
          <w:p w14:paraId="609DF4ED" w14:textId="32B25242"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Class</w:t>
            </w:r>
            <w:r w:rsidR="00A13522" w:rsidRPr="00BE12F6">
              <w:rPr>
                <w:rFonts w:asciiTheme="minorHAnsi" w:hAnsiTheme="minorHAnsi" w:cstheme="minorHAnsi"/>
                <w:color w:val="auto"/>
                <w:sz w:val="18"/>
                <w:szCs w:val="18"/>
              </w:rPr>
              <w:t>room</w:t>
            </w:r>
            <w:r w:rsidR="00A13522" w:rsidRPr="00BE12F6">
              <w:rPr>
                <w:rFonts w:asciiTheme="minorHAnsi" w:hAnsiTheme="minorHAnsi" w:cstheme="minorHAnsi"/>
                <w:color w:val="auto"/>
                <w:sz w:val="18"/>
                <w:szCs w:val="18"/>
              </w:rPr>
              <w:br/>
            </w:r>
            <w:r w:rsidR="008C4935" w:rsidRPr="00BE12F6">
              <w:rPr>
                <w:rFonts w:asciiTheme="minorHAnsi" w:hAnsiTheme="minorHAnsi" w:cstheme="minorHAnsi"/>
                <w:color w:val="auto"/>
                <w:sz w:val="18"/>
                <w:szCs w:val="18"/>
              </w:rPr>
              <w:t>Furniture</w:t>
            </w:r>
          </w:p>
        </w:tc>
        <w:tc>
          <w:tcPr>
            <w:tcW w:w="709" w:type="dxa"/>
            <w:vAlign w:val="center"/>
          </w:tcPr>
          <w:p w14:paraId="3DA7D90A" w14:textId="5AFF15A2"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Meal/</w:t>
            </w:r>
            <w:r w:rsidR="00657C44" w:rsidRPr="00BE12F6">
              <w:rPr>
                <w:rFonts w:asciiTheme="minorHAnsi" w:hAnsiTheme="minorHAnsi" w:cstheme="minorHAnsi"/>
                <w:color w:val="auto"/>
                <w:sz w:val="18"/>
                <w:szCs w:val="18"/>
              </w:rPr>
              <w:t xml:space="preserve"> </w:t>
            </w:r>
            <w:r w:rsidRPr="00BE12F6">
              <w:rPr>
                <w:rFonts w:asciiTheme="minorHAnsi" w:hAnsiTheme="minorHAnsi" w:cstheme="minorHAnsi"/>
                <w:color w:val="auto"/>
                <w:sz w:val="18"/>
                <w:szCs w:val="18"/>
              </w:rPr>
              <w:t>Diet</w:t>
            </w:r>
          </w:p>
        </w:tc>
        <w:tc>
          <w:tcPr>
            <w:tcW w:w="851" w:type="dxa"/>
            <w:vAlign w:val="center"/>
          </w:tcPr>
          <w:p w14:paraId="33BA7E6B" w14:textId="3D64B8E1" w:rsidR="00777ABB" w:rsidRPr="00BE12F6" w:rsidRDefault="00777ABB"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Speech to Text</w:t>
            </w:r>
          </w:p>
        </w:tc>
        <w:tc>
          <w:tcPr>
            <w:tcW w:w="1024" w:type="dxa"/>
            <w:vAlign w:val="center"/>
          </w:tcPr>
          <w:p w14:paraId="7901C2AE" w14:textId="6886D334" w:rsidR="00777ABB" w:rsidRPr="00BE12F6" w:rsidRDefault="008C4935"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Trans</w:t>
            </w:r>
            <w:r w:rsidR="00846F46" w:rsidRPr="00BE12F6">
              <w:rPr>
                <w:rFonts w:asciiTheme="minorHAnsi" w:hAnsiTheme="minorHAnsi" w:cstheme="minorHAnsi"/>
                <w:color w:val="auto"/>
                <w:sz w:val="18"/>
                <w:szCs w:val="18"/>
              </w:rPr>
              <w:t>-</w:t>
            </w:r>
            <w:r w:rsidRPr="00BE12F6">
              <w:rPr>
                <w:rFonts w:asciiTheme="minorHAnsi" w:hAnsiTheme="minorHAnsi" w:cstheme="minorHAnsi"/>
                <w:color w:val="auto"/>
                <w:sz w:val="18"/>
                <w:szCs w:val="18"/>
              </w:rPr>
              <w:t>portation</w:t>
            </w:r>
          </w:p>
        </w:tc>
        <w:tc>
          <w:tcPr>
            <w:tcW w:w="812" w:type="dxa"/>
            <w:vAlign w:val="center"/>
          </w:tcPr>
          <w:p w14:paraId="50F9E5C5" w14:textId="7A94B540" w:rsidR="00777ABB" w:rsidRPr="00BE12F6" w:rsidRDefault="00A566D7" w:rsidP="00F86CDC">
            <w:pPr>
              <w:spacing w:before="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Sign</w:t>
            </w:r>
            <w:r w:rsidR="008C4935" w:rsidRPr="00BE12F6">
              <w:rPr>
                <w:rFonts w:asciiTheme="minorHAnsi" w:hAnsiTheme="minorHAnsi" w:cstheme="minorHAnsi"/>
                <w:color w:val="auto"/>
                <w:sz w:val="18"/>
                <w:szCs w:val="18"/>
              </w:rPr>
              <w:t xml:space="preserve"> Lang. Interp.</w:t>
            </w:r>
          </w:p>
        </w:tc>
      </w:tr>
      <w:tr w:rsidR="00BE12F6" w:rsidRPr="00BE12F6" w14:paraId="5D469E24" w14:textId="5307A3DA" w:rsidTr="3CFA609B">
        <w:trPr>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33E92A1D" w14:textId="2FB12BE3" w:rsidR="00777ABB" w:rsidRPr="00BE12F6" w:rsidRDefault="00226784" w:rsidP="00F86CDC">
            <w:pPr>
              <w:spacing w:before="0"/>
              <w:rPr>
                <w:rFonts w:asciiTheme="minorHAnsi" w:hAnsiTheme="minorHAnsi" w:cstheme="minorHAnsi"/>
                <w:color w:val="auto"/>
                <w:sz w:val="18"/>
                <w:szCs w:val="18"/>
                <w:highlight w:val="yellow"/>
              </w:rPr>
            </w:pPr>
            <w:r w:rsidRPr="00BE12F6">
              <w:rPr>
                <w:rFonts w:asciiTheme="minorHAnsi" w:eastAsia="Times New Roman" w:hAnsiTheme="minorHAnsi" w:cstheme="minorHAnsi"/>
                <w:caps w:val="0"/>
                <w:color w:val="auto"/>
                <w:sz w:val="18"/>
                <w:szCs w:val="18"/>
              </w:rPr>
              <w:t>Madison</w:t>
            </w:r>
          </w:p>
        </w:tc>
        <w:tc>
          <w:tcPr>
            <w:tcW w:w="885" w:type="dxa"/>
            <w:vAlign w:val="center"/>
          </w:tcPr>
          <w:p w14:paraId="13015BCD" w14:textId="3B7F9973" w:rsidR="00777ABB" w:rsidRPr="00BE12F6" w:rsidRDefault="00783AB7"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970</w:t>
            </w:r>
          </w:p>
        </w:tc>
        <w:tc>
          <w:tcPr>
            <w:tcW w:w="750" w:type="dxa"/>
            <w:vAlign w:val="center"/>
          </w:tcPr>
          <w:p w14:paraId="362B82F7" w14:textId="1978BB7E" w:rsidR="00777ABB" w:rsidRPr="00BE12F6" w:rsidRDefault="009D1C3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465</w:t>
            </w:r>
          </w:p>
        </w:tc>
        <w:tc>
          <w:tcPr>
            <w:tcW w:w="796" w:type="dxa"/>
            <w:vAlign w:val="center"/>
          </w:tcPr>
          <w:p w14:paraId="3E4C201D" w14:textId="2B18CB59" w:rsidR="00777ABB" w:rsidRPr="00BE12F6" w:rsidRDefault="00FD5CA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727</w:t>
            </w:r>
          </w:p>
        </w:tc>
        <w:tc>
          <w:tcPr>
            <w:tcW w:w="923" w:type="dxa"/>
            <w:vAlign w:val="center"/>
          </w:tcPr>
          <w:p w14:paraId="0978BEF9" w14:textId="691FA3A6" w:rsidR="00777ABB" w:rsidRPr="00BE12F6" w:rsidRDefault="003D486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828</w:t>
            </w:r>
          </w:p>
        </w:tc>
        <w:tc>
          <w:tcPr>
            <w:tcW w:w="909" w:type="dxa"/>
            <w:vAlign w:val="center"/>
          </w:tcPr>
          <w:p w14:paraId="7843000A" w14:textId="7B68DAA9" w:rsidR="00777ABB" w:rsidRPr="00BE12F6" w:rsidRDefault="003A1B54"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55</w:t>
            </w:r>
          </w:p>
        </w:tc>
        <w:tc>
          <w:tcPr>
            <w:tcW w:w="743" w:type="dxa"/>
            <w:vAlign w:val="center"/>
          </w:tcPr>
          <w:p w14:paraId="3D657891" w14:textId="4B47E81E" w:rsidR="00777ABB" w:rsidRPr="00BE12F6" w:rsidRDefault="0078381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74</w:t>
            </w:r>
          </w:p>
        </w:tc>
        <w:tc>
          <w:tcPr>
            <w:tcW w:w="947" w:type="dxa"/>
            <w:vAlign w:val="center"/>
          </w:tcPr>
          <w:p w14:paraId="78CF331B" w14:textId="0B7870F0" w:rsidR="00777ABB" w:rsidRPr="00BE12F6" w:rsidRDefault="00F2455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29</w:t>
            </w:r>
          </w:p>
        </w:tc>
        <w:tc>
          <w:tcPr>
            <w:tcW w:w="980" w:type="dxa"/>
            <w:vAlign w:val="center"/>
          </w:tcPr>
          <w:p w14:paraId="3FE88A3F" w14:textId="2C8D0074" w:rsidR="00777ABB" w:rsidRPr="00BE12F6" w:rsidRDefault="00E77F8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82</w:t>
            </w:r>
          </w:p>
        </w:tc>
        <w:tc>
          <w:tcPr>
            <w:tcW w:w="1106" w:type="dxa"/>
            <w:vAlign w:val="center"/>
          </w:tcPr>
          <w:p w14:paraId="570C5B0B" w14:textId="0A5C58F4"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10</w:t>
            </w:r>
          </w:p>
        </w:tc>
        <w:tc>
          <w:tcPr>
            <w:tcW w:w="709" w:type="dxa"/>
            <w:vAlign w:val="center"/>
          </w:tcPr>
          <w:p w14:paraId="68A3CABF" w14:textId="456A41C3"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51" w:type="dxa"/>
            <w:vAlign w:val="center"/>
          </w:tcPr>
          <w:p w14:paraId="547B1030" w14:textId="253BAF19"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2</w:t>
            </w:r>
          </w:p>
        </w:tc>
        <w:tc>
          <w:tcPr>
            <w:tcW w:w="1024" w:type="dxa"/>
            <w:vAlign w:val="center"/>
          </w:tcPr>
          <w:p w14:paraId="26E02A00" w14:textId="796F10F2"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12" w:type="dxa"/>
            <w:vAlign w:val="center"/>
          </w:tcPr>
          <w:p w14:paraId="6725BF1B" w14:textId="47812487" w:rsidR="00777ABB" w:rsidRPr="00BE12F6" w:rsidRDefault="0004318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w:t>
            </w:r>
          </w:p>
        </w:tc>
      </w:tr>
      <w:tr w:rsidR="00BE12F6" w:rsidRPr="00BE12F6" w14:paraId="6280A5BC" w14:textId="4374C817" w:rsidTr="3CFA609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72B79EB7" w14:textId="42158038" w:rsidR="00777ABB" w:rsidRPr="00BE12F6" w:rsidRDefault="00226784" w:rsidP="00F86CDC">
            <w:pPr>
              <w:spacing w:before="0"/>
              <w:rPr>
                <w:rFonts w:asciiTheme="minorHAnsi" w:hAnsiTheme="minorHAnsi" w:cstheme="minorHAnsi"/>
                <w:color w:val="auto"/>
                <w:sz w:val="18"/>
                <w:szCs w:val="18"/>
                <w:highlight w:val="yellow"/>
              </w:rPr>
            </w:pPr>
            <w:r w:rsidRPr="00BE12F6">
              <w:rPr>
                <w:rFonts w:asciiTheme="minorHAnsi" w:eastAsia="Times New Roman" w:hAnsiTheme="minorHAnsi" w:cstheme="minorHAnsi"/>
                <w:caps w:val="0"/>
                <w:color w:val="auto"/>
                <w:sz w:val="18"/>
                <w:szCs w:val="18"/>
              </w:rPr>
              <w:t>Milwaukee</w:t>
            </w:r>
          </w:p>
        </w:tc>
        <w:tc>
          <w:tcPr>
            <w:tcW w:w="885" w:type="dxa"/>
            <w:vAlign w:val="center"/>
          </w:tcPr>
          <w:p w14:paraId="0950BB62" w14:textId="2BF6B940" w:rsidR="00777ABB" w:rsidRPr="00BE12F6" w:rsidRDefault="00783AB7"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w:t>
            </w:r>
            <w:r w:rsidR="001E1D3B" w:rsidRPr="00BE12F6">
              <w:rPr>
                <w:rFonts w:asciiTheme="minorHAnsi" w:hAnsiTheme="minorHAnsi" w:cstheme="minorHAnsi"/>
                <w:color w:val="auto"/>
                <w:sz w:val="18"/>
                <w:szCs w:val="18"/>
              </w:rPr>
              <w:t>,213</w:t>
            </w:r>
          </w:p>
        </w:tc>
        <w:tc>
          <w:tcPr>
            <w:tcW w:w="750" w:type="dxa"/>
            <w:vAlign w:val="center"/>
          </w:tcPr>
          <w:p w14:paraId="79315D77" w14:textId="1A6DE1ED" w:rsidR="00777ABB" w:rsidRPr="00BE12F6" w:rsidRDefault="009D1C3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10</w:t>
            </w:r>
          </w:p>
        </w:tc>
        <w:tc>
          <w:tcPr>
            <w:tcW w:w="796" w:type="dxa"/>
            <w:vAlign w:val="center"/>
          </w:tcPr>
          <w:p w14:paraId="75DB8747" w14:textId="33CD67F8" w:rsidR="00777ABB" w:rsidRPr="00BE12F6" w:rsidRDefault="00FD5CA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55</w:t>
            </w:r>
          </w:p>
        </w:tc>
        <w:tc>
          <w:tcPr>
            <w:tcW w:w="923" w:type="dxa"/>
            <w:vAlign w:val="center"/>
          </w:tcPr>
          <w:p w14:paraId="01E1A21D" w14:textId="60B9AA14" w:rsidR="00777ABB" w:rsidRPr="00BE12F6" w:rsidRDefault="003D486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00</w:t>
            </w:r>
          </w:p>
        </w:tc>
        <w:tc>
          <w:tcPr>
            <w:tcW w:w="909" w:type="dxa"/>
            <w:vAlign w:val="center"/>
          </w:tcPr>
          <w:p w14:paraId="4814D4A1" w14:textId="43095CAC" w:rsidR="00777ABB" w:rsidRPr="00BE12F6" w:rsidRDefault="003A1B54"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10</w:t>
            </w:r>
          </w:p>
        </w:tc>
        <w:tc>
          <w:tcPr>
            <w:tcW w:w="743" w:type="dxa"/>
            <w:vAlign w:val="center"/>
          </w:tcPr>
          <w:p w14:paraId="622DF0C4" w14:textId="54004152" w:rsidR="00777ABB" w:rsidRPr="00BE12F6" w:rsidRDefault="0078381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947" w:type="dxa"/>
            <w:vAlign w:val="center"/>
          </w:tcPr>
          <w:p w14:paraId="177A7C9A" w14:textId="4225964B" w:rsidR="00777ABB" w:rsidRPr="00BE12F6" w:rsidRDefault="00F2455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75</w:t>
            </w:r>
          </w:p>
        </w:tc>
        <w:tc>
          <w:tcPr>
            <w:tcW w:w="980" w:type="dxa"/>
            <w:vAlign w:val="center"/>
          </w:tcPr>
          <w:p w14:paraId="510ADAEA" w14:textId="0118B23D" w:rsidR="00777ABB" w:rsidRPr="00BE12F6" w:rsidRDefault="00E77F8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3</w:t>
            </w:r>
          </w:p>
        </w:tc>
        <w:tc>
          <w:tcPr>
            <w:tcW w:w="1106" w:type="dxa"/>
            <w:vAlign w:val="center"/>
          </w:tcPr>
          <w:p w14:paraId="287D1AFA" w14:textId="44FAEBE3"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4</w:t>
            </w:r>
          </w:p>
        </w:tc>
        <w:tc>
          <w:tcPr>
            <w:tcW w:w="709" w:type="dxa"/>
            <w:vAlign w:val="center"/>
          </w:tcPr>
          <w:p w14:paraId="318346DE" w14:textId="68761A63"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51" w:type="dxa"/>
            <w:vAlign w:val="center"/>
          </w:tcPr>
          <w:p w14:paraId="160863A8" w14:textId="405E965E"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9</w:t>
            </w:r>
          </w:p>
        </w:tc>
        <w:tc>
          <w:tcPr>
            <w:tcW w:w="1024" w:type="dxa"/>
            <w:vAlign w:val="center"/>
          </w:tcPr>
          <w:p w14:paraId="0C466026" w14:textId="34EA04D5"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12" w:type="dxa"/>
            <w:vAlign w:val="center"/>
          </w:tcPr>
          <w:p w14:paraId="722CEF2C" w14:textId="36554116" w:rsidR="00777ABB" w:rsidRPr="00BE12F6" w:rsidRDefault="0004318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2</w:t>
            </w:r>
          </w:p>
        </w:tc>
      </w:tr>
      <w:tr w:rsidR="00BE12F6" w:rsidRPr="00BE12F6" w14:paraId="5625472A" w14:textId="7014F2DC" w:rsidTr="3CFA609B">
        <w:trPr>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7C6310FC" w14:textId="22612D8E" w:rsidR="00777ABB" w:rsidRPr="00BE12F6" w:rsidRDefault="00226784" w:rsidP="00F86CDC">
            <w:pPr>
              <w:spacing w:before="0"/>
              <w:rPr>
                <w:rFonts w:asciiTheme="minorHAnsi" w:hAnsiTheme="minorHAnsi" w:cstheme="minorHAnsi"/>
                <w:color w:val="auto"/>
                <w:sz w:val="18"/>
                <w:szCs w:val="18"/>
                <w:highlight w:val="yellow"/>
              </w:rPr>
            </w:pPr>
            <w:r w:rsidRPr="00BE12F6">
              <w:rPr>
                <w:rFonts w:asciiTheme="minorHAnsi" w:eastAsia="Times New Roman" w:hAnsiTheme="minorHAnsi" w:cstheme="minorHAnsi"/>
                <w:caps w:val="0"/>
                <w:color w:val="auto"/>
                <w:sz w:val="18"/>
                <w:szCs w:val="18"/>
              </w:rPr>
              <w:t xml:space="preserve">Eau </w:t>
            </w:r>
            <w:r w:rsidR="00255ED8" w:rsidRPr="00BE12F6">
              <w:rPr>
                <w:rFonts w:asciiTheme="minorHAnsi" w:eastAsia="Times New Roman" w:hAnsiTheme="minorHAnsi" w:cstheme="minorHAnsi"/>
                <w:caps w:val="0"/>
                <w:color w:val="auto"/>
                <w:sz w:val="18"/>
                <w:szCs w:val="18"/>
              </w:rPr>
              <w:t>Claire</w:t>
            </w:r>
          </w:p>
        </w:tc>
        <w:tc>
          <w:tcPr>
            <w:tcW w:w="885" w:type="dxa"/>
            <w:vAlign w:val="center"/>
          </w:tcPr>
          <w:p w14:paraId="7F8F7EC4" w14:textId="1ADFA38F" w:rsidR="00777ABB" w:rsidRPr="00BE12F6" w:rsidRDefault="001E1D3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08</w:t>
            </w:r>
          </w:p>
        </w:tc>
        <w:tc>
          <w:tcPr>
            <w:tcW w:w="750" w:type="dxa"/>
            <w:vAlign w:val="center"/>
          </w:tcPr>
          <w:p w14:paraId="3EFF22B5" w14:textId="6610E9E9" w:rsidR="00777ABB" w:rsidRPr="00BE12F6" w:rsidRDefault="009D1C3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6</w:t>
            </w:r>
          </w:p>
        </w:tc>
        <w:tc>
          <w:tcPr>
            <w:tcW w:w="796" w:type="dxa"/>
            <w:vAlign w:val="center"/>
          </w:tcPr>
          <w:p w14:paraId="5CE35D2F" w14:textId="2CF32138" w:rsidR="00777ABB" w:rsidRPr="00BE12F6" w:rsidRDefault="00FD5CA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40</w:t>
            </w:r>
          </w:p>
        </w:tc>
        <w:tc>
          <w:tcPr>
            <w:tcW w:w="923" w:type="dxa"/>
            <w:vAlign w:val="center"/>
          </w:tcPr>
          <w:p w14:paraId="197AAF57" w14:textId="476AADF7" w:rsidR="00777ABB" w:rsidRPr="00BE12F6" w:rsidRDefault="003D486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01</w:t>
            </w:r>
          </w:p>
        </w:tc>
        <w:tc>
          <w:tcPr>
            <w:tcW w:w="909" w:type="dxa"/>
            <w:vAlign w:val="center"/>
          </w:tcPr>
          <w:p w14:paraId="12A5593A" w14:textId="6254C743" w:rsidR="00777ABB" w:rsidRPr="00BE12F6" w:rsidRDefault="003A1B54"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2</w:t>
            </w:r>
          </w:p>
        </w:tc>
        <w:tc>
          <w:tcPr>
            <w:tcW w:w="743" w:type="dxa"/>
            <w:vAlign w:val="center"/>
          </w:tcPr>
          <w:p w14:paraId="6C5CB785" w14:textId="0B688A04" w:rsidR="00777ABB" w:rsidRPr="00BE12F6" w:rsidRDefault="0078381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9</w:t>
            </w:r>
          </w:p>
        </w:tc>
        <w:tc>
          <w:tcPr>
            <w:tcW w:w="947" w:type="dxa"/>
            <w:vAlign w:val="center"/>
          </w:tcPr>
          <w:p w14:paraId="3BF96506" w14:textId="1CD4DD30" w:rsidR="00777ABB" w:rsidRPr="00BE12F6" w:rsidRDefault="00F2455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70</w:t>
            </w:r>
          </w:p>
        </w:tc>
        <w:tc>
          <w:tcPr>
            <w:tcW w:w="980" w:type="dxa"/>
            <w:vAlign w:val="center"/>
          </w:tcPr>
          <w:p w14:paraId="69A56CD2" w14:textId="12E39D63" w:rsidR="00777ABB" w:rsidRPr="00BE12F6" w:rsidRDefault="00E77F8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2</w:t>
            </w:r>
          </w:p>
        </w:tc>
        <w:tc>
          <w:tcPr>
            <w:tcW w:w="1106" w:type="dxa"/>
            <w:vAlign w:val="center"/>
          </w:tcPr>
          <w:p w14:paraId="0A4CA5BC" w14:textId="69384252"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709" w:type="dxa"/>
            <w:vAlign w:val="center"/>
          </w:tcPr>
          <w:p w14:paraId="1994654F" w14:textId="12112756"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51" w:type="dxa"/>
            <w:vAlign w:val="center"/>
          </w:tcPr>
          <w:p w14:paraId="1C1C0489" w14:textId="07BB7509"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1024" w:type="dxa"/>
            <w:vAlign w:val="center"/>
          </w:tcPr>
          <w:p w14:paraId="7C530E34" w14:textId="6AC0FC9A"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5</w:t>
            </w:r>
          </w:p>
        </w:tc>
        <w:tc>
          <w:tcPr>
            <w:tcW w:w="812" w:type="dxa"/>
            <w:vAlign w:val="center"/>
          </w:tcPr>
          <w:p w14:paraId="6EB5D5D5" w14:textId="7FAEB830" w:rsidR="00777ABB" w:rsidRPr="00BE12F6" w:rsidRDefault="0004318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w:t>
            </w:r>
          </w:p>
        </w:tc>
      </w:tr>
      <w:tr w:rsidR="00BE12F6" w:rsidRPr="00BE12F6" w14:paraId="19494BF9" w14:textId="4A298EBC" w:rsidTr="3CFA609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5121CD58" w14:textId="19E4A5DE" w:rsidR="00777ABB" w:rsidRPr="00BE12F6" w:rsidRDefault="00226784" w:rsidP="00F86CDC">
            <w:pPr>
              <w:spacing w:before="0"/>
              <w:rPr>
                <w:rFonts w:asciiTheme="minorHAnsi" w:hAnsiTheme="minorHAnsi" w:cstheme="minorHAnsi"/>
                <w:color w:val="auto"/>
                <w:sz w:val="18"/>
                <w:szCs w:val="18"/>
                <w:highlight w:val="yellow"/>
              </w:rPr>
            </w:pPr>
            <w:r w:rsidRPr="00BE12F6">
              <w:rPr>
                <w:rFonts w:asciiTheme="minorHAnsi" w:eastAsia="Times New Roman" w:hAnsiTheme="minorHAnsi" w:cstheme="minorHAnsi"/>
                <w:caps w:val="0"/>
                <w:color w:val="auto"/>
                <w:sz w:val="18"/>
                <w:szCs w:val="18"/>
              </w:rPr>
              <w:t xml:space="preserve">Green </w:t>
            </w:r>
            <w:r w:rsidR="00EC1311" w:rsidRPr="00BE12F6">
              <w:rPr>
                <w:rFonts w:asciiTheme="minorHAnsi" w:eastAsia="Times New Roman" w:hAnsiTheme="minorHAnsi" w:cstheme="minorHAnsi"/>
                <w:caps w:val="0"/>
                <w:color w:val="auto"/>
                <w:sz w:val="18"/>
                <w:szCs w:val="18"/>
              </w:rPr>
              <w:t>B</w:t>
            </w:r>
            <w:r w:rsidRPr="00BE12F6">
              <w:rPr>
                <w:rFonts w:asciiTheme="minorHAnsi" w:eastAsia="Times New Roman" w:hAnsiTheme="minorHAnsi" w:cstheme="minorHAnsi"/>
                <w:caps w:val="0"/>
                <w:color w:val="auto"/>
                <w:sz w:val="18"/>
                <w:szCs w:val="18"/>
              </w:rPr>
              <w:t>ay</w:t>
            </w:r>
          </w:p>
        </w:tc>
        <w:tc>
          <w:tcPr>
            <w:tcW w:w="885" w:type="dxa"/>
            <w:vAlign w:val="center"/>
          </w:tcPr>
          <w:p w14:paraId="18CF7A1E" w14:textId="58199B07" w:rsidR="00777ABB" w:rsidRPr="00BE12F6" w:rsidRDefault="001E1D3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93</w:t>
            </w:r>
          </w:p>
        </w:tc>
        <w:tc>
          <w:tcPr>
            <w:tcW w:w="750" w:type="dxa"/>
            <w:vAlign w:val="center"/>
          </w:tcPr>
          <w:p w14:paraId="6A8C9FDF" w14:textId="4908389C" w:rsidR="00777ABB" w:rsidRPr="00BE12F6" w:rsidRDefault="009D1C3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13</w:t>
            </w:r>
          </w:p>
        </w:tc>
        <w:tc>
          <w:tcPr>
            <w:tcW w:w="796" w:type="dxa"/>
            <w:vAlign w:val="center"/>
          </w:tcPr>
          <w:p w14:paraId="2FDE1916" w14:textId="7F02911E" w:rsidR="00777ABB" w:rsidRPr="00BE12F6" w:rsidRDefault="00FD5CA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94</w:t>
            </w:r>
          </w:p>
        </w:tc>
        <w:tc>
          <w:tcPr>
            <w:tcW w:w="923" w:type="dxa"/>
            <w:vAlign w:val="center"/>
          </w:tcPr>
          <w:p w14:paraId="76752A1F" w14:textId="48D9A41C" w:rsidR="00777ABB" w:rsidRPr="00BE12F6" w:rsidRDefault="003D486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7</w:t>
            </w:r>
          </w:p>
        </w:tc>
        <w:tc>
          <w:tcPr>
            <w:tcW w:w="909" w:type="dxa"/>
            <w:vAlign w:val="center"/>
          </w:tcPr>
          <w:p w14:paraId="07DDCBE5" w14:textId="217D726C" w:rsidR="00777ABB" w:rsidRPr="00BE12F6" w:rsidRDefault="003A1B54"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7</w:t>
            </w:r>
          </w:p>
        </w:tc>
        <w:tc>
          <w:tcPr>
            <w:tcW w:w="743" w:type="dxa"/>
            <w:vAlign w:val="center"/>
          </w:tcPr>
          <w:p w14:paraId="62E3C191" w14:textId="6E103552" w:rsidR="00777ABB" w:rsidRPr="00BE12F6" w:rsidRDefault="0078381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947" w:type="dxa"/>
            <w:vAlign w:val="center"/>
          </w:tcPr>
          <w:p w14:paraId="5685CC6A" w14:textId="1480652E" w:rsidR="00777ABB" w:rsidRPr="00BE12F6" w:rsidRDefault="00F2455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3</w:t>
            </w:r>
          </w:p>
        </w:tc>
        <w:tc>
          <w:tcPr>
            <w:tcW w:w="980" w:type="dxa"/>
            <w:vAlign w:val="center"/>
          </w:tcPr>
          <w:p w14:paraId="65FFD832" w14:textId="124777A8" w:rsidR="00777ABB" w:rsidRPr="00BE12F6" w:rsidRDefault="00E77F8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7</w:t>
            </w:r>
          </w:p>
        </w:tc>
        <w:tc>
          <w:tcPr>
            <w:tcW w:w="1106" w:type="dxa"/>
            <w:vAlign w:val="center"/>
          </w:tcPr>
          <w:p w14:paraId="2315E044" w14:textId="2E554258"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w:t>
            </w:r>
          </w:p>
        </w:tc>
        <w:tc>
          <w:tcPr>
            <w:tcW w:w="709" w:type="dxa"/>
            <w:vAlign w:val="center"/>
          </w:tcPr>
          <w:p w14:paraId="2B14523A" w14:textId="44B50B91"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6</w:t>
            </w:r>
          </w:p>
        </w:tc>
        <w:tc>
          <w:tcPr>
            <w:tcW w:w="851" w:type="dxa"/>
            <w:vAlign w:val="center"/>
          </w:tcPr>
          <w:p w14:paraId="1019F2C8" w14:textId="3D85886D"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w:t>
            </w:r>
          </w:p>
        </w:tc>
        <w:tc>
          <w:tcPr>
            <w:tcW w:w="1024" w:type="dxa"/>
            <w:vAlign w:val="center"/>
          </w:tcPr>
          <w:p w14:paraId="5EA67519" w14:textId="60A13389"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12" w:type="dxa"/>
            <w:vAlign w:val="center"/>
          </w:tcPr>
          <w:p w14:paraId="37558C67" w14:textId="6CDD096A" w:rsidR="00777ABB" w:rsidRPr="00BE12F6" w:rsidRDefault="0004318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r>
      <w:tr w:rsidR="00BE12F6" w:rsidRPr="00BE12F6" w14:paraId="1FE3C744" w14:textId="6D13D5B3" w:rsidTr="3CFA609B">
        <w:trPr>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2BF45CEF" w14:textId="599CBBD0" w:rsidR="00777ABB" w:rsidRPr="00BE12F6" w:rsidRDefault="00226784" w:rsidP="00F86CDC">
            <w:pPr>
              <w:spacing w:before="0"/>
              <w:rPr>
                <w:rFonts w:asciiTheme="minorHAnsi" w:hAnsiTheme="minorHAnsi" w:cstheme="minorHAnsi"/>
                <w:color w:val="auto"/>
                <w:sz w:val="18"/>
                <w:szCs w:val="18"/>
                <w:highlight w:val="yellow"/>
              </w:rPr>
            </w:pPr>
            <w:r w:rsidRPr="00BE12F6">
              <w:rPr>
                <w:rFonts w:asciiTheme="minorHAnsi" w:eastAsia="Times New Roman" w:hAnsiTheme="minorHAnsi" w:cstheme="minorHAnsi"/>
                <w:caps w:val="0"/>
                <w:color w:val="auto"/>
                <w:sz w:val="18"/>
                <w:szCs w:val="18"/>
              </w:rPr>
              <w:t xml:space="preserve">La </w:t>
            </w:r>
            <w:r w:rsidR="00EC1311" w:rsidRPr="00BE12F6">
              <w:rPr>
                <w:rFonts w:asciiTheme="minorHAnsi" w:eastAsia="Times New Roman" w:hAnsiTheme="minorHAnsi" w:cstheme="minorHAnsi"/>
                <w:caps w:val="0"/>
                <w:color w:val="auto"/>
                <w:sz w:val="18"/>
                <w:szCs w:val="18"/>
              </w:rPr>
              <w:t>C</w:t>
            </w:r>
            <w:r w:rsidRPr="00BE12F6">
              <w:rPr>
                <w:rFonts w:asciiTheme="minorHAnsi" w:eastAsia="Times New Roman" w:hAnsiTheme="minorHAnsi" w:cstheme="minorHAnsi"/>
                <w:caps w:val="0"/>
                <w:color w:val="auto"/>
                <w:sz w:val="18"/>
                <w:szCs w:val="18"/>
              </w:rPr>
              <w:t>rosse</w:t>
            </w:r>
          </w:p>
        </w:tc>
        <w:tc>
          <w:tcPr>
            <w:tcW w:w="885" w:type="dxa"/>
            <w:vAlign w:val="center"/>
          </w:tcPr>
          <w:p w14:paraId="589E0F9E" w14:textId="302549D3" w:rsidR="00777ABB" w:rsidRPr="00BE12F6" w:rsidRDefault="001E1D3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10</w:t>
            </w:r>
          </w:p>
        </w:tc>
        <w:tc>
          <w:tcPr>
            <w:tcW w:w="750" w:type="dxa"/>
            <w:vAlign w:val="center"/>
          </w:tcPr>
          <w:p w14:paraId="42CA1596" w14:textId="2DF7FFF2" w:rsidR="00777ABB" w:rsidRPr="00BE12F6" w:rsidRDefault="009D1C3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66</w:t>
            </w:r>
          </w:p>
        </w:tc>
        <w:tc>
          <w:tcPr>
            <w:tcW w:w="796" w:type="dxa"/>
            <w:vAlign w:val="center"/>
          </w:tcPr>
          <w:p w14:paraId="5DAAF8A0" w14:textId="568790EB" w:rsidR="00777ABB" w:rsidRPr="00BE12F6" w:rsidRDefault="00FD5CA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93</w:t>
            </w:r>
          </w:p>
        </w:tc>
        <w:tc>
          <w:tcPr>
            <w:tcW w:w="923" w:type="dxa"/>
            <w:vAlign w:val="center"/>
          </w:tcPr>
          <w:p w14:paraId="031109DD" w14:textId="37FFE88B" w:rsidR="00777ABB" w:rsidRPr="00BE12F6" w:rsidRDefault="003D486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29</w:t>
            </w:r>
          </w:p>
        </w:tc>
        <w:tc>
          <w:tcPr>
            <w:tcW w:w="909" w:type="dxa"/>
            <w:vAlign w:val="center"/>
          </w:tcPr>
          <w:p w14:paraId="3FB420CD" w14:textId="6E38E113" w:rsidR="00777ABB" w:rsidRPr="00BE12F6" w:rsidRDefault="003A1B54"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18</w:t>
            </w:r>
          </w:p>
        </w:tc>
        <w:tc>
          <w:tcPr>
            <w:tcW w:w="743" w:type="dxa"/>
            <w:vAlign w:val="center"/>
          </w:tcPr>
          <w:p w14:paraId="7C5B372E" w14:textId="1D6CCE21" w:rsidR="00777ABB" w:rsidRPr="00BE12F6" w:rsidRDefault="0078381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3</w:t>
            </w:r>
          </w:p>
        </w:tc>
        <w:tc>
          <w:tcPr>
            <w:tcW w:w="947" w:type="dxa"/>
            <w:vAlign w:val="center"/>
          </w:tcPr>
          <w:p w14:paraId="5260E755" w14:textId="19D77474" w:rsidR="00777ABB" w:rsidRPr="00BE12F6" w:rsidRDefault="00F2455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6</w:t>
            </w:r>
          </w:p>
        </w:tc>
        <w:tc>
          <w:tcPr>
            <w:tcW w:w="980" w:type="dxa"/>
            <w:vAlign w:val="center"/>
          </w:tcPr>
          <w:p w14:paraId="6A977906" w14:textId="68577BCC" w:rsidR="00777ABB" w:rsidRPr="00BE12F6" w:rsidRDefault="00E77F8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w:t>
            </w:r>
          </w:p>
        </w:tc>
        <w:tc>
          <w:tcPr>
            <w:tcW w:w="1106" w:type="dxa"/>
            <w:vAlign w:val="center"/>
          </w:tcPr>
          <w:p w14:paraId="500AD084" w14:textId="0DF4CC42"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w:t>
            </w:r>
          </w:p>
        </w:tc>
        <w:tc>
          <w:tcPr>
            <w:tcW w:w="709" w:type="dxa"/>
            <w:vAlign w:val="center"/>
          </w:tcPr>
          <w:p w14:paraId="7047C876" w14:textId="6AC46B6A"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8</w:t>
            </w:r>
          </w:p>
        </w:tc>
        <w:tc>
          <w:tcPr>
            <w:tcW w:w="851" w:type="dxa"/>
            <w:vAlign w:val="center"/>
          </w:tcPr>
          <w:p w14:paraId="426F1D2D" w14:textId="46CF933E"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1024" w:type="dxa"/>
            <w:vAlign w:val="center"/>
          </w:tcPr>
          <w:p w14:paraId="278192B0" w14:textId="44603212"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12" w:type="dxa"/>
            <w:vAlign w:val="center"/>
          </w:tcPr>
          <w:p w14:paraId="2CFA30C9" w14:textId="76BF0AA3" w:rsidR="00777ABB" w:rsidRPr="00BE12F6" w:rsidRDefault="0004318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w:t>
            </w:r>
          </w:p>
        </w:tc>
      </w:tr>
      <w:tr w:rsidR="00BE12F6" w:rsidRPr="00BE12F6" w14:paraId="456F4054" w14:textId="570F5951" w:rsidTr="3CFA609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548E2CAC" w14:textId="3885D5CC" w:rsidR="00777ABB" w:rsidRPr="00BE12F6" w:rsidRDefault="00226784" w:rsidP="00F86CDC">
            <w:pPr>
              <w:spacing w:before="0"/>
              <w:rPr>
                <w:rFonts w:asciiTheme="minorHAnsi" w:hAnsiTheme="minorHAnsi" w:cstheme="minorHAnsi"/>
                <w:color w:val="auto"/>
                <w:sz w:val="18"/>
                <w:szCs w:val="18"/>
                <w:highlight w:val="yellow"/>
              </w:rPr>
            </w:pPr>
            <w:r w:rsidRPr="00BE12F6">
              <w:rPr>
                <w:rFonts w:asciiTheme="minorHAnsi" w:eastAsia="Times New Roman" w:hAnsiTheme="minorHAnsi" w:cstheme="minorHAnsi"/>
                <w:caps w:val="0"/>
                <w:color w:val="auto"/>
                <w:sz w:val="18"/>
                <w:szCs w:val="18"/>
              </w:rPr>
              <w:t>Oshkosh</w:t>
            </w:r>
          </w:p>
        </w:tc>
        <w:tc>
          <w:tcPr>
            <w:tcW w:w="885" w:type="dxa"/>
            <w:vAlign w:val="center"/>
          </w:tcPr>
          <w:p w14:paraId="6D54A71C" w14:textId="200712BF" w:rsidR="00777ABB" w:rsidRPr="00BE12F6" w:rsidRDefault="001E1D3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16</w:t>
            </w:r>
          </w:p>
        </w:tc>
        <w:tc>
          <w:tcPr>
            <w:tcW w:w="750" w:type="dxa"/>
            <w:vAlign w:val="center"/>
          </w:tcPr>
          <w:p w14:paraId="639BDB33" w14:textId="5DD88C75" w:rsidR="00777ABB" w:rsidRPr="00BE12F6" w:rsidRDefault="009D1C3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82</w:t>
            </w:r>
          </w:p>
        </w:tc>
        <w:tc>
          <w:tcPr>
            <w:tcW w:w="796" w:type="dxa"/>
            <w:vAlign w:val="center"/>
          </w:tcPr>
          <w:p w14:paraId="6D352172" w14:textId="1A8B1333" w:rsidR="00777ABB" w:rsidRPr="00BE12F6" w:rsidRDefault="00FD5CA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46</w:t>
            </w:r>
          </w:p>
        </w:tc>
        <w:tc>
          <w:tcPr>
            <w:tcW w:w="923" w:type="dxa"/>
            <w:vAlign w:val="center"/>
          </w:tcPr>
          <w:p w14:paraId="2A50FE2A" w14:textId="7643A469" w:rsidR="00777ABB" w:rsidRPr="00BE12F6" w:rsidRDefault="003D486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26</w:t>
            </w:r>
          </w:p>
        </w:tc>
        <w:tc>
          <w:tcPr>
            <w:tcW w:w="909" w:type="dxa"/>
            <w:vAlign w:val="center"/>
          </w:tcPr>
          <w:p w14:paraId="00334C88" w14:textId="23238DBB" w:rsidR="00777ABB" w:rsidRPr="00BE12F6" w:rsidRDefault="003A1B54"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84</w:t>
            </w:r>
          </w:p>
        </w:tc>
        <w:tc>
          <w:tcPr>
            <w:tcW w:w="743" w:type="dxa"/>
            <w:vAlign w:val="center"/>
          </w:tcPr>
          <w:p w14:paraId="4B0BA485" w14:textId="58199996" w:rsidR="00777ABB" w:rsidRPr="00BE12F6" w:rsidRDefault="0078381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19</w:t>
            </w:r>
          </w:p>
        </w:tc>
        <w:tc>
          <w:tcPr>
            <w:tcW w:w="947" w:type="dxa"/>
            <w:vAlign w:val="center"/>
          </w:tcPr>
          <w:p w14:paraId="18B3551E" w14:textId="56C9C85B" w:rsidR="00777ABB" w:rsidRPr="00BE12F6" w:rsidRDefault="00F2455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0</w:t>
            </w:r>
          </w:p>
        </w:tc>
        <w:tc>
          <w:tcPr>
            <w:tcW w:w="980" w:type="dxa"/>
            <w:vAlign w:val="center"/>
          </w:tcPr>
          <w:p w14:paraId="32D516BF" w14:textId="2E8334C4" w:rsidR="00777ABB" w:rsidRPr="00BE12F6" w:rsidRDefault="00E77F8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0</w:t>
            </w:r>
          </w:p>
        </w:tc>
        <w:tc>
          <w:tcPr>
            <w:tcW w:w="1106" w:type="dxa"/>
            <w:vAlign w:val="center"/>
          </w:tcPr>
          <w:p w14:paraId="33D675BA" w14:textId="3C6E0421"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4</w:t>
            </w:r>
          </w:p>
        </w:tc>
        <w:tc>
          <w:tcPr>
            <w:tcW w:w="709" w:type="dxa"/>
            <w:vAlign w:val="center"/>
          </w:tcPr>
          <w:p w14:paraId="108992F2" w14:textId="484889FD"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3</w:t>
            </w:r>
          </w:p>
        </w:tc>
        <w:tc>
          <w:tcPr>
            <w:tcW w:w="851" w:type="dxa"/>
            <w:vAlign w:val="center"/>
          </w:tcPr>
          <w:p w14:paraId="31DD853A" w14:textId="4F8E7D2B"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w:t>
            </w:r>
          </w:p>
        </w:tc>
        <w:tc>
          <w:tcPr>
            <w:tcW w:w="1024" w:type="dxa"/>
            <w:vAlign w:val="center"/>
          </w:tcPr>
          <w:p w14:paraId="07D8AEE5" w14:textId="1BAD171F"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7</w:t>
            </w:r>
          </w:p>
        </w:tc>
        <w:tc>
          <w:tcPr>
            <w:tcW w:w="812" w:type="dxa"/>
            <w:vAlign w:val="center"/>
          </w:tcPr>
          <w:p w14:paraId="02E24D19" w14:textId="1A07F50C" w:rsidR="00777ABB" w:rsidRPr="00BE12F6" w:rsidRDefault="0004318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w:t>
            </w:r>
          </w:p>
        </w:tc>
      </w:tr>
      <w:tr w:rsidR="00BE12F6" w:rsidRPr="00BE12F6" w14:paraId="6A59F28A" w14:textId="4F586FF1" w:rsidTr="3CFA609B">
        <w:trPr>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7275F1D7" w14:textId="0290C199" w:rsidR="00777ABB" w:rsidRPr="00BE12F6" w:rsidRDefault="00226784"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Parkside</w:t>
            </w:r>
          </w:p>
        </w:tc>
        <w:tc>
          <w:tcPr>
            <w:tcW w:w="885" w:type="dxa"/>
            <w:vAlign w:val="center"/>
          </w:tcPr>
          <w:p w14:paraId="31CBCCF4" w14:textId="5AFF7A1E" w:rsidR="00777ABB" w:rsidRPr="00BE12F6" w:rsidRDefault="001E1D3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40</w:t>
            </w:r>
          </w:p>
        </w:tc>
        <w:tc>
          <w:tcPr>
            <w:tcW w:w="750" w:type="dxa"/>
            <w:vAlign w:val="center"/>
          </w:tcPr>
          <w:p w14:paraId="72826C41" w14:textId="79D80A39" w:rsidR="00777ABB" w:rsidRPr="00BE12F6" w:rsidRDefault="009D1C3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3</w:t>
            </w:r>
          </w:p>
        </w:tc>
        <w:tc>
          <w:tcPr>
            <w:tcW w:w="796" w:type="dxa"/>
            <w:vAlign w:val="center"/>
          </w:tcPr>
          <w:p w14:paraId="107FDB9F" w14:textId="2AA53969" w:rsidR="00777ABB" w:rsidRPr="00BE12F6" w:rsidRDefault="00FD5CA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3</w:t>
            </w:r>
          </w:p>
        </w:tc>
        <w:tc>
          <w:tcPr>
            <w:tcW w:w="923" w:type="dxa"/>
            <w:vAlign w:val="center"/>
          </w:tcPr>
          <w:p w14:paraId="14192CB8" w14:textId="607CAE40" w:rsidR="00777ABB" w:rsidRPr="00BE12F6" w:rsidRDefault="003D486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3</w:t>
            </w:r>
          </w:p>
        </w:tc>
        <w:tc>
          <w:tcPr>
            <w:tcW w:w="909" w:type="dxa"/>
            <w:vAlign w:val="center"/>
          </w:tcPr>
          <w:p w14:paraId="24D54D09" w14:textId="101258C8" w:rsidR="00777ABB" w:rsidRPr="00BE12F6" w:rsidRDefault="003A1B54"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4</w:t>
            </w:r>
          </w:p>
        </w:tc>
        <w:tc>
          <w:tcPr>
            <w:tcW w:w="743" w:type="dxa"/>
            <w:vAlign w:val="center"/>
          </w:tcPr>
          <w:p w14:paraId="25F922F8" w14:textId="70B139D0" w:rsidR="00777ABB" w:rsidRPr="00BE12F6" w:rsidRDefault="0078381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9</w:t>
            </w:r>
          </w:p>
        </w:tc>
        <w:tc>
          <w:tcPr>
            <w:tcW w:w="947" w:type="dxa"/>
            <w:vAlign w:val="center"/>
          </w:tcPr>
          <w:p w14:paraId="61BF4F9F" w14:textId="3B34B039" w:rsidR="00777ABB" w:rsidRPr="00BE12F6" w:rsidRDefault="00F2455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2</w:t>
            </w:r>
          </w:p>
        </w:tc>
        <w:tc>
          <w:tcPr>
            <w:tcW w:w="980" w:type="dxa"/>
            <w:vAlign w:val="center"/>
          </w:tcPr>
          <w:p w14:paraId="035E6434" w14:textId="4C100A4D" w:rsidR="00777ABB" w:rsidRPr="00BE12F6" w:rsidRDefault="00E77F8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1106" w:type="dxa"/>
            <w:vAlign w:val="center"/>
          </w:tcPr>
          <w:p w14:paraId="5736BF69" w14:textId="63A12E84"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8</w:t>
            </w:r>
          </w:p>
        </w:tc>
        <w:tc>
          <w:tcPr>
            <w:tcW w:w="709" w:type="dxa"/>
            <w:vAlign w:val="center"/>
          </w:tcPr>
          <w:p w14:paraId="7CD7AC57" w14:textId="21E28860"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51" w:type="dxa"/>
            <w:vAlign w:val="center"/>
          </w:tcPr>
          <w:p w14:paraId="1EA298D0" w14:textId="1C3B1BCA"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1024" w:type="dxa"/>
            <w:vAlign w:val="center"/>
          </w:tcPr>
          <w:p w14:paraId="34B55706" w14:textId="5A5CAF04"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12" w:type="dxa"/>
            <w:vAlign w:val="center"/>
          </w:tcPr>
          <w:p w14:paraId="0ECB400E" w14:textId="61F7219B" w:rsidR="00777ABB" w:rsidRPr="00BE12F6" w:rsidRDefault="0004318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r>
      <w:tr w:rsidR="00BE12F6" w:rsidRPr="00BE12F6" w14:paraId="437AB6AC" w14:textId="2B8C9393" w:rsidTr="3CFA609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7804763F" w14:textId="1F9E3E8F" w:rsidR="00777ABB" w:rsidRPr="00BE12F6" w:rsidRDefault="00226784"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Platteville</w:t>
            </w:r>
          </w:p>
        </w:tc>
        <w:tc>
          <w:tcPr>
            <w:tcW w:w="885" w:type="dxa"/>
            <w:vAlign w:val="center"/>
          </w:tcPr>
          <w:p w14:paraId="5E3936D0" w14:textId="331C04D2" w:rsidR="00777ABB" w:rsidRPr="00BE12F6" w:rsidRDefault="001E1D3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20</w:t>
            </w:r>
          </w:p>
        </w:tc>
        <w:tc>
          <w:tcPr>
            <w:tcW w:w="750" w:type="dxa"/>
            <w:vAlign w:val="center"/>
          </w:tcPr>
          <w:p w14:paraId="53F8A101" w14:textId="406FA91C" w:rsidR="00777ABB" w:rsidRPr="00BE12F6" w:rsidRDefault="009D1C3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02</w:t>
            </w:r>
          </w:p>
        </w:tc>
        <w:tc>
          <w:tcPr>
            <w:tcW w:w="796" w:type="dxa"/>
            <w:vAlign w:val="center"/>
          </w:tcPr>
          <w:p w14:paraId="04457C3B" w14:textId="7F93A115" w:rsidR="00777ABB" w:rsidRPr="00BE12F6" w:rsidRDefault="00FD5CA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71</w:t>
            </w:r>
          </w:p>
        </w:tc>
        <w:tc>
          <w:tcPr>
            <w:tcW w:w="923" w:type="dxa"/>
            <w:vAlign w:val="center"/>
          </w:tcPr>
          <w:p w14:paraId="78BBA73E" w14:textId="7E4CF69A" w:rsidR="00777ABB" w:rsidRPr="00BE12F6" w:rsidRDefault="003D486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41</w:t>
            </w:r>
          </w:p>
        </w:tc>
        <w:tc>
          <w:tcPr>
            <w:tcW w:w="909" w:type="dxa"/>
            <w:vAlign w:val="center"/>
          </w:tcPr>
          <w:p w14:paraId="520BDE1F" w14:textId="2936F506" w:rsidR="00777ABB" w:rsidRPr="00BE12F6" w:rsidRDefault="007161D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10</w:t>
            </w:r>
          </w:p>
        </w:tc>
        <w:tc>
          <w:tcPr>
            <w:tcW w:w="743" w:type="dxa"/>
            <w:vAlign w:val="center"/>
          </w:tcPr>
          <w:p w14:paraId="2C553AFB" w14:textId="5A03D1DA" w:rsidR="00777ABB" w:rsidRPr="00BE12F6" w:rsidRDefault="0078381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7</w:t>
            </w:r>
          </w:p>
        </w:tc>
        <w:tc>
          <w:tcPr>
            <w:tcW w:w="947" w:type="dxa"/>
            <w:vAlign w:val="center"/>
          </w:tcPr>
          <w:p w14:paraId="5CC4825A" w14:textId="64AB837E" w:rsidR="00777ABB" w:rsidRPr="00BE12F6" w:rsidRDefault="00F2455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0</w:t>
            </w:r>
          </w:p>
        </w:tc>
        <w:tc>
          <w:tcPr>
            <w:tcW w:w="980" w:type="dxa"/>
            <w:vAlign w:val="center"/>
          </w:tcPr>
          <w:p w14:paraId="79C9A85C" w14:textId="6685513E"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7</w:t>
            </w:r>
          </w:p>
        </w:tc>
        <w:tc>
          <w:tcPr>
            <w:tcW w:w="1106" w:type="dxa"/>
            <w:vAlign w:val="center"/>
          </w:tcPr>
          <w:p w14:paraId="484CC051" w14:textId="3E1B6A25"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w:t>
            </w:r>
          </w:p>
        </w:tc>
        <w:tc>
          <w:tcPr>
            <w:tcW w:w="709" w:type="dxa"/>
            <w:vAlign w:val="center"/>
          </w:tcPr>
          <w:p w14:paraId="33778991" w14:textId="326A448B"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51" w:type="dxa"/>
            <w:vAlign w:val="center"/>
          </w:tcPr>
          <w:p w14:paraId="6B321733" w14:textId="2014ED69"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w:t>
            </w:r>
          </w:p>
        </w:tc>
        <w:tc>
          <w:tcPr>
            <w:tcW w:w="1024" w:type="dxa"/>
            <w:vAlign w:val="center"/>
          </w:tcPr>
          <w:p w14:paraId="7B82926B" w14:textId="486B3185"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w:t>
            </w:r>
          </w:p>
        </w:tc>
        <w:tc>
          <w:tcPr>
            <w:tcW w:w="812" w:type="dxa"/>
            <w:vAlign w:val="center"/>
          </w:tcPr>
          <w:p w14:paraId="4B062D6B" w14:textId="3A9057E2" w:rsidR="00777ABB" w:rsidRPr="00BE12F6" w:rsidRDefault="0004318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r>
      <w:tr w:rsidR="00BE12F6" w:rsidRPr="00BE12F6" w14:paraId="5428EDF6" w14:textId="0C1EEC39" w:rsidTr="3CFA609B">
        <w:trPr>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1801C6D1" w14:textId="371436C7" w:rsidR="00777ABB" w:rsidRPr="00BE12F6" w:rsidRDefault="00226784"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 xml:space="preserve">River </w:t>
            </w:r>
            <w:r w:rsidR="00EC1311" w:rsidRPr="00BE12F6">
              <w:rPr>
                <w:rFonts w:asciiTheme="minorHAnsi" w:eastAsia="Times New Roman" w:hAnsiTheme="minorHAnsi" w:cstheme="minorHAnsi"/>
                <w:caps w:val="0"/>
                <w:color w:val="auto"/>
                <w:sz w:val="18"/>
                <w:szCs w:val="18"/>
              </w:rPr>
              <w:t>F</w:t>
            </w:r>
            <w:r w:rsidRPr="00BE12F6">
              <w:rPr>
                <w:rFonts w:asciiTheme="minorHAnsi" w:eastAsia="Times New Roman" w:hAnsiTheme="minorHAnsi" w:cstheme="minorHAnsi"/>
                <w:caps w:val="0"/>
                <w:color w:val="auto"/>
                <w:sz w:val="18"/>
                <w:szCs w:val="18"/>
              </w:rPr>
              <w:t>alls</w:t>
            </w:r>
          </w:p>
        </w:tc>
        <w:tc>
          <w:tcPr>
            <w:tcW w:w="885" w:type="dxa"/>
            <w:vAlign w:val="center"/>
          </w:tcPr>
          <w:p w14:paraId="17350443" w14:textId="1840F779" w:rsidR="00777ABB" w:rsidRPr="00BE12F6" w:rsidRDefault="001E1D3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24</w:t>
            </w:r>
          </w:p>
        </w:tc>
        <w:tc>
          <w:tcPr>
            <w:tcW w:w="750" w:type="dxa"/>
            <w:vAlign w:val="center"/>
          </w:tcPr>
          <w:p w14:paraId="67F14AFD" w14:textId="105FA061" w:rsidR="00777ABB" w:rsidRPr="00BE12F6" w:rsidRDefault="009D1C3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14</w:t>
            </w:r>
          </w:p>
        </w:tc>
        <w:tc>
          <w:tcPr>
            <w:tcW w:w="796" w:type="dxa"/>
            <w:vAlign w:val="center"/>
          </w:tcPr>
          <w:p w14:paraId="2ED6C525" w14:textId="0AC8FC41" w:rsidR="00777ABB" w:rsidRPr="00BE12F6" w:rsidRDefault="00FD5CA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53</w:t>
            </w:r>
          </w:p>
        </w:tc>
        <w:tc>
          <w:tcPr>
            <w:tcW w:w="923" w:type="dxa"/>
            <w:vAlign w:val="center"/>
          </w:tcPr>
          <w:p w14:paraId="0055F23D" w14:textId="199431E4" w:rsidR="00777ABB" w:rsidRPr="00BE12F6" w:rsidRDefault="003D486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64</w:t>
            </w:r>
          </w:p>
        </w:tc>
        <w:tc>
          <w:tcPr>
            <w:tcW w:w="909" w:type="dxa"/>
            <w:vAlign w:val="center"/>
          </w:tcPr>
          <w:p w14:paraId="7C3AC0CF" w14:textId="07A0E780" w:rsidR="00777ABB" w:rsidRPr="00BE12F6" w:rsidRDefault="007161D9"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82</w:t>
            </w:r>
          </w:p>
        </w:tc>
        <w:tc>
          <w:tcPr>
            <w:tcW w:w="743" w:type="dxa"/>
            <w:vAlign w:val="center"/>
          </w:tcPr>
          <w:p w14:paraId="7503BD4F" w14:textId="4D2C658C" w:rsidR="00777ABB" w:rsidRPr="00BE12F6" w:rsidRDefault="0078381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9</w:t>
            </w:r>
          </w:p>
        </w:tc>
        <w:tc>
          <w:tcPr>
            <w:tcW w:w="947" w:type="dxa"/>
            <w:vAlign w:val="center"/>
          </w:tcPr>
          <w:p w14:paraId="2B826E85" w14:textId="03289387" w:rsidR="00777ABB" w:rsidRPr="00BE12F6" w:rsidRDefault="00F2455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8</w:t>
            </w:r>
          </w:p>
        </w:tc>
        <w:tc>
          <w:tcPr>
            <w:tcW w:w="980" w:type="dxa"/>
            <w:vAlign w:val="center"/>
          </w:tcPr>
          <w:p w14:paraId="45D6B0AB" w14:textId="30E27A04"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w:t>
            </w:r>
          </w:p>
        </w:tc>
        <w:tc>
          <w:tcPr>
            <w:tcW w:w="1106" w:type="dxa"/>
            <w:vAlign w:val="center"/>
          </w:tcPr>
          <w:p w14:paraId="58446D7B" w14:textId="3FF36EE8"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w:t>
            </w:r>
          </w:p>
        </w:tc>
        <w:tc>
          <w:tcPr>
            <w:tcW w:w="709" w:type="dxa"/>
            <w:vAlign w:val="center"/>
          </w:tcPr>
          <w:p w14:paraId="462B3D35" w14:textId="35B8E21D"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51" w:type="dxa"/>
            <w:vAlign w:val="center"/>
          </w:tcPr>
          <w:p w14:paraId="3FDBED3D" w14:textId="684CC450"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w:t>
            </w:r>
          </w:p>
        </w:tc>
        <w:tc>
          <w:tcPr>
            <w:tcW w:w="1024" w:type="dxa"/>
            <w:vAlign w:val="center"/>
          </w:tcPr>
          <w:p w14:paraId="547037D1" w14:textId="0FA5459B" w:rsidR="00777ABB" w:rsidRPr="00BE12F6" w:rsidRDefault="006E04A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0</w:t>
            </w:r>
          </w:p>
        </w:tc>
        <w:tc>
          <w:tcPr>
            <w:tcW w:w="812" w:type="dxa"/>
            <w:vAlign w:val="center"/>
          </w:tcPr>
          <w:p w14:paraId="19590D38" w14:textId="1CB59410" w:rsidR="00777ABB" w:rsidRPr="00BE12F6" w:rsidRDefault="0004318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r>
      <w:tr w:rsidR="00BE12F6" w:rsidRPr="00BE12F6" w14:paraId="7B0D9C77" w14:textId="06D36A06" w:rsidTr="3CFA609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7B99BCC5" w14:textId="23BEB61F" w:rsidR="00777ABB" w:rsidRPr="00BE12F6" w:rsidRDefault="00226784"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 xml:space="preserve">Stevens </w:t>
            </w:r>
            <w:r w:rsidR="00255ED8" w:rsidRPr="00BE12F6">
              <w:rPr>
                <w:rFonts w:asciiTheme="minorHAnsi" w:eastAsia="Times New Roman" w:hAnsiTheme="minorHAnsi" w:cstheme="minorHAnsi"/>
                <w:caps w:val="0"/>
                <w:color w:val="auto"/>
                <w:sz w:val="18"/>
                <w:szCs w:val="18"/>
              </w:rPr>
              <w:t>P</w:t>
            </w:r>
            <w:r w:rsidRPr="00BE12F6">
              <w:rPr>
                <w:rFonts w:asciiTheme="minorHAnsi" w:eastAsia="Times New Roman" w:hAnsiTheme="minorHAnsi" w:cstheme="minorHAnsi"/>
                <w:caps w:val="0"/>
                <w:color w:val="auto"/>
                <w:sz w:val="18"/>
                <w:szCs w:val="18"/>
              </w:rPr>
              <w:t>oint</w:t>
            </w:r>
          </w:p>
        </w:tc>
        <w:tc>
          <w:tcPr>
            <w:tcW w:w="885" w:type="dxa"/>
            <w:vAlign w:val="center"/>
          </w:tcPr>
          <w:p w14:paraId="53EBBB84" w14:textId="092F5960" w:rsidR="00777ABB" w:rsidRPr="00BE12F6" w:rsidRDefault="001E1D3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737</w:t>
            </w:r>
          </w:p>
        </w:tc>
        <w:tc>
          <w:tcPr>
            <w:tcW w:w="750" w:type="dxa"/>
            <w:vAlign w:val="center"/>
          </w:tcPr>
          <w:p w14:paraId="15858ACD" w14:textId="35B73285" w:rsidR="00777ABB" w:rsidRPr="00BE12F6" w:rsidRDefault="009D1C3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50</w:t>
            </w:r>
          </w:p>
        </w:tc>
        <w:tc>
          <w:tcPr>
            <w:tcW w:w="796" w:type="dxa"/>
            <w:vAlign w:val="center"/>
          </w:tcPr>
          <w:p w14:paraId="3F2A97C4" w14:textId="563AC26B" w:rsidR="00777ABB" w:rsidRPr="00BE12F6" w:rsidRDefault="00FD5CA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21</w:t>
            </w:r>
          </w:p>
        </w:tc>
        <w:tc>
          <w:tcPr>
            <w:tcW w:w="923" w:type="dxa"/>
            <w:vAlign w:val="center"/>
          </w:tcPr>
          <w:p w14:paraId="600D0402" w14:textId="6E7ACAA6" w:rsidR="00777ABB" w:rsidRPr="00BE12F6" w:rsidRDefault="003D486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15</w:t>
            </w:r>
          </w:p>
        </w:tc>
        <w:tc>
          <w:tcPr>
            <w:tcW w:w="909" w:type="dxa"/>
            <w:vAlign w:val="center"/>
          </w:tcPr>
          <w:p w14:paraId="6E5F9757" w14:textId="5D3844B9" w:rsidR="00777ABB" w:rsidRPr="00BE12F6" w:rsidRDefault="007161D9"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743" w:type="dxa"/>
            <w:vAlign w:val="center"/>
          </w:tcPr>
          <w:p w14:paraId="643DE3E8" w14:textId="1879E446" w:rsidR="00777ABB" w:rsidRPr="00BE12F6" w:rsidRDefault="000E0A4D"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947" w:type="dxa"/>
            <w:vAlign w:val="center"/>
          </w:tcPr>
          <w:p w14:paraId="355D2C80" w14:textId="1FCB98CE" w:rsidR="00777ABB" w:rsidRPr="00BE12F6" w:rsidRDefault="00F2455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5</w:t>
            </w:r>
          </w:p>
        </w:tc>
        <w:tc>
          <w:tcPr>
            <w:tcW w:w="980" w:type="dxa"/>
            <w:vAlign w:val="center"/>
          </w:tcPr>
          <w:p w14:paraId="5280EF95" w14:textId="41F936D6"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3</w:t>
            </w:r>
          </w:p>
        </w:tc>
        <w:tc>
          <w:tcPr>
            <w:tcW w:w="1106" w:type="dxa"/>
            <w:vAlign w:val="center"/>
          </w:tcPr>
          <w:p w14:paraId="3774131A" w14:textId="31BE5152"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7</w:t>
            </w:r>
          </w:p>
        </w:tc>
        <w:tc>
          <w:tcPr>
            <w:tcW w:w="709" w:type="dxa"/>
            <w:vAlign w:val="center"/>
          </w:tcPr>
          <w:p w14:paraId="4E446622" w14:textId="69F17536"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51" w:type="dxa"/>
            <w:vAlign w:val="center"/>
          </w:tcPr>
          <w:p w14:paraId="03F78C94" w14:textId="0224F5B9"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w:t>
            </w:r>
          </w:p>
        </w:tc>
        <w:tc>
          <w:tcPr>
            <w:tcW w:w="1024" w:type="dxa"/>
            <w:vAlign w:val="center"/>
          </w:tcPr>
          <w:p w14:paraId="17915411" w14:textId="32B5BE5E" w:rsidR="00777ABB" w:rsidRPr="00BE12F6" w:rsidRDefault="006E04A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w:t>
            </w:r>
          </w:p>
        </w:tc>
        <w:tc>
          <w:tcPr>
            <w:tcW w:w="812" w:type="dxa"/>
            <w:vAlign w:val="center"/>
          </w:tcPr>
          <w:p w14:paraId="779727F1" w14:textId="4176A620" w:rsidR="00777ABB" w:rsidRPr="00BE12F6" w:rsidRDefault="00D54E5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r>
      <w:tr w:rsidR="00BE12F6" w:rsidRPr="00BE12F6" w14:paraId="27092A2F" w14:textId="021D26F5" w:rsidTr="3CFA609B">
        <w:trPr>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217C900" w14:textId="358870E2" w:rsidR="00777ABB" w:rsidRPr="00BE12F6" w:rsidRDefault="00226784"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Stout</w:t>
            </w:r>
          </w:p>
        </w:tc>
        <w:tc>
          <w:tcPr>
            <w:tcW w:w="885" w:type="dxa"/>
            <w:vAlign w:val="center"/>
          </w:tcPr>
          <w:p w14:paraId="2586EC7A" w14:textId="526535B8" w:rsidR="00777ABB" w:rsidRPr="00BE12F6" w:rsidRDefault="001E1D3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08</w:t>
            </w:r>
          </w:p>
        </w:tc>
        <w:tc>
          <w:tcPr>
            <w:tcW w:w="750" w:type="dxa"/>
            <w:vAlign w:val="center"/>
          </w:tcPr>
          <w:p w14:paraId="442AD83D" w14:textId="20006DB1" w:rsidR="00777ABB" w:rsidRPr="00BE12F6" w:rsidRDefault="009D1C3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96</w:t>
            </w:r>
          </w:p>
        </w:tc>
        <w:tc>
          <w:tcPr>
            <w:tcW w:w="796" w:type="dxa"/>
            <w:vAlign w:val="center"/>
          </w:tcPr>
          <w:p w14:paraId="3AB686C9" w14:textId="68F4295D" w:rsidR="00777ABB" w:rsidRPr="00BE12F6" w:rsidRDefault="003D486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3</w:t>
            </w:r>
          </w:p>
        </w:tc>
        <w:tc>
          <w:tcPr>
            <w:tcW w:w="923" w:type="dxa"/>
            <w:vAlign w:val="center"/>
          </w:tcPr>
          <w:p w14:paraId="075D92B5" w14:textId="3CF4DC09" w:rsidR="00777ABB" w:rsidRPr="00BE12F6" w:rsidRDefault="003D486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01</w:t>
            </w:r>
          </w:p>
        </w:tc>
        <w:tc>
          <w:tcPr>
            <w:tcW w:w="909" w:type="dxa"/>
            <w:vAlign w:val="center"/>
          </w:tcPr>
          <w:p w14:paraId="2BD1DA62" w14:textId="62C6BA6A" w:rsidR="00777ABB" w:rsidRPr="00BE12F6" w:rsidRDefault="00436C0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7</w:t>
            </w:r>
          </w:p>
        </w:tc>
        <w:tc>
          <w:tcPr>
            <w:tcW w:w="743" w:type="dxa"/>
            <w:vAlign w:val="center"/>
          </w:tcPr>
          <w:p w14:paraId="2CB3B705" w14:textId="6843F97A" w:rsidR="00777ABB" w:rsidRPr="00BE12F6" w:rsidRDefault="00676758"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947" w:type="dxa"/>
            <w:vAlign w:val="center"/>
          </w:tcPr>
          <w:p w14:paraId="0581175B" w14:textId="579479DE" w:rsidR="00777ABB" w:rsidRPr="00BE12F6" w:rsidRDefault="00F2455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1</w:t>
            </w:r>
          </w:p>
        </w:tc>
        <w:tc>
          <w:tcPr>
            <w:tcW w:w="980" w:type="dxa"/>
            <w:vAlign w:val="center"/>
          </w:tcPr>
          <w:p w14:paraId="4469BE0C" w14:textId="754A32AC"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8</w:t>
            </w:r>
          </w:p>
        </w:tc>
        <w:tc>
          <w:tcPr>
            <w:tcW w:w="1106" w:type="dxa"/>
            <w:vAlign w:val="center"/>
          </w:tcPr>
          <w:p w14:paraId="27ACB0D9" w14:textId="2B66F2DA"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709" w:type="dxa"/>
            <w:vAlign w:val="center"/>
          </w:tcPr>
          <w:p w14:paraId="54FA8224" w14:textId="415C8484" w:rsidR="00777ABB" w:rsidRPr="00BE12F6" w:rsidRDefault="00365C6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w:t>
            </w:r>
          </w:p>
        </w:tc>
        <w:tc>
          <w:tcPr>
            <w:tcW w:w="851" w:type="dxa"/>
            <w:vAlign w:val="center"/>
          </w:tcPr>
          <w:p w14:paraId="1263EFA9" w14:textId="5448D128"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1024" w:type="dxa"/>
            <w:vAlign w:val="center"/>
          </w:tcPr>
          <w:p w14:paraId="00D0D88F" w14:textId="16BD2FF4" w:rsidR="00777ABB" w:rsidRPr="00BE12F6" w:rsidRDefault="0015321D"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12" w:type="dxa"/>
            <w:vAlign w:val="center"/>
          </w:tcPr>
          <w:p w14:paraId="336C2706" w14:textId="3E0841F4" w:rsidR="00777ABB" w:rsidRPr="00BE12F6" w:rsidRDefault="0004318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w:t>
            </w:r>
          </w:p>
        </w:tc>
      </w:tr>
      <w:tr w:rsidR="00BE12F6" w:rsidRPr="00BE12F6" w14:paraId="1121A5F9" w14:textId="37C8E70E" w:rsidTr="3CFA609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2846C9D8" w14:textId="3AFB730E" w:rsidR="00777ABB" w:rsidRPr="00BE12F6" w:rsidRDefault="00226784"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Superior</w:t>
            </w:r>
          </w:p>
        </w:tc>
        <w:tc>
          <w:tcPr>
            <w:tcW w:w="885" w:type="dxa"/>
            <w:vAlign w:val="center"/>
          </w:tcPr>
          <w:p w14:paraId="3EBA2136" w14:textId="6845E79B" w:rsidR="00777ABB" w:rsidRPr="00BE12F6" w:rsidRDefault="001E1D3B"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40</w:t>
            </w:r>
          </w:p>
        </w:tc>
        <w:tc>
          <w:tcPr>
            <w:tcW w:w="750" w:type="dxa"/>
            <w:vAlign w:val="center"/>
          </w:tcPr>
          <w:p w14:paraId="0598E1DF" w14:textId="24C5F9A6" w:rsidR="00777ABB" w:rsidRPr="00BE12F6" w:rsidRDefault="009D1C3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5</w:t>
            </w:r>
          </w:p>
        </w:tc>
        <w:tc>
          <w:tcPr>
            <w:tcW w:w="796" w:type="dxa"/>
            <w:vAlign w:val="center"/>
          </w:tcPr>
          <w:p w14:paraId="551DE5E7" w14:textId="74893262" w:rsidR="00777ABB" w:rsidRPr="00BE12F6" w:rsidRDefault="003D486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79</w:t>
            </w:r>
          </w:p>
        </w:tc>
        <w:tc>
          <w:tcPr>
            <w:tcW w:w="923" w:type="dxa"/>
            <w:vAlign w:val="center"/>
          </w:tcPr>
          <w:p w14:paraId="7709AA1A" w14:textId="460C3B80" w:rsidR="00777ABB" w:rsidRPr="00BE12F6" w:rsidRDefault="003D486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3</w:t>
            </w:r>
          </w:p>
        </w:tc>
        <w:tc>
          <w:tcPr>
            <w:tcW w:w="909" w:type="dxa"/>
            <w:vAlign w:val="center"/>
          </w:tcPr>
          <w:p w14:paraId="48CFA9D2" w14:textId="1528A865" w:rsidR="00777ABB" w:rsidRPr="00BE12F6" w:rsidRDefault="00436C0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1</w:t>
            </w:r>
          </w:p>
        </w:tc>
        <w:tc>
          <w:tcPr>
            <w:tcW w:w="743" w:type="dxa"/>
            <w:vAlign w:val="center"/>
          </w:tcPr>
          <w:p w14:paraId="61B2B939" w14:textId="472AB94D" w:rsidR="00777ABB" w:rsidRPr="00BE12F6" w:rsidRDefault="00676758"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7</w:t>
            </w:r>
          </w:p>
        </w:tc>
        <w:tc>
          <w:tcPr>
            <w:tcW w:w="947" w:type="dxa"/>
            <w:vAlign w:val="center"/>
          </w:tcPr>
          <w:p w14:paraId="2078BB0B" w14:textId="54B1A443" w:rsidR="00777ABB" w:rsidRPr="00BE12F6" w:rsidRDefault="00F2455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2</w:t>
            </w:r>
          </w:p>
        </w:tc>
        <w:tc>
          <w:tcPr>
            <w:tcW w:w="980" w:type="dxa"/>
            <w:vAlign w:val="center"/>
          </w:tcPr>
          <w:p w14:paraId="52AC47B9" w14:textId="3E320100"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0</w:t>
            </w:r>
          </w:p>
        </w:tc>
        <w:tc>
          <w:tcPr>
            <w:tcW w:w="1106" w:type="dxa"/>
            <w:vAlign w:val="center"/>
          </w:tcPr>
          <w:p w14:paraId="36485CEC" w14:textId="699E8E97"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709" w:type="dxa"/>
            <w:vAlign w:val="center"/>
          </w:tcPr>
          <w:p w14:paraId="17D49247" w14:textId="3A9B7A55" w:rsidR="00777ABB" w:rsidRPr="00BE12F6" w:rsidRDefault="00365C6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w:t>
            </w:r>
          </w:p>
        </w:tc>
        <w:tc>
          <w:tcPr>
            <w:tcW w:w="851" w:type="dxa"/>
            <w:vAlign w:val="center"/>
          </w:tcPr>
          <w:p w14:paraId="19C8AA65" w14:textId="1B5DA083"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w:t>
            </w:r>
          </w:p>
        </w:tc>
        <w:tc>
          <w:tcPr>
            <w:tcW w:w="1024" w:type="dxa"/>
            <w:vAlign w:val="center"/>
          </w:tcPr>
          <w:p w14:paraId="4DA16E18" w14:textId="459CB43E" w:rsidR="00777ABB" w:rsidRPr="00BE12F6" w:rsidRDefault="0004318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0</w:t>
            </w:r>
          </w:p>
        </w:tc>
        <w:tc>
          <w:tcPr>
            <w:tcW w:w="812" w:type="dxa"/>
            <w:vAlign w:val="center"/>
          </w:tcPr>
          <w:p w14:paraId="3154DF93" w14:textId="71857AA3" w:rsidR="00777ABB" w:rsidRPr="00BE12F6" w:rsidRDefault="00D54E5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w:t>
            </w:r>
          </w:p>
        </w:tc>
      </w:tr>
      <w:tr w:rsidR="00BE12F6" w:rsidRPr="00BE12F6" w14:paraId="6E274862" w14:textId="691C9DB0" w:rsidTr="3CFA609B">
        <w:trPr>
          <w:trHeight w:val="460"/>
        </w:trPr>
        <w:tc>
          <w:tcPr>
            <w:cnfStyle w:val="001000000000" w:firstRow="0" w:lastRow="0" w:firstColumn="1" w:lastColumn="0" w:oddVBand="0" w:evenVBand="0" w:oddHBand="0" w:evenHBand="0" w:firstRowFirstColumn="0" w:firstRowLastColumn="0" w:lastRowFirstColumn="0" w:lastRowLastColumn="0"/>
            <w:tcW w:w="1515" w:type="dxa"/>
            <w:vAlign w:val="bottom"/>
          </w:tcPr>
          <w:p w14:paraId="5A780E96" w14:textId="65A56460" w:rsidR="00777ABB" w:rsidRPr="00BE12F6" w:rsidRDefault="00226784"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aps w:val="0"/>
                <w:color w:val="auto"/>
                <w:sz w:val="18"/>
                <w:szCs w:val="18"/>
              </w:rPr>
              <w:t>Whitewater</w:t>
            </w:r>
          </w:p>
        </w:tc>
        <w:tc>
          <w:tcPr>
            <w:tcW w:w="885" w:type="dxa"/>
          </w:tcPr>
          <w:p w14:paraId="4AD46443" w14:textId="78D94B24" w:rsidR="00777ABB" w:rsidRPr="00BE12F6" w:rsidRDefault="001E1D3B"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w:t>
            </w:r>
            <w:r w:rsidR="008A372D" w:rsidRPr="00BE12F6">
              <w:rPr>
                <w:rFonts w:asciiTheme="minorHAnsi" w:hAnsiTheme="minorHAnsi" w:cstheme="minorHAnsi"/>
                <w:color w:val="auto"/>
                <w:sz w:val="18"/>
                <w:szCs w:val="18"/>
              </w:rPr>
              <w:t>,</w:t>
            </w:r>
            <w:r w:rsidRPr="00BE12F6">
              <w:rPr>
                <w:rFonts w:asciiTheme="minorHAnsi" w:hAnsiTheme="minorHAnsi" w:cstheme="minorHAnsi"/>
                <w:color w:val="auto"/>
                <w:sz w:val="18"/>
                <w:szCs w:val="18"/>
              </w:rPr>
              <w:t>114</w:t>
            </w:r>
          </w:p>
        </w:tc>
        <w:tc>
          <w:tcPr>
            <w:tcW w:w="750" w:type="dxa"/>
          </w:tcPr>
          <w:p w14:paraId="51173B07" w14:textId="19147BA1" w:rsidR="00777ABB" w:rsidRPr="00BE12F6" w:rsidRDefault="009D1C3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868</w:t>
            </w:r>
          </w:p>
        </w:tc>
        <w:tc>
          <w:tcPr>
            <w:tcW w:w="796" w:type="dxa"/>
          </w:tcPr>
          <w:p w14:paraId="03404979" w14:textId="6F4ABE0E" w:rsidR="00777ABB" w:rsidRPr="00BE12F6" w:rsidRDefault="003D486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41</w:t>
            </w:r>
          </w:p>
        </w:tc>
        <w:tc>
          <w:tcPr>
            <w:tcW w:w="923" w:type="dxa"/>
          </w:tcPr>
          <w:p w14:paraId="544F56D6" w14:textId="64EE0244" w:rsidR="00777ABB" w:rsidRPr="00BE12F6" w:rsidRDefault="003D4863"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504</w:t>
            </w:r>
          </w:p>
        </w:tc>
        <w:tc>
          <w:tcPr>
            <w:tcW w:w="909" w:type="dxa"/>
          </w:tcPr>
          <w:p w14:paraId="02C32C36" w14:textId="0EC92F6F" w:rsidR="00777ABB" w:rsidRPr="00BE12F6" w:rsidRDefault="00436C0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37</w:t>
            </w:r>
          </w:p>
        </w:tc>
        <w:tc>
          <w:tcPr>
            <w:tcW w:w="743" w:type="dxa"/>
          </w:tcPr>
          <w:p w14:paraId="1483BD48" w14:textId="5DFD9330" w:rsidR="00777ABB" w:rsidRPr="00BE12F6" w:rsidRDefault="00676758"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11</w:t>
            </w:r>
          </w:p>
        </w:tc>
        <w:tc>
          <w:tcPr>
            <w:tcW w:w="947" w:type="dxa"/>
          </w:tcPr>
          <w:p w14:paraId="1D012656" w14:textId="161316BD" w:rsidR="00777ABB" w:rsidRPr="00BE12F6" w:rsidRDefault="00F2455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0</w:t>
            </w:r>
          </w:p>
        </w:tc>
        <w:tc>
          <w:tcPr>
            <w:tcW w:w="980" w:type="dxa"/>
          </w:tcPr>
          <w:p w14:paraId="50287E0B" w14:textId="1DB243C9"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44</w:t>
            </w:r>
          </w:p>
        </w:tc>
        <w:tc>
          <w:tcPr>
            <w:tcW w:w="1106" w:type="dxa"/>
          </w:tcPr>
          <w:p w14:paraId="3C784CCE" w14:textId="0AE91609" w:rsidR="00777ABB" w:rsidRPr="00BE12F6" w:rsidRDefault="00747A8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8</w:t>
            </w:r>
          </w:p>
        </w:tc>
        <w:tc>
          <w:tcPr>
            <w:tcW w:w="709" w:type="dxa"/>
          </w:tcPr>
          <w:p w14:paraId="78267232" w14:textId="7AC0F2FE" w:rsidR="00777ABB" w:rsidRPr="00BE12F6" w:rsidRDefault="00365C6E"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35</w:t>
            </w:r>
          </w:p>
        </w:tc>
        <w:tc>
          <w:tcPr>
            <w:tcW w:w="851" w:type="dxa"/>
          </w:tcPr>
          <w:p w14:paraId="072960C7" w14:textId="081452BD" w:rsidR="00777ABB" w:rsidRPr="00BE12F6" w:rsidRDefault="00B03832"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6</w:t>
            </w:r>
          </w:p>
        </w:tc>
        <w:tc>
          <w:tcPr>
            <w:tcW w:w="1024" w:type="dxa"/>
          </w:tcPr>
          <w:p w14:paraId="243C3992" w14:textId="717E3BC2" w:rsidR="00777ABB" w:rsidRPr="00BE12F6" w:rsidRDefault="0004318C"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21</w:t>
            </w:r>
          </w:p>
        </w:tc>
        <w:tc>
          <w:tcPr>
            <w:tcW w:w="812" w:type="dxa"/>
          </w:tcPr>
          <w:p w14:paraId="09DA5A4F" w14:textId="5C03E6F6" w:rsidR="00777ABB" w:rsidRPr="00BE12F6" w:rsidRDefault="00D54E51" w:rsidP="00F86CDC">
            <w:pPr>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BE12F6">
              <w:rPr>
                <w:rFonts w:asciiTheme="minorHAnsi" w:hAnsiTheme="minorHAnsi" w:cstheme="minorHAnsi"/>
                <w:color w:val="auto"/>
                <w:sz w:val="18"/>
                <w:szCs w:val="18"/>
              </w:rPr>
              <w:t>8</w:t>
            </w:r>
          </w:p>
        </w:tc>
      </w:tr>
      <w:tr w:rsidR="00BE12F6" w:rsidRPr="00BE12F6" w14:paraId="3D9EFA3F" w14:textId="753B6127" w:rsidTr="3CFA609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515" w:type="dxa"/>
            <w:vAlign w:val="bottom"/>
          </w:tcPr>
          <w:p w14:paraId="65122049" w14:textId="16F31828" w:rsidR="00777ABB" w:rsidRPr="00BE12F6" w:rsidRDefault="00777ABB" w:rsidP="00F86CDC">
            <w:pPr>
              <w:spacing w:before="0"/>
              <w:rPr>
                <w:rFonts w:asciiTheme="minorHAnsi" w:eastAsia="Times New Roman" w:hAnsiTheme="minorHAnsi" w:cstheme="minorHAnsi"/>
                <w:color w:val="auto"/>
                <w:sz w:val="18"/>
                <w:szCs w:val="18"/>
              </w:rPr>
            </w:pPr>
            <w:r w:rsidRPr="00BE12F6">
              <w:rPr>
                <w:rFonts w:asciiTheme="minorHAnsi" w:eastAsia="Times New Roman" w:hAnsiTheme="minorHAnsi" w:cstheme="minorHAnsi"/>
                <w:color w:val="auto"/>
                <w:sz w:val="18"/>
                <w:szCs w:val="18"/>
              </w:rPr>
              <w:t>Total</w:t>
            </w:r>
          </w:p>
        </w:tc>
        <w:tc>
          <w:tcPr>
            <w:tcW w:w="885" w:type="dxa"/>
            <w:vAlign w:val="bottom"/>
          </w:tcPr>
          <w:p w14:paraId="036D8B08" w14:textId="74406F16" w:rsidR="00777ABB" w:rsidRPr="00BE12F6" w:rsidRDefault="32348080"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auto"/>
                <w:sz w:val="18"/>
                <w:szCs w:val="18"/>
              </w:rPr>
            </w:pPr>
            <w:r w:rsidRPr="00BE12F6">
              <w:rPr>
                <w:rFonts w:asciiTheme="minorHAnsi" w:hAnsiTheme="minorHAnsi" w:cstheme="minorBidi"/>
                <w:b/>
                <w:bCs/>
                <w:color w:val="auto"/>
                <w:sz w:val="18"/>
                <w:szCs w:val="18"/>
              </w:rPr>
              <w:t>10</w:t>
            </w:r>
            <w:r w:rsidR="1D0FC9B2" w:rsidRPr="00BE12F6">
              <w:rPr>
                <w:rFonts w:asciiTheme="minorHAnsi" w:hAnsiTheme="minorHAnsi" w:cstheme="minorBidi"/>
                <w:b/>
                <w:bCs/>
                <w:color w:val="auto"/>
                <w:sz w:val="18"/>
                <w:szCs w:val="18"/>
              </w:rPr>
              <w:t>,993</w:t>
            </w:r>
          </w:p>
        </w:tc>
        <w:tc>
          <w:tcPr>
            <w:tcW w:w="750" w:type="dxa"/>
            <w:vAlign w:val="bottom"/>
          </w:tcPr>
          <w:p w14:paraId="1C7B64B6" w14:textId="088C4755" w:rsidR="00777ABB" w:rsidRPr="00BE12F6" w:rsidRDefault="00FD5CA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4,910</w:t>
            </w:r>
          </w:p>
        </w:tc>
        <w:tc>
          <w:tcPr>
            <w:tcW w:w="796" w:type="dxa"/>
            <w:vAlign w:val="bottom"/>
          </w:tcPr>
          <w:p w14:paraId="44D35370" w14:textId="7A6B4C04" w:rsidR="00777ABB" w:rsidRPr="00BE12F6" w:rsidRDefault="003D486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3,695</w:t>
            </w:r>
          </w:p>
        </w:tc>
        <w:tc>
          <w:tcPr>
            <w:tcW w:w="923" w:type="dxa"/>
            <w:vAlign w:val="bottom"/>
          </w:tcPr>
          <w:p w14:paraId="7A34C7CD" w14:textId="2689101E" w:rsidR="00777ABB" w:rsidRPr="00BE12F6" w:rsidRDefault="003D4863"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3,002</w:t>
            </w:r>
          </w:p>
        </w:tc>
        <w:tc>
          <w:tcPr>
            <w:tcW w:w="909" w:type="dxa"/>
            <w:vAlign w:val="bottom"/>
          </w:tcPr>
          <w:p w14:paraId="55E1F4B0" w14:textId="5DBB65E6" w:rsidR="00777ABB" w:rsidRPr="00BE12F6" w:rsidRDefault="00166C55"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1854</w:t>
            </w:r>
          </w:p>
        </w:tc>
        <w:tc>
          <w:tcPr>
            <w:tcW w:w="743" w:type="dxa"/>
            <w:vAlign w:val="bottom"/>
          </w:tcPr>
          <w:p w14:paraId="5874EF75" w14:textId="4876D2A4" w:rsidR="00777ABB" w:rsidRPr="00BE12F6" w:rsidRDefault="004558E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608</w:t>
            </w:r>
          </w:p>
        </w:tc>
        <w:tc>
          <w:tcPr>
            <w:tcW w:w="947" w:type="dxa"/>
            <w:vAlign w:val="bottom"/>
          </w:tcPr>
          <w:p w14:paraId="19134E72" w14:textId="43BB09AA" w:rsidR="00777ABB" w:rsidRPr="00BE12F6" w:rsidRDefault="00831B7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581</w:t>
            </w:r>
          </w:p>
        </w:tc>
        <w:tc>
          <w:tcPr>
            <w:tcW w:w="980" w:type="dxa"/>
            <w:vAlign w:val="bottom"/>
          </w:tcPr>
          <w:p w14:paraId="14B53752" w14:textId="7CFE54BB"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266</w:t>
            </w:r>
          </w:p>
        </w:tc>
        <w:tc>
          <w:tcPr>
            <w:tcW w:w="1106" w:type="dxa"/>
            <w:vAlign w:val="bottom"/>
          </w:tcPr>
          <w:p w14:paraId="0717F858" w14:textId="63BF04E0" w:rsidR="00777ABB" w:rsidRPr="00BE12F6" w:rsidRDefault="00747A8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267</w:t>
            </w:r>
          </w:p>
        </w:tc>
        <w:tc>
          <w:tcPr>
            <w:tcW w:w="709" w:type="dxa"/>
            <w:vAlign w:val="bottom"/>
          </w:tcPr>
          <w:p w14:paraId="64F23E1E" w14:textId="1538CD27" w:rsidR="00777ABB" w:rsidRPr="00BE12F6" w:rsidRDefault="00365C6E"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147</w:t>
            </w:r>
          </w:p>
        </w:tc>
        <w:tc>
          <w:tcPr>
            <w:tcW w:w="851" w:type="dxa"/>
            <w:vAlign w:val="bottom"/>
          </w:tcPr>
          <w:p w14:paraId="13159106" w14:textId="1A598F8E" w:rsidR="00777ABB" w:rsidRPr="00BE12F6" w:rsidRDefault="00B03832"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89</w:t>
            </w:r>
          </w:p>
        </w:tc>
        <w:tc>
          <w:tcPr>
            <w:tcW w:w="1024" w:type="dxa"/>
            <w:vAlign w:val="bottom"/>
          </w:tcPr>
          <w:p w14:paraId="3AD84E89" w14:textId="673823E2" w:rsidR="00777ABB" w:rsidRPr="00BE12F6" w:rsidRDefault="0004318C"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138</w:t>
            </w:r>
          </w:p>
        </w:tc>
        <w:tc>
          <w:tcPr>
            <w:tcW w:w="812" w:type="dxa"/>
            <w:vAlign w:val="bottom"/>
          </w:tcPr>
          <w:p w14:paraId="020B0E08" w14:textId="05AB460D" w:rsidR="00D54E51" w:rsidRPr="00BE12F6" w:rsidRDefault="00D54E51" w:rsidP="00F86CDC">
            <w:pPr>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sz w:val="18"/>
                <w:szCs w:val="18"/>
              </w:rPr>
            </w:pPr>
            <w:r w:rsidRPr="00BE12F6">
              <w:rPr>
                <w:rFonts w:asciiTheme="minorHAnsi" w:hAnsiTheme="minorHAnsi" w:cstheme="minorHAnsi"/>
                <w:b/>
                <w:bCs/>
                <w:color w:val="auto"/>
                <w:sz w:val="18"/>
                <w:szCs w:val="18"/>
              </w:rPr>
              <w:t>36</w:t>
            </w:r>
          </w:p>
        </w:tc>
      </w:tr>
    </w:tbl>
    <w:p w14:paraId="40FCA6E1" w14:textId="42FA3E6C" w:rsidR="009E3B4D" w:rsidRDefault="009E3B4D" w:rsidP="00F86CDC">
      <w:pPr>
        <w:spacing w:before="0"/>
        <w:rPr>
          <w:rFonts w:ascii="Lato" w:eastAsia="MS Mincho" w:hAnsi="Lato"/>
          <w:b/>
          <w:color w:val="auto"/>
          <w:sz w:val="32"/>
          <w:szCs w:val="32"/>
          <w:highlight w:val="yellow"/>
        </w:rPr>
      </w:pPr>
      <w:r>
        <w:rPr>
          <w:highlight w:val="yellow"/>
        </w:rPr>
        <w:br w:type="page"/>
      </w:r>
    </w:p>
    <w:p w14:paraId="1AB50BBE" w14:textId="5D1D08CD" w:rsidR="001D05E8" w:rsidRPr="00430C16" w:rsidRDefault="001D05E8" w:rsidP="00F86CDC">
      <w:pPr>
        <w:pStyle w:val="Heading1"/>
        <w:rPr>
          <w:color w:val="005777"/>
        </w:rPr>
      </w:pPr>
      <w:bookmarkStart w:id="42" w:name="_Toc148974675"/>
      <w:r w:rsidRPr="00430C16">
        <w:rPr>
          <w:color w:val="005777"/>
        </w:rPr>
        <w:lastRenderedPageBreak/>
        <w:t xml:space="preserve">Appendix </w:t>
      </w:r>
      <w:r w:rsidR="009E3B4D" w:rsidRPr="00430C16">
        <w:rPr>
          <w:color w:val="005777"/>
        </w:rPr>
        <w:t>5</w:t>
      </w:r>
      <w:r w:rsidR="0085526A" w:rsidRPr="00430C16">
        <w:rPr>
          <w:color w:val="005777"/>
        </w:rPr>
        <w:t>:</w:t>
      </w:r>
      <w:r w:rsidRPr="00430C16">
        <w:rPr>
          <w:color w:val="005777"/>
        </w:rPr>
        <w:t xml:space="preserve"> </w:t>
      </w:r>
      <w:r w:rsidR="00294FB3" w:rsidRPr="00430C16">
        <w:rPr>
          <w:color w:val="005777"/>
        </w:rPr>
        <w:t>Enrollment and Staffing Data by Campus</w:t>
      </w:r>
      <w:r w:rsidR="0085526A" w:rsidRPr="00430C16">
        <w:rPr>
          <w:color w:val="005777"/>
        </w:rPr>
        <w:t>,</w:t>
      </w:r>
      <w:r w:rsidRPr="00430C16">
        <w:rPr>
          <w:color w:val="005777"/>
        </w:rPr>
        <w:t xml:space="preserve"> 20</w:t>
      </w:r>
      <w:r w:rsidR="00F01193" w:rsidRPr="00430C16">
        <w:rPr>
          <w:color w:val="005777"/>
        </w:rPr>
        <w:t>2</w:t>
      </w:r>
      <w:r w:rsidR="00C552DE" w:rsidRPr="00430C16">
        <w:rPr>
          <w:color w:val="005777"/>
        </w:rPr>
        <w:t>2</w:t>
      </w:r>
      <w:r w:rsidRPr="00430C16">
        <w:rPr>
          <w:color w:val="005777"/>
        </w:rPr>
        <w:t>-2</w:t>
      </w:r>
      <w:r w:rsidR="00C552DE" w:rsidRPr="00430C16">
        <w:rPr>
          <w:color w:val="005777"/>
        </w:rPr>
        <w:t>3</w:t>
      </w:r>
      <w:bookmarkEnd w:id="42"/>
    </w:p>
    <w:p w14:paraId="58EB1362" w14:textId="25F0666B" w:rsidR="00986A88" w:rsidRPr="00D63326" w:rsidRDefault="00986A88" w:rsidP="00F86CDC">
      <w:pPr>
        <w:spacing w:before="0"/>
        <w:rPr>
          <w:rFonts w:asciiTheme="minorHAnsi" w:eastAsia="Times New Roman" w:hAnsiTheme="minorHAnsi" w:cstheme="minorBidi"/>
          <w:color w:val="auto"/>
        </w:rPr>
      </w:pPr>
    </w:p>
    <w:tbl>
      <w:tblPr>
        <w:tblStyle w:val="PlainTable3"/>
        <w:tblpPr w:leftFromText="180" w:rightFromText="180" w:vertAnchor="text" w:horzAnchor="margin" w:tblpY="8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800"/>
        <w:gridCol w:w="2070"/>
        <w:gridCol w:w="1710"/>
        <w:gridCol w:w="1800"/>
        <w:gridCol w:w="1948"/>
        <w:gridCol w:w="1647"/>
      </w:tblGrid>
      <w:tr w:rsidR="00BE12F6" w:rsidRPr="00BE12F6" w14:paraId="0C639FF8" w14:textId="77777777" w:rsidTr="3CFA609B">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975" w:type="dxa"/>
            <w:vAlign w:val="center"/>
          </w:tcPr>
          <w:p w14:paraId="0F7BB2E3" w14:textId="77777777" w:rsidR="003B5FC1" w:rsidRPr="00BE12F6" w:rsidRDefault="003B5FC1" w:rsidP="00F86CDC">
            <w:pPr>
              <w:spacing w:before="120"/>
              <w:jc w:val="center"/>
              <w:rPr>
                <w:color w:val="auto"/>
              </w:rPr>
            </w:pPr>
            <w:r w:rsidRPr="00BE12F6">
              <w:rPr>
                <w:color w:val="auto"/>
              </w:rPr>
              <w:t>Institution</w:t>
            </w:r>
          </w:p>
        </w:tc>
        <w:tc>
          <w:tcPr>
            <w:tcW w:w="1800" w:type="dxa"/>
            <w:vAlign w:val="center"/>
          </w:tcPr>
          <w:p w14:paraId="178A63AB" w14:textId="77777777" w:rsidR="003B5FC1" w:rsidRPr="00BE12F6" w:rsidRDefault="003B5FC1" w:rsidP="00F86CDC">
            <w:pPr>
              <w:spacing w:before="120"/>
              <w:jc w:val="center"/>
              <w:cnfStyle w:val="100000000000" w:firstRow="1" w:lastRow="0" w:firstColumn="0" w:lastColumn="0" w:oddVBand="0" w:evenVBand="0" w:oddHBand="0" w:evenHBand="0" w:firstRowFirstColumn="0" w:firstRowLastColumn="0" w:lastRowFirstColumn="0" w:lastRowLastColumn="0"/>
              <w:rPr>
                <w:color w:val="auto"/>
              </w:rPr>
            </w:pPr>
            <w:r w:rsidRPr="00BE12F6">
              <w:rPr>
                <w:color w:val="auto"/>
              </w:rPr>
              <w:t>Enrollment</w:t>
            </w:r>
          </w:p>
        </w:tc>
        <w:tc>
          <w:tcPr>
            <w:tcW w:w="2070" w:type="dxa"/>
            <w:vAlign w:val="center"/>
          </w:tcPr>
          <w:p w14:paraId="331E4940" w14:textId="3837F4F4" w:rsidR="003B5FC1" w:rsidRPr="00BE12F6" w:rsidRDefault="003B5FC1" w:rsidP="00F86CDC">
            <w:pPr>
              <w:spacing w:before="120"/>
              <w:jc w:val="center"/>
              <w:cnfStyle w:val="100000000000" w:firstRow="1" w:lastRow="0" w:firstColumn="0" w:lastColumn="0" w:oddVBand="0" w:evenVBand="0" w:oddHBand="0" w:evenHBand="0" w:firstRowFirstColumn="0" w:firstRowLastColumn="0" w:lastRowFirstColumn="0" w:lastRowLastColumn="0"/>
              <w:rPr>
                <w:b w:val="0"/>
                <w:bCs w:val="0"/>
                <w:caps w:val="0"/>
                <w:color w:val="auto"/>
              </w:rPr>
            </w:pPr>
            <w:r w:rsidRPr="00BE12F6">
              <w:rPr>
                <w:color w:val="auto"/>
              </w:rPr>
              <w:t>Percentage of Students with registered</w:t>
            </w:r>
            <w:r w:rsidR="00881DBF" w:rsidRPr="00BE12F6">
              <w:rPr>
                <w:color w:val="auto"/>
              </w:rPr>
              <w:br/>
            </w:r>
            <w:r w:rsidRPr="00BE12F6">
              <w:rPr>
                <w:color w:val="auto"/>
              </w:rPr>
              <w:t>disabilities</w:t>
            </w:r>
          </w:p>
        </w:tc>
        <w:tc>
          <w:tcPr>
            <w:tcW w:w="1710" w:type="dxa"/>
            <w:vAlign w:val="center"/>
          </w:tcPr>
          <w:p w14:paraId="2BECE395" w14:textId="77777777" w:rsidR="003B5FC1" w:rsidRPr="00BE12F6" w:rsidRDefault="003B5FC1" w:rsidP="00F86CDC">
            <w:pPr>
              <w:spacing w:before="120"/>
              <w:jc w:val="center"/>
              <w:cnfStyle w:val="100000000000" w:firstRow="1" w:lastRow="0" w:firstColumn="0" w:lastColumn="0" w:oddVBand="0" w:evenVBand="0" w:oddHBand="0" w:evenHBand="0" w:firstRowFirstColumn="0" w:firstRowLastColumn="0" w:lastRowFirstColumn="0" w:lastRowLastColumn="0"/>
              <w:rPr>
                <w:color w:val="auto"/>
              </w:rPr>
            </w:pPr>
            <w:r w:rsidRPr="00BE12F6">
              <w:rPr>
                <w:color w:val="auto"/>
              </w:rPr>
              <w:t>total staff FTE</w:t>
            </w:r>
          </w:p>
        </w:tc>
        <w:tc>
          <w:tcPr>
            <w:tcW w:w="1800" w:type="dxa"/>
            <w:vAlign w:val="center"/>
          </w:tcPr>
          <w:p w14:paraId="02DAE598" w14:textId="653CE2AA" w:rsidR="003B5FC1" w:rsidRPr="00BE12F6" w:rsidRDefault="1448847E" w:rsidP="00F86CDC">
            <w:pPr>
              <w:spacing w:before="120"/>
              <w:jc w:val="center"/>
              <w:cnfStyle w:val="100000000000" w:firstRow="1" w:lastRow="0" w:firstColumn="0" w:lastColumn="0" w:oddVBand="0" w:evenVBand="0" w:oddHBand="0" w:evenHBand="0" w:firstRowFirstColumn="0" w:firstRowLastColumn="0" w:lastRowFirstColumn="0" w:lastRowLastColumn="0"/>
              <w:rPr>
                <w:color w:val="auto"/>
              </w:rPr>
            </w:pPr>
            <w:r w:rsidRPr="00BE12F6">
              <w:rPr>
                <w:color w:val="auto"/>
              </w:rPr>
              <w:t>Student</w:t>
            </w:r>
            <w:r w:rsidR="13E95BDF" w:rsidRPr="00BE12F6">
              <w:rPr>
                <w:color w:val="auto"/>
              </w:rPr>
              <w:t>/staff ratio</w:t>
            </w:r>
          </w:p>
        </w:tc>
        <w:tc>
          <w:tcPr>
            <w:tcW w:w="1948" w:type="dxa"/>
            <w:vAlign w:val="center"/>
          </w:tcPr>
          <w:p w14:paraId="39E3A1F9" w14:textId="5B450B99" w:rsidR="003B5FC1" w:rsidRPr="00BE12F6" w:rsidRDefault="003B5FC1" w:rsidP="00F86CDC">
            <w:pPr>
              <w:spacing w:before="120"/>
              <w:jc w:val="center"/>
              <w:cnfStyle w:val="100000000000" w:firstRow="1" w:lastRow="0" w:firstColumn="0" w:lastColumn="0" w:oddVBand="0" w:evenVBand="0" w:oddHBand="0" w:evenHBand="0" w:firstRowFirstColumn="0" w:firstRowLastColumn="0" w:lastRowFirstColumn="0" w:lastRowLastColumn="0"/>
              <w:rPr>
                <w:color w:val="auto"/>
              </w:rPr>
            </w:pPr>
            <w:r w:rsidRPr="00BE12F6">
              <w:rPr>
                <w:color w:val="auto"/>
              </w:rPr>
              <w:t>Access coordinator fte</w:t>
            </w:r>
            <w:r w:rsidRPr="00BE12F6">
              <w:rPr>
                <w:color w:val="auto"/>
                <w:vertAlign w:val="superscript"/>
              </w:rPr>
              <w:t>1</w:t>
            </w:r>
          </w:p>
        </w:tc>
        <w:tc>
          <w:tcPr>
            <w:tcW w:w="0" w:type="auto"/>
            <w:vAlign w:val="center"/>
          </w:tcPr>
          <w:p w14:paraId="6CC994F0" w14:textId="77777777" w:rsidR="003B5FC1" w:rsidRPr="00BE12F6" w:rsidRDefault="003B5FC1" w:rsidP="00F86CDC">
            <w:pPr>
              <w:spacing w:before="120"/>
              <w:jc w:val="center"/>
              <w:cnfStyle w:val="100000000000" w:firstRow="1" w:lastRow="0" w:firstColumn="0" w:lastColumn="0" w:oddVBand="0" w:evenVBand="0" w:oddHBand="0" w:evenHBand="0" w:firstRowFirstColumn="0" w:firstRowLastColumn="0" w:lastRowFirstColumn="0" w:lastRowLastColumn="0"/>
              <w:rPr>
                <w:color w:val="auto"/>
              </w:rPr>
            </w:pPr>
            <w:r w:rsidRPr="00BE12F6">
              <w:rPr>
                <w:color w:val="auto"/>
              </w:rPr>
              <w:t>average caseload</w:t>
            </w:r>
            <w:r w:rsidRPr="00BE12F6">
              <w:rPr>
                <w:color w:val="auto"/>
                <w:vertAlign w:val="superscript"/>
              </w:rPr>
              <w:t>2</w:t>
            </w:r>
          </w:p>
        </w:tc>
      </w:tr>
      <w:tr w:rsidR="00BE12F6" w:rsidRPr="00BE12F6" w14:paraId="059DEEE9" w14:textId="77777777" w:rsidTr="3CFA60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4FCAC68" w14:textId="54E296D8" w:rsidR="008C392D" w:rsidRPr="00BE12F6" w:rsidRDefault="00991825" w:rsidP="00F86CDC">
            <w:pPr>
              <w:spacing w:before="120"/>
              <w:rPr>
                <w:color w:val="auto"/>
              </w:rPr>
            </w:pPr>
            <w:r w:rsidRPr="00BE12F6">
              <w:rPr>
                <w:rFonts w:ascii="Arial" w:eastAsia="Times New Roman" w:hAnsi="Arial" w:cs="Arial"/>
                <w:caps w:val="0"/>
                <w:color w:val="auto"/>
              </w:rPr>
              <w:t>Madison</w:t>
            </w:r>
          </w:p>
        </w:tc>
        <w:tc>
          <w:tcPr>
            <w:tcW w:w="1800" w:type="dxa"/>
            <w:vAlign w:val="center"/>
          </w:tcPr>
          <w:p w14:paraId="4C6EFE47"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49,587</w:t>
            </w:r>
          </w:p>
        </w:tc>
        <w:tc>
          <w:tcPr>
            <w:tcW w:w="2070" w:type="dxa"/>
            <w:vAlign w:val="center"/>
          </w:tcPr>
          <w:p w14:paraId="591DC43B"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0.4%</w:t>
            </w:r>
          </w:p>
        </w:tc>
        <w:tc>
          <w:tcPr>
            <w:tcW w:w="1710" w:type="dxa"/>
            <w:vAlign w:val="center"/>
          </w:tcPr>
          <w:p w14:paraId="65FDEE7D"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29.0</w:t>
            </w:r>
          </w:p>
        </w:tc>
        <w:tc>
          <w:tcPr>
            <w:tcW w:w="1800" w:type="dxa"/>
          </w:tcPr>
          <w:p w14:paraId="671632BE" w14:textId="03147342"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12F6">
              <w:rPr>
                <w:color w:val="auto"/>
              </w:rPr>
              <w:t>178</w:t>
            </w:r>
          </w:p>
        </w:tc>
        <w:tc>
          <w:tcPr>
            <w:tcW w:w="1948" w:type="dxa"/>
            <w:vAlign w:val="center"/>
          </w:tcPr>
          <w:p w14:paraId="59B31031" w14:textId="467DE710"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1.7</w:t>
            </w:r>
          </w:p>
        </w:tc>
        <w:tc>
          <w:tcPr>
            <w:tcW w:w="0" w:type="auto"/>
            <w:vAlign w:val="center"/>
          </w:tcPr>
          <w:p w14:paraId="45811F63"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443</w:t>
            </w:r>
          </w:p>
        </w:tc>
      </w:tr>
      <w:tr w:rsidR="00BE12F6" w:rsidRPr="00BE12F6" w14:paraId="21ECD411" w14:textId="77777777" w:rsidTr="3CFA609B">
        <w:trPr>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6E3213C" w14:textId="0BEE6A2E" w:rsidR="008C392D" w:rsidRPr="00BE12F6" w:rsidRDefault="00991825" w:rsidP="00F86CDC">
            <w:pPr>
              <w:spacing w:before="120"/>
              <w:rPr>
                <w:color w:val="auto"/>
              </w:rPr>
            </w:pPr>
            <w:r w:rsidRPr="00BE12F6">
              <w:rPr>
                <w:rFonts w:ascii="Arial" w:eastAsia="Times New Roman" w:hAnsi="Arial" w:cs="Arial"/>
                <w:caps w:val="0"/>
                <w:color w:val="auto"/>
              </w:rPr>
              <w:t>Milwaukee</w:t>
            </w:r>
          </w:p>
        </w:tc>
        <w:tc>
          <w:tcPr>
            <w:tcW w:w="1800" w:type="dxa"/>
            <w:vAlign w:val="center"/>
          </w:tcPr>
          <w:p w14:paraId="227EC44E"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22,866</w:t>
            </w:r>
          </w:p>
        </w:tc>
        <w:tc>
          <w:tcPr>
            <w:tcW w:w="2070" w:type="dxa"/>
            <w:vAlign w:val="center"/>
          </w:tcPr>
          <w:p w14:paraId="743D9F14"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6.3%</w:t>
            </w:r>
          </w:p>
        </w:tc>
        <w:tc>
          <w:tcPr>
            <w:tcW w:w="1710" w:type="dxa"/>
            <w:vAlign w:val="center"/>
          </w:tcPr>
          <w:p w14:paraId="7B0CABB0"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14.3</w:t>
            </w:r>
          </w:p>
        </w:tc>
        <w:tc>
          <w:tcPr>
            <w:tcW w:w="1800" w:type="dxa"/>
          </w:tcPr>
          <w:p w14:paraId="50D12DE3" w14:textId="42966199"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E12F6">
              <w:rPr>
                <w:color w:val="auto"/>
              </w:rPr>
              <w:t>102</w:t>
            </w:r>
          </w:p>
        </w:tc>
        <w:tc>
          <w:tcPr>
            <w:tcW w:w="1948" w:type="dxa"/>
            <w:vAlign w:val="center"/>
          </w:tcPr>
          <w:p w14:paraId="30236EA8" w14:textId="0AC55EC4"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2.0</w:t>
            </w:r>
          </w:p>
        </w:tc>
        <w:tc>
          <w:tcPr>
            <w:tcW w:w="0" w:type="auto"/>
            <w:vAlign w:val="center"/>
          </w:tcPr>
          <w:p w14:paraId="5A58F646"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724</w:t>
            </w:r>
          </w:p>
        </w:tc>
      </w:tr>
      <w:tr w:rsidR="00BE12F6" w:rsidRPr="00BE12F6" w14:paraId="5FF8D655" w14:textId="77777777" w:rsidTr="3CFA60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5905497" w14:textId="38D38A1F" w:rsidR="008C392D" w:rsidRPr="00BE12F6" w:rsidRDefault="00991825" w:rsidP="00F86CDC">
            <w:pPr>
              <w:spacing w:before="120"/>
              <w:rPr>
                <w:rFonts w:ascii="Arial" w:eastAsia="Times New Roman" w:hAnsi="Arial" w:cs="Arial"/>
                <w:color w:val="auto"/>
              </w:rPr>
            </w:pPr>
            <w:r w:rsidRPr="00BE12F6">
              <w:rPr>
                <w:rFonts w:ascii="Arial" w:eastAsia="Times New Roman" w:hAnsi="Arial" w:cs="Arial"/>
                <w:caps w:val="0"/>
                <w:color w:val="auto"/>
              </w:rPr>
              <w:t>Eau Claire</w:t>
            </w:r>
          </w:p>
        </w:tc>
        <w:tc>
          <w:tcPr>
            <w:tcW w:w="1800" w:type="dxa"/>
            <w:vAlign w:val="center"/>
          </w:tcPr>
          <w:p w14:paraId="5D09D21C"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0,060</w:t>
            </w:r>
          </w:p>
        </w:tc>
        <w:tc>
          <w:tcPr>
            <w:tcW w:w="2070" w:type="dxa"/>
            <w:vAlign w:val="center"/>
          </w:tcPr>
          <w:p w14:paraId="5CCE7149"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7.0%</w:t>
            </w:r>
          </w:p>
        </w:tc>
        <w:tc>
          <w:tcPr>
            <w:tcW w:w="1710" w:type="dxa"/>
            <w:vAlign w:val="center"/>
          </w:tcPr>
          <w:p w14:paraId="76DCD3AF"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4.8</w:t>
            </w:r>
          </w:p>
        </w:tc>
        <w:tc>
          <w:tcPr>
            <w:tcW w:w="1800" w:type="dxa"/>
          </w:tcPr>
          <w:p w14:paraId="4B38719E" w14:textId="1E2B1463"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12F6">
              <w:rPr>
                <w:color w:val="auto"/>
              </w:rPr>
              <w:t>146</w:t>
            </w:r>
          </w:p>
        </w:tc>
        <w:tc>
          <w:tcPr>
            <w:tcW w:w="1948" w:type="dxa"/>
            <w:vAlign w:val="center"/>
          </w:tcPr>
          <w:p w14:paraId="10B1DC6F" w14:textId="630829CC"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2.0</w:t>
            </w:r>
          </w:p>
        </w:tc>
        <w:tc>
          <w:tcPr>
            <w:tcW w:w="0" w:type="auto"/>
            <w:vAlign w:val="center"/>
          </w:tcPr>
          <w:p w14:paraId="12624B8B"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350</w:t>
            </w:r>
          </w:p>
        </w:tc>
      </w:tr>
      <w:tr w:rsidR="00BE12F6" w:rsidRPr="00BE12F6" w14:paraId="7B192044" w14:textId="77777777" w:rsidTr="3CFA609B">
        <w:trPr>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843559D" w14:textId="2B81D7F7" w:rsidR="008C392D" w:rsidRPr="00BE12F6" w:rsidRDefault="00991825" w:rsidP="00F86CDC">
            <w:pPr>
              <w:spacing w:before="120"/>
              <w:rPr>
                <w:color w:val="auto"/>
              </w:rPr>
            </w:pPr>
            <w:r w:rsidRPr="00BE12F6">
              <w:rPr>
                <w:rFonts w:ascii="Arial" w:eastAsia="Times New Roman" w:hAnsi="Arial" w:cs="Arial"/>
                <w:caps w:val="0"/>
                <w:color w:val="auto"/>
              </w:rPr>
              <w:t>Green Bay</w:t>
            </w:r>
          </w:p>
        </w:tc>
        <w:tc>
          <w:tcPr>
            <w:tcW w:w="1800" w:type="dxa"/>
            <w:vAlign w:val="center"/>
          </w:tcPr>
          <w:p w14:paraId="7A3866F6"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9,608</w:t>
            </w:r>
          </w:p>
        </w:tc>
        <w:tc>
          <w:tcPr>
            <w:tcW w:w="2070" w:type="dxa"/>
            <w:vAlign w:val="center"/>
          </w:tcPr>
          <w:p w14:paraId="60D2E007"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4.6%</w:t>
            </w:r>
          </w:p>
        </w:tc>
        <w:tc>
          <w:tcPr>
            <w:tcW w:w="1710" w:type="dxa"/>
            <w:vAlign w:val="center"/>
          </w:tcPr>
          <w:p w14:paraId="14E965B4"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3.0</w:t>
            </w:r>
          </w:p>
        </w:tc>
        <w:tc>
          <w:tcPr>
            <w:tcW w:w="1800" w:type="dxa"/>
          </w:tcPr>
          <w:p w14:paraId="5BAEF6F7" w14:textId="75B9D05C"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E12F6">
              <w:rPr>
                <w:color w:val="auto"/>
              </w:rPr>
              <w:t>147</w:t>
            </w:r>
          </w:p>
        </w:tc>
        <w:tc>
          <w:tcPr>
            <w:tcW w:w="1948" w:type="dxa"/>
            <w:vAlign w:val="center"/>
          </w:tcPr>
          <w:p w14:paraId="58EF7937" w14:textId="07C640C2"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1.3</w:t>
            </w:r>
          </w:p>
        </w:tc>
        <w:tc>
          <w:tcPr>
            <w:tcW w:w="0" w:type="auto"/>
            <w:vAlign w:val="center"/>
          </w:tcPr>
          <w:p w14:paraId="760A101D"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353</w:t>
            </w:r>
          </w:p>
        </w:tc>
      </w:tr>
      <w:tr w:rsidR="00BE12F6" w:rsidRPr="00BE12F6" w14:paraId="7D55A6F5" w14:textId="77777777" w:rsidTr="3CFA60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DF7DB19" w14:textId="38F50AAA" w:rsidR="008C392D" w:rsidRPr="00BE12F6" w:rsidRDefault="00991825" w:rsidP="00F86CDC">
            <w:pPr>
              <w:spacing w:before="120"/>
              <w:rPr>
                <w:color w:val="auto"/>
              </w:rPr>
            </w:pPr>
            <w:r w:rsidRPr="00BE12F6">
              <w:rPr>
                <w:rFonts w:ascii="Arial" w:eastAsia="Times New Roman" w:hAnsi="Arial" w:cs="Arial"/>
                <w:caps w:val="0"/>
                <w:color w:val="auto"/>
              </w:rPr>
              <w:t xml:space="preserve">La </w:t>
            </w:r>
            <w:r w:rsidR="00EC1311" w:rsidRPr="00BE12F6">
              <w:rPr>
                <w:rFonts w:ascii="Arial" w:eastAsia="Times New Roman" w:hAnsi="Arial" w:cs="Arial"/>
                <w:caps w:val="0"/>
                <w:color w:val="auto"/>
              </w:rPr>
              <w:t>C</w:t>
            </w:r>
            <w:r w:rsidRPr="00BE12F6">
              <w:rPr>
                <w:rFonts w:ascii="Arial" w:eastAsia="Times New Roman" w:hAnsi="Arial" w:cs="Arial"/>
                <w:caps w:val="0"/>
                <w:color w:val="auto"/>
              </w:rPr>
              <w:t>rosse</w:t>
            </w:r>
          </w:p>
        </w:tc>
        <w:tc>
          <w:tcPr>
            <w:tcW w:w="1800" w:type="dxa"/>
            <w:vAlign w:val="center"/>
          </w:tcPr>
          <w:p w14:paraId="789D1470"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0257</w:t>
            </w:r>
          </w:p>
        </w:tc>
        <w:tc>
          <w:tcPr>
            <w:tcW w:w="2070" w:type="dxa"/>
            <w:vAlign w:val="center"/>
          </w:tcPr>
          <w:p w14:paraId="3D25FC08"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9.8%</w:t>
            </w:r>
          </w:p>
        </w:tc>
        <w:tc>
          <w:tcPr>
            <w:tcW w:w="1710" w:type="dxa"/>
            <w:vAlign w:val="center"/>
          </w:tcPr>
          <w:p w14:paraId="754295BF"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5.0</w:t>
            </w:r>
          </w:p>
        </w:tc>
        <w:tc>
          <w:tcPr>
            <w:tcW w:w="1800" w:type="dxa"/>
          </w:tcPr>
          <w:p w14:paraId="5075151A" w14:textId="747B54AD"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12F6">
              <w:rPr>
                <w:color w:val="auto"/>
              </w:rPr>
              <w:t>200</w:t>
            </w:r>
          </w:p>
        </w:tc>
        <w:tc>
          <w:tcPr>
            <w:tcW w:w="1948" w:type="dxa"/>
            <w:vAlign w:val="center"/>
          </w:tcPr>
          <w:p w14:paraId="1677AE3C" w14:textId="21BC50D1"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2.5</w:t>
            </w:r>
          </w:p>
        </w:tc>
        <w:tc>
          <w:tcPr>
            <w:tcW w:w="0" w:type="auto"/>
            <w:vAlign w:val="center"/>
          </w:tcPr>
          <w:p w14:paraId="0863F25E"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401</w:t>
            </w:r>
          </w:p>
        </w:tc>
      </w:tr>
      <w:tr w:rsidR="00BE12F6" w:rsidRPr="00BE12F6" w14:paraId="3F73646F" w14:textId="77777777" w:rsidTr="3CFA609B">
        <w:trPr>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9F308A7" w14:textId="08CA20B6" w:rsidR="008C392D" w:rsidRPr="00BE12F6" w:rsidRDefault="00991825" w:rsidP="00F86CDC">
            <w:pPr>
              <w:spacing w:before="120"/>
              <w:rPr>
                <w:color w:val="auto"/>
              </w:rPr>
            </w:pPr>
            <w:r w:rsidRPr="00BE12F6">
              <w:rPr>
                <w:rFonts w:ascii="Arial" w:eastAsia="Times New Roman" w:hAnsi="Arial" w:cs="Arial"/>
                <w:caps w:val="0"/>
                <w:color w:val="auto"/>
              </w:rPr>
              <w:t>Oshkosh</w:t>
            </w:r>
          </w:p>
        </w:tc>
        <w:tc>
          <w:tcPr>
            <w:tcW w:w="1800" w:type="dxa"/>
            <w:vAlign w:val="center"/>
          </w:tcPr>
          <w:p w14:paraId="5B9FCE0D"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13,714</w:t>
            </w:r>
          </w:p>
        </w:tc>
        <w:tc>
          <w:tcPr>
            <w:tcW w:w="2070" w:type="dxa"/>
            <w:vAlign w:val="center"/>
          </w:tcPr>
          <w:p w14:paraId="1CB0AB55"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4.7%</w:t>
            </w:r>
          </w:p>
        </w:tc>
        <w:tc>
          <w:tcPr>
            <w:tcW w:w="1710" w:type="dxa"/>
            <w:vAlign w:val="center"/>
          </w:tcPr>
          <w:p w14:paraId="40A990DA"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6.2</w:t>
            </w:r>
          </w:p>
        </w:tc>
        <w:tc>
          <w:tcPr>
            <w:tcW w:w="1800" w:type="dxa"/>
          </w:tcPr>
          <w:p w14:paraId="5963DB4F" w14:textId="3A6C6968"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E12F6">
              <w:rPr>
                <w:color w:val="auto"/>
              </w:rPr>
              <w:t>103</w:t>
            </w:r>
          </w:p>
        </w:tc>
        <w:tc>
          <w:tcPr>
            <w:tcW w:w="1948" w:type="dxa"/>
            <w:vAlign w:val="center"/>
          </w:tcPr>
          <w:p w14:paraId="4426E525" w14:textId="4BE2DDCD"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2.8</w:t>
            </w:r>
          </w:p>
        </w:tc>
        <w:tc>
          <w:tcPr>
            <w:tcW w:w="0" w:type="auto"/>
            <w:vAlign w:val="center"/>
          </w:tcPr>
          <w:p w14:paraId="23319023"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228</w:t>
            </w:r>
          </w:p>
        </w:tc>
      </w:tr>
      <w:tr w:rsidR="00BE12F6" w:rsidRPr="00BE12F6" w14:paraId="1399BC90" w14:textId="77777777" w:rsidTr="3CFA60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8E0C85F" w14:textId="661AC319" w:rsidR="008C392D" w:rsidRPr="00BE12F6" w:rsidRDefault="00991825" w:rsidP="00F86CDC">
            <w:pPr>
              <w:spacing w:before="120"/>
              <w:rPr>
                <w:color w:val="auto"/>
              </w:rPr>
            </w:pPr>
            <w:r w:rsidRPr="00BE12F6">
              <w:rPr>
                <w:rFonts w:ascii="Arial" w:eastAsia="Times New Roman" w:hAnsi="Arial" w:cs="Arial"/>
                <w:caps w:val="0"/>
                <w:color w:val="auto"/>
              </w:rPr>
              <w:t>Parkside</w:t>
            </w:r>
          </w:p>
        </w:tc>
        <w:tc>
          <w:tcPr>
            <w:tcW w:w="1800" w:type="dxa"/>
            <w:vAlign w:val="center"/>
          </w:tcPr>
          <w:p w14:paraId="7273BA60"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3,966</w:t>
            </w:r>
          </w:p>
        </w:tc>
        <w:tc>
          <w:tcPr>
            <w:tcW w:w="2070" w:type="dxa"/>
            <w:vAlign w:val="center"/>
          </w:tcPr>
          <w:p w14:paraId="5CC1FB38"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0.4%</w:t>
            </w:r>
          </w:p>
        </w:tc>
        <w:tc>
          <w:tcPr>
            <w:tcW w:w="1710" w:type="dxa"/>
            <w:vAlign w:val="center"/>
          </w:tcPr>
          <w:p w14:paraId="18CF8769"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2.0</w:t>
            </w:r>
          </w:p>
        </w:tc>
        <w:tc>
          <w:tcPr>
            <w:tcW w:w="1800" w:type="dxa"/>
          </w:tcPr>
          <w:p w14:paraId="5A178B02" w14:textId="6C149EA9"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12F6">
              <w:rPr>
                <w:color w:val="auto"/>
              </w:rPr>
              <w:t>206</w:t>
            </w:r>
          </w:p>
        </w:tc>
        <w:tc>
          <w:tcPr>
            <w:tcW w:w="1948" w:type="dxa"/>
            <w:vAlign w:val="center"/>
          </w:tcPr>
          <w:p w14:paraId="6C8A887B" w14:textId="1B67042A"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0</w:t>
            </w:r>
          </w:p>
        </w:tc>
        <w:tc>
          <w:tcPr>
            <w:tcW w:w="0" w:type="auto"/>
            <w:vAlign w:val="center"/>
          </w:tcPr>
          <w:p w14:paraId="19A2BF83"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412</w:t>
            </w:r>
          </w:p>
        </w:tc>
      </w:tr>
      <w:tr w:rsidR="00BE12F6" w:rsidRPr="00BE12F6" w14:paraId="3E860D30" w14:textId="77777777" w:rsidTr="3CFA609B">
        <w:trPr>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BE3AE17" w14:textId="543C9A50" w:rsidR="008C392D" w:rsidRPr="00BE12F6" w:rsidRDefault="00991825" w:rsidP="00F86CDC">
            <w:pPr>
              <w:spacing w:before="120"/>
              <w:rPr>
                <w:rFonts w:ascii="Arial" w:eastAsia="Times New Roman" w:hAnsi="Arial" w:cs="Arial"/>
                <w:color w:val="auto"/>
              </w:rPr>
            </w:pPr>
            <w:r w:rsidRPr="00BE12F6">
              <w:rPr>
                <w:rFonts w:ascii="Arial" w:eastAsia="Times New Roman" w:hAnsi="Arial" w:cs="Arial"/>
                <w:caps w:val="0"/>
                <w:color w:val="auto"/>
              </w:rPr>
              <w:t>Platteville</w:t>
            </w:r>
          </w:p>
        </w:tc>
        <w:tc>
          <w:tcPr>
            <w:tcW w:w="1800" w:type="dxa"/>
            <w:vAlign w:val="center"/>
          </w:tcPr>
          <w:p w14:paraId="389A70A9"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6,485</w:t>
            </w:r>
          </w:p>
        </w:tc>
        <w:tc>
          <w:tcPr>
            <w:tcW w:w="2070" w:type="dxa"/>
            <w:vAlign w:val="center"/>
          </w:tcPr>
          <w:p w14:paraId="17E0E81A"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7.8%</w:t>
            </w:r>
          </w:p>
        </w:tc>
        <w:tc>
          <w:tcPr>
            <w:tcW w:w="1710" w:type="dxa"/>
            <w:vAlign w:val="center"/>
          </w:tcPr>
          <w:p w14:paraId="2A34E5B8"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5.0</w:t>
            </w:r>
          </w:p>
        </w:tc>
        <w:tc>
          <w:tcPr>
            <w:tcW w:w="1800" w:type="dxa"/>
          </w:tcPr>
          <w:p w14:paraId="00393B90" w14:textId="6E17981A"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E12F6">
              <w:rPr>
                <w:color w:val="auto"/>
              </w:rPr>
              <w:t>101</w:t>
            </w:r>
          </w:p>
        </w:tc>
        <w:tc>
          <w:tcPr>
            <w:tcW w:w="1948" w:type="dxa"/>
            <w:vAlign w:val="center"/>
          </w:tcPr>
          <w:p w14:paraId="4A5D8721" w14:textId="13E2D605"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2.5</w:t>
            </w:r>
          </w:p>
        </w:tc>
        <w:tc>
          <w:tcPr>
            <w:tcW w:w="0" w:type="auto"/>
            <w:vAlign w:val="center"/>
          </w:tcPr>
          <w:p w14:paraId="0115DB2D"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202</w:t>
            </w:r>
          </w:p>
        </w:tc>
      </w:tr>
      <w:tr w:rsidR="00BE12F6" w:rsidRPr="00BE12F6" w14:paraId="1E2E369B" w14:textId="77777777" w:rsidTr="3CFA60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37B4BAFD" w14:textId="50D1C9AD" w:rsidR="008C392D" w:rsidRPr="00BE12F6" w:rsidRDefault="00991825" w:rsidP="00F86CDC">
            <w:pPr>
              <w:spacing w:before="120"/>
              <w:rPr>
                <w:rFonts w:ascii="Arial" w:eastAsia="Times New Roman" w:hAnsi="Arial" w:cs="Arial"/>
                <w:color w:val="auto"/>
              </w:rPr>
            </w:pPr>
            <w:r w:rsidRPr="00BE12F6">
              <w:rPr>
                <w:rFonts w:ascii="Arial" w:eastAsia="Times New Roman" w:hAnsi="Arial" w:cs="Arial"/>
                <w:caps w:val="0"/>
                <w:color w:val="auto"/>
              </w:rPr>
              <w:t>River Falls</w:t>
            </w:r>
          </w:p>
        </w:tc>
        <w:tc>
          <w:tcPr>
            <w:tcW w:w="1800" w:type="dxa"/>
            <w:vAlign w:val="center"/>
          </w:tcPr>
          <w:p w14:paraId="2B7644F8"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5,212</w:t>
            </w:r>
          </w:p>
        </w:tc>
        <w:tc>
          <w:tcPr>
            <w:tcW w:w="2070" w:type="dxa"/>
            <w:vAlign w:val="center"/>
          </w:tcPr>
          <w:p w14:paraId="73409563"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2.9%</w:t>
            </w:r>
          </w:p>
        </w:tc>
        <w:tc>
          <w:tcPr>
            <w:tcW w:w="1710" w:type="dxa"/>
            <w:vAlign w:val="center"/>
          </w:tcPr>
          <w:p w14:paraId="0FAFF91E"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2.9</w:t>
            </w:r>
          </w:p>
        </w:tc>
        <w:tc>
          <w:tcPr>
            <w:tcW w:w="1800" w:type="dxa"/>
          </w:tcPr>
          <w:p w14:paraId="36F5E2BA" w14:textId="1A330E11"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12F6">
              <w:rPr>
                <w:color w:val="auto"/>
              </w:rPr>
              <w:t>231</w:t>
            </w:r>
          </w:p>
        </w:tc>
        <w:tc>
          <w:tcPr>
            <w:tcW w:w="1948" w:type="dxa"/>
            <w:vAlign w:val="center"/>
          </w:tcPr>
          <w:p w14:paraId="6CF4BB01" w14:textId="6E75C43A"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6</w:t>
            </w:r>
          </w:p>
        </w:tc>
        <w:tc>
          <w:tcPr>
            <w:tcW w:w="0" w:type="auto"/>
            <w:vAlign w:val="center"/>
          </w:tcPr>
          <w:p w14:paraId="03B6FDAB"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419</w:t>
            </w:r>
          </w:p>
        </w:tc>
      </w:tr>
      <w:tr w:rsidR="00BE12F6" w:rsidRPr="00BE12F6" w14:paraId="77A92A79" w14:textId="77777777" w:rsidTr="3CFA609B">
        <w:trPr>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DF19599" w14:textId="077AA814" w:rsidR="008C392D" w:rsidRPr="00BE12F6" w:rsidRDefault="00991825" w:rsidP="00F86CDC">
            <w:pPr>
              <w:spacing w:before="120"/>
              <w:rPr>
                <w:rFonts w:ascii="Arial" w:eastAsia="Times New Roman" w:hAnsi="Arial" w:cs="Arial"/>
                <w:color w:val="auto"/>
              </w:rPr>
            </w:pPr>
            <w:r w:rsidRPr="00BE12F6">
              <w:rPr>
                <w:rFonts w:ascii="Arial" w:eastAsia="Times New Roman" w:hAnsi="Arial" w:cs="Arial"/>
                <w:caps w:val="0"/>
                <w:color w:val="auto"/>
              </w:rPr>
              <w:t>Stevens Point</w:t>
            </w:r>
          </w:p>
        </w:tc>
        <w:tc>
          <w:tcPr>
            <w:tcW w:w="1800" w:type="dxa"/>
            <w:vAlign w:val="center"/>
          </w:tcPr>
          <w:p w14:paraId="6804FEBF"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8,011</w:t>
            </w:r>
          </w:p>
        </w:tc>
        <w:tc>
          <w:tcPr>
            <w:tcW w:w="2070" w:type="dxa"/>
            <w:vAlign w:val="center"/>
          </w:tcPr>
          <w:p w14:paraId="22ADE272"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11.0%</w:t>
            </w:r>
          </w:p>
        </w:tc>
        <w:tc>
          <w:tcPr>
            <w:tcW w:w="1710" w:type="dxa"/>
            <w:vAlign w:val="center"/>
          </w:tcPr>
          <w:p w14:paraId="03D4E8F7"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4.5</w:t>
            </w:r>
          </w:p>
        </w:tc>
        <w:tc>
          <w:tcPr>
            <w:tcW w:w="1800" w:type="dxa"/>
          </w:tcPr>
          <w:p w14:paraId="6C035C80" w14:textId="33AF55F4"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E12F6">
              <w:rPr>
                <w:color w:val="auto"/>
              </w:rPr>
              <w:t>196</w:t>
            </w:r>
          </w:p>
        </w:tc>
        <w:tc>
          <w:tcPr>
            <w:tcW w:w="1948" w:type="dxa"/>
            <w:vAlign w:val="center"/>
          </w:tcPr>
          <w:p w14:paraId="19F9EC07" w14:textId="42EF28F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1.5</w:t>
            </w:r>
          </w:p>
        </w:tc>
        <w:tc>
          <w:tcPr>
            <w:tcW w:w="0" w:type="auto"/>
            <w:vAlign w:val="center"/>
          </w:tcPr>
          <w:p w14:paraId="23E08709"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587</w:t>
            </w:r>
          </w:p>
        </w:tc>
      </w:tr>
      <w:tr w:rsidR="00BE12F6" w:rsidRPr="00BE12F6" w14:paraId="1CF1EFDA" w14:textId="77777777" w:rsidTr="3CFA60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FCF6BBA" w14:textId="5D1BFFD1" w:rsidR="008C392D" w:rsidRPr="00BE12F6" w:rsidRDefault="00991825" w:rsidP="00F86CDC">
            <w:pPr>
              <w:spacing w:before="120"/>
              <w:rPr>
                <w:rFonts w:ascii="Arial" w:eastAsia="Times New Roman" w:hAnsi="Arial" w:cs="Arial"/>
                <w:color w:val="auto"/>
              </w:rPr>
            </w:pPr>
            <w:r w:rsidRPr="00BE12F6">
              <w:rPr>
                <w:rFonts w:ascii="Arial" w:eastAsia="Times New Roman" w:hAnsi="Arial" w:cs="Arial"/>
                <w:caps w:val="0"/>
                <w:color w:val="auto"/>
              </w:rPr>
              <w:t>Stout</w:t>
            </w:r>
          </w:p>
        </w:tc>
        <w:tc>
          <w:tcPr>
            <w:tcW w:w="1800" w:type="dxa"/>
            <w:vAlign w:val="center"/>
          </w:tcPr>
          <w:p w14:paraId="43649D81"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7,226</w:t>
            </w:r>
          </w:p>
        </w:tc>
        <w:tc>
          <w:tcPr>
            <w:tcW w:w="2070" w:type="dxa"/>
            <w:vAlign w:val="center"/>
          </w:tcPr>
          <w:p w14:paraId="05FB3D07"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0.0%</w:t>
            </w:r>
          </w:p>
        </w:tc>
        <w:tc>
          <w:tcPr>
            <w:tcW w:w="1710" w:type="dxa"/>
            <w:vAlign w:val="center"/>
          </w:tcPr>
          <w:p w14:paraId="1260DCE2"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4.8</w:t>
            </w:r>
          </w:p>
        </w:tc>
        <w:tc>
          <w:tcPr>
            <w:tcW w:w="1800" w:type="dxa"/>
          </w:tcPr>
          <w:p w14:paraId="24789723" w14:textId="688138D2"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12F6">
              <w:rPr>
                <w:color w:val="auto"/>
              </w:rPr>
              <w:t>152</w:t>
            </w:r>
          </w:p>
        </w:tc>
        <w:tc>
          <w:tcPr>
            <w:tcW w:w="1948" w:type="dxa"/>
            <w:vAlign w:val="center"/>
          </w:tcPr>
          <w:p w14:paraId="29068B71" w14:textId="19DF3ECA"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2.0</w:t>
            </w:r>
          </w:p>
        </w:tc>
        <w:tc>
          <w:tcPr>
            <w:tcW w:w="0" w:type="auto"/>
            <w:vAlign w:val="center"/>
          </w:tcPr>
          <w:p w14:paraId="7B203082"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362</w:t>
            </w:r>
          </w:p>
        </w:tc>
      </w:tr>
      <w:tr w:rsidR="00BE12F6" w:rsidRPr="00BE12F6" w14:paraId="7935CA33" w14:textId="77777777" w:rsidTr="3CFA609B">
        <w:trPr>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88B4528" w14:textId="12096D88" w:rsidR="008C392D" w:rsidRPr="00BE12F6" w:rsidRDefault="00991825" w:rsidP="00F86CDC">
            <w:pPr>
              <w:spacing w:before="120"/>
              <w:rPr>
                <w:rFonts w:ascii="Arial" w:eastAsia="Times New Roman" w:hAnsi="Arial" w:cs="Arial"/>
                <w:color w:val="auto"/>
              </w:rPr>
            </w:pPr>
            <w:r w:rsidRPr="00BE12F6">
              <w:rPr>
                <w:rFonts w:ascii="Arial" w:eastAsia="Times New Roman" w:hAnsi="Arial" w:cs="Arial"/>
                <w:caps w:val="0"/>
                <w:color w:val="auto"/>
              </w:rPr>
              <w:t>Superior</w:t>
            </w:r>
          </w:p>
        </w:tc>
        <w:tc>
          <w:tcPr>
            <w:tcW w:w="1800" w:type="dxa"/>
            <w:vAlign w:val="center"/>
          </w:tcPr>
          <w:p w14:paraId="61E8C388"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2,703</w:t>
            </w:r>
          </w:p>
        </w:tc>
        <w:tc>
          <w:tcPr>
            <w:tcW w:w="2070" w:type="dxa"/>
            <w:vAlign w:val="center"/>
          </w:tcPr>
          <w:p w14:paraId="39A2147E"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5.7%</w:t>
            </w:r>
          </w:p>
        </w:tc>
        <w:tc>
          <w:tcPr>
            <w:tcW w:w="1710" w:type="dxa"/>
            <w:vAlign w:val="center"/>
          </w:tcPr>
          <w:p w14:paraId="19F908AE"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1.2</w:t>
            </w:r>
          </w:p>
        </w:tc>
        <w:tc>
          <w:tcPr>
            <w:tcW w:w="1800" w:type="dxa"/>
          </w:tcPr>
          <w:p w14:paraId="2ECEF7DD" w14:textId="406DBF8F"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E12F6">
              <w:rPr>
                <w:color w:val="auto"/>
              </w:rPr>
              <w:t>128</w:t>
            </w:r>
          </w:p>
        </w:tc>
        <w:tc>
          <w:tcPr>
            <w:tcW w:w="1948" w:type="dxa"/>
            <w:vAlign w:val="center"/>
          </w:tcPr>
          <w:p w14:paraId="01CECC10" w14:textId="3B8D1798"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1.2</w:t>
            </w:r>
          </w:p>
        </w:tc>
        <w:tc>
          <w:tcPr>
            <w:tcW w:w="0" w:type="auto"/>
            <w:vAlign w:val="center"/>
          </w:tcPr>
          <w:p w14:paraId="757734E9" w14:textId="77777777" w:rsidR="008C392D" w:rsidRPr="00BE12F6" w:rsidRDefault="008C392D" w:rsidP="00F86CDC">
            <w:pPr>
              <w:spacing w:before="120"/>
              <w:jc w:val="right"/>
              <w:cnfStyle w:val="000000000000" w:firstRow="0" w:lastRow="0" w:firstColumn="0" w:lastColumn="0" w:oddVBand="0" w:evenVBand="0" w:oddHBand="0" w:evenHBand="0" w:firstRowFirstColumn="0" w:firstRowLastColumn="0" w:lastRowFirstColumn="0" w:lastRowLastColumn="0"/>
              <w:rPr>
                <w:color w:val="auto"/>
              </w:rPr>
            </w:pPr>
            <w:r w:rsidRPr="00BE12F6">
              <w:rPr>
                <w:rFonts w:ascii="Arial" w:hAnsi="Arial" w:cs="Arial"/>
                <w:color w:val="auto"/>
              </w:rPr>
              <w:t>128</w:t>
            </w:r>
          </w:p>
        </w:tc>
      </w:tr>
      <w:tr w:rsidR="00BE12F6" w:rsidRPr="00BE12F6" w14:paraId="482BED4C" w14:textId="77777777" w:rsidTr="3CFA60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F9B0B87" w14:textId="50A8CD2B" w:rsidR="008C392D" w:rsidRPr="00BE12F6" w:rsidRDefault="00991825" w:rsidP="00F86CDC">
            <w:pPr>
              <w:spacing w:before="120"/>
              <w:rPr>
                <w:rFonts w:ascii="Arial" w:eastAsia="Times New Roman" w:hAnsi="Arial" w:cs="Arial"/>
                <w:color w:val="auto"/>
              </w:rPr>
            </w:pPr>
            <w:r w:rsidRPr="00BE12F6">
              <w:rPr>
                <w:rFonts w:ascii="Arial" w:eastAsia="Times New Roman" w:hAnsi="Arial" w:cs="Arial"/>
                <w:caps w:val="0"/>
                <w:color w:val="auto"/>
              </w:rPr>
              <w:t>Whitewater</w:t>
            </w:r>
          </w:p>
        </w:tc>
        <w:tc>
          <w:tcPr>
            <w:tcW w:w="1800" w:type="dxa"/>
            <w:tcBorders>
              <w:bottom w:val="single" w:sz="4" w:space="0" w:color="auto"/>
            </w:tcBorders>
            <w:vAlign w:val="center"/>
          </w:tcPr>
          <w:p w14:paraId="1A15FD68"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1,087</w:t>
            </w:r>
          </w:p>
        </w:tc>
        <w:tc>
          <w:tcPr>
            <w:tcW w:w="2070" w:type="dxa"/>
            <w:vAlign w:val="center"/>
          </w:tcPr>
          <w:p w14:paraId="58A73D92"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1.7%</w:t>
            </w:r>
          </w:p>
        </w:tc>
        <w:tc>
          <w:tcPr>
            <w:tcW w:w="1710" w:type="dxa"/>
            <w:vAlign w:val="center"/>
          </w:tcPr>
          <w:p w14:paraId="22F1EC1F"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11.0</w:t>
            </w:r>
          </w:p>
        </w:tc>
        <w:tc>
          <w:tcPr>
            <w:tcW w:w="1800" w:type="dxa"/>
          </w:tcPr>
          <w:p w14:paraId="1CEB0348" w14:textId="4D5AA0AC"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BE12F6">
              <w:rPr>
                <w:color w:val="auto"/>
              </w:rPr>
              <w:t>118</w:t>
            </w:r>
          </w:p>
        </w:tc>
        <w:tc>
          <w:tcPr>
            <w:tcW w:w="1948" w:type="dxa"/>
            <w:vAlign w:val="center"/>
          </w:tcPr>
          <w:p w14:paraId="35FC322F" w14:textId="30CF548A"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3.5</w:t>
            </w:r>
          </w:p>
        </w:tc>
        <w:tc>
          <w:tcPr>
            <w:tcW w:w="0" w:type="auto"/>
            <w:vAlign w:val="center"/>
          </w:tcPr>
          <w:p w14:paraId="271E1582" w14:textId="77777777" w:rsidR="008C392D" w:rsidRPr="00BE12F6" w:rsidRDefault="008C392D" w:rsidP="00F86CDC">
            <w:pPr>
              <w:spacing w:before="120"/>
              <w:jc w:val="right"/>
              <w:cnfStyle w:val="000000100000" w:firstRow="0" w:lastRow="0" w:firstColumn="0" w:lastColumn="0" w:oddVBand="0" w:evenVBand="0" w:oddHBand="1" w:evenHBand="0" w:firstRowFirstColumn="0" w:firstRowLastColumn="0" w:lastRowFirstColumn="0" w:lastRowLastColumn="0"/>
              <w:rPr>
                <w:color w:val="auto"/>
              </w:rPr>
            </w:pPr>
            <w:r w:rsidRPr="00BE12F6">
              <w:rPr>
                <w:rFonts w:ascii="Arial" w:hAnsi="Arial" w:cs="Arial"/>
                <w:color w:val="auto"/>
              </w:rPr>
              <w:t>370</w:t>
            </w:r>
          </w:p>
        </w:tc>
      </w:tr>
      <w:tr w:rsidR="00BE12F6" w:rsidRPr="00BE12F6" w14:paraId="4D1CE413" w14:textId="77777777" w:rsidTr="3CFA609B">
        <w:trPr>
          <w:trHeight w:val="20"/>
        </w:trPr>
        <w:tc>
          <w:tcPr>
            <w:cnfStyle w:val="001000000000" w:firstRow="0" w:lastRow="0" w:firstColumn="1" w:lastColumn="0" w:oddVBand="0" w:evenVBand="0" w:oddHBand="0" w:evenHBand="0" w:firstRowFirstColumn="0" w:firstRowLastColumn="0" w:lastRowFirstColumn="0" w:lastRowLastColumn="0"/>
            <w:tcW w:w="1975" w:type="dxa"/>
            <w:tcBorders>
              <w:bottom w:val="single" w:sz="4" w:space="0" w:color="auto"/>
            </w:tcBorders>
            <w:vAlign w:val="bottom"/>
          </w:tcPr>
          <w:p w14:paraId="583B6AFA" w14:textId="77777777" w:rsidR="003B5FC1" w:rsidRPr="00BE12F6" w:rsidRDefault="003B5FC1" w:rsidP="00F86CDC">
            <w:pPr>
              <w:spacing w:before="120"/>
              <w:rPr>
                <w:rFonts w:ascii="Arial" w:eastAsia="Times New Roman" w:hAnsi="Arial" w:cs="Arial"/>
                <w:color w:val="auto"/>
              </w:rPr>
            </w:pPr>
            <w:r w:rsidRPr="00BE12F6">
              <w:rPr>
                <w:rFonts w:ascii="Arial" w:eastAsia="Times New Roman" w:hAnsi="Arial" w:cs="Arial"/>
                <w:color w:val="auto"/>
              </w:rPr>
              <w:t>Total</w:t>
            </w:r>
          </w:p>
        </w:tc>
        <w:tc>
          <w:tcPr>
            <w:tcW w:w="1800" w:type="dxa"/>
            <w:tcBorders>
              <w:bottom w:val="single" w:sz="4" w:space="0" w:color="auto"/>
            </w:tcBorders>
            <w:vAlign w:val="bottom"/>
          </w:tcPr>
          <w:p w14:paraId="7A83E803" w14:textId="77777777" w:rsidR="003B5FC1" w:rsidRPr="00BE12F6" w:rsidRDefault="003B5FC1" w:rsidP="00F86CDC">
            <w:pPr>
              <w:spacing w:before="120"/>
              <w:jc w:val="right"/>
              <w:cnfStyle w:val="000000000000" w:firstRow="0" w:lastRow="0" w:firstColumn="0" w:lastColumn="0" w:oddVBand="0" w:evenVBand="0" w:oddHBand="0" w:evenHBand="0" w:firstRowFirstColumn="0" w:firstRowLastColumn="0" w:lastRowFirstColumn="0" w:lastRowLastColumn="0"/>
              <w:rPr>
                <w:b/>
                <w:bCs/>
                <w:color w:val="auto"/>
              </w:rPr>
            </w:pPr>
            <w:r w:rsidRPr="00BE12F6">
              <w:rPr>
                <w:rFonts w:ascii="Arial" w:hAnsi="Arial" w:cs="Arial"/>
                <w:b/>
                <w:bCs/>
                <w:color w:val="auto"/>
              </w:rPr>
              <w:t>160,782</w:t>
            </w:r>
          </w:p>
        </w:tc>
        <w:tc>
          <w:tcPr>
            <w:tcW w:w="2070" w:type="dxa"/>
            <w:tcBorders>
              <w:bottom w:val="single" w:sz="4" w:space="0" w:color="auto"/>
            </w:tcBorders>
            <w:vAlign w:val="bottom"/>
          </w:tcPr>
          <w:p w14:paraId="3168AA36" w14:textId="47BEDCED" w:rsidR="003B5FC1" w:rsidRPr="00BE12F6" w:rsidRDefault="003B5FC1" w:rsidP="00F86CDC">
            <w:pPr>
              <w:spacing w:before="120"/>
              <w:jc w:val="right"/>
              <w:cnfStyle w:val="000000000000" w:firstRow="0" w:lastRow="0" w:firstColumn="0" w:lastColumn="0" w:oddVBand="0" w:evenVBand="0" w:oddHBand="0" w:evenHBand="0" w:firstRowFirstColumn="0" w:firstRowLastColumn="0" w:lastRowFirstColumn="0" w:lastRowLastColumn="0"/>
              <w:rPr>
                <w:b/>
                <w:bCs/>
                <w:color w:val="auto"/>
              </w:rPr>
            </w:pPr>
          </w:p>
        </w:tc>
        <w:tc>
          <w:tcPr>
            <w:tcW w:w="1710" w:type="dxa"/>
            <w:vAlign w:val="bottom"/>
          </w:tcPr>
          <w:p w14:paraId="17569B7B" w14:textId="77777777" w:rsidR="003B5FC1" w:rsidRPr="00BE12F6" w:rsidRDefault="003B5FC1" w:rsidP="00F86CDC">
            <w:pPr>
              <w:spacing w:before="120"/>
              <w:jc w:val="right"/>
              <w:cnfStyle w:val="000000000000" w:firstRow="0" w:lastRow="0" w:firstColumn="0" w:lastColumn="0" w:oddVBand="0" w:evenVBand="0" w:oddHBand="0" w:evenHBand="0" w:firstRowFirstColumn="0" w:firstRowLastColumn="0" w:lastRowFirstColumn="0" w:lastRowLastColumn="0"/>
              <w:rPr>
                <w:b/>
                <w:bCs/>
                <w:color w:val="auto"/>
              </w:rPr>
            </w:pPr>
            <w:r w:rsidRPr="00BE12F6">
              <w:rPr>
                <w:rFonts w:ascii="Arial" w:hAnsi="Arial" w:cs="Arial"/>
                <w:b/>
                <w:bCs/>
                <w:color w:val="auto"/>
              </w:rPr>
              <w:t>93.6</w:t>
            </w:r>
          </w:p>
        </w:tc>
        <w:tc>
          <w:tcPr>
            <w:tcW w:w="1800" w:type="dxa"/>
          </w:tcPr>
          <w:p w14:paraId="20CB8D0D" w14:textId="77777777" w:rsidR="003B5FC1" w:rsidRPr="00BE12F6" w:rsidRDefault="003B5FC1" w:rsidP="00F86CDC">
            <w:pPr>
              <w:spacing w:before="120"/>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p>
        </w:tc>
        <w:tc>
          <w:tcPr>
            <w:tcW w:w="1948" w:type="dxa"/>
            <w:vAlign w:val="bottom"/>
          </w:tcPr>
          <w:p w14:paraId="70978A8F" w14:textId="13C5A805" w:rsidR="003B5FC1" w:rsidRPr="00BE12F6" w:rsidRDefault="003B5FC1" w:rsidP="00F86CDC">
            <w:pPr>
              <w:spacing w:before="120"/>
              <w:jc w:val="right"/>
              <w:cnfStyle w:val="000000000000" w:firstRow="0" w:lastRow="0" w:firstColumn="0" w:lastColumn="0" w:oddVBand="0" w:evenVBand="0" w:oddHBand="0" w:evenHBand="0" w:firstRowFirstColumn="0" w:firstRowLastColumn="0" w:lastRowFirstColumn="0" w:lastRowLastColumn="0"/>
              <w:rPr>
                <w:b/>
                <w:bCs/>
                <w:color w:val="auto"/>
              </w:rPr>
            </w:pPr>
            <w:r w:rsidRPr="00BE12F6">
              <w:rPr>
                <w:rFonts w:ascii="Arial" w:hAnsi="Arial" w:cs="Arial"/>
                <w:b/>
                <w:bCs/>
                <w:color w:val="auto"/>
              </w:rPr>
              <w:t>35.5</w:t>
            </w:r>
          </w:p>
        </w:tc>
        <w:tc>
          <w:tcPr>
            <w:tcW w:w="0" w:type="auto"/>
            <w:vAlign w:val="bottom"/>
          </w:tcPr>
          <w:p w14:paraId="00AB77BB" w14:textId="7DF13E05" w:rsidR="003B5FC1" w:rsidRPr="00BE12F6" w:rsidRDefault="003B5FC1" w:rsidP="00F86CDC">
            <w:pPr>
              <w:spacing w:before="120"/>
              <w:jc w:val="right"/>
              <w:cnfStyle w:val="000000000000" w:firstRow="0" w:lastRow="0" w:firstColumn="0" w:lastColumn="0" w:oddVBand="0" w:evenVBand="0" w:oddHBand="0" w:evenHBand="0" w:firstRowFirstColumn="0" w:firstRowLastColumn="0" w:lastRowFirstColumn="0" w:lastRowLastColumn="0"/>
              <w:rPr>
                <w:b/>
                <w:bCs/>
                <w:color w:val="auto"/>
              </w:rPr>
            </w:pPr>
          </w:p>
        </w:tc>
      </w:tr>
      <w:tr w:rsidR="00BE12F6" w:rsidRPr="00BE12F6" w14:paraId="06174FB1" w14:textId="77777777" w:rsidTr="3CFA609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75" w:type="dxa"/>
            <w:tcBorders>
              <w:right w:val="single" w:sz="4" w:space="0" w:color="auto"/>
            </w:tcBorders>
            <w:vAlign w:val="bottom"/>
          </w:tcPr>
          <w:p w14:paraId="4CBA087A" w14:textId="3481C71B" w:rsidR="003B5FC1" w:rsidRPr="00BE12F6" w:rsidRDefault="003B5FC1" w:rsidP="00F86CDC">
            <w:pPr>
              <w:spacing w:before="120"/>
              <w:rPr>
                <w:rFonts w:ascii="Arial" w:eastAsia="Times New Roman" w:hAnsi="Arial" w:cs="Arial"/>
                <w:color w:val="auto"/>
              </w:rPr>
            </w:pPr>
            <w:r w:rsidRPr="00BE12F6">
              <w:rPr>
                <w:rFonts w:ascii="Arial" w:eastAsia="Times New Roman" w:hAnsi="Arial" w:cs="Arial"/>
                <w:color w:val="auto"/>
              </w:rPr>
              <w:t>System Average</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2"/>
            <w:vAlign w:val="bottom"/>
          </w:tcPr>
          <w:p w14:paraId="17E41999" w14:textId="77777777" w:rsidR="003B5FC1" w:rsidRPr="00BE12F6" w:rsidRDefault="003B5FC1"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tcW w:w="2070" w:type="dxa"/>
            <w:tcBorders>
              <w:left w:val="single" w:sz="4" w:space="0" w:color="auto"/>
              <w:right w:val="nil"/>
            </w:tcBorders>
            <w:vAlign w:val="bottom"/>
          </w:tcPr>
          <w:p w14:paraId="24B6BDED" w14:textId="002E5D6C" w:rsidR="003B5FC1" w:rsidRPr="00BE12F6" w:rsidRDefault="003B5FC1" w:rsidP="00F86CDC">
            <w:pPr>
              <w:spacing w:before="120"/>
              <w:jc w:val="right"/>
              <w:cnfStyle w:val="000000100000" w:firstRow="0" w:lastRow="0" w:firstColumn="0" w:lastColumn="0" w:oddVBand="0" w:evenVBand="0" w:oddHBand="1" w:evenHBand="0" w:firstRowFirstColumn="0" w:firstRowLastColumn="0" w:lastRowFirstColumn="0" w:lastRowLastColumn="0"/>
              <w:rPr>
                <w:b/>
                <w:bCs/>
                <w:color w:val="auto"/>
              </w:rPr>
            </w:pPr>
            <w:r w:rsidRPr="00BE12F6">
              <w:rPr>
                <w:b/>
                <w:bCs/>
                <w:color w:val="auto"/>
              </w:rPr>
              <w:t>8.7%</w:t>
            </w:r>
          </w:p>
        </w:tc>
        <w:tc>
          <w:tcPr>
            <w:tcW w:w="1710" w:type="dxa"/>
            <w:tcBorders>
              <w:left w:val="nil"/>
            </w:tcBorders>
            <w:shd w:val="clear" w:color="auto" w:fill="FFFFFF" w:themeFill="background2"/>
            <w:vAlign w:val="bottom"/>
          </w:tcPr>
          <w:p w14:paraId="11A1018C" w14:textId="77777777" w:rsidR="003B5FC1" w:rsidRPr="00BE12F6" w:rsidRDefault="003B5FC1"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tcW w:w="1800" w:type="dxa"/>
            <w:shd w:val="clear" w:color="auto" w:fill="DADADA" w:themeFill="background1" w:themeFillShade="E6"/>
            <w:vAlign w:val="bottom"/>
          </w:tcPr>
          <w:p w14:paraId="7ED68660" w14:textId="6B2CF639" w:rsidR="003B5FC1" w:rsidRPr="00BE12F6" w:rsidRDefault="00CB25A5"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BE12F6">
              <w:rPr>
                <w:rFonts w:ascii="Arial" w:hAnsi="Arial" w:cs="Arial"/>
                <w:b/>
                <w:bCs/>
                <w:color w:val="auto"/>
              </w:rPr>
              <w:t>150</w:t>
            </w:r>
          </w:p>
        </w:tc>
        <w:tc>
          <w:tcPr>
            <w:tcW w:w="1948" w:type="dxa"/>
            <w:shd w:val="clear" w:color="auto" w:fill="FFFFFF" w:themeFill="background2"/>
            <w:vAlign w:val="bottom"/>
          </w:tcPr>
          <w:p w14:paraId="68C5002B" w14:textId="22F07C1F" w:rsidR="003B5FC1" w:rsidRPr="00BE12F6" w:rsidRDefault="003B5FC1"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p>
        </w:tc>
        <w:tc>
          <w:tcPr>
            <w:tcW w:w="0" w:type="auto"/>
            <w:vAlign w:val="bottom"/>
          </w:tcPr>
          <w:p w14:paraId="68A4672E" w14:textId="47FEC5B0" w:rsidR="003B5FC1" w:rsidRPr="00BE12F6" w:rsidRDefault="00AE1572" w:rsidP="00F86CDC">
            <w:pPr>
              <w:spacing w:before="120"/>
              <w:jc w:val="right"/>
              <w:cnfStyle w:val="000000100000" w:firstRow="0" w:lastRow="0" w:firstColumn="0" w:lastColumn="0" w:oddVBand="0" w:evenVBand="0" w:oddHBand="1" w:evenHBand="0" w:firstRowFirstColumn="0" w:firstRowLastColumn="0" w:lastRowFirstColumn="0" w:lastRowLastColumn="0"/>
              <w:rPr>
                <w:rFonts w:ascii="Arial" w:hAnsi="Arial" w:cs="Arial"/>
                <w:b/>
                <w:bCs/>
                <w:color w:val="auto"/>
              </w:rPr>
            </w:pPr>
            <w:r w:rsidRPr="00BE12F6">
              <w:rPr>
                <w:rFonts w:ascii="Arial" w:hAnsi="Arial" w:cs="Arial"/>
                <w:b/>
                <w:bCs/>
                <w:color w:val="auto"/>
              </w:rPr>
              <w:t>395</w:t>
            </w:r>
          </w:p>
        </w:tc>
      </w:tr>
    </w:tbl>
    <w:p w14:paraId="39092F1B" w14:textId="7CBE7CAC" w:rsidR="00DB2FDA" w:rsidRPr="009E52BF" w:rsidRDefault="00DB2FDA" w:rsidP="00F86CDC">
      <w:pPr>
        <w:rPr>
          <w:rFonts w:ascii="Segoe UI" w:eastAsia="Times New Roman" w:hAnsi="Segoe UI" w:cs="Segoe UI"/>
          <w:color w:val="3C3C3C"/>
          <w:sz w:val="17"/>
          <w:szCs w:val="17"/>
        </w:rPr>
      </w:pPr>
      <w:r w:rsidRPr="009E52BF">
        <w:rPr>
          <w:rFonts w:eastAsia="Times New Roman" w:cs="Open Sans"/>
          <w:color w:val="auto"/>
          <w:sz w:val="17"/>
          <w:szCs w:val="17"/>
          <w:vertAlign w:val="superscript"/>
        </w:rPr>
        <w:t>1</w:t>
      </w:r>
      <w:r w:rsidRPr="009E52BF">
        <w:rPr>
          <w:rFonts w:eastAsia="Times New Roman" w:cs="Open Sans"/>
          <w:color w:val="auto"/>
          <w:sz w:val="17"/>
          <w:szCs w:val="17"/>
        </w:rPr>
        <w:t>Amount of full-time equivalent (FTE) staff devoted to access coordinator duties </w:t>
      </w:r>
    </w:p>
    <w:p w14:paraId="10758508" w14:textId="6DD4944F" w:rsidR="00DB2FDA" w:rsidRPr="009E52BF" w:rsidRDefault="00DB2FDA" w:rsidP="00F86CDC">
      <w:pPr>
        <w:spacing w:before="0"/>
        <w:rPr>
          <w:rFonts w:ascii="Segoe UI" w:eastAsia="Times New Roman" w:hAnsi="Segoe UI" w:cs="Segoe UI"/>
          <w:sz w:val="17"/>
          <w:szCs w:val="17"/>
        </w:rPr>
      </w:pPr>
      <w:r w:rsidRPr="009E52BF">
        <w:rPr>
          <w:rFonts w:eastAsia="Times New Roman" w:cs="Open Sans"/>
          <w:color w:val="auto"/>
          <w:sz w:val="17"/>
          <w:szCs w:val="17"/>
          <w:vertAlign w:val="superscript"/>
        </w:rPr>
        <w:t>2</w:t>
      </w:r>
      <w:r w:rsidRPr="009E52BF">
        <w:rPr>
          <w:rFonts w:eastAsia="Times New Roman" w:cs="Open Sans"/>
          <w:color w:val="auto"/>
          <w:sz w:val="17"/>
          <w:szCs w:val="17"/>
        </w:rPr>
        <w:t>Students with disabilities served/</w:t>
      </w:r>
      <w:r w:rsidR="00D51785">
        <w:rPr>
          <w:rFonts w:eastAsia="Times New Roman" w:cs="Open Sans"/>
          <w:color w:val="auto"/>
          <w:sz w:val="17"/>
          <w:szCs w:val="17"/>
        </w:rPr>
        <w:t>a</w:t>
      </w:r>
      <w:r w:rsidRPr="009E52BF">
        <w:rPr>
          <w:rFonts w:eastAsia="Times New Roman" w:cs="Open Sans"/>
          <w:color w:val="auto"/>
          <w:sz w:val="17"/>
          <w:szCs w:val="17"/>
        </w:rPr>
        <w:t>ccess coordinator FTE </w:t>
      </w:r>
    </w:p>
    <w:p w14:paraId="02AF06B3" w14:textId="0FF4D118" w:rsidR="596E8704" w:rsidRPr="00430C16" w:rsidRDefault="596E8704" w:rsidP="78737960">
      <w:pPr>
        <w:pStyle w:val="Heading1"/>
        <w:rPr>
          <w:color w:val="005777"/>
        </w:rPr>
      </w:pPr>
      <w:bookmarkStart w:id="43" w:name="_Toc148974676"/>
      <w:r w:rsidRPr="00430C16">
        <w:rPr>
          <w:color w:val="005777"/>
        </w:rPr>
        <w:lastRenderedPageBreak/>
        <w:t>Appendix 6: Disability Student Organizations and Student Support Groups, 2022-23</w:t>
      </w:r>
      <w:bookmarkEnd w:id="43"/>
    </w:p>
    <w:p w14:paraId="13F4AC3B" w14:textId="77E79AB6" w:rsidR="533A4315" w:rsidRDefault="533A4315" w:rsidP="533A4315">
      <w:pPr>
        <w:spacing w:before="0"/>
        <w:rPr>
          <w:rFonts w:asciiTheme="minorHAnsi" w:eastAsia="Times New Roman" w:hAnsiTheme="minorHAnsi" w:cstheme="minorBidi"/>
          <w:color w:val="auto"/>
        </w:rPr>
      </w:pP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3145"/>
        <w:gridCol w:w="3421"/>
        <w:gridCol w:w="3328"/>
        <w:gridCol w:w="3056"/>
      </w:tblGrid>
      <w:tr w:rsidR="00BE12F6" w:rsidRPr="00BE12F6" w14:paraId="16034B66" w14:textId="77777777" w:rsidTr="00F839C1">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35" w:type="pct"/>
            <w:gridSpan w:val="2"/>
            <w:shd w:val="clear" w:color="auto" w:fill="D9D9D9" w:themeFill="background2" w:themeFillShade="D9"/>
            <w:tcMar>
              <w:top w:w="15" w:type="dxa"/>
              <w:left w:w="15" w:type="dxa"/>
              <w:right w:w="15" w:type="dxa"/>
            </w:tcMar>
            <w:vAlign w:val="center"/>
          </w:tcPr>
          <w:p w14:paraId="30B5389E" w14:textId="618EFE50" w:rsidR="00857E4C" w:rsidRPr="00BE12F6" w:rsidRDefault="00857E4C" w:rsidP="00F86CDC">
            <w:pPr>
              <w:spacing w:before="0"/>
              <w:jc w:val="center"/>
              <w:rPr>
                <w:rFonts w:ascii="Calibri" w:eastAsia="Calibri" w:hAnsi="Calibri" w:cs="Calibri"/>
                <w:color w:val="auto"/>
                <w:sz w:val="22"/>
                <w:szCs w:val="22"/>
              </w:rPr>
            </w:pPr>
            <w:r w:rsidRPr="00BE12F6">
              <w:rPr>
                <w:rFonts w:ascii="Calibri" w:eastAsia="Calibri" w:hAnsi="Calibri" w:cs="Calibri"/>
                <w:color w:val="auto"/>
                <w:sz w:val="22"/>
                <w:szCs w:val="22"/>
              </w:rPr>
              <w:t>Student Organizations</w:t>
            </w:r>
          </w:p>
        </w:tc>
        <w:tc>
          <w:tcPr>
            <w:tcW w:w="2465" w:type="pct"/>
            <w:gridSpan w:val="2"/>
            <w:shd w:val="clear" w:color="auto" w:fill="D9D9D9" w:themeFill="background2" w:themeFillShade="D9"/>
            <w:tcMar>
              <w:top w:w="15" w:type="dxa"/>
              <w:left w:w="15" w:type="dxa"/>
              <w:right w:w="15" w:type="dxa"/>
            </w:tcMar>
            <w:vAlign w:val="center"/>
          </w:tcPr>
          <w:p w14:paraId="30430428" w14:textId="16782F4E" w:rsidR="00857E4C" w:rsidRPr="00BE12F6" w:rsidRDefault="00857E4C" w:rsidP="00F86CDC">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auto"/>
                <w:sz w:val="22"/>
                <w:szCs w:val="22"/>
              </w:rPr>
            </w:pPr>
            <w:r w:rsidRPr="00BE12F6">
              <w:rPr>
                <w:rFonts w:ascii="Calibri" w:eastAsia="Calibri" w:hAnsi="Calibri" w:cs="Calibri"/>
                <w:color w:val="auto"/>
                <w:sz w:val="22"/>
                <w:szCs w:val="22"/>
              </w:rPr>
              <w:t>Student Support Groups</w:t>
            </w:r>
          </w:p>
        </w:tc>
      </w:tr>
      <w:tr w:rsidR="009A6FB8" w:rsidRPr="00BE12F6" w14:paraId="06889842" w14:textId="77777777" w:rsidTr="00F839C1">
        <w:trPr>
          <w:trHeight w:val="576"/>
        </w:trPr>
        <w:tc>
          <w:tcPr>
            <w:cnfStyle w:val="001000000000" w:firstRow="0" w:lastRow="0" w:firstColumn="1" w:lastColumn="0" w:oddVBand="0" w:evenVBand="0" w:oddHBand="0" w:evenHBand="0" w:firstRowFirstColumn="0" w:firstRowLastColumn="0" w:lastRowFirstColumn="0" w:lastRowLastColumn="0"/>
            <w:tcW w:w="1214" w:type="pct"/>
            <w:shd w:val="clear" w:color="auto" w:fill="D9D9D9" w:themeFill="background2" w:themeFillShade="D9"/>
            <w:tcMar>
              <w:top w:w="15" w:type="dxa"/>
              <w:left w:w="15" w:type="dxa"/>
              <w:right w:w="15" w:type="dxa"/>
            </w:tcMar>
            <w:vAlign w:val="center"/>
          </w:tcPr>
          <w:p w14:paraId="7F1F5CE7" w14:textId="62497EC8" w:rsidR="009A6FB8" w:rsidRPr="00BE12F6" w:rsidRDefault="009A6FB8" w:rsidP="009A6FB8">
            <w:pPr>
              <w:spacing w:before="0"/>
              <w:jc w:val="center"/>
              <w:rPr>
                <w:rFonts w:ascii="Calibri" w:eastAsia="Calibri" w:hAnsi="Calibri" w:cs="Calibri"/>
                <w:color w:val="auto"/>
                <w:sz w:val="22"/>
                <w:szCs w:val="22"/>
              </w:rPr>
            </w:pPr>
            <w:r w:rsidRPr="00BE12F6">
              <w:rPr>
                <w:rFonts w:ascii="Calibri" w:eastAsia="Calibri" w:hAnsi="Calibri" w:cs="Calibri"/>
                <w:color w:val="auto"/>
                <w:sz w:val="22"/>
                <w:szCs w:val="22"/>
              </w:rPr>
              <w:t>Advise</w:t>
            </w:r>
            <w:r>
              <w:rPr>
                <w:rFonts w:ascii="Calibri" w:eastAsia="Calibri" w:hAnsi="Calibri" w:cs="Calibri"/>
                <w:color w:val="auto"/>
                <w:sz w:val="22"/>
                <w:szCs w:val="22"/>
              </w:rPr>
              <w:t>d</w:t>
            </w:r>
            <w:r w:rsidRPr="00BE12F6">
              <w:rPr>
                <w:rFonts w:ascii="Calibri" w:eastAsia="Calibri" w:hAnsi="Calibri" w:cs="Calibri"/>
                <w:color w:val="auto"/>
                <w:sz w:val="22"/>
                <w:szCs w:val="22"/>
              </w:rPr>
              <w:t xml:space="preserve"> or Support</w:t>
            </w:r>
            <w:r>
              <w:rPr>
                <w:rFonts w:ascii="Calibri" w:eastAsia="Calibri" w:hAnsi="Calibri" w:cs="Calibri"/>
                <w:color w:val="auto"/>
                <w:sz w:val="22"/>
                <w:szCs w:val="22"/>
              </w:rPr>
              <w:t xml:space="preserve">ed by </w:t>
            </w:r>
            <w:r w:rsidRPr="00BE12F6">
              <w:rPr>
                <w:rFonts w:ascii="Calibri" w:eastAsia="Calibri" w:hAnsi="Calibri" w:cs="Calibri"/>
                <w:color w:val="auto"/>
                <w:sz w:val="22"/>
                <w:szCs w:val="22"/>
              </w:rPr>
              <w:t>Disability Services Staff</w:t>
            </w:r>
          </w:p>
        </w:tc>
        <w:tc>
          <w:tcPr>
            <w:tcW w:w="1321" w:type="pct"/>
            <w:shd w:val="clear" w:color="auto" w:fill="D9D9D9" w:themeFill="background2" w:themeFillShade="D9"/>
            <w:tcMar>
              <w:top w:w="15" w:type="dxa"/>
              <w:left w:w="15" w:type="dxa"/>
              <w:right w:w="15" w:type="dxa"/>
            </w:tcMar>
            <w:vAlign w:val="center"/>
          </w:tcPr>
          <w:p w14:paraId="713C0F70" w14:textId="3F2D979B" w:rsidR="009A6FB8" w:rsidRPr="00BE12F6" w:rsidRDefault="009A6FB8" w:rsidP="009A6FB8">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auto"/>
                <w:sz w:val="22"/>
                <w:szCs w:val="22"/>
              </w:rPr>
            </w:pPr>
            <w:r w:rsidRPr="00BE12F6">
              <w:rPr>
                <w:rFonts w:ascii="Calibri" w:eastAsia="Calibri" w:hAnsi="Calibri" w:cs="Calibri"/>
                <w:b/>
                <w:bCs/>
                <w:color w:val="auto"/>
                <w:sz w:val="22"/>
                <w:szCs w:val="22"/>
              </w:rPr>
              <w:t>Advise</w:t>
            </w:r>
            <w:r>
              <w:rPr>
                <w:rFonts w:ascii="Calibri" w:eastAsia="Calibri" w:hAnsi="Calibri" w:cs="Calibri"/>
                <w:b/>
                <w:bCs/>
                <w:color w:val="auto"/>
                <w:sz w:val="22"/>
                <w:szCs w:val="22"/>
              </w:rPr>
              <w:t>d</w:t>
            </w:r>
            <w:r w:rsidRPr="00BE12F6">
              <w:rPr>
                <w:rFonts w:ascii="Calibri" w:eastAsia="Calibri" w:hAnsi="Calibri" w:cs="Calibri"/>
                <w:b/>
                <w:bCs/>
                <w:color w:val="auto"/>
                <w:sz w:val="22"/>
                <w:szCs w:val="22"/>
              </w:rPr>
              <w:t xml:space="preserve"> </w:t>
            </w:r>
            <w:r>
              <w:rPr>
                <w:rFonts w:ascii="Calibri" w:eastAsia="Calibri" w:hAnsi="Calibri" w:cs="Calibri"/>
                <w:b/>
                <w:bCs/>
                <w:color w:val="auto"/>
                <w:sz w:val="22"/>
                <w:szCs w:val="22"/>
              </w:rPr>
              <w:t>and</w:t>
            </w:r>
            <w:r w:rsidRPr="00BE12F6">
              <w:rPr>
                <w:rFonts w:ascii="Calibri" w:eastAsia="Calibri" w:hAnsi="Calibri" w:cs="Calibri"/>
                <w:b/>
                <w:bCs/>
                <w:color w:val="auto"/>
                <w:sz w:val="22"/>
                <w:szCs w:val="22"/>
              </w:rPr>
              <w:t xml:space="preserve"> Support</w:t>
            </w:r>
            <w:r>
              <w:rPr>
                <w:rFonts w:ascii="Calibri" w:eastAsia="Calibri" w:hAnsi="Calibri" w:cs="Calibri"/>
                <w:b/>
                <w:bCs/>
                <w:color w:val="auto"/>
                <w:sz w:val="22"/>
                <w:szCs w:val="22"/>
              </w:rPr>
              <w:t>ed</w:t>
            </w:r>
            <w:r w:rsidRPr="00BE12F6">
              <w:rPr>
                <w:rFonts w:ascii="Calibri" w:eastAsia="Calibri" w:hAnsi="Calibri" w:cs="Calibri"/>
                <w:b/>
                <w:bCs/>
                <w:color w:val="auto"/>
                <w:sz w:val="22"/>
                <w:szCs w:val="22"/>
              </w:rPr>
              <w:t xml:space="preserve"> </w:t>
            </w:r>
            <w:r>
              <w:rPr>
                <w:rFonts w:ascii="Calibri" w:eastAsia="Calibri" w:hAnsi="Calibri" w:cs="Calibri"/>
                <w:b/>
                <w:bCs/>
                <w:color w:val="auto"/>
                <w:sz w:val="22"/>
                <w:szCs w:val="22"/>
              </w:rPr>
              <w:t>Outside of Disability Services</w:t>
            </w:r>
            <w:r w:rsidRPr="00BE12F6">
              <w:rPr>
                <w:rFonts w:ascii="Calibri" w:eastAsia="Calibri" w:hAnsi="Calibri" w:cs="Calibri"/>
                <w:b/>
                <w:bCs/>
                <w:color w:val="auto"/>
                <w:sz w:val="22"/>
                <w:szCs w:val="22"/>
              </w:rPr>
              <w:t xml:space="preserve"> </w:t>
            </w:r>
          </w:p>
        </w:tc>
        <w:tc>
          <w:tcPr>
            <w:tcW w:w="1285" w:type="pct"/>
            <w:shd w:val="clear" w:color="auto" w:fill="D9D9D9" w:themeFill="background2" w:themeFillShade="D9"/>
            <w:tcMar>
              <w:top w:w="15" w:type="dxa"/>
              <w:left w:w="15" w:type="dxa"/>
              <w:right w:w="15" w:type="dxa"/>
            </w:tcMar>
            <w:vAlign w:val="center"/>
          </w:tcPr>
          <w:p w14:paraId="28292FE7" w14:textId="7509F954" w:rsidR="009A6FB8" w:rsidRPr="009A6FB8" w:rsidRDefault="009A6FB8" w:rsidP="009A6FB8">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auto"/>
                <w:sz w:val="22"/>
                <w:szCs w:val="22"/>
              </w:rPr>
            </w:pPr>
            <w:r w:rsidRPr="009A6FB8">
              <w:rPr>
                <w:rFonts w:ascii="Calibri" w:eastAsia="Calibri" w:hAnsi="Calibri" w:cs="Calibri"/>
                <w:b/>
                <w:bCs/>
                <w:color w:val="auto"/>
                <w:sz w:val="22"/>
                <w:szCs w:val="22"/>
              </w:rPr>
              <w:t>Advised or Supported by Disability Services Staff</w:t>
            </w:r>
          </w:p>
        </w:tc>
        <w:tc>
          <w:tcPr>
            <w:tcW w:w="1180" w:type="pct"/>
            <w:shd w:val="clear" w:color="auto" w:fill="D9D9D9" w:themeFill="background2" w:themeFillShade="D9"/>
            <w:tcMar>
              <w:top w:w="15" w:type="dxa"/>
              <w:left w:w="15" w:type="dxa"/>
              <w:right w:w="15" w:type="dxa"/>
            </w:tcMar>
            <w:vAlign w:val="center"/>
          </w:tcPr>
          <w:p w14:paraId="4F1F8044" w14:textId="42048F9D" w:rsidR="009A6FB8" w:rsidRPr="00BE12F6" w:rsidRDefault="009A6FB8" w:rsidP="009A6FB8">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auto"/>
                <w:sz w:val="22"/>
                <w:szCs w:val="22"/>
              </w:rPr>
            </w:pPr>
            <w:r w:rsidRPr="00BE12F6">
              <w:rPr>
                <w:rFonts w:ascii="Calibri" w:eastAsia="Calibri" w:hAnsi="Calibri" w:cs="Calibri"/>
                <w:b/>
                <w:bCs/>
                <w:color w:val="auto"/>
                <w:sz w:val="22"/>
                <w:szCs w:val="22"/>
              </w:rPr>
              <w:t>Advise</w:t>
            </w:r>
            <w:r>
              <w:rPr>
                <w:rFonts w:ascii="Calibri" w:eastAsia="Calibri" w:hAnsi="Calibri" w:cs="Calibri"/>
                <w:b/>
                <w:bCs/>
                <w:color w:val="auto"/>
                <w:sz w:val="22"/>
                <w:szCs w:val="22"/>
              </w:rPr>
              <w:t>d</w:t>
            </w:r>
            <w:r w:rsidRPr="00BE12F6">
              <w:rPr>
                <w:rFonts w:ascii="Calibri" w:eastAsia="Calibri" w:hAnsi="Calibri" w:cs="Calibri"/>
                <w:b/>
                <w:bCs/>
                <w:color w:val="auto"/>
                <w:sz w:val="22"/>
                <w:szCs w:val="22"/>
              </w:rPr>
              <w:t xml:space="preserve"> </w:t>
            </w:r>
            <w:r>
              <w:rPr>
                <w:rFonts w:ascii="Calibri" w:eastAsia="Calibri" w:hAnsi="Calibri" w:cs="Calibri"/>
                <w:b/>
                <w:bCs/>
                <w:color w:val="auto"/>
                <w:sz w:val="22"/>
                <w:szCs w:val="22"/>
              </w:rPr>
              <w:t>and</w:t>
            </w:r>
            <w:r w:rsidRPr="00BE12F6">
              <w:rPr>
                <w:rFonts w:ascii="Calibri" w:eastAsia="Calibri" w:hAnsi="Calibri" w:cs="Calibri"/>
                <w:b/>
                <w:bCs/>
                <w:color w:val="auto"/>
                <w:sz w:val="22"/>
                <w:szCs w:val="22"/>
              </w:rPr>
              <w:t xml:space="preserve"> Support</w:t>
            </w:r>
            <w:r>
              <w:rPr>
                <w:rFonts w:ascii="Calibri" w:eastAsia="Calibri" w:hAnsi="Calibri" w:cs="Calibri"/>
                <w:b/>
                <w:bCs/>
                <w:color w:val="auto"/>
                <w:sz w:val="22"/>
                <w:szCs w:val="22"/>
              </w:rPr>
              <w:t>ed</w:t>
            </w:r>
            <w:r w:rsidRPr="00BE12F6">
              <w:rPr>
                <w:rFonts w:ascii="Calibri" w:eastAsia="Calibri" w:hAnsi="Calibri" w:cs="Calibri"/>
                <w:b/>
                <w:bCs/>
                <w:color w:val="auto"/>
                <w:sz w:val="22"/>
                <w:szCs w:val="22"/>
              </w:rPr>
              <w:t xml:space="preserve"> </w:t>
            </w:r>
            <w:r>
              <w:rPr>
                <w:rFonts w:ascii="Calibri" w:eastAsia="Calibri" w:hAnsi="Calibri" w:cs="Calibri"/>
                <w:b/>
                <w:bCs/>
                <w:color w:val="auto"/>
                <w:sz w:val="22"/>
                <w:szCs w:val="22"/>
              </w:rPr>
              <w:t>Outside of Disability Services</w:t>
            </w:r>
            <w:r w:rsidRPr="00BE12F6">
              <w:rPr>
                <w:rFonts w:ascii="Calibri" w:eastAsia="Calibri" w:hAnsi="Calibri" w:cs="Calibri"/>
                <w:b/>
                <w:bCs/>
                <w:color w:val="auto"/>
                <w:sz w:val="22"/>
                <w:szCs w:val="22"/>
              </w:rPr>
              <w:t xml:space="preserve"> </w:t>
            </w:r>
          </w:p>
        </w:tc>
      </w:tr>
      <w:tr w:rsidR="00BE12F6" w:rsidRPr="00BE12F6" w14:paraId="79C5DC15" w14:textId="77777777" w:rsidTr="00F839C1">
        <w:trPr>
          <w:trHeight w:val="1296"/>
        </w:trPr>
        <w:tc>
          <w:tcPr>
            <w:cnfStyle w:val="001000000000" w:firstRow="0" w:lastRow="0" w:firstColumn="1" w:lastColumn="0" w:oddVBand="0" w:evenVBand="0" w:oddHBand="0" w:evenHBand="0" w:firstRowFirstColumn="0" w:firstRowLastColumn="0" w:lastRowFirstColumn="0" w:lastRowLastColumn="0"/>
            <w:tcW w:w="1214" w:type="pct"/>
            <w:shd w:val="clear" w:color="auto" w:fill="F2F2F2" w:themeFill="background2" w:themeFillShade="F2"/>
            <w:tcMar>
              <w:top w:w="15" w:type="dxa"/>
              <w:left w:w="15" w:type="dxa"/>
              <w:right w:w="15" w:type="dxa"/>
            </w:tcMar>
          </w:tcPr>
          <w:p w14:paraId="235CF7C6" w14:textId="77777777" w:rsidR="00842818" w:rsidRPr="00BE12F6" w:rsidRDefault="00842818" w:rsidP="00F86CDC">
            <w:pPr>
              <w:pStyle w:val="ListParagraph"/>
              <w:numPr>
                <w:ilvl w:val="0"/>
                <w:numId w:val="17"/>
              </w:numPr>
              <w:spacing w:before="160"/>
              <w:ind w:left="331" w:hanging="245"/>
              <w:rPr>
                <w:b w:val="0"/>
                <w:bCs w:val="0"/>
                <w:szCs w:val="22"/>
              </w:rPr>
            </w:pPr>
            <w:r w:rsidRPr="00BE12F6">
              <w:rPr>
                <w:b w:val="0"/>
                <w:bCs w:val="0"/>
                <w:szCs w:val="22"/>
              </w:rPr>
              <w:t>Active Minds</w:t>
            </w:r>
          </w:p>
          <w:p w14:paraId="409A2FAF" w14:textId="77777777" w:rsidR="00842818" w:rsidRPr="00BE12F6" w:rsidRDefault="00842818" w:rsidP="00F86CDC">
            <w:pPr>
              <w:pStyle w:val="ListParagraph"/>
              <w:numPr>
                <w:ilvl w:val="0"/>
                <w:numId w:val="17"/>
              </w:numPr>
              <w:ind w:left="338" w:hanging="248"/>
              <w:rPr>
                <w:b w:val="0"/>
                <w:bCs w:val="0"/>
                <w:szCs w:val="22"/>
              </w:rPr>
            </w:pPr>
            <w:r w:rsidRPr="00BE12F6">
              <w:rPr>
                <w:b w:val="0"/>
                <w:bCs w:val="0"/>
                <w:szCs w:val="22"/>
              </w:rPr>
              <w:t>Autism Society</w:t>
            </w:r>
          </w:p>
          <w:p w14:paraId="735BA507" w14:textId="77777777" w:rsidR="00842818" w:rsidRPr="00BE12F6" w:rsidRDefault="00842818" w:rsidP="00F86CDC">
            <w:pPr>
              <w:pStyle w:val="ListParagraph"/>
              <w:numPr>
                <w:ilvl w:val="0"/>
                <w:numId w:val="17"/>
              </w:numPr>
              <w:ind w:left="338" w:hanging="248"/>
              <w:rPr>
                <w:b w:val="0"/>
                <w:bCs w:val="0"/>
                <w:szCs w:val="22"/>
              </w:rPr>
            </w:pPr>
            <w:r w:rsidRPr="00BE12F6">
              <w:rPr>
                <w:b w:val="0"/>
                <w:bCs w:val="0"/>
                <w:szCs w:val="22"/>
              </w:rPr>
              <w:t>Badger Start</w:t>
            </w:r>
          </w:p>
          <w:p w14:paraId="40E9D0E4" w14:textId="77777777" w:rsidR="00842818" w:rsidRPr="00BE12F6" w:rsidRDefault="00842818" w:rsidP="00F86CDC">
            <w:pPr>
              <w:pStyle w:val="ListParagraph"/>
              <w:numPr>
                <w:ilvl w:val="0"/>
                <w:numId w:val="17"/>
              </w:numPr>
              <w:ind w:left="338" w:hanging="248"/>
              <w:rPr>
                <w:b w:val="0"/>
                <w:bCs w:val="0"/>
                <w:szCs w:val="22"/>
              </w:rPr>
            </w:pPr>
            <w:r w:rsidRPr="00BE12F6">
              <w:rPr>
                <w:b w:val="0"/>
                <w:bCs w:val="0"/>
                <w:szCs w:val="22"/>
              </w:rPr>
              <w:t>Chronic Health Allies Mentorship Program (CHAMP)</w:t>
            </w:r>
          </w:p>
          <w:p w14:paraId="4EA7B5A7" w14:textId="77777777" w:rsidR="00842818" w:rsidRPr="00BE12F6" w:rsidRDefault="00842818" w:rsidP="00F86CDC">
            <w:pPr>
              <w:pStyle w:val="ListParagraph"/>
              <w:numPr>
                <w:ilvl w:val="0"/>
                <w:numId w:val="17"/>
              </w:numPr>
              <w:ind w:left="338" w:hanging="248"/>
              <w:rPr>
                <w:b w:val="0"/>
                <w:bCs w:val="0"/>
                <w:szCs w:val="22"/>
              </w:rPr>
            </w:pPr>
            <w:r w:rsidRPr="00BE12F6">
              <w:rPr>
                <w:b w:val="0"/>
                <w:bCs w:val="0"/>
                <w:szCs w:val="22"/>
              </w:rPr>
              <w:t>Delta Alpha Pi (DAPi)</w:t>
            </w:r>
          </w:p>
          <w:p w14:paraId="14D9FDCF" w14:textId="78EE7FD0" w:rsidR="000C1D9C" w:rsidRPr="00BE12F6" w:rsidRDefault="000C1D9C" w:rsidP="00F86CDC">
            <w:pPr>
              <w:pStyle w:val="ListParagraph"/>
              <w:numPr>
                <w:ilvl w:val="0"/>
                <w:numId w:val="17"/>
              </w:numPr>
              <w:ind w:left="338" w:hanging="248"/>
              <w:rPr>
                <w:b w:val="0"/>
                <w:bCs w:val="0"/>
                <w:szCs w:val="22"/>
              </w:rPr>
            </w:pPr>
            <w:r w:rsidRPr="00BE12F6">
              <w:rPr>
                <w:b w:val="0"/>
                <w:bCs w:val="0"/>
                <w:szCs w:val="22"/>
              </w:rPr>
              <w:t>Disability, Education, Awareness, and Leadership</w:t>
            </w:r>
            <w:r w:rsidR="007C380A" w:rsidRPr="00BE12F6">
              <w:rPr>
                <w:b w:val="0"/>
                <w:bCs w:val="0"/>
                <w:szCs w:val="22"/>
              </w:rPr>
              <w:t xml:space="preserve"> (DEAL</w:t>
            </w:r>
            <w:r w:rsidRPr="00BE12F6">
              <w:rPr>
                <w:b w:val="0"/>
                <w:bCs w:val="0"/>
                <w:szCs w:val="22"/>
              </w:rPr>
              <w:t>)</w:t>
            </w:r>
          </w:p>
          <w:p w14:paraId="3EB298D4" w14:textId="40B97B16" w:rsidR="000C1D9C" w:rsidRPr="00BE12F6" w:rsidRDefault="007C380A" w:rsidP="00F86CDC">
            <w:pPr>
              <w:pStyle w:val="ListParagraph"/>
              <w:numPr>
                <w:ilvl w:val="0"/>
                <w:numId w:val="17"/>
              </w:numPr>
              <w:ind w:left="338" w:hanging="248"/>
              <w:rPr>
                <w:b w:val="0"/>
                <w:bCs w:val="0"/>
                <w:szCs w:val="22"/>
              </w:rPr>
            </w:pPr>
            <w:r w:rsidRPr="00BE12F6">
              <w:rPr>
                <w:b w:val="0"/>
                <w:bCs w:val="0"/>
                <w:szCs w:val="22"/>
              </w:rPr>
              <w:t>Disability Rights, Education, Activism</w:t>
            </w:r>
            <w:r w:rsidR="00842818" w:rsidRPr="00BE12F6">
              <w:rPr>
                <w:b w:val="0"/>
                <w:bCs w:val="0"/>
                <w:szCs w:val="22"/>
              </w:rPr>
              <w:t>, and Mentoring (</w:t>
            </w:r>
            <w:r w:rsidR="000C1D9C" w:rsidRPr="00BE12F6">
              <w:rPr>
                <w:b w:val="0"/>
                <w:bCs w:val="0"/>
                <w:szCs w:val="22"/>
              </w:rPr>
              <w:t>DREAM</w:t>
            </w:r>
            <w:r w:rsidR="00842818" w:rsidRPr="00BE12F6">
              <w:rPr>
                <w:b w:val="0"/>
                <w:bCs w:val="0"/>
                <w:szCs w:val="22"/>
              </w:rPr>
              <w:t>)</w:t>
            </w:r>
          </w:p>
          <w:p w14:paraId="7E72194C" w14:textId="77777777" w:rsidR="00842818" w:rsidRPr="00BE12F6" w:rsidRDefault="00842818" w:rsidP="00F86CDC">
            <w:pPr>
              <w:pStyle w:val="ListParagraph"/>
              <w:numPr>
                <w:ilvl w:val="0"/>
                <w:numId w:val="17"/>
              </w:numPr>
              <w:ind w:left="338" w:hanging="248"/>
              <w:rPr>
                <w:b w:val="0"/>
                <w:bCs w:val="0"/>
                <w:szCs w:val="22"/>
              </w:rPr>
            </w:pPr>
            <w:r w:rsidRPr="00BE12F6">
              <w:rPr>
                <w:b w:val="0"/>
                <w:bCs w:val="0"/>
                <w:szCs w:val="22"/>
              </w:rPr>
              <w:t>Eye to Eye Chapter</w:t>
            </w:r>
          </w:p>
          <w:p w14:paraId="3DA62B13" w14:textId="77777777" w:rsidR="00842818" w:rsidRPr="00BE12F6" w:rsidRDefault="00842818" w:rsidP="00F86CDC">
            <w:pPr>
              <w:pStyle w:val="ListParagraph"/>
              <w:numPr>
                <w:ilvl w:val="0"/>
                <w:numId w:val="17"/>
              </w:numPr>
              <w:ind w:left="338" w:hanging="248"/>
              <w:rPr>
                <w:b w:val="0"/>
                <w:bCs w:val="0"/>
                <w:szCs w:val="22"/>
              </w:rPr>
            </w:pPr>
            <w:r w:rsidRPr="00BE12F6">
              <w:rPr>
                <w:b w:val="0"/>
                <w:bCs w:val="0"/>
                <w:szCs w:val="22"/>
              </w:rPr>
              <w:t>Graduate and Professional Students with Disabilities (GPSD)</w:t>
            </w:r>
          </w:p>
          <w:p w14:paraId="2E5CA501" w14:textId="2EB6BD26" w:rsidR="00742F08" w:rsidRPr="00BE12F6" w:rsidRDefault="610711BA" w:rsidP="00F86CDC">
            <w:pPr>
              <w:pStyle w:val="ListParagraph"/>
              <w:numPr>
                <w:ilvl w:val="0"/>
                <w:numId w:val="17"/>
              </w:numPr>
              <w:ind w:left="338" w:hanging="248"/>
              <w:rPr>
                <w:b w:val="0"/>
                <w:bCs w:val="0"/>
                <w:szCs w:val="22"/>
              </w:rPr>
            </w:pPr>
            <w:r w:rsidRPr="00BE12F6">
              <w:rPr>
                <w:b w:val="0"/>
                <w:bCs w:val="0"/>
                <w:szCs w:val="22"/>
              </w:rPr>
              <w:t>Social ACCESS</w:t>
            </w:r>
          </w:p>
        </w:tc>
        <w:tc>
          <w:tcPr>
            <w:tcW w:w="1321" w:type="pct"/>
            <w:shd w:val="clear" w:color="auto" w:fill="F2F2F2" w:themeFill="background2" w:themeFillShade="F2"/>
            <w:tcMar>
              <w:top w:w="15" w:type="dxa"/>
              <w:left w:w="15" w:type="dxa"/>
              <w:right w:w="15" w:type="dxa"/>
            </w:tcMar>
          </w:tcPr>
          <w:p w14:paraId="6C62A2BA" w14:textId="77777777" w:rsidR="0086760C" w:rsidRPr="00BE12F6" w:rsidRDefault="0086760C" w:rsidP="008A27E8">
            <w:pPr>
              <w:pStyle w:val="ListParagraph"/>
              <w:numPr>
                <w:ilvl w:val="0"/>
                <w:numId w:val="17"/>
              </w:numPr>
              <w:spacing w:before="160"/>
              <w:ind w:left="331" w:hanging="245"/>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merican Sign Language (ASL) Club</w:t>
            </w:r>
          </w:p>
          <w:p w14:paraId="25A5DA4E" w14:textId="77777777" w:rsidR="001B2EB6" w:rsidRPr="00BE12F6" w:rsidRDefault="001B2EB6"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utism and Neurodivergence in Action (ANA)</w:t>
            </w:r>
          </w:p>
          <w:p w14:paraId="762EDC97" w14:textId="77777777" w:rsidR="000F155C" w:rsidRPr="00BE12F6" w:rsidRDefault="000F155C"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Badgers for Special Olympics</w:t>
            </w:r>
          </w:p>
          <w:p w14:paraId="24671C5A" w14:textId="77777777" w:rsidR="000F155C" w:rsidRPr="00BE12F6" w:rsidRDefault="000F155C"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The Bandana Project</w:t>
            </w:r>
          </w:p>
          <w:p w14:paraId="67AC895C" w14:textId="77777777" w:rsidR="0086760C" w:rsidRPr="00BE12F6" w:rsidRDefault="0086760C"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Best Buddies</w:t>
            </w:r>
          </w:p>
          <w:p w14:paraId="3170B0B3" w14:textId="77777777" w:rsidR="00D7775A" w:rsidRPr="00BE12F6" w:rsidRDefault="391F0A0D"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College Diabetes Network</w:t>
            </w:r>
          </w:p>
          <w:p w14:paraId="5E60F5C8" w14:textId="77777777" w:rsidR="000F155C" w:rsidRPr="00BE12F6" w:rsidRDefault="000F155C"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Disability Advocacy Coalition in Medicine</w:t>
            </w:r>
          </w:p>
          <w:p w14:paraId="69794980" w14:textId="5AA09AD6" w:rsidR="000F155C" w:rsidRPr="00BE12F6" w:rsidRDefault="000F155C"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The Future is Accessible</w:t>
            </w:r>
          </w:p>
          <w:p w14:paraId="60D99BB6" w14:textId="77777777" w:rsidR="000F155C" w:rsidRPr="00BE12F6" w:rsidRDefault="000F155C"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Law Students with Disabilities Coalition</w:t>
            </w:r>
          </w:p>
          <w:p w14:paraId="78C243DB" w14:textId="77777777" w:rsidR="00CB2A54" w:rsidRPr="00BE12F6" w:rsidRDefault="00CB2A54"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Leadership in Adapted Fitness</w:t>
            </w:r>
          </w:p>
          <w:p w14:paraId="565E84E8" w14:textId="77777777" w:rsidR="001B2EB6" w:rsidRPr="00BE12F6" w:rsidRDefault="001B2EB6"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Neurodiversity Club</w:t>
            </w:r>
          </w:p>
          <w:p w14:paraId="60C720C1" w14:textId="22F59E97" w:rsidR="00D7775A" w:rsidRPr="00BE12F6" w:rsidRDefault="391F0A0D"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Physical, Adapted</w:t>
            </w:r>
          </w:p>
          <w:p w14:paraId="2CB872B2" w14:textId="77777777" w:rsidR="000F155C" w:rsidRPr="00BE12F6" w:rsidRDefault="000F155C"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Runway of Dreams UW-Madison</w:t>
            </w:r>
          </w:p>
          <w:p w14:paraId="2481E16C" w14:textId="77777777" w:rsidR="00D7775A" w:rsidRPr="00BE12F6" w:rsidRDefault="391F0A0D"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School Health Education (PASHE) Club</w:t>
            </w:r>
          </w:p>
          <w:p w14:paraId="19482A7D" w14:textId="77777777" w:rsidR="001B2EB6" w:rsidRPr="00BE12F6" w:rsidRDefault="001B2EB6"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Special Olympics</w:t>
            </w:r>
          </w:p>
          <w:p w14:paraId="3332DD6C" w14:textId="36562C7E" w:rsidR="00742F08" w:rsidRPr="00BE12F6" w:rsidRDefault="391F0A0D" w:rsidP="00F86CDC">
            <w:pPr>
              <w:pStyle w:val="ListParagraph"/>
              <w:numPr>
                <w:ilvl w:val="0"/>
                <w:numId w:val="17"/>
              </w:numPr>
              <w:spacing w:after="160"/>
              <w:ind w:left="331" w:hanging="245"/>
              <w:cnfStyle w:val="000000000000" w:firstRow="0" w:lastRow="0" w:firstColumn="0" w:lastColumn="0" w:oddVBand="0" w:evenVBand="0" w:oddHBand="0" w:evenHBand="0" w:firstRowFirstColumn="0" w:firstRowLastColumn="0" w:lastRowFirstColumn="0" w:lastRowLastColumn="0"/>
              <w:rPr>
                <w:szCs w:val="22"/>
              </w:rPr>
            </w:pPr>
            <w:r w:rsidRPr="00BE12F6">
              <w:rPr>
                <w:szCs w:val="22"/>
              </w:rPr>
              <w:t>Student Council for Exceptional Children</w:t>
            </w:r>
          </w:p>
        </w:tc>
        <w:tc>
          <w:tcPr>
            <w:tcW w:w="1285" w:type="pct"/>
            <w:shd w:val="clear" w:color="auto" w:fill="F2F2F2" w:themeFill="background2" w:themeFillShade="F2"/>
            <w:tcMar>
              <w:top w:w="15" w:type="dxa"/>
              <w:left w:w="15" w:type="dxa"/>
              <w:right w:w="15" w:type="dxa"/>
            </w:tcMar>
          </w:tcPr>
          <w:p w14:paraId="45CC03E1" w14:textId="77777777" w:rsidR="006D1AD8" w:rsidRPr="00BE12F6" w:rsidRDefault="006D1AD8" w:rsidP="00F86CDC">
            <w:pPr>
              <w:pStyle w:val="ListParagraph"/>
              <w:numPr>
                <w:ilvl w:val="0"/>
                <w:numId w:val="17"/>
              </w:numPr>
              <w:spacing w:before="160"/>
              <w:ind w:left="331" w:hanging="245"/>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cademic groups for executive functioning</w:t>
            </w:r>
          </w:p>
          <w:p w14:paraId="6051625F" w14:textId="77777777" w:rsidR="006D1AD8" w:rsidRPr="00BE12F6" w:rsidRDefault="006D1AD8"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ccess Orientation Cohorts</w:t>
            </w:r>
          </w:p>
          <w:p w14:paraId="5F00CF72" w14:textId="77777777" w:rsidR="006D1AD8" w:rsidRPr="00BE12F6" w:rsidRDefault="006D1AD8"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DHD Spaces</w:t>
            </w:r>
          </w:p>
          <w:p w14:paraId="7396EC30" w14:textId="77777777" w:rsidR="00BE342A" w:rsidRPr="00BE12F6" w:rsidRDefault="31E56AF6"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utism "campus engagement" group</w:t>
            </w:r>
          </w:p>
          <w:p w14:paraId="6FB4437E" w14:textId="31D4F2AF" w:rsidR="00AB030D" w:rsidRPr="00BE12F6" w:rsidRDefault="76F63A14"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utism Spectrum Well</w:t>
            </w:r>
            <w:r w:rsidR="00AB030D" w:rsidRPr="00BE12F6">
              <w:rPr>
                <w:szCs w:val="22"/>
              </w:rPr>
              <w:t>b</w:t>
            </w:r>
            <w:r w:rsidRPr="00BE12F6">
              <w:rPr>
                <w:szCs w:val="22"/>
              </w:rPr>
              <w:t>eing, Education, Aspiration, and Relationship Empowerment (AS WE ARE)</w:t>
            </w:r>
          </w:p>
          <w:p w14:paraId="52CAB5F0" w14:textId="77777777" w:rsidR="006D1AD8" w:rsidRPr="00BE12F6" w:rsidRDefault="006D1AD8"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utism Support Group</w:t>
            </w:r>
          </w:p>
          <w:p w14:paraId="037A4489" w14:textId="77777777" w:rsidR="004E2888" w:rsidRPr="00BE12F6" w:rsidRDefault="76F63A14"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mbassador program for first year students</w:t>
            </w:r>
          </w:p>
          <w:p w14:paraId="3AE7FA0E" w14:textId="77777777" w:rsidR="006D1AD8" w:rsidRPr="00BE12F6" w:rsidRDefault="006D1AD8"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Disability Access Center</w:t>
            </w:r>
          </w:p>
          <w:p w14:paraId="28A4903C" w14:textId="77777777" w:rsidR="00BA555B" w:rsidRPr="00BE12F6" w:rsidRDefault="76F63A14"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 xml:space="preserve">Disability Cultural Center </w:t>
            </w:r>
            <w:r w:rsidR="00BA555B" w:rsidRPr="00BE12F6">
              <w:rPr>
                <w:szCs w:val="22"/>
              </w:rPr>
              <w:t>(with</w:t>
            </w:r>
            <w:r w:rsidRPr="00BE12F6">
              <w:rPr>
                <w:szCs w:val="22"/>
              </w:rPr>
              <w:t xml:space="preserve"> one full-time staff and 3 student interns)</w:t>
            </w:r>
          </w:p>
          <w:p w14:paraId="030563CF" w14:textId="339ACA08" w:rsidR="00BA555B" w:rsidRPr="00BE12F6" w:rsidRDefault="004762B1"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E</w:t>
            </w:r>
            <w:r w:rsidR="76F63A14" w:rsidRPr="00BE12F6">
              <w:rPr>
                <w:szCs w:val="22"/>
              </w:rPr>
              <w:t>ducational or social events</w:t>
            </w:r>
            <w:r w:rsidRPr="00BE12F6">
              <w:rPr>
                <w:szCs w:val="22"/>
              </w:rPr>
              <w:t xml:space="preserve"> (after hours, bi-monthly)</w:t>
            </w:r>
          </w:p>
          <w:p w14:paraId="70DA6A17" w14:textId="77777777" w:rsidR="00BF2168" w:rsidRPr="00BE12F6" w:rsidRDefault="004762B1"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Organizational Tutoring</w:t>
            </w:r>
          </w:p>
          <w:p w14:paraId="41654BB4" w14:textId="003448D3" w:rsidR="00742F08" w:rsidRPr="00BE12F6" w:rsidRDefault="4974631D" w:rsidP="00F86CDC">
            <w:pPr>
              <w:pStyle w:val="ListParagraph"/>
              <w:numPr>
                <w:ilvl w:val="0"/>
                <w:numId w:val="17"/>
              </w:numPr>
              <w:ind w:left="338" w:hanging="248"/>
              <w:cnfStyle w:val="000000000000" w:firstRow="0" w:lastRow="0" w:firstColumn="0" w:lastColumn="0" w:oddVBand="0" w:evenVBand="0" w:oddHBand="0" w:evenHBand="0" w:firstRowFirstColumn="0" w:firstRowLastColumn="0" w:lastRowFirstColumn="0" w:lastRowLastColumn="0"/>
              <w:rPr>
                <w:szCs w:val="22"/>
              </w:rPr>
            </w:pPr>
            <w:r w:rsidRPr="00BE12F6">
              <w:rPr>
                <w:szCs w:val="22"/>
              </w:rPr>
              <w:t>Stress Management</w:t>
            </w:r>
          </w:p>
        </w:tc>
        <w:tc>
          <w:tcPr>
            <w:tcW w:w="1180" w:type="pct"/>
            <w:shd w:val="clear" w:color="auto" w:fill="F2F2F2" w:themeFill="background2" w:themeFillShade="F2"/>
            <w:tcMar>
              <w:top w:w="15" w:type="dxa"/>
              <w:left w:w="15" w:type="dxa"/>
              <w:right w:w="15" w:type="dxa"/>
            </w:tcMar>
          </w:tcPr>
          <w:p w14:paraId="3C2D4032" w14:textId="77777777" w:rsidR="00BF2168" w:rsidRPr="00BE12F6" w:rsidRDefault="00BF2168" w:rsidP="00F86CDC">
            <w:pPr>
              <w:pStyle w:val="ListParagraph"/>
              <w:numPr>
                <w:ilvl w:val="0"/>
                <w:numId w:val="17"/>
              </w:numPr>
              <w:spacing w:before="160"/>
              <w:ind w:left="331" w:hanging="245"/>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DHD Skills Training</w:t>
            </w:r>
          </w:p>
          <w:p w14:paraId="44CC2AE2" w14:textId="77777777" w:rsidR="00BF2168" w:rsidRPr="00BE12F6" w:rsidRDefault="00BF2168" w:rsidP="00F86CDC">
            <w:pPr>
              <w:pStyle w:val="ListParagraph"/>
              <w:numPr>
                <w:ilvl w:val="0"/>
                <w:numId w:val="17"/>
              </w:numPr>
              <w:spacing w:before="160"/>
              <w:ind w:left="331" w:hanging="245"/>
              <w:cnfStyle w:val="000000000000" w:firstRow="0" w:lastRow="0" w:firstColumn="0" w:lastColumn="0" w:oddVBand="0" w:evenVBand="0" w:oddHBand="0" w:evenHBand="0" w:firstRowFirstColumn="0" w:firstRowLastColumn="0" w:lastRowFirstColumn="0" w:lastRowLastColumn="0"/>
              <w:rPr>
                <w:szCs w:val="22"/>
              </w:rPr>
            </w:pPr>
            <w:r w:rsidRPr="00BE12F6">
              <w:rPr>
                <w:szCs w:val="22"/>
              </w:rPr>
              <w:t>Autism spectrum support group</w:t>
            </w:r>
          </w:p>
          <w:p w14:paraId="3969712E" w14:textId="77777777" w:rsidR="00BF2168" w:rsidRPr="00BE12F6" w:rsidRDefault="31E56AF6" w:rsidP="00F86CDC">
            <w:pPr>
              <w:pStyle w:val="ListParagraph"/>
              <w:numPr>
                <w:ilvl w:val="0"/>
                <w:numId w:val="17"/>
              </w:numPr>
              <w:spacing w:before="160"/>
              <w:ind w:left="331" w:hanging="245"/>
              <w:cnfStyle w:val="000000000000" w:firstRow="0" w:lastRow="0" w:firstColumn="0" w:lastColumn="0" w:oddVBand="0" w:evenVBand="0" w:oddHBand="0" w:evenHBand="0" w:firstRowFirstColumn="0" w:firstRowLastColumn="0" w:lastRowFirstColumn="0" w:lastRowLastColumn="0"/>
              <w:rPr>
                <w:szCs w:val="22"/>
              </w:rPr>
            </w:pPr>
            <w:r w:rsidRPr="00BE12F6">
              <w:rPr>
                <w:szCs w:val="22"/>
              </w:rPr>
              <w:t>Invisible Illnesses group</w:t>
            </w:r>
          </w:p>
          <w:p w14:paraId="66161F91" w14:textId="7E5AB2F6" w:rsidR="00742F08" w:rsidRPr="00BE12F6" w:rsidRDefault="43EFC62B" w:rsidP="00F86CDC">
            <w:pPr>
              <w:pStyle w:val="ListParagraph"/>
              <w:numPr>
                <w:ilvl w:val="0"/>
                <w:numId w:val="17"/>
              </w:numPr>
              <w:spacing w:before="160"/>
              <w:ind w:left="331" w:hanging="245"/>
              <w:cnfStyle w:val="000000000000" w:firstRow="0" w:lastRow="0" w:firstColumn="0" w:lastColumn="0" w:oddVBand="0" w:evenVBand="0" w:oddHBand="0" w:evenHBand="0" w:firstRowFirstColumn="0" w:firstRowLastColumn="0" w:lastRowFirstColumn="0" w:lastRowLastColumn="0"/>
              <w:rPr>
                <w:szCs w:val="22"/>
              </w:rPr>
            </w:pPr>
            <w:r w:rsidRPr="00BE12F6">
              <w:rPr>
                <w:szCs w:val="22"/>
              </w:rPr>
              <w:t>Speech and Hearing Clinic</w:t>
            </w:r>
          </w:p>
        </w:tc>
      </w:tr>
    </w:tbl>
    <w:p w14:paraId="6BDDC848" w14:textId="5E416487" w:rsidR="00986A88" w:rsidRPr="00D63326" w:rsidRDefault="00986A88" w:rsidP="00DF53E4">
      <w:pPr>
        <w:spacing w:before="0"/>
        <w:rPr>
          <w:rFonts w:asciiTheme="minorHAnsi" w:eastAsia="Times New Roman" w:hAnsiTheme="minorHAnsi" w:cstheme="minorBidi"/>
          <w:color w:val="auto"/>
        </w:rPr>
      </w:pPr>
    </w:p>
    <w:sectPr w:rsidR="00986A88" w:rsidRPr="00D63326" w:rsidSect="00D611BB">
      <w:headerReference w:type="default" r:id="rId37"/>
      <w:headerReference w:type="first" r:id="rId38"/>
      <w:footerReference w:type="first" r:id="rId3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9B96B" w14:textId="77777777" w:rsidR="00580C8F" w:rsidRDefault="00580C8F" w:rsidP="00C01136">
      <w:r>
        <w:separator/>
      </w:r>
    </w:p>
  </w:endnote>
  <w:endnote w:type="continuationSeparator" w:id="0">
    <w:p w14:paraId="4545E6C7" w14:textId="77777777" w:rsidR="00580C8F" w:rsidRDefault="00580C8F" w:rsidP="00C01136">
      <w:r>
        <w:continuationSeparator/>
      </w:r>
    </w:p>
  </w:endnote>
  <w:endnote w:type="continuationNotice" w:id="1">
    <w:p w14:paraId="68C6F0A4" w14:textId="77777777" w:rsidR="00580C8F" w:rsidRDefault="00580C8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Lato">
    <w:panose1 w:val="020F0502020204030203"/>
    <w:charset w:val="00"/>
    <w:family w:val="swiss"/>
    <w:pitch w:val="variable"/>
    <w:sig w:usb0="A00000AF" w:usb1="5000604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Light">
    <w:panose1 w:val="020F03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C824E" w14:textId="41E5B627" w:rsidR="00B00B5A" w:rsidRPr="00F77DD2" w:rsidRDefault="00F77DD2">
    <w:pPr>
      <w:pStyle w:val="Footer"/>
      <w:rPr>
        <w:i w:val="0"/>
        <w:iCs w:val="0"/>
        <w:sz w:val="22"/>
        <w:szCs w:val="22"/>
      </w:rPr>
    </w:pPr>
    <w:r w:rsidRPr="00F77DD2">
      <w:rPr>
        <w:i w:val="0"/>
        <w:iCs w:val="0"/>
        <w:noProof w:val="0"/>
        <w:sz w:val="22"/>
        <w:szCs w:val="22"/>
      </w:rPr>
      <w:fldChar w:fldCharType="begin"/>
    </w:r>
    <w:r w:rsidRPr="00F77DD2">
      <w:rPr>
        <w:i w:val="0"/>
        <w:iCs w:val="0"/>
        <w:sz w:val="22"/>
        <w:szCs w:val="22"/>
      </w:rPr>
      <w:instrText xml:space="preserve"> PAGE   \* MERGEFORMAT </w:instrText>
    </w:r>
    <w:r w:rsidRPr="00F77DD2">
      <w:rPr>
        <w:i w:val="0"/>
        <w:iCs w:val="0"/>
        <w:noProof w:val="0"/>
        <w:sz w:val="22"/>
        <w:szCs w:val="22"/>
      </w:rPr>
      <w:fldChar w:fldCharType="separate"/>
    </w:r>
    <w:r w:rsidRPr="00F77DD2">
      <w:rPr>
        <w:i w:val="0"/>
        <w:iCs w:val="0"/>
        <w:sz w:val="22"/>
        <w:szCs w:val="22"/>
      </w:rPr>
      <w:t>1</w:t>
    </w:r>
    <w:r w:rsidRPr="00F77DD2">
      <w:rPr>
        <w:i w:val="0"/>
        <w:iCs w:val="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F1532" w14:textId="68AD88F0" w:rsidR="00EE689F" w:rsidRPr="00007FF3" w:rsidRDefault="00DF553C">
    <w:pPr>
      <w:pStyle w:val="Footer"/>
      <w:rPr>
        <w:i w:val="0"/>
        <w:iCs w:val="0"/>
        <w:sz w:val="20"/>
        <w:szCs w:val="20"/>
      </w:rPr>
    </w:pPr>
    <w:r w:rsidRPr="00007FF3">
      <w:rPr>
        <w:i w:val="0"/>
        <w:iCs w:val="0"/>
        <w:noProof w:val="0"/>
        <w:sz w:val="20"/>
        <w:szCs w:val="20"/>
      </w:rPr>
      <w:fldChar w:fldCharType="begin"/>
    </w:r>
    <w:r w:rsidRPr="00007FF3">
      <w:rPr>
        <w:i w:val="0"/>
        <w:iCs w:val="0"/>
        <w:sz w:val="20"/>
        <w:szCs w:val="20"/>
      </w:rPr>
      <w:instrText xml:space="preserve"> PAGE   \* MERGEFORMAT </w:instrText>
    </w:r>
    <w:r w:rsidRPr="00007FF3">
      <w:rPr>
        <w:i w:val="0"/>
        <w:iCs w:val="0"/>
        <w:noProof w:val="0"/>
        <w:sz w:val="20"/>
        <w:szCs w:val="20"/>
      </w:rPr>
      <w:fldChar w:fldCharType="separate"/>
    </w:r>
    <w:r w:rsidRPr="00007FF3">
      <w:rPr>
        <w:i w:val="0"/>
        <w:iCs w:val="0"/>
        <w:sz w:val="20"/>
        <w:szCs w:val="20"/>
      </w:rPr>
      <w:t>1</w:t>
    </w:r>
    <w:r w:rsidRPr="00007FF3">
      <w:rPr>
        <w:i w:val="0"/>
        <w:iCs w:val="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2C065CEB" w14:paraId="63C7FFD0" w14:textId="77777777" w:rsidTr="2C065CEB">
      <w:trPr>
        <w:trHeight w:val="300"/>
      </w:trPr>
      <w:tc>
        <w:tcPr>
          <w:tcW w:w="4320" w:type="dxa"/>
        </w:tcPr>
        <w:p w14:paraId="0F82A9BA" w14:textId="552E8B73" w:rsidR="2C065CEB" w:rsidRDefault="2C065CEB" w:rsidP="2C065CEB">
          <w:pPr>
            <w:pStyle w:val="Header"/>
            <w:ind w:left="-115"/>
          </w:pPr>
        </w:p>
      </w:tc>
      <w:tc>
        <w:tcPr>
          <w:tcW w:w="4320" w:type="dxa"/>
        </w:tcPr>
        <w:p w14:paraId="3332B00C" w14:textId="74D2F94F" w:rsidR="2C065CEB" w:rsidRDefault="2C065CEB" w:rsidP="2C065CEB">
          <w:pPr>
            <w:pStyle w:val="Header"/>
            <w:jc w:val="center"/>
          </w:pPr>
        </w:p>
      </w:tc>
      <w:tc>
        <w:tcPr>
          <w:tcW w:w="4320" w:type="dxa"/>
        </w:tcPr>
        <w:p w14:paraId="6C69DFA0" w14:textId="75CD0CA2" w:rsidR="2C065CEB" w:rsidRDefault="2C065CEB" w:rsidP="2C065CEB">
          <w:pPr>
            <w:pStyle w:val="Header"/>
            <w:ind w:right="-115"/>
            <w:jc w:val="right"/>
          </w:pPr>
        </w:p>
      </w:tc>
    </w:tr>
  </w:tbl>
  <w:p w14:paraId="3E56D90D" w14:textId="5C2A805F" w:rsidR="007958E3" w:rsidRDefault="007958E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C065CEB" w14:paraId="44B2D32B" w14:textId="77777777" w:rsidTr="2C065CEB">
      <w:trPr>
        <w:trHeight w:val="300"/>
      </w:trPr>
      <w:tc>
        <w:tcPr>
          <w:tcW w:w="3120" w:type="dxa"/>
        </w:tcPr>
        <w:p w14:paraId="43A1065C" w14:textId="47B1F381" w:rsidR="2C065CEB" w:rsidRDefault="2C065CEB" w:rsidP="2C065CEB">
          <w:pPr>
            <w:pStyle w:val="Header"/>
            <w:ind w:left="-115"/>
          </w:pPr>
        </w:p>
      </w:tc>
      <w:tc>
        <w:tcPr>
          <w:tcW w:w="3120" w:type="dxa"/>
        </w:tcPr>
        <w:p w14:paraId="2A095A98" w14:textId="448B7392" w:rsidR="2C065CEB" w:rsidRDefault="2C065CEB" w:rsidP="2C065CEB">
          <w:pPr>
            <w:pStyle w:val="Header"/>
            <w:jc w:val="center"/>
          </w:pPr>
        </w:p>
      </w:tc>
      <w:tc>
        <w:tcPr>
          <w:tcW w:w="3120" w:type="dxa"/>
        </w:tcPr>
        <w:p w14:paraId="62B7ADED" w14:textId="602B65A5" w:rsidR="2C065CEB" w:rsidRDefault="2C065CEB" w:rsidP="2C065CEB">
          <w:pPr>
            <w:pStyle w:val="Header"/>
            <w:ind w:right="-115"/>
            <w:jc w:val="right"/>
          </w:pPr>
        </w:p>
      </w:tc>
    </w:tr>
  </w:tbl>
  <w:p w14:paraId="55C64D28" w14:textId="0A1486FD" w:rsidR="007958E3" w:rsidRDefault="007958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2C065CEB" w14:paraId="1F232864" w14:textId="77777777" w:rsidTr="2C065CEB">
      <w:trPr>
        <w:trHeight w:val="300"/>
      </w:trPr>
      <w:tc>
        <w:tcPr>
          <w:tcW w:w="4320" w:type="dxa"/>
        </w:tcPr>
        <w:p w14:paraId="3FDAA09F" w14:textId="61E45682" w:rsidR="2C065CEB" w:rsidRDefault="2C065CEB" w:rsidP="2C065CEB">
          <w:pPr>
            <w:pStyle w:val="Header"/>
            <w:ind w:left="-115"/>
          </w:pPr>
        </w:p>
      </w:tc>
      <w:tc>
        <w:tcPr>
          <w:tcW w:w="4320" w:type="dxa"/>
        </w:tcPr>
        <w:p w14:paraId="7381A6D6" w14:textId="602B66D6" w:rsidR="2C065CEB" w:rsidRDefault="2C065CEB" w:rsidP="2C065CEB">
          <w:pPr>
            <w:pStyle w:val="Header"/>
            <w:jc w:val="center"/>
          </w:pPr>
        </w:p>
      </w:tc>
      <w:tc>
        <w:tcPr>
          <w:tcW w:w="4320" w:type="dxa"/>
        </w:tcPr>
        <w:p w14:paraId="2DC7A273" w14:textId="737F8F56" w:rsidR="2C065CEB" w:rsidRDefault="2C065CEB" w:rsidP="2C065CEB">
          <w:pPr>
            <w:pStyle w:val="Header"/>
            <w:ind w:right="-115"/>
            <w:jc w:val="right"/>
          </w:pPr>
        </w:p>
      </w:tc>
    </w:tr>
  </w:tbl>
  <w:p w14:paraId="3F0CD828" w14:textId="15FD6E09" w:rsidR="007958E3" w:rsidRDefault="00795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A6DC8" w14:textId="77777777" w:rsidR="00580C8F" w:rsidRDefault="00580C8F" w:rsidP="00C01136">
      <w:r>
        <w:separator/>
      </w:r>
    </w:p>
  </w:footnote>
  <w:footnote w:type="continuationSeparator" w:id="0">
    <w:p w14:paraId="55B42FD8" w14:textId="77777777" w:rsidR="00580C8F" w:rsidRDefault="00580C8F" w:rsidP="00C01136">
      <w:r>
        <w:continuationSeparator/>
      </w:r>
    </w:p>
  </w:footnote>
  <w:footnote w:type="continuationNotice" w:id="1">
    <w:p w14:paraId="14A2B49F" w14:textId="77777777" w:rsidR="00580C8F" w:rsidRDefault="00580C8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CEED4" w14:textId="10FAFD8F" w:rsidR="007958E3" w:rsidRDefault="007958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2C065CEB" w14:paraId="0C821937" w14:textId="77777777" w:rsidTr="2C065CEB">
      <w:trPr>
        <w:trHeight w:val="300"/>
      </w:trPr>
      <w:tc>
        <w:tcPr>
          <w:tcW w:w="4320" w:type="dxa"/>
        </w:tcPr>
        <w:p w14:paraId="6C4524CF" w14:textId="6E117E1D" w:rsidR="2C065CEB" w:rsidRDefault="2C065CEB" w:rsidP="2C065CEB">
          <w:pPr>
            <w:pStyle w:val="Header"/>
            <w:ind w:left="-115"/>
          </w:pPr>
        </w:p>
      </w:tc>
      <w:tc>
        <w:tcPr>
          <w:tcW w:w="4320" w:type="dxa"/>
        </w:tcPr>
        <w:p w14:paraId="10B73E6F" w14:textId="6C4FCF6B" w:rsidR="2C065CEB" w:rsidRDefault="2C065CEB" w:rsidP="2C065CEB">
          <w:pPr>
            <w:pStyle w:val="Header"/>
            <w:jc w:val="center"/>
          </w:pPr>
        </w:p>
      </w:tc>
      <w:tc>
        <w:tcPr>
          <w:tcW w:w="4320" w:type="dxa"/>
        </w:tcPr>
        <w:p w14:paraId="13FD654A" w14:textId="3D7789EB" w:rsidR="2C065CEB" w:rsidRDefault="2C065CEB" w:rsidP="2C065CEB">
          <w:pPr>
            <w:pStyle w:val="Header"/>
            <w:ind w:right="-115"/>
            <w:jc w:val="right"/>
          </w:pPr>
        </w:p>
      </w:tc>
    </w:tr>
  </w:tbl>
  <w:p w14:paraId="3A30CDD9" w14:textId="356109C9" w:rsidR="007958E3" w:rsidRDefault="007958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EB7E" w14:textId="0A74379F" w:rsidR="007958E3" w:rsidRDefault="007958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C065CEB" w14:paraId="1A0FF028" w14:textId="77777777" w:rsidTr="2C065CEB">
      <w:trPr>
        <w:trHeight w:val="300"/>
      </w:trPr>
      <w:tc>
        <w:tcPr>
          <w:tcW w:w="3120" w:type="dxa"/>
        </w:tcPr>
        <w:p w14:paraId="19228B02" w14:textId="713872E4" w:rsidR="2C065CEB" w:rsidRDefault="2C065CEB" w:rsidP="2C065CEB">
          <w:pPr>
            <w:pStyle w:val="Header"/>
            <w:ind w:left="-115"/>
          </w:pPr>
        </w:p>
      </w:tc>
      <w:tc>
        <w:tcPr>
          <w:tcW w:w="3120" w:type="dxa"/>
        </w:tcPr>
        <w:p w14:paraId="50009BCC" w14:textId="6B713FF8" w:rsidR="2C065CEB" w:rsidRDefault="2C065CEB" w:rsidP="2C065CEB">
          <w:pPr>
            <w:pStyle w:val="Header"/>
            <w:jc w:val="center"/>
          </w:pPr>
        </w:p>
      </w:tc>
      <w:tc>
        <w:tcPr>
          <w:tcW w:w="3120" w:type="dxa"/>
        </w:tcPr>
        <w:p w14:paraId="7EB09B15" w14:textId="3CD7B9BB" w:rsidR="2C065CEB" w:rsidRDefault="2C065CEB" w:rsidP="2C065CEB">
          <w:pPr>
            <w:pStyle w:val="Header"/>
            <w:ind w:right="-115"/>
            <w:jc w:val="right"/>
          </w:pPr>
        </w:p>
      </w:tc>
    </w:tr>
  </w:tbl>
  <w:p w14:paraId="5F7243A3" w14:textId="78E0062B" w:rsidR="007958E3" w:rsidRDefault="007958E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F9E69" w14:textId="01C8E104" w:rsidR="007958E3" w:rsidRDefault="007958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2C065CEB" w14:paraId="39A28724" w14:textId="77777777" w:rsidTr="2C065CEB">
      <w:trPr>
        <w:trHeight w:val="300"/>
      </w:trPr>
      <w:tc>
        <w:tcPr>
          <w:tcW w:w="4320" w:type="dxa"/>
        </w:tcPr>
        <w:p w14:paraId="04288329" w14:textId="1D4A0742" w:rsidR="2C065CEB" w:rsidRDefault="2C065CEB" w:rsidP="2C065CEB">
          <w:pPr>
            <w:pStyle w:val="Header"/>
            <w:ind w:left="-115"/>
          </w:pPr>
        </w:p>
      </w:tc>
      <w:tc>
        <w:tcPr>
          <w:tcW w:w="4320" w:type="dxa"/>
        </w:tcPr>
        <w:p w14:paraId="55F194AD" w14:textId="3C1E54EE" w:rsidR="2C065CEB" w:rsidRDefault="2C065CEB" w:rsidP="2C065CEB">
          <w:pPr>
            <w:pStyle w:val="Header"/>
            <w:jc w:val="center"/>
          </w:pPr>
        </w:p>
      </w:tc>
      <w:tc>
        <w:tcPr>
          <w:tcW w:w="4320" w:type="dxa"/>
        </w:tcPr>
        <w:p w14:paraId="088BC1E9" w14:textId="49404202" w:rsidR="2C065CEB" w:rsidRDefault="2C065CEB" w:rsidP="2C065CEB">
          <w:pPr>
            <w:pStyle w:val="Header"/>
            <w:ind w:right="-115"/>
            <w:jc w:val="right"/>
          </w:pPr>
        </w:p>
      </w:tc>
    </w:tr>
  </w:tbl>
  <w:p w14:paraId="4462513F" w14:textId="414BB62F" w:rsidR="007958E3" w:rsidRDefault="007958E3">
    <w:pPr>
      <w:pStyle w:val="Header"/>
    </w:pPr>
  </w:p>
</w:hdr>
</file>

<file path=word/intelligence2.xml><?xml version="1.0" encoding="utf-8"?>
<int2:intelligence xmlns:int2="http://schemas.microsoft.com/office/intelligence/2020/intelligence" xmlns:oel="http://schemas.microsoft.com/office/2019/extlst">
  <int2:observations>
    <int2:textHash int2:hashCode="nq01H0NvxAUrPy" int2:id="XSJNkwpq">
      <int2:state int2:value="Rejected" int2:type="LegacyProofing"/>
    </int2:textHash>
    <int2:textHash int2:hashCode="sY7fJOojhmdDZ1" int2:id="ZPKhLxH9">
      <int2:state int2:value="Rejected" int2:type="LegacyProofing"/>
    </int2:textHash>
    <int2:textHash int2:hashCode="tqC7vrTw+K05fB" int2:id="oPpsWBuZ">
      <int2:state int2:value="Rejected" int2:type="AugLoop_Text_Critique"/>
    </int2:textHash>
    <int2:bookmark int2:bookmarkName="_Int_6muglYcF" int2:invalidationBookmarkName="" int2:hashCode="OnDpVeKmqQo7Wj" int2:id="nOi6pqg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4A9E"/>
    <w:multiLevelType w:val="hybridMultilevel"/>
    <w:tmpl w:val="A0FE9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26204"/>
    <w:multiLevelType w:val="hybridMultilevel"/>
    <w:tmpl w:val="BBC2905A"/>
    <w:lvl w:ilvl="0" w:tplc="F18E85FC">
      <w:start w:val="1"/>
      <w:numFmt w:val="bullet"/>
      <w:lvlText w:val=""/>
      <w:lvlJc w:val="left"/>
      <w:pPr>
        <w:ind w:left="1440" w:hanging="360"/>
      </w:pPr>
      <w:rPr>
        <w:rFonts w:ascii="Symbol" w:hAnsi="Symbol" w:hint="default"/>
      </w:rPr>
    </w:lvl>
    <w:lvl w:ilvl="1" w:tplc="9ECA163A" w:tentative="1">
      <w:start w:val="1"/>
      <w:numFmt w:val="bullet"/>
      <w:lvlText w:val="o"/>
      <w:lvlJc w:val="left"/>
      <w:pPr>
        <w:ind w:left="0" w:hanging="360"/>
      </w:pPr>
      <w:rPr>
        <w:rFonts w:ascii="Courier New" w:hAnsi="Courier New" w:hint="default"/>
      </w:rPr>
    </w:lvl>
    <w:lvl w:ilvl="2" w:tplc="2E921198" w:tentative="1">
      <w:start w:val="1"/>
      <w:numFmt w:val="bullet"/>
      <w:lvlText w:val=""/>
      <w:lvlJc w:val="left"/>
      <w:pPr>
        <w:ind w:left="1440" w:hanging="360"/>
      </w:pPr>
      <w:rPr>
        <w:rFonts w:ascii="Wingdings" w:hAnsi="Wingdings" w:hint="default"/>
      </w:rPr>
    </w:lvl>
    <w:lvl w:ilvl="3" w:tplc="581CC2FC" w:tentative="1">
      <w:start w:val="1"/>
      <w:numFmt w:val="bullet"/>
      <w:lvlText w:val=""/>
      <w:lvlJc w:val="left"/>
      <w:pPr>
        <w:ind w:left="2160" w:hanging="360"/>
      </w:pPr>
      <w:rPr>
        <w:rFonts w:ascii="Symbol" w:hAnsi="Symbol" w:hint="default"/>
      </w:rPr>
    </w:lvl>
    <w:lvl w:ilvl="4" w:tplc="D9F63410" w:tentative="1">
      <w:start w:val="1"/>
      <w:numFmt w:val="bullet"/>
      <w:lvlText w:val="o"/>
      <w:lvlJc w:val="left"/>
      <w:pPr>
        <w:ind w:left="2880" w:hanging="360"/>
      </w:pPr>
      <w:rPr>
        <w:rFonts w:ascii="Courier New" w:hAnsi="Courier New" w:hint="default"/>
      </w:rPr>
    </w:lvl>
    <w:lvl w:ilvl="5" w:tplc="CEBEF6F4" w:tentative="1">
      <w:start w:val="1"/>
      <w:numFmt w:val="bullet"/>
      <w:lvlText w:val=""/>
      <w:lvlJc w:val="left"/>
      <w:pPr>
        <w:ind w:left="3600" w:hanging="360"/>
      </w:pPr>
      <w:rPr>
        <w:rFonts w:ascii="Wingdings" w:hAnsi="Wingdings" w:hint="default"/>
      </w:rPr>
    </w:lvl>
    <w:lvl w:ilvl="6" w:tplc="855C8EDC" w:tentative="1">
      <w:start w:val="1"/>
      <w:numFmt w:val="bullet"/>
      <w:lvlText w:val=""/>
      <w:lvlJc w:val="left"/>
      <w:pPr>
        <w:ind w:left="4320" w:hanging="360"/>
      </w:pPr>
      <w:rPr>
        <w:rFonts w:ascii="Symbol" w:hAnsi="Symbol" w:hint="default"/>
      </w:rPr>
    </w:lvl>
    <w:lvl w:ilvl="7" w:tplc="16A06AAE" w:tentative="1">
      <w:start w:val="1"/>
      <w:numFmt w:val="bullet"/>
      <w:lvlText w:val="o"/>
      <w:lvlJc w:val="left"/>
      <w:pPr>
        <w:ind w:left="5040" w:hanging="360"/>
      </w:pPr>
      <w:rPr>
        <w:rFonts w:ascii="Courier New" w:hAnsi="Courier New" w:hint="default"/>
      </w:rPr>
    </w:lvl>
    <w:lvl w:ilvl="8" w:tplc="FF6EB03E" w:tentative="1">
      <w:start w:val="1"/>
      <w:numFmt w:val="bullet"/>
      <w:lvlText w:val=""/>
      <w:lvlJc w:val="left"/>
      <w:pPr>
        <w:ind w:left="5760" w:hanging="360"/>
      </w:pPr>
      <w:rPr>
        <w:rFonts w:ascii="Wingdings" w:hAnsi="Wingdings" w:hint="default"/>
      </w:rPr>
    </w:lvl>
  </w:abstractNum>
  <w:abstractNum w:abstractNumId="2" w15:restartNumberingAfterBreak="0">
    <w:nsid w:val="226828DE"/>
    <w:multiLevelType w:val="hybridMultilevel"/>
    <w:tmpl w:val="2D36C9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51683"/>
    <w:multiLevelType w:val="hybridMultilevel"/>
    <w:tmpl w:val="AB706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BF6B3A"/>
    <w:multiLevelType w:val="hybridMultilevel"/>
    <w:tmpl w:val="D50E2D14"/>
    <w:lvl w:ilvl="0" w:tplc="DCFE8574">
      <w:start w:val="1"/>
      <w:numFmt w:val="bullet"/>
      <w:lvlText w:val="o"/>
      <w:lvlJc w:val="left"/>
      <w:pPr>
        <w:ind w:left="720" w:hanging="360"/>
      </w:pPr>
      <w:rPr>
        <w:rFonts w:ascii="&quot;Courier New&quot;" w:hAnsi="&quot;Courier New&quot;" w:hint="default"/>
      </w:rPr>
    </w:lvl>
    <w:lvl w:ilvl="1" w:tplc="32484F88">
      <w:start w:val="1"/>
      <w:numFmt w:val="bullet"/>
      <w:lvlText w:val="o"/>
      <w:lvlJc w:val="left"/>
      <w:pPr>
        <w:ind w:left="1440" w:hanging="360"/>
      </w:pPr>
      <w:rPr>
        <w:rFonts w:ascii="Courier New" w:hAnsi="Courier New" w:hint="default"/>
      </w:rPr>
    </w:lvl>
    <w:lvl w:ilvl="2" w:tplc="7FC29704">
      <w:start w:val="1"/>
      <w:numFmt w:val="bullet"/>
      <w:lvlText w:val=""/>
      <w:lvlJc w:val="left"/>
      <w:pPr>
        <w:ind w:left="2160" w:hanging="360"/>
      </w:pPr>
      <w:rPr>
        <w:rFonts w:ascii="Wingdings" w:hAnsi="Wingdings" w:hint="default"/>
      </w:rPr>
    </w:lvl>
    <w:lvl w:ilvl="3" w:tplc="0A92E2DE">
      <w:start w:val="1"/>
      <w:numFmt w:val="bullet"/>
      <w:lvlText w:val=""/>
      <w:lvlJc w:val="left"/>
      <w:pPr>
        <w:ind w:left="2880" w:hanging="360"/>
      </w:pPr>
      <w:rPr>
        <w:rFonts w:ascii="Symbol" w:hAnsi="Symbol" w:hint="default"/>
      </w:rPr>
    </w:lvl>
    <w:lvl w:ilvl="4" w:tplc="DCFC7168">
      <w:start w:val="1"/>
      <w:numFmt w:val="bullet"/>
      <w:lvlText w:val="o"/>
      <w:lvlJc w:val="left"/>
      <w:pPr>
        <w:ind w:left="3600" w:hanging="360"/>
      </w:pPr>
      <w:rPr>
        <w:rFonts w:ascii="Courier New" w:hAnsi="Courier New" w:hint="default"/>
      </w:rPr>
    </w:lvl>
    <w:lvl w:ilvl="5" w:tplc="458C8248">
      <w:start w:val="1"/>
      <w:numFmt w:val="bullet"/>
      <w:lvlText w:val=""/>
      <w:lvlJc w:val="left"/>
      <w:pPr>
        <w:ind w:left="4320" w:hanging="360"/>
      </w:pPr>
      <w:rPr>
        <w:rFonts w:ascii="Wingdings" w:hAnsi="Wingdings" w:hint="default"/>
      </w:rPr>
    </w:lvl>
    <w:lvl w:ilvl="6" w:tplc="77661982">
      <w:start w:val="1"/>
      <w:numFmt w:val="bullet"/>
      <w:lvlText w:val=""/>
      <w:lvlJc w:val="left"/>
      <w:pPr>
        <w:ind w:left="5040" w:hanging="360"/>
      </w:pPr>
      <w:rPr>
        <w:rFonts w:ascii="Symbol" w:hAnsi="Symbol" w:hint="default"/>
      </w:rPr>
    </w:lvl>
    <w:lvl w:ilvl="7" w:tplc="1910F268">
      <w:start w:val="1"/>
      <w:numFmt w:val="bullet"/>
      <w:lvlText w:val="o"/>
      <w:lvlJc w:val="left"/>
      <w:pPr>
        <w:ind w:left="5760" w:hanging="360"/>
      </w:pPr>
      <w:rPr>
        <w:rFonts w:ascii="Courier New" w:hAnsi="Courier New" w:hint="default"/>
      </w:rPr>
    </w:lvl>
    <w:lvl w:ilvl="8" w:tplc="43BC0844">
      <w:start w:val="1"/>
      <w:numFmt w:val="bullet"/>
      <w:lvlText w:val=""/>
      <w:lvlJc w:val="left"/>
      <w:pPr>
        <w:ind w:left="6480" w:hanging="360"/>
      </w:pPr>
      <w:rPr>
        <w:rFonts w:ascii="Wingdings" w:hAnsi="Wingdings" w:hint="default"/>
      </w:rPr>
    </w:lvl>
  </w:abstractNum>
  <w:abstractNum w:abstractNumId="5" w15:restartNumberingAfterBreak="0">
    <w:nsid w:val="2B397D2D"/>
    <w:multiLevelType w:val="hybridMultilevel"/>
    <w:tmpl w:val="BED215FA"/>
    <w:lvl w:ilvl="0" w:tplc="8CB221FA">
      <w:start w:val="1"/>
      <w:numFmt w:val="bullet"/>
      <w:lvlText w:val="·"/>
      <w:lvlJc w:val="left"/>
      <w:pPr>
        <w:ind w:left="720" w:hanging="360"/>
      </w:pPr>
      <w:rPr>
        <w:rFonts w:ascii="Symbol" w:hAnsi="Symbol" w:hint="default"/>
      </w:rPr>
    </w:lvl>
    <w:lvl w:ilvl="1" w:tplc="B42C8F80">
      <w:start w:val="1"/>
      <w:numFmt w:val="bullet"/>
      <w:lvlText w:val="o"/>
      <w:lvlJc w:val="left"/>
      <w:pPr>
        <w:ind w:left="1440" w:hanging="360"/>
      </w:pPr>
      <w:rPr>
        <w:rFonts w:ascii="Courier New" w:hAnsi="Courier New" w:hint="default"/>
      </w:rPr>
    </w:lvl>
    <w:lvl w:ilvl="2" w:tplc="9B269FCC">
      <w:start w:val="1"/>
      <w:numFmt w:val="bullet"/>
      <w:lvlText w:val=""/>
      <w:lvlJc w:val="left"/>
      <w:pPr>
        <w:ind w:left="2160" w:hanging="360"/>
      </w:pPr>
      <w:rPr>
        <w:rFonts w:ascii="Wingdings" w:hAnsi="Wingdings" w:hint="default"/>
      </w:rPr>
    </w:lvl>
    <w:lvl w:ilvl="3" w:tplc="D1FEAADA">
      <w:start w:val="1"/>
      <w:numFmt w:val="bullet"/>
      <w:lvlText w:val=""/>
      <w:lvlJc w:val="left"/>
      <w:pPr>
        <w:ind w:left="2880" w:hanging="360"/>
      </w:pPr>
      <w:rPr>
        <w:rFonts w:ascii="Symbol" w:hAnsi="Symbol" w:hint="default"/>
      </w:rPr>
    </w:lvl>
    <w:lvl w:ilvl="4" w:tplc="DF54253C">
      <w:start w:val="1"/>
      <w:numFmt w:val="bullet"/>
      <w:lvlText w:val="o"/>
      <w:lvlJc w:val="left"/>
      <w:pPr>
        <w:ind w:left="3600" w:hanging="360"/>
      </w:pPr>
      <w:rPr>
        <w:rFonts w:ascii="Courier New" w:hAnsi="Courier New" w:hint="default"/>
      </w:rPr>
    </w:lvl>
    <w:lvl w:ilvl="5" w:tplc="B922E172">
      <w:start w:val="1"/>
      <w:numFmt w:val="bullet"/>
      <w:lvlText w:val=""/>
      <w:lvlJc w:val="left"/>
      <w:pPr>
        <w:ind w:left="4320" w:hanging="360"/>
      </w:pPr>
      <w:rPr>
        <w:rFonts w:ascii="Wingdings" w:hAnsi="Wingdings" w:hint="default"/>
      </w:rPr>
    </w:lvl>
    <w:lvl w:ilvl="6" w:tplc="4F224A4C">
      <w:start w:val="1"/>
      <w:numFmt w:val="bullet"/>
      <w:lvlText w:val=""/>
      <w:lvlJc w:val="left"/>
      <w:pPr>
        <w:ind w:left="5040" w:hanging="360"/>
      </w:pPr>
      <w:rPr>
        <w:rFonts w:ascii="Symbol" w:hAnsi="Symbol" w:hint="default"/>
      </w:rPr>
    </w:lvl>
    <w:lvl w:ilvl="7" w:tplc="D7FA3004">
      <w:start w:val="1"/>
      <w:numFmt w:val="bullet"/>
      <w:lvlText w:val="o"/>
      <w:lvlJc w:val="left"/>
      <w:pPr>
        <w:ind w:left="5760" w:hanging="360"/>
      </w:pPr>
      <w:rPr>
        <w:rFonts w:ascii="Courier New" w:hAnsi="Courier New" w:hint="default"/>
      </w:rPr>
    </w:lvl>
    <w:lvl w:ilvl="8" w:tplc="83F243E2">
      <w:start w:val="1"/>
      <w:numFmt w:val="bullet"/>
      <w:lvlText w:val=""/>
      <w:lvlJc w:val="left"/>
      <w:pPr>
        <w:ind w:left="6480" w:hanging="360"/>
      </w:pPr>
      <w:rPr>
        <w:rFonts w:ascii="Wingdings" w:hAnsi="Wingdings" w:hint="default"/>
      </w:rPr>
    </w:lvl>
  </w:abstractNum>
  <w:abstractNum w:abstractNumId="6" w15:restartNumberingAfterBreak="0">
    <w:nsid w:val="2DBF29F0"/>
    <w:multiLevelType w:val="hybridMultilevel"/>
    <w:tmpl w:val="0FB4B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D35B47"/>
    <w:multiLevelType w:val="hybridMultilevel"/>
    <w:tmpl w:val="FFFFFFFF"/>
    <w:lvl w:ilvl="0" w:tplc="33E09400">
      <w:start w:val="1"/>
      <w:numFmt w:val="bullet"/>
      <w:lvlText w:val="o"/>
      <w:lvlJc w:val="left"/>
      <w:pPr>
        <w:ind w:left="1080" w:hanging="360"/>
      </w:pPr>
      <w:rPr>
        <w:rFonts w:ascii="&quot;Courier New&quot;" w:hAnsi="&quot;Courier New&quot;" w:hint="default"/>
      </w:rPr>
    </w:lvl>
    <w:lvl w:ilvl="1" w:tplc="66EC043A">
      <w:start w:val="1"/>
      <w:numFmt w:val="bullet"/>
      <w:lvlText w:val="o"/>
      <w:lvlJc w:val="left"/>
      <w:pPr>
        <w:ind w:left="1440" w:hanging="360"/>
      </w:pPr>
      <w:rPr>
        <w:rFonts w:ascii="Courier New" w:hAnsi="Courier New" w:hint="default"/>
      </w:rPr>
    </w:lvl>
    <w:lvl w:ilvl="2" w:tplc="78C24168">
      <w:start w:val="1"/>
      <w:numFmt w:val="bullet"/>
      <w:lvlText w:val=""/>
      <w:lvlJc w:val="left"/>
      <w:pPr>
        <w:ind w:left="2160" w:hanging="360"/>
      </w:pPr>
      <w:rPr>
        <w:rFonts w:ascii="Wingdings" w:hAnsi="Wingdings" w:hint="default"/>
      </w:rPr>
    </w:lvl>
    <w:lvl w:ilvl="3" w:tplc="C61EE5B0">
      <w:start w:val="1"/>
      <w:numFmt w:val="bullet"/>
      <w:lvlText w:val=""/>
      <w:lvlJc w:val="left"/>
      <w:pPr>
        <w:ind w:left="2880" w:hanging="360"/>
      </w:pPr>
      <w:rPr>
        <w:rFonts w:ascii="Symbol" w:hAnsi="Symbol" w:hint="default"/>
      </w:rPr>
    </w:lvl>
    <w:lvl w:ilvl="4" w:tplc="409882EE">
      <w:start w:val="1"/>
      <w:numFmt w:val="bullet"/>
      <w:lvlText w:val="o"/>
      <w:lvlJc w:val="left"/>
      <w:pPr>
        <w:ind w:left="3600" w:hanging="360"/>
      </w:pPr>
      <w:rPr>
        <w:rFonts w:ascii="Courier New" w:hAnsi="Courier New" w:hint="default"/>
      </w:rPr>
    </w:lvl>
    <w:lvl w:ilvl="5" w:tplc="43B02BE6">
      <w:start w:val="1"/>
      <w:numFmt w:val="bullet"/>
      <w:lvlText w:val=""/>
      <w:lvlJc w:val="left"/>
      <w:pPr>
        <w:ind w:left="4320" w:hanging="360"/>
      </w:pPr>
      <w:rPr>
        <w:rFonts w:ascii="Wingdings" w:hAnsi="Wingdings" w:hint="default"/>
      </w:rPr>
    </w:lvl>
    <w:lvl w:ilvl="6" w:tplc="945634F4">
      <w:start w:val="1"/>
      <w:numFmt w:val="bullet"/>
      <w:lvlText w:val=""/>
      <w:lvlJc w:val="left"/>
      <w:pPr>
        <w:ind w:left="5040" w:hanging="360"/>
      </w:pPr>
      <w:rPr>
        <w:rFonts w:ascii="Symbol" w:hAnsi="Symbol" w:hint="default"/>
      </w:rPr>
    </w:lvl>
    <w:lvl w:ilvl="7" w:tplc="E50A45DA">
      <w:start w:val="1"/>
      <w:numFmt w:val="bullet"/>
      <w:lvlText w:val="o"/>
      <w:lvlJc w:val="left"/>
      <w:pPr>
        <w:ind w:left="5760" w:hanging="360"/>
      </w:pPr>
      <w:rPr>
        <w:rFonts w:ascii="Courier New" w:hAnsi="Courier New" w:hint="default"/>
      </w:rPr>
    </w:lvl>
    <w:lvl w:ilvl="8" w:tplc="3CCA8FEE">
      <w:start w:val="1"/>
      <w:numFmt w:val="bullet"/>
      <w:lvlText w:val=""/>
      <w:lvlJc w:val="left"/>
      <w:pPr>
        <w:ind w:left="6480" w:hanging="360"/>
      </w:pPr>
      <w:rPr>
        <w:rFonts w:ascii="Wingdings" w:hAnsi="Wingdings" w:hint="default"/>
      </w:rPr>
    </w:lvl>
  </w:abstractNum>
  <w:abstractNum w:abstractNumId="8" w15:restartNumberingAfterBreak="0">
    <w:nsid w:val="33FF68F0"/>
    <w:multiLevelType w:val="hybridMultilevel"/>
    <w:tmpl w:val="302679AE"/>
    <w:lvl w:ilvl="0" w:tplc="5F3E3C8E">
      <w:start w:val="1"/>
      <w:numFmt w:val="bullet"/>
      <w:lvlText w:val="o"/>
      <w:lvlJc w:val="left"/>
      <w:pPr>
        <w:ind w:left="1080" w:hanging="360"/>
      </w:pPr>
      <w:rPr>
        <w:rFonts w:ascii="&quot;Courier New&quot;" w:hAnsi="&quot;Courier New&quo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751524C"/>
    <w:multiLevelType w:val="hybridMultilevel"/>
    <w:tmpl w:val="FE92CF2C"/>
    <w:lvl w:ilvl="0" w:tplc="5F3E3C8E">
      <w:start w:val="1"/>
      <w:numFmt w:val="bullet"/>
      <w:lvlText w:val="o"/>
      <w:lvlJc w:val="left"/>
      <w:pPr>
        <w:ind w:left="720" w:hanging="360"/>
      </w:pPr>
      <w:rPr>
        <w:rFonts w:ascii="&quot;Courier New&quot;" w:hAnsi="&quot;Courier New&quot;" w:hint="default"/>
      </w:rPr>
    </w:lvl>
    <w:lvl w:ilvl="1" w:tplc="7A86DB04">
      <w:start w:val="1"/>
      <w:numFmt w:val="bullet"/>
      <w:lvlText w:val="o"/>
      <w:lvlJc w:val="left"/>
      <w:pPr>
        <w:ind w:left="1440" w:hanging="360"/>
      </w:pPr>
      <w:rPr>
        <w:rFonts w:ascii="Courier New" w:hAnsi="Courier New" w:hint="default"/>
      </w:rPr>
    </w:lvl>
    <w:lvl w:ilvl="2" w:tplc="E6087678">
      <w:start w:val="1"/>
      <w:numFmt w:val="bullet"/>
      <w:lvlText w:val="o"/>
      <w:lvlJc w:val="left"/>
      <w:pPr>
        <w:ind w:left="2160" w:hanging="360"/>
      </w:pPr>
      <w:rPr>
        <w:rFonts w:ascii="&quot;Courier New&quot;" w:hAnsi="&quot;Courier New&quot;" w:hint="default"/>
      </w:rPr>
    </w:lvl>
    <w:lvl w:ilvl="3" w:tplc="4A144C02">
      <w:start w:val="1"/>
      <w:numFmt w:val="bullet"/>
      <w:lvlText w:val=""/>
      <w:lvlJc w:val="left"/>
      <w:pPr>
        <w:ind w:left="2880" w:hanging="360"/>
      </w:pPr>
      <w:rPr>
        <w:rFonts w:ascii="Symbol" w:hAnsi="Symbol" w:hint="default"/>
      </w:rPr>
    </w:lvl>
    <w:lvl w:ilvl="4" w:tplc="4A38C990">
      <w:start w:val="1"/>
      <w:numFmt w:val="bullet"/>
      <w:lvlText w:val="o"/>
      <w:lvlJc w:val="left"/>
      <w:pPr>
        <w:ind w:left="3600" w:hanging="360"/>
      </w:pPr>
      <w:rPr>
        <w:rFonts w:ascii="Courier New" w:hAnsi="Courier New" w:hint="default"/>
      </w:rPr>
    </w:lvl>
    <w:lvl w:ilvl="5" w:tplc="184C7BCA">
      <w:start w:val="1"/>
      <w:numFmt w:val="bullet"/>
      <w:lvlText w:val=""/>
      <w:lvlJc w:val="left"/>
      <w:pPr>
        <w:ind w:left="4320" w:hanging="360"/>
      </w:pPr>
      <w:rPr>
        <w:rFonts w:ascii="Wingdings" w:hAnsi="Wingdings" w:hint="default"/>
      </w:rPr>
    </w:lvl>
    <w:lvl w:ilvl="6" w:tplc="6C264E18">
      <w:start w:val="1"/>
      <w:numFmt w:val="bullet"/>
      <w:lvlText w:val=""/>
      <w:lvlJc w:val="left"/>
      <w:pPr>
        <w:ind w:left="5040" w:hanging="360"/>
      </w:pPr>
      <w:rPr>
        <w:rFonts w:ascii="Symbol" w:hAnsi="Symbol" w:hint="default"/>
      </w:rPr>
    </w:lvl>
    <w:lvl w:ilvl="7" w:tplc="454854FC">
      <w:start w:val="1"/>
      <w:numFmt w:val="bullet"/>
      <w:lvlText w:val="o"/>
      <w:lvlJc w:val="left"/>
      <w:pPr>
        <w:ind w:left="5760" w:hanging="360"/>
      </w:pPr>
      <w:rPr>
        <w:rFonts w:ascii="Courier New" w:hAnsi="Courier New" w:hint="default"/>
      </w:rPr>
    </w:lvl>
    <w:lvl w:ilvl="8" w:tplc="D0666CF8">
      <w:start w:val="1"/>
      <w:numFmt w:val="bullet"/>
      <w:lvlText w:val=""/>
      <w:lvlJc w:val="left"/>
      <w:pPr>
        <w:ind w:left="6480" w:hanging="360"/>
      </w:pPr>
      <w:rPr>
        <w:rFonts w:ascii="Wingdings" w:hAnsi="Wingdings" w:hint="default"/>
      </w:rPr>
    </w:lvl>
  </w:abstractNum>
  <w:abstractNum w:abstractNumId="10" w15:restartNumberingAfterBreak="0">
    <w:nsid w:val="3B618005"/>
    <w:multiLevelType w:val="hybridMultilevel"/>
    <w:tmpl w:val="066A73D6"/>
    <w:lvl w:ilvl="0" w:tplc="54C0CCD2">
      <w:start w:val="1"/>
      <w:numFmt w:val="bullet"/>
      <w:lvlText w:val="·"/>
      <w:lvlJc w:val="left"/>
      <w:pPr>
        <w:ind w:left="720" w:hanging="360"/>
      </w:pPr>
      <w:rPr>
        <w:rFonts w:ascii="Symbol" w:hAnsi="Symbol" w:hint="default"/>
      </w:rPr>
    </w:lvl>
    <w:lvl w:ilvl="1" w:tplc="21DC3F4C">
      <w:start w:val="1"/>
      <w:numFmt w:val="bullet"/>
      <w:lvlText w:val="o"/>
      <w:lvlJc w:val="left"/>
      <w:pPr>
        <w:ind w:left="1440" w:hanging="360"/>
      </w:pPr>
      <w:rPr>
        <w:rFonts w:ascii="Courier New" w:hAnsi="Courier New" w:hint="default"/>
      </w:rPr>
    </w:lvl>
    <w:lvl w:ilvl="2" w:tplc="D5F0031C">
      <w:start w:val="1"/>
      <w:numFmt w:val="bullet"/>
      <w:lvlText w:val=""/>
      <w:lvlJc w:val="left"/>
      <w:pPr>
        <w:ind w:left="2160" w:hanging="360"/>
      </w:pPr>
      <w:rPr>
        <w:rFonts w:ascii="Wingdings" w:hAnsi="Wingdings" w:hint="default"/>
      </w:rPr>
    </w:lvl>
    <w:lvl w:ilvl="3" w:tplc="9D60DBC2">
      <w:start w:val="1"/>
      <w:numFmt w:val="bullet"/>
      <w:lvlText w:val=""/>
      <w:lvlJc w:val="left"/>
      <w:pPr>
        <w:ind w:left="2880" w:hanging="360"/>
      </w:pPr>
      <w:rPr>
        <w:rFonts w:ascii="Symbol" w:hAnsi="Symbol" w:hint="default"/>
      </w:rPr>
    </w:lvl>
    <w:lvl w:ilvl="4" w:tplc="4EB85020">
      <w:start w:val="1"/>
      <w:numFmt w:val="bullet"/>
      <w:lvlText w:val="o"/>
      <w:lvlJc w:val="left"/>
      <w:pPr>
        <w:ind w:left="3600" w:hanging="360"/>
      </w:pPr>
      <w:rPr>
        <w:rFonts w:ascii="Courier New" w:hAnsi="Courier New" w:hint="default"/>
      </w:rPr>
    </w:lvl>
    <w:lvl w:ilvl="5" w:tplc="6E0C6384">
      <w:start w:val="1"/>
      <w:numFmt w:val="bullet"/>
      <w:lvlText w:val=""/>
      <w:lvlJc w:val="left"/>
      <w:pPr>
        <w:ind w:left="4320" w:hanging="360"/>
      </w:pPr>
      <w:rPr>
        <w:rFonts w:ascii="Wingdings" w:hAnsi="Wingdings" w:hint="default"/>
      </w:rPr>
    </w:lvl>
    <w:lvl w:ilvl="6" w:tplc="2E0CF34A">
      <w:start w:val="1"/>
      <w:numFmt w:val="bullet"/>
      <w:lvlText w:val=""/>
      <w:lvlJc w:val="left"/>
      <w:pPr>
        <w:ind w:left="5040" w:hanging="360"/>
      </w:pPr>
      <w:rPr>
        <w:rFonts w:ascii="Symbol" w:hAnsi="Symbol" w:hint="default"/>
      </w:rPr>
    </w:lvl>
    <w:lvl w:ilvl="7" w:tplc="09404A5C">
      <w:start w:val="1"/>
      <w:numFmt w:val="bullet"/>
      <w:lvlText w:val="o"/>
      <w:lvlJc w:val="left"/>
      <w:pPr>
        <w:ind w:left="5760" w:hanging="360"/>
      </w:pPr>
      <w:rPr>
        <w:rFonts w:ascii="Courier New" w:hAnsi="Courier New" w:hint="default"/>
      </w:rPr>
    </w:lvl>
    <w:lvl w:ilvl="8" w:tplc="44641E4E">
      <w:start w:val="1"/>
      <w:numFmt w:val="bullet"/>
      <w:lvlText w:val=""/>
      <w:lvlJc w:val="left"/>
      <w:pPr>
        <w:ind w:left="6480" w:hanging="360"/>
      </w:pPr>
      <w:rPr>
        <w:rFonts w:ascii="Wingdings" w:hAnsi="Wingdings" w:hint="default"/>
      </w:rPr>
    </w:lvl>
  </w:abstractNum>
  <w:abstractNum w:abstractNumId="11" w15:restartNumberingAfterBreak="0">
    <w:nsid w:val="429FFF81"/>
    <w:multiLevelType w:val="hybridMultilevel"/>
    <w:tmpl w:val="C3FA0116"/>
    <w:lvl w:ilvl="0" w:tplc="EC308524">
      <w:start w:val="1"/>
      <w:numFmt w:val="bullet"/>
      <w:lvlText w:val="o"/>
      <w:lvlJc w:val="left"/>
      <w:pPr>
        <w:ind w:left="1080" w:hanging="360"/>
      </w:pPr>
      <w:rPr>
        <w:rFonts w:ascii="&quot;Courier New&quot;" w:hAnsi="&quot;Courier New&quot;" w:hint="default"/>
      </w:rPr>
    </w:lvl>
    <w:lvl w:ilvl="1" w:tplc="31260AFA">
      <w:start w:val="1"/>
      <w:numFmt w:val="bullet"/>
      <w:lvlText w:val="o"/>
      <w:lvlJc w:val="left"/>
      <w:pPr>
        <w:ind w:left="1800" w:hanging="360"/>
      </w:pPr>
      <w:rPr>
        <w:rFonts w:ascii="Courier New" w:hAnsi="Courier New" w:hint="default"/>
      </w:rPr>
    </w:lvl>
    <w:lvl w:ilvl="2" w:tplc="6900B050">
      <w:start w:val="1"/>
      <w:numFmt w:val="bullet"/>
      <w:lvlText w:val=""/>
      <w:lvlJc w:val="left"/>
      <w:pPr>
        <w:ind w:left="2520" w:hanging="360"/>
      </w:pPr>
      <w:rPr>
        <w:rFonts w:ascii="Wingdings" w:hAnsi="Wingdings" w:hint="default"/>
      </w:rPr>
    </w:lvl>
    <w:lvl w:ilvl="3" w:tplc="62584402">
      <w:start w:val="1"/>
      <w:numFmt w:val="bullet"/>
      <w:lvlText w:val=""/>
      <w:lvlJc w:val="left"/>
      <w:pPr>
        <w:ind w:left="3240" w:hanging="360"/>
      </w:pPr>
      <w:rPr>
        <w:rFonts w:ascii="Symbol" w:hAnsi="Symbol" w:hint="default"/>
      </w:rPr>
    </w:lvl>
    <w:lvl w:ilvl="4" w:tplc="93AE0810">
      <w:start w:val="1"/>
      <w:numFmt w:val="bullet"/>
      <w:lvlText w:val="o"/>
      <w:lvlJc w:val="left"/>
      <w:pPr>
        <w:ind w:left="3960" w:hanging="360"/>
      </w:pPr>
      <w:rPr>
        <w:rFonts w:ascii="Courier New" w:hAnsi="Courier New" w:hint="default"/>
      </w:rPr>
    </w:lvl>
    <w:lvl w:ilvl="5" w:tplc="92101C10">
      <w:start w:val="1"/>
      <w:numFmt w:val="bullet"/>
      <w:lvlText w:val=""/>
      <w:lvlJc w:val="left"/>
      <w:pPr>
        <w:ind w:left="4680" w:hanging="360"/>
      </w:pPr>
      <w:rPr>
        <w:rFonts w:ascii="Wingdings" w:hAnsi="Wingdings" w:hint="default"/>
      </w:rPr>
    </w:lvl>
    <w:lvl w:ilvl="6" w:tplc="0F1267EA">
      <w:start w:val="1"/>
      <w:numFmt w:val="bullet"/>
      <w:lvlText w:val=""/>
      <w:lvlJc w:val="left"/>
      <w:pPr>
        <w:ind w:left="5400" w:hanging="360"/>
      </w:pPr>
      <w:rPr>
        <w:rFonts w:ascii="Symbol" w:hAnsi="Symbol" w:hint="default"/>
      </w:rPr>
    </w:lvl>
    <w:lvl w:ilvl="7" w:tplc="D6448F1E">
      <w:start w:val="1"/>
      <w:numFmt w:val="bullet"/>
      <w:lvlText w:val="o"/>
      <w:lvlJc w:val="left"/>
      <w:pPr>
        <w:ind w:left="6120" w:hanging="360"/>
      </w:pPr>
      <w:rPr>
        <w:rFonts w:ascii="Courier New" w:hAnsi="Courier New" w:hint="default"/>
      </w:rPr>
    </w:lvl>
    <w:lvl w:ilvl="8" w:tplc="D3561A00">
      <w:start w:val="1"/>
      <w:numFmt w:val="bullet"/>
      <w:lvlText w:val=""/>
      <w:lvlJc w:val="left"/>
      <w:pPr>
        <w:ind w:left="6840" w:hanging="360"/>
      </w:pPr>
      <w:rPr>
        <w:rFonts w:ascii="Wingdings" w:hAnsi="Wingdings" w:hint="default"/>
      </w:rPr>
    </w:lvl>
  </w:abstractNum>
  <w:abstractNum w:abstractNumId="12" w15:restartNumberingAfterBreak="0">
    <w:nsid w:val="53621659"/>
    <w:multiLevelType w:val="hybridMultilevel"/>
    <w:tmpl w:val="FFA27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5A9C7"/>
    <w:multiLevelType w:val="hybridMultilevel"/>
    <w:tmpl w:val="4E8265FE"/>
    <w:lvl w:ilvl="0" w:tplc="34143EBA">
      <w:start w:val="1"/>
      <w:numFmt w:val="bullet"/>
      <w:lvlText w:val="·"/>
      <w:lvlJc w:val="left"/>
      <w:pPr>
        <w:ind w:left="720" w:hanging="360"/>
      </w:pPr>
      <w:rPr>
        <w:rFonts w:ascii="Symbol" w:hAnsi="Symbol" w:hint="default"/>
      </w:rPr>
    </w:lvl>
    <w:lvl w:ilvl="1" w:tplc="EB5CAA22">
      <w:start w:val="1"/>
      <w:numFmt w:val="bullet"/>
      <w:lvlText w:val="o"/>
      <w:lvlJc w:val="left"/>
      <w:pPr>
        <w:ind w:left="1440" w:hanging="360"/>
      </w:pPr>
      <w:rPr>
        <w:rFonts w:ascii="Courier New" w:hAnsi="Courier New" w:hint="default"/>
      </w:rPr>
    </w:lvl>
    <w:lvl w:ilvl="2" w:tplc="4ABC7D86">
      <w:start w:val="1"/>
      <w:numFmt w:val="bullet"/>
      <w:lvlText w:val=""/>
      <w:lvlJc w:val="left"/>
      <w:pPr>
        <w:ind w:left="2160" w:hanging="360"/>
      </w:pPr>
      <w:rPr>
        <w:rFonts w:ascii="Wingdings" w:hAnsi="Wingdings" w:hint="default"/>
      </w:rPr>
    </w:lvl>
    <w:lvl w:ilvl="3" w:tplc="F90613E2">
      <w:start w:val="1"/>
      <w:numFmt w:val="bullet"/>
      <w:lvlText w:val=""/>
      <w:lvlJc w:val="left"/>
      <w:pPr>
        <w:ind w:left="2880" w:hanging="360"/>
      </w:pPr>
      <w:rPr>
        <w:rFonts w:ascii="Symbol" w:hAnsi="Symbol" w:hint="default"/>
      </w:rPr>
    </w:lvl>
    <w:lvl w:ilvl="4" w:tplc="1C122A7C">
      <w:start w:val="1"/>
      <w:numFmt w:val="bullet"/>
      <w:lvlText w:val="o"/>
      <w:lvlJc w:val="left"/>
      <w:pPr>
        <w:ind w:left="3600" w:hanging="360"/>
      </w:pPr>
      <w:rPr>
        <w:rFonts w:ascii="Courier New" w:hAnsi="Courier New" w:hint="default"/>
      </w:rPr>
    </w:lvl>
    <w:lvl w:ilvl="5" w:tplc="4F0E451C">
      <w:start w:val="1"/>
      <w:numFmt w:val="bullet"/>
      <w:lvlText w:val=""/>
      <w:lvlJc w:val="left"/>
      <w:pPr>
        <w:ind w:left="4320" w:hanging="360"/>
      </w:pPr>
      <w:rPr>
        <w:rFonts w:ascii="Wingdings" w:hAnsi="Wingdings" w:hint="default"/>
      </w:rPr>
    </w:lvl>
    <w:lvl w:ilvl="6" w:tplc="94F4FCFC">
      <w:start w:val="1"/>
      <w:numFmt w:val="bullet"/>
      <w:lvlText w:val=""/>
      <w:lvlJc w:val="left"/>
      <w:pPr>
        <w:ind w:left="5040" w:hanging="360"/>
      </w:pPr>
      <w:rPr>
        <w:rFonts w:ascii="Symbol" w:hAnsi="Symbol" w:hint="default"/>
      </w:rPr>
    </w:lvl>
    <w:lvl w:ilvl="7" w:tplc="EC8E953C">
      <w:start w:val="1"/>
      <w:numFmt w:val="bullet"/>
      <w:lvlText w:val="o"/>
      <w:lvlJc w:val="left"/>
      <w:pPr>
        <w:ind w:left="5760" w:hanging="360"/>
      </w:pPr>
      <w:rPr>
        <w:rFonts w:ascii="Courier New" w:hAnsi="Courier New" w:hint="default"/>
      </w:rPr>
    </w:lvl>
    <w:lvl w:ilvl="8" w:tplc="A11A06B2">
      <w:start w:val="1"/>
      <w:numFmt w:val="bullet"/>
      <w:lvlText w:val=""/>
      <w:lvlJc w:val="left"/>
      <w:pPr>
        <w:ind w:left="6480" w:hanging="360"/>
      </w:pPr>
      <w:rPr>
        <w:rFonts w:ascii="Wingdings" w:hAnsi="Wingdings" w:hint="default"/>
      </w:rPr>
    </w:lvl>
  </w:abstractNum>
  <w:abstractNum w:abstractNumId="14" w15:restartNumberingAfterBreak="0">
    <w:nsid w:val="60043933"/>
    <w:multiLevelType w:val="hybridMultilevel"/>
    <w:tmpl w:val="12629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0D40FF"/>
    <w:multiLevelType w:val="hybridMultilevel"/>
    <w:tmpl w:val="1B6EA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69AD9B"/>
    <w:multiLevelType w:val="hybridMultilevel"/>
    <w:tmpl w:val="13E0CF42"/>
    <w:lvl w:ilvl="0" w:tplc="C5E6B13A">
      <w:start w:val="1"/>
      <w:numFmt w:val="bullet"/>
      <w:lvlText w:val="o"/>
      <w:lvlJc w:val="left"/>
      <w:pPr>
        <w:ind w:left="720" w:hanging="360"/>
      </w:pPr>
      <w:rPr>
        <w:rFonts w:ascii="&quot;Courier New&quot;" w:hAnsi="&quot;Courier New&quot;" w:hint="default"/>
      </w:rPr>
    </w:lvl>
    <w:lvl w:ilvl="1" w:tplc="A89E3050">
      <w:start w:val="1"/>
      <w:numFmt w:val="bullet"/>
      <w:lvlText w:val="o"/>
      <w:lvlJc w:val="left"/>
      <w:pPr>
        <w:ind w:left="1440" w:hanging="360"/>
      </w:pPr>
      <w:rPr>
        <w:rFonts w:ascii="Courier New" w:hAnsi="Courier New" w:hint="default"/>
      </w:rPr>
    </w:lvl>
    <w:lvl w:ilvl="2" w:tplc="E4BA3242">
      <w:start w:val="1"/>
      <w:numFmt w:val="bullet"/>
      <w:lvlText w:val=""/>
      <w:lvlJc w:val="left"/>
      <w:pPr>
        <w:ind w:left="2160" w:hanging="360"/>
      </w:pPr>
      <w:rPr>
        <w:rFonts w:ascii="Wingdings" w:hAnsi="Wingdings" w:hint="default"/>
      </w:rPr>
    </w:lvl>
    <w:lvl w:ilvl="3" w:tplc="8B3612F8">
      <w:start w:val="1"/>
      <w:numFmt w:val="bullet"/>
      <w:lvlText w:val=""/>
      <w:lvlJc w:val="left"/>
      <w:pPr>
        <w:ind w:left="2880" w:hanging="360"/>
      </w:pPr>
      <w:rPr>
        <w:rFonts w:ascii="Symbol" w:hAnsi="Symbol" w:hint="default"/>
      </w:rPr>
    </w:lvl>
    <w:lvl w:ilvl="4" w:tplc="2B08384C">
      <w:start w:val="1"/>
      <w:numFmt w:val="bullet"/>
      <w:lvlText w:val="o"/>
      <w:lvlJc w:val="left"/>
      <w:pPr>
        <w:ind w:left="3600" w:hanging="360"/>
      </w:pPr>
      <w:rPr>
        <w:rFonts w:ascii="Courier New" w:hAnsi="Courier New" w:hint="default"/>
      </w:rPr>
    </w:lvl>
    <w:lvl w:ilvl="5" w:tplc="043CB6C8">
      <w:start w:val="1"/>
      <w:numFmt w:val="bullet"/>
      <w:lvlText w:val=""/>
      <w:lvlJc w:val="left"/>
      <w:pPr>
        <w:ind w:left="4320" w:hanging="360"/>
      </w:pPr>
      <w:rPr>
        <w:rFonts w:ascii="Wingdings" w:hAnsi="Wingdings" w:hint="default"/>
      </w:rPr>
    </w:lvl>
    <w:lvl w:ilvl="6" w:tplc="BB76320E">
      <w:start w:val="1"/>
      <w:numFmt w:val="bullet"/>
      <w:lvlText w:val=""/>
      <w:lvlJc w:val="left"/>
      <w:pPr>
        <w:ind w:left="5040" w:hanging="360"/>
      </w:pPr>
      <w:rPr>
        <w:rFonts w:ascii="Symbol" w:hAnsi="Symbol" w:hint="default"/>
      </w:rPr>
    </w:lvl>
    <w:lvl w:ilvl="7" w:tplc="9E34BCCC">
      <w:start w:val="1"/>
      <w:numFmt w:val="bullet"/>
      <w:lvlText w:val="o"/>
      <w:lvlJc w:val="left"/>
      <w:pPr>
        <w:ind w:left="5760" w:hanging="360"/>
      </w:pPr>
      <w:rPr>
        <w:rFonts w:ascii="Courier New" w:hAnsi="Courier New" w:hint="default"/>
      </w:rPr>
    </w:lvl>
    <w:lvl w:ilvl="8" w:tplc="6422C59C">
      <w:start w:val="1"/>
      <w:numFmt w:val="bullet"/>
      <w:lvlText w:val=""/>
      <w:lvlJc w:val="left"/>
      <w:pPr>
        <w:ind w:left="6480" w:hanging="360"/>
      </w:pPr>
      <w:rPr>
        <w:rFonts w:ascii="Wingdings" w:hAnsi="Wingdings" w:hint="default"/>
      </w:rPr>
    </w:lvl>
  </w:abstractNum>
  <w:num w:numId="1" w16cid:durableId="365176062">
    <w:abstractNumId w:val="2"/>
  </w:num>
  <w:num w:numId="2" w16cid:durableId="1541549518">
    <w:abstractNumId w:val="4"/>
  </w:num>
  <w:num w:numId="3" w16cid:durableId="2002611031">
    <w:abstractNumId w:val="10"/>
  </w:num>
  <w:num w:numId="4" w16cid:durableId="1268074329">
    <w:abstractNumId w:val="16"/>
  </w:num>
  <w:num w:numId="5" w16cid:durableId="1271351383">
    <w:abstractNumId w:val="9"/>
  </w:num>
  <w:num w:numId="6" w16cid:durableId="1958490715">
    <w:abstractNumId w:val="13"/>
  </w:num>
  <w:num w:numId="7" w16cid:durableId="1504930727">
    <w:abstractNumId w:val="11"/>
  </w:num>
  <w:num w:numId="8" w16cid:durableId="1262907006">
    <w:abstractNumId w:val="5"/>
  </w:num>
  <w:num w:numId="9" w16cid:durableId="748817022">
    <w:abstractNumId w:val="8"/>
  </w:num>
  <w:num w:numId="10" w16cid:durableId="2076931428">
    <w:abstractNumId w:val="1"/>
  </w:num>
  <w:num w:numId="11" w16cid:durableId="499319241">
    <w:abstractNumId w:val="3"/>
  </w:num>
  <w:num w:numId="12" w16cid:durableId="383065114">
    <w:abstractNumId w:val="12"/>
  </w:num>
  <w:num w:numId="13" w16cid:durableId="617030974">
    <w:abstractNumId w:val="7"/>
  </w:num>
  <w:num w:numId="14" w16cid:durableId="1029792052">
    <w:abstractNumId w:val="15"/>
  </w:num>
  <w:num w:numId="15" w16cid:durableId="134222611">
    <w:abstractNumId w:val="0"/>
  </w:num>
  <w:num w:numId="16" w16cid:durableId="258300734">
    <w:abstractNumId w:val="6"/>
  </w:num>
  <w:num w:numId="17" w16cid:durableId="1477453334">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zNDQ3Nja0NLM0NrVQ0lEKTi0uzszPAykwqQUARC+neSwAAAA="/>
  </w:docVars>
  <w:rsids>
    <w:rsidRoot w:val="00914DB7"/>
    <w:rsid w:val="000000AE"/>
    <w:rsid w:val="000002BF"/>
    <w:rsid w:val="00000845"/>
    <w:rsid w:val="0000085D"/>
    <w:rsid w:val="00000C66"/>
    <w:rsid w:val="00000FC0"/>
    <w:rsid w:val="000010A2"/>
    <w:rsid w:val="0000110E"/>
    <w:rsid w:val="0000274B"/>
    <w:rsid w:val="0000295D"/>
    <w:rsid w:val="00003310"/>
    <w:rsid w:val="00003793"/>
    <w:rsid w:val="00003998"/>
    <w:rsid w:val="00003D21"/>
    <w:rsid w:val="0000463B"/>
    <w:rsid w:val="00004AC6"/>
    <w:rsid w:val="00004AD9"/>
    <w:rsid w:val="00004E3C"/>
    <w:rsid w:val="000059BA"/>
    <w:rsid w:val="00005B00"/>
    <w:rsid w:val="00005B48"/>
    <w:rsid w:val="00006093"/>
    <w:rsid w:val="0000656C"/>
    <w:rsid w:val="000065AD"/>
    <w:rsid w:val="000065E8"/>
    <w:rsid w:val="0000690D"/>
    <w:rsid w:val="000069FF"/>
    <w:rsid w:val="00006D12"/>
    <w:rsid w:val="00007097"/>
    <w:rsid w:val="000074CC"/>
    <w:rsid w:val="00007EE8"/>
    <w:rsid w:val="00007FF3"/>
    <w:rsid w:val="00010159"/>
    <w:rsid w:val="00010999"/>
    <w:rsid w:val="00010A46"/>
    <w:rsid w:val="00010B90"/>
    <w:rsid w:val="00010C73"/>
    <w:rsid w:val="000114AE"/>
    <w:rsid w:val="00011800"/>
    <w:rsid w:val="00011898"/>
    <w:rsid w:val="00011918"/>
    <w:rsid w:val="00011AD1"/>
    <w:rsid w:val="00011DCC"/>
    <w:rsid w:val="000121C2"/>
    <w:rsid w:val="0001262E"/>
    <w:rsid w:val="00012884"/>
    <w:rsid w:val="00012AA7"/>
    <w:rsid w:val="00012D41"/>
    <w:rsid w:val="00012F66"/>
    <w:rsid w:val="000130E3"/>
    <w:rsid w:val="00014349"/>
    <w:rsid w:val="00014394"/>
    <w:rsid w:val="000146DE"/>
    <w:rsid w:val="0001483C"/>
    <w:rsid w:val="000148CC"/>
    <w:rsid w:val="00014C09"/>
    <w:rsid w:val="00014E0A"/>
    <w:rsid w:val="00014E3F"/>
    <w:rsid w:val="00014EDD"/>
    <w:rsid w:val="00015081"/>
    <w:rsid w:val="00015373"/>
    <w:rsid w:val="00015897"/>
    <w:rsid w:val="00015F3D"/>
    <w:rsid w:val="00016450"/>
    <w:rsid w:val="000166AE"/>
    <w:rsid w:val="00017021"/>
    <w:rsid w:val="0001710E"/>
    <w:rsid w:val="00017E0A"/>
    <w:rsid w:val="00020071"/>
    <w:rsid w:val="0002030C"/>
    <w:rsid w:val="000203C2"/>
    <w:rsid w:val="00020963"/>
    <w:rsid w:val="000209E3"/>
    <w:rsid w:val="00020B6B"/>
    <w:rsid w:val="00020C4F"/>
    <w:rsid w:val="00020D6D"/>
    <w:rsid w:val="00020F2E"/>
    <w:rsid w:val="0002115E"/>
    <w:rsid w:val="00021339"/>
    <w:rsid w:val="0002153B"/>
    <w:rsid w:val="00021960"/>
    <w:rsid w:val="000219ED"/>
    <w:rsid w:val="00021B14"/>
    <w:rsid w:val="00021C7A"/>
    <w:rsid w:val="00021C82"/>
    <w:rsid w:val="00021DC3"/>
    <w:rsid w:val="000225D1"/>
    <w:rsid w:val="00022657"/>
    <w:rsid w:val="00022A4D"/>
    <w:rsid w:val="00022BB0"/>
    <w:rsid w:val="00022BED"/>
    <w:rsid w:val="00022F02"/>
    <w:rsid w:val="00022F20"/>
    <w:rsid w:val="000232CC"/>
    <w:rsid w:val="0002352A"/>
    <w:rsid w:val="000235D2"/>
    <w:rsid w:val="00023C68"/>
    <w:rsid w:val="00023F9B"/>
    <w:rsid w:val="000241E9"/>
    <w:rsid w:val="00024556"/>
    <w:rsid w:val="000248AD"/>
    <w:rsid w:val="0002490E"/>
    <w:rsid w:val="00024988"/>
    <w:rsid w:val="00024CD7"/>
    <w:rsid w:val="00024D12"/>
    <w:rsid w:val="00024E03"/>
    <w:rsid w:val="000251AE"/>
    <w:rsid w:val="00025216"/>
    <w:rsid w:val="00025276"/>
    <w:rsid w:val="000257F8"/>
    <w:rsid w:val="00025832"/>
    <w:rsid w:val="0002593F"/>
    <w:rsid w:val="00025FCA"/>
    <w:rsid w:val="000262B6"/>
    <w:rsid w:val="00026526"/>
    <w:rsid w:val="00026715"/>
    <w:rsid w:val="0002731E"/>
    <w:rsid w:val="000275EE"/>
    <w:rsid w:val="00027BCF"/>
    <w:rsid w:val="000304F2"/>
    <w:rsid w:val="000305EE"/>
    <w:rsid w:val="00031168"/>
    <w:rsid w:val="0003140D"/>
    <w:rsid w:val="0003168F"/>
    <w:rsid w:val="00031823"/>
    <w:rsid w:val="00031C41"/>
    <w:rsid w:val="00031EAC"/>
    <w:rsid w:val="00031EE3"/>
    <w:rsid w:val="00032344"/>
    <w:rsid w:val="00032421"/>
    <w:rsid w:val="00032597"/>
    <w:rsid w:val="0003274F"/>
    <w:rsid w:val="00032796"/>
    <w:rsid w:val="00032875"/>
    <w:rsid w:val="00032A3A"/>
    <w:rsid w:val="00032C9D"/>
    <w:rsid w:val="000331E4"/>
    <w:rsid w:val="00033469"/>
    <w:rsid w:val="00033486"/>
    <w:rsid w:val="0003392B"/>
    <w:rsid w:val="00033D36"/>
    <w:rsid w:val="00033FF4"/>
    <w:rsid w:val="00034295"/>
    <w:rsid w:val="00034550"/>
    <w:rsid w:val="00034CDF"/>
    <w:rsid w:val="000353FE"/>
    <w:rsid w:val="00035582"/>
    <w:rsid w:val="000357F0"/>
    <w:rsid w:val="0003584D"/>
    <w:rsid w:val="00035973"/>
    <w:rsid w:val="00035A39"/>
    <w:rsid w:val="000361F9"/>
    <w:rsid w:val="00036A1B"/>
    <w:rsid w:val="00036AFA"/>
    <w:rsid w:val="00036E4E"/>
    <w:rsid w:val="000370D3"/>
    <w:rsid w:val="00037FEB"/>
    <w:rsid w:val="0004044A"/>
    <w:rsid w:val="0004072C"/>
    <w:rsid w:val="000407F9"/>
    <w:rsid w:val="000408EE"/>
    <w:rsid w:val="0004097C"/>
    <w:rsid w:val="000409BA"/>
    <w:rsid w:val="00040FEE"/>
    <w:rsid w:val="00041524"/>
    <w:rsid w:val="00041785"/>
    <w:rsid w:val="00041865"/>
    <w:rsid w:val="00041B58"/>
    <w:rsid w:val="00041D74"/>
    <w:rsid w:val="00041E2B"/>
    <w:rsid w:val="000426AD"/>
    <w:rsid w:val="00042724"/>
    <w:rsid w:val="00042B0A"/>
    <w:rsid w:val="00042DAB"/>
    <w:rsid w:val="0004318C"/>
    <w:rsid w:val="0004335C"/>
    <w:rsid w:val="00043BAF"/>
    <w:rsid w:val="0004422C"/>
    <w:rsid w:val="00044438"/>
    <w:rsid w:val="0004447E"/>
    <w:rsid w:val="000444D1"/>
    <w:rsid w:val="000446CD"/>
    <w:rsid w:val="00044FDA"/>
    <w:rsid w:val="000451D2"/>
    <w:rsid w:val="00045247"/>
    <w:rsid w:val="00045CA6"/>
    <w:rsid w:val="0004654A"/>
    <w:rsid w:val="0004758F"/>
    <w:rsid w:val="000476FF"/>
    <w:rsid w:val="00047B39"/>
    <w:rsid w:val="00047C16"/>
    <w:rsid w:val="00047F82"/>
    <w:rsid w:val="000502E5"/>
    <w:rsid w:val="0005057B"/>
    <w:rsid w:val="00050804"/>
    <w:rsid w:val="00050BF7"/>
    <w:rsid w:val="000512E5"/>
    <w:rsid w:val="0005133C"/>
    <w:rsid w:val="00051739"/>
    <w:rsid w:val="000517F2"/>
    <w:rsid w:val="00051CAC"/>
    <w:rsid w:val="00051F66"/>
    <w:rsid w:val="000521DE"/>
    <w:rsid w:val="00052893"/>
    <w:rsid w:val="00052C63"/>
    <w:rsid w:val="00053086"/>
    <w:rsid w:val="000533DA"/>
    <w:rsid w:val="000536BA"/>
    <w:rsid w:val="000536C8"/>
    <w:rsid w:val="00053C30"/>
    <w:rsid w:val="00054276"/>
    <w:rsid w:val="000542CD"/>
    <w:rsid w:val="00054358"/>
    <w:rsid w:val="000546B1"/>
    <w:rsid w:val="00054876"/>
    <w:rsid w:val="0005557D"/>
    <w:rsid w:val="000555F8"/>
    <w:rsid w:val="00055B9B"/>
    <w:rsid w:val="00055D7C"/>
    <w:rsid w:val="00055F0E"/>
    <w:rsid w:val="00056812"/>
    <w:rsid w:val="0005686C"/>
    <w:rsid w:val="00056A08"/>
    <w:rsid w:val="00056AC2"/>
    <w:rsid w:val="00056F4D"/>
    <w:rsid w:val="00057544"/>
    <w:rsid w:val="00057AB4"/>
    <w:rsid w:val="00057B34"/>
    <w:rsid w:val="00057B8C"/>
    <w:rsid w:val="00057E8A"/>
    <w:rsid w:val="0006015D"/>
    <w:rsid w:val="0006016E"/>
    <w:rsid w:val="00060398"/>
    <w:rsid w:val="00060A89"/>
    <w:rsid w:val="00060C8B"/>
    <w:rsid w:val="00060E02"/>
    <w:rsid w:val="000615AE"/>
    <w:rsid w:val="00061AF0"/>
    <w:rsid w:val="00061CBE"/>
    <w:rsid w:val="00061F16"/>
    <w:rsid w:val="000624D9"/>
    <w:rsid w:val="000626B3"/>
    <w:rsid w:val="00062784"/>
    <w:rsid w:val="00062A02"/>
    <w:rsid w:val="00062E11"/>
    <w:rsid w:val="00063147"/>
    <w:rsid w:val="00063A01"/>
    <w:rsid w:val="00063BCD"/>
    <w:rsid w:val="00063E01"/>
    <w:rsid w:val="0006423C"/>
    <w:rsid w:val="000642E1"/>
    <w:rsid w:val="0006460B"/>
    <w:rsid w:val="00064669"/>
    <w:rsid w:val="00064AA9"/>
    <w:rsid w:val="000657F3"/>
    <w:rsid w:val="000667E2"/>
    <w:rsid w:val="00066CC4"/>
    <w:rsid w:val="00066D17"/>
    <w:rsid w:val="00066D9E"/>
    <w:rsid w:val="00066F89"/>
    <w:rsid w:val="0006709A"/>
    <w:rsid w:val="000672ED"/>
    <w:rsid w:val="000675B6"/>
    <w:rsid w:val="00067958"/>
    <w:rsid w:val="00067A89"/>
    <w:rsid w:val="00067D0A"/>
    <w:rsid w:val="00070301"/>
    <w:rsid w:val="0007042C"/>
    <w:rsid w:val="000705BE"/>
    <w:rsid w:val="0007082D"/>
    <w:rsid w:val="000709F9"/>
    <w:rsid w:val="00070B2B"/>
    <w:rsid w:val="00070FD5"/>
    <w:rsid w:val="000715D6"/>
    <w:rsid w:val="0007195B"/>
    <w:rsid w:val="00072059"/>
    <w:rsid w:val="00072588"/>
    <w:rsid w:val="000726BF"/>
    <w:rsid w:val="00072A99"/>
    <w:rsid w:val="00073326"/>
    <w:rsid w:val="000736E8"/>
    <w:rsid w:val="00073794"/>
    <w:rsid w:val="000739DA"/>
    <w:rsid w:val="00073AE5"/>
    <w:rsid w:val="00073BAB"/>
    <w:rsid w:val="00073C66"/>
    <w:rsid w:val="000742DE"/>
    <w:rsid w:val="000742FF"/>
    <w:rsid w:val="0007484D"/>
    <w:rsid w:val="00074A12"/>
    <w:rsid w:val="00074A76"/>
    <w:rsid w:val="00074B8E"/>
    <w:rsid w:val="00074D74"/>
    <w:rsid w:val="00074F66"/>
    <w:rsid w:val="0007526F"/>
    <w:rsid w:val="000755DB"/>
    <w:rsid w:val="00075641"/>
    <w:rsid w:val="00075A42"/>
    <w:rsid w:val="00075CC0"/>
    <w:rsid w:val="00075D7A"/>
    <w:rsid w:val="00075E01"/>
    <w:rsid w:val="00075E86"/>
    <w:rsid w:val="00076146"/>
    <w:rsid w:val="000767AC"/>
    <w:rsid w:val="0007690E"/>
    <w:rsid w:val="00076946"/>
    <w:rsid w:val="00076B72"/>
    <w:rsid w:val="00076B78"/>
    <w:rsid w:val="00076DE3"/>
    <w:rsid w:val="00076F15"/>
    <w:rsid w:val="00076FE2"/>
    <w:rsid w:val="0007725E"/>
    <w:rsid w:val="000775FB"/>
    <w:rsid w:val="00077A43"/>
    <w:rsid w:val="00077BAE"/>
    <w:rsid w:val="00077C68"/>
    <w:rsid w:val="00077F2B"/>
    <w:rsid w:val="00080364"/>
    <w:rsid w:val="000805CF"/>
    <w:rsid w:val="00080C34"/>
    <w:rsid w:val="00081295"/>
    <w:rsid w:val="0008164A"/>
    <w:rsid w:val="0008171D"/>
    <w:rsid w:val="00081E54"/>
    <w:rsid w:val="00081FA9"/>
    <w:rsid w:val="0008282F"/>
    <w:rsid w:val="00082D50"/>
    <w:rsid w:val="00083169"/>
    <w:rsid w:val="0008327B"/>
    <w:rsid w:val="0008359C"/>
    <w:rsid w:val="000840D7"/>
    <w:rsid w:val="00084289"/>
    <w:rsid w:val="00084805"/>
    <w:rsid w:val="000848B4"/>
    <w:rsid w:val="000855FA"/>
    <w:rsid w:val="00085943"/>
    <w:rsid w:val="00085AA5"/>
    <w:rsid w:val="00085BDB"/>
    <w:rsid w:val="000860AD"/>
    <w:rsid w:val="0008724A"/>
    <w:rsid w:val="000877F2"/>
    <w:rsid w:val="00087988"/>
    <w:rsid w:val="0009048C"/>
    <w:rsid w:val="0009099B"/>
    <w:rsid w:val="00090DD4"/>
    <w:rsid w:val="0009108A"/>
    <w:rsid w:val="00091215"/>
    <w:rsid w:val="000915D3"/>
    <w:rsid w:val="00091CA2"/>
    <w:rsid w:val="00091DBD"/>
    <w:rsid w:val="000920FA"/>
    <w:rsid w:val="00092355"/>
    <w:rsid w:val="00092DCF"/>
    <w:rsid w:val="00092DFB"/>
    <w:rsid w:val="00093606"/>
    <w:rsid w:val="00093B0E"/>
    <w:rsid w:val="00093E63"/>
    <w:rsid w:val="0009402F"/>
    <w:rsid w:val="0009407D"/>
    <w:rsid w:val="000940ED"/>
    <w:rsid w:val="00094369"/>
    <w:rsid w:val="00094564"/>
    <w:rsid w:val="00094756"/>
    <w:rsid w:val="00094765"/>
    <w:rsid w:val="00094AD9"/>
    <w:rsid w:val="00094CBD"/>
    <w:rsid w:val="00094E3A"/>
    <w:rsid w:val="00094F80"/>
    <w:rsid w:val="000954A6"/>
    <w:rsid w:val="00095DD0"/>
    <w:rsid w:val="0009612A"/>
    <w:rsid w:val="0009668B"/>
    <w:rsid w:val="0009698C"/>
    <w:rsid w:val="000969B0"/>
    <w:rsid w:val="00096EB6"/>
    <w:rsid w:val="0009709C"/>
    <w:rsid w:val="00097754"/>
    <w:rsid w:val="000978BD"/>
    <w:rsid w:val="000979B1"/>
    <w:rsid w:val="000979E0"/>
    <w:rsid w:val="00097BE4"/>
    <w:rsid w:val="00097C62"/>
    <w:rsid w:val="000A018C"/>
    <w:rsid w:val="000A045F"/>
    <w:rsid w:val="000A0B06"/>
    <w:rsid w:val="000A0BBD"/>
    <w:rsid w:val="000A0E53"/>
    <w:rsid w:val="000A0F5C"/>
    <w:rsid w:val="000A1451"/>
    <w:rsid w:val="000A1E33"/>
    <w:rsid w:val="000A1EC7"/>
    <w:rsid w:val="000A21EC"/>
    <w:rsid w:val="000A2752"/>
    <w:rsid w:val="000A2771"/>
    <w:rsid w:val="000A290C"/>
    <w:rsid w:val="000A2B14"/>
    <w:rsid w:val="000A3516"/>
    <w:rsid w:val="000A36B4"/>
    <w:rsid w:val="000A38A8"/>
    <w:rsid w:val="000A3C93"/>
    <w:rsid w:val="000A3D2D"/>
    <w:rsid w:val="000A5101"/>
    <w:rsid w:val="000A5815"/>
    <w:rsid w:val="000A604F"/>
    <w:rsid w:val="000A6105"/>
    <w:rsid w:val="000A656A"/>
    <w:rsid w:val="000A68E7"/>
    <w:rsid w:val="000A6C5B"/>
    <w:rsid w:val="000A719F"/>
    <w:rsid w:val="000A72EC"/>
    <w:rsid w:val="000A73B9"/>
    <w:rsid w:val="000A7501"/>
    <w:rsid w:val="000A76A8"/>
    <w:rsid w:val="000A7A5A"/>
    <w:rsid w:val="000A7D13"/>
    <w:rsid w:val="000A7D4E"/>
    <w:rsid w:val="000A7DAF"/>
    <w:rsid w:val="000A7FF3"/>
    <w:rsid w:val="000B01EC"/>
    <w:rsid w:val="000B0773"/>
    <w:rsid w:val="000B0D96"/>
    <w:rsid w:val="000B0F94"/>
    <w:rsid w:val="000B1495"/>
    <w:rsid w:val="000B1665"/>
    <w:rsid w:val="000B180D"/>
    <w:rsid w:val="000B1891"/>
    <w:rsid w:val="000B1AB6"/>
    <w:rsid w:val="000B1F5B"/>
    <w:rsid w:val="000B2093"/>
    <w:rsid w:val="000B21BB"/>
    <w:rsid w:val="000B272B"/>
    <w:rsid w:val="000B27FE"/>
    <w:rsid w:val="000B287D"/>
    <w:rsid w:val="000B28D6"/>
    <w:rsid w:val="000B3130"/>
    <w:rsid w:val="000B325E"/>
    <w:rsid w:val="000B3273"/>
    <w:rsid w:val="000B3301"/>
    <w:rsid w:val="000B3353"/>
    <w:rsid w:val="000B364E"/>
    <w:rsid w:val="000B367C"/>
    <w:rsid w:val="000B39D5"/>
    <w:rsid w:val="000B3A5A"/>
    <w:rsid w:val="000B3C3E"/>
    <w:rsid w:val="000B3CC5"/>
    <w:rsid w:val="000B3D7D"/>
    <w:rsid w:val="000B3E46"/>
    <w:rsid w:val="000B4054"/>
    <w:rsid w:val="000B4256"/>
    <w:rsid w:val="000B4B06"/>
    <w:rsid w:val="000B4C02"/>
    <w:rsid w:val="000B4E8B"/>
    <w:rsid w:val="000B4EA7"/>
    <w:rsid w:val="000B5A98"/>
    <w:rsid w:val="000B5D09"/>
    <w:rsid w:val="000B5F1A"/>
    <w:rsid w:val="000B5F50"/>
    <w:rsid w:val="000B6212"/>
    <w:rsid w:val="000B654E"/>
    <w:rsid w:val="000B696D"/>
    <w:rsid w:val="000B6EAD"/>
    <w:rsid w:val="000B71E5"/>
    <w:rsid w:val="000B73FE"/>
    <w:rsid w:val="000C0081"/>
    <w:rsid w:val="000C0096"/>
    <w:rsid w:val="000C030D"/>
    <w:rsid w:val="000C0673"/>
    <w:rsid w:val="000C06E8"/>
    <w:rsid w:val="000C07F4"/>
    <w:rsid w:val="000C0C25"/>
    <w:rsid w:val="000C1C27"/>
    <w:rsid w:val="000C1D9C"/>
    <w:rsid w:val="000C1F66"/>
    <w:rsid w:val="000C217E"/>
    <w:rsid w:val="000C2372"/>
    <w:rsid w:val="000C262F"/>
    <w:rsid w:val="000C2959"/>
    <w:rsid w:val="000C2D64"/>
    <w:rsid w:val="000C2EBF"/>
    <w:rsid w:val="000C31FE"/>
    <w:rsid w:val="000C338F"/>
    <w:rsid w:val="000C34F0"/>
    <w:rsid w:val="000C48FC"/>
    <w:rsid w:val="000C4D2E"/>
    <w:rsid w:val="000C4ECD"/>
    <w:rsid w:val="000C51F2"/>
    <w:rsid w:val="000C5212"/>
    <w:rsid w:val="000C52BF"/>
    <w:rsid w:val="000C5688"/>
    <w:rsid w:val="000C585A"/>
    <w:rsid w:val="000C5A90"/>
    <w:rsid w:val="000C5B1C"/>
    <w:rsid w:val="000C5B70"/>
    <w:rsid w:val="000C5F20"/>
    <w:rsid w:val="000C6225"/>
    <w:rsid w:val="000C65E4"/>
    <w:rsid w:val="000C6774"/>
    <w:rsid w:val="000C6BFC"/>
    <w:rsid w:val="000C6D46"/>
    <w:rsid w:val="000C6EB2"/>
    <w:rsid w:val="000C77F6"/>
    <w:rsid w:val="000C7C09"/>
    <w:rsid w:val="000C7F61"/>
    <w:rsid w:val="000D0A46"/>
    <w:rsid w:val="000D0A61"/>
    <w:rsid w:val="000D0AD8"/>
    <w:rsid w:val="000D0F88"/>
    <w:rsid w:val="000D190E"/>
    <w:rsid w:val="000D1E12"/>
    <w:rsid w:val="000D2123"/>
    <w:rsid w:val="000D25AE"/>
    <w:rsid w:val="000D2C46"/>
    <w:rsid w:val="000D2DEB"/>
    <w:rsid w:val="000D35DB"/>
    <w:rsid w:val="000D36D0"/>
    <w:rsid w:val="000D392D"/>
    <w:rsid w:val="000D434A"/>
    <w:rsid w:val="000D438F"/>
    <w:rsid w:val="000D4D9B"/>
    <w:rsid w:val="000D5027"/>
    <w:rsid w:val="000D50A9"/>
    <w:rsid w:val="000D510F"/>
    <w:rsid w:val="000D513D"/>
    <w:rsid w:val="000D53C3"/>
    <w:rsid w:val="000D5CAB"/>
    <w:rsid w:val="000D5EB6"/>
    <w:rsid w:val="000D5F59"/>
    <w:rsid w:val="000D6145"/>
    <w:rsid w:val="000D6359"/>
    <w:rsid w:val="000D658F"/>
    <w:rsid w:val="000D67A2"/>
    <w:rsid w:val="000D698A"/>
    <w:rsid w:val="000D6DCA"/>
    <w:rsid w:val="000D6EFE"/>
    <w:rsid w:val="000D7383"/>
    <w:rsid w:val="000D7563"/>
    <w:rsid w:val="000D77EC"/>
    <w:rsid w:val="000D792F"/>
    <w:rsid w:val="000D7A58"/>
    <w:rsid w:val="000D7BBF"/>
    <w:rsid w:val="000E0A4D"/>
    <w:rsid w:val="000E0B18"/>
    <w:rsid w:val="000E0C6E"/>
    <w:rsid w:val="000E10B9"/>
    <w:rsid w:val="000E14A5"/>
    <w:rsid w:val="000E15F1"/>
    <w:rsid w:val="000E1D81"/>
    <w:rsid w:val="000E1DB8"/>
    <w:rsid w:val="000E1E64"/>
    <w:rsid w:val="000E1EC0"/>
    <w:rsid w:val="000E203A"/>
    <w:rsid w:val="000E20A5"/>
    <w:rsid w:val="000E2388"/>
    <w:rsid w:val="000E2416"/>
    <w:rsid w:val="000E257E"/>
    <w:rsid w:val="000E263A"/>
    <w:rsid w:val="000E2CFF"/>
    <w:rsid w:val="000E2D1D"/>
    <w:rsid w:val="000E2FF6"/>
    <w:rsid w:val="000E36D7"/>
    <w:rsid w:val="000E3A45"/>
    <w:rsid w:val="000E3A6D"/>
    <w:rsid w:val="000E3DA4"/>
    <w:rsid w:val="000E3ED4"/>
    <w:rsid w:val="000E446F"/>
    <w:rsid w:val="000E487C"/>
    <w:rsid w:val="000E4C9D"/>
    <w:rsid w:val="000E5195"/>
    <w:rsid w:val="000E536F"/>
    <w:rsid w:val="000E5416"/>
    <w:rsid w:val="000E5C40"/>
    <w:rsid w:val="000E5E86"/>
    <w:rsid w:val="000E6472"/>
    <w:rsid w:val="000E6A01"/>
    <w:rsid w:val="000E6B17"/>
    <w:rsid w:val="000E75B0"/>
    <w:rsid w:val="000E7858"/>
    <w:rsid w:val="000E7FC6"/>
    <w:rsid w:val="000F034E"/>
    <w:rsid w:val="000F0A4A"/>
    <w:rsid w:val="000F0BF3"/>
    <w:rsid w:val="000F0BFC"/>
    <w:rsid w:val="000F10DA"/>
    <w:rsid w:val="000F155C"/>
    <w:rsid w:val="000F1979"/>
    <w:rsid w:val="000F1EFB"/>
    <w:rsid w:val="000F24A2"/>
    <w:rsid w:val="000F2B51"/>
    <w:rsid w:val="000F2BB7"/>
    <w:rsid w:val="000F3362"/>
    <w:rsid w:val="000F36D2"/>
    <w:rsid w:val="000F37C3"/>
    <w:rsid w:val="000F3980"/>
    <w:rsid w:val="000F398F"/>
    <w:rsid w:val="000F3999"/>
    <w:rsid w:val="000F3E79"/>
    <w:rsid w:val="000F420E"/>
    <w:rsid w:val="000F44DD"/>
    <w:rsid w:val="000F46D0"/>
    <w:rsid w:val="000F46D1"/>
    <w:rsid w:val="000F47E5"/>
    <w:rsid w:val="000F48C2"/>
    <w:rsid w:val="000F51BD"/>
    <w:rsid w:val="000F5435"/>
    <w:rsid w:val="000F548F"/>
    <w:rsid w:val="000F59B0"/>
    <w:rsid w:val="000F5F26"/>
    <w:rsid w:val="000F64CE"/>
    <w:rsid w:val="000F67C9"/>
    <w:rsid w:val="000F69F4"/>
    <w:rsid w:val="000F6F02"/>
    <w:rsid w:val="000F7431"/>
    <w:rsid w:val="000F74B1"/>
    <w:rsid w:val="000F7521"/>
    <w:rsid w:val="000F7573"/>
    <w:rsid w:val="000F7B78"/>
    <w:rsid w:val="001004FE"/>
    <w:rsid w:val="00100A91"/>
    <w:rsid w:val="00100B8F"/>
    <w:rsid w:val="00100E5F"/>
    <w:rsid w:val="0010179E"/>
    <w:rsid w:val="00101F75"/>
    <w:rsid w:val="001024F9"/>
    <w:rsid w:val="00102892"/>
    <w:rsid w:val="00102C7B"/>
    <w:rsid w:val="00102CBF"/>
    <w:rsid w:val="00102F2A"/>
    <w:rsid w:val="001037CD"/>
    <w:rsid w:val="00103BF1"/>
    <w:rsid w:val="00103C5D"/>
    <w:rsid w:val="00103CB3"/>
    <w:rsid w:val="00103F00"/>
    <w:rsid w:val="00104202"/>
    <w:rsid w:val="00104245"/>
    <w:rsid w:val="001043F0"/>
    <w:rsid w:val="00104BDE"/>
    <w:rsid w:val="00105C5A"/>
    <w:rsid w:val="00105D3D"/>
    <w:rsid w:val="00105E02"/>
    <w:rsid w:val="00105F73"/>
    <w:rsid w:val="00105F8F"/>
    <w:rsid w:val="00105FBD"/>
    <w:rsid w:val="00107596"/>
    <w:rsid w:val="001078AD"/>
    <w:rsid w:val="00107FC4"/>
    <w:rsid w:val="00110001"/>
    <w:rsid w:val="001100C2"/>
    <w:rsid w:val="0011012B"/>
    <w:rsid w:val="0011037E"/>
    <w:rsid w:val="0011051F"/>
    <w:rsid w:val="00110703"/>
    <w:rsid w:val="00110BF9"/>
    <w:rsid w:val="00110E0E"/>
    <w:rsid w:val="00110E13"/>
    <w:rsid w:val="00111221"/>
    <w:rsid w:val="00111378"/>
    <w:rsid w:val="00111530"/>
    <w:rsid w:val="00111C33"/>
    <w:rsid w:val="00111CEC"/>
    <w:rsid w:val="001120EE"/>
    <w:rsid w:val="001120EF"/>
    <w:rsid w:val="0011231B"/>
    <w:rsid w:val="00112F75"/>
    <w:rsid w:val="00113144"/>
    <w:rsid w:val="0011329D"/>
    <w:rsid w:val="00113759"/>
    <w:rsid w:val="00113A7B"/>
    <w:rsid w:val="00114B0E"/>
    <w:rsid w:val="00114B1C"/>
    <w:rsid w:val="00115171"/>
    <w:rsid w:val="00115212"/>
    <w:rsid w:val="00115290"/>
    <w:rsid w:val="001156B5"/>
    <w:rsid w:val="00115850"/>
    <w:rsid w:val="00115BEF"/>
    <w:rsid w:val="00115CB1"/>
    <w:rsid w:val="00115D99"/>
    <w:rsid w:val="001160F0"/>
    <w:rsid w:val="00116459"/>
    <w:rsid w:val="001166D0"/>
    <w:rsid w:val="00116972"/>
    <w:rsid w:val="00116CC5"/>
    <w:rsid w:val="00116FFA"/>
    <w:rsid w:val="001178C3"/>
    <w:rsid w:val="00117DF4"/>
    <w:rsid w:val="00117DF7"/>
    <w:rsid w:val="00117E67"/>
    <w:rsid w:val="0012070F"/>
    <w:rsid w:val="00120933"/>
    <w:rsid w:val="00120943"/>
    <w:rsid w:val="0012097A"/>
    <w:rsid w:val="00120FF9"/>
    <w:rsid w:val="00121450"/>
    <w:rsid w:val="00121453"/>
    <w:rsid w:val="0012157A"/>
    <w:rsid w:val="00121661"/>
    <w:rsid w:val="001227C2"/>
    <w:rsid w:val="001229AE"/>
    <w:rsid w:val="00122B33"/>
    <w:rsid w:val="00123191"/>
    <w:rsid w:val="001231E6"/>
    <w:rsid w:val="001236F9"/>
    <w:rsid w:val="00123CC0"/>
    <w:rsid w:val="00123D90"/>
    <w:rsid w:val="00123EAF"/>
    <w:rsid w:val="00124FBA"/>
    <w:rsid w:val="0012531D"/>
    <w:rsid w:val="001255D2"/>
    <w:rsid w:val="00125654"/>
    <w:rsid w:val="0012599F"/>
    <w:rsid w:val="00125A89"/>
    <w:rsid w:val="00125DE1"/>
    <w:rsid w:val="00125E10"/>
    <w:rsid w:val="001261B0"/>
    <w:rsid w:val="00126574"/>
    <w:rsid w:val="0012685A"/>
    <w:rsid w:val="00126A0C"/>
    <w:rsid w:val="00126D5B"/>
    <w:rsid w:val="001272F6"/>
    <w:rsid w:val="001273BF"/>
    <w:rsid w:val="00127836"/>
    <w:rsid w:val="00127E00"/>
    <w:rsid w:val="00127F87"/>
    <w:rsid w:val="00127FAB"/>
    <w:rsid w:val="00130242"/>
    <w:rsid w:val="00130663"/>
    <w:rsid w:val="00130BD3"/>
    <w:rsid w:val="00130BD4"/>
    <w:rsid w:val="00130F19"/>
    <w:rsid w:val="001310BE"/>
    <w:rsid w:val="00131508"/>
    <w:rsid w:val="00131865"/>
    <w:rsid w:val="00131C2E"/>
    <w:rsid w:val="0013239A"/>
    <w:rsid w:val="00132485"/>
    <w:rsid w:val="00132CC3"/>
    <w:rsid w:val="0013325B"/>
    <w:rsid w:val="00133D2C"/>
    <w:rsid w:val="00133F53"/>
    <w:rsid w:val="00134107"/>
    <w:rsid w:val="001346BB"/>
    <w:rsid w:val="0013488C"/>
    <w:rsid w:val="00134997"/>
    <w:rsid w:val="00134A4F"/>
    <w:rsid w:val="00135468"/>
    <w:rsid w:val="00135512"/>
    <w:rsid w:val="00135889"/>
    <w:rsid w:val="00135CE1"/>
    <w:rsid w:val="00136007"/>
    <w:rsid w:val="001360F5"/>
    <w:rsid w:val="001363B1"/>
    <w:rsid w:val="00136657"/>
    <w:rsid w:val="00136907"/>
    <w:rsid w:val="00136ABD"/>
    <w:rsid w:val="00136E38"/>
    <w:rsid w:val="001373F9"/>
    <w:rsid w:val="00137699"/>
    <w:rsid w:val="001376AE"/>
    <w:rsid w:val="0013778D"/>
    <w:rsid w:val="00137A41"/>
    <w:rsid w:val="001385C5"/>
    <w:rsid w:val="0013AE28"/>
    <w:rsid w:val="00140070"/>
    <w:rsid w:val="001401B0"/>
    <w:rsid w:val="0014036E"/>
    <w:rsid w:val="00140713"/>
    <w:rsid w:val="001408FF"/>
    <w:rsid w:val="00140A84"/>
    <w:rsid w:val="00140CBD"/>
    <w:rsid w:val="00141531"/>
    <w:rsid w:val="0014196B"/>
    <w:rsid w:val="00141A3D"/>
    <w:rsid w:val="0014252C"/>
    <w:rsid w:val="001429E1"/>
    <w:rsid w:val="00143031"/>
    <w:rsid w:val="001431F4"/>
    <w:rsid w:val="001432A8"/>
    <w:rsid w:val="0014331D"/>
    <w:rsid w:val="00143885"/>
    <w:rsid w:val="00143F01"/>
    <w:rsid w:val="00144175"/>
    <w:rsid w:val="00144839"/>
    <w:rsid w:val="00144914"/>
    <w:rsid w:val="00144A5B"/>
    <w:rsid w:val="00144B65"/>
    <w:rsid w:val="00144F5B"/>
    <w:rsid w:val="00145223"/>
    <w:rsid w:val="001452E2"/>
    <w:rsid w:val="001456AC"/>
    <w:rsid w:val="00145F3F"/>
    <w:rsid w:val="001460E3"/>
    <w:rsid w:val="00146301"/>
    <w:rsid w:val="001467E8"/>
    <w:rsid w:val="001467F2"/>
    <w:rsid w:val="00146B49"/>
    <w:rsid w:val="0014712D"/>
    <w:rsid w:val="00147E47"/>
    <w:rsid w:val="00147EC9"/>
    <w:rsid w:val="001501B8"/>
    <w:rsid w:val="00150698"/>
    <w:rsid w:val="00150846"/>
    <w:rsid w:val="00150E7B"/>
    <w:rsid w:val="00150F7E"/>
    <w:rsid w:val="00151943"/>
    <w:rsid w:val="00151BA7"/>
    <w:rsid w:val="001521AB"/>
    <w:rsid w:val="001525CE"/>
    <w:rsid w:val="0015281F"/>
    <w:rsid w:val="00152BDD"/>
    <w:rsid w:val="00152EC0"/>
    <w:rsid w:val="001530F9"/>
    <w:rsid w:val="0015321D"/>
    <w:rsid w:val="00153337"/>
    <w:rsid w:val="00153B46"/>
    <w:rsid w:val="00153E11"/>
    <w:rsid w:val="001545F3"/>
    <w:rsid w:val="00154AD6"/>
    <w:rsid w:val="00154BD9"/>
    <w:rsid w:val="00154CBB"/>
    <w:rsid w:val="00154CE9"/>
    <w:rsid w:val="00154D24"/>
    <w:rsid w:val="00155ADC"/>
    <w:rsid w:val="00155D8E"/>
    <w:rsid w:val="00155D9D"/>
    <w:rsid w:val="00155F10"/>
    <w:rsid w:val="0015613B"/>
    <w:rsid w:val="00156436"/>
    <w:rsid w:val="00156C72"/>
    <w:rsid w:val="00156D39"/>
    <w:rsid w:val="0015F219"/>
    <w:rsid w:val="001600C0"/>
    <w:rsid w:val="001603D3"/>
    <w:rsid w:val="0016053F"/>
    <w:rsid w:val="001606EE"/>
    <w:rsid w:val="00160BB5"/>
    <w:rsid w:val="00160C28"/>
    <w:rsid w:val="00160C58"/>
    <w:rsid w:val="00160FEC"/>
    <w:rsid w:val="00161238"/>
    <w:rsid w:val="00161884"/>
    <w:rsid w:val="001618B6"/>
    <w:rsid w:val="00161A10"/>
    <w:rsid w:val="00161FD4"/>
    <w:rsid w:val="0016267E"/>
    <w:rsid w:val="0016277B"/>
    <w:rsid w:val="001628E1"/>
    <w:rsid w:val="00162D61"/>
    <w:rsid w:val="00162DB5"/>
    <w:rsid w:val="00162F26"/>
    <w:rsid w:val="00162FE6"/>
    <w:rsid w:val="0016316C"/>
    <w:rsid w:val="001634CB"/>
    <w:rsid w:val="00163540"/>
    <w:rsid w:val="00163730"/>
    <w:rsid w:val="00163B53"/>
    <w:rsid w:val="001645E2"/>
    <w:rsid w:val="00164C74"/>
    <w:rsid w:val="00164DB5"/>
    <w:rsid w:val="00164FFD"/>
    <w:rsid w:val="0016527C"/>
    <w:rsid w:val="0016532E"/>
    <w:rsid w:val="001653B5"/>
    <w:rsid w:val="0016543A"/>
    <w:rsid w:val="001654D5"/>
    <w:rsid w:val="0016559F"/>
    <w:rsid w:val="001659E6"/>
    <w:rsid w:val="00165B13"/>
    <w:rsid w:val="00165D07"/>
    <w:rsid w:val="0016604F"/>
    <w:rsid w:val="00166443"/>
    <w:rsid w:val="0016665B"/>
    <w:rsid w:val="001666A0"/>
    <w:rsid w:val="001666DE"/>
    <w:rsid w:val="00166822"/>
    <w:rsid w:val="00166B0A"/>
    <w:rsid w:val="00166C55"/>
    <w:rsid w:val="00166E10"/>
    <w:rsid w:val="001674FE"/>
    <w:rsid w:val="00167747"/>
    <w:rsid w:val="00167814"/>
    <w:rsid w:val="00167964"/>
    <w:rsid w:val="00167976"/>
    <w:rsid w:val="00167F93"/>
    <w:rsid w:val="001702B7"/>
    <w:rsid w:val="00170360"/>
    <w:rsid w:val="0017073A"/>
    <w:rsid w:val="001708FB"/>
    <w:rsid w:val="0017093A"/>
    <w:rsid w:val="00170FFD"/>
    <w:rsid w:val="00171398"/>
    <w:rsid w:val="001713C6"/>
    <w:rsid w:val="00171491"/>
    <w:rsid w:val="00171DCE"/>
    <w:rsid w:val="00171E0A"/>
    <w:rsid w:val="00171FF6"/>
    <w:rsid w:val="00172758"/>
    <w:rsid w:val="00172827"/>
    <w:rsid w:val="0017294E"/>
    <w:rsid w:val="00172AAE"/>
    <w:rsid w:val="00172BD4"/>
    <w:rsid w:val="00172D72"/>
    <w:rsid w:val="001736CD"/>
    <w:rsid w:val="0017379F"/>
    <w:rsid w:val="00173A00"/>
    <w:rsid w:val="00174655"/>
    <w:rsid w:val="001749D2"/>
    <w:rsid w:val="00174B5D"/>
    <w:rsid w:val="00174BDC"/>
    <w:rsid w:val="00175308"/>
    <w:rsid w:val="001758C2"/>
    <w:rsid w:val="001758F7"/>
    <w:rsid w:val="00175ABC"/>
    <w:rsid w:val="00175C90"/>
    <w:rsid w:val="00175FC8"/>
    <w:rsid w:val="001761B6"/>
    <w:rsid w:val="00176FCA"/>
    <w:rsid w:val="001771A2"/>
    <w:rsid w:val="00177D9A"/>
    <w:rsid w:val="00177E2F"/>
    <w:rsid w:val="001800D1"/>
    <w:rsid w:val="00180273"/>
    <w:rsid w:val="001807C5"/>
    <w:rsid w:val="00180899"/>
    <w:rsid w:val="00180A71"/>
    <w:rsid w:val="00180D2E"/>
    <w:rsid w:val="00181476"/>
    <w:rsid w:val="00181893"/>
    <w:rsid w:val="001819C8"/>
    <w:rsid w:val="00181F86"/>
    <w:rsid w:val="00182028"/>
    <w:rsid w:val="001821EE"/>
    <w:rsid w:val="001827F7"/>
    <w:rsid w:val="00182987"/>
    <w:rsid w:val="00182B1C"/>
    <w:rsid w:val="00182C95"/>
    <w:rsid w:val="00182CB4"/>
    <w:rsid w:val="00182D40"/>
    <w:rsid w:val="001830CF"/>
    <w:rsid w:val="001833DE"/>
    <w:rsid w:val="00183414"/>
    <w:rsid w:val="00183707"/>
    <w:rsid w:val="001837E9"/>
    <w:rsid w:val="001838FC"/>
    <w:rsid w:val="00184499"/>
    <w:rsid w:val="001847BE"/>
    <w:rsid w:val="00184AF6"/>
    <w:rsid w:val="00184B44"/>
    <w:rsid w:val="00184CB6"/>
    <w:rsid w:val="00184DA7"/>
    <w:rsid w:val="001853C9"/>
    <w:rsid w:val="001853EF"/>
    <w:rsid w:val="0018584E"/>
    <w:rsid w:val="0018584F"/>
    <w:rsid w:val="00185869"/>
    <w:rsid w:val="0018586E"/>
    <w:rsid w:val="001864BE"/>
    <w:rsid w:val="00186A32"/>
    <w:rsid w:val="00186A94"/>
    <w:rsid w:val="001871CA"/>
    <w:rsid w:val="00187201"/>
    <w:rsid w:val="00188C24"/>
    <w:rsid w:val="0018FD25"/>
    <w:rsid w:val="00190458"/>
    <w:rsid w:val="00190621"/>
    <w:rsid w:val="00190758"/>
    <w:rsid w:val="0019090B"/>
    <w:rsid w:val="00190B15"/>
    <w:rsid w:val="00190CAA"/>
    <w:rsid w:val="00190CBE"/>
    <w:rsid w:val="00190D82"/>
    <w:rsid w:val="001910EB"/>
    <w:rsid w:val="0019125B"/>
    <w:rsid w:val="0019250D"/>
    <w:rsid w:val="00192641"/>
    <w:rsid w:val="00192750"/>
    <w:rsid w:val="00192BD7"/>
    <w:rsid w:val="00192DA2"/>
    <w:rsid w:val="00192FF4"/>
    <w:rsid w:val="00193182"/>
    <w:rsid w:val="0019384B"/>
    <w:rsid w:val="001938C8"/>
    <w:rsid w:val="00193985"/>
    <w:rsid w:val="001939F9"/>
    <w:rsid w:val="00193C43"/>
    <w:rsid w:val="00193CCA"/>
    <w:rsid w:val="00193E49"/>
    <w:rsid w:val="00193F44"/>
    <w:rsid w:val="001941D1"/>
    <w:rsid w:val="001942A3"/>
    <w:rsid w:val="001947B0"/>
    <w:rsid w:val="001947FE"/>
    <w:rsid w:val="0019508A"/>
    <w:rsid w:val="00195AA9"/>
    <w:rsid w:val="00195D3B"/>
    <w:rsid w:val="00195E53"/>
    <w:rsid w:val="001960DF"/>
    <w:rsid w:val="0019613F"/>
    <w:rsid w:val="00196BE1"/>
    <w:rsid w:val="00196CE8"/>
    <w:rsid w:val="00196F4B"/>
    <w:rsid w:val="00197435"/>
    <w:rsid w:val="001975B3"/>
    <w:rsid w:val="001976D8"/>
    <w:rsid w:val="001977C0"/>
    <w:rsid w:val="00197A3C"/>
    <w:rsid w:val="00197AB3"/>
    <w:rsid w:val="001A047A"/>
    <w:rsid w:val="001A10DD"/>
    <w:rsid w:val="001A1586"/>
    <w:rsid w:val="001A15C1"/>
    <w:rsid w:val="001A15C3"/>
    <w:rsid w:val="001A17E6"/>
    <w:rsid w:val="001A190E"/>
    <w:rsid w:val="001A1A66"/>
    <w:rsid w:val="001A1B5C"/>
    <w:rsid w:val="001A2150"/>
    <w:rsid w:val="001A2213"/>
    <w:rsid w:val="001A24A9"/>
    <w:rsid w:val="001A2531"/>
    <w:rsid w:val="001A28E2"/>
    <w:rsid w:val="001A29BF"/>
    <w:rsid w:val="001A2A0F"/>
    <w:rsid w:val="001A2CFF"/>
    <w:rsid w:val="001A3355"/>
    <w:rsid w:val="001A342C"/>
    <w:rsid w:val="001A39B2"/>
    <w:rsid w:val="001A3A61"/>
    <w:rsid w:val="001A4116"/>
    <w:rsid w:val="001A47B4"/>
    <w:rsid w:val="001A4BB5"/>
    <w:rsid w:val="001A4CCE"/>
    <w:rsid w:val="001A4E6F"/>
    <w:rsid w:val="001A51A8"/>
    <w:rsid w:val="001A59A0"/>
    <w:rsid w:val="001A5E75"/>
    <w:rsid w:val="001A5F8F"/>
    <w:rsid w:val="001A6079"/>
    <w:rsid w:val="001A6903"/>
    <w:rsid w:val="001A6922"/>
    <w:rsid w:val="001A6C4E"/>
    <w:rsid w:val="001A70CE"/>
    <w:rsid w:val="001A74A1"/>
    <w:rsid w:val="001A7A7A"/>
    <w:rsid w:val="001A7F64"/>
    <w:rsid w:val="001B012D"/>
    <w:rsid w:val="001B021F"/>
    <w:rsid w:val="001B0426"/>
    <w:rsid w:val="001B054B"/>
    <w:rsid w:val="001B0701"/>
    <w:rsid w:val="001B0793"/>
    <w:rsid w:val="001B0BEE"/>
    <w:rsid w:val="001B12AE"/>
    <w:rsid w:val="001B18F9"/>
    <w:rsid w:val="001B193C"/>
    <w:rsid w:val="001B20DD"/>
    <w:rsid w:val="001B252A"/>
    <w:rsid w:val="001B2657"/>
    <w:rsid w:val="001B26AB"/>
    <w:rsid w:val="001B2B93"/>
    <w:rsid w:val="001B2EB6"/>
    <w:rsid w:val="001B3079"/>
    <w:rsid w:val="001B320E"/>
    <w:rsid w:val="001B32E8"/>
    <w:rsid w:val="001B35B7"/>
    <w:rsid w:val="001B36EE"/>
    <w:rsid w:val="001B385F"/>
    <w:rsid w:val="001B40D6"/>
    <w:rsid w:val="001B5144"/>
    <w:rsid w:val="001B51E3"/>
    <w:rsid w:val="001B5678"/>
    <w:rsid w:val="001B5797"/>
    <w:rsid w:val="001B5A81"/>
    <w:rsid w:val="001B64F6"/>
    <w:rsid w:val="001B6615"/>
    <w:rsid w:val="001B6A70"/>
    <w:rsid w:val="001B6AA5"/>
    <w:rsid w:val="001B7873"/>
    <w:rsid w:val="001B7947"/>
    <w:rsid w:val="001B795D"/>
    <w:rsid w:val="001C01AF"/>
    <w:rsid w:val="001C05AC"/>
    <w:rsid w:val="001C069C"/>
    <w:rsid w:val="001C0E50"/>
    <w:rsid w:val="001C1126"/>
    <w:rsid w:val="001C17C1"/>
    <w:rsid w:val="001C19FE"/>
    <w:rsid w:val="001C1B17"/>
    <w:rsid w:val="001C1C3D"/>
    <w:rsid w:val="001C2451"/>
    <w:rsid w:val="001C2683"/>
    <w:rsid w:val="001C26BB"/>
    <w:rsid w:val="001C2C28"/>
    <w:rsid w:val="001C2C75"/>
    <w:rsid w:val="001C2D16"/>
    <w:rsid w:val="001C2F4B"/>
    <w:rsid w:val="001C3195"/>
    <w:rsid w:val="001C32BD"/>
    <w:rsid w:val="001C34EF"/>
    <w:rsid w:val="001C35AC"/>
    <w:rsid w:val="001C36CC"/>
    <w:rsid w:val="001C392D"/>
    <w:rsid w:val="001C3CB9"/>
    <w:rsid w:val="001C3D23"/>
    <w:rsid w:val="001C3DA2"/>
    <w:rsid w:val="001C3E5E"/>
    <w:rsid w:val="001C409C"/>
    <w:rsid w:val="001C418F"/>
    <w:rsid w:val="001C4927"/>
    <w:rsid w:val="001C4F26"/>
    <w:rsid w:val="001C511C"/>
    <w:rsid w:val="001C56C5"/>
    <w:rsid w:val="001C5878"/>
    <w:rsid w:val="001C5EE5"/>
    <w:rsid w:val="001C61A6"/>
    <w:rsid w:val="001C6962"/>
    <w:rsid w:val="001C6BC4"/>
    <w:rsid w:val="001C756F"/>
    <w:rsid w:val="001C7EE0"/>
    <w:rsid w:val="001D0119"/>
    <w:rsid w:val="001D05CE"/>
    <w:rsid w:val="001D05E8"/>
    <w:rsid w:val="001D15F6"/>
    <w:rsid w:val="001D1962"/>
    <w:rsid w:val="001D1CA8"/>
    <w:rsid w:val="001D1D4D"/>
    <w:rsid w:val="001D2165"/>
    <w:rsid w:val="001D2952"/>
    <w:rsid w:val="001D2A46"/>
    <w:rsid w:val="001D2DA9"/>
    <w:rsid w:val="001D2FE2"/>
    <w:rsid w:val="001D3164"/>
    <w:rsid w:val="001D340E"/>
    <w:rsid w:val="001D459C"/>
    <w:rsid w:val="001D46BE"/>
    <w:rsid w:val="001D492A"/>
    <w:rsid w:val="001D49BA"/>
    <w:rsid w:val="001D4B4F"/>
    <w:rsid w:val="001D4E5A"/>
    <w:rsid w:val="001D502A"/>
    <w:rsid w:val="001D568D"/>
    <w:rsid w:val="001D5842"/>
    <w:rsid w:val="001D5A21"/>
    <w:rsid w:val="001D5AE7"/>
    <w:rsid w:val="001D5BC3"/>
    <w:rsid w:val="001D5CB7"/>
    <w:rsid w:val="001D7399"/>
    <w:rsid w:val="001D7B22"/>
    <w:rsid w:val="001D7C48"/>
    <w:rsid w:val="001D7DD9"/>
    <w:rsid w:val="001D7E64"/>
    <w:rsid w:val="001DB4AF"/>
    <w:rsid w:val="001DE7D7"/>
    <w:rsid w:val="001E047E"/>
    <w:rsid w:val="001E060C"/>
    <w:rsid w:val="001E0669"/>
    <w:rsid w:val="001E09B5"/>
    <w:rsid w:val="001E0E01"/>
    <w:rsid w:val="001E1013"/>
    <w:rsid w:val="001E1D3B"/>
    <w:rsid w:val="001E1E57"/>
    <w:rsid w:val="001E2BEF"/>
    <w:rsid w:val="001E2C66"/>
    <w:rsid w:val="001E2FCD"/>
    <w:rsid w:val="001E3045"/>
    <w:rsid w:val="001E3048"/>
    <w:rsid w:val="001E33EB"/>
    <w:rsid w:val="001E35D7"/>
    <w:rsid w:val="001E372E"/>
    <w:rsid w:val="001E3756"/>
    <w:rsid w:val="001E3DB3"/>
    <w:rsid w:val="001E3E28"/>
    <w:rsid w:val="001E42A2"/>
    <w:rsid w:val="001E4685"/>
    <w:rsid w:val="001E4AB2"/>
    <w:rsid w:val="001E4C06"/>
    <w:rsid w:val="001E5039"/>
    <w:rsid w:val="001E505D"/>
    <w:rsid w:val="001E50F1"/>
    <w:rsid w:val="001E5114"/>
    <w:rsid w:val="001E5460"/>
    <w:rsid w:val="001E56EB"/>
    <w:rsid w:val="001E60DB"/>
    <w:rsid w:val="001E611D"/>
    <w:rsid w:val="001E6396"/>
    <w:rsid w:val="001E6731"/>
    <w:rsid w:val="001E7541"/>
    <w:rsid w:val="001E7A7A"/>
    <w:rsid w:val="001E7CDE"/>
    <w:rsid w:val="001F0122"/>
    <w:rsid w:val="001F0332"/>
    <w:rsid w:val="001F0540"/>
    <w:rsid w:val="001F09A5"/>
    <w:rsid w:val="001F0ABF"/>
    <w:rsid w:val="001F0AFE"/>
    <w:rsid w:val="001F0C52"/>
    <w:rsid w:val="001F0D96"/>
    <w:rsid w:val="001F1111"/>
    <w:rsid w:val="001F171B"/>
    <w:rsid w:val="001F17B8"/>
    <w:rsid w:val="001F1FAC"/>
    <w:rsid w:val="001F20BB"/>
    <w:rsid w:val="001F21A9"/>
    <w:rsid w:val="001F2BDD"/>
    <w:rsid w:val="001F2C5C"/>
    <w:rsid w:val="001F32FF"/>
    <w:rsid w:val="001F361E"/>
    <w:rsid w:val="001F3E44"/>
    <w:rsid w:val="001F3E92"/>
    <w:rsid w:val="001F3E9B"/>
    <w:rsid w:val="001F454F"/>
    <w:rsid w:val="001F4A9B"/>
    <w:rsid w:val="001F4F33"/>
    <w:rsid w:val="001F568C"/>
    <w:rsid w:val="001F576C"/>
    <w:rsid w:val="001F58E0"/>
    <w:rsid w:val="001F594D"/>
    <w:rsid w:val="001F5AD5"/>
    <w:rsid w:val="001F60CE"/>
    <w:rsid w:val="001F62DE"/>
    <w:rsid w:val="001F67F5"/>
    <w:rsid w:val="001F6A1C"/>
    <w:rsid w:val="001F763F"/>
    <w:rsid w:val="001F7C95"/>
    <w:rsid w:val="001F7EB7"/>
    <w:rsid w:val="001F7F80"/>
    <w:rsid w:val="00200132"/>
    <w:rsid w:val="00200A77"/>
    <w:rsid w:val="00200C6D"/>
    <w:rsid w:val="00200DE8"/>
    <w:rsid w:val="002015C7"/>
    <w:rsid w:val="002017E7"/>
    <w:rsid w:val="0020198A"/>
    <w:rsid w:val="00201A76"/>
    <w:rsid w:val="00201CF7"/>
    <w:rsid w:val="00202098"/>
    <w:rsid w:val="0020247B"/>
    <w:rsid w:val="0020273A"/>
    <w:rsid w:val="00202B16"/>
    <w:rsid w:val="00202B8C"/>
    <w:rsid w:val="0020305E"/>
    <w:rsid w:val="002031AB"/>
    <w:rsid w:val="002035FD"/>
    <w:rsid w:val="002039C3"/>
    <w:rsid w:val="002040CA"/>
    <w:rsid w:val="00204347"/>
    <w:rsid w:val="002043E3"/>
    <w:rsid w:val="002044F1"/>
    <w:rsid w:val="002045F8"/>
    <w:rsid w:val="00204663"/>
    <w:rsid w:val="0020470C"/>
    <w:rsid w:val="002047AE"/>
    <w:rsid w:val="00204AE8"/>
    <w:rsid w:val="00204E67"/>
    <w:rsid w:val="00205281"/>
    <w:rsid w:val="0020532E"/>
    <w:rsid w:val="00205F53"/>
    <w:rsid w:val="00206124"/>
    <w:rsid w:val="0020618C"/>
    <w:rsid w:val="002061F4"/>
    <w:rsid w:val="00206614"/>
    <w:rsid w:val="00206D63"/>
    <w:rsid w:val="00206E0A"/>
    <w:rsid w:val="00207107"/>
    <w:rsid w:val="002071D4"/>
    <w:rsid w:val="002077F0"/>
    <w:rsid w:val="00207D45"/>
    <w:rsid w:val="00207EE4"/>
    <w:rsid w:val="0021015D"/>
    <w:rsid w:val="002102BB"/>
    <w:rsid w:val="00210388"/>
    <w:rsid w:val="002105DD"/>
    <w:rsid w:val="002106C6"/>
    <w:rsid w:val="00210D34"/>
    <w:rsid w:val="00210F48"/>
    <w:rsid w:val="0021116D"/>
    <w:rsid w:val="002112BC"/>
    <w:rsid w:val="00211311"/>
    <w:rsid w:val="002113F2"/>
    <w:rsid w:val="0021177E"/>
    <w:rsid w:val="00211C13"/>
    <w:rsid w:val="00211CB3"/>
    <w:rsid w:val="00211F9C"/>
    <w:rsid w:val="0021265A"/>
    <w:rsid w:val="002131F2"/>
    <w:rsid w:val="0021353B"/>
    <w:rsid w:val="00214206"/>
    <w:rsid w:val="002148D4"/>
    <w:rsid w:val="00214BE8"/>
    <w:rsid w:val="00214D68"/>
    <w:rsid w:val="00214F44"/>
    <w:rsid w:val="00215047"/>
    <w:rsid w:val="0021569F"/>
    <w:rsid w:val="00215C47"/>
    <w:rsid w:val="00216689"/>
    <w:rsid w:val="002167D7"/>
    <w:rsid w:val="00216900"/>
    <w:rsid w:val="00216925"/>
    <w:rsid w:val="00216A4C"/>
    <w:rsid w:val="00216EF1"/>
    <w:rsid w:val="00216EFD"/>
    <w:rsid w:val="0021779D"/>
    <w:rsid w:val="0021783E"/>
    <w:rsid w:val="00217D70"/>
    <w:rsid w:val="00217E20"/>
    <w:rsid w:val="00220132"/>
    <w:rsid w:val="002204E7"/>
    <w:rsid w:val="0022085B"/>
    <w:rsid w:val="00220D74"/>
    <w:rsid w:val="00220F40"/>
    <w:rsid w:val="0022100F"/>
    <w:rsid w:val="002212FA"/>
    <w:rsid w:val="0022146D"/>
    <w:rsid w:val="00221B3A"/>
    <w:rsid w:val="00221B5D"/>
    <w:rsid w:val="00221D1A"/>
    <w:rsid w:val="0022200C"/>
    <w:rsid w:val="00222336"/>
    <w:rsid w:val="0022259C"/>
    <w:rsid w:val="002229C6"/>
    <w:rsid w:val="00223146"/>
    <w:rsid w:val="002235FB"/>
    <w:rsid w:val="002236EB"/>
    <w:rsid w:val="002237B6"/>
    <w:rsid w:val="0022413D"/>
    <w:rsid w:val="00224318"/>
    <w:rsid w:val="00224333"/>
    <w:rsid w:val="00224A10"/>
    <w:rsid w:val="00224DD7"/>
    <w:rsid w:val="00224ED4"/>
    <w:rsid w:val="00224EDB"/>
    <w:rsid w:val="00225830"/>
    <w:rsid w:val="00225896"/>
    <w:rsid w:val="002258D7"/>
    <w:rsid w:val="002258FC"/>
    <w:rsid w:val="00225A73"/>
    <w:rsid w:val="00225C23"/>
    <w:rsid w:val="00226784"/>
    <w:rsid w:val="002267D6"/>
    <w:rsid w:val="0022680A"/>
    <w:rsid w:val="00226AF3"/>
    <w:rsid w:val="00227259"/>
    <w:rsid w:val="00227C8E"/>
    <w:rsid w:val="00227EAE"/>
    <w:rsid w:val="00230272"/>
    <w:rsid w:val="0023039C"/>
    <w:rsid w:val="002305FE"/>
    <w:rsid w:val="00231274"/>
    <w:rsid w:val="00231B66"/>
    <w:rsid w:val="00232043"/>
    <w:rsid w:val="002320FF"/>
    <w:rsid w:val="0023210A"/>
    <w:rsid w:val="002323C3"/>
    <w:rsid w:val="002325E6"/>
    <w:rsid w:val="002325F2"/>
    <w:rsid w:val="002327F4"/>
    <w:rsid w:val="00232882"/>
    <w:rsid w:val="00232BAE"/>
    <w:rsid w:val="00232DDC"/>
    <w:rsid w:val="002334FF"/>
    <w:rsid w:val="00233765"/>
    <w:rsid w:val="00233995"/>
    <w:rsid w:val="00233D4A"/>
    <w:rsid w:val="00233DE3"/>
    <w:rsid w:val="00233FC4"/>
    <w:rsid w:val="0023427E"/>
    <w:rsid w:val="002342E0"/>
    <w:rsid w:val="00234749"/>
    <w:rsid w:val="002347BB"/>
    <w:rsid w:val="002349AF"/>
    <w:rsid w:val="00234F7F"/>
    <w:rsid w:val="00235C18"/>
    <w:rsid w:val="002360C2"/>
    <w:rsid w:val="00236179"/>
    <w:rsid w:val="00236385"/>
    <w:rsid w:val="00236841"/>
    <w:rsid w:val="002369E8"/>
    <w:rsid w:val="00236CEB"/>
    <w:rsid w:val="00237C63"/>
    <w:rsid w:val="00237D9A"/>
    <w:rsid w:val="00240560"/>
    <w:rsid w:val="00240609"/>
    <w:rsid w:val="00240789"/>
    <w:rsid w:val="00241B27"/>
    <w:rsid w:val="00241BB7"/>
    <w:rsid w:val="00242064"/>
    <w:rsid w:val="002423D6"/>
    <w:rsid w:val="002423FA"/>
    <w:rsid w:val="002426A0"/>
    <w:rsid w:val="0024272B"/>
    <w:rsid w:val="0024294E"/>
    <w:rsid w:val="00242DFE"/>
    <w:rsid w:val="002433AF"/>
    <w:rsid w:val="0024341E"/>
    <w:rsid w:val="00243507"/>
    <w:rsid w:val="002438E0"/>
    <w:rsid w:val="00243FC5"/>
    <w:rsid w:val="00243FC6"/>
    <w:rsid w:val="002443CA"/>
    <w:rsid w:val="00244D87"/>
    <w:rsid w:val="00244E47"/>
    <w:rsid w:val="0024530D"/>
    <w:rsid w:val="0024567C"/>
    <w:rsid w:val="00245798"/>
    <w:rsid w:val="00245C11"/>
    <w:rsid w:val="00245DFC"/>
    <w:rsid w:val="00246308"/>
    <w:rsid w:val="002463F3"/>
    <w:rsid w:val="002473B7"/>
    <w:rsid w:val="00247D40"/>
    <w:rsid w:val="00247E49"/>
    <w:rsid w:val="002501A4"/>
    <w:rsid w:val="002501DA"/>
    <w:rsid w:val="002503B9"/>
    <w:rsid w:val="00250B4D"/>
    <w:rsid w:val="00251030"/>
    <w:rsid w:val="00251C4E"/>
    <w:rsid w:val="00251C75"/>
    <w:rsid w:val="00251C9D"/>
    <w:rsid w:val="00251D53"/>
    <w:rsid w:val="0025206A"/>
    <w:rsid w:val="002526CD"/>
    <w:rsid w:val="00252BD0"/>
    <w:rsid w:val="00252FF3"/>
    <w:rsid w:val="0025310D"/>
    <w:rsid w:val="002533B3"/>
    <w:rsid w:val="00253631"/>
    <w:rsid w:val="00253658"/>
    <w:rsid w:val="00253A78"/>
    <w:rsid w:val="002548F4"/>
    <w:rsid w:val="00254AE2"/>
    <w:rsid w:val="00254FC9"/>
    <w:rsid w:val="0025506F"/>
    <w:rsid w:val="002550A8"/>
    <w:rsid w:val="0025516E"/>
    <w:rsid w:val="002552CA"/>
    <w:rsid w:val="00255500"/>
    <w:rsid w:val="002556C0"/>
    <w:rsid w:val="00255A48"/>
    <w:rsid w:val="00255B7B"/>
    <w:rsid w:val="00255CCA"/>
    <w:rsid w:val="00255ED8"/>
    <w:rsid w:val="00255F14"/>
    <w:rsid w:val="002560B5"/>
    <w:rsid w:val="00256207"/>
    <w:rsid w:val="0025627B"/>
    <w:rsid w:val="00256553"/>
    <w:rsid w:val="00256812"/>
    <w:rsid w:val="0025693A"/>
    <w:rsid w:val="00256CA5"/>
    <w:rsid w:val="00256EAD"/>
    <w:rsid w:val="00256FB4"/>
    <w:rsid w:val="0025724F"/>
    <w:rsid w:val="00257440"/>
    <w:rsid w:val="00257784"/>
    <w:rsid w:val="002578DB"/>
    <w:rsid w:val="0026039F"/>
    <w:rsid w:val="002605D3"/>
    <w:rsid w:val="00260E30"/>
    <w:rsid w:val="00261055"/>
    <w:rsid w:val="002612CB"/>
    <w:rsid w:val="00261D60"/>
    <w:rsid w:val="0026217F"/>
    <w:rsid w:val="002622E7"/>
    <w:rsid w:val="0026231D"/>
    <w:rsid w:val="00262368"/>
    <w:rsid w:val="0026241E"/>
    <w:rsid w:val="00262917"/>
    <w:rsid w:val="002634C2"/>
    <w:rsid w:val="00263AE5"/>
    <w:rsid w:val="00263AED"/>
    <w:rsid w:val="00263D1B"/>
    <w:rsid w:val="00264029"/>
    <w:rsid w:val="0026406C"/>
    <w:rsid w:val="0026441F"/>
    <w:rsid w:val="002647E1"/>
    <w:rsid w:val="002649A5"/>
    <w:rsid w:val="00264A68"/>
    <w:rsid w:val="00264E12"/>
    <w:rsid w:val="002650CD"/>
    <w:rsid w:val="0026597B"/>
    <w:rsid w:val="00265B62"/>
    <w:rsid w:val="00265FE7"/>
    <w:rsid w:val="00266072"/>
    <w:rsid w:val="002662B4"/>
    <w:rsid w:val="00266E55"/>
    <w:rsid w:val="00267048"/>
    <w:rsid w:val="00267581"/>
    <w:rsid w:val="002676BE"/>
    <w:rsid w:val="00267746"/>
    <w:rsid w:val="00267786"/>
    <w:rsid w:val="002677A3"/>
    <w:rsid w:val="00267889"/>
    <w:rsid w:val="00267D3A"/>
    <w:rsid w:val="00267DDB"/>
    <w:rsid w:val="00270614"/>
    <w:rsid w:val="00270699"/>
    <w:rsid w:val="00270757"/>
    <w:rsid w:val="0027164B"/>
    <w:rsid w:val="00271679"/>
    <w:rsid w:val="00271919"/>
    <w:rsid w:val="0027207D"/>
    <w:rsid w:val="002728C2"/>
    <w:rsid w:val="00272C47"/>
    <w:rsid w:val="002734FD"/>
    <w:rsid w:val="0027381E"/>
    <w:rsid w:val="00273AEB"/>
    <w:rsid w:val="00273B9B"/>
    <w:rsid w:val="00273D6F"/>
    <w:rsid w:val="00273E33"/>
    <w:rsid w:val="00274745"/>
    <w:rsid w:val="00274EDF"/>
    <w:rsid w:val="002754B1"/>
    <w:rsid w:val="00275573"/>
    <w:rsid w:val="002757B3"/>
    <w:rsid w:val="00276025"/>
    <w:rsid w:val="00276652"/>
    <w:rsid w:val="0027692F"/>
    <w:rsid w:val="00276C14"/>
    <w:rsid w:val="00276CD8"/>
    <w:rsid w:val="00277029"/>
    <w:rsid w:val="00277C24"/>
    <w:rsid w:val="00277EF1"/>
    <w:rsid w:val="0028008F"/>
    <w:rsid w:val="00280211"/>
    <w:rsid w:val="002804CA"/>
    <w:rsid w:val="00280710"/>
    <w:rsid w:val="00281056"/>
    <w:rsid w:val="002810AA"/>
    <w:rsid w:val="002815EE"/>
    <w:rsid w:val="00281AC6"/>
    <w:rsid w:val="00282099"/>
    <w:rsid w:val="00282752"/>
    <w:rsid w:val="00282F94"/>
    <w:rsid w:val="00283088"/>
    <w:rsid w:val="00283246"/>
    <w:rsid w:val="00283BC8"/>
    <w:rsid w:val="002843DF"/>
    <w:rsid w:val="002844D4"/>
    <w:rsid w:val="00284506"/>
    <w:rsid w:val="00284787"/>
    <w:rsid w:val="00284A61"/>
    <w:rsid w:val="00284C9E"/>
    <w:rsid w:val="00284E00"/>
    <w:rsid w:val="0028536D"/>
    <w:rsid w:val="0028541C"/>
    <w:rsid w:val="002854DA"/>
    <w:rsid w:val="002859BE"/>
    <w:rsid w:val="002863F0"/>
    <w:rsid w:val="0028647A"/>
    <w:rsid w:val="002866AA"/>
    <w:rsid w:val="00286A69"/>
    <w:rsid w:val="002871A4"/>
    <w:rsid w:val="002873D6"/>
    <w:rsid w:val="00287D8B"/>
    <w:rsid w:val="0028BDEA"/>
    <w:rsid w:val="002900AF"/>
    <w:rsid w:val="00290248"/>
    <w:rsid w:val="00290311"/>
    <w:rsid w:val="002905B8"/>
    <w:rsid w:val="00290CB0"/>
    <w:rsid w:val="00290E7E"/>
    <w:rsid w:val="00290F3B"/>
    <w:rsid w:val="0029116B"/>
    <w:rsid w:val="002911A1"/>
    <w:rsid w:val="00291A32"/>
    <w:rsid w:val="00291BE2"/>
    <w:rsid w:val="00292D17"/>
    <w:rsid w:val="00292FB1"/>
    <w:rsid w:val="002930B4"/>
    <w:rsid w:val="00293126"/>
    <w:rsid w:val="002932D4"/>
    <w:rsid w:val="0029364F"/>
    <w:rsid w:val="00293A88"/>
    <w:rsid w:val="00293ADC"/>
    <w:rsid w:val="00293B78"/>
    <w:rsid w:val="00293BB4"/>
    <w:rsid w:val="00293E93"/>
    <w:rsid w:val="00293ED3"/>
    <w:rsid w:val="0029454E"/>
    <w:rsid w:val="00294764"/>
    <w:rsid w:val="002947A4"/>
    <w:rsid w:val="00294D42"/>
    <w:rsid w:val="00294FB3"/>
    <w:rsid w:val="00295B2F"/>
    <w:rsid w:val="00295B37"/>
    <w:rsid w:val="00295CBC"/>
    <w:rsid w:val="00295D46"/>
    <w:rsid w:val="00295FBF"/>
    <w:rsid w:val="002961C2"/>
    <w:rsid w:val="00296844"/>
    <w:rsid w:val="00296A10"/>
    <w:rsid w:val="00296C12"/>
    <w:rsid w:val="00296D9A"/>
    <w:rsid w:val="002970E0"/>
    <w:rsid w:val="0029733E"/>
    <w:rsid w:val="00297525"/>
    <w:rsid w:val="00297908"/>
    <w:rsid w:val="00297B31"/>
    <w:rsid w:val="002A01E6"/>
    <w:rsid w:val="002A02EB"/>
    <w:rsid w:val="002A0A3A"/>
    <w:rsid w:val="002A0AD6"/>
    <w:rsid w:val="002A1153"/>
    <w:rsid w:val="002A11C3"/>
    <w:rsid w:val="002A1267"/>
    <w:rsid w:val="002A13E3"/>
    <w:rsid w:val="002A1887"/>
    <w:rsid w:val="002A18CA"/>
    <w:rsid w:val="002A1A5B"/>
    <w:rsid w:val="002A1A8A"/>
    <w:rsid w:val="002A1B9B"/>
    <w:rsid w:val="002A2381"/>
    <w:rsid w:val="002A261E"/>
    <w:rsid w:val="002A27D0"/>
    <w:rsid w:val="002A281A"/>
    <w:rsid w:val="002A2972"/>
    <w:rsid w:val="002A2A0A"/>
    <w:rsid w:val="002A2C9E"/>
    <w:rsid w:val="002A2DEB"/>
    <w:rsid w:val="002A333D"/>
    <w:rsid w:val="002A33CB"/>
    <w:rsid w:val="002A3455"/>
    <w:rsid w:val="002A3755"/>
    <w:rsid w:val="002A3818"/>
    <w:rsid w:val="002A3A02"/>
    <w:rsid w:val="002A3BF4"/>
    <w:rsid w:val="002A4438"/>
    <w:rsid w:val="002A488D"/>
    <w:rsid w:val="002A4BD4"/>
    <w:rsid w:val="002A4BE2"/>
    <w:rsid w:val="002A4C39"/>
    <w:rsid w:val="002A4D1D"/>
    <w:rsid w:val="002A5393"/>
    <w:rsid w:val="002A5978"/>
    <w:rsid w:val="002A5E27"/>
    <w:rsid w:val="002A5ED7"/>
    <w:rsid w:val="002A6318"/>
    <w:rsid w:val="002A6331"/>
    <w:rsid w:val="002A6440"/>
    <w:rsid w:val="002A6AF2"/>
    <w:rsid w:val="002A6F9E"/>
    <w:rsid w:val="002A70FB"/>
    <w:rsid w:val="002A7C3B"/>
    <w:rsid w:val="002A7D6E"/>
    <w:rsid w:val="002A7EFC"/>
    <w:rsid w:val="002B00C5"/>
    <w:rsid w:val="002B0C79"/>
    <w:rsid w:val="002B0D80"/>
    <w:rsid w:val="002B0E64"/>
    <w:rsid w:val="002B0F6C"/>
    <w:rsid w:val="002B1A90"/>
    <w:rsid w:val="002B1DD9"/>
    <w:rsid w:val="002B2188"/>
    <w:rsid w:val="002B29C6"/>
    <w:rsid w:val="002B2C2A"/>
    <w:rsid w:val="002B2E6C"/>
    <w:rsid w:val="002B3602"/>
    <w:rsid w:val="002B3616"/>
    <w:rsid w:val="002B371E"/>
    <w:rsid w:val="002B45D5"/>
    <w:rsid w:val="002B4AF4"/>
    <w:rsid w:val="002B5080"/>
    <w:rsid w:val="002B50B2"/>
    <w:rsid w:val="002B5622"/>
    <w:rsid w:val="002B592C"/>
    <w:rsid w:val="002B5D2F"/>
    <w:rsid w:val="002B6945"/>
    <w:rsid w:val="002B6C85"/>
    <w:rsid w:val="002B6D84"/>
    <w:rsid w:val="002B72B4"/>
    <w:rsid w:val="002B745E"/>
    <w:rsid w:val="002B74EE"/>
    <w:rsid w:val="002B7831"/>
    <w:rsid w:val="002B7D19"/>
    <w:rsid w:val="002C0282"/>
    <w:rsid w:val="002C03C3"/>
    <w:rsid w:val="002C0A3D"/>
    <w:rsid w:val="002C0E5E"/>
    <w:rsid w:val="002C11DA"/>
    <w:rsid w:val="002C123A"/>
    <w:rsid w:val="002C1407"/>
    <w:rsid w:val="002C149C"/>
    <w:rsid w:val="002C1787"/>
    <w:rsid w:val="002C1B90"/>
    <w:rsid w:val="002C1D46"/>
    <w:rsid w:val="002C2158"/>
    <w:rsid w:val="002C251D"/>
    <w:rsid w:val="002C268C"/>
    <w:rsid w:val="002C31B2"/>
    <w:rsid w:val="002C31CD"/>
    <w:rsid w:val="002C3F3E"/>
    <w:rsid w:val="002C3F89"/>
    <w:rsid w:val="002C3FE1"/>
    <w:rsid w:val="002C43E2"/>
    <w:rsid w:val="002C4F31"/>
    <w:rsid w:val="002C52D8"/>
    <w:rsid w:val="002C57E2"/>
    <w:rsid w:val="002C5A77"/>
    <w:rsid w:val="002C5BE2"/>
    <w:rsid w:val="002C610C"/>
    <w:rsid w:val="002C6421"/>
    <w:rsid w:val="002C65A2"/>
    <w:rsid w:val="002C65FE"/>
    <w:rsid w:val="002C663D"/>
    <w:rsid w:val="002C69DF"/>
    <w:rsid w:val="002C6B7E"/>
    <w:rsid w:val="002C6E43"/>
    <w:rsid w:val="002C7302"/>
    <w:rsid w:val="002C7758"/>
    <w:rsid w:val="002CE528"/>
    <w:rsid w:val="002D016B"/>
    <w:rsid w:val="002D0618"/>
    <w:rsid w:val="002D0649"/>
    <w:rsid w:val="002D102B"/>
    <w:rsid w:val="002D10B7"/>
    <w:rsid w:val="002D14E4"/>
    <w:rsid w:val="002D154F"/>
    <w:rsid w:val="002D1583"/>
    <w:rsid w:val="002D1A71"/>
    <w:rsid w:val="002D1AC2"/>
    <w:rsid w:val="002D1BA8"/>
    <w:rsid w:val="002D1C5D"/>
    <w:rsid w:val="002D1E72"/>
    <w:rsid w:val="002D1EF5"/>
    <w:rsid w:val="002D221A"/>
    <w:rsid w:val="002D2493"/>
    <w:rsid w:val="002D25CE"/>
    <w:rsid w:val="002D279F"/>
    <w:rsid w:val="002D290F"/>
    <w:rsid w:val="002D292C"/>
    <w:rsid w:val="002D2EA4"/>
    <w:rsid w:val="002D3123"/>
    <w:rsid w:val="002D3357"/>
    <w:rsid w:val="002D3915"/>
    <w:rsid w:val="002D396F"/>
    <w:rsid w:val="002D4090"/>
    <w:rsid w:val="002D42E3"/>
    <w:rsid w:val="002D43C1"/>
    <w:rsid w:val="002D46F1"/>
    <w:rsid w:val="002D47EF"/>
    <w:rsid w:val="002D498F"/>
    <w:rsid w:val="002D49C2"/>
    <w:rsid w:val="002D4B19"/>
    <w:rsid w:val="002D4C23"/>
    <w:rsid w:val="002D4F6B"/>
    <w:rsid w:val="002D5DD8"/>
    <w:rsid w:val="002D680F"/>
    <w:rsid w:val="002D684E"/>
    <w:rsid w:val="002D6899"/>
    <w:rsid w:val="002D768B"/>
    <w:rsid w:val="002D7734"/>
    <w:rsid w:val="002D7D75"/>
    <w:rsid w:val="002E0497"/>
    <w:rsid w:val="002E0684"/>
    <w:rsid w:val="002E0C86"/>
    <w:rsid w:val="002E0FCA"/>
    <w:rsid w:val="002E146B"/>
    <w:rsid w:val="002E1621"/>
    <w:rsid w:val="002E18FD"/>
    <w:rsid w:val="002E19EE"/>
    <w:rsid w:val="002E1A03"/>
    <w:rsid w:val="002E1B1E"/>
    <w:rsid w:val="002E1D89"/>
    <w:rsid w:val="002E252A"/>
    <w:rsid w:val="002E280D"/>
    <w:rsid w:val="002E2CD6"/>
    <w:rsid w:val="002E3153"/>
    <w:rsid w:val="002E3355"/>
    <w:rsid w:val="002E34C2"/>
    <w:rsid w:val="002E387B"/>
    <w:rsid w:val="002E3ED5"/>
    <w:rsid w:val="002E40F4"/>
    <w:rsid w:val="002E42A6"/>
    <w:rsid w:val="002E4667"/>
    <w:rsid w:val="002E49BE"/>
    <w:rsid w:val="002E5490"/>
    <w:rsid w:val="002E58A4"/>
    <w:rsid w:val="002E5AC5"/>
    <w:rsid w:val="002E5CE3"/>
    <w:rsid w:val="002E5E75"/>
    <w:rsid w:val="002E65A4"/>
    <w:rsid w:val="002E71DE"/>
    <w:rsid w:val="002E7289"/>
    <w:rsid w:val="002E756A"/>
    <w:rsid w:val="002E75E3"/>
    <w:rsid w:val="002E76F8"/>
    <w:rsid w:val="002E7723"/>
    <w:rsid w:val="002E7C0F"/>
    <w:rsid w:val="002F02B0"/>
    <w:rsid w:val="002F058B"/>
    <w:rsid w:val="002F0660"/>
    <w:rsid w:val="002F0676"/>
    <w:rsid w:val="002F0681"/>
    <w:rsid w:val="002F0AA4"/>
    <w:rsid w:val="002F1410"/>
    <w:rsid w:val="002F16FE"/>
    <w:rsid w:val="002F1BA7"/>
    <w:rsid w:val="002F21F4"/>
    <w:rsid w:val="002F2885"/>
    <w:rsid w:val="002F29E5"/>
    <w:rsid w:val="002F2DD5"/>
    <w:rsid w:val="002F2F09"/>
    <w:rsid w:val="002F3332"/>
    <w:rsid w:val="002F34D5"/>
    <w:rsid w:val="002F39DF"/>
    <w:rsid w:val="002F3A83"/>
    <w:rsid w:val="002F3FFC"/>
    <w:rsid w:val="002F487A"/>
    <w:rsid w:val="002F5156"/>
    <w:rsid w:val="002F5680"/>
    <w:rsid w:val="002F5722"/>
    <w:rsid w:val="002F5771"/>
    <w:rsid w:val="002F585E"/>
    <w:rsid w:val="002F58A6"/>
    <w:rsid w:val="002F59C1"/>
    <w:rsid w:val="002F5A92"/>
    <w:rsid w:val="002F5CC9"/>
    <w:rsid w:val="002F5D7F"/>
    <w:rsid w:val="002F5DDE"/>
    <w:rsid w:val="002F639F"/>
    <w:rsid w:val="002F6419"/>
    <w:rsid w:val="002F674D"/>
    <w:rsid w:val="002F6B0C"/>
    <w:rsid w:val="002F6D5F"/>
    <w:rsid w:val="002F6E77"/>
    <w:rsid w:val="002F734B"/>
    <w:rsid w:val="002F74E7"/>
    <w:rsid w:val="002F7831"/>
    <w:rsid w:val="002F789C"/>
    <w:rsid w:val="002F7B75"/>
    <w:rsid w:val="002F7EF0"/>
    <w:rsid w:val="00300067"/>
    <w:rsid w:val="003004A3"/>
    <w:rsid w:val="0030054C"/>
    <w:rsid w:val="0030070E"/>
    <w:rsid w:val="003007A4"/>
    <w:rsid w:val="003008E3"/>
    <w:rsid w:val="00300D69"/>
    <w:rsid w:val="00300FDD"/>
    <w:rsid w:val="0030100F"/>
    <w:rsid w:val="00301A11"/>
    <w:rsid w:val="00301B72"/>
    <w:rsid w:val="00301E1A"/>
    <w:rsid w:val="00301F02"/>
    <w:rsid w:val="00301F84"/>
    <w:rsid w:val="0030203E"/>
    <w:rsid w:val="0030213E"/>
    <w:rsid w:val="00302243"/>
    <w:rsid w:val="0030240D"/>
    <w:rsid w:val="0030282D"/>
    <w:rsid w:val="00302DB7"/>
    <w:rsid w:val="00302EC3"/>
    <w:rsid w:val="00303072"/>
    <w:rsid w:val="00303272"/>
    <w:rsid w:val="003032D1"/>
    <w:rsid w:val="0030342B"/>
    <w:rsid w:val="003035BE"/>
    <w:rsid w:val="00303C57"/>
    <w:rsid w:val="003043D5"/>
    <w:rsid w:val="00304AE8"/>
    <w:rsid w:val="00304C31"/>
    <w:rsid w:val="00304DE2"/>
    <w:rsid w:val="0030507A"/>
    <w:rsid w:val="00305401"/>
    <w:rsid w:val="0030550D"/>
    <w:rsid w:val="00305672"/>
    <w:rsid w:val="00305C37"/>
    <w:rsid w:val="00305F06"/>
    <w:rsid w:val="00305F96"/>
    <w:rsid w:val="003060A9"/>
    <w:rsid w:val="003063BA"/>
    <w:rsid w:val="0030655B"/>
    <w:rsid w:val="003070F7"/>
    <w:rsid w:val="0030722D"/>
    <w:rsid w:val="003073D6"/>
    <w:rsid w:val="003079C7"/>
    <w:rsid w:val="00307B80"/>
    <w:rsid w:val="00310270"/>
    <w:rsid w:val="00310759"/>
    <w:rsid w:val="00310815"/>
    <w:rsid w:val="00310954"/>
    <w:rsid w:val="00310C35"/>
    <w:rsid w:val="00310CFC"/>
    <w:rsid w:val="00310E44"/>
    <w:rsid w:val="00311340"/>
    <w:rsid w:val="00311899"/>
    <w:rsid w:val="003119FA"/>
    <w:rsid w:val="00312687"/>
    <w:rsid w:val="00312B55"/>
    <w:rsid w:val="00312BE0"/>
    <w:rsid w:val="00312EB1"/>
    <w:rsid w:val="003131DD"/>
    <w:rsid w:val="00313BD5"/>
    <w:rsid w:val="0031403A"/>
    <w:rsid w:val="003140E2"/>
    <w:rsid w:val="003142C1"/>
    <w:rsid w:val="0031438E"/>
    <w:rsid w:val="003147BD"/>
    <w:rsid w:val="003148ED"/>
    <w:rsid w:val="00314AC8"/>
    <w:rsid w:val="00314EA4"/>
    <w:rsid w:val="00314EBE"/>
    <w:rsid w:val="00314EEB"/>
    <w:rsid w:val="00314F16"/>
    <w:rsid w:val="00314F7D"/>
    <w:rsid w:val="003154A4"/>
    <w:rsid w:val="0031592F"/>
    <w:rsid w:val="00315DB7"/>
    <w:rsid w:val="003164AE"/>
    <w:rsid w:val="00316541"/>
    <w:rsid w:val="00316750"/>
    <w:rsid w:val="00316A18"/>
    <w:rsid w:val="00316FF8"/>
    <w:rsid w:val="003172B4"/>
    <w:rsid w:val="0031793E"/>
    <w:rsid w:val="00317BD1"/>
    <w:rsid w:val="00317BDE"/>
    <w:rsid w:val="00317E41"/>
    <w:rsid w:val="00317F4A"/>
    <w:rsid w:val="003202D5"/>
    <w:rsid w:val="0032040E"/>
    <w:rsid w:val="00320897"/>
    <w:rsid w:val="003209DE"/>
    <w:rsid w:val="003209F6"/>
    <w:rsid w:val="00321011"/>
    <w:rsid w:val="00321067"/>
    <w:rsid w:val="003210B6"/>
    <w:rsid w:val="0032141F"/>
    <w:rsid w:val="003216C9"/>
    <w:rsid w:val="00321819"/>
    <w:rsid w:val="0032194F"/>
    <w:rsid w:val="003219DA"/>
    <w:rsid w:val="0032215B"/>
    <w:rsid w:val="00322684"/>
    <w:rsid w:val="00322D95"/>
    <w:rsid w:val="00322DB4"/>
    <w:rsid w:val="003232FC"/>
    <w:rsid w:val="003235C0"/>
    <w:rsid w:val="00323769"/>
    <w:rsid w:val="00323BA8"/>
    <w:rsid w:val="00323FB4"/>
    <w:rsid w:val="00324154"/>
    <w:rsid w:val="00324787"/>
    <w:rsid w:val="00324869"/>
    <w:rsid w:val="00324945"/>
    <w:rsid w:val="00324D44"/>
    <w:rsid w:val="00324F7F"/>
    <w:rsid w:val="003255D1"/>
    <w:rsid w:val="003256AC"/>
    <w:rsid w:val="00325C82"/>
    <w:rsid w:val="00325CEC"/>
    <w:rsid w:val="00326056"/>
    <w:rsid w:val="003263B0"/>
    <w:rsid w:val="0032662E"/>
    <w:rsid w:val="00327126"/>
    <w:rsid w:val="003272F7"/>
    <w:rsid w:val="00327323"/>
    <w:rsid w:val="00327875"/>
    <w:rsid w:val="0032788D"/>
    <w:rsid w:val="00327A6A"/>
    <w:rsid w:val="00327B09"/>
    <w:rsid w:val="00327B32"/>
    <w:rsid w:val="0033006A"/>
    <w:rsid w:val="0033022F"/>
    <w:rsid w:val="0033089D"/>
    <w:rsid w:val="0033095A"/>
    <w:rsid w:val="00330971"/>
    <w:rsid w:val="00330A2E"/>
    <w:rsid w:val="00330E3D"/>
    <w:rsid w:val="00330F42"/>
    <w:rsid w:val="003313D6"/>
    <w:rsid w:val="0033199F"/>
    <w:rsid w:val="003319CE"/>
    <w:rsid w:val="00331AFF"/>
    <w:rsid w:val="00331C3A"/>
    <w:rsid w:val="00331C7C"/>
    <w:rsid w:val="003329D8"/>
    <w:rsid w:val="00332B3D"/>
    <w:rsid w:val="00332D5B"/>
    <w:rsid w:val="003333D5"/>
    <w:rsid w:val="00333449"/>
    <w:rsid w:val="00333C97"/>
    <w:rsid w:val="00333E37"/>
    <w:rsid w:val="00334141"/>
    <w:rsid w:val="0033480D"/>
    <w:rsid w:val="00335070"/>
    <w:rsid w:val="00335153"/>
    <w:rsid w:val="00335248"/>
    <w:rsid w:val="003359D1"/>
    <w:rsid w:val="00335CCD"/>
    <w:rsid w:val="00336068"/>
    <w:rsid w:val="0033612F"/>
    <w:rsid w:val="0033649B"/>
    <w:rsid w:val="00336B0F"/>
    <w:rsid w:val="00336C16"/>
    <w:rsid w:val="00336E0E"/>
    <w:rsid w:val="0033705E"/>
    <w:rsid w:val="003372B0"/>
    <w:rsid w:val="00337502"/>
    <w:rsid w:val="00337585"/>
    <w:rsid w:val="003376A0"/>
    <w:rsid w:val="0033785C"/>
    <w:rsid w:val="00337987"/>
    <w:rsid w:val="00337A4E"/>
    <w:rsid w:val="00337A98"/>
    <w:rsid w:val="003402B9"/>
    <w:rsid w:val="00340364"/>
    <w:rsid w:val="00340367"/>
    <w:rsid w:val="00340A31"/>
    <w:rsid w:val="00340CE3"/>
    <w:rsid w:val="00340E86"/>
    <w:rsid w:val="00340F9E"/>
    <w:rsid w:val="00341090"/>
    <w:rsid w:val="00341124"/>
    <w:rsid w:val="003411F6"/>
    <w:rsid w:val="00341506"/>
    <w:rsid w:val="003418EA"/>
    <w:rsid w:val="003419A9"/>
    <w:rsid w:val="00341CC8"/>
    <w:rsid w:val="00341F5C"/>
    <w:rsid w:val="00342130"/>
    <w:rsid w:val="003422EA"/>
    <w:rsid w:val="003422F4"/>
    <w:rsid w:val="00342BE6"/>
    <w:rsid w:val="00342D9F"/>
    <w:rsid w:val="00342F47"/>
    <w:rsid w:val="00343175"/>
    <w:rsid w:val="00343996"/>
    <w:rsid w:val="00344015"/>
    <w:rsid w:val="0034404C"/>
    <w:rsid w:val="003441A7"/>
    <w:rsid w:val="0034476E"/>
    <w:rsid w:val="00344A33"/>
    <w:rsid w:val="00344BB6"/>
    <w:rsid w:val="00344E7E"/>
    <w:rsid w:val="003456C7"/>
    <w:rsid w:val="00345832"/>
    <w:rsid w:val="00345ABC"/>
    <w:rsid w:val="00345B40"/>
    <w:rsid w:val="00345D49"/>
    <w:rsid w:val="0034646C"/>
    <w:rsid w:val="00346549"/>
    <w:rsid w:val="00346789"/>
    <w:rsid w:val="00346C5B"/>
    <w:rsid w:val="00346D9C"/>
    <w:rsid w:val="0034786B"/>
    <w:rsid w:val="003478DC"/>
    <w:rsid w:val="00347A76"/>
    <w:rsid w:val="00347B77"/>
    <w:rsid w:val="00350417"/>
    <w:rsid w:val="003508D4"/>
    <w:rsid w:val="00351602"/>
    <w:rsid w:val="00351825"/>
    <w:rsid w:val="00351846"/>
    <w:rsid w:val="003518D2"/>
    <w:rsid w:val="00351905"/>
    <w:rsid w:val="00352069"/>
    <w:rsid w:val="00352659"/>
    <w:rsid w:val="00352E18"/>
    <w:rsid w:val="00352F17"/>
    <w:rsid w:val="0035337A"/>
    <w:rsid w:val="0035359C"/>
    <w:rsid w:val="0035362C"/>
    <w:rsid w:val="00353C5A"/>
    <w:rsid w:val="00353C92"/>
    <w:rsid w:val="00353DDD"/>
    <w:rsid w:val="0035412E"/>
    <w:rsid w:val="00354409"/>
    <w:rsid w:val="0035589C"/>
    <w:rsid w:val="00355922"/>
    <w:rsid w:val="00355E42"/>
    <w:rsid w:val="003560F8"/>
    <w:rsid w:val="00356395"/>
    <w:rsid w:val="003569F1"/>
    <w:rsid w:val="003577B5"/>
    <w:rsid w:val="00357A12"/>
    <w:rsid w:val="0035AE00"/>
    <w:rsid w:val="003600AA"/>
    <w:rsid w:val="0036087B"/>
    <w:rsid w:val="00360AEF"/>
    <w:rsid w:val="00360C6F"/>
    <w:rsid w:val="00360C93"/>
    <w:rsid w:val="00360CBF"/>
    <w:rsid w:val="00360CCC"/>
    <w:rsid w:val="00360CDE"/>
    <w:rsid w:val="00361401"/>
    <w:rsid w:val="00361C77"/>
    <w:rsid w:val="0036229E"/>
    <w:rsid w:val="003625BC"/>
    <w:rsid w:val="00362687"/>
    <w:rsid w:val="00362963"/>
    <w:rsid w:val="003629F2"/>
    <w:rsid w:val="00362B83"/>
    <w:rsid w:val="00362C72"/>
    <w:rsid w:val="00362D0A"/>
    <w:rsid w:val="00363195"/>
    <w:rsid w:val="00363325"/>
    <w:rsid w:val="00363F2C"/>
    <w:rsid w:val="00363F31"/>
    <w:rsid w:val="0036433F"/>
    <w:rsid w:val="0036449A"/>
    <w:rsid w:val="00364737"/>
    <w:rsid w:val="00365903"/>
    <w:rsid w:val="00365C6E"/>
    <w:rsid w:val="00365FAD"/>
    <w:rsid w:val="003660E6"/>
    <w:rsid w:val="003670A3"/>
    <w:rsid w:val="00367251"/>
    <w:rsid w:val="00367449"/>
    <w:rsid w:val="00367984"/>
    <w:rsid w:val="00367EEE"/>
    <w:rsid w:val="00367FAA"/>
    <w:rsid w:val="00370667"/>
    <w:rsid w:val="00370BBE"/>
    <w:rsid w:val="00370D40"/>
    <w:rsid w:val="00370E00"/>
    <w:rsid w:val="00370F0A"/>
    <w:rsid w:val="00370F5D"/>
    <w:rsid w:val="00370F83"/>
    <w:rsid w:val="0037156F"/>
    <w:rsid w:val="003717CF"/>
    <w:rsid w:val="003717E1"/>
    <w:rsid w:val="0037186D"/>
    <w:rsid w:val="00371B3B"/>
    <w:rsid w:val="00371B96"/>
    <w:rsid w:val="00371E2F"/>
    <w:rsid w:val="00372511"/>
    <w:rsid w:val="00372C35"/>
    <w:rsid w:val="00372D3E"/>
    <w:rsid w:val="00372D4B"/>
    <w:rsid w:val="00373004"/>
    <w:rsid w:val="0037330A"/>
    <w:rsid w:val="0037335C"/>
    <w:rsid w:val="00373FD5"/>
    <w:rsid w:val="003743DE"/>
    <w:rsid w:val="00374467"/>
    <w:rsid w:val="003745A8"/>
    <w:rsid w:val="00374696"/>
    <w:rsid w:val="0037473F"/>
    <w:rsid w:val="00374887"/>
    <w:rsid w:val="00374CDA"/>
    <w:rsid w:val="0037501C"/>
    <w:rsid w:val="00375131"/>
    <w:rsid w:val="0037557F"/>
    <w:rsid w:val="00375888"/>
    <w:rsid w:val="00375B0A"/>
    <w:rsid w:val="00375F89"/>
    <w:rsid w:val="003763C6"/>
    <w:rsid w:val="003764F9"/>
    <w:rsid w:val="00376BAB"/>
    <w:rsid w:val="00376BBA"/>
    <w:rsid w:val="00376D40"/>
    <w:rsid w:val="00377287"/>
    <w:rsid w:val="00377791"/>
    <w:rsid w:val="0037786F"/>
    <w:rsid w:val="00377D05"/>
    <w:rsid w:val="00377EF1"/>
    <w:rsid w:val="00380002"/>
    <w:rsid w:val="00380515"/>
    <w:rsid w:val="00380ADC"/>
    <w:rsid w:val="00380B5A"/>
    <w:rsid w:val="00380EB8"/>
    <w:rsid w:val="00380EBF"/>
    <w:rsid w:val="003811BF"/>
    <w:rsid w:val="00381517"/>
    <w:rsid w:val="00382390"/>
    <w:rsid w:val="003823D8"/>
    <w:rsid w:val="00382B40"/>
    <w:rsid w:val="00382D9F"/>
    <w:rsid w:val="00382DD8"/>
    <w:rsid w:val="0038301D"/>
    <w:rsid w:val="003835F7"/>
    <w:rsid w:val="00383759"/>
    <w:rsid w:val="00383D4C"/>
    <w:rsid w:val="0038410C"/>
    <w:rsid w:val="003843B8"/>
    <w:rsid w:val="003844BE"/>
    <w:rsid w:val="003845E3"/>
    <w:rsid w:val="00384A0A"/>
    <w:rsid w:val="00384CE1"/>
    <w:rsid w:val="003851E5"/>
    <w:rsid w:val="003853B7"/>
    <w:rsid w:val="00385D4F"/>
    <w:rsid w:val="00385D85"/>
    <w:rsid w:val="00385D93"/>
    <w:rsid w:val="00386052"/>
    <w:rsid w:val="003860E9"/>
    <w:rsid w:val="003863E2"/>
    <w:rsid w:val="00386616"/>
    <w:rsid w:val="0038669F"/>
    <w:rsid w:val="00386AD2"/>
    <w:rsid w:val="00386D85"/>
    <w:rsid w:val="003870C1"/>
    <w:rsid w:val="00387373"/>
    <w:rsid w:val="00387611"/>
    <w:rsid w:val="00387656"/>
    <w:rsid w:val="0038773F"/>
    <w:rsid w:val="00387B7A"/>
    <w:rsid w:val="00390404"/>
    <w:rsid w:val="003904DA"/>
    <w:rsid w:val="00390634"/>
    <w:rsid w:val="0039091A"/>
    <w:rsid w:val="00391654"/>
    <w:rsid w:val="00391A7C"/>
    <w:rsid w:val="00391C86"/>
    <w:rsid w:val="00391FD8"/>
    <w:rsid w:val="00392039"/>
    <w:rsid w:val="003927EA"/>
    <w:rsid w:val="00392F3E"/>
    <w:rsid w:val="00393002"/>
    <w:rsid w:val="0039389D"/>
    <w:rsid w:val="00393D90"/>
    <w:rsid w:val="0039565E"/>
    <w:rsid w:val="0039597E"/>
    <w:rsid w:val="00395A3B"/>
    <w:rsid w:val="00395CCD"/>
    <w:rsid w:val="00395FEC"/>
    <w:rsid w:val="00396464"/>
    <w:rsid w:val="003965BB"/>
    <w:rsid w:val="0039670D"/>
    <w:rsid w:val="003971D7"/>
    <w:rsid w:val="00397315"/>
    <w:rsid w:val="0039752D"/>
    <w:rsid w:val="00397F6F"/>
    <w:rsid w:val="003A0432"/>
    <w:rsid w:val="003A05DF"/>
    <w:rsid w:val="003A09AE"/>
    <w:rsid w:val="003A09E4"/>
    <w:rsid w:val="003A0C37"/>
    <w:rsid w:val="003A11DC"/>
    <w:rsid w:val="003A17FC"/>
    <w:rsid w:val="003A1B54"/>
    <w:rsid w:val="003A1C96"/>
    <w:rsid w:val="003A2074"/>
    <w:rsid w:val="003A22EC"/>
    <w:rsid w:val="003A281B"/>
    <w:rsid w:val="003A2B10"/>
    <w:rsid w:val="003A2B43"/>
    <w:rsid w:val="003A2BF0"/>
    <w:rsid w:val="003A2C84"/>
    <w:rsid w:val="003A345B"/>
    <w:rsid w:val="003A3490"/>
    <w:rsid w:val="003A3692"/>
    <w:rsid w:val="003A3928"/>
    <w:rsid w:val="003A3EC4"/>
    <w:rsid w:val="003A400D"/>
    <w:rsid w:val="003A411C"/>
    <w:rsid w:val="003A45BA"/>
    <w:rsid w:val="003A4E1E"/>
    <w:rsid w:val="003A5160"/>
    <w:rsid w:val="003A5529"/>
    <w:rsid w:val="003A56D4"/>
    <w:rsid w:val="003A59CC"/>
    <w:rsid w:val="003A5C11"/>
    <w:rsid w:val="003A642B"/>
    <w:rsid w:val="003A6532"/>
    <w:rsid w:val="003A66DF"/>
    <w:rsid w:val="003A7627"/>
    <w:rsid w:val="003A7753"/>
    <w:rsid w:val="003A7CCE"/>
    <w:rsid w:val="003B016A"/>
    <w:rsid w:val="003B01B7"/>
    <w:rsid w:val="003B01D7"/>
    <w:rsid w:val="003B0875"/>
    <w:rsid w:val="003B0B1C"/>
    <w:rsid w:val="003B1038"/>
    <w:rsid w:val="003B12B4"/>
    <w:rsid w:val="003B1922"/>
    <w:rsid w:val="003B1E46"/>
    <w:rsid w:val="003B2220"/>
    <w:rsid w:val="003B2A70"/>
    <w:rsid w:val="003B38C4"/>
    <w:rsid w:val="003B3AF6"/>
    <w:rsid w:val="003B3F2D"/>
    <w:rsid w:val="003B3F9B"/>
    <w:rsid w:val="003B41F7"/>
    <w:rsid w:val="003B4685"/>
    <w:rsid w:val="003B480E"/>
    <w:rsid w:val="003B4963"/>
    <w:rsid w:val="003B4DC3"/>
    <w:rsid w:val="003B4F44"/>
    <w:rsid w:val="003B517C"/>
    <w:rsid w:val="003B51E8"/>
    <w:rsid w:val="003B541D"/>
    <w:rsid w:val="003B556F"/>
    <w:rsid w:val="003B573B"/>
    <w:rsid w:val="003B57EB"/>
    <w:rsid w:val="003B5A36"/>
    <w:rsid w:val="003B5FC1"/>
    <w:rsid w:val="003B61A8"/>
    <w:rsid w:val="003B629A"/>
    <w:rsid w:val="003B6B27"/>
    <w:rsid w:val="003B6E7D"/>
    <w:rsid w:val="003B71DE"/>
    <w:rsid w:val="003B73E8"/>
    <w:rsid w:val="003B7923"/>
    <w:rsid w:val="003B7C26"/>
    <w:rsid w:val="003B7D83"/>
    <w:rsid w:val="003B7F68"/>
    <w:rsid w:val="003C05FB"/>
    <w:rsid w:val="003C087F"/>
    <w:rsid w:val="003C0931"/>
    <w:rsid w:val="003C0963"/>
    <w:rsid w:val="003C0D1E"/>
    <w:rsid w:val="003C0D9F"/>
    <w:rsid w:val="003C0E5B"/>
    <w:rsid w:val="003C13C1"/>
    <w:rsid w:val="003C13DD"/>
    <w:rsid w:val="003C15CC"/>
    <w:rsid w:val="003C1D09"/>
    <w:rsid w:val="003C1DC1"/>
    <w:rsid w:val="003C1DC8"/>
    <w:rsid w:val="003C21D3"/>
    <w:rsid w:val="003C261D"/>
    <w:rsid w:val="003C282B"/>
    <w:rsid w:val="003C2BAA"/>
    <w:rsid w:val="003C3160"/>
    <w:rsid w:val="003C3ACE"/>
    <w:rsid w:val="003C3CEA"/>
    <w:rsid w:val="003C41F0"/>
    <w:rsid w:val="003C4347"/>
    <w:rsid w:val="003C43AA"/>
    <w:rsid w:val="003C4502"/>
    <w:rsid w:val="003C4949"/>
    <w:rsid w:val="003C5114"/>
    <w:rsid w:val="003C534C"/>
    <w:rsid w:val="003C5C9E"/>
    <w:rsid w:val="003C696E"/>
    <w:rsid w:val="003C6BCB"/>
    <w:rsid w:val="003C6F9B"/>
    <w:rsid w:val="003C7177"/>
    <w:rsid w:val="003C7416"/>
    <w:rsid w:val="003C751B"/>
    <w:rsid w:val="003C758D"/>
    <w:rsid w:val="003C75A6"/>
    <w:rsid w:val="003C7A4C"/>
    <w:rsid w:val="003C7B73"/>
    <w:rsid w:val="003C7EAE"/>
    <w:rsid w:val="003D019A"/>
    <w:rsid w:val="003D04F1"/>
    <w:rsid w:val="003D0902"/>
    <w:rsid w:val="003D0AA1"/>
    <w:rsid w:val="003D0C69"/>
    <w:rsid w:val="003D1573"/>
    <w:rsid w:val="003D1763"/>
    <w:rsid w:val="003D1A4C"/>
    <w:rsid w:val="003D1B48"/>
    <w:rsid w:val="003D1B5A"/>
    <w:rsid w:val="003D1C6E"/>
    <w:rsid w:val="003D2154"/>
    <w:rsid w:val="003D2232"/>
    <w:rsid w:val="003D227D"/>
    <w:rsid w:val="003D2792"/>
    <w:rsid w:val="003D2944"/>
    <w:rsid w:val="003D2C5E"/>
    <w:rsid w:val="003D31E3"/>
    <w:rsid w:val="003D3E30"/>
    <w:rsid w:val="003D3EA6"/>
    <w:rsid w:val="003D452A"/>
    <w:rsid w:val="003D4863"/>
    <w:rsid w:val="003D495E"/>
    <w:rsid w:val="003D4AA4"/>
    <w:rsid w:val="003D4D47"/>
    <w:rsid w:val="003D5167"/>
    <w:rsid w:val="003D55EC"/>
    <w:rsid w:val="003D562E"/>
    <w:rsid w:val="003D57B4"/>
    <w:rsid w:val="003D6554"/>
    <w:rsid w:val="003D69C9"/>
    <w:rsid w:val="003D6F19"/>
    <w:rsid w:val="003D74C5"/>
    <w:rsid w:val="003D76B2"/>
    <w:rsid w:val="003D7727"/>
    <w:rsid w:val="003D7D3F"/>
    <w:rsid w:val="003D7D98"/>
    <w:rsid w:val="003E0844"/>
    <w:rsid w:val="003E090D"/>
    <w:rsid w:val="003E0FB3"/>
    <w:rsid w:val="003E10FE"/>
    <w:rsid w:val="003E119F"/>
    <w:rsid w:val="003E11FC"/>
    <w:rsid w:val="003E1636"/>
    <w:rsid w:val="003E16C6"/>
    <w:rsid w:val="003E1716"/>
    <w:rsid w:val="003E1AC6"/>
    <w:rsid w:val="003E1CF5"/>
    <w:rsid w:val="003E1F84"/>
    <w:rsid w:val="003E2D2A"/>
    <w:rsid w:val="003E3023"/>
    <w:rsid w:val="003E3144"/>
    <w:rsid w:val="003E3B8F"/>
    <w:rsid w:val="003E3BFC"/>
    <w:rsid w:val="003E49FD"/>
    <w:rsid w:val="003E49FF"/>
    <w:rsid w:val="003E4CB2"/>
    <w:rsid w:val="003E5047"/>
    <w:rsid w:val="003E515F"/>
    <w:rsid w:val="003E51F6"/>
    <w:rsid w:val="003E5627"/>
    <w:rsid w:val="003E5814"/>
    <w:rsid w:val="003E5AC1"/>
    <w:rsid w:val="003E5D6F"/>
    <w:rsid w:val="003E6019"/>
    <w:rsid w:val="003E60E9"/>
    <w:rsid w:val="003E6384"/>
    <w:rsid w:val="003E6595"/>
    <w:rsid w:val="003E6CAA"/>
    <w:rsid w:val="003E6ED4"/>
    <w:rsid w:val="003E71B2"/>
    <w:rsid w:val="003E74B2"/>
    <w:rsid w:val="003E7602"/>
    <w:rsid w:val="003E7869"/>
    <w:rsid w:val="003E7F5A"/>
    <w:rsid w:val="003F04CB"/>
    <w:rsid w:val="003F06DC"/>
    <w:rsid w:val="003F0721"/>
    <w:rsid w:val="003F0A1E"/>
    <w:rsid w:val="003F0EEF"/>
    <w:rsid w:val="003F1157"/>
    <w:rsid w:val="003F1372"/>
    <w:rsid w:val="003F16ED"/>
    <w:rsid w:val="003F1A8D"/>
    <w:rsid w:val="003F1AF5"/>
    <w:rsid w:val="003F1C02"/>
    <w:rsid w:val="003F1DAB"/>
    <w:rsid w:val="003F1E6C"/>
    <w:rsid w:val="003F2767"/>
    <w:rsid w:val="003F2D5D"/>
    <w:rsid w:val="003F3398"/>
    <w:rsid w:val="003F34BE"/>
    <w:rsid w:val="003F36DD"/>
    <w:rsid w:val="003F388E"/>
    <w:rsid w:val="003F3944"/>
    <w:rsid w:val="003F39CC"/>
    <w:rsid w:val="003F3B24"/>
    <w:rsid w:val="003F3C11"/>
    <w:rsid w:val="003F3E38"/>
    <w:rsid w:val="003F40B7"/>
    <w:rsid w:val="003F4B84"/>
    <w:rsid w:val="003F4D4E"/>
    <w:rsid w:val="003F52E5"/>
    <w:rsid w:val="003F5426"/>
    <w:rsid w:val="003F54D4"/>
    <w:rsid w:val="003F586D"/>
    <w:rsid w:val="003F599E"/>
    <w:rsid w:val="003F5B31"/>
    <w:rsid w:val="003F7085"/>
    <w:rsid w:val="003F7AEA"/>
    <w:rsid w:val="004001FB"/>
    <w:rsid w:val="0040026E"/>
    <w:rsid w:val="004003D6"/>
    <w:rsid w:val="00400C0A"/>
    <w:rsid w:val="00400D11"/>
    <w:rsid w:val="00401075"/>
    <w:rsid w:val="0040121A"/>
    <w:rsid w:val="00402772"/>
    <w:rsid w:val="0040291D"/>
    <w:rsid w:val="00402A6E"/>
    <w:rsid w:val="00402C53"/>
    <w:rsid w:val="00403004"/>
    <w:rsid w:val="00403012"/>
    <w:rsid w:val="004038FF"/>
    <w:rsid w:val="00403BFE"/>
    <w:rsid w:val="00403D70"/>
    <w:rsid w:val="004040FE"/>
    <w:rsid w:val="00404655"/>
    <w:rsid w:val="0040478D"/>
    <w:rsid w:val="0040493D"/>
    <w:rsid w:val="004049A6"/>
    <w:rsid w:val="00404F1D"/>
    <w:rsid w:val="00405374"/>
    <w:rsid w:val="00405B00"/>
    <w:rsid w:val="00405C22"/>
    <w:rsid w:val="00405EAB"/>
    <w:rsid w:val="00405FE2"/>
    <w:rsid w:val="00406402"/>
    <w:rsid w:val="00406CCF"/>
    <w:rsid w:val="00406EAB"/>
    <w:rsid w:val="00407696"/>
    <w:rsid w:val="00407BB2"/>
    <w:rsid w:val="00407BE4"/>
    <w:rsid w:val="00407E21"/>
    <w:rsid w:val="004103D5"/>
    <w:rsid w:val="004104BC"/>
    <w:rsid w:val="004106A3"/>
    <w:rsid w:val="004107FF"/>
    <w:rsid w:val="004108AD"/>
    <w:rsid w:val="00410CB3"/>
    <w:rsid w:val="0041118A"/>
    <w:rsid w:val="0041127B"/>
    <w:rsid w:val="0041198C"/>
    <w:rsid w:val="00411CF9"/>
    <w:rsid w:val="00411F74"/>
    <w:rsid w:val="004124EB"/>
    <w:rsid w:val="004125B4"/>
    <w:rsid w:val="00412848"/>
    <w:rsid w:val="004128B6"/>
    <w:rsid w:val="00412B77"/>
    <w:rsid w:val="00412F75"/>
    <w:rsid w:val="0041302D"/>
    <w:rsid w:val="004130B3"/>
    <w:rsid w:val="0041319D"/>
    <w:rsid w:val="004132CF"/>
    <w:rsid w:val="004133A1"/>
    <w:rsid w:val="0041340E"/>
    <w:rsid w:val="004134F6"/>
    <w:rsid w:val="0041383B"/>
    <w:rsid w:val="00413944"/>
    <w:rsid w:val="004139C4"/>
    <w:rsid w:val="00413FE5"/>
    <w:rsid w:val="0041413A"/>
    <w:rsid w:val="004141BA"/>
    <w:rsid w:val="00414299"/>
    <w:rsid w:val="004143CF"/>
    <w:rsid w:val="0041451E"/>
    <w:rsid w:val="004151BF"/>
    <w:rsid w:val="00415A1C"/>
    <w:rsid w:val="00415DF6"/>
    <w:rsid w:val="00415EB7"/>
    <w:rsid w:val="00415FD1"/>
    <w:rsid w:val="00416008"/>
    <w:rsid w:val="00416864"/>
    <w:rsid w:val="004168CE"/>
    <w:rsid w:val="00416A86"/>
    <w:rsid w:val="00416B0E"/>
    <w:rsid w:val="00416B1B"/>
    <w:rsid w:val="00416F64"/>
    <w:rsid w:val="00417110"/>
    <w:rsid w:val="004173FD"/>
    <w:rsid w:val="004178C7"/>
    <w:rsid w:val="004178E8"/>
    <w:rsid w:val="004178FA"/>
    <w:rsid w:val="00417BD5"/>
    <w:rsid w:val="00417D88"/>
    <w:rsid w:val="00420021"/>
    <w:rsid w:val="004202A5"/>
    <w:rsid w:val="004207CC"/>
    <w:rsid w:val="0042122E"/>
    <w:rsid w:val="00421255"/>
    <w:rsid w:val="004214B0"/>
    <w:rsid w:val="00421626"/>
    <w:rsid w:val="00421C2C"/>
    <w:rsid w:val="00421E97"/>
    <w:rsid w:val="004221E4"/>
    <w:rsid w:val="004222B5"/>
    <w:rsid w:val="00422376"/>
    <w:rsid w:val="00422654"/>
    <w:rsid w:val="004226E5"/>
    <w:rsid w:val="004234B0"/>
    <w:rsid w:val="00423AC5"/>
    <w:rsid w:val="00423D00"/>
    <w:rsid w:val="00423E05"/>
    <w:rsid w:val="004241B9"/>
    <w:rsid w:val="00424610"/>
    <w:rsid w:val="004246B8"/>
    <w:rsid w:val="00424796"/>
    <w:rsid w:val="00424A5C"/>
    <w:rsid w:val="00424C36"/>
    <w:rsid w:val="00424EDC"/>
    <w:rsid w:val="00425082"/>
    <w:rsid w:val="004250C4"/>
    <w:rsid w:val="0042517E"/>
    <w:rsid w:val="00425381"/>
    <w:rsid w:val="004259FA"/>
    <w:rsid w:val="00425C08"/>
    <w:rsid w:val="0042607E"/>
    <w:rsid w:val="00426575"/>
    <w:rsid w:val="0042707F"/>
    <w:rsid w:val="0042783A"/>
    <w:rsid w:val="004278B4"/>
    <w:rsid w:val="004279BF"/>
    <w:rsid w:val="00427DD8"/>
    <w:rsid w:val="00427EEF"/>
    <w:rsid w:val="00427F5F"/>
    <w:rsid w:val="004301FE"/>
    <w:rsid w:val="004303B2"/>
    <w:rsid w:val="004304AE"/>
    <w:rsid w:val="004305A6"/>
    <w:rsid w:val="00430C16"/>
    <w:rsid w:val="00430CA5"/>
    <w:rsid w:val="004311BD"/>
    <w:rsid w:val="00431322"/>
    <w:rsid w:val="004315D0"/>
    <w:rsid w:val="004316CF"/>
    <w:rsid w:val="0043173D"/>
    <w:rsid w:val="00431BB9"/>
    <w:rsid w:val="00431C39"/>
    <w:rsid w:val="0043240D"/>
    <w:rsid w:val="00432684"/>
    <w:rsid w:val="00432C10"/>
    <w:rsid w:val="00432EE8"/>
    <w:rsid w:val="00432F57"/>
    <w:rsid w:val="0043315F"/>
    <w:rsid w:val="004333C5"/>
    <w:rsid w:val="00433BC7"/>
    <w:rsid w:val="00433D93"/>
    <w:rsid w:val="00434048"/>
    <w:rsid w:val="00434074"/>
    <w:rsid w:val="004342BF"/>
    <w:rsid w:val="004343C1"/>
    <w:rsid w:val="00434EAC"/>
    <w:rsid w:val="004351EF"/>
    <w:rsid w:val="00435432"/>
    <w:rsid w:val="004354D8"/>
    <w:rsid w:val="00435510"/>
    <w:rsid w:val="0043575E"/>
    <w:rsid w:val="00435B6A"/>
    <w:rsid w:val="00435E88"/>
    <w:rsid w:val="00435FB4"/>
    <w:rsid w:val="004360C9"/>
    <w:rsid w:val="00436326"/>
    <w:rsid w:val="004367B9"/>
    <w:rsid w:val="0043680D"/>
    <w:rsid w:val="00436924"/>
    <w:rsid w:val="00436A16"/>
    <w:rsid w:val="00436C0E"/>
    <w:rsid w:val="004370CF"/>
    <w:rsid w:val="004375C4"/>
    <w:rsid w:val="0043791C"/>
    <w:rsid w:val="00437EF8"/>
    <w:rsid w:val="00437F6D"/>
    <w:rsid w:val="00439046"/>
    <w:rsid w:val="00440030"/>
    <w:rsid w:val="00440812"/>
    <w:rsid w:val="00440EA9"/>
    <w:rsid w:val="004416BD"/>
    <w:rsid w:val="004416D4"/>
    <w:rsid w:val="00441883"/>
    <w:rsid w:val="0044195A"/>
    <w:rsid w:val="00441CB7"/>
    <w:rsid w:val="00442219"/>
    <w:rsid w:val="00442B1D"/>
    <w:rsid w:val="00443099"/>
    <w:rsid w:val="00443453"/>
    <w:rsid w:val="004435E2"/>
    <w:rsid w:val="00443605"/>
    <w:rsid w:val="0044388B"/>
    <w:rsid w:val="00443E6B"/>
    <w:rsid w:val="00443F30"/>
    <w:rsid w:val="00444087"/>
    <w:rsid w:val="004440D2"/>
    <w:rsid w:val="004442B7"/>
    <w:rsid w:val="00444481"/>
    <w:rsid w:val="004444AA"/>
    <w:rsid w:val="004444E3"/>
    <w:rsid w:val="00444858"/>
    <w:rsid w:val="00444904"/>
    <w:rsid w:val="00444F41"/>
    <w:rsid w:val="00444FCE"/>
    <w:rsid w:val="00445406"/>
    <w:rsid w:val="004454E6"/>
    <w:rsid w:val="00445735"/>
    <w:rsid w:val="00445761"/>
    <w:rsid w:val="00445AD6"/>
    <w:rsid w:val="00445B7F"/>
    <w:rsid w:val="00445D62"/>
    <w:rsid w:val="00446847"/>
    <w:rsid w:val="00447A1B"/>
    <w:rsid w:val="00447C0D"/>
    <w:rsid w:val="00450700"/>
    <w:rsid w:val="0045092D"/>
    <w:rsid w:val="00450A96"/>
    <w:rsid w:val="00450B8B"/>
    <w:rsid w:val="00450BE8"/>
    <w:rsid w:val="00450E26"/>
    <w:rsid w:val="00450F53"/>
    <w:rsid w:val="0045101D"/>
    <w:rsid w:val="00451DB1"/>
    <w:rsid w:val="004521D8"/>
    <w:rsid w:val="00452705"/>
    <w:rsid w:val="00452E43"/>
    <w:rsid w:val="00452EB4"/>
    <w:rsid w:val="00452F40"/>
    <w:rsid w:val="00452FB8"/>
    <w:rsid w:val="00453039"/>
    <w:rsid w:val="0045322F"/>
    <w:rsid w:val="00453D6E"/>
    <w:rsid w:val="00453D91"/>
    <w:rsid w:val="00453F69"/>
    <w:rsid w:val="0045401F"/>
    <w:rsid w:val="0045424C"/>
    <w:rsid w:val="004548A7"/>
    <w:rsid w:val="004549D5"/>
    <w:rsid w:val="0045555F"/>
    <w:rsid w:val="00455864"/>
    <w:rsid w:val="004558E1"/>
    <w:rsid w:val="00455A6B"/>
    <w:rsid w:val="0045673F"/>
    <w:rsid w:val="00456805"/>
    <w:rsid w:val="00456A7D"/>
    <w:rsid w:val="00456E80"/>
    <w:rsid w:val="004577C0"/>
    <w:rsid w:val="0045786E"/>
    <w:rsid w:val="004601EC"/>
    <w:rsid w:val="004602A1"/>
    <w:rsid w:val="00460BD8"/>
    <w:rsid w:val="00460DC0"/>
    <w:rsid w:val="004616C3"/>
    <w:rsid w:val="004617AC"/>
    <w:rsid w:val="00461B2F"/>
    <w:rsid w:val="00462034"/>
    <w:rsid w:val="004620CD"/>
    <w:rsid w:val="00462838"/>
    <w:rsid w:val="00462A75"/>
    <w:rsid w:val="00462D84"/>
    <w:rsid w:val="004632BD"/>
    <w:rsid w:val="004638A4"/>
    <w:rsid w:val="0046408B"/>
    <w:rsid w:val="004642B7"/>
    <w:rsid w:val="004645F4"/>
    <w:rsid w:val="004646B5"/>
    <w:rsid w:val="00464D12"/>
    <w:rsid w:val="00464D83"/>
    <w:rsid w:val="00464EA3"/>
    <w:rsid w:val="004655C6"/>
    <w:rsid w:val="00465C2F"/>
    <w:rsid w:val="00465C34"/>
    <w:rsid w:val="00465CB3"/>
    <w:rsid w:val="00466030"/>
    <w:rsid w:val="00466284"/>
    <w:rsid w:val="00466318"/>
    <w:rsid w:val="0046649A"/>
    <w:rsid w:val="0046672B"/>
    <w:rsid w:val="00466810"/>
    <w:rsid w:val="00466B79"/>
    <w:rsid w:val="00466BDF"/>
    <w:rsid w:val="00466D25"/>
    <w:rsid w:val="004670F7"/>
    <w:rsid w:val="004671FF"/>
    <w:rsid w:val="00467453"/>
    <w:rsid w:val="00467798"/>
    <w:rsid w:val="00467977"/>
    <w:rsid w:val="00467DB2"/>
    <w:rsid w:val="00467F27"/>
    <w:rsid w:val="004701F7"/>
    <w:rsid w:val="0047075C"/>
    <w:rsid w:val="0047097F"/>
    <w:rsid w:val="00470A87"/>
    <w:rsid w:val="00470A9C"/>
    <w:rsid w:val="004711BD"/>
    <w:rsid w:val="00471368"/>
    <w:rsid w:val="00471933"/>
    <w:rsid w:val="00471CEB"/>
    <w:rsid w:val="004724CF"/>
    <w:rsid w:val="00472990"/>
    <w:rsid w:val="00472A07"/>
    <w:rsid w:val="00473890"/>
    <w:rsid w:val="00473A2C"/>
    <w:rsid w:val="00473D55"/>
    <w:rsid w:val="00474F6D"/>
    <w:rsid w:val="00475167"/>
    <w:rsid w:val="004762B1"/>
    <w:rsid w:val="00476E13"/>
    <w:rsid w:val="00476F73"/>
    <w:rsid w:val="004774B9"/>
    <w:rsid w:val="0047763D"/>
    <w:rsid w:val="0047791B"/>
    <w:rsid w:val="004779AF"/>
    <w:rsid w:val="00477E2C"/>
    <w:rsid w:val="00480198"/>
    <w:rsid w:val="00480440"/>
    <w:rsid w:val="0048049C"/>
    <w:rsid w:val="00480A05"/>
    <w:rsid w:val="00481059"/>
    <w:rsid w:val="004810EC"/>
    <w:rsid w:val="00481197"/>
    <w:rsid w:val="004811B7"/>
    <w:rsid w:val="00481227"/>
    <w:rsid w:val="004812B8"/>
    <w:rsid w:val="00481367"/>
    <w:rsid w:val="00481687"/>
    <w:rsid w:val="004818E9"/>
    <w:rsid w:val="00481A9A"/>
    <w:rsid w:val="00481CE4"/>
    <w:rsid w:val="00481FCE"/>
    <w:rsid w:val="004823BA"/>
    <w:rsid w:val="0048266F"/>
    <w:rsid w:val="00482C4C"/>
    <w:rsid w:val="004830FC"/>
    <w:rsid w:val="0048387D"/>
    <w:rsid w:val="0048395C"/>
    <w:rsid w:val="00483EDA"/>
    <w:rsid w:val="0048438C"/>
    <w:rsid w:val="004846BD"/>
    <w:rsid w:val="004847F5"/>
    <w:rsid w:val="00484BBD"/>
    <w:rsid w:val="00484D97"/>
    <w:rsid w:val="00484FA1"/>
    <w:rsid w:val="0048519E"/>
    <w:rsid w:val="004851D3"/>
    <w:rsid w:val="004853BC"/>
    <w:rsid w:val="00485C48"/>
    <w:rsid w:val="004862B3"/>
    <w:rsid w:val="00486987"/>
    <w:rsid w:val="0048699F"/>
    <w:rsid w:val="00486DC7"/>
    <w:rsid w:val="00486E88"/>
    <w:rsid w:val="0048735C"/>
    <w:rsid w:val="0048744D"/>
    <w:rsid w:val="00487B67"/>
    <w:rsid w:val="00487C80"/>
    <w:rsid w:val="00487FF7"/>
    <w:rsid w:val="00490CF3"/>
    <w:rsid w:val="00490E76"/>
    <w:rsid w:val="00490F10"/>
    <w:rsid w:val="00490F8C"/>
    <w:rsid w:val="004911F5"/>
    <w:rsid w:val="00491406"/>
    <w:rsid w:val="0049186E"/>
    <w:rsid w:val="00491CCD"/>
    <w:rsid w:val="00491DC5"/>
    <w:rsid w:val="004921B5"/>
    <w:rsid w:val="00492720"/>
    <w:rsid w:val="004929B7"/>
    <w:rsid w:val="004932E4"/>
    <w:rsid w:val="00493420"/>
    <w:rsid w:val="004939D9"/>
    <w:rsid w:val="00494304"/>
    <w:rsid w:val="0049489E"/>
    <w:rsid w:val="00494AF4"/>
    <w:rsid w:val="00494CB9"/>
    <w:rsid w:val="0049543E"/>
    <w:rsid w:val="004956A4"/>
    <w:rsid w:val="0049579B"/>
    <w:rsid w:val="00495997"/>
    <w:rsid w:val="00495CB6"/>
    <w:rsid w:val="00495EB5"/>
    <w:rsid w:val="00495F3B"/>
    <w:rsid w:val="004963E5"/>
    <w:rsid w:val="00496440"/>
    <w:rsid w:val="004965B2"/>
    <w:rsid w:val="00496A2F"/>
    <w:rsid w:val="004970D6"/>
    <w:rsid w:val="004971D4"/>
    <w:rsid w:val="0049738C"/>
    <w:rsid w:val="00497498"/>
    <w:rsid w:val="004975A9"/>
    <w:rsid w:val="004A05E9"/>
    <w:rsid w:val="004A06D4"/>
    <w:rsid w:val="004A0775"/>
    <w:rsid w:val="004A084C"/>
    <w:rsid w:val="004A0949"/>
    <w:rsid w:val="004A1372"/>
    <w:rsid w:val="004A15E5"/>
    <w:rsid w:val="004A1951"/>
    <w:rsid w:val="004A1B57"/>
    <w:rsid w:val="004A1C75"/>
    <w:rsid w:val="004A2464"/>
    <w:rsid w:val="004A309D"/>
    <w:rsid w:val="004A3436"/>
    <w:rsid w:val="004A3851"/>
    <w:rsid w:val="004A3CEB"/>
    <w:rsid w:val="004A3E45"/>
    <w:rsid w:val="004A4FF2"/>
    <w:rsid w:val="004A5A49"/>
    <w:rsid w:val="004A5BEE"/>
    <w:rsid w:val="004A5CF6"/>
    <w:rsid w:val="004A613B"/>
    <w:rsid w:val="004A67D1"/>
    <w:rsid w:val="004A6F62"/>
    <w:rsid w:val="004A7288"/>
    <w:rsid w:val="004A7631"/>
    <w:rsid w:val="004A78AB"/>
    <w:rsid w:val="004A7A57"/>
    <w:rsid w:val="004A7BE5"/>
    <w:rsid w:val="004A7D20"/>
    <w:rsid w:val="004A7EA0"/>
    <w:rsid w:val="004A80B2"/>
    <w:rsid w:val="004B01CE"/>
    <w:rsid w:val="004B036F"/>
    <w:rsid w:val="004B0634"/>
    <w:rsid w:val="004B066F"/>
    <w:rsid w:val="004B0F6E"/>
    <w:rsid w:val="004B14A4"/>
    <w:rsid w:val="004B17CA"/>
    <w:rsid w:val="004B1B8F"/>
    <w:rsid w:val="004B2D71"/>
    <w:rsid w:val="004B2F7F"/>
    <w:rsid w:val="004B30CB"/>
    <w:rsid w:val="004B30E3"/>
    <w:rsid w:val="004B310A"/>
    <w:rsid w:val="004B323C"/>
    <w:rsid w:val="004B3300"/>
    <w:rsid w:val="004B3C07"/>
    <w:rsid w:val="004B3E28"/>
    <w:rsid w:val="004B3E48"/>
    <w:rsid w:val="004B404E"/>
    <w:rsid w:val="004B42B0"/>
    <w:rsid w:val="004B4591"/>
    <w:rsid w:val="004B4919"/>
    <w:rsid w:val="004B495A"/>
    <w:rsid w:val="004B4F65"/>
    <w:rsid w:val="004B5018"/>
    <w:rsid w:val="004B5808"/>
    <w:rsid w:val="004B584B"/>
    <w:rsid w:val="004B5DF4"/>
    <w:rsid w:val="004B603E"/>
    <w:rsid w:val="004B6556"/>
    <w:rsid w:val="004B65A1"/>
    <w:rsid w:val="004B70A7"/>
    <w:rsid w:val="004B76B5"/>
    <w:rsid w:val="004B772F"/>
    <w:rsid w:val="004C012E"/>
    <w:rsid w:val="004C0420"/>
    <w:rsid w:val="004C0BC9"/>
    <w:rsid w:val="004C15FF"/>
    <w:rsid w:val="004C1EA8"/>
    <w:rsid w:val="004C1F15"/>
    <w:rsid w:val="004C25C2"/>
    <w:rsid w:val="004C288C"/>
    <w:rsid w:val="004C28C8"/>
    <w:rsid w:val="004C29F6"/>
    <w:rsid w:val="004C2AF7"/>
    <w:rsid w:val="004C2F9A"/>
    <w:rsid w:val="004C3048"/>
    <w:rsid w:val="004C31C9"/>
    <w:rsid w:val="004C4065"/>
    <w:rsid w:val="004C4198"/>
    <w:rsid w:val="004C452F"/>
    <w:rsid w:val="004C4F69"/>
    <w:rsid w:val="004C537B"/>
    <w:rsid w:val="004C5475"/>
    <w:rsid w:val="004C55FB"/>
    <w:rsid w:val="004C5C1A"/>
    <w:rsid w:val="004C5CC5"/>
    <w:rsid w:val="004C6382"/>
    <w:rsid w:val="004C70F8"/>
    <w:rsid w:val="004C784E"/>
    <w:rsid w:val="004C7D7F"/>
    <w:rsid w:val="004D0313"/>
    <w:rsid w:val="004D0335"/>
    <w:rsid w:val="004D065D"/>
    <w:rsid w:val="004D0901"/>
    <w:rsid w:val="004D0CD8"/>
    <w:rsid w:val="004D1082"/>
    <w:rsid w:val="004D11AC"/>
    <w:rsid w:val="004D12A4"/>
    <w:rsid w:val="004D1715"/>
    <w:rsid w:val="004D1ED9"/>
    <w:rsid w:val="004D20AD"/>
    <w:rsid w:val="004D2333"/>
    <w:rsid w:val="004D235F"/>
    <w:rsid w:val="004D23BA"/>
    <w:rsid w:val="004D29AE"/>
    <w:rsid w:val="004D2D41"/>
    <w:rsid w:val="004D2DD5"/>
    <w:rsid w:val="004D3186"/>
    <w:rsid w:val="004D3252"/>
    <w:rsid w:val="004D393D"/>
    <w:rsid w:val="004D3978"/>
    <w:rsid w:val="004D3FE7"/>
    <w:rsid w:val="004D4117"/>
    <w:rsid w:val="004D416B"/>
    <w:rsid w:val="004D4327"/>
    <w:rsid w:val="004D4741"/>
    <w:rsid w:val="004D4B52"/>
    <w:rsid w:val="004D4BEF"/>
    <w:rsid w:val="004D4E03"/>
    <w:rsid w:val="004D4EA0"/>
    <w:rsid w:val="004D4EC7"/>
    <w:rsid w:val="004D5225"/>
    <w:rsid w:val="004D52EA"/>
    <w:rsid w:val="004D595A"/>
    <w:rsid w:val="004D5BEC"/>
    <w:rsid w:val="004D5D36"/>
    <w:rsid w:val="004D609D"/>
    <w:rsid w:val="004D60BD"/>
    <w:rsid w:val="004D60EA"/>
    <w:rsid w:val="004D647B"/>
    <w:rsid w:val="004D65CA"/>
    <w:rsid w:val="004D6A82"/>
    <w:rsid w:val="004D6B99"/>
    <w:rsid w:val="004D6D77"/>
    <w:rsid w:val="004D748F"/>
    <w:rsid w:val="004D758C"/>
    <w:rsid w:val="004D7644"/>
    <w:rsid w:val="004D77C2"/>
    <w:rsid w:val="004D77D9"/>
    <w:rsid w:val="004D7A96"/>
    <w:rsid w:val="004E0066"/>
    <w:rsid w:val="004E016B"/>
    <w:rsid w:val="004E02BB"/>
    <w:rsid w:val="004E068A"/>
    <w:rsid w:val="004E0759"/>
    <w:rsid w:val="004E09AE"/>
    <w:rsid w:val="004E0B8E"/>
    <w:rsid w:val="004E0BC3"/>
    <w:rsid w:val="004E0F11"/>
    <w:rsid w:val="004E10FC"/>
    <w:rsid w:val="004E1741"/>
    <w:rsid w:val="004E17BD"/>
    <w:rsid w:val="004E1E44"/>
    <w:rsid w:val="004E1E67"/>
    <w:rsid w:val="004E2582"/>
    <w:rsid w:val="004E2888"/>
    <w:rsid w:val="004E2CB0"/>
    <w:rsid w:val="004E2CF6"/>
    <w:rsid w:val="004E30BE"/>
    <w:rsid w:val="004E3299"/>
    <w:rsid w:val="004E337E"/>
    <w:rsid w:val="004E33FB"/>
    <w:rsid w:val="004E3710"/>
    <w:rsid w:val="004E38FE"/>
    <w:rsid w:val="004E3F66"/>
    <w:rsid w:val="004E3F8A"/>
    <w:rsid w:val="004E4410"/>
    <w:rsid w:val="004E447F"/>
    <w:rsid w:val="004E44CF"/>
    <w:rsid w:val="004E4C75"/>
    <w:rsid w:val="004E5003"/>
    <w:rsid w:val="004E57C2"/>
    <w:rsid w:val="004E61E5"/>
    <w:rsid w:val="004E676F"/>
    <w:rsid w:val="004E67DE"/>
    <w:rsid w:val="004E6D10"/>
    <w:rsid w:val="004E7076"/>
    <w:rsid w:val="004E71CA"/>
    <w:rsid w:val="004E73A9"/>
    <w:rsid w:val="004E79AF"/>
    <w:rsid w:val="004E7D1F"/>
    <w:rsid w:val="004F0062"/>
    <w:rsid w:val="004F11B0"/>
    <w:rsid w:val="004F12EF"/>
    <w:rsid w:val="004F17C4"/>
    <w:rsid w:val="004F1D63"/>
    <w:rsid w:val="004F2116"/>
    <w:rsid w:val="004F2204"/>
    <w:rsid w:val="004F2265"/>
    <w:rsid w:val="004F26D5"/>
    <w:rsid w:val="004F27DC"/>
    <w:rsid w:val="004F28DD"/>
    <w:rsid w:val="004F3893"/>
    <w:rsid w:val="004F3D2B"/>
    <w:rsid w:val="004F3F17"/>
    <w:rsid w:val="004F4349"/>
    <w:rsid w:val="004F4746"/>
    <w:rsid w:val="004F5107"/>
    <w:rsid w:val="004F518C"/>
    <w:rsid w:val="004F5AF0"/>
    <w:rsid w:val="004F5B83"/>
    <w:rsid w:val="004F5D0C"/>
    <w:rsid w:val="004F5E9C"/>
    <w:rsid w:val="004F5F99"/>
    <w:rsid w:val="004F6275"/>
    <w:rsid w:val="004F62E8"/>
    <w:rsid w:val="004F6AC1"/>
    <w:rsid w:val="004F6B43"/>
    <w:rsid w:val="004F6DDC"/>
    <w:rsid w:val="004F6EFD"/>
    <w:rsid w:val="004F7137"/>
    <w:rsid w:val="004F7A7D"/>
    <w:rsid w:val="004F7A97"/>
    <w:rsid w:val="004F7F48"/>
    <w:rsid w:val="00500229"/>
    <w:rsid w:val="00500943"/>
    <w:rsid w:val="00500BDE"/>
    <w:rsid w:val="005012E5"/>
    <w:rsid w:val="00501553"/>
    <w:rsid w:val="00501577"/>
    <w:rsid w:val="00501725"/>
    <w:rsid w:val="005019C7"/>
    <w:rsid w:val="00501E75"/>
    <w:rsid w:val="00502044"/>
    <w:rsid w:val="00502416"/>
    <w:rsid w:val="00502678"/>
    <w:rsid w:val="00502691"/>
    <w:rsid w:val="0050287F"/>
    <w:rsid w:val="005028E4"/>
    <w:rsid w:val="005029AE"/>
    <w:rsid w:val="005030C2"/>
    <w:rsid w:val="005030E4"/>
    <w:rsid w:val="00503389"/>
    <w:rsid w:val="00503A8C"/>
    <w:rsid w:val="00503C0D"/>
    <w:rsid w:val="00503CD4"/>
    <w:rsid w:val="00503F85"/>
    <w:rsid w:val="005040B5"/>
    <w:rsid w:val="005045C1"/>
    <w:rsid w:val="00504945"/>
    <w:rsid w:val="00504A13"/>
    <w:rsid w:val="005051F9"/>
    <w:rsid w:val="005053DE"/>
    <w:rsid w:val="005059E9"/>
    <w:rsid w:val="0050639E"/>
    <w:rsid w:val="005066A7"/>
    <w:rsid w:val="005068B9"/>
    <w:rsid w:val="00506DEE"/>
    <w:rsid w:val="005070CD"/>
    <w:rsid w:val="00507270"/>
    <w:rsid w:val="0050747B"/>
    <w:rsid w:val="0050771A"/>
    <w:rsid w:val="005079D5"/>
    <w:rsid w:val="00507AD4"/>
    <w:rsid w:val="00507D21"/>
    <w:rsid w:val="00507F72"/>
    <w:rsid w:val="00510257"/>
    <w:rsid w:val="005107E5"/>
    <w:rsid w:val="00510B40"/>
    <w:rsid w:val="005111BE"/>
    <w:rsid w:val="00511225"/>
    <w:rsid w:val="00511403"/>
    <w:rsid w:val="00511966"/>
    <w:rsid w:val="005124A2"/>
    <w:rsid w:val="00512704"/>
    <w:rsid w:val="00512B14"/>
    <w:rsid w:val="00512D24"/>
    <w:rsid w:val="0051304B"/>
    <w:rsid w:val="00513C82"/>
    <w:rsid w:val="0051401F"/>
    <w:rsid w:val="00514182"/>
    <w:rsid w:val="005144D4"/>
    <w:rsid w:val="0051467E"/>
    <w:rsid w:val="005149AF"/>
    <w:rsid w:val="00515223"/>
    <w:rsid w:val="0051543D"/>
    <w:rsid w:val="00515864"/>
    <w:rsid w:val="005158D5"/>
    <w:rsid w:val="0051620A"/>
    <w:rsid w:val="0051684A"/>
    <w:rsid w:val="00516A67"/>
    <w:rsid w:val="00516D7C"/>
    <w:rsid w:val="00516EE0"/>
    <w:rsid w:val="00517263"/>
    <w:rsid w:val="00517327"/>
    <w:rsid w:val="0051742D"/>
    <w:rsid w:val="00517AC9"/>
    <w:rsid w:val="00517EFD"/>
    <w:rsid w:val="00520355"/>
    <w:rsid w:val="005204F8"/>
    <w:rsid w:val="005219F9"/>
    <w:rsid w:val="00522D62"/>
    <w:rsid w:val="005235CD"/>
    <w:rsid w:val="00523979"/>
    <w:rsid w:val="005239EB"/>
    <w:rsid w:val="00523AFB"/>
    <w:rsid w:val="005240D2"/>
    <w:rsid w:val="00524AE5"/>
    <w:rsid w:val="00525229"/>
    <w:rsid w:val="005255DC"/>
    <w:rsid w:val="005256A5"/>
    <w:rsid w:val="00525A3E"/>
    <w:rsid w:val="00525B0D"/>
    <w:rsid w:val="00525D13"/>
    <w:rsid w:val="0052611B"/>
    <w:rsid w:val="0052642A"/>
    <w:rsid w:val="00526729"/>
    <w:rsid w:val="005267B9"/>
    <w:rsid w:val="00526A03"/>
    <w:rsid w:val="00526BCE"/>
    <w:rsid w:val="00526C8C"/>
    <w:rsid w:val="00526D6C"/>
    <w:rsid w:val="00526D77"/>
    <w:rsid w:val="00526DA8"/>
    <w:rsid w:val="00527812"/>
    <w:rsid w:val="00530398"/>
    <w:rsid w:val="00530448"/>
    <w:rsid w:val="0053152A"/>
    <w:rsid w:val="00531769"/>
    <w:rsid w:val="00531A3A"/>
    <w:rsid w:val="00531D68"/>
    <w:rsid w:val="00531F77"/>
    <w:rsid w:val="00531FF1"/>
    <w:rsid w:val="00532075"/>
    <w:rsid w:val="0053386B"/>
    <w:rsid w:val="00533DB2"/>
    <w:rsid w:val="00534693"/>
    <w:rsid w:val="00534F66"/>
    <w:rsid w:val="005355C1"/>
    <w:rsid w:val="0053577B"/>
    <w:rsid w:val="0053586E"/>
    <w:rsid w:val="00535C0C"/>
    <w:rsid w:val="00535E35"/>
    <w:rsid w:val="005360CE"/>
    <w:rsid w:val="005362CB"/>
    <w:rsid w:val="005363DF"/>
    <w:rsid w:val="0053668E"/>
    <w:rsid w:val="0053671B"/>
    <w:rsid w:val="00536AA7"/>
    <w:rsid w:val="00536B9F"/>
    <w:rsid w:val="00536E3D"/>
    <w:rsid w:val="005374BA"/>
    <w:rsid w:val="005376BE"/>
    <w:rsid w:val="005377F6"/>
    <w:rsid w:val="00537B30"/>
    <w:rsid w:val="00537B67"/>
    <w:rsid w:val="00537C76"/>
    <w:rsid w:val="00537CE3"/>
    <w:rsid w:val="00537E74"/>
    <w:rsid w:val="00537F36"/>
    <w:rsid w:val="00540476"/>
    <w:rsid w:val="0054080F"/>
    <w:rsid w:val="0054090B"/>
    <w:rsid w:val="00540D15"/>
    <w:rsid w:val="00540F36"/>
    <w:rsid w:val="00541C54"/>
    <w:rsid w:val="00541CC4"/>
    <w:rsid w:val="00541E63"/>
    <w:rsid w:val="00542C81"/>
    <w:rsid w:val="00542CE8"/>
    <w:rsid w:val="00543038"/>
    <w:rsid w:val="005439C7"/>
    <w:rsid w:val="00543F9E"/>
    <w:rsid w:val="00544171"/>
    <w:rsid w:val="00544360"/>
    <w:rsid w:val="005444DB"/>
    <w:rsid w:val="005449F7"/>
    <w:rsid w:val="00544CA1"/>
    <w:rsid w:val="00545072"/>
    <w:rsid w:val="005450AB"/>
    <w:rsid w:val="00545123"/>
    <w:rsid w:val="0054516A"/>
    <w:rsid w:val="005451D8"/>
    <w:rsid w:val="00545715"/>
    <w:rsid w:val="005457CE"/>
    <w:rsid w:val="005461A8"/>
    <w:rsid w:val="00546761"/>
    <w:rsid w:val="00546AB9"/>
    <w:rsid w:val="00546F91"/>
    <w:rsid w:val="0054702D"/>
    <w:rsid w:val="00547654"/>
    <w:rsid w:val="0054782E"/>
    <w:rsid w:val="00547CFB"/>
    <w:rsid w:val="00547DDE"/>
    <w:rsid w:val="005506D9"/>
    <w:rsid w:val="00550713"/>
    <w:rsid w:val="00550A5D"/>
    <w:rsid w:val="00550FF7"/>
    <w:rsid w:val="005512E2"/>
    <w:rsid w:val="00551375"/>
    <w:rsid w:val="0055138E"/>
    <w:rsid w:val="00551AC5"/>
    <w:rsid w:val="00551D19"/>
    <w:rsid w:val="00552612"/>
    <w:rsid w:val="00552F69"/>
    <w:rsid w:val="005538B6"/>
    <w:rsid w:val="00553A03"/>
    <w:rsid w:val="00553E2D"/>
    <w:rsid w:val="005547F5"/>
    <w:rsid w:val="00554EF6"/>
    <w:rsid w:val="00555228"/>
    <w:rsid w:val="00555235"/>
    <w:rsid w:val="0055567D"/>
    <w:rsid w:val="0055568E"/>
    <w:rsid w:val="005557E2"/>
    <w:rsid w:val="005557F0"/>
    <w:rsid w:val="005563B9"/>
    <w:rsid w:val="005569D4"/>
    <w:rsid w:val="00557507"/>
    <w:rsid w:val="005575BF"/>
    <w:rsid w:val="00557C92"/>
    <w:rsid w:val="00560086"/>
    <w:rsid w:val="005601DD"/>
    <w:rsid w:val="00560429"/>
    <w:rsid w:val="005604C1"/>
    <w:rsid w:val="00560BCB"/>
    <w:rsid w:val="00560D2C"/>
    <w:rsid w:val="00560DC4"/>
    <w:rsid w:val="00561028"/>
    <w:rsid w:val="0056169A"/>
    <w:rsid w:val="005617BA"/>
    <w:rsid w:val="0056182D"/>
    <w:rsid w:val="00561B6F"/>
    <w:rsid w:val="00561B90"/>
    <w:rsid w:val="00561F3A"/>
    <w:rsid w:val="0056205E"/>
    <w:rsid w:val="005624EE"/>
    <w:rsid w:val="0056281E"/>
    <w:rsid w:val="0056282A"/>
    <w:rsid w:val="005628C4"/>
    <w:rsid w:val="0056292C"/>
    <w:rsid w:val="00562994"/>
    <w:rsid w:val="00562A01"/>
    <w:rsid w:val="005636DF"/>
    <w:rsid w:val="005638E6"/>
    <w:rsid w:val="00563A8E"/>
    <w:rsid w:val="00563D9E"/>
    <w:rsid w:val="0056435F"/>
    <w:rsid w:val="0056487C"/>
    <w:rsid w:val="00565002"/>
    <w:rsid w:val="005650CA"/>
    <w:rsid w:val="005651E3"/>
    <w:rsid w:val="005652BA"/>
    <w:rsid w:val="005653A8"/>
    <w:rsid w:val="005654AF"/>
    <w:rsid w:val="00565B87"/>
    <w:rsid w:val="00565C37"/>
    <w:rsid w:val="00565E66"/>
    <w:rsid w:val="00565EB6"/>
    <w:rsid w:val="0056630F"/>
    <w:rsid w:val="00566391"/>
    <w:rsid w:val="00566BD8"/>
    <w:rsid w:val="00566E97"/>
    <w:rsid w:val="0056766A"/>
    <w:rsid w:val="005676BF"/>
    <w:rsid w:val="005677CF"/>
    <w:rsid w:val="005678AE"/>
    <w:rsid w:val="00567B15"/>
    <w:rsid w:val="00570567"/>
    <w:rsid w:val="005708B5"/>
    <w:rsid w:val="00570956"/>
    <w:rsid w:val="00570B8D"/>
    <w:rsid w:val="00570C26"/>
    <w:rsid w:val="0057109B"/>
    <w:rsid w:val="00571153"/>
    <w:rsid w:val="005717C3"/>
    <w:rsid w:val="00571EA3"/>
    <w:rsid w:val="005720E8"/>
    <w:rsid w:val="00572735"/>
    <w:rsid w:val="00572E69"/>
    <w:rsid w:val="005732B7"/>
    <w:rsid w:val="005735A9"/>
    <w:rsid w:val="00573746"/>
    <w:rsid w:val="00573928"/>
    <w:rsid w:val="00573E68"/>
    <w:rsid w:val="00574167"/>
    <w:rsid w:val="005741AA"/>
    <w:rsid w:val="005744F9"/>
    <w:rsid w:val="00574BDC"/>
    <w:rsid w:val="00574E65"/>
    <w:rsid w:val="005750B6"/>
    <w:rsid w:val="005751DA"/>
    <w:rsid w:val="0057560A"/>
    <w:rsid w:val="005756F7"/>
    <w:rsid w:val="005758BB"/>
    <w:rsid w:val="00575C6B"/>
    <w:rsid w:val="00575E8C"/>
    <w:rsid w:val="00575EAA"/>
    <w:rsid w:val="0057677C"/>
    <w:rsid w:val="00576905"/>
    <w:rsid w:val="00576924"/>
    <w:rsid w:val="00576AB0"/>
    <w:rsid w:val="005770C7"/>
    <w:rsid w:val="005774CB"/>
    <w:rsid w:val="005777EA"/>
    <w:rsid w:val="0057788F"/>
    <w:rsid w:val="00577D0F"/>
    <w:rsid w:val="00578C30"/>
    <w:rsid w:val="00580677"/>
    <w:rsid w:val="00580BD1"/>
    <w:rsid w:val="00580C8F"/>
    <w:rsid w:val="00580E66"/>
    <w:rsid w:val="005812A2"/>
    <w:rsid w:val="00581366"/>
    <w:rsid w:val="0058186C"/>
    <w:rsid w:val="00581BDB"/>
    <w:rsid w:val="005824A9"/>
    <w:rsid w:val="00582601"/>
    <w:rsid w:val="00582702"/>
    <w:rsid w:val="0058291A"/>
    <w:rsid w:val="00582A62"/>
    <w:rsid w:val="0058304F"/>
    <w:rsid w:val="005830D3"/>
    <w:rsid w:val="00583798"/>
    <w:rsid w:val="00583E56"/>
    <w:rsid w:val="00584163"/>
    <w:rsid w:val="00584220"/>
    <w:rsid w:val="005842B2"/>
    <w:rsid w:val="00584761"/>
    <w:rsid w:val="00584F0D"/>
    <w:rsid w:val="0058503E"/>
    <w:rsid w:val="005852AB"/>
    <w:rsid w:val="00585C1D"/>
    <w:rsid w:val="00585D2F"/>
    <w:rsid w:val="0058640A"/>
    <w:rsid w:val="00586636"/>
    <w:rsid w:val="00586938"/>
    <w:rsid w:val="00586B20"/>
    <w:rsid w:val="00586F04"/>
    <w:rsid w:val="00586FFE"/>
    <w:rsid w:val="0058705B"/>
    <w:rsid w:val="0058718A"/>
    <w:rsid w:val="0058733F"/>
    <w:rsid w:val="00587448"/>
    <w:rsid w:val="00587585"/>
    <w:rsid w:val="0058769E"/>
    <w:rsid w:val="00587717"/>
    <w:rsid w:val="00587D66"/>
    <w:rsid w:val="00587E4D"/>
    <w:rsid w:val="00587EC1"/>
    <w:rsid w:val="005900E7"/>
    <w:rsid w:val="0059099F"/>
    <w:rsid w:val="00590C9F"/>
    <w:rsid w:val="00590E7E"/>
    <w:rsid w:val="00590F51"/>
    <w:rsid w:val="005910B9"/>
    <w:rsid w:val="005911DF"/>
    <w:rsid w:val="005912B6"/>
    <w:rsid w:val="005915F8"/>
    <w:rsid w:val="00591873"/>
    <w:rsid w:val="00591E3B"/>
    <w:rsid w:val="00591E67"/>
    <w:rsid w:val="005926CD"/>
    <w:rsid w:val="005928C9"/>
    <w:rsid w:val="0059309D"/>
    <w:rsid w:val="00593111"/>
    <w:rsid w:val="00594117"/>
    <w:rsid w:val="0059483C"/>
    <w:rsid w:val="005955D8"/>
    <w:rsid w:val="0059579B"/>
    <w:rsid w:val="005957E7"/>
    <w:rsid w:val="00595BE3"/>
    <w:rsid w:val="00595E93"/>
    <w:rsid w:val="005963A7"/>
    <w:rsid w:val="00596B28"/>
    <w:rsid w:val="00596FBB"/>
    <w:rsid w:val="005970C8"/>
    <w:rsid w:val="005970D6"/>
    <w:rsid w:val="00597209"/>
    <w:rsid w:val="00597233"/>
    <w:rsid w:val="00597283"/>
    <w:rsid w:val="00597481"/>
    <w:rsid w:val="00597509"/>
    <w:rsid w:val="0059754B"/>
    <w:rsid w:val="00597898"/>
    <w:rsid w:val="005978D5"/>
    <w:rsid w:val="005A0053"/>
    <w:rsid w:val="005A0098"/>
    <w:rsid w:val="005A01EE"/>
    <w:rsid w:val="005A0731"/>
    <w:rsid w:val="005A0751"/>
    <w:rsid w:val="005A07FF"/>
    <w:rsid w:val="005A1116"/>
    <w:rsid w:val="005A1249"/>
    <w:rsid w:val="005A17BC"/>
    <w:rsid w:val="005A1D74"/>
    <w:rsid w:val="005A29D7"/>
    <w:rsid w:val="005A2FF3"/>
    <w:rsid w:val="005A36B1"/>
    <w:rsid w:val="005A3816"/>
    <w:rsid w:val="005A3A3B"/>
    <w:rsid w:val="005A43F2"/>
    <w:rsid w:val="005A46C5"/>
    <w:rsid w:val="005A4837"/>
    <w:rsid w:val="005A4CCA"/>
    <w:rsid w:val="005A4DE7"/>
    <w:rsid w:val="005A5BD6"/>
    <w:rsid w:val="005A608D"/>
    <w:rsid w:val="005A61B1"/>
    <w:rsid w:val="005A62A4"/>
    <w:rsid w:val="005A6580"/>
    <w:rsid w:val="005A6C96"/>
    <w:rsid w:val="005A6F72"/>
    <w:rsid w:val="005A7055"/>
    <w:rsid w:val="005A7095"/>
    <w:rsid w:val="005A768D"/>
    <w:rsid w:val="005A76DC"/>
    <w:rsid w:val="005A79B7"/>
    <w:rsid w:val="005A7BF6"/>
    <w:rsid w:val="005B00DB"/>
    <w:rsid w:val="005B0895"/>
    <w:rsid w:val="005B0D71"/>
    <w:rsid w:val="005B180D"/>
    <w:rsid w:val="005B1EBC"/>
    <w:rsid w:val="005B1FC8"/>
    <w:rsid w:val="005B2170"/>
    <w:rsid w:val="005B23E3"/>
    <w:rsid w:val="005B2745"/>
    <w:rsid w:val="005B31E6"/>
    <w:rsid w:val="005B323D"/>
    <w:rsid w:val="005B3650"/>
    <w:rsid w:val="005B3975"/>
    <w:rsid w:val="005B3B61"/>
    <w:rsid w:val="005B43E7"/>
    <w:rsid w:val="005B45C4"/>
    <w:rsid w:val="005B495D"/>
    <w:rsid w:val="005B4AF9"/>
    <w:rsid w:val="005B4C47"/>
    <w:rsid w:val="005B4F2F"/>
    <w:rsid w:val="005B5513"/>
    <w:rsid w:val="005B59EF"/>
    <w:rsid w:val="005B5DCC"/>
    <w:rsid w:val="005B6053"/>
    <w:rsid w:val="005B6AA4"/>
    <w:rsid w:val="005B7A4D"/>
    <w:rsid w:val="005B7C18"/>
    <w:rsid w:val="005C077B"/>
    <w:rsid w:val="005C08DD"/>
    <w:rsid w:val="005C0A0D"/>
    <w:rsid w:val="005C0B76"/>
    <w:rsid w:val="005C134D"/>
    <w:rsid w:val="005C1468"/>
    <w:rsid w:val="005C1486"/>
    <w:rsid w:val="005C22E0"/>
    <w:rsid w:val="005C29E4"/>
    <w:rsid w:val="005C2BB4"/>
    <w:rsid w:val="005C3322"/>
    <w:rsid w:val="005C3376"/>
    <w:rsid w:val="005C33B3"/>
    <w:rsid w:val="005C35D7"/>
    <w:rsid w:val="005C3774"/>
    <w:rsid w:val="005C4E57"/>
    <w:rsid w:val="005C530B"/>
    <w:rsid w:val="005C5546"/>
    <w:rsid w:val="005C55C5"/>
    <w:rsid w:val="005C5854"/>
    <w:rsid w:val="005C593A"/>
    <w:rsid w:val="005C599C"/>
    <w:rsid w:val="005C5F2C"/>
    <w:rsid w:val="005C5FC6"/>
    <w:rsid w:val="005C6068"/>
    <w:rsid w:val="005C6327"/>
    <w:rsid w:val="005C6573"/>
    <w:rsid w:val="005C65C0"/>
    <w:rsid w:val="005C6617"/>
    <w:rsid w:val="005C6769"/>
    <w:rsid w:val="005C6A1E"/>
    <w:rsid w:val="005C6F64"/>
    <w:rsid w:val="005C70EC"/>
    <w:rsid w:val="005C72EE"/>
    <w:rsid w:val="005C74AF"/>
    <w:rsid w:val="005C75B2"/>
    <w:rsid w:val="005C7B3D"/>
    <w:rsid w:val="005C7D4F"/>
    <w:rsid w:val="005C7D8D"/>
    <w:rsid w:val="005C7F10"/>
    <w:rsid w:val="005C7F6D"/>
    <w:rsid w:val="005D090F"/>
    <w:rsid w:val="005D1148"/>
    <w:rsid w:val="005D1339"/>
    <w:rsid w:val="005D1C58"/>
    <w:rsid w:val="005D1E3B"/>
    <w:rsid w:val="005D20C6"/>
    <w:rsid w:val="005D215C"/>
    <w:rsid w:val="005D27BB"/>
    <w:rsid w:val="005D28CB"/>
    <w:rsid w:val="005D2ED3"/>
    <w:rsid w:val="005D307D"/>
    <w:rsid w:val="005D343A"/>
    <w:rsid w:val="005D3536"/>
    <w:rsid w:val="005D3A07"/>
    <w:rsid w:val="005D3E76"/>
    <w:rsid w:val="005D40A8"/>
    <w:rsid w:val="005D476F"/>
    <w:rsid w:val="005D4B96"/>
    <w:rsid w:val="005D4ECD"/>
    <w:rsid w:val="005D4F8D"/>
    <w:rsid w:val="005D53F4"/>
    <w:rsid w:val="005D5465"/>
    <w:rsid w:val="005D591F"/>
    <w:rsid w:val="005D64C4"/>
    <w:rsid w:val="005D69DB"/>
    <w:rsid w:val="005D7858"/>
    <w:rsid w:val="005E004F"/>
    <w:rsid w:val="005E050C"/>
    <w:rsid w:val="005E0728"/>
    <w:rsid w:val="005E0CB8"/>
    <w:rsid w:val="005E1285"/>
    <w:rsid w:val="005E21F5"/>
    <w:rsid w:val="005E2496"/>
    <w:rsid w:val="005E24CF"/>
    <w:rsid w:val="005E27EC"/>
    <w:rsid w:val="005E2881"/>
    <w:rsid w:val="005E2B29"/>
    <w:rsid w:val="005E2CC3"/>
    <w:rsid w:val="005E33FB"/>
    <w:rsid w:val="005E3C28"/>
    <w:rsid w:val="005E41CA"/>
    <w:rsid w:val="005E43A8"/>
    <w:rsid w:val="005E4410"/>
    <w:rsid w:val="005E55B7"/>
    <w:rsid w:val="005E59D9"/>
    <w:rsid w:val="005E5A85"/>
    <w:rsid w:val="005E5CAF"/>
    <w:rsid w:val="005E5ED3"/>
    <w:rsid w:val="005E5F28"/>
    <w:rsid w:val="005E616E"/>
    <w:rsid w:val="005E699D"/>
    <w:rsid w:val="005E6DD0"/>
    <w:rsid w:val="005E7167"/>
    <w:rsid w:val="005E756F"/>
    <w:rsid w:val="005E76DA"/>
    <w:rsid w:val="005E775F"/>
    <w:rsid w:val="005E7DA0"/>
    <w:rsid w:val="005F0666"/>
    <w:rsid w:val="005F0687"/>
    <w:rsid w:val="005F07B8"/>
    <w:rsid w:val="005F080E"/>
    <w:rsid w:val="005F0B04"/>
    <w:rsid w:val="005F111D"/>
    <w:rsid w:val="005F1707"/>
    <w:rsid w:val="005F1762"/>
    <w:rsid w:val="005F17D8"/>
    <w:rsid w:val="005F1E06"/>
    <w:rsid w:val="005F1E34"/>
    <w:rsid w:val="005F1F22"/>
    <w:rsid w:val="005F2056"/>
    <w:rsid w:val="005F2163"/>
    <w:rsid w:val="005F2221"/>
    <w:rsid w:val="005F2239"/>
    <w:rsid w:val="005F3042"/>
    <w:rsid w:val="005F31A2"/>
    <w:rsid w:val="005F405D"/>
    <w:rsid w:val="005F42E8"/>
    <w:rsid w:val="005F440F"/>
    <w:rsid w:val="005F46C3"/>
    <w:rsid w:val="005F4B95"/>
    <w:rsid w:val="005F4FE5"/>
    <w:rsid w:val="005F51D0"/>
    <w:rsid w:val="005F51ED"/>
    <w:rsid w:val="005F53E4"/>
    <w:rsid w:val="005F5633"/>
    <w:rsid w:val="005F5713"/>
    <w:rsid w:val="005F583D"/>
    <w:rsid w:val="005F6911"/>
    <w:rsid w:val="005F6A56"/>
    <w:rsid w:val="005F6AA8"/>
    <w:rsid w:val="005F6E09"/>
    <w:rsid w:val="005F707D"/>
    <w:rsid w:val="005F7953"/>
    <w:rsid w:val="005F7ADF"/>
    <w:rsid w:val="005F7F83"/>
    <w:rsid w:val="005F7F98"/>
    <w:rsid w:val="005F7FFD"/>
    <w:rsid w:val="00600202"/>
    <w:rsid w:val="0060049A"/>
    <w:rsid w:val="00600AFA"/>
    <w:rsid w:val="00600B50"/>
    <w:rsid w:val="00600CE0"/>
    <w:rsid w:val="00600F79"/>
    <w:rsid w:val="0060101D"/>
    <w:rsid w:val="006015B7"/>
    <w:rsid w:val="00601811"/>
    <w:rsid w:val="00601D3D"/>
    <w:rsid w:val="00602480"/>
    <w:rsid w:val="006024BB"/>
    <w:rsid w:val="006024BD"/>
    <w:rsid w:val="00602BA7"/>
    <w:rsid w:val="00602D26"/>
    <w:rsid w:val="006030DE"/>
    <w:rsid w:val="0060310D"/>
    <w:rsid w:val="0060386D"/>
    <w:rsid w:val="0060424F"/>
    <w:rsid w:val="0060431E"/>
    <w:rsid w:val="00604527"/>
    <w:rsid w:val="00604965"/>
    <w:rsid w:val="00604C5A"/>
    <w:rsid w:val="00604C7C"/>
    <w:rsid w:val="00604CCB"/>
    <w:rsid w:val="00604CF0"/>
    <w:rsid w:val="00604D1B"/>
    <w:rsid w:val="00604EB3"/>
    <w:rsid w:val="00604F0C"/>
    <w:rsid w:val="0060511C"/>
    <w:rsid w:val="006054D6"/>
    <w:rsid w:val="006058CE"/>
    <w:rsid w:val="00605C43"/>
    <w:rsid w:val="006060C2"/>
    <w:rsid w:val="006060D9"/>
    <w:rsid w:val="0060619F"/>
    <w:rsid w:val="0060631A"/>
    <w:rsid w:val="00606466"/>
    <w:rsid w:val="00606899"/>
    <w:rsid w:val="006068A1"/>
    <w:rsid w:val="00606A92"/>
    <w:rsid w:val="00606AAF"/>
    <w:rsid w:val="00607463"/>
    <w:rsid w:val="00607A04"/>
    <w:rsid w:val="006102B2"/>
    <w:rsid w:val="00610320"/>
    <w:rsid w:val="006107D9"/>
    <w:rsid w:val="00610B01"/>
    <w:rsid w:val="00610C73"/>
    <w:rsid w:val="006115E6"/>
    <w:rsid w:val="00611CF6"/>
    <w:rsid w:val="00611E84"/>
    <w:rsid w:val="00612184"/>
    <w:rsid w:val="006126F9"/>
    <w:rsid w:val="00612817"/>
    <w:rsid w:val="00612EFA"/>
    <w:rsid w:val="00612FA3"/>
    <w:rsid w:val="0061376E"/>
    <w:rsid w:val="00613A8C"/>
    <w:rsid w:val="00613F8D"/>
    <w:rsid w:val="00614295"/>
    <w:rsid w:val="006142C5"/>
    <w:rsid w:val="00614AB4"/>
    <w:rsid w:val="00614C8F"/>
    <w:rsid w:val="00614D88"/>
    <w:rsid w:val="00614ED1"/>
    <w:rsid w:val="00615141"/>
    <w:rsid w:val="00615605"/>
    <w:rsid w:val="00615684"/>
    <w:rsid w:val="006159B8"/>
    <w:rsid w:val="00615B8F"/>
    <w:rsid w:val="00615EB5"/>
    <w:rsid w:val="00615EB6"/>
    <w:rsid w:val="00615FF8"/>
    <w:rsid w:val="0061633C"/>
    <w:rsid w:val="00616696"/>
    <w:rsid w:val="00616D33"/>
    <w:rsid w:val="00616F1B"/>
    <w:rsid w:val="0061711C"/>
    <w:rsid w:val="00617164"/>
    <w:rsid w:val="00617253"/>
    <w:rsid w:val="0061744E"/>
    <w:rsid w:val="00617464"/>
    <w:rsid w:val="00617623"/>
    <w:rsid w:val="0061771F"/>
    <w:rsid w:val="00620AA7"/>
    <w:rsid w:val="00620D60"/>
    <w:rsid w:val="006211A6"/>
    <w:rsid w:val="0062155F"/>
    <w:rsid w:val="00621B8D"/>
    <w:rsid w:val="00622573"/>
    <w:rsid w:val="00622614"/>
    <w:rsid w:val="00622A6E"/>
    <w:rsid w:val="00623ACD"/>
    <w:rsid w:val="00623DB0"/>
    <w:rsid w:val="006246F3"/>
    <w:rsid w:val="00624881"/>
    <w:rsid w:val="006249AB"/>
    <w:rsid w:val="00624A52"/>
    <w:rsid w:val="00624AAA"/>
    <w:rsid w:val="00624C0C"/>
    <w:rsid w:val="00624FB9"/>
    <w:rsid w:val="00624FF2"/>
    <w:rsid w:val="0062502F"/>
    <w:rsid w:val="00625160"/>
    <w:rsid w:val="006251C9"/>
    <w:rsid w:val="00625650"/>
    <w:rsid w:val="006258EB"/>
    <w:rsid w:val="00625F3F"/>
    <w:rsid w:val="006264F3"/>
    <w:rsid w:val="00626AEB"/>
    <w:rsid w:val="00627317"/>
    <w:rsid w:val="00627616"/>
    <w:rsid w:val="0062773F"/>
    <w:rsid w:val="00627AF8"/>
    <w:rsid w:val="00627CCF"/>
    <w:rsid w:val="00627D2D"/>
    <w:rsid w:val="00627DAE"/>
    <w:rsid w:val="00630013"/>
    <w:rsid w:val="006301F3"/>
    <w:rsid w:val="00630236"/>
    <w:rsid w:val="0063074C"/>
    <w:rsid w:val="00630A60"/>
    <w:rsid w:val="00630E90"/>
    <w:rsid w:val="00631043"/>
    <w:rsid w:val="00631537"/>
    <w:rsid w:val="006316B8"/>
    <w:rsid w:val="00631972"/>
    <w:rsid w:val="00631997"/>
    <w:rsid w:val="00631CF6"/>
    <w:rsid w:val="00631DFA"/>
    <w:rsid w:val="006323E3"/>
    <w:rsid w:val="00632469"/>
    <w:rsid w:val="00633001"/>
    <w:rsid w:val="006333F9"/>
    <w:rsid w:val="00633B79"/>
    <w:rsid w:val="0063411D"/>
    <w:rsid w:val="006342B7"/>
    <w:rsid w:val="00634467"/>
    <w:rsid w:val="006345AB"/>
    <w:rsid w:val="00634BBC"/>
    <w:rsid w:val="00634EE7"/>
    <w:rsid w:val="00634EF3"/>
    <w:rsid w:val="00634F27"/>
    <w:rsid w:val="006350E4"/>
    <w:rsid w:val="006351FB"/>
    <w:rsid w:val="006355A9"/>
    <w:rsid w:val="00635800"/>
    <w:rsid w:val="00636253"/>
    <w:rsid w:val="00636326"/>
    <w:rsid w:val="00636C5D"/>
    <w:rsid w:val="00637061"/>
    <w:rsid w:val="00637515"/>
    <w:rsid w:val="0063767C"/>
    <w:rsid w:val="00637BB7"/>
    <w:rsid w:val="00637FB3"/>
    <w:rsid w:val="0064021A"/>
    <w:rsid w:val="006409F4"/>
    <w:rsid w:val="00640CCC"/>
    <w:rsid w:val="00640E69"/>
    <w:rsid w:val="00641051"/>
    <w:rsid w:val="00641317"/>
    <w:rsid w:val="00641787"/>
    <w:rsid w:val="00641A48"/>
    <w:rsid w:val="00641B9E"/>
    <w:rsid w:val="00641F3F"/>
    <w:rsid w:val="006421BB"/>
    <w:rsid w:val="006424D8"/>
    <w:rsid w:val="006427E0"/>
    <w:rsid w:val="0064286A"/>
    <w:rsid w:val="00642A96"/>
    <w:rsid w:val="00642DAD"/>
    <w:rsid w:val="00642E58"/>
    <w:rsid w:val="00642ED8"/>
    <w:rsid w:val="00643352"/>
    <w:rsid w:val="00643362"/>
    <w:rsid w:val="0064368C"/>
    <w:rsid w:val="0064417F"/>
    <w:rsid w:val="0064434A"/>
    <w:rsid w:val="0064457E"/>
    <w:rsid w:val="006445F4"/>
    <w:rsid w:val="0064465C"/>
    <w:rsid w:val="006447A8"/>
    <w:rsid w:val="006448AA"/>
    <w:rsid w:val="006448DB"/>
    <w:rsid w:val="006455DF"/>
    <w:rsid w:val="00645A0F"/>
    <w:rsid w:val="00645B8D"/>
    <w:rsid w:val="00646A08"/>
    <w:rsid w:val="00646D89"/>
    <w:rsid w:val="00646DDB"/>
    <w:rsid w:val="00646F6D"/>
    <w:rsid w:val="00647902"/>
    <w:rsid w:val="00647B2B"/>
    <w:rsid w:val="00647B2E"/>
    <w:rsid w:val="00650AC0"/>
    <w:rsid w:val="00650B3F"/>
    <w:rsid w:val="00651014"/>
    <w:rsid w:val="006510FE"/>
    <w:rsid w:val="00651350"/>
    <w:rsid w:val="00651364"/>
    <w:rsid w:val="00651472"/>
    <w:rsid w:val="0065162E"/>
    <w:rsid w:val="0065193C"/>
    <w:rsid w:val="00651EC7"/>
    <w:rsid w:val="00652EA9"/>
    <w:rsid w:val="0065345A"/>
    <w:rsid w:val="00653726"/>
    <w:rsid w:val="0065395D"/>
    <w:rsid w:val="006539E0"/>
    <w:rsid w:val="00653A1D"/>
    <w:rsid w:val="00653A65"/>
    <w:rsid w:val="00653CA0"/>
    <w:rsid w:val="00653CDE"/>
    <w:rsid w:val="00654529"/>
    <w:rsid w:val="0065465F"/>
    <w:rsid w:val="0065468C"/>
    <w:rsid w:val="00655068"/>
    <w:rsid w:val="0065514E"/>
    <w:rsid w:val="00655585"/>
    <w:rsid w:val="006559B7"/>
    <w:rsid w:val="00655B7E"/>
    <w:rsid w:val="00655DE3"/>
    <w:rsid w:val="006562F5"/>
    <w:rsid w:val="00656464"/>
    <w:rsid w:val="006564C5"/>
    <w:rsid w:val="006565E5"/>
    <w:rsid w:val="0065681A"/>
    <w:rsid w:val="00656B83"/>
    <w:rsid w:val="00656EC5"/>
    <w:rsid w:val="006570BA"/>
    <w:rsid w:val="006575FA"/>
    <w:rsid w:val="00657C44"/>
    <w:rsid w:val="00657F41"/>
    <w:rsid w:val="0066005B"/>
    <w:rsid w:val="006608E1"/>
    <w:rsid w:val="006608F1"/>
    <w:rsid w:val="00660B40"/>
    <w:rsid w:val="00661CAD"/>
    <w:rsid w:val="00662027"/>
    <w:rsid w:val="0066210E"/>
    <w:rsid w:val="006623E6"/>
    <w:rsid w:val="00662A73"/>
    <w:rsid w:val="00662B67"/>
    <w:rsid w:val="00662BFC"/>
    <w:rsid w:val="00662FAA"/>
    <w:rsid w:val="006632C9"/>
    <w:rsid w:val="006634B8"/>
    <w:rsid w:val="00663ED4"/>
    <w:rsid w:val="006644E7"/>
    <w:rsid w:val="0066465D"/>
    <w:rsid w:val="00664A38"/>
    <w:rsid w:val="00664F87"/>
    <w:rsid w:val="00664F9B"/>
    <w:rsid w:val="00665388"/>
    <w:rsid w:val="00665640"/>
    <w:rsid w:val="0066568F"/>
    <w:rsid w:val="00665E1A"/>
    <w:rsid w:val="006663BB"/>
    <w:rsid w:val="00666438"/>
    <w:rsid w:val="006666C3"/>
    <w:rsid w:val="006668AE"/>
    <w:rsid w:val="00666947"/>
    <w:rsid w:val="00666DE2"/>
    <w:rsid w:val="00666E0D"/>
    <w:rsid w:val="00667057"/>
    <w:rsid w:val="00667222"/>
    <w:rsid w:val="0066777F"/>
    <w:rsid w:val="00667904"/>
    <w:rsid w:val="00667DD6"/>
    <w:rsid w:val="0067018C"/>
    <w:rsid w:val="0067079B"/>
    <w:rsid w:val="00670B01"/>
    <w:rsid w:val="00670D7A"/>
    <w:rsid w:val="006716E2"/>
    <w:rsid w:val="00671CDF"/>
    <w:rsid w:val="00671DAF"/>
    <w:rsid w:val="00671E44"/>
    <w:rsid w:val="00672483"/>
    <w:rsid w:val="0067267D"/>
    <w:rsid w:val="00672866"/>
    <w:rsid w:val="00672CD7"/>
    <w:rsid w:val="0067323F"/>
    <w:rsid w:val="0067415F"/>
    <w:rsid w:val="006743AC"/>
    <w:rsid w:val="006746AB"/>
    <w:rsid w:val="00675265"/>
    <w:rsid w:val="0067575C"/>
    <w:rsid w:val="0067585F"/>
    <w:rsid w:val="0067589C"/>
    <w:rsid w:val="00675A64"/>
    <w:rsid w:val="00675C54"/>
    <w:rsid w:val="00676070"/>
    <w:rsid w:val="00676758"/>
    <w:rsid w:val="006767BD"/>
    <w:rsid w:val="00676821"/>
    <w:rsid w:val="00676E54"/>
    <w:rsid w:val="00677997"/>
    <w:rsid w:val="00677A39"/>
    <w:rsid w:val="00677A75"/>
    <w:rsid w:val="00677AE0"/>
    <w:rsid w:val="00677B69"/>
    <w:rsid w:val="00680202"/>
    <w:rsid w:val="006803B5"/>
    <w:rsid w:val="0068051D"/>
    <w:rsid w:val="00680530"/>
    <w:rsid w:val="0068060A"/>
    <w:rsid w:val="0068060B"/>
    <w:rsid w:val="00680668"/>
    <w:rsid w:val="00680D1C"/>
    <w:rsid w:val="006811FA"/>
    <w:rsid w:val="0068125E"/>
    <w:rsid w:val="00681496"/>
    <w:rsid w:val="00681631"/>
    <w:rsid w:val="0068173A"/>
    <w:rsid w:val="00681BF2"/>
    <w:rsid w:val="00681E41"/>
    <w:rsid w:val="00682061"/>
    <w:rsid w:val="0068227E"/>
    <w:rsid w:val="006822C4"/>
    <w:rsid w:val="0068231A"/>
    <w:rsid w:val="00682378"/>
    <w:rsid w:val="006825D0"/>
    <w:rsid w:val="0068304B"/>
    <w:rsid w:val="006834DE"/>
    <w:rsid w:val="006835AE"/>
    <w:rsid w:val="006838A6"/>
    <w:rsid w:val="00683979"/>
    <w:rsid w:val="00684DBE"/>
    <w:rsid w:val="0068515D"/>
    <w:rsid w:val="00685900"/>
    <w:rsid w:val="00685BD9"/>
    <w:rsid w:val="00685CB4"/>
    <w:rsid w:val="00685D47"/>
    <w:rsid w:val="00685E2C"/>
    <w:rsid w:val="0068669A"/>
    <w:rsid w:val="006867A8"/>
    <w:rsid w:val="00687104"/>
    <w:rsid w:val="00687151"/>
    <w:rsid w:val="0068727B"/>
    <w:rsid w:val="00687304"/>
    <w:rsid w:val="006878D9"/>
    <w:rsid w:val="00687EDB"/>
    <w:rsid w:val="00687F17"/>
    <w:rsid w:val="00687F76"/>
    <w:rsid w:val="0069041B"/>
    <w:rsid w:val="00690720"/>
    <w:rsid w:val="0069088D"/>
    <w:rsid w:val="00691834"/>
    <w:rsid w:val="00691EA8"/>
    <w:rsid w:val="00691ECA"/>
    <w:rsid w:val="00692BDD"/>
    <w:rsid w:val="00692E16"/>
    <w:rsid w:val="006937B7"/>
    <w:rsid w:val="00693B4E"/>
    <w:rsid w:val="00693C78"/>
    <w:rsid w:val="00693DB9"/>
    <w:rsid w:val="00693FD3"/>
    <w:rsid w:val="0069431A"/>
    <w:rsid w:val="00694724"/>
    <w:rsid w:val="006949E6"/>
    <w:rsid w:val="00694F89"/>
    <w:rsid w:val="00694FCC"/>
    <w:rsid w:val="0069517F"/>
    <w:rsid w:val="00695409"/>
    <w:rsid w:val="00695510"/>
    <w:rsid w:val="006957C3"/>
    <w:rsid w:val="006959DC"/>
    <w:rsid w:val="00695B31"/>
    <w:rsid w:val="00695DFF"/>
    <w:rsid w:val="006962A9"/>
    <w:rsid w:val="00696325"/>
    <w:rsid w:val="006963A1"/>
    <w:rsid w:val="006964B3"/>
    <w:rsid w:val="00696A62"/>
    <w:rsid w:val="00696C67"/>
    <w:rsid w:val="00696FA0"/>
    <w:rsid w:val="006974E3"/>
    <w:rsid w:val="0069762A"/>
    <w:rsid w:val="00697A24"/>
    <w:rsid w:val="006A03E9"/>
    <w:rsid w:val="006A083A"/>
    <w:rsid w:val="006A1457"/>
    <w:rsid w:val="006A1AED"/>
    <w:rsid w:val="006A1BD6"/>
    <w:rsid w:val="006A2034"/>
    <w:rsid w:val="006A22B2"/>
    <w:rsid w:val="006A2F5D"/>
    <w:rsid w:val="006A304B"/>
    <w:rsid w:val="006A35F2"/>
    <w:rsid w:val="006A37B8"/>
    <w:rsid w:val="006A3A8B"/>
    <w:rsid w:val="006A4BA4"/>
    <w:rsid w:val="006A52FC"/>
    <w:rsid w:val="006A5FA1"/>
    <w:rsid w:val="006A614C"/>
    <w:rsid w:val="006A638E"/>
    <w:rsid w:val="006A6768"/>
    <w:rsid w:val="006A67C7"/>
    <w:rsid w:val="006A686F"/>
    <w:rsid w:val="006A6DFD"/>
    <w:rsid w:val="006A6EB9"/>
    <w:rsid w:val="006A73E3"/>
    <w:rsid w:val="006A7746"/>
    <w:rsid w:val="006A7795"/>
    <w:rsid w:val="006A7B17"/>
    <w:rsid w:val="006A7C37"/>
    <w:rsid w:val="006A7CCE"/>
    <w:rsid w:val="006B0138"/>
    <w:rsid w:val="006B0291"/>
    <w:rsid w:val="006B0352"/>
    <w:rsid w:val="006B089A"/>
    <w:rsid w:val="006B1036"/>
    <w:rsid w:val="006B1431"/>
    <w:rsid w:val="006B19CD"/>
    <w:rsid w:val="006B1A54"/>
    <w:rsid w:val="006B1A64"/>
    <w:rsid w:val="006B2108"/>
    <w:rsid w:val="006B223D"/>
    <w:rsid w:val="006B2258"/>
    <w:rsid w:val="006B22D1"/>
    <w:rsid w:val="006B22FB"/>
    <w:rsid w:val="006B2558"/>
    <w:rsid w:val="006B2B09"/>
    <w:rsid w:val="006B2CB8"/>
    <w:rsid w:val="006B3046"/>
    <w:rsid w:val="006B341F"/>
    <w:rsid w:val="006B34B5"/>
    <w:rsid w:val="006B34D5"/>
    <w:rsid w:val="006B35EE"/>
    <w:rsid w:val="006B36E7"/>
    <w:rsid w:val="006B3753"/>
    <w:rsid w:val="006B3A91"/>
    <w:rsid w:val="006B3E5F"/>
    <w:rsid w:val="006B40F8"/>
    <w:rsid w:val="006B4821"/>
    <w:rsid w:val="006B56D9"/>
    <w:rsid w:val="006B5835"/>
    <w:rsid w:val="006B5A56"/>
    <w:rsid w:val="006B5BB9"/>
    <w:rsid w:val="006B604E"/>
    <w:rsid w:val="006B62B8"/>
    <w:rsid w:val="006B6612"/>
    <w:rsid w:val="006B6E63"/>
    <w:rsid w:val="006B75C2"/>
    <w:rsid w:val="006B76EC"/>
    <w:rsid w:val="006C0184"/>
    <w:rsid w:val="006C0919"/>
    <w:rsid w:val="006C0997"/>
    <w:rsid w:val="006C0BDD"/>
    <w:rsid w:val="006C0CB6"/>
    <w:rsid w:val="006C0DBC"/>
    <w:rsid w:val="006C13A4"/>
    <w:rsid w:val="006C155B"/>
    <w:rsid w:val="006C1570"/>
    <w:rsid w:val="006C15E5"/>
    <w:rsid w:val="006C1754"/>
    <w:rsid w:val="006C179B"/>
    <w:rsid w:val="006C1C26"/>
    <w:rsid w:val="006C2310"/>
    <w:rsid w:val="006C23DF"/>
    <w:rsid w:val="006C251D"/>
    <w:rsid w:val="006C256B"/>
    <w:rsid w:val="006C3275"/>
    <w:rsid w:val="006C3354"/>
    <w:rsid w:val="006C3C85"/>
    <w:rsid w:val="006C4096"/>
    <w:rsid w:val="006C4326"/>
    <w:rsid w:val="006C442C"/>
    <w:rsid w:val="006C44D4"/>
    <w:rsid w:val="006C46DD"/>
    <w:rsid w:val="006C4F1D"/>
    <w:rsid w:val="006C50A3"/>
    <w:rsid w:val="006C55B7"/>
    <w:rsid w:val="006C58F2"/>
    <w:rsid w:val="006C5A0B"/>
    <w:rsid w:val="006C6479"/>
    <w:rsid w:val="006C6674"/>
    <w:rsid w:val="006C6B3B"/>
    <w:rsid w:val="006C72B3"/>
    <w:rsid w:val="006C7C74"/>
    <w:rsid w:val="006C7EBD"/>
    <w:rsid w:val="006D0171"/>
    <w:rsid w:val="006D052D"/>
    <w:rsid w:val="006D07E9"/>
    <w:rsid w:val="006D0A32"/>
    <w:rsid w:val="006D0AEF"/>
    <w:rsid w:val="006D0C08"/>
    <w:rsid w:val="006D0EF3"/>
    <w:rsid w:val="006D0F89"/>
    <w:rsid w:val="006D126B"/>
    <w:rsid w:val="006D1285"/>
    <w:rsid w:val="006D130E"/>
    <w:rsid w:val="006D1398"/>
    <w:rsid w:val="006D156F"/>
    <w:rsid w:val="006D1A6E"/>
    <w:rsid w:val="006D1AB9"/>
    <w:rsid w:val="006D1AD8"/>
    <w:rsid w:val="006D1D97"/>
    <w:rsid w:val="006D1E53"/>
    <w:rsid w:val="006D1F68"/>
    <w:rsid w:val="006D216E"/>
    <w:rsid w:val="006D2C8B"/>
    <w:rsid w:val="006D39F6"/>
    <w:rsid w:val="006D3A74"/>
    <w:rsid w:val="006D3D4F"/>
    <w:rsid w:val="006D3F73"/>
    <w:rsid w:val="006D40DE"/>
    <w:rsid w:val="006D42C4"/>
    <w:rsid w:val="006D42EA"/>
    <w:rsid w:val="006D4B3E"/>
    <w:rsid w:val="006D4BEC"/>
    <w:rsid w:val="006D4DE3"/>
    <w:rsid w:val="006D543D"/>
    <w:rsid w:val="006D5451"/>
    <w:rsid w:val="006D5541"/>
    <w:rsid w:val="006D6684"/>
    <w:rsid w:val="006D66F0"/>
    <w:rsid w:val="006D6F46"/>
    <w:rsid w:val="006D7184"/>
    <w:rsid w:val="006D7258"/>
    <w:rsid w:val="006D7447"/>
    <w:rsid w:val="006D769F"/>
    <w:rsid w:val="006D76A6"/>
    <w:rsid w:val="006D7AB5"/>
    <w:rsid w:val="006D7DBC"/>
    <w:rsid w:val="006DA92C"/>
    <w:rsid w:val="006E04AC"/>
    <w:rsid w:val="006E095F"/>
    <w:rsid w:val="006E0C38"/>
    <w:rsid w:val="006E0C6F"/>
    <w:rsid w:val="006E0CB8"/>
    <w:rsid w:val="006E1533"/>
    <w:rsid w:val="006E1A73"/>
    <w:rsid w:val="006E2B18"/>
    <w:rsid w:val="006E2B20"/>
    <w:rsid w:val="006E2B28"/>
    <w:rsid w:val="006E2C22"/>
    <w:rsid w:val="006E2F44"/>
    <w:rsid w:val="006E2F82"/>
    <w:rsid w:val="006E309C"/>
    <w:rsid w:val="006E33CA"/>
    <w:rsid w:val="006E3629"/>
    <w:rsid w:val="006E3753"/>
    <w:rsid w:val="006E3926"/>
    <w:rsid w:val="006E3BAC"/>
    <w:rsid w:val="006E3C40"/>
    <w:rsid w:val="006E3D8A"/>
    <w:rsid w:val="006E3DEC"/>
    <w:rsid w:val="006E3E7D"/>
    <w:rsid w:val="006E4035"/>
    <w:rsid w:val="006E416E"/>
    <w:rsid w:val="006E42A9"/>
    <w:rsid w:val="006E447B"/>
    <w:rsid w:val="006E450C"/>
    <w:rsid w:val="006E4A67"/>
    <w:rsid w:val="006E4BE2"/>
    <w:rsid w:val="006E5405"/>
    <w:rsid w:val="006E56B7"/>
    <w:rsid w:val="006E573D"/>
    <w:rsid w:val="006E58DF"/>
    <w:rsid w:val="006E5932"/>
    <w:rsid w:val="006E593B"/>
    <w:rsid w:val="006E6487"/>
    <w:rsid w:val="006E678A"/>
    <w:rsid w:val="006E6DA1"/>
    <w:rsid w:val="006E6E09"/>
    <w:rsid w:val="006E717B"/>
    <w:rsid w:val="006E76BD"/>
    <w:rsid w:val="006E7B09"/>
    <w:rsid w:val="006E7C10"/>
    <w:rsid w:val="006E7C3A"/>
    <w:rsid w:val="006F0290"/>
    <w:rsid w:val="006F037C"/>
    <w:rsid w:val="006F0E38"/>
    <w:rsid w:val="006F0F7D"/>
    <w:rsid w:val="006F0FB4"/>
    <w:rsid w:val="006F183A"/>
    <w:rsid w:val="006F1D60"/>
    <w:rsid w:val="006F2224"/>
    <w:rsid w:val="006F228B"/>
    <w:rsid w:val="006F228F"/>
    <w:rsid w:val="006F2526"/>
    <w:rsid w:val="006F2849"/>
    <w:rsid w:val="006F2881"/>
    <w:rsid w:val="006F2A09"/>
    <w:rsid w:val="006F2B09"/>
    <w:rsid w:val="006F2FCF"/>
    <w:rsid w:val="006F3250"/>
    <w:rsid w:val="006F32D3"/>
    <w:rsid w:val="006F3F33"/>
    <w:rsid w:val="006F415B"/>
    <w:rsid w:val="006F425C"/>
    <w:rsid w:val="006F42D9"/>
    <w:rsid w:val="006F4689"/>
    <w:rsid w:val="006F4B29"/>
    <w:rsid w:val="006F4D9F"/>
    <w:rsid w:val="006F4FC8"/>
    <w:rsid w:val="006F5766"/>
    <w:rsid w:val="006F5AFA"/>
    <w:rsid w:val="006F5CDD"/>
    <w:rsid w:val="006F6F8B"/>
    <w:rsid w:val="006F6FC2"/>
    <w:rsid w:val="006F7A1C"/>
    <w:rsid w:val="006F7C0B"/>
    <w:rsid w:val="006F7C5E"/>
    <w:rsid w:val="006F7CA0"/>
    <w:rsid w:val="00700232"/>
    <w:rsid w:val="0070023C"/>
    <w:rsid w:val="00700604"/>
    <w:rsid w:val="00700A28"/>
    <w:rsid w:val="00700C19"/>
    <w:rsid w:val="00700EA2"/>
    <w:rsid w:val="0070194F"/>
    <w:rsid w:val="00701DFC"/>
    <w:rsid w:val="007020D0"/>
    <w:rsid w:val="00702E89"/>
    <w:rsid w:val="007031E1"/>
    <w:rsid w:val="007031E5"/>
    <w:rsid w:val="007035B1"/>
    <w:rsid w:val="007036E9"/>
    <w:rsid w:val="007039B5"/>
    <w:rsid w:val="00703AA6"/>
    <w:rsid w:val="00704238"/>
    <w:rsid w:val="00704281"/>
    <w:rsid w:val="007043A8"/>
    <w:rsid w:val="007043ED"/>
    <w:rsid w:val="00704513"/>
    <w:rsid w:val="007045B2"/>
    <w:rsid w:val="0070468B"/>
    <w:rsid w:val="00705598"/>
    <w:rsid w:val="007057AB"/>
    <w:rsid w:val="007058AD"/>
    <w:rsid w:val="00705B7B"/>
    <w:rsid w:val="00705CA8"/>
    <w:rsid w:val="0070680D"/>
    <w:rsid w:val="00706E65"/>
    <w:rsid w:val="00706FE5"/>
    <w:rsid w:val="00707217"/>
    <w:rsid w:val="0070745B"/>
    <w:rsid w:val="0070746B"/>
    <w:rsid w:val="00707645"/>
    <w:rsid w:val="00707952"/>
    <w:rsid w:val="007079AC"/>
    <w:rsid w:val="00707FD3"/>
    <w:rsid w:val="00710244"/>
    <w:rsid w:val="00710A5C"/>
    <w:rsid w:val="00710D9D"/>
    <w:rsid w:val="0071188C"/>
    <w:rsid w:val="00711B47"/>
    <w:rsid w:val="00711EE8"/>
    <w:rsid w:val="0071214D"/>
    <w:rsid w:val="007124CB"/>
    <w:rsid w:val="00712849"/>
    <w:rsid w:val="007128A9"/>
    <w:rsid w:val="00712CE1"/>
    <w:rsid w:val="00712E5C"/>
    <w:rsid w:val="0071303A"/>
    <w:rsid w:val="00713188"/>
    <w:rsid w:val="007131AB"/>
    <w:rsid w:val="00713458"/>
    <w:rsid w:val="007135CC"/>
    <w:rsid w:val="00713B38"/>
    <w:rsid w:val="00713CD0"/>
    <w:rsid w:val="007153A8"/>
    <w:rsid w:val="007153F6"/>
    <w:rsid w:val="00715440"/>
    <w:rsid w:val="007156C3"/>
    <w:rsid w:val="00715B15"/>
    <w:rsid w:val="00715C6B"/>
    <w:rsid w:val="00716006"/>
    <w:rsid w:val="007161D9"/>
    <w:rsid w:val="00716428"/>
    <w:rsid w:val="007166A5"/>
    <w:rsid w:val="00716C0F"/>
    <w:rsid w:val="0071700C"/>
    <w:rsid w:val="0071717A"/>
    <w:rsid w:val="0071717E"/>
    <w:rsid w:val="0071741D"/>
    <w:rsid w:val="0071771E"/>
    <w:rsid w:val="00717D53"/>
    <w:rsid w:val="00717ED3"/>
    <w:rsid w:val="007202F5"/>
    <w:rsid w:val="00720328"/>
    <w:rsid w:val="0072044C"/>
    <w:rsid w:val="00720ACE"/>
    <w:rsid w:val="00720D6E"/>
    <w:rsid w:val="0072128A"/>
    <w:rsid w:val="00721308"/>
    <w:rsid w:val="007215A6"/>
    <w:rsid w:val="00721C85"/>
    <w:rsid w:val="0072245F"/>
    <w:rsid w:val="00722BA8"/>
    <w:rsid w:val="00722FA5"/>
    <w:rsid w:val="00723781"/>
    <w:rsid w:val="00723A6D"/>
    <w:rsid w:val="007241B3"/>
    <w:rsid w:val="007241EA"/>
    <w:rsid w:val="007246FB"/>
    <w:rsid w:val="0072487B"/>
    <w:rsid w:val="00725215"/>
    <w:rsid w:val="00725680"/>
    <w:rsid w:val="007258D4"/>
    <w:rsid w:val="00725AC2"/>
    <w:rsid w:val="007261AE"/>
    <w:rsid w:val="0072645C"/>
    <w:rsid w:val="007264BA"/>
    <w:rsid w:val="0072657E"/>
    <w:rsid w:val="007269A4"/>
    <w:rsid w:val="00726ACE"/>
    <w:rsid w:val="00726B7F"/>
    <w:rsid w:val="00726BA6"/>
    <w:rsid w:val="00726EE2"/>
    <w:rsid w:val="007271B9"/>
    <w:rsid w:val="007271ED"/>
    <w:rsid w:val="007275A1"/>
    <w:rsid w:val="0072D57D"/>
    <w:rsid w:val="007300F4"/>
    <w:rsid w:val="007306C6"/>
    <w:rsid w:val="00730E2F"/>
    <w:rsid w:val="00730E3E"/>
    <w:rsid w:val="0073103E"/>
    <w:rsid w:val="0073141A"/>
    <w:rsid w:val="00731618"/>
    <w:rsid w:val="007317E2"/>
    <w:rsid w:val="00731A31"/>
    <w:rsid w:val="00731A48"/>
    <w:rsid w:val="00731FAC"/>
    <w:rsid w:val="00732BC0"/>
    <w:rsid w:val="00732F29"/>
    <w:rsid w:val="0073312D"/>
    <w:rsid w:val="007331D9"/>
    <w:rsid w:val="00733377"/>
    <w:rsid w:val="0073385E"/>
    <w:rsid w:val="007338A7"/>
    <w:rsid w:val="00733FA3"/>
    <w:rsid w:val="00734402"/>
    <w:rsid w:val="0073443D"/>
    <w:rsid w:val="00734457"/>
    <w:rsid w:val="0073470A"/>
    <w:rsid w:val="0073475F"/>
    <w:rsid w:val="00734D0D"/>
    <w:rsid w:val="00734F8F"/>
    <w:rsid w:val="00735348"/>
    <w:rsid w:val="007353A9"/>
    <w:rsid w:val="00735A3B"/>
    <w:rsid w:val="00735B7E"/>
    <w:rsid w:val="00735BBE"/>
    <w:rsid w:val="0073602D"/>
    <w:rsid w:val="007360E9"/>
    <w:rsid w:val="00736234"/>
    <w:rsid w:val="00736594"/>
    <w:rsid w:val="007373E8"/>
    <w:rsid w:val="007374AC"/>
    <w:rsid w:val="007401CC"/>
    <w:rsid w:val="007402FE"/>
    <w:rsid w:val="00740648"/>
    <w:rsid w:val="007407C0"/>
    <w:rsid w:val="00740BBD"/>
    <w:rsid w:val="007410D2"/>
    <w:rsid w:val="0074110E"/>
    <w:rsid w:val="00741219"/>
    <w:rsid w:val="00741420"/>
    <w:rsid w:val="007416F0"/>
    <w:rsid w:val="00741C48"/>
    <w:rsid w:val="00741F21"/>
    <w:rsid w:val="00741FFC"/>
    <w:rsid w:val="00742162"/>
    <w:rsid w:val="00742317"/>
    <w:rsid w:val="007427BE"/>
    <w:rsid w:val="00742F08"/>
    <w:rsid w:val="00743086"/>
    <w:rsid w:val="007431AC"/>
    <w:rsid w:val="007433A3"/>
    <w:rsid w:val="007438D1"/>
    <w:rsid w:val="00743C19"/>
    <w:rsid w:val="0074464B"/>
    <w:rsid w:val="00744B3B"/>
    <w:rsid w:val="00744B51"/>
    <w:rsid w:val="00744D56"/>
    <w:rsid w:val="00744D93"/>
    <w:rsid w:val="00745004"/>
    <w:rsid w:val="0074541D"/>
    <w:rsid w:val="007457E3"/>
    <w:rsid w:val="00745CBE"/>
    <w:rsid w:val="00745CD6"/>
    <w:rsid w:val="00746202"/>
    <w:rsid w:val="0074636B"/>
    <w:rsid w:val="00746531"/>
    <w:rsid w:val="00746671"/>
    <w:rsid w:val="007469FB"/>
    <w:rsid w:val="00746B84"/>
    <w:rsid w:val="00746CDE"/>
    <w:rsid w:val="00746E04"/>
    <w:rsid w:val="00746F98"/>
    <w:rsid w:val="00746FC3"/>
    <w:rsid w:val="00747126"/>
    <w:rsid w:val="0074724C"/>
    <w:rsid w:val="00747A8E"/>
    <w:rsid w:val="0075014C"/>
    <w:rsid w:val="007501EF"/>
    <w:rsid w:val="00750608"/>
    <w:rsid w:val="00750A19"/>
    <w:rsid w:val="00750D23"/>
    <w:rsid w:val="00750DAE"/>
    <w:rsid w:val="00751061"/>
    <w:rsid w:val="00751632"/>
    <w:rsid w:val="0075176A"/>
    <w:rsid w:val="007517BF"/>
    <w:rsid w:val="00751E49"/>
    <w:rsid w:val="0075205E"/>
    <w:rsid w:val="007520D2"/>
    <w:rsid w:val="00752613"/>
    <w:rsid w:val="0075324C"/>
    <w:rsid w:val="00753296"/>
    <w:rsid w:val="00753830"/>
    <w:rsid w:val="00753B2E"/>
    <w:rsid w:val="0075408D"/>
    <w:rsid w:val="00754F41"/>
    <w:rsid w:val="0075504D"/>
    <w:rsid w:val="0075553D"/>
    <w:rsid w:val="007559D5"/>
    <w:rsid w:val="00755A5A"/>
    <w:rsid w:val="007565B0"/>
    <w:rsid w:val="007565C5"/>
    <w:rsid w:val="0075699A"/>
    <w:rsid w:val="00756D70"/>
    <w:rsid w:val="00757006"/>
    <w:rsid w:val="00757009"/>
    <w:rsid w:val="00757330"/>
    <w:rsid w:val="007574A9"/>
    <w:rsid w:val="00757F67"/>
    <w:rsid w:val="007610AB"/>
    <w:rsid w:val="007613D9"/>
    <w:rsid w:val="007618D0"/>
    <w:rsid w:val="00761ED0"/>
    <w:rsid w:val="00761F1F"/>
    <w:rsid w:val="00761F37"/>
    <w:rsid w:val="0076204E"/>
    <w:rsid w:val="007627E5"/>
    <w:rsid w:val="00762CDD"/>
    <w:rsid w:val="007631E6"/>
    <w:rsid w:val="0076351F"/>
    <w:rsid w:val="00763651"/>
    <w:rsid w:val="0076420B"/>
    <w:rsid w:val="00764557"/>
    <w:rsid w:val="0076501A"/>
    <w:rsid w:val="00765468"/>
    <w:rsid w:val="00765497"/>
    <w:rsid w:val="007654D3"/>
    <w:rsid w:val="00765983"/>
    <w:rsid w:val="00765A2B"/>
    <w:rsid w:val="00765E00"/>
    <w:rsid w:val="00765E77"/>
    <w:rsid w:val="00765F82"/>
    <w:rsid w:val="00766390"/>
    <w:rsid w:val="00766725"/>
    <w:rsid w:val="00766807"/>
    <w:rsid w:val="00766CD3"/>
    <w:rsid w:val="00766DF1"/>
    <w:rsid w:val="00766E65"/>
    <w:rsid w:val="00766FF3"/>
    <w:rsid w:val="00767350"/>
    <w:rsid w:val="0076743D"/>
    <w:rsid w:val="007676FC"/>
    <w:rsid w:val="00767C63"/>
    <w:rsid w:val="00767E76"/>
    <w:rsid w:val="00770222"/>
    <w:rsid w:val="00770381"/>
    <w:rsid w:val="00770788"/>
    <w:rsid w:val="007709A7"/>
    <w:rsid w:val="00770B0E"/>
    <w:rsid w:val="00770E7C"/>
    <w:rsid w:val="0077189A"/>
    <w:rsid w:val="00771AB0"/>
    <w:rsid w:val="00771CD5"/>
    <w:rsid w:val="00771EAB"/>
    <w:rsid w:val="00772355"/>
    <w:rsid w:val="00772A60"/>
    <w:rsid w:val="00773068"/>
    <w:rsid w:val="007732C5"/>
    <w:rsid w:val="0077350A"/>
    <w:rsid w:val="007737A2"/>
    <w:rsid w:val="007739C5"/>
    <w:rsid w:val="00773FFD"/>
    <w:rsid w:val="007743A2"/>
    <w:rsid w:val="007745A3"/>
    <w:rsid w:val="00774695"/>
    <w:rsid w:val="00774B55"/>
    <w:rsid w:val="00774D01"/>
    <w:rsid w:val="00774F43"/>
    <w:rsid w:val="00774F72"/>
    <w:rsid w:val="00775A32"/>
    <w:rsid w:val="00775B63"/>
    <w:rsid w:val="00775BC1"/>
    <w:rsid w:val="00775DED"/>
    <w:rsid w:val="00775E3A"/>
    <w:rsid w:val="00776AD8"/>
    <w:rsid w:val="00776D0B"/>
    <w:rsid w:val="00776DA1"/>
    <w:rsid w:val="00776E04"/>
    <w:rsid w:val="007777CF"/>
    <w:rsid w:val="00777ABB"/>
    <w:rsid w:val="00777D7F"/>
    <w:rsid w:val="00780413"/>
    <w:rsid w:val="007808E5"/>
    <w:rsid w:val="00780F44"/>
    <w:rsid w:val="00780FC1"/>
    <w:rsid w:val="007811EE"/>
    <w:rsid w:val="00781208"/>
    <w:rsid w:val="007814B6"/>
    <w:rsid w:val="0078172E"/>
    <w:rsid w:val="00781E63"/>
    <w:rsid w:val="0078208E"/>
    <w:rsid w:val="007821C2"/>
    <w:rsid w:val="00782CF6"/>
    <w:rsid w:val="00782FA0"/>
    <w:rsid w:val="007830ED"/>
    <w:rsid w:val="007831C2"/>
    <w:rsid w:val="00783237"/>
    <w:rsid w:val="0078329B"/>
    <w:rsid w:val="00783812"/>
    <w:rsid w:val="00783AB7"/>
    <w:rsid w:val="00783ABD"/>
    <w:rsid w:val="0078421B"/>
    <w:rsid w:val="0078448C"/>
    <w:rsid w:val="007853A8"/>
    <w:rsid w:val="00785588"/>
    <w:rsid w:val="007855EC"/>
    <w:rsid w:val="0078599D"/>
    <w:rsid w:val="00787491"/>
    <w:rsid w:val="00787C3A"/>
    <w:rsid w:val="00787D3E"/>
    <w:rsid w:val="00790442"/>
    <w:rsid w:val="00790460"/>
    <w:rsid w:val="00790539"/>
    <w:rsid w:val="00790646"/>
    <w:rsid w:val="00790BA2"/>
    <w:rsid w:val="00790FF7"/>
    <w:rsid w:val="00791292"/>
    <w:rsid w:val="007913F5"/>
    <w:rsid w:val="007915A7"/>
    <w:rsid w:val="007915B7"/>
    <w:rsid w:val="007916F3"/>
    <w:rsid w:val="00791B8A"/>
    <w:rsid w:val="00791E9B"/>
    <w:rsid w:val="00792026"/>
    <w:rsid w:val="00792AAF"/>
    <w:rsid w:val="00792AE9"/>
    <w:rsid w:val="00792C79"/>
    <w:rsid w:val="00793409"/>
    <w:rsid w:val="00793AD7"/>
    <w:rsid w:val="00794024"/>
    <w:rsid w:val="007947AA"/>
    <w:rsid w:val="0079489A"/>
    <w:rsid w:val="0079497F"/>
    <w:rsid w:val="007949AF"/>
    <w:rsid w:val="00794A45"/>
    <w:rsid w:val="00794BE9"/>
    <w:rsid w:val="00794CD5"/>
    <w:rsid w:val="00794D3E"/>
    <w:rsid w:val="00795160"/>
    <w:rsid w:val="007953AF"/>
    <w:rsid w:val="00795796"/>
    <w:rsid w:val="007957AE"/>
    <w:rsid w:val="007958E3"/>
    <w:rsid w:val="00795925"/>
    <w:rsid w:val="0079600A"/>
    <w:rsid w:val="0079617F"/>
    <w:rsid w:val="00796F89"/>
    <w:rsid w:val="00797186"/>
    <w:rsid w:val="007971FD"/>
    <w:rsid w:val="00797E1D"/>
    <w:rsid w:val="007A01F5"/>
    <w:rsid w:val="007A02B9"/>
    <w:rsid w:val="007A0561"/>
    <w:rsid w:val="007A092C"/>
    <w:rsid w:val="007A12A8"/>
    <w:rsid w:val="007A15C5"/>
    <w:rsid w:val="007A16B4"/>
    <w:rsid w:val="007A2269"/>
    <w:rsid w:val="007A2749"/>
    <w:rsid w:val="007A2806"/>
    <w:rsid w:val="007A2ABD"/>
    <w:rsid w:val="007A2FBB"/>
    <w:rsid w:val="007A3069"/>
    <w:rsid w:val="007A30AC"/>
    <w:rsid w:val="007A30E2"/>
    <w:rsid w:val="007A355B"/>
    <w:rsid w:val="007A3665"/>
    <w:rsid w:val="007A38B0"/>
    <w:rsid w:val="007A3C03"/>
    <w:rsid w:val="007A3C7D"/>
    <w:rsid w:val="007A3F8B"/>
    <w:rsid w:val="007A4190"/>
    <w:rsid w:val="007A44F1"/>
    <w:rsid w:val="007A4553"/>
    <w:rsid w:val="007A46D9"/>
    <w:rsid w:val="007A4C0F"/>
    <w:rsid w:val="007A4DAE"/>
    <w:rsid w:val="007A4E00"/>
    <w:rsid w:val="007A51C7"/>
    <w:rsid w:val="007A528A"/>
    <w:rsid w:val="007A5AB9"/>
    <w:rsid w:val="007A64B1"/>
    <w:rsid w:val="007A65D4"/>
    <w:rsid w:val="007A6B60"/>
    <w:rsid w:val="007A6BD2"/>
    <w:rsid w:val="007A6C20"/>
    <w:rsid w:val="007A71D1"/>
    <w:rsid w:val="007A74D0"/>
    <w:rsid w:val="007A76C3"/>
    <w:rsid w:val="007A7A6B"/>
    <w:rsid w:val="007A7F9C"/>
    <w:rsid w:val="007B00F8"/>
    <w:rsid w:val="007B0688"/>
    <w:rsid w:val="007B069C"/>
    <w:rsid w:val="007B0864"/>
    <w:rsid w:val="007B0E2E"/>
    <w:rsid w:val="007B16DE"/>
    <w:rsid w:val="007B18A8"/>
    <w:rsid w:val="007B1CBF"/>
    <w:rsid w:val="007B1F0E"/>
    <w:rsid w:val="007B2894"/>
    <w:rsid w:val="007B2A9B"/>
    <w:rsid w:val="007B2CF8"/>
    <w:rsid w:val="007B300B"/>
    <w:rsid w:val="007B3110"/>
    <w:rsid w:val="007B35AF"/>
    <w:rsid w:val="007B3B4D"/>
    <w:rsid w:val="007B3D53"/>
    <w:rsid w:val="007B454B"/>
    <w:rsid w:val="007B4604"/>
    <w:rsid w:val="007B4D03"/>
    <w:rsid w:val="007B5088"/>
    <w:rsid w:val="007B515C"/>
    <w:rsid w:val="007B516B"/>
    <w:rsid w:val="007B5387"/>
    <w:rsid w:val="007B5488"/>
    <w:rsid w:val="007B5580"/>
    <w:rsid w:val="007B568B"/>
    <w:rsid w:val="007B5697"/>
    <w:rsid w:val="007B597A"/>
    <w:rsid w:val="007B5F7D"/>
    <w:rsid w:val="007B65FD"/>
    <w:rsid w:val="007B6DE5"/>
    <w:rsid w:val="007B6EFB"/>
    <w:rsid w:val="007B6F75"/>
    <w:rsid w:val="007B6FE2"/>
    <w:rsid w:val="007B748F"/>
    <w:rsid w:val="007B78C6"/>
    <w:rsid w:val="007B7AB1"/>
    <w:rsid w:val="007B7F3A"/>
    <w:rsid w:val="007B7FFA"/>
    <w:rsid w:val="007C079D"/>
    <w:rsid w:val="007C0A81"/>
    <w:rsid w:val="007C0C55"/>
    <w:rsid w:val="007C0E26"/>
    <w:rsid w:val="007C117E"/>
    <w:rsid w:val="007C1CC8"/>
    <w:rsid w:val="007C23A4"/>
    <w:rsid w:val="007C2521"/>
    <w:rsid w:val="007C2922"/>
    <w:rsid w:val="007C2CC6"/>
    <w:rsid w:val="007C31D9"/>
    <w:rsid w:val="007C3272"/>
    <w:rsid w:val="007C3328"/>
    <w:rsid w:val="007C3763"/>
    <w:rsid w:val="007C380A"/>
    <w:rsid w:val="007C3F9E"/>
    <w:rsid w:val="007C4478"/>
    <w:rsid w:val="007C60DF"/>
    <w:rsid w:val="007C6168"/>
    <w:rsid w:val="007C630F"/>
    <w:rsid w:val="007C6864"/>
    <w:rsid w:val="007C6BF2"/>
    <w:rsid w:val="007C6F08"/>
    <w:rsid w:val="007C6F99"/>
    <w:rsid w:val="007C796B"/>
    <w:rsid w:val="007C7B2B"/>
    <w:rsid w:val="007C7D0B"/>
    <w:rsid w:val="007C7E9D"/>
    <w:rsid w:val="007D155C"/>
    <w:rsid w:val="007D156B"/>
    <w:rsid w:val="007D1994"/>
    <w:rsid w:val="007D1A83"/>
    <w:rsid w:val="007D1B88"/>
    <w:rsid w:val="007D219F"/>
    <w:rsid w:val="007D24D1"/>
    <w:rsid w:val="007D265A"/>
    <w:rsid w:val="007D28C2"/>
    <w:rsid w:val="007D2B79"/>
    <w:rsid w:val="007D2F16"/>
    <w:rsid w:val="007D3CE2"/>
    <w:rsid w:val="007D3DD4"/>
    <w:rsid w:val="007D5458"/>
    <w:rsid w:val="007D5459"/>
    <w:rsid w:val="007D5534"/>
    <w:rsid w:val="007D564C"/>
    <w:rsid w:val="007D578F"/>
    <w:rsid w:val="007D5E8D"/>
    <w:rsid w:val="007D5EFA"/>
    <w:rsid w:val="007D62D2"/>
    <w:rsid w:val="007D6912"/>
    <w:rsid w:val="007D6987"/>
    <w:rsid w:val="007D76FA"/>
    <w:rsid w:val="007D7701"/>
    <w:rsid w:val="007D7D4F"/>
    <w:rsid w:val="007D7E54"/>
    <w:rsid w:val="007E04E0"/>
    <w:rsid w:val="007E0769"/>
    <w:rsid w:val="007E0908"/>
    <w:rsid w:val="007E0C64"/>
    <w:rsid w:val="007E0DA2"/>
    <w:rsid w:val="007E115A"/>
    <w:rsid w:val="007E15A9"/>
    <w:rsid w:val="007E1EEA"/>
    <w:rsid w:val="007E24F1"/>
    <w:rsid w:val="007E2C4C"/>
    <w:rsid w:val="007E317E"/>
    <w:rsid w:val="007E321E"/>
    <w:rsid w:val="007E32E2"/>
    <w:rsid w:val="007E361A"/>
    <w:rsid w:val="007E3D1C"/>
    <w:rsid w:val="007E5137"/>
    <w:rsid w:val="007E52BE"/>
    <w:rsid w:val="007E532D"/>
    <w:rsid w:val="007E5394"/>
    <w:rsid w:val="007E5527"/>
    <w:rsid w:val="007E5976"/>
    <w:rsid w:val="007E59AB"/>
    <w:rsid w:val="007E5AEB"/>
    <w:rsid w:val="007E5B90"/>
    <w:rsid w:val="007E5E52"/>
    <w:rsid w:val="007E61F5"/>
    <w:rsid w:val="007E64D4"/>
    <w:rsid w:val="007E656F"/>
    <w:rsid w:val="007E6591"/>
    <w:rsid w:val="007E68A9"/>
    <w:rsid w:val="007E69DF"/>
    <w:rsid w:val="007E6AB9"/>
    <w:rsid w:val="007E6BFD"/>
    <w:rsid w:val="007E6E0B"/>
    <w:rsid w:val="007E6E0F"/>
    <w:rsid w:val="007E7595"/>
    <w:rsid w:val="007E77A1"/>
    <w:rsid w:val="007E7DD7"/>
    <w:rsid w:val="007F0268"/>
    <w:rsid w:val="007F027F"/>
    <w:rsid w:val="007F02FE"/>
    <w:rsid w:val="007F05A8"/>
    <w:rsid w:val="007F0907"/>
    <w:rsid w:val="007F09D1"/>
    <w:rsid w:val="007F0B12"/>
    <w:rsid w:val="007F1296"/>
    <w:rsid w:val="007F1403"/>
    <w:rsid w:val="007F1516"/>
    <w:rsid w:val="007F18FA"/>
    <w:rsid w:val="007F1D18"/>
    <w:rsid w:val="007F1EEF"/>
    <w:rsid w:val="007F1F14"/>
    <w:rsid w:val="007F1FF0"/>
    <w:rsid w:val="007F2096"/>
    <w:rsid w:val="007F2250"/>
    <w:rsid w:val="007F22A3"/>
    <w:rsid w:val="007F22F6"/>
    <w:rsid w:val="007F24C0"/>
    <w:rsid w:val="007F29F3"/>
    <w:rsid w:val="007F3008"/>
    <w:rsid w:val="007F3554"/>
    <w:rsid w:val="007F3719"/>
    <w:rsid w:val="007F3B0B"/>
    <w:rsid w:val="007F4695"/>
    <w:rsid w:val="007F4755"/>
    <w:rsid w:val="007F4972"/>
    <w:rsid w:val="007F4BC0"/>
    <w:rsid w:val="007F4F5B"/>
    <w:rsid w:val="007F5062"/>
    <w:rsid w:val="007F5122"/>
    <w:rsid w:val="007F51DC"/>
    <w:rsid w:val="007F533A"/>
    <w:rsid w:val="007F5345"/>
    <w:rsid w:val="007F5A09"/>
    <w:rsid w:val="007F6361"/>
    <w:rsid w:val="007F6447"/>
    <w:rsid w:val="007F65BA"/>
    <w:rsid w:val="007F6737"/>
    <w:rsid w:val="007F6EBA"/>
    <w:rsid w:val="007F7398"/>
    <w:rsid w:val="007F7431"/>
    <w:rsid w:val="007F794B"/>
    <w:rsid w:val="007F7AFC"/>
    <w:rsid w:val="007F7B00"/>
    <w:rsid w:val="007F7D4A"/>
    <w:rsid w:val="007F7D84"/>
    <w:rsid w:val="008013E6"/>
    <w:rsid w:val="008017BD"/>
    <w:rsid w:val="0080196E"/>
    <w:rsid w:val="00802505"/>
    <w:rsid w:val="00802A3B"/>
    <w:rsid w:val="008034F7"/>
    <w:rsid w:val="008035B4"/>
    <w:rsid w:val="008036D4"/>
    <w:rsid w:val="00803866"/>
    <w:rsid w:val="008038D0"/>
    <w:rsid w:val="008039E2"/>
    <w:rsid w:val="00803EB5"/>
    <w:rsid w:val="00803FD6"/>
    <w:rsid w:val="0080503A"/>
    <w:rsid w:val="00805124"/>
    <w:rsid w:val="008054BF"/>
    <w:rsid w:val="00805B6D"/>
    <w:rsid w:val="00806705"/>
    <w:rsid w:val="00806981"/>
    <w:rsid w:val="00806D5E"/>
    <w:rsid w:val="00806FE5"/>
    <w:rsid w:val="008072FE"/>
    <w:rsid w:val="00807F8A"/>
    <w:rsid w:val="00810073"/>
    <w:rsid w:val="00810275"/>
    <w:rsid w:val="00810287"/>
    <w:rsid w:val="00810EA5"/>
    <w:rsid w:val="008110CD"/>
    <w:rsid w:val="0081134E"/>
    <w:rsid w:val="008116AB"/>
    <w:rsid w:val="008126C7"/>
    <w:rsid w:val="0081279B"/>
    <w:rsid w:val="00812975"/>
    <w:rsid w:val="00812A63"/>
    <w:rsid w:val="00812F4B"/>
    <w:rsid w:val="0081362E"/>
    <w:rsid w:val="008137EE"/>
    <w:rsid w:val="00813954"/>
    <w:rsid w:val="00813E33"/>
    <w:rsid w:val="0081424F"/>
    <w:rsid w:val="00814620"/>
    <w:rsid w:val="008149CD"/>
    <w:rsid w:val="00814D08"/>
    <w:rsid w:val="008152EB"/>
    <w:rsid w:val="00815622"/>
    <w:rsid w:val="0081596D"/>
    <w:rsid w:val="00815B4E"/>
    <w:rsid w:val="00815E58"/>
    <w:rsid w:val="00816150"/>
    <w:rsid w:val="0081630F"/>
    <w:rsid w:val="008163A6"/>
    <w:rsid w:val="00816F01"/>
    <w:rsid w:val="00817192"/>
    <w:rsid w:val="00817864"/>
    <w:rsid w:val="008200FE"/>
    <w:rsid w:val="0082022F"/>
    <w:rsid w:val="00820713"/>
    <w:rsid w:val="008207AF"/>
    <w:rsid w:val="008213E5"/>
    <w:rsid w:val="0082187D"/>
    <w:rsid w:val="008218CD"/>
    <w:rsid w:val="008219CA"/>
    <w:rsid w:val="00821A04"/>
    <w:rsid w:val="00821AE9"/>
    <w:rsid w:val="00821BF3"/>
    <w:rsid w:val="00821C74"/>
    <w:rsid w:val="00821DAE"/>
    <w:rsid w:val="008220CE"/>
    <w:rsid w:val="0082264D"/>
    <w:rsid w:val="00822789"/>
    <w:rsid w:val="00822A35"/>
    <w:rsid w:val="00822B6C"/>
    <w:rsid w:val="00822DF5"/>
    <w:rsid w:val="00822EB4"/>
    <w:rsid w:val="00822F28"/>
    <w:rsid w:val="00822F5E"/>
    <w:rsid w:val="00823261"/>
    <w:rsid w:val="0082331A"/>
    <w:rsid w:val="0082348F"/>
    <w:rsid w:val="00823766"/>
    <w:rsid w:val="00823845"/>
    <w:rsid w:val="00823875"/>
    <w:rsid w:val="00823F92"/>
    <w:rsid w:val="008240B5"/>
    <w:rsid w:val="0082465D"/>
    <w:rsid w:val="0082473C"/>
    <w:rsid w:val="0082511C"/>
    <w:rsid w:val="00825801"/>
    <w:rsid w:val="008258C1"/>
    <w:rsid w:val="0082595A"/>
    <w:rsid w:val="00825A97"/>
    <w:rsid w:val="00825B07"/>
    <w:rsid w:val="00825F59"/>
    <w:rsid w:val="00826CA0"/>
    <w:rsid w:val="00826DD6"/>
    <w:rsid w:val="00827036"/>
    <w:rsid w:val="00827074"/>
    <w:rsid w:val="008275FC"/>
    <w:rsid w:val="00830043"/>
    <w:rsid w:val="00830179"/>
    <w:rsid w:val="008302F2"/>
    <w:rsid w:val="00830370"/>
    <w:rsid w:val="0083074A"/>
    <w:rsid w:val="0083083E"/>
    <w:rsid w:val="00830CBE"/>
    <w:rsid w:val="0083116B"/>
    <w:rsid w:val="0083197B"/>
    <w:rsid w:val="00831ADD"/>
    <w:rsid w:val="00831B7E"/>
    <w:rsid w:val="008328AF"/>
    <w:rsid w:val="00832B79"/>
    <w:rsid w:val="00832D5F"/>
    <w:rsid w:val="00832F0F"/>
    <w:rsid w:val="00833111"/>
    <w:rsid w:val="00833730"/>
    <w:rsid w:val="008339F1"/>
    <w:rsid w:val="0083458D"/>
    <w:rsid w:val="008345FE"/>
    <w:rsid w:val="008346C8"/>
    <w:rsid w:val="00834A20"/>
    <w:rsid w:val="00834A4C"/>
    <w:rsid w:val="00834BBB"/>
    <w:rsid w:val="0083517F"/>
    <w:rsid w:val="00835941"/>
    <w:rsid w:val="00835B35"/>
    <w:rsid w:val="00835B3A"/>
    <w:rsid w:val="00835FDB"/>
    <w:rsid w:val="008364C4"/>
    <w:rsid w:val="008369B6"/>
    <w:rsid w:val="00836AE2"/>
    <w:rsid w:val="00837106"/>
    <w:rsid w:val="00837649"/>
    <w:rsid w:val="008376A3"/>
    <w:rsid w:val="008379D3"/>
    <w:rsid w:val="00837BA4"/>
    <w:rsid w:val="00837C9C"/>
    <w:rsid w:val="00837D72"/>
    <w:rsid w:val="008384C0"/>
    <w:rsid w:val="008403F0"/>
    <w:rsid w:val="008406EC"/>
    <w:rsid w:val="0084080D"/>
    <w:rsid w:val="008416D6"/>
    <w:rsid w:val="0084183F"/>
    <w:rsid w:val="00841B79"/>
    <w:rsid w:val="0084213C"/>
    <w:rsid w:val="00842818"/>
    <w:rsid w:val="00842B5F"/>
    <w:rsid w:val="00842D3F"/>
    <w:rsid w:val="00842D90"/>
    <w:rsid w:val="00842EB2"/>
    <w:rsid w:val="00842FE5"/>
    <w:rsid w:val="00843017"/>
    <w:rsid w:val="008437DD"/>
    <w:rsid w:val="0084413D"/>
    <w:rsid w:val="00844B39"/>
    <w:rsid w:val="00844B7E"/>
    <w:rsid w:val="00844F74"/>
    <w:rsid w:val="008451FD"/>
    <w:rsid w:val="008456EB"/>
    <w:rsid w:val="00845F56"/>
    <w:rsid w:val="008463C9"/>
    <w:rsid w:val="00846781"/>
    <w:rsid w:val="0084693C"/>
    <w:rsid w:val="00846E0C"/>
    <w:rsid w:val="00846F46"/>
    <w:rsid w:val="0084703E"/>
    <w:rsid w:val="008471DA"/>
    <w:rsid w:val="00847205"/>
    <w:rsid w:val="008472EF"/>
    <w:rsid w:val="0084735A"/>
    <w:rsid w:val="00847448"/>
    <w:rsid w:val="00847AD4"/>
    <w:rsid w:val="00847F45"/>
    <w:rsid w:val="008500D8"/>
    <w:rsid w:val="00850A98"/>
    <w:rsid w:val="00851092"/>
    <w:rsid w:val="008517BF"/>
    <w:rsid w:val="00851947"/>
    <w:rsid w:val="00851E59"/>
    <w:rsid w:val="008520D1"/>
    <w:rsid w:val="008524B1"/>
    <w:rsid w:val="00852F0B"/>
    <w:rsid w:val="0085316C"/>
    <w:rsid w:val="00853818"/>
    <w:rsid w:val="00853ABE"/>
    <w:rsid w:val="00853F0E"/>
    <w:rsid w:val="0085409F"/>
    <w:rsid w:val="0085419E"/>
    <w:rsid w:val="0085457E"/>
    <w:rsid w:val="008549AB"/>
    <w:rsid w:val="008550BA"/>
    <w:rsid w:val="0085526A"/>
    <w:rsid w:val="008555C9"/>
    <w:rsid w:val="00855744"/>
    <w:rsid w:val="00855BE4"/>
    <w:rsid w:val="008560A7"/>
    <w:rsid w:val="0085660E"/>
    <w:rsid w:val="008566F7"/>
    <w:rsid w:val="00856807"/>
    <w:rsid w:val="00856F43"/>
    <w:rsid w:val="00856FAE"/>
    <w:rsid w:val="00857037"/>
    <w:rsid w:val="008573E9"/>
    <w:rsid w:val="008578F1"/>
    <w:rsid w:val="00857CB9"/>
    <w:rsid w:val="00857E4C"/>
    <w:rsid w:val="008601B6"/>
    <w:rsid w:val="0086044E"/>
    <w:rsid w:val="008606D9"/>
    <w:rsid w:val="00860889"/>
    <w:rsid w:val="00860AA3"/>
    <w:rsid w:val="00860BE1"/>
    <w:rsid w:val="0086148E"/>
    <w:rsid w:val="00861DC0"/>
    <w:rsid w:val="00861E89"/>
    <w:rsid w:val="00861F0B"/>
    <w:rsid w:val="0086283A"/>
    <w:rsid w:val="008628FF"/>
    <w:rsid w:val="00862D2C"/>
    <w:rsid w:val="00863662"/>
    <w:rsid w:val="00863B78"/>
    <w:rsid w:val="00863BD2"/>
    <w:rsid w:val="00863EA4"/>
    <w:rsid w:val="00863FA9"/>
    <w:rsid w:val="0086415F"/>
    <w:rsid w:val="00864345"/>
    <w:rsid w:val="0086477B"/>
    <w:rsid w:val="00864809"/>
    <w:rsid w:val="008648D2"/>
    <w:rsid w:val="00864E4E"/>
    <w:rsid w:val="0086536C"/>
    <w:rsid w:val="0086539D"/>
    <w:rsid w:val="008656BA"/>
    <w:rsid w:val="0086586F"/>
    <w:rsid w:val="0086588C"/>
    <w:rsid w:val="00865F47"/>
    <w:rsid w:val="0086600F"/>
    <w:rsid w:val="0086608F"/>
    <w:rsid w:val="008663AC"/>
    <w:rsid w:val="00866990"/>
    <w:rsid w:val="00866BD4"/>
    <w:rsid w:val="00866C99"/>
    <w:rsid w:val="0086760C"/>
    <w:rsid w:val="00867C72"/>
    <w:rsid w:val="0086991C"/>
    <w:rsid w:val="00870A37"/>
    <w:rsid w:val="00870CA7"/>
    <w:rsid w:val="00870CA8"/>
    <w:rsid w:val="00870FBE"/>
    <w:rsid w:val="0087130A"/>
    <w:rsid w:val="008713D8"/>
    <w:rsid w:val="00871783"/>
    <w:rsid w:val="00871848"/>
    <w:rsid w:val="0087193C"/>
    <w:rsid w:val="00872139"/>
    <w:rsid w:val="00872158"/>
    <w:rsid w:val="0087216B"/>
    <w:rsid w:val="00872768"/>
    <w:rsid w:val="00872DD2"/>
    <w:rsid w:val="008730ED"/>
    <w:rsid w:val="00873D71"/>
    <w:rsid w:val="00873E7F"/>
    <w:rsid w:val="00874408"/>
    <w:rsid w:val="0087445A"/>
    <w:rsid w:val="008746E8"/>
    <w:rsid w:val="008747D6"/>
    <w:rsid w:val="0087490B"/>
    <w:rsid w:val="0087492F"/>
    <w:rsid w:val="00874E98"/>
    <w:rsid w:val="008754F2"/>
    <w:rsid w:val="00875729"/>
    <w:rsid w:val="008759ED"/>
    <w:rsid w:val="00875C72"/>
    <w:rsid w:val="00875D66"/>
    <w:rsid w:val="00876467"/>
    <w:rsid w:val="00876676"/>
    <w:rsid w:val="00876C13"/>
    <w:rsid w:val="00876DD7"/>
    <w:rsid w:val="00877336"/>
    <w:rsid w:val="0087778F"/>
    <w:rsid w:val="00877980"/>
    <w:rsid w:val="008779CC"/>
    <w:rsid w:val="008809E4"/>
    <w:rsid w:val="00880AFB"/>
    <w:rsid w:val="0088168C"/>
    <w:rsid w:val="00881738"/>
    <w:rsid w:val="00881B05"/>
    <w:rsid w:val="00881DBF"/>
    <w:rsid w:val="0088213A"/>
    <w:rsid w:val="0088224F"/>
    <w:rsid w:val="00882404"/>
    <w:rsid w:val="00882B8E"/>
    <w:rsid w:val="00882E4A"/>
    <w:rsid w:val="008833ED"/>
    <w:rsid w:val="00883E60"/>
    <w:rsid w:val="00883E7F"/>
    <w:rsid w:val="00884079"/>
    <w:rsid w:val="00884536"/>
    <w:rsid w:val="008846F0"/>
    <w:rsid w:val="0088494A"/>
    <w:rsid w:val="00884970"/>
    <w:rsid w:val="0088508E"/>
    <w:rsid w:val="00885E02"/>
    <w:rsid w:val="00886467"/>
    <w:rsid w:val="00886A7C"/>
    <w:rsid w:val="00886B17"/>
    <w:rsid w:val="00886EF9"/>
    <w:rsid w:val="00886F14"/>
    <w:rsid w:val="0088742F"/>
    <w:rsid w:val="008875BC"/>
    <w:rsid w:val="00887643"/>
    <w:rsid w:val="00887E0D"/>
    <w:rsid w:val="00890084"/>
    <w:rsid w:val="008901C4"/>
    <w:rsid w:val="00890433"/>
    <w:rsid w:val="00890980"/>
    <w:rsid w:val="00890B2A"/>
    <w:rsid w:val="00890F25"/>
    <w:rsid w:val="0089146D"/>
    <w:rsid w:val="00891907"/>
    <w:rsid w:val="00891A13"/>
    <w:rsid w:val="00892021"/>
    <w:rsid w:val="008923F5"/>
    <w:rsid w:val="00892705"/>
    <w:rsid w:val="0089274A"/>
    <w:rsid w:val="00892C4D"/>
    <w:rsid w:val="00893259"/>
    <w:rsid w:val="008933D8"/>
    <w:rsid w:val="008934F0"/>
    <w:rsid w:val="00893D3A"/>
    <w:rsid w:val="00893DB5"/>
    <w:rsid w:val="00894663"/>
    <w:rsid w:val="00894853"/>
    <w:rsid w:val="00894F13"/>
    <w:rsid w:val="008954C9"/>
    <w:rsid w:val="008955D7"/>
    <w:rsid w:val="00895688"/>
    <w:rsid w:val="008960B3"/>
    <w:rsid w:val="0089627C"/>
    <w:rsid w:val="008970D3"/>
    <w:rsid w:val="0089716E"/>
    <w:rsid w:val="00897952"/>
    <w:rsid w:val="00897C58"/>
    <w:rsid w:val="008A01A4"/>
    <w:rsid w:val="008A0309"/>
    <w:rsid w:val="008A09F6"/>
    <w:rsid w:val="008A0C8C"/>
    <w:rsid w:val="008A0D62"/>
    <w:rsid w:val="008A0E3C"/>
    <w:rsid w:val="008A1482"/>
    <w:rsid w:val="008A156F"/>
    <w:rsid w:val="008A1760"/>
    <w:rsid w:val="008A1E28"/>
    <w:rsid w:val="008A234F"/>
    <w:rsid w:val="008A27E8"/>
    <w:rsid w:val="008A27F1"/>
    <w:rsid w:val="008A2800"/>
    <w:rsid w:val="008A2A48"/>
    <w:rsid w:val="008A2A86"/>
    <w:rsid w:val="008A2DC6"/>
    <w:rsid w:val="008A2DD1"/>
    <w:rsid w:val="008A2E35"/>
    <w:rsid w:val="008A339A"/>
    <w:rsid w:val="008A372D"/>
    <w:rsid w:val="008A3B56"/>
    <w:rsid w:val="008A3C72"/>
    <w:rsid w:val="008A40D3"/>
    <w:rsid w:val="008A40F6"/>
    <w:rsid w:val="008A43CB"/>
    <w:rsid w:val="008A43E0"/>
    <w:rsid w:val="008A49B6"/>
    <w:rsid w:val="008A4C3A"/>
    <w:rsid w:val="008A4C95"/>
    <w:rsid w:val="008A4CEE"/>
    <w:rsid w:val="008A4D1C"/>
    <w:rsid w:val="008A573B"/>
    <w:rsid w:val="008A62D9"/>
    <w:rsid w:val="008A6969"/>
    <w:rsid w:val="008A6ADF"/>
    <w:rsid w:val="008A6D9A"/>
    <w:rsid w:val="008A6FB0"/>
    <w:rsid w:val="008A70E3"/>
    <w:rsid w:val="008A76F6"/>
    <w:rsid w:val="008A7AC8"/>
    <w:rsid w:val="008A7EF4"/>
    <w:rsid w:val="008B00F3"/>
    <w:rsid w:val="008B0601"/>
    <w:rsid w:val="008B09F4"/>
    <w:rsid w:val="008B16AC"/>
    <w:rsid w:val="008B174B"/>
    <w:rsid w:val="008B17E2"/>
    <w:rsid w:val="008B199D"/>
    <w:rsid w:val="008B23E2"/>
    <w:rsid w:val="008B269C"/>
    <w:rsid w:val="008B2788"/>
    <w:rsid w:val="008B2AEA"/>
    <w:rsid w:val="008B2E97"/>
    <w:rsid w:val="008B3A15"/>
    <w:rsid w:val="008B44CB"/>
    <w:rsid w:val="008B4C07"/>
    <w:rsid w:val="008B5163"/>
    <w:rsid w:val="008B52B3"/>
    <w:rsid w:val="008B56C5"/>
    <w:rsid w:val="008B584F"/>
    <w:rsid w:val="008B5A2F"/>
    <w:rsid w:val="008B5A8A"/>
    <w:rsid w:val="008B5ADC"/>
    <w:rsid w:val="008B5D44"/>
    <w:rsid w:val="008B65CD"/>
    <w:rsid w:val="008B681E"/>
    <w:rsid w:val="008B71C5"/>
    <w:rsid w:val="008B7256"/>
    <w:rsid w:val="008B73E4"/>
    <w:rsid w:val="008B7D63"/>
    <w:rsid w:val="008B7D9C"/>
    <w:rsid w:val="008B7DF3"/>
    <w:rsid w:val="008B7F06"/>
    <w:rsid w:val="008C0356"/>
    <w:rsid w:val="008C0526"/>
    <w:rsid w:val="008C0761"/>
    <w:rsid w:val="008C09B6"/>
    <w:rsid w:val="008C0A5F"/>
    <w:rsid w:val="008C0B52"/>
    <w:rsid w:val="008C0B92"/>
    <w:rsid w:val="008C0EB4"/>
    <w:rsid w:val="008C161B"/>
    <w:rsid w:val="008C163C"/>
    <w:rsid w:val="008C1970"/>
    <w:rsid w:val="008C1E41"/>
    <w:rsid w:val="008C263B"/>
    <w:rsid w:val="008C272D"/>
    <w:rsid w:val="008C2777"/>
    <w:rsid w:val="008C27AA"/>
    <w:rsid w:val="008C2999"/>
    <w:rsid w:val="008C2B3D"/>
    <w:rsid w:val="008C2B8F"/>
    <w:rsid w:val="008C2DAD"/>
    <w:rsid w:val="008C31EA"/>
    <w:rsid w:val="008C353C"/>
    <w:rsid w:val="008C392D"/>
    <w:rsid w:val="008C3C6D"/>
    <w:rsid w:val="008C3FB6"/>
    <w:rsid w:val="008C42D6"/>
    <w:rsid w:val="008C4662"/>
    <w:rsid w:val="008C4935"/>
    <w:rsid w:val="008C4976"/>
    <w:rsid w:val="008C4996"/>
    <w:rsid w:val="008C4B26"/>
    <w:rsid w:val="008C542B"/>
    <w:rsid w:val="008C585C"/>
    <w:rsid w:val="008C6572"/>
    <w:rsid w:val="008C666B"/>
    <w:rsid w:val="008C680B"/>
    <w:rsid w:val="008C6BDF"/>
    <w:rsid w:val="008C6E17"/>
    <w:rsid w:val="008C6FFE"/>
    <w:rsid w:val="008C701A"/>
    <w:rsid w:val="008C71D6"/>
    <w:rsid w:val="008C7230"/>
    <w:rsid w:val="008C7376"/>
    <w:rsid w:val="008C765B"/>
    <w:rsid w:val="008C779E"/>
    <w:rsid w:val="008C799E"/>
    <w:rsid w:val="008D0103"/>
    <w:rsid w:val="008D01ED"/>
    <w:rsid w:val="008D0718"/>
    <w:rsid w:val="008D1CB3"/>
    <w:rsid w:val="008D220B"/>
    <w:rsid w:val="008D2392"/>
    <w:rsid w:val="008D267E"/>
    <w:rsid w:val="008D269F"/>
    <w:rsid w:val="008D2DEB"/>
    <w:rsid w:val="008D31D2"/>
    <w:rsid w:val="008D32A7"/>
    <w:rsid w:val="008D35DE"/>
    <w:rsid w:val="008D37C5"/>
    <w:rsid w:val="008D3ADC"/>
    <w:rsid w:val="008D3E17"/>
    <w:rsid w:val="008D42A4"/>
    <w:rsid w:val="008D453F"/>
    <w:rsid w:val="008D46B4"/>
    <w:rsid w:val="008D4846"/>
    <w:rsid w:val="008D4B46"/>
    <w:rsid w:val="008D4E98"/>
    <w:rsid w:val="008D5286"/>
    <w:rsid w:val="008D544E"/>
    <w:rsid w:val="008D5530"/>
    <w:rsid w:val="008D56D9"/>
    <w:rsid w:val="008D59C4"/>
    <w:rsid w:val="008D5C19"/>
    <w:rsid w:val="008D6237"/>
    <w:rsid w:val="008D6392"/>
    <w:rsid w:val="008D6799"/>
    <w:rsid w:val="008D679D"/>
    <w:rsid w:val="008D691C"/>
    <w:rsid w:val="008D6C10"/>
    <w:rsid w:val="008D7A15"/>
    <w:rsid w:val="008D7AA5"/>
    <w:rsid w:val="008E0301"/>
    <w:rsid w:val="008E09B9"/>
    <w:rsid w:val="008E1667"/>
    <w:rsid w:val="008E1C2D"/>
    <w:rsid w:val="008E1D7F"/>
    <w:rsid w:val="008E1F59"/>
    <w:rsid w:val="008E2201"/>
    <w:rsid w:val="008E2C9D"/>
    <w:rsid w:val="008E2F82"/>
    <w:rsid w:val="008E3038"/>
    <w:rsid w:val="008E322F"/>
    <w:rsid w:val="008E33A0"/>
    <w:rsid w:val="008E3543"/>
    <w:rsid w:val="008E3809"/>
    <w:rsid w:val="008E3D40"/>
    <w:rsid w:val="008E4666"/>
    <w:rsid w:val="008E51CF"/>
    <w:rsid w:val="008E51E6"/>
    <w:rsid w:val="008E5566"/>
    <w:rsid w:val="008E569A"/>
    <w:rsid w:val="008E587A"/>
    <w:rsid w:val="008E5A26"/>
    <w:rsid w:val="008E5BB6"/>
    <w:rsid w:val="008E5E7A"/>
    <w:rsid w:val="008E6832"/>
    <w:rsid w:val="008E68BC"/>
    <w:rsid w:val="008E6AE6"/>
    <w:rsid w:val="008E6DEC"/>
    <w:rsid w:val="008E6F3C"/>
    <w:rsid w:val="008E7AC1"/>
    <w:rsid w:val="008F0461"/>
    <w:rsid w:val="008F195A"/>
    <w:rsid w:val="008F1A3C"/>
    <w:rsid w:val="008F1B96"/>
    <w:rsid w:val="008F2329"/>
    <w:rsid w:val="008F242A"/>
    <w:rsid w:val="008F24DF"/>
    <w:rsid w:val="008F27BD"/>
    <w:rsid w:val="008F2A22"/>
    <w:rsid w:val="008F2AB7"/>
    <w:rsid w:val="008F2FB9"/>
    <w:rsid w:val="008F3131"/>
    <w:rsid w:val="008F3275"/>
    <w:rsid w:val="008F3679"/>
    <w:rsid w:val="008F3A1F"/>
    <w:rsid w:val="008F3AA0"/>
    <w:rsid w:val="008F3C37"/>
    <w:rsid w:val="008F3E01"/>
    <w:rsid w:val="008F3E25"/>
    <w:rsid w:val="008F3F82"/>
    <w:rsid w:val="008F43D3"/>
    <w:rsid w:val="008F4C32"/>
    <w:rsid w:val="008F4D15"/>
    <w:rsid w:val="008F4D31"/>
    <w:rsid w:val="008F50D6"/>
    <w:rsid w:val="008F52CE"/>
    <w:rsid w:val="008F5365"/>
    <w:rsid w:val="008F544B"/>
    <w:rsid w:val="008F55D9"/>
    <w:rsid w:val="008F5880"/>
    <w:rsid w:val="008F5E91"/>
    <w:rsid w:val="008F615C"/>
    <w:rsid w:val="008F675D"/>
    <w:rsid w:val="008F6AE1"/>
    <w:rsid w:val="008F6C86"/>
    <w:rsid w:val="008F7063"/>
    <w:rsid w:val="008F71C6"/>
    <w:rsid w:val="008F73B2"/>
    <w:rsid w:val="008F74C7"/>
    <w:rsid w:val="008F75FF"/>
    <w:rsid w:val="008F770E"/>
    <w:rsid w:val="008F7B27"/>
    <w:rsid w:val="008F7C25"/>
    <w:rsid w:val="008F7C4F"/>
    <w:rsid w:val="008F7E9F"/>
    <w:rsid w:val="008F7F67"/>
    <w:rsid w:val="00900153"/>
    <w:rsid w:val="009002AD"/>
    <w:rsid w:val="009002F1"/>
    <w:rsid w:val="0090078C"/>
    <w:rsid w:val="0090079C"/>
    <w:rsid w:val="00900939"/>
    <w:rsid w:val="00900C35"/>
    <w:rsid w:val="00901029"/>
    <w:rsid w:val="009012A5"/>
    <w:rsid w:val="009015C0"/>
    <w:rsid w:val="00901819"/>
    <w:rsid w:val="00901A88"/>
    <w:rsid w:val="00901C9C"/>
    <w:rsid w:val="00902565"/>
    <w:rsid w:val="00902A14"/>
    <w:rsid w:val="00902B4A"/>
    <w:rsid w:val="00903174"/>
    <w:rsid w:val="0090323E"/>
    <w:rsid w:val="009032E1"/>
    <w:rsid w:val="0090331B"/>
    <w:rsid w:val="00903C64"/>
    <w:rsid w:val="00903C6D"/>
    <w:rsid w:val="00903F19"/>
    <w:rsid w:val="00904077"/>
    <w:rsid w:val="0090411D"/>
    <w:rsid w:val="009045B9"/>
    <w:rsid w:val="00904677"/>
    <w:rsid w:val="009046A1"/>
    <w:rsid w:val="00904DBD"/>
    <w:rsid w:val="00904E11"/>
    <w:rsid w:val="00905456"/>
    <w:rsid w:val="00905905"/>
    <w:rsid w:val="00905A0B"/>
    <w:rsid w:val="00905CE7"/>
    <w:rsid w:val="00905E99"/>
    <w:rsid w:val="009063E2"/>
    <w:rsid w:val="00906898"/>
    <w:rsid w:val="00906ADA"/>
    <w:rsid w:val="00906E17"/>
    <w:rsid w:val="0090719B"/>
    <w:rsid w:val="009075F0"/>
    <w:rsid w:val="0090771B"/>
    <w:rsid w:val="0090790A"/>
    <w:rsid w:val="00907E6A"/>
    <w:rsid w:val="00907EDB"/>
    <w:rsid w:val="00910091"/>
    <w:rsid w:val="0091031E"/>
    <w:rsid w:val="00910517"/>
    <w:rsid w:val="00910857"/>
    <w:rsid w:val="00910988"/>
    <w:rsid w:val="00910ECA"/>
    <w:rsid w:val="00911233"/>
    <w:rsid w:val="00912077"/>
    <w:rsid w:val="009120D1"/>
    <w:rsid w:val="00912182"/>
    <w:rsid w:val="009123C2"/>
    <w:rsid w:val="00912905"/>
    <w:rsid w:val="009129B9"/>
    <w:rsid w:val="00912B66"/>
    <w:rsid w:val="00912EEC"/>
    <w:rsid w:val="00912F06"/>
    <w:rsid w:val="0091314C"/>
    <w:rsid w:val="00913245"/>
    <w:rsid w:val="0091329D"/>
    <w:rsid w:val="009136AA"/>
    <w:rsid w:val="00913BAF"/>
    <w:rsid w:val="00913C61"/>
    <w:rsid w:val="00914137"/>
    <w:rsid w:val="00914846"/>
    <w:rsid w:val="00914A29"/>
    <w:rsid w:val="00914DB7"/>
    <w:rsid w:val="00914E5D"/>
    <w:rsid w:val="009153B3"/>
    <w:rsid w:val="00915F9B"/>
    <w:rsid w:val="009162E3"/>
    <w:rsid w:val="00916649"/>
    <w:rsid w:val="009170ED"/>
    <w:rsid w:val="00917184"/>
    <w:rsid w:val="00917347"/>
    <w:rsid w:val="00917422"/>
    <w:rsid w:val="0091791E"/>
    <w:rsid w:val="00917B85"/>
    <w:rsid w:val="0092004B"/>
    <w:rsid w:val="009208A3"/>
    <w:rsid w:val="009211A9"/>
    <w:rsid w:val="00921546"/>
    <w:rsid w:val="009220C5"/>
    <w:rsid w:val="00922CD0"/>
    <w:rsid w:val="00922D2E"/>
    <w:rsid w:val="00922D3A"/>
    <w:rsid w:val="00922E08"/>
    <w:rsid w:val="00923533"/>
    <w:rsid w:val="009235E9"/>
    <w:rsid w:val="00923786"/>
    <w:rsid w:val="00924106"/>
    <w:rsid w:val="00924164"/>
    <w:rsid w:val="009242ED"/>
    <w:rsid w:val="00924BAB"/>
    <w:rsid w:val="009257DC"/>
    <w:rsid w:val="00925E2B"/>
    <w:rsid w:val="00926139"/>
    <w:rsid w:val="0092623E"/>
    <w:rsid w:val="009266A0"/>
    <w:rsid w:val="00926ED8"/>
    <w:rsid w:val="009273E2"/>
    <w:rsid w:val="00927468"/>
    <w:rsid w:val="00927714"/>
    <w:rsid w:val="00927BC9"/>
    <w:rsid w:val="00930091"/>
    <w:rsid w:val="009301F1"/>
    <w:rsid w:val="009304DF"/>
    <w:rsid w:val="009307B1"/>
    <w:rsid w:val="0093081C"/>
    <w:rsid w:val="0093091D"/>
    <w:rsid w:val="00930ADB"/>
    <w:rsid w:val="00930CA3"/>
    <w:rsid w:val="00931347"/>
    <w:rsid w:val="009318C9"/>
    <w:rsid w:val="00931BB8"/>
    <w:rsid w:val="00931EE6"/>
    <w:rsid w:val="009321A4"/>
    <w:rsid w:val="00932954"/>
    <w:rsid w:val="0093320B"/>
    <w:rsid w:val="00933210"/>
    <w:rsid w:val="00933298"/>
    <w:rsid w:val="009333CB"/>
    <w:rsid w:val="00933A57"/>
    <w:rsid w:val="00934086"/>
    <w:rsid w:val="00934129"/>
    <w:rsid w:val="00934B5D"/>
    <w:rsid w:val="00934EB6"/>
    <w:rsid w:val="00934F0C"/>
    <w:rsid w:val="00934F77"/>
    <w:rsid w:val="009352A4"/>
    <w:rsid w:val="0093532F"/>
    <w:rsid w:val="00935360"/>
    <w:rsid w:val="009354FC"/>
    <w:rsid w:val="00935E60"/>
    <w:rsid w:val="00935ECC"/>
    <w:rsid w:val="009362DF"/>
    <w:rsid w:val="009367DB"/>
    <w:rsid w:val="009367FB"/>
    <w:rsid w:val="00936C7D"/>
    <w:rsid w:val="00937365"/>
    <w:rsid w:val="00937468"/>
    <w:rsid w:val="00937B91"/>
    <w:rsid w:val="00937CD3"/>
    <w:rsid w:val="00937F86"/>
    <w:rsid w:val="0094008B"/>
    <w:rsid w:val="00940337"/>
    <w:rsid w:val="00940557"/>
    <w:rsid w:val="009408EA"/>
    <w:rsid w:val="0094096D"/>
    <w:rsid w:val="00941679"/>
    <w:rsid w:val="00941AC2"/>
    <w:rsid w:val="00941E9E"/>
    <w:rsid w:val="00942B6A"/>
    <w:rsid w:val="00942BE7"/>
    <w:rsid w:val="00942C6A"/>
    <w:rsid w:val="00942DE3"/>
    <w:rsid w:val="00942E8E"/>
    <w:rsid w:val="0094332E"/>
    <w:rsid w:val="009434E5"/>
    <w:rsid w:val="009436E2"/>
    <w:rsid w:val="00943D3E"/>
    <w:rsid w:val="00943F24"/>
    <w:rsid w:val="00944096"/>
    <w:rsid w:val="0094476E"/>
    <w:rsid w:val="009448BF"/>
    <w:rsid w:val="0094494F"/>
    <w:rsid w:val="00944AF4"/>
    <w:rsid w:val="00944CB3"/>
    <w:rsid w:val="00944F17"/>
    <w:rsid w:val="0094512C"/>
    <w:rsid w:val="009453DA"/>
    <w:rsid w:val="0094548D"/>
    <w:rsid w:val="00945847"/>
    <w:rsid w:val="00945C7C"/>
    <w:rsid w:val="00945DC4"/>
    <w:rsid w:val="00946CA8"/>
    <w:rsid w:val="009470ED"/>
    <w:rsid w:val="009473D0"/>
    <w:rsid w:val="0094762B"/>
    <w:rsid w:val="009476E7"/>
    <w:rsid w:val="0094799B"/>
    <w:rsid w:val="00947A15"/>
    <w:rsid w:val="0094808B"/>
    <w:rsid w:val="0095005E"/>
    <w:rsid w:val="00950C71"/>
    <w:rsid w:val="00951037"/>
    <w:rsid w:val="009516A6"/>
    <w:rsid w:val="00951B52"/>
    <w:rsid w:val="00951C6D"/>
    <w:rsid w:val="0095200E"/>
    <w:rsid w:val="00952064"/>
    <w:rsid w:val="00952B01"/>
    <w:rsid w:val="00952B2B"/>
    <w:rsid w:val="00952B38"/>
    <w:rsid w:val="00952CBF"/>
    <w:rsid w:val="00953453"/>
    <w:rsid w:val="009535C3"/>
    <w:rsid w:val="009537F0"/>
    <w:rsid w:val="00953918"/>
    <w:rsid w:val="00953B2A"/>
    <w:rsid w:val="00953CBA"/>
    <w:rsid w:val="00953D9A"/>
    <w:rsid w:val="00953D9B"/>
    <w:rsid w:val="00953F1C"/>
    <w:rsid w:val="00953F59"/>
    <w:rsid w:val="0095478D"/>
    <w:rsid w:val="009549C9"/>
    <w:rsid w:val="00954EC9"/>
    <w:rsid w:val="00955565"/>
    <w:rsid w:val="00955D1F"/>
    <w:rsid w:val="00955D34"/>
    <w:rsid w:val="00955EE6"/>
    <w:rsid w:val="00955FF2"/>
    <w:rsid w:val="00956F7D"/>
    <w:rsid w:val="009576EF"/>
    <w:rsid w:val="00957DF9"/>
    <w:rsid w:val="009607D5"/>
    <w:rsid w:val="00960BF1"/>
    <w:rsid w:val="00960E71"/>
    <w:rsid w:val="00961415"/>
    <w:rsid w:val="00962128"/>
    <w:rsid w:val="0096253A"/>
    <w:rsid w:val="00962665"/>
    <w:rsid w:val="00962EA8"/>
    <w:rsid w:val="00963A4E"/>
    <w:rsid w:val="00963D15"/>
    <w:rsid w:val="00963E35"/>
    <w:rsid w:val="00963E55"/>
    <w:rsid w:val="00964212"/>
    <w:rsid w:val="00964644"/>
    <w:rsid w:val="009649A8"/>
    <w:rsid w:val="00965802"/>
    <w:rsid w:val="00965B6A"/>
    <w:rsid w:val="00965D06"/>
    <w:rsid w:val="00965D0E"/>
    <w:rsid w:val="00966154"/>
    <w:rsid w:val="009661CE"/>
    <w:rsid w:val="0096720A"/>
    <w:rsid w:val="00967B4E"/>
    <w:rsid w:val="00967FA7"/>
    <w:rsid w:val="00970098"/>
    <w:rsid w:val="009702F2"/>
    <w:rsid w:val="009704D3"/>
    <w:rsid w:val="0097066A"/>
    <w:rsid w:val="0097074A"/>
    <w:rsid w:val="00970EF1"/>
    <w:rsid w:val="00971696"/>
    <w:rsid w:val="009717DE"/>
    <w:rsid w:val="00971939"/>
    <w:rsid w:val="00971AE8"/>
    <w:rsid w:val="0097212A"/>
    <w:rsid w:val="009724FF"/>
    <w:rsid w:val="0097272A"/>
    <w:rsid w:val="009727B7"/>
    <w:rsid w:val="00973593"/>
    <w:rsid w:val="00973919"/>
    <w:rsid w:val="009740C6"/>
    <w:rsid w:val="00974740"/>
    <w:rsid w:val="00974A19"/>
    <w:rsid w:val="00974DE2"/>
    <w:rsid w:val="009752A2"/>
    <w:rsid w:val="009752E9"/>
    <w:rsid w:val="009756C4"/>
    <w:rsid w:val="0097585D"/>
    <w:rsid w:val="00975927"/>
    <w:rsid w:val="009759BB"/>
    <w:rsid w:val="00975E76"/>
    <w:rsid w:val="0097601F"/>
    <w:rsid w:val="0097670D"/>
    <w:rsid w:val="00977D07"/>
    <w:rsid w:val="00977F87"/>
    <w:rsid w:val="00977FC2"/>
    <w:rsid w:val="00980A2E"/>
    <w:rsid w:val="00980A74"/>
    <w:rsid w:val="00980E0D"/>
    <w:rsid w:val="009812F2"/>
    <w:rsid w:val="00981706"/>
    <w:rsid w:val="009818A3"/>
    <w:rsid w:val="00981DE5"/>
    <w:rsid w:val="0098210F"/>
    <w:rsid w:val="0098224C"/>
    <w:rsid w:val="009826F5"/>
    <w:rsid w:val="0098291A"/>
    <w:rsid w:val="00982C56"/>
    <w:rsid w:val="00982DBA"/>
    <w:rsid w:val="00983329"/>
    <w:rsid w:val="009833BD"/>
    <w:rsid w:val="0098354C"/>
    <w:rsid w:val="00983BAC"/>
    <w:rsid w:val="009844F9"/>
    <w:rsid w:val="0098473B"/>
    <w:rsid w:val="009849E7"/>
    <w:rsid w:val="00984D05"/>
    <w:rsid w:val="009854E6"/>
    <w:rsid w:val="009855AF"/>
    <w:rsid w:val="009857D2"/>
    <w:rsid w:val="00985A0A"/>
    <w:rsid w:val="00986006"/>
    <w:rsid w:val="00986011"/>
    <w:rsid w:val="00986A25"/>
    <w:rsid w:val="00986A88"/>
    <w:rsid w:val="00990A7E"/>
    <w:rsid w:val="00991825"/>
    <w:rsid w:val="0099192D"/>
    <w:rsid w:val="00991D9A"/>
    <w:rsid w:val="009926BE"/>
    <w:rsid w:val="009926CB"/>
    <w:rsid w:val="0099279A"/>
    <w:rsid w:val="00992EB0"/>
    <w:rsid w:val="00993065"/>
    <w:rsid w:val="009932FE"/>
    <w:rsid w:val="009933F6"/>
    <w:rsid w:val="00993497"/>
    <w:rsid w:val="009941F6"/>
    <w:rsid w:val="00994596"/>
    <w:rsid w:val="009949E9"/>
    <w:rsid w:val="00994ABF"/>
    <w:rsid w:val="00995082"/>
    <w:rsid w:val="0099529E"/>
    <w:rsid w:val="009952C0"/>
    <w:rsid w:val="00995D0A"/>
    <w:rsid w:val="00995DE3"/>
    <w:rsid w:val="00996622"/>
    <w:rsid w:val="00996918"/>
    <w:rsid w:val="00996D2F"/>
    <w:rsid w:val="00996DC9"/>
    <w:rsid w:val="009974B1"/>
    <w:rsid w:val="0099772A"/>
    <w:rsid w:val="0099773D"/>
    <w:rsid w:val="00997E56"/>
    <w:rsid w:val="009A02FE"/>
    <w:rsid w:val="009A033C"/>
    <w:rsid w:val="009A0346"/>
    <w:rsid w:val="009A0D01"/>
    <w:rsid w:val="009A10FC"/>
    <w:rsid w:val="009A1480"/>
    <w:rsid w:val="009A1B31"/>
    <w:rsid w:val="009A1D19"/>
    <w:rsid w:val="009A1D79"/>
    <w:rsid w:val="009A1E18"/>
    <w:rsid w:val="009A1E6C"/>
    <w:rsid w:val="009A20E6"/>
    <w:rsid w:val="009A246F"/>
    <w:rsid w:val="009A2595"/>
    <w:rsid w:val="009A2B3A"/>
    <w:rsid w:val="009A2B9C"/>
    <w:rsid w:val="009A2C51"/>
    <w:rsid w:val="009A2C8D"/>
    <w:rsid w:val="009A2F25"/>
    <w:rsid w:val="009A306E"/>
    <w:rsid w:val="009A3877"/>
    <w:rsid w:val="009A39B4"/>
    <w:rsid w:val="009A4E98"/>
    <w:rsid w:val="009A515D"/>
    <w:rsid w:val="009A52C2"/>
    <w:rsid w:val="009A5476"/>
    <w:rsid w:val="009A5541"/>
    <w:rsid w:val="009A6181"/>
    <w:rsid w:val="009A6288"/>
    <w:rsid w:val="009A6342"/>
    <w:rsid w:val="009A65AF"/>
    <w:rsid w:val="009A6793"/>
    <w:rsid w:val="009A67A4"/>
    <w:rsid w:val="009A6CCA"/>
    <w:rsid w:val="009A6FB8"/>
    <w:rsid w:val="009A74C0"/>
    <w:rsid w:val="009A7E6D"/>
    <w:rsid w:val="009B0D3E"/>
    <w:rsid w:val="009B1341"/>
    <w:rsid w:val="009B1457"/>
    <w:rsid w:val="009B17A6"/>
    <w:rsid w:val="009B22A5"/>
    <w:rsid w:val="009B234A"/>
    <w:rsid w:val="009B2AFB"/>
    <w:rsid w:val="009B2B9A"/>
    <w:rsid w:val="009B2CD2"/>
    <w:rsid w:val="009B2E47"/>
    <w:rsid w:val="009B2E5C"/>
    <w:rsid w:val="009B350E"/>
    <w:rsid w:val="009B3511"/>
    <w:rsid w:val="009B35AD"/>
    <w:rsid w:val="009B39DE"/>
    <w:rsid w:val="009B3DFC"/>
    <w:rsid w:val="009B405D"/>
    <w:rsid w:val="009B416C"/>
    <w:rsid w:val="009B4FD8"/>
    <w:rsid w:val="009B50B1"/>
    <w:rsid w:val="009B5D5D"/>
    <w:rsid w:val="009B6383"/>
    <w:rsid w:val="009B6513"/>
    <w:rsid w:val="009B6582"/>
    <w:rsid w:val="009B65FE"/>
    <w:rsid w:val="009B6C8D"/>
    <w:rsid w:val="009B70A1"/>
    <w:rsid w:val="009B73B7"/>
    <w:rsid w:val="009B75FE"/>
    <w:rsid w:val="009B7839"/>
    <w:rsid w:val="009B7CDE"/>
    <w:rsid w:val="009B7D4A"/>
    <w:rsid w:val="009B7FC4"/>
    <w:rsid w:val="009C0072"/>
    <w:rsid w:val="009C0073"/>
    <w:rsid w:val="009C018A"/>
    <w:rsid w:val="009C0EA4"/>
    <w:rsid w:val="009C11C4"/>
    <w:rsid w:val="009C120E"/>
    <w:rsid w:val="009C2171"/>
    <w:rsid w:val="009C2456"/>
    <w:rsid w:val="009C24C9"/>
    <w:rsid w:val="009C2BBC"/>
    <w:rsid w:val="009C2F92"/>
    <w:rsid w:val="009C2F96"/>
    <w:rsid w:val="009C35CB"/>
    <w:rsid w:val="009C3657"/>
    <w:rsid w:val="009C39B3"/>
    <w:rsid w:val="009C3BFF"/>
    <w:rsid w:val="009C3D43"/>
    <w:rsid w:val="009C3D48"/>
    <w:rsid w:val="009C3E76"/>
    <w:rsid w:val="009C43DB"/>
    <w:rsid w:val="009C4B4E"/>
    <w:rsid w:val="009C4D7A"/>
    <w:rsid w:val="009C4FE4"/>
    <w:rsid w:val="009C546D"/>
    <w:rsid w:val="009C5937"/>
    <w:rsid w:val="009C615D"/>
    <w:rsid w:val="009C6552"/>
    <w:rsid w:val="009C6CBA"/>
    <w:rsid w:val="009C7476"/>
    <w:rsid w:val="009C74AD"/>
    <w:rsid w:val="009C7A4A"/>
    <w:rsid w:val="009D0077"/>
    <w:rsid w:val="009D00D1"/>
    <w:rsid w:val="009D0393"/>
    <w:rsid w:val="009D04E6"/>
    <w:rsid w:val="009D062E"/>
    <w:rsid w:val="009D0CC6"/>
    <w:rsid w:val="009D0E35"/>
    <w:rsid w:val="009D0F39"/>
    <w:rsid w:val="009D0F54"/>
    <w:rsid w:val="009D17F5"/>
    <w:rsid w:val="009D1802"/>
    <w:rsid w:val="009D1C33"/>
    <w:rsid w:val="009D1F30"/>
    <w:rsid w:val="009D20E3"/>
    <w:rsid w:val="009D211F"/>
    <w:rsid w:val="009D221B"/>
    <w:rsid w:val="009D2313"/>
    <w:rsid w:val="009D23A0"/>
    <w:rsid w:val="009D23FA"/>
    <w:rsid w:val="009D2424"/>
    <w:rsid w:val="009D2B8C"/>
    <w:rsid w:val="009D3268"/>
    <w:rsid w:val="009D3381"/>
    <w:rsid w:val="009D3420"/>
    <w:rsid w:val="009D36A2"/>
    <w:rsid w:val="009D3859"/>
    <w:rsid w:val="009D3904"/>
    <w:rsid w:val="009D40F5"/>
    <w:rsid w:val="009D4F9C"/>
    <w:rsid w:val="009D5CF9"/>
    <w:rsid w:val="009D5F95"/>
    <w:rsid w:val="009D622E"/>
    <w:rsid w:val="009D6322"/>
    <w:rsid w:val="009D6756"/>
    <w:rsid w:val="009D679D"/>
    <w:rsid w:val="009D6934"/>
    <w:rsid w:val="009D6A49"/>
    <w:rsid w:val="009D6AC8"/>
    <w:rsid w:val="009D6E7A"/>
    <w:rsid w:val="009D6E9C"/>
    <w:rsid w:val="009D73C9"/>
    <w:rsid w:val="009D7637"/>
    <w:rsid w:val="009D79C5"/>
    <w:rsid w:val="009D7B35"/>
    <w:rsid w:val="009D8482"/>
    <w:rsid w:val="009E0305"/>
    <w:rsid w:val="009E0774"/>
    <w:rsid w:val="009E0DD7"/>
    <w:rsid w:val="009E0FDF"/>
    <w:rsid w:val="009E13CC"/>
    <w:rsid w:val="009E1485"/>
    <w:rsid w:val="009E1905"/>
    <w:rsid w:val="009E2430"/>
    <w:rsid w:val="009E2544"/>
    <w:rsid w:val="009E292F"/>
    <w:rsid w:val="009E2AA0"/>
    <w:rsid w:val="009E2D65"/>
    <w:rsid w:val="009E2E10"/>
    <w:rsid w:val="009E330A"/>
    <w:rsid w:val="009E3B4D"/>
    <w:rsid w:val="009E3E2F"/>
    <w:rsid w:val="009E46B6"/>
    <w:rsid w:val="009E47D3"/>
    <w:rsid w:val="009E4BC3"/>
    <w:rsid w:val="009E4CF4"/>
    <w:rsid w:val="009E4DCA"/>
    <w:rsid w:val="009E4F63"/>
    <w:rsid w:val="009E52BF"/>
    <w:rsid w:val="009E5E9F"/>
    <w:rsid w:val="009E5EB2"/>
    <w:rsid w:val="009E614D"/>
    <w:rsid w:val="009E6560"/>
    <w:rsid w:val="009E65AC"/>
    <w:rsid w:val="009E6D17"/>
    <w:rsid w:val="009E71B3"/>
    <w:rsid w:val="009E73E6"/>
    <w:rsid w:val="009E7AC3"/>
    <w:rsid w:val="009E7C16"/>
    <w:rsid w:val="009E7C8B"/>
    <w:rsid w:val="009F02A3"/>
    <w:rsid w:val="009F0498"/>
    <w:rsid w:val="009F099D"/>
    <w:rsid w:val="009F09CF"/>
    <w:rsid w:val="009F0CCC"/>
    <w:rsid w:val="009F0D67"/>
    <w:rsid w:val="009F0E53"/>
    <w:rsid w:val="009F0F87"/>
    <w:rsid w:val="009F116B"/>
    <w:rsid w:val="009F122D"/>
    <w:rsid w:val="009F1B84"/>
    <w:rsid w:val="009F1B97"/>
    <w:rsid w:val="009F1D61"/>
    <w:rsid w:val="009F2007"/>
    <w:rsid w:val="009F2658"/>
    <w:rsid w:val="009F28BE"/>
    <w:rsid w:val="009F2AF2"/>
    <w:rsid w:val="009F2DFA"/>
    <w:rsid w:val="009F2E5D"/>
    <w:rsid w:val="009F38B1"/>
    <w:rsid w:val="009F3978"/>
    <w:rsid w:val="009F3A72"/>
    <w:rsid w:val="009F4421"/>
    <w:rsid w:val="009F48CE"/>
    <w:rsid w:val="009F4A94"/>
    <w:rsid w:val="009F512D"/>
    <w:rsid w:val="009F5815"/>
    <w:rsid w:val="009F5941"/>
    <w:rsid w:val="009F5A32"/>
    <w:rsid w:val="009F5F09"/>
    <w:rsid w:val="009F6138"/>
    <w:rsid w:val="009F61A5"/>
    <w:rsid w:val="009F6451"/>
    <w:rsid w:val="009F6452"/>
    <w:rsid w:val="009F6632"/>
    <w:rsid w:val="009F6791"/>
    <w:rsid w:val="009F6A70"/>
    <w:rsid w:val="009F6A78"/>
    <w:rsid w:val="009F6AE9"/>
    <w:rsid w:val="009F6BDB"/>
    <w:rsid w:val="009F7133"/>
    <w:rsid w:val="009F7332"/>
    <w:rsid w:val="009F73DC"/>
    <w:rsid w:val="009F7B47"/>
    <w:rsid w:val="009F7D8D"/>
    <w:rsid w:val="00A002BA"/>
    <w:rsid w:val="00A007C2"/>
    <w:rsid w:val="00A0089D"/>
    <w:rsid w:val="00A008CB"/>
    <w:rsid w:val="00A00AEF"/>
    <w:rsid w:val="00A00ED2"/>
    <w:rsid w:val="00A0129A"/>
    <w:rsid w:val="00A0159C"/>
    <w:rsid w:val="00A01703"/>
    <w:rsid w:val="00A01792"/>
    <w:rsid w:val="00A01865"/>
    <w:rsid w:val="00A01B27"/>
    <w:rsid w:val="00A02189"/>
    <w:rsid w:val="00A0234A"/>
    <w:rsid w:val="00A023B7"/>
    <w:rsid w:val="00A0255B"/>
    <w:rsid w:val="00A02955"/>
    <w:rsid w:val="00A02D0A"/>
    <w:rsid w:val="00A02FC2"/>
    <w:rsid w:val="00A0303E"/>
    <w:rsid w:val="00A03832"/>
    <w:rsid w:val="00A0387E"/>
    <w:rsid w:val="00A039E9"/>
    <w:rsid w:val="00A03D07"/>
    <w:rsid w:val="00A03DD2"/>
    <w:rsid w:val="00A040B3"/>
    <w:rsid w:val="00A0411E"/>
    <w:rsid w:val="00A041CA"/>
    <w:rsid w:val="00A04441"/>
    <w:rsid w:val="00A04849"/>
    <w:rsid w:val="00A04C5D"/>
    <w:rsid w:val="00A05004"/>
    <w:rsid w:val="00A0539A"/>
    <w:rsid w:val="00A0566B"/>
    <w:rsid w:val="00A05813"/>
    <w:rsid w:val="00A0663A"/>
    <w:rsid w:val="00A06BB6"/>
    <w:rsid w:val="00A06FC9"/>
    <w:rsid w:val="00A070A4"/>
    <w:rsid w:val="00A0722E"/>
    <w:rsid w:val="00A0756B"/>
    <w:rsid w:val="00A07FAD"/>
    <w:rsid w:val="00A1043D"/>
    <w:rsid w:val="00A1055E"/>
    <w:rsid w:val="00A10649"/>
    <w:rsid w:val="00A106B9"/>
    <w:rsid w:val="00A10908"/>
    <w:rsid w:val="00A10970"/>
    <w:rsid w:val="00A10A76"/>
    <w:rsid w:val="00A10EB5"/>
    <w:rsid w:val="00A11055"/>
    <w:rsid w:val="00A11063"/>
    <w:rsid w:val="00A115BE"/>
    <w:rsid w:val="00A12087"/>
    <w:rsid w:val="00A120D6"/>
    <w:rsid w:val="00A125AD"/>
    <w:rsid w:val="00A128B1"/>
    <w:rsid w:val="00A12B39"/>
    <w:rsid w:val="00A12D36"/>
    <w:rsid w:val="00A13522"/>
    <w:rsid w:val="00A13B4D"/>
    <w:rsid w:val="00A13FC5"/>
    <w:rsid w:val="00A144EC"/>
    <w:rsid w:val="00A149D0"/>
    <w:rsid w:val="00A14D62"/>
    <w:rsid w:val="00A14E9B"/>
    <w:rsid w:val="00A14EFB"/>
    <w:rsid w:val="00A1506F"/>
    <w:rsid w:val="00A15224"/>
    <w:rsid w:val="00A15310"/>
    <w:rsid w:val="00A15907"/>
    <w:rsid w:val="00A15BDE"/>
    <w:rsid w:val="00A15EE5"/>
    <w:rsid w:val="00A16059"/>
    <w:rsid w:val="00A16109"/>
    <w:rsid w:val="00A16284"/>
    <w:rsid w:val="00A16450"/>
    <w:rsid w:val="00A16BC4"/>
    <w:rsid w:val="00A170CB"/>
    <w:rsid w:val="00A175D3"/>
    <w:rsid w:val="00A176A8"/>
    <w:rsid w:val="00A17806"/>
    <w:rsid w:val="00A17AC5"/>
    <w:rsid w:val="00A17B0E"/>
    <w:rsid w:val="00A17BBC"/>
    <w:rsid w:val="00A20681"/>
    <w:rsid w:val="00A20FB7"/>
    <w:rsid w:val="00A2100A"/>
    <w:rsid w:val="00A2136C"/>
    <w:rsid w:val="00A214AE"/>
    <w:rsid w:val="00A21BC8"/>
    <w:rsid w:val="00A21E9C"/>
    <w:rsid w:val="00A21F36"/>
    <w:rsid w:val="00A225BD"/>
    <w:rsid w:val="00A22DC3"/>
    <w:rsid w:val="00A2309A"/>
    <w:rsid w:val="00A23495"/>
    <w:rsid w:val="00A235FA"/>
    <w:rsid w:val="00A23956"/>
    <w:rsid w:val="00A23964"/>
    <w:rsid w:val="00A23A1E"/>
    <w:rsid w:val="00A23AB0"/>
    <w:rsid w:val="00A23AE2"/>
    <w:rsid w:val="00A23BA8"/>
    <w:rsid w:val="00A23F9C"/>
    <w:rsid w:val="00A24412"/>
    <w:rsid w:val="00A245A0"/>
    <w:rsid w:val="00A24E67"/>
    <w:rsid w:val="00A25156"/>
    <w:rsid w:val="00A251F9"/>
    <w:rsid w:val="00A256BB"/>
    <w:rsid w:val="00A25C6C"/>
    <w:rsid w:val="00A25DF7"/>
    <w:rsid w:val="00A261F9"/>
    <w:rsid w:val="00A26240"/>
    <w:rsid w:val="00A263D6"/>
    <w:rsid w:val="00A26B4A"/>
    <w:rsid w:val="00A26DFA"/>
    <w:rsid w:val="00A271F4"/>
    <w:rsid w:val="00A30D29"/>
    <w:rsid w:val="00A30D30"/>
    <w:rsid w:val="00A30DA1"/>
    <w:rsid w:val="00A310C1"/>
    <w:rsid w:val="00A31CD9"/>
    <w:rsid w:val="00A32348"/>
    <w:rsid w:val="00A328BA"/>
    <w:rsid w:val="00A329AD"/>
    <w:rsid w:val="00A32E8D"/>
    <w:rsid w:val="00A32FE0"/>
    <w:rsid w:val="00A33076"/>
    <w:rsid w:val="00A331C2"/>
    <w:rsid w:val="00A33A02"/>
    <w:rsid w:val="00A33D7A"/>
    <w:rsid w:val="00A342AF"/>
    <w:rsid w:val="00A347B1"/>
    <w:rsid w:val="00A348C1"/>
    <w:rsid w:val="00A34906"/>
    <w:rsid w:val="00A34A57"/>
    <w:rsid w:val="00A34ADD"/>
    <w:rsid w:val="00A34B8F"/>
    <w:rsid w:val="00A351F8"/>
    <w:rsid w:val="00A357E3"/>
    <w:rsid w:val="00A35A72"/>
    <w:rsid w:val="00A35C43"/>
    <w:rsid w:val="00A35E08"/>
    <w:rsid w:val="00A35E68"/>
    <w:rsid w:val="00A362B8"/>
    <w:rsid w:val="00A362BB"/>
    <w:rsid w:val="00A36374"/>
    <w:rsid w:val="00A36739"/>
    <w:rsid w:val="00A36C00"/>
    <w:rsid w:val="00A36DC1"/>
    <w:rsid w:val="00A36FBC"/>
    <w:rsid w:val="00A3703B"/>
    <w:rsid w:val="00A372BF"/>
    <w:rsid w:val="00A375F6"/>
    <w:rsid w:val="00A37A98"/>
    <w:rsid w:val="00A37AEE"/>
    <w:rsid w:val="00A37B89"/>
    <w:rsid w:val="00A403C0"/>
    <w:rsid w:val="00A40825"/>
    <w:rsid w:val="00A40849"/>
    <w:rsid w:val="00A40CCC"/>
    <w:rsid w:val="00A40E6C"/>
    <w:rsid w:val="00A40F68"/>
    <w:rsid w:val="00A410D0"/>
    <w:rsid w:val="00A412CC"/>
    <w:rsid w:val="00A4179B"/>
    <w:rsid w:val="00A418B0"/>
    <w:rsid w:val="00A41B43"/>
    <w:rsid w:val="00A4208A"/>
    <w:rsid w:val="00A420DC"/>
    <w:rsid w:val="00A4215B"/>
    <w:rsid w:val="00A4226E"/>
    <w:rsid w:val="00A42685"/>
    <w:rsid w:val="00A42789"/>
    <w:rsid w:val="00A42978"/>
    <w:rsid w:val="00A42AD1"/>
    <w:rsid w:val="00A42BD6"/>
    <w:rsid w:val="00A42D01"/>
    <w:rsid w:val="00A42D36"/>
    <w:rsid w:val="00A433E7"/>
    <w:rsid w:val="00A435C0"/>
    <w:rsid w:val="00A43DFB"/>
    <w:rsid w:val="00A43F09"/>
    <w:rsid w:val="00A44201"/>
    <w:rsid w:val="00A44224"/>
    <w:rsid w:val="00A44528"/>
    <w:rsid w:val="00A447DE"/>
    <w:rsid w:val="00A44809"/>
    <w:rsid w:val="00A44916"/>
    <w:rsid w:val="00A44A96"/>
    <w:rsid w:val="00A456BC"/>
    <w:rsid w:val="00A45903"/>
    <w:rsid w:val="00A4593C"/>
    <w:rsid w:val="00A4624B"/>
    <w:rsid w:val="00A46339"/>
    <w:rsid w:val="00A4634E"/>
    <w:rsid w:val="00A463AB"/>
    <w:rsid w:val="00A46434"/>
    <w:rsid w:val="00A46F0D"/>
    <w:rsid w:val="00A474C1"/>
    <w:rsid w:val="00A47640"/>
    <w:rsid w:val="00A4768E"/>
    <w:rsid w:val="00A47727"/>
    <w:rsid w:val="00A47818"/>
    <w:rsid w:val="00A4788A"/>
    <w:rsid w:val="00A47D53"/>
    <w:rsid w:val="00A47EA5"/>
    <w:rsid w:val="00A50029"/>
    <w:rsid w:val="00A50082"/>
    <w:rsid w:val="00A5089B"/>
    <w:rsid w:val="00A50D24"/>
    <w:rsid w:val="00A5141C"/>
    <w:rsid w:val="00A5146B"/>
    <w:rsid w:val="00A519D1"/>
    <w:rsid w:val="00A51BCC"/>
    <w:rsid w:val="00A522BF"/>
    <w:rsid w:val="00A52618"/>
    <w:rsid w:val="00A529E1"/>
    <w:rsid w:val="00A534C4"/>
    <w:rsid w:val="00A5459E"/>
    <w:rsid w:val="00A54791"/>
    <w:rsid w:val="00A5488B"/>
    <w:rsid w:val="00A54AA5"/>
    <w:rsid w:val="00A54CC9"/>
    <w:rsid w:val="00A54CEA"/>
    <w:rsid w:val="00A552D6"/>
    <w:rsid w:val="00A55348"/>
    <w:rsid w:val="00A55507"/>
    <w:rsid w:val="00A55619"/>
    <w:rsid w:val="00A5566A"/>
    <w:rsid w:val="00A55680"/>
    <w:rsid w:val="00A55929"/>
    <w:rsid w:val="00A55A45"/>
    <w:rsid w:val="00A55ABE"/>
    <w:rsid w:val="00A55D29"/>
    <w:rsid w:val="00A55F02"/>
    <w:rsid w:val="00A55FED"/>
    <w:rsid w:val="00A5604E"/>
    <w:rsid w:val="00A5628E"/>
    <w:rsid w:val="00A566D7"/>
    <w:rsid w:val="00A56B12"/>
    <w:rsid w:val="00A56BCA"/>
    <w:rsid w:val="00A56C08"/>
    <w:rsid w:val="00A56CBD"/>
    <w:rsid w:val="00A56E0B"/>
    <w:rsid w:val="00A570C4"/>
    <w:rsid w:val="00A578C0"/>
    <w:rsid w:val="00A57973"/>
    <w:rsid w:val="00A57BA6"/>
    <w:rsid w:val="00A6004F"/>
    <w:rsid w:val="00A60349"/>
    <w:rsid w:val="00A606A4"/>
    <w:rsid w:val="00A6077B"/>
    <w:rsid w:val="00A60833"/>
    <w:rsid w:val="00A610A8"/>
    <w:rsid w:val="00A61510"/>
    <w:rsid w:val="00A61780"/>
    <w:rsid w:val="00A61AB4"/>
    <w:rsid w:val="00A61D99"/>
    <w:rsid w:val="00A62009"/>
    <w:rsid w:val="00A62BA9"/>
    <w:rsid w:val="00A63057"/>
    <w:rsid w:val="00A631D3"/>
    <w:rsid w:val="00A635A1"/>
    <w:rsid w:val="00A63A5E"/>
    <w:rsid w:val="00A63C39"/>
    <w:rsid w:val="00A64310"/>
    <w:rsid w:val="00A643AA"/>
    <w:rsid w:val="00A6441C"/>
    <w:rsid w:val="00A644AF"/>
    <w:rsid w:val="00A6465A"/>
    <w:rsid w:val="00A64854"/>
    <w:rsid w:val="00A654FA"/>
    <w:rsid w:val="00A65DB2"/>
    <w:rsid w:val="00A65EF4"/>
    <w:rsid w:val="00A66AB7"/>
    <w:rsid w:val="00A6714C"/>
    <w:rsid w:val="00A6747E"/>
    <w:rsid w:val="00A677FD"/>
    <w:rsid w:val="00A7004E"/>
    <w:rsid w:val="00A700F2"/>
    <w:rsid w:val="00A70329"/>
    <w:rsid w:val="00A70707"/>
    <w:rsid w:val="00A70EFD"/>
    <w:rsid w:val="00A718A2"/>
    <w:rsid w:val="00A71D41"/>
    <w:rsid w:val="00A71F0D"/>
    <w:rsid w:val="00A7271E"/>
    <w:rsid w:val="00A729B7"/>
    <w:rsid w:val="00A72FDD"/>
    <w:rsid w:val="00A73050"/>
    <w:rsid w:val="00A731E7"/>
    <w:rsid w:val="00A733D2"/>
    <w:rsid w:val="00A7369D"/>
    <w:rsid w:val="00A737C7"/>
    <w:rsid w:val="00A73EC3"/>
    <w:rsid w:val="00A74241"/>
    <w:rsid w:val="00A74350"/>
    <w:rsid w:val="00A74A7F"/>
    <w:rsid w:val="00A74D8A"/>
    <w:rsid w:val="00A74DAA"/>
    <w:rsid w:val="00A74E2C"/>
    <w:rsid w:val="00A74F88"/>
    <w:rsid w:val="00A753EB"/>
    <w:rsid w:val="00A75446"/>
    <w:rsid w:val="00A755C8"/>
    <w:rsid w:val="00A7579A"/>
    <w:rsid w:val="00A75F8D"/>
    <w:rsid w:val="00A7606D"/>
    <w:rsid w:val="00A7658F"/>
    <w:rsid w:val="00A76993"/>
    <w:rsid w:val="00A76C47"/>
    <w:rsid w:val="00A76EEF"/>
    <w:rsid w:val="00A77442"/>
    <w:rsid w:val="00A778AA"/>
    <w:rsid w:val="00A77A2D"/>
    <w:rsid w:val="00A77B36"/>
    <w:rsid w:val="00A77F6A"/>
    <w:rsid w:val="00A77F6F"/>
    <w:rsid w:val="00A803E5"/>
    <w:rsid w:val="00A804FC"/>
    <w:rsid w:val="00A80594"/>
    <w:rsid w:val="00A80A60"/>
    <w:rsid w:val="00A80FA3"/>
    <w:rsid w:val="00A81441"/>
    <w:rsid w:val="00A818E7"/>
    <w:rsid w:val="00A819AD"/>
    <w:rsid w:val="00A819B2"/>
    <w:rsid w:val="00A81B5D"/>
    <w:rsid w:val="00A81CBD"/>
    <w:rsid w:val="00A81E42"/>
    <w:rsid w:val="00A81EAD"/>
    <w:rsid w:val="00A823C2"/>
    <w:rsid w:val="00A82558"/>
    <w:rsid w:val="00A82624"/>
    <w:rsid w:val="00A829E9"/>
    <w:rsid w:val="00A83768"/>
    <w:rsid w:val="00A838FD"/>
    <w:rsid w:val="00A83B5C"/>
    <w:rsid w:val="00A83B62"/>
    <w:rsid w:val="00A83DB2"/>
    <w:rsid w:val="00A83F5E"/>
    <w:rsid w:val="00A8410E"/>
    <w:rsid w:val="00A843A0"/>
    <w:rsid w:val="00A8457D"/>
    <w:rsid w:val="00A84C09"/>
    <w:rsid w:val="00A853E6"/>
    <w:rsid w:val="00A85528"/>
    <w:rsid w:val="00A85A5A"/>
    <w:rsid w:val="00A861C6"/>
    <w:rsid w:val="00A87323"/>
    <w:rsid w:val="00A877AA"/>
    <w:rsid w:val="00A87801"/>
    <w:rsid w:val="00A90995"/>
    <w:rsid w:val="00A90BDC"/>
    <w:rsid w:val="00A90C02"/>
    <w:rsid w:val="00A90D3B"/>
    <w:rsid w:val="00A90F73"/>
    <w:rsid w:val="00A91120"/>
    <w:rsid w:val="00A9119C"/>
    <w:rsid w:val="00A91625"/>
    <w:rsid w:val="00A91B3A"/>
    <w:rsid w:val="00A91CA8"/>
    <w:rsid w:val="00A921FC"/>
    <w:rsid w:val="00A922D8"/>
    <w:rsid w:val="00A92562"/>
    <w:rsid w:val="00A92725"/>
    <w:rsid w:val="00A92BBE"/>
    <w:rsid w:val="00A933C8"/>
    <w:rsid w:val="00A938EE"/>
    <w:rsid w:val="00A94236"/>
    <w:rsid w:val="00A9439D"/>
    <w:rsid w:val="00A94926"/>
    <w:rsid w:val="00A94992"/>
    <w:rsid w:val="00A94DD2"/>
    <w:rsid w:val="00A95588"/>
    <w:rsid w:val="00A9566C"/>
    <w:rsid w:val="00A95D47"/>
    <w:rsid w:val="00A95F1B"/>
    <w:rsid w:val="00A962A6"/>
    <w:rsid w:val="00A96C4A"/>
    <w:rsid w:val="00A96EB2"/>
    <w:rsid w:val="00A970C3"/>
    <w:rsid w:val="00A97B2C"/>
    <w:rsid w:val="00A97D1A"/>
    <w:rsid w:val="00A9E9B0"/>
    <w:rsid w:val="00AA019F"/>
    <w:rsid w:val="00AA054E"/>
    <w:rsid w:val="00AA055D"/>
    <w:rsid w:val="00AA0847"/>
    <w:rsid w:val="00AA09BD"/>
    <w:rsid w:val="00AA0A0D"/>
    <w:rsid w:val="00AA102C"/>
    <w:rsid w:val="00AA118E"/>
    <w:rsid w:val="00AA17F7"/>
    <w:rsid w:val="00AA1A5A"/>
    <w:rsid w:val="00AA1B6E"/>
    <w:rsid w:val="00AA1BD5"/>
    <w:rsid w:val="00AA1BE7"/>
    <w:rsid w:val="00AA1C56"/>
    <w:rsid w:val="00AA1C68"/>
    <w:rsid w:val="00AA1D8A"/>
    <w:rsid w:val="00AA24A6"/>
    <w:rsid w:val="00AA3130"/>
    <w:rsid w:val="00AA3AA6"/>
    <w:rsid w:val="00AA3F46"/>
    <w:rsid w:val="00AA4009"/>
    <w:rsid w:val="00AA4095"/>
    <w:rsid w:val="00AA4573"/>
    <w:rsid w:val="00AA4B70"/>
    <w:rsid w:val="00AA5A21"/>
    <w:rsid w:val="00AA5AB1"/>
    <w:rsid w:val="00AA6146"/>
    <w:rsid w:val="00AA6164"/>
    <w:rsid w:val="00AA639F"/>
    <w:rsid w:val="00AA655E"/>
    <w:rsid w:val="00AA6DD1"/>
    <w:rsid w:val="00AA71F3"/>
    <w:rsid w:val="00AB030D"/>
    <w:rsid w:val="00AB06DA"/>
    <w:rsid w:val="00AB08BD"/>
    <w:rsid w:val="00AB09EC"/>
    <w:rsid w:val="00AB0A38"/>
    <w:rsid w:val="00AB0DB5"/>
    <w:rsid w:val="00AB0E8B"/>
    <w:rsid w:val="00AB1000"/>
    <w:rsid w:val="00AB1018"/>
    <w:rsid w:val="00AB1714"/>
    <w:rsid w:val="00AB1821"/>
    <w:rsid w:val="00AB187D"/>
    <w:rsid w:val="00AB18C3"/>
    <w:rsid w:val="00AB1906"/>
    <w:rsid w:val="00AB19D9"/>
    <w:rsid w:val="00AB1CA5"/>
    <w:rsid w:val="00AB215B"/>
    <w:rsid w:val="00AB2482"/>
    <w:rsid w:val="00AB2D85"/>
    <w:rsid w:val="00AB30CF"/>
    <w:rsid w:val="00AB3652"/>
    <w:rsid w:val="00AB366D"/>
    <w:rsid w:val="00AB3C77"/>
    <w:rsid w:val="00AB41C7"/>
    <w:rsid w:val="00AB44EB"/>
    <w:rsid w:val="00AB45B9"/>
    <w:rsid w:val="00AB4764"/>
    <w:rsid w:val="00AB47F7"/>
    <w:rsid w:val="00AB4C58"/>
    <w:rsid w:val="00AB4CBC"/>
    <w:rsid w:val="00AB4E11"/>
    <w:rsid w:val="00AB50DD"/>
    <w:rsid w:val="00AB521B"/>
    <w:rsid w:val="00AB5C87"/>
    <w:rsid w:val="00AB5F59"/>
    <w:rsid w:val="00AB6059"/>
    <w:rsid w:val="00AB65C7"/>
    <w:rsid w:val="00AB6BED"/>
    <w:rsid w:val="00AB6E2F"/>
    <w:rsid w:val="00AB78A1"/>
    <w:rsid w:val="00AB79DA"/>
    <w:rsid w:val="00AB7AB1"/>
    <w:rsid w:val="00AB7B16"/>
    <w:rsid w:val="00AB7FD7"/>
    <w:rsid w:val="00AC006B"/>
    <w:rsid w:val="00AC016E"/>
    <w:rsid w:val="00AC02F6"/>
    <w:rsid w:val="00AC053F"/>
    <w:rsid w:val="00AC0900"/>
    <w:rsid w:val="00AC0DC6"/>
    <w:rsid w:val="00AC1382"/>
    <w:rsid w:val="00AC16DC"/>
    <w:rsid w:val="00AC183F"/>
    <w:rsid w:val="00AC19E1"/>
    <w:rsid w:val="00AC1F64"/>
    <w:rsid w:val="00AC2360"/>
    <w:rsid w:val="00AC2880"/>
    <w:rsid w:val="00AC2B38"/>
    <w:rsid w:val="00AC31CB"/>
    <w:rsid w:val="00AC322B"/>
    <w:rsid w:val="00AC32A3"/>
    <w:rsid w:val="00AC3775"/>
    <w:rsid w:val="00AC3B7C"/>
    <w:rsid w:val="00AC3DBE"/>
    <w:rsid w:val="00AC40B1"/>
    <w:rsid w:val="00AC45FD"/>
    <w:rsid w:val="00AC4735"/>
    <w:rsid w:val="00AC4B9F"/>
    <w:rsid w:val="00AC4E89"/>
    <w:rsid w:val="00AC4E8A"/>
    <w:rsid w:val="00AC5004"/>
    <w:rsid w:val="00AC53F5"/>
    <w:rsid w:val="00AC6461"/>
    <w:rsid w:val="00AC64A4"/>
    <w:rsid w:val="00AC6600"/>
    <w:rsid w:val="00AC6A07"/>
    <w:rsid w:val="00AC6AA0"/>
    <w:rsid w:val="00AC714D"/>
    <w:rsid w:val="00AC7301"/>
    <w:rsid w:val="00AC758B"/>
    <w:rsid w:val="00AC76FF"/>
    <w:rsid w:val="00AC784E"/>
    <w:rsid w:val="00AC7B11"/>
    <w:rsid w:val="00AC7C3E"/>
    <w:rsid w:val="00AD02A2"/>
    <w:rsid w:val="00AD035D"/>
    <w:rsid w:val="00AD0457"/>
    <w:rsid w:val="00AD1221"/>
    <w:rsid w:val="00AD1760"/>
    <w:rsid w:val="00AD1C1A"/>
    <w:rsid w:val="00AD1EFF"/>
    <w:rsid w:val="00AD257C"/>
    <w:rsid w:val="00AD2789"/>
    <w:rsid w:val="00AD2E02"/>
    <w:rsid w:val="00AD2E29"/>
    <w:rsid w:val="00AD3DA0"/>
    <w:rsid w:val="00AD40B9"/>
    <w:rsid w:val="00AD4266"/>
    <w:rsid w:val="00AD4796"/>
    <w:rsid w:val="00AD4C3F"/>
    <w:rsid w:val="00AD4CB4"/>
    <w:rsid w:val="00AD4CD9"/>
    <w:rsid w:val="00AD4E28"/>
    <w:rsid w:val="00AD4E3E"/>
    <w:rsid w:val="00AD4FED"/>
    <w:rsid w:val="00AD59D5"/>
    <w:rsid w:val="00AD5F04"/>
    <w:rsid w:val="00AD62FE"/>
    <w:rsid w:val="00AD63BF"/>
    <w:rsid w:val="00AD6728"/>
    <w:rsid w:val="00AD67AE"/>
    <w:rsid w:val="00AD6813"/>
    <w:rsid w:val="00AD6B1C"/>
    <w:rsid w:val="00AD71BC"/>
    <w:rsid w:val="00AD75E2"/>
    <w:rsid w:val="00AD75ED"/>
    <w:rsid w:val="00AD7605"/>
    <w:rsid w:val="00AD7824"/>
    <w:rsid w:val="00AD7C06"/>
    <w:rsid w:val="00AE00D0"/>
    <w:rsid w:val="00AE0202"/>
    <w:rsid w:val="00AE0967"/>
    <w:rsid w:val="00AE0DA9"/>
    <w:rsid w:val="00AE0DBD"/>
    <w:rsid w:val="00AE1572"/>
    <w:rsid w:val="00AE1685"/>
    <w:rsid w:val="00AE188E"/>
    <w:rsid w:val="00AE1B65"/>
    <w:rsid w:val="00AE1D7F"/>
    <w:rsid w:val="00AE2C60"/>
    <w:rsid w:val="00AE2C81"/>
    <w:rsid w:val="00AE2EE0"/>
    <w:rsid w:val="00AE377F"/>
    <w:rsid w:val="00AE3CA8"/>
    <w:rsid w:val="00AE3CAF"/>
    <w:rsid w:val="00AE4073"/>
    <w:rsid w:val="00AE40BD"/>
    <w:rsid w:val="00AE4698"/>
    <w:rsid w:val="00AE4A67"/>
    <w:rsid w:val="00AE5226"/>
    <w:rsid w:val="00AE5925"/>
    <w:rsid w:val="00AE59DE"/>
    <w:rsid w:val="00AE59FB"/>
    <w:rsid w:val="00AE5F10"/>
    <w:rsid w:val="00AE622E"/>
    <w:rsid w:val="00AE63CE"/>
    <w:rsid w:val="00AE63EF"/>
    <w:rsid w:val="00AE64A1"/>
    <w:rsid w:val="00AE6A13"/>
    <w:rsid w:val="00AE6AAC"/>
    <w:rsid w:val="00AE70BA"/>
    <w:rsid w:val="00AE76C6"/>
    <w:rsid w:val="00AE7E5F"/>
    <w:rsid w:val="00AEEC26"/>
    <w:rsid w:val="00AF0064"/>
    <w:rsid w:val="00AF0413"/>
    <w:rsid w:val="00AF0792"/>
    <w:rsid w:val="00AF12A7"/>
    <w:rsid w:val="00AF178B"/>
    <w:rsid w:val="00AF1AED"/>
    <w:rsid w:val="00AF1E9C"/>
    <w:rsid w:val="00AF2039"/>
    <w:rsid w:val="00AF21CC"/>
    <w:rsid w:val="00AF2259"/>
    <w:rsid w:val="00AF2274"/>
    <w:rsid w:val="00AF2395"/>
    <w:rsid w:val="00AF2B15"/>
    <w:rsid w:val="00AF2C69"/>
    <w:rsid w:val="00AF2EB0"/>
    <w:rsid w:val="00AF35B2"/>
    <w:rsid w:val="00AF3662"/>
    <w:rsid w:val="00AF3D4D"/>
    <w:rsid w:val="00AF4458"/>
    <w:rsid w:val="00AF456A"/>
    <w:rsid w:val="00AF4CDB"/>
    <w:rsid w:val="00AF5CC7"/>
    <w:rsid w:val="00AF617B"/>
    <w:rsid w:val="00AF6433"/>
    <w:rsid w:val="00AF68C9"/>
    <w:rsid w:val="00AF699E"/>
    <w:rsid w:val="00AF6CBF"/>
    <w:rsid w:val="00AF7159"/>
    <w:rsid w:val="00AF7756"/>
    <w:rsid w:val="00AF77DE"/>
    <w:rsid w:val="00AF7C06"/>
    <w:rsid w:val="00AF7DF3"/>
    <w:rsid w:val="00B002E1"/>
    <w:rsid w:val="00B00644"/>
    <w:rsid w:val="00B00B5A"/>
    <w:rsid w:val="00B00E2B"/>
    <w:rsid w:val="00B01189"/>
    <w:rsid w:val="00B0145F"/>
    <w:rsid w:val="00B014D6"/>
    <w:rsid w:val="00B01509"/>
    <w:rsid w:val="00B017DF"/>
    <w:rsid w:val="00B01E14"/>
    <w:rsid w:val="00B0204C"/>
    <w:rsid w:val="00B02216"/>
    <w:rsid w:val="00B022D4"/>
    <w:rsid w:val="00B02313"/>
    <w:rsid w:val="00B0266A"/>
    <w:rsid w:val="00B02AB1"/>
    <w:rsid w:val="00B02AEA"/>
    <w:rsid w:val="00B02D75"/>
    <w:rsid w:val="00B02F5E"/>
    <w:rsid w:val="00B0316A"/>
    <w:rsid w:val="00B03832"/>
    <w:rsid w:val="00B038F7"/>
    <w:rsid w:val="00B03AD2"/>
    <w:rsid w:val="00B03DF7"/>
    <w:rsid w:val="00B03FBA"/>
    <w:rsid w:val="00B04456"/>
    <w:rsid w:val="00B049AC"/>
    <w:rsid w:val="00B04CED"/>
    <w:rsid w:val="00B04D11"/>
    <w:rsid w:val="00B04E0C"/>
    <w:rsid w:val="00B04E62"/>
    <w:rsid w:val="00B04FFC"/>
    <w:rsid w:val="00B054C8"/>
    <w:rsid w:val="00B056C9"/>
    <w:rsid w:val="00B05807"/>
    <w:rsid w:val="00B05A64"/>
    <w:rsid w:val="00B05AE6"/>
    <w:rsid w:val="00B05CDE"/>
    <w:rsid w:val="00B05E17"/>
    <w:rsid w:val="00B06364"/>
    <w:rsid w:val="00B06659"/>
    <w:rsid w:val="00B06992"/>
    <w:rsid w:val="00B072D9"/>
    <w:rsid w:val="00B077B9"/>
    <w:rsid w:val="00B078C3"/>
    <w:rsid w:val="00B1019C"/>
    <w:rsid w:val="00B10500"/>
    <w:rsid w:val="00B10711"/>
    <w:rsid w:val="00B10B21"/>
    <w:rsid w:val="00B10F33"/>
    <w:rsid w:val="00B111AD"/>
    <w:rsid w:val="00B11386"/>
    <w:rsid w:val="00B116C4"/>
    <w:rsid w:val="00B1175E"/>
    <w:rsid w:val="00B119DA"/>
    <w:rsid w:val="00B11A5B"/>
    <w:rsid w:val="00B11F94"/>
    <w:rsid w:val="00B125E4"/>
    <w:rsid w:val="00B126C2"/>
    <w:rsid w:val="00B127B1"/>
    <w:rsid w:val="00B12F9D"/>
    <w:rsid w:val="00B132AA"/>
    <w:rsid w:val="00B133D8"/>
    <w:rsid w:val="00B1397A"/>
    <w:rsid w:val="00B139EA"/>
    <w:rsid w:val="00B13D8F"/>
    <w:rsid w:val="00B13DF2"/>
    <w:rsid w:val="00B13E65"/>
    <w:rsid w:val="00B1412E"/>
    <w:rsid w:val="00B1434F"/>
    <w:rsid w:val="00B143CD"/>
    <w:rsid w:val="00B14995"/>
    <w:rsid w:val="00B14B40"/>
    <w:rsid w:val="00B14C04"/>
    <w:rsid w:val="00B1530C"/>
    <w:rsid w:val="00B153F3"/>
    <w:rsid w:val="00B15432"/>
    <w:rsid w:val="00B15563"/>
    <w:rsid w:val="00B162B3"/>
    <w:rsid w:val="00B16C39"/>
    <w:rsid w:val="00B16C65"/>
    <w:rsid w:val="00B1718A"/>
    <w:rsid w:val="00B17343"/>
    <w:rsid w:val="00B17A51"/>
    <w:rsid w:val="00B17C79"/>
    <w:rsid w:val="00B1E6A7"/>
    <w:rsid w:val="00B2008E"/>
    <w:rsid w:val="00B20304"/>
    <w:rsid w:val="00B2030B"/>
    <w:rsid w:val="00B20F81"/>
    <w:rsid w:val="00B213DD"/>
    <w:rsid w:val="00B21785"/>
    <w:rsid w:val="00B21A1C"/>
    <w:rsid w:val="00B21C87"/>
    <w:rsid w:val="00B222D1"/>
    <w:rsid w:val="00B22827"/>
    <w:rsid w:val="00B22AC7"/>
    <w:rsid w:val="00B22EB2"/>
    <w:rsid w:val="00B24567"/>
    <w:rsid w:val="00B2480B"/>
    <w:rsid w:val="00B2496B"/>
    <w:rsid w:val="00B24AF0"/>
    <w:rsid w:val="00B24BD5"/>
    <w:rsid w:val="00B24ECC"/>
    <w:rsid w:val="00B24F1D"/>
    <w:rsid w:val="00B2522E"/>
    <w:rsid w:val="00B2525E"/>
    <w:rsid w:val="00B2564B"/>
    <w:rsid w:val="00B25685"/>
    <w:rsid w:val="00B257D7"/>
    <w:rsid w:val="00B25926"/>
    <w:rsid w:val="00B25A54"/>
    <w:rsid w:val="00B25F57"/>
    <w:rsid w:val="00B260D3"/>
    <w:rsid w:val="00B260E4"/>
    <w:rsid w:val="00B2623E"/>
    <w:rsid w:val="00B26550"/>
    <w:rsid w:val="00B26570"/>
    <w:rsid w:val="00B26E70"/>
    <w:rsid w:val="00B2735E"/>
    <w:rsid w:val="00B273D4"/>
    <w:rsid w:val="00B300B4"/>
    <w:rsid w:val="00B30111"/>
    <w:rsid w:val="00B301F0"/>
    <w:rsid w:val="00B30364"/>
    <w:rsid w:val="00B310D2"/>
    <w:rsid w:val="00B31259"/>
    <w:rsid w:val="00B314A8"/>
    <w:rsid w:val="00B3174E"/>
    <w:rsid w:val="00B31785"/>
    <w:rsid w:val="00B3179A"/>
    <w:rsid w:val="00B3180D"/>
    <w:rsid w:val="00B325CA"/>
    <w:rsid w:val="00B32A95"/>
    <w:rsid w:val="00B32B4E"/>
    <w:rsid w:val="00B32CA9"/>
    <w:rsid w:val="00B33638"/>
    <w:rsid w:val="00B33963"/>
    <w:rsid w:val="00B339EF"/>
    <w:rsid w:val="00B33D16"/>
    <w:rsid w:val="00B3458A"/>
    <w:rsid w:val="00B345B7"/>
    <w:rsid w:val="00B34829"/>
    <w:rsid w:val="00B34A2F"/>
    <w:rsid w:val="00B34D0C"/>
    <w:rsid w:val="00B35014"/>
    <w:rsid w:val="00B350FA"/>
    <w:rsid w:val="00B35BCD"/>
    <w:rsid w:val="00B35E8D"/>
    <w:rsid w:val="00B366F1"/>
    <w:rsid w:val="00B367AE"/>
    <w:rsid w:val="00B36812"/>
    <w:rsid w:val="00B36AA1"/>
    <w:rsid w:val="00B36C4A"/>
    <w:rsid w:val="00B36D85"/>
    <w:rsid w:val="00B36FB1"/>
    <w:rsid w:val="00B37626"/>
    <w:rsid w:val="00B37A4B"/>
    <w:rsid w:val="00B37CB8"/>
    <w:rsid w:val="00B37ED7"/>
    <w:rsid w:val="00B40154"/>
    <w:rsid w:val="00B406BF"/>
    <w:rsid w:val="00B40C90"/>
    <w:rsid w:val="00B40DEA"/>
    <w:rsid w:val="00B40E19"/>
    <w:rsid w:val="00B40E77"/>
    <w:rsid w:val="00B40EB8"/>
    <w:rsid w:val="00B40FA1"/>
    <w:rsid w:val="00B414C6"/>
    <w:rsid w:val="00B41521"/>
    <w:rsid w:val="00B4171C"/>
    <w:rsid w:val="00B41B84"/>
    <w:rsid w:val="00B41F35"/>
    <w:rsid w:val="00B42384"/>
    <w:rsid w:val="00B4241C"/>
    <w:rsid w:val="00B42445"/>
    <w:rsid w:val="00B42BAF"/>
    <w:rsid w:val="00B42D47"/>
    <w:rsid w:val="00B42DD9"/>
    <w:rsid w:val="00B43639"/>
    <w:rsid w:val="00B43800"/>
    <w:rsid w:val="00B43A55"/>
    <w:rsid w:val="00B43A9D"/>
    <w:rsid w:val="00B43C34"/>
    <w:rsid w:val="00B4422E"/>
    <w:rsid w:val="00B4435A"/>
    <w:rsid w:val="00B4446E"/>
    <w:rsid w:val="00B447F7"/>
    <w:rsid w:val="00B44882"/>
    <w:rsid w:val="00B4489D"/>
    <w:rsid w:val="00B45237"/>
    <w:rsid w:val="00B452D6"/>
    <w:rsid w:val="00B453B6"/>
    <w:rsid w:val="00B45527"/>
    <w:rsid w:val="00B45A3F"/>
    <w:rsid w:val="00B45DBB"/>
    <w:rsid w:val="00B464C9"/>
    <w:rsid w:val="00B46628"/>
    <w:rsid w:val="00B466F6"/>
    <w:rsid w:val="00B468A5"/>
    <w:rsid w:val="00B46A89"/>
    <w:rsid w:val="00B46AA7"/>
    <w:rsid w:val="00B46C8D"/>
    <w:rsid w:val="00B473B3"/>
    <w:rsid w:val="00B476DE"/>
    <w:rsid w:val="00B47EF1"/>
    <w:rsid w:val="00B47F95"/>
    <w:rsid w:val="00B50011"/>
    <w:rsid w:val="00B500D8"/>
    <w:rsid w:val="00B50441"/>
    <w:rsid w:val="00B50467"/>
    <w:rsid w:val="00B506F9"/>
    <w:rsid w:val="00B507D6"/>
    <w:rsid w:val="00B50920"/>
    <w:rsid w:val="00B50927"/>
    <w:rsid w:val="00B5097D"/>
    <w:rsid w:val="00B509E9"/>
    <w:rsid w:val="00B50A3F"/>
    <w:rsid w:val="00B50B33"/>
    <w:rsid w:val="00B51284"/>
    <w:rsid w:val="00B519D4"/>
    <w:rsid w:val="00B51D5F"/>
    <w:rsid w:val="00B51E8D"/>
    <w:rsid w:val="00B52217"/>
    <w:rsid w:val="00B526A8"/>
    <w:rsid w:val="00B529C4"/>
    <w:rsid w:val="00B52C71"/>
    <w:rsid w:val="00B5300C"/>
    <w:rsid w:val="00B531A0"/>
    <w:rsid w:val="00B53DBF"/>
    <w:rsid w:val="00B5444B"/>
    <w:rsid w:val="00B544CD"/>
    <w:rsid w:val="00B54578"/>
    <w:rsid w:val="00B54925"/>
    <w:rsid w:val="00B54B3C"/>
    <w:rsid w:val="00B550D0"/>
    <w:rsid w:val="00B5532C"/>
    <w:rsid w:val="00B557A3"/>
    <w:rsid w:val="00B55857"/>
    <w:rsid w:val="00B559EE"/>
    <w:rsid w:val="00B55B8A"/>
    <w:rsid w:val="00B55C58"/>
    <w:rsid w:val="00B55F07"/>
    <w:rsid w:val="00B5600E"/>
    <w:rsid w:val="00B56309"/>
    <w:rsid w:val="00B564D9"/>
    <w:rsid w:val="00B56879"/>
    <w:rsid w:val="00B56A37"/>
    <w:rsid w:val="00B56BD9"/>
    <w:rsid w:val="00B57F94"/>
    <w:rsid w:val="00B60228"/>
    <w:rsid w:val="00B605CF"/>
    <w:rsid w:val="00B607EF"/>
    <w:rsid w:val="00B61583"/>
    <w:rsid w:val="00B61624"/>
    <w:rsid w:val="00B6179A"/>
    <w:rsid w:val="00B62113"/>
    <w:rsid w:val="00B6278E"/>
    <w:rsid w:val="00B62D5E"/>
    <w:rsid w:val="00B62E46"/>
    <w:rsid w:val="00B6321A"/>
    <w:rsid w:val="00B63290"/>
    <w:rsid w:val="00B632AB"/>
    <w:rsid w:val="00B633AB"/>
    <w:rsid w:val="00B638D4"/>
    <w:rsid w:val="00B63FFF"/>
    <w:rsid w:val="00B64159"/>
    <w:rsid w:val="00B642EF"/>
    <w:rsid w:val="00B64688"/>
    <w:rsid w:val="00B646CE"/>
    <w:rsid w:val="00B647A3"/>
    <w:rsid w:val="00B64999"/>
    <w:rsid w:val="00B64C24"/>
    <w:rsid w:val="00B64DC4"/>
    <w:rsid w:val="00B64FBC"/>
    <w:rsid w:val="00B65411"/>
    <w:rsid w:val="00B656E7"/>
    <w:rsid w:val="00B65EC4"/>
    <w:rsid w:val="00B661D7"/>
    <w:rsid w:val="00B662D9"/>
    <w:rsid w:val="00B6659D"/>
    <w:rsid w:val="00B671E2"/>
    <w:rsid w:val="00B6747B"/>
    <w:rsid w:val="00B67AF4"/>
    <w:rsid w:val="00B67B83"/>
    <w:rsid w:val="00B70049"/>
    <w:rsid w:val="00B70245"/>
    <w:rsid w:val="00B703A0"/>
    <w:rsid w:val="00B70749"/>
    <w:rsid w:val="00B707B7"/>
    <w:rsid w:val="00B70A8B"/>
    <w:rsid w:val="00B70E14"/>
    <w:rsid w:val="00B71218"/>
    <w:rsid w:val="00B7150F"/>
    <w:rsid w:val="00B71743"/>
    <w:rsid w:val="00B717D8"/>
    <w:rsid w:val="00B7180B"/>
    <w:rsid w:val="00B71CB5"/>
    <w:rsid w:val="00B71E49"/>
    <w:rsid w:val="00B71EA5"/>
    <w:rsid w:val="00B71FFB"/>
    <w:rsid w:val="00B723A1"/>
    <w:rsid w:val="00B72DE3"/>
    <w:rsid w:val="00B7329C"/>
    <w:rsid w:val="00B7336D"/>
    <w:rsid w:val="00B734C2"/>
    <w:rsid w:val="00B7385F"/>
    <w:rsid w:val="00B73E6E"/>
    <w:rsid w:val="00B74361"/>
    <w:rsid w:val="00B74973"/>
    <w:rsid w:val="00B749D8"/>
    <w:rsid w:val="00B74A60"/>
    <w:rsid w:val="00B74CDF"/>
    <w:rsid w:val="00B75106"/>
    <w:rsid w:val="00B7510F"/>
    <w:rsid w:val="00B75298"/>
    <w:rsid w:val="00B7555B"/>
    <w:rsid w:val="00B75724"/>
    <w:rsid w:val="00B75869"/>
    <w:rsid w:val="00B76766"/>
    <w:rsid w:val="00B76B23"/>
    <w:rsid w:val="00B76B80"/>
    <w:rsid w:val="00B76C78"/>
    <w:rsid w:val="00B76D22"/>
    <w:rsid w:val="00B77264"/>
    <w:rsid w:val="00B772F4"/>
    <w:rsid w:val="00B77A91"/>
    <w:rsid w:val="00B77E32"/>
    <w:rsid w:val="00B80110"/>
    <w:rsid w:val="00B801AE"/>
    <w:rsid w:val="00B80730"/>
    <w:rsid w:val="00B80A0F"/>
    <w:rsid w:val="00B80EAD"/>
    <w:rsid w:val="00B81056"/>
    <w:rsid w:val="00B817A0"/>
    <w:rsid w:val="00B81CCF"/>
    <w:rsid w:val="00B81FFF"/>
    <w:rsid w:val="00B828E3"/>
    <w:rsid w:val="00B82B1B"/>
    <w:rsid w:val="00B82E5B"/>
    <w:rsid w:val="00B83BB7"/>
    <w:rsid w:val="00B83F60"/>
    <w:rsid w:val="00B846A1"/>
    <w:rsid w:val="00B847CF"/>
    <w:rsid w:val="00B848D3"/>
    <w:rsid w:val="00B84A3B"/>
    <w:rsid w:val="00B852FD"/>
    <w:rsid w:val="00B856AF"/>
    <w:rsid w:val="00B8576C"/>
    <w:rsid w:val="00B85944"/>
    <w:rsid w:val="00B85CE6"/>
    <w:rsid w:val="00B85D8F"/>
    <w:rsid w:val="00B860DB"/>
    <w:rsid w:val="00B86596"/>
    <w:rsid w:val="00B86B69"/>
    <w:rsid w:val="00B86BA9"/>
    <w:rsid w:val="00B86DF2"/>
    <w:rsid w:val="00B86E51"/>
    <w:rsid w:val="00B87089"/>
    <w:rsid w:val="00B8723E"/>
    <w:rsid w:val="00B873E0"/>
    <w:rsid w:val="00B87859"/>
    <w:rsid w:val="00B9061D"/>
    <w:rsid w:val="00B91118"/>
    <w:rsid w:val="00B9111A"/>
    <w:rsid w:val="00B91578"/>
    <w:rsid w:val="00B91945"/>
    <w:rsid w:val="00B91AB4"/>
    <w:rsid w:val="00B91B86"/>
    <w:rsid w:val="00B91DE5"/>
    <w:rsid w:val="00B92B46"/>
    <w:rsid w:val="00B931E4"/>
    <w:rsid w:val="00B93304"/>
    <w:rsid w:val="00B9340F"/>
    <w:rsid w:val="00B93971"/>
    <w:rsid w:val="00B939AD"/>
    <w:rsid w:val="00B93E87"/>
    <w:rsid w:val="00B93F2B"/>
    <w:rsid w:val="00B94660"/>
    <w:rsid w:val="00B946BE"/>
    <w:rsid w:val="00B948D8"/>
    <w:rsid w:val="00B94B85"/>
    <w:rsid w:val="00B94F01"/>
    <w:rsid w:val="00B94F13"/>
    <w:rsid w:val="00B954FE"/>
    <w:rsid w:val="00B957C9"/>
    <w:rsid w:val="00B9583B"/>
    <w:rsid w:val="00B95A9D"/>
    <w:rsid w:val="00B96036"/>
    <w:rsid w:val="00B96094"/>
    <w:rsid w:val="00B9615B"/>
    <w:rsid w:val="00B9636C"/>
    <w:rsid w:val="00B96441"/>
    <w:rsid w:val="00B96787"/>
    <w:rsid w:val="00B96856"/>
    <w:rsid w:val="00B96EAD"/>
    <w:rsid w:val="00B975B8"/>
    <w:rsid w:val="00B976F3"/>
    <w:rsid w:val="00BA0589"/>
    <w:rsid w:val="00BA069D"/>
    <w:rsid w:val="00BA071E"/>
    <w:rsid w:val="00BA075D"/>
    <w:rsid w:val="00BA0A30"/>
    <w:rsid w:val="00BA0DC5"/>
    <w:rsid w:val="00BA1017"/>
    <w:rsid w:val="00BA11ED"/>
    <w:rsid w:val="00BA1453"/>
    <w:rsid w:val="00BA2494"/>
    <w:rsid w:val="00BA2715"/>
    <w:rsid w:val="00BA2827"/>
    <w:rsid w:val="00BA29DD"/>
    <w:rsid w:val="00BA2A33"/>
    <w:rsid w:val="00BA34BA"/>
    <w:rsid w:val="00BA3870"/>
    <w:rsid w:val="00BA3A57"/>
    <w:rsid w:val="00BA3DCD"/>
    <w:rsid w:val="00BA4277"/>
    <w:rsid w:val="00BA4351"/>
    <w:rsid w:val="00BA4459"/>
    <w:rsid w:val="00BA44F2"/>
    <w:rsid w:val="00BA47AE"/>
    <w:rsid w:val="00BA4807"/>
    <w:rsid w:val="00BA4D3B"/>
    <w:rsid w:val="00BA4DD4"/>
    <w:rsid w:val="00BA4EDD"/>
    <w:rsid w:val="00BA52FD"/>
    <w:rsid w:val="00BA555B"/>
    <w:rsid w:val="00BA5C59"/>
    <w:rsid w:val="00BA5CEB"/>
    <w:rsid w:val="00BA5DBD"/>
    <w:rsid w:val="00BA5E02"/>
    <w:rsid w:val="00BA5EEB"/>
    <w:rsid w:val="00BA6026"/>
    <w:rsid w:val="00BA646C"/>
    <w:rsid w:val="00BA64BB"/>
    <w:rsid w:val="00BA668F"/>
    <w:rsid w:val="00BA689B"/>
    <w:rsid w:val="00BA71EA"/>
    <w:rsid w:val="00BA7447"/>
    <w:rsid w:val="00BA7534"/>
    <w:rsid w:val="00BA783E"/>
    <w:rsid w:val="00BA7B03"/>
    <w:rsid w:val="00BA958D"/>
    <w:rsid w:val="00BB170A"/>
    <w:rsid w:val="00BB175F"/>
    <w:rsid w:val="00BB1BF4"/>
    <w:rsid w:val="00BB22D9"/>
    <w:rsid w:val="00BB244B"/>
    <w:rsid w:val="00BB284F"/>
    <w:rsid w:val="00BB2FB5"/>
    <w:rsid w:val="00BB2FE2"/>
    <w:rsid w:val="00BB3189"/>
    <w:rsid w:val="00BB36FE"/>
    <w:rsid w:val="00BB37FA"/>
    <w:rsid w:val="00BB417D"/>
    <w:rsid w:val="00BB4190"/>
    <w:rsid w:val="00BB4FB3"/>
    <w:rsid w:val="00BB5175"/>
    <w:rsid w:val="00BB553C"/>
    <w:rsid w:val="00BB5934"/>
    <w:rsid w:val="00BB5AF6"/>
    <w:rsid w:val="00BB5D33"/>
    <w:rsid w:val="00BB5E37"/>
    <w:rsid w:val="00BB62F0"/>
    <w:rsid w:val="00BB645D"/>
    <w:rsid w:val="00BB68B6"/>
    <w:rsid w:val="00BB6AFA"/>
    <w:rsid w:val="00BB70CB"/>
    <w:rsid w:val="00BB7EBB"/>
    <w:rsid w:val="00BC0632"/>
    <w:rsid w:val="00BC06F6"/>
    <w:rsid w:val="00BC0851"/>
    <w:rsid w:val="00BC0EE7"/>
    <w:rsid w:val="00BC11E2"/>
    <w:rsid w:val="00BC16B9"/>
    <w:rsid w:val="00BC1758"/>
    <w:rsid w:val="00BC17D2"/>
    <w:rsid w:val="00BC1A6A"/>
    <w:rsid w:val="00BC1DB7"/>
    <w:rsid w:val="00BC22AF"/>
    <w:rsid w:val="00BC23FD"/>
    <w:rsid w:val="00BC2A89"/>
    <w:rsid w:val="00BC2D53"/>
    <w:rsid w:val="00BC30AC"/>
    <w:rsid w:val="00BC39B4"/>
    <w:rsid w:val="00BC3D18"/>
    <w:rsid w:val="00BC3D90"/>
    <w:rsid w:val="00BC3DE5"/>
    <w:rsid w:val="00BC403B"/>
    <w:rsid w:val="00BC4CAD"/>
    <w:rsid w:val="00BC4DAE"/>
    <w:rsid w:val="00BC53E7"/>
    <w:rsid w:val="00BC5409"/>
    <w:rsid w:val="00BC5869"/>
    <w:rsid w:val="00BC6402"/>
    <w:rsid w:val="00BC658D"/>
    <w:rsid w:val="00BC686F"/>
    <w:rsid w:val="00BC691D"/>
    <w:rsid w:val="00BC6992"/>
    <w:rsid w:val="00BC699A"/>
    <w:rsid w:val="00BC73DD"/>
    <w:rsid w:val="00BC73E0"/>
    <w:rsid w:val="00BC753C"/>
    <w:rsid w:val="00BC7718"/>
    <w:rsid w:val="00BC7CD7"/>
    <w:rsid w:val="00BC7D84"/>
    <w:rsid w:val="00BD006F"/>
    <w:rsid w:val="00BD0385"/>
    <w:rsid w:val="00BD04BD"/>
    <w:rsid w:val="00BD0570"/>
    <w:rsid w:val="00BD0579"/>
    <w:rsid w:val="00BD05CD"/>
    <w:rsid w:val="00BD063B"/>
    <w:rsid w:val="00BD0943"/>
    <w:rsid w:val="00BD0F8B"/>
    <w:rsid w:val="00BD1A8B"/>
    <w:rsid w:val="00BD2696"/>
    <w:rsid w:val="00BD278F"/>
    <w:rsid w:val="00BD2E22"/>
    <w:rsid w:val="00BD30CC"/>
    <w:rsid w:val="00BD31CF"/>
    <w:rsid w:val="00BD3E2A"/>
    <w:rsid w:val="00BD410E"/>
    <w:rsid w:val="00BD4C41"/>
    <w:rsid w:val="00BD4CC9"/>
    <w:rsid w:val="00BD4F6A"/>
    <w:rsid w:val="00BD53D5"/>
    <w:rsid w:val="00BD5939"/>
    <w:rsid w:val="00BD5B05"/>
    <w:rsid w:val="00BD5BE9"/>
    <w:rsid w:val="00BD5DBA"/>
    <w:rsid w:val="00BD5F5A"/>
    <w:rsid w:val="00BD65AD"/>
    <w:rsid w:val="00BD6911"/>
    <w:rsid w:val="00BD69A8"/>
    <w:rsid w:val="00BD6B10"/>
    <w:rsid w:val="00BD6BE0"/>
    <w:rsid w:val="00BE04F1"/>
    <w:rsid w:val="00BE07DD"/>
    <w:rsid w:val="00BE1163"/>
    <w:rsid w:val="00BE12F6"/>
    <w:rsid w:val="00BE1362"/>
    <w:rsid w:val="00BE15DE"/>
    <w:rsid w:val="00BE16CF"/>
    <w:rsid w:val="00BE1AC5"/>
    <w:rsid w:val="00BE1C0A"/>
    <w:rsid w:val="00BE1D28"/>
    <w:rsid w:val="00BE259E"/>
    <w:rsid w:val="00BE25B8"/>
    <w:rsid w:val="00BE264C"/>
    <w:rsid w:val="00BE2E0C"/>
    <w:rsid w:val="00BE2F67"/>
    <w:rsid w:val="00BE342A"/>
    <w:rsid w:val="00BE3B0E"/>
    <w:rsid w:val="00BE3DAE"/>
    <w:rsid w:val="00BE3FBA"/>
    <w:rsid w:val="00BE48C5"/>
    <w:rsid w:val="00BE4C46"/>
    <w:rsid w:val="00BE4EFD"/>
    <w:rsid w:val="00BE527C"/>
    <w:rsid w:val="00BE570F"/>
    <w:rsid w:val="00BE5EF4"/>
    <w:rsid w:val="00BE5F32"/>
    <w:rsid w:val="00BE63E7"/>
    <w:rsid w:val="00BE7A34"/>
    <w:rsid w:val="00BF000D"/>
    <w:rsid w:val="00BF00ED"/>
    <w:rsid w:val="00BF0AA4"/>
    <w:rsid w:val="00BF17DF"/>
    <w:rsid w:val="00BF1E22"/>
    <w:rsid w:val="00BF2163"/>
    <w:rsid w:val="00BF2168"/>
    <w:rsid w:val="00BF230E"/>
    <w:rsid w:val="00BF2A9F"/>
    <w:rsid w:val="00BF2B3B"/>
    <w:rsid w:val="00BF2EC8"/>
    <w:rsid w:val="00BF2F4B"/>
    <w:rsid w:val="00BF30A7"/>
    <w:rsid w:val="00BF3177"/>
    <w:rsid w:val="00BF320D"/>
    <w:rsid w:val="00BF3512"/>
    <w:rsid w:val="00BF35EE"/>
    <w:rsid w:val="00BF3649"/>
    <w:rsid w:val="00BF3864"/>
    <w:rsid w:val="00BF3DDA"/>
    <w:rsid w:val="00BF3E90"/>
    <w:rsid w:val="00BF4194"/>
    <w:rsid w:val="00BF46CF"/>
    <w:rsid w:val="00BF514A"/>
    <w:rsid w:val="00BF53A2"/>
    <w:rsid w:val="00BF53DA"/>
    <w:rsid w:val="00BF5424"/>
    <w:rsid w:val="00BF598E"/>
    <w:rsid w:val="00BF5ADE"/>
    <w:rsid w:val="00BF5B13"/>
    <w:rsid w:val="00BF5CEC"/>
    <w:rsid w:val="00BF5EAE"/>
    <w:rsid w:val="00BF63CA"/>
    <w:rsid w:val="00BF7AA5"/>
    <w:rsid w:val="00C002BF"/>
    <w:rsid w:val="00C00307"/>
    <w:rsid w:val="00C00596"/>
    <w:rsid w:val="00C00619"/>
    <w:rsid w:val="00C006C0"/>
    <w:rsid w:val="00C006EA"/>
    <w:rsid w:val="00C009E1"/>
    <w:rsid w:val="00C00AC5"/>
    <w:rsid w:val="00C01136"/>
    <w:rsid w:val="00C01173"/>
    <w:rsid w:val="00C01217"/>
    <w:rsid w:val="00C0125B"/>
    <w:rsid w:val="00C01A58"/>
    <w:rsid w:val="00C0273F"/>
    <w:rsid w:val="00C032A6"/>
    <w:rsid w:val="00C0377F"/>
    <w:rsid w:val="00C037E1"/>
    <w:rsid w:val="00C03A6D"/>
    <w:rsid w:val="00C04167"/>
    <w:rsid w:val="00C045D7"/>
    <w:rsid w:val="00C05923"/>
    <w:rsid w:val="00C05A0C"/>
    <w:rsid w:val="00C05C3C"/>
    <w:rsid w:val="00C05D05"/>
    <w:rsid w:val="00C05D56"/>
    <w:rsid w:val="00C06142"/>
    <w:rsid w:val="00C06512"/>
    <w:rsid w:val="00C06558"/>
    <w:rsid w:val="00C065B3"/>
    <w:rsid w:val="00C0660D"/>
    <w:rsid w:val="00C06655"/>
    <w:rsid w:val="00C0667A"/>
    <w:rsid w:val="00C0673B"/>
    <w:rsid w:val="00C06A34"/>
    <w:rsid w:val="00C06A61"/>
    <w:rsid w:val="00C06AD1"/>
    <w:rsid w:val="00C06FD5"/>
    <w:rsid w:val="00C070C5"/>
    <w:rsid w:val="00C07241"/>
    <w:rsid w:val="00C0735D"/>
    <w:rsid w:val="00C07559"/>
    <w:rsid w:val="00C07BF8"/>
    <w:rsid w:val="00C07DC0"/>
    <w:rsid w:val="00C07F03"/>
    <w:rsid w:val="00C07F4C"/>
    <w:rsid w:val="00C101E2"/>
    <w:rsid w:val="00C11621"/>
    <w:rsid w:val="00C1199B"/>
    <w:rsid w:val="00C11E8F"/>
    <w:rsid w:val="00C12384"/>
    <w:rsid w:val="00C124FD"/>
    <w:rsid w:val="00C12610"/>
    <w:rsid w:val="00C127EA"/>
    <w:rsid w:val="00C129AC"/>
    <w:rsid w:val="00C129DA"/>
    <w:rsid w:val="00C12BF3"/>
    <w:rsid w:val="00C12CA1"/>
    <w:rsid w:val="00C12D1B"/>
    <w:rsid w:val="00C133F6"/>
    <w:rsid w:val="00C137F6"/>
    <w:rsid w:val="00C13847"/>
    <w:rsid w:val="00C13A55"/>
    <w:rsid w:val="00C14438"/>
    <w:rsid w:val="00C14472"/>
    <w:rsid w:val="00C14B5F"/>
    <w:rsid w:val="00C14B72"/>
    <w:rsid w:val="00C14D79"/>
    <w:rsid w:val="00C14E4E"/>
    <w:rsid w:val="00C14FE7"/>
    <w:rsid w:val="00C158A0"/>
    <w:rsid w:val="00C15BB2"/>
    <w:rsid w:val="00C15D51"/>
    <w:rsid w:val="00C15E25"/>
    <w:rsid w:val="00C16242"/>
    <w:rsid w:val="00C16579"/>
    <w:rsid w:val="00C16EC0"/>
    <w:rsid w:val="00C1705D"/>
    <w:rsid w:val="00C172B0"/>
    <w:rsid w:val="00C1762B"/>
    <w:rsid w:val="00C17682"/>
    <w:rsid w:val="00C1781A"/>
    <w:rsid w:val="00C17AB5"/>
    <w:rsid w:val="00C204CF"/>
    <w:rsid w:val="00C20545"/>
    <w:rsid w:val="00C20C77"/>
    <w:rsid w:val="00C2122F"/>
    <w:rsid w:val="00C212CC"/>
    <w:rsid w:val="00C21638"/>
    <w:rsid w:val="00C21F1A"/>
    <w:rsid w:val="00C21F27"/>
    <w:rsid w:val="00C21FDB"/>
    <w:rsid w:val="00C22213"/>
    <w:rsid w:val="00C22379"/>
    <w:rsid w:val="00C22495"/>
    <w:rsid w:val="00C2260D"/>
    <w:rsid w:val="00C22811"/>
    <w:rsid w:val="00C22C3C"/>
    <w:rsid w:val="00C22DA5"/>
    <w:rsid w:val="00C23491"/>
    <w:rsid w:val="00C23684"/>
    <w:rsid w:val="00C237D5"/>
    <w:rsid w:val="00C24298"/>
    <w:rsid w:val="00C2466A"/>
    <w:rsid w:val="00C24B9A"/>
    <w:rsid w:val="00C24CC0"/>
    <w:rsid w:val="00C24D96"/>
    <w:rsid w:val="00C24FA7"/>
    <w:rsid w:val="00C260C7"/>
    <w:rsid w:val="00C2643A"/>
    <w:rsid w:val="00C266FE"/>
    <w:rsid w:val="00C26D71"/>
    <w:rsid w:val="00C26E04"/>
    <w:rsid w:val="00C26EDA"/>
    <w:rsid w:val="00C271BC"/>
    <w:rsid w:val="00C27213"/>
    <w:rsid w:val="00C2729C"/>
    <w:rsid w:val="00C276F7"/>
    <w:rsid w:val="00C278A4"/>
    <w:rsid w:val="00C27F0F"/>
    <w:rsid w:val="00C27FB5"/>
    <w:rsid w:val="00C30031"/>
    <w:rsid w:val="00C301B4"/>
    <w:rsid w:val="00C3031A"/>
    <w:rsid w:val="00C306E9"/>
    <w:rsid w:val="00C30839"/>
    <w:rsid w:val="00C30BAB"/>
    <w:rsid w:val="00C30D3C"/>
    <w:rsid w:val="00C30DD7"/>
    <w:rsid w:val="00C311FC"/>
    <w:rsid w:val="00C31288"/>
    <w:rsid w:val="00C31526"/>
    <w:rsid w:val="00C318C1"/>
    <w:rsid w:val="00C31921"/>
    <w:rsid w:val="00C31DE2"/>
    <w:rsid w:val="00C31F22"/>
    <w:rsid w:val="00C327AB"/>
    <w:rsid w:val="00C33500"/>
    <w:rsid w:val="00C33513"/>
    <w:rsid w:val="00C33B2E"/>
    <w:rsid w:val="00C33F13"/>
    <w:rsid w:val="00C3405E"/>
    <w:rsid w:val="00C34C36"/>
    <w:rsid w:val="00C34E8D"/>
    <w:rsid w:val="00C34F03"/>
    <w:rsid w:val="00C35688"/>
    <w:rsid w:val="00C35AAC"/>
    <w:rsid w:val="00C36028"/>
    <w:rsid w:val="00C36F1D"/>
    <w:rsid w:val="00C377A0"/>
    <w:rsid w:val="00C37822"/>
    <w:rsid w:val="00C37C9F"/>
    <w:rsid w:val="00C405CD"/>
    <w:rsid w:val="00C41937"/>
    <w:rsid w:val="00C41A0B"/>
    <w:rsid w:val="00C41FFB"/>
    <w:rsid w:val="00C42578"/>
    <w:rsid w:val="00C42EFA"/>
    <w:rsid w:val="00C43004"/>
    <w:rsid w:val="00C430FC"/>
    <w:rsid w:val="00C4340B"/>
    <w:rsid w:val="00C43676"/>
    <w:rsid w:val="00C43B5A"/>
    <w:rsid w:val="00C4419B"/>
    <w:rsid w:val="00C44448"/>
    <w:rsid w:val="00C4471A"/>
    <w:rsid w:val="00C4486D"/>
    <w:rsid w:val="00C450A4"/>
    <w:rsid w:val="00C456A6"/>
    <w:rsid w:val="00C456C5"/>
    <w:rsid w:val="00C45C31"/>
    <w:rsid w:val="00C45C71"/>
    <w:rsid w:val="00C45CEA"/>
    <w:rsid w:val="00C46033"/>
    <w:rsid w:val="00C460B3"/>
    <w:rsid w:val="00C4628A"/>
    <w:rsid w:val="00C4631F"/>
    <w:rsid w:val="00C4676B"/>
    <w:rsid w:val="00C46777"/>
    <w:rsid w:val="00C46A73"/>
    <w:rsid w:val="00C46F94"/>
    <w:rsid w:val="00C4726B"/>
    <w:rsid w:val="00C473E5"/>
    <w:rsid w:val="00C477E7"/>
    <w:rsid w:val="00C47BD4"/>
    <w:rsid w:val="00C47DED"/>
    <w:rsid w:val="00C5061A"/>
    <w:rsid w:val="00C5089A"/>
    <w:rsid w:val="00C50919"/>
    <w:rsid w:val="00C50CDD"/>
    <w:rsid w:val="00C50E60"/>
    <w:rsid w:val="00C50FFE"/>
    <w:rsid w:val="00C51414"/>
    <w:rsid w:val="00C515CC"/>
    <w:rsid w:val="00C516D5"/>
    <w:rsid w:val="00C51722"/>
    <w:rsid w:val="00C517A3"/>
    <w:rsid w:val="00C51879"/>
    <w:rsid w:val="00C5216B"/>
    <w:rsid w:val="00C521EF"/>
    <w:rsid w:val="00C5260A"/>
    <w:rsid w:val="00C52717"/>
    <w:rsid w:val="00C52D70"/>
    <w:rsid w:val="00C53009"/>
    <w:rsid w:val="00C530C3"/>
    <w:rsid w:val="00C53BD2"/>
    <w:rsid w:val="00C53C15"/>
    <w:rsid w:val="00C53C6A"/>
    <w:rsid w:val="00C53E29"/>
    <w:rsid w:val="00C5410D"/>
    <w:rsid w:val="00C54C96"/>
    <w:rsid w:val="00C552DE"/>
    <w:rsid w:val="00C55374"/>
    <w:rsid w:val="00C5581D"/>
    <w:rsid w:val="00C55F99"/>
    <w:rsid w:val="00C569C1"/>
    <w:rsid w:val="00C56A06"/>
    <w:rsid w:val="00C56AF7"/>
    <w:rsid w:val="00C56B01"/>
    <w:rsid w:val="00C573D9"/>
    <w:rsid w:val="00C57597"/>
    <w:rsid w:val="00C57AB7"/>
    <w:rsid w:val="00C60046"/>
    <w:rsid w:val="00C6008C"/>
    <w:rsid w:val="00C60110"/>
    <w:rsid w:val="00C604A6"/>
    <w:rsid w:val="00C604CF"/>
    <w:rsid w:val="00C6070A"/>
    <w:rsid w:val="00C60996"/>
    <w:rsid w:val="00C60CB6"/>
    <w:rsid w:val="00C60F99"/>
    <w:rsid w:val="00C61041"/>
    <w:rsid w:val="00C617E3"/>
    <w:rsid w:val="00C61ABB"/>
    <w:rsid w:val="00C622B7"/>
    <w:rsid w:val="00C623F7"/>
    <w:rsid w:val="00C63043"/>
    <w:rsid w:val="00C630F9"/>
    <w:rsid w:val="00C63AA1"/>
    <w:rsid w:val="00C642D4"/>
    <w:rsid w:val="00C64396"/>
    <w:rsid w:val="00C647A1"/>
    <w:rsid w:val="00C64C01"/>
    <w:rsid w:val="00C64CB0"/>
    <w:rsid w:val="00C65028"/>
    <w:rsid w:val="00C65165"/>
    <w:rsid w:val="00C651D0"/>
    <w:rsid w:val="00C6568B"/>
    <w:rsid w:val="00C6579C"/>
    <w:rsid w:val="00C65B0A"/>
    <w:rsid w:val="00C65DFF"/>
    <w:rsid w:val="00C65E2E"/>
    <w:rsid w:val="00C65FDB"/>
    <w:rsid w:val="00C66440"/>
    <w:rsid w:val="00C66DB2"/>
    <w:rsid w:val="00C67092"/>
    <w:rsid w:val="00C67505"/>
    <w:rsid w:val="00C6763D"/>
    <w:rsid w:val="00C67D05"/>
    <w:rsid w:val="00C67F95"/>
    <w:rsid w:val="00C707AA"/>
    <w:rsid w:val="00C708A4"/>
    <w:rsid w:val="00C7092D"/>
    <w:rsid w:val="00C70CA3"/>
    <w:rsid w:val="00C713A4"/>
    <w:rsid w:val="00C71488"/>
    <w:rsid w:val="00C71F08"/>
    <w:rsid w:val="00C72493"/>
    <w:rsid w:val="00C72671"/>
    <w:rsid w:val="00C72922"/>
    <w:rsid w:val="00C72AA9"/>
    <w:rsid w:val="00C72AFE"/>
    <w:rsid w:val="00C72C15"/>
    <w:rsid w:val="00C7310D"/>
    <w:rsid w:val="00C736B4"/>
    <w:rsid w:val="00C73813"/>
    <w:rsid w:val="00C73B03"/>
    <w:rsid w:val="00C73CCF"/>
    <w:rsid w:val="00C73DED"/>
    <w:rsid w:val="00C7482F"/>
    <w:rsid w:val="00C74DB4"/>
    <w:rsid w:val="00C74F53"/>
    <w:rsid w:val="00C7514D"/>
    <w:rsid w:val="00C752BB"/>
    <w:rsid w:val="00C7562F"/>
    <w:rsid w:val="00C757A0"/>
    <w:rsid w:val="00C7583F"/>
    <w:rsid w:val="00C76219"/>
    <w:rsid w:val="00C7626D"/>
    <w:rsid w:val="00C76406"/>
    <w:rsid w:val="00C7651B"/>
    <w:rsid w:val="00C766DF"/>
    <w:rsid w:val="00C767D6"/>
    <w:rsid w:val="00C76A32"/>
    <w:rsid w:val="00C76C57"/>
    <w:rsid w:val="00C7715C"/>
    <w:rsid w:val="00C771CA"/>
    <w:rsid w:val="00C77963"/>
    <w:rsid w:val="00C77AD1"/>
    <w:rsid w:val="00C77DAC"/>
    <w:rsid w:val="00C80522"/>
    <w:rsid w:val="00C8057B"/>
    <w:rsid w:val="00C80602"/>
    <w:rsid w:val="00C806DD"/>
    <w:rsid w:val="00C80CA7"/>
    <w:rsid w:val="00C80E40"/>
    <w:rsid w:val="00C80EC7"/>
    <w:rsid w:val="00C8211D"/>
    <w:rsid w:val="00C822CD"/>
    <w:rsid w:val="00C82817"/>
    <w:rsid w:val="00C82EF4"/>
    <w:rsid w:val="00C82F53"/>
    <w:rsid w:val="00C833B0"/>
    <w:rsid w:val="00C8363E"/>
    <w:rsid w:val="00C836B6"/>
    <w:rsid w:val="00C8376C"/>
    <w:rsid w:val="00C847DF"/>
    <w:rsid w:val="00C848D0"/>
    <w:rsid w:val="00C85225"/>
    <w:rsid w:val="00C852B0"/>
    <w:rsid w:val="00C8575E"/>
    <w:rsid w:val="00C868D6"/>
    <w:rsid w:val="00C86D16"/>
    <w:rsid w:val="00C8759D"/>
    <w:rsid w:val="00C8760F"/>
    <w:rsid w:val="00C8771D"/>
    <w:rsid w:val="00C87CB2"/>
    <w:rsid w:val="00C9033E"/>
    <w:rsid w:val="00C90419"/>
    <w:rsid w:val="00C904E6"/>
    <w:rsid w:val="00C9059C"/>
    <w:rsid w:val="00C90657"/>
    <w:rsid w:val="00C90A8A"/>
    <w:rsid w:val="00C90DE5"/>
    <w:rsid w:val="00C90EA2"/>
    <w:rsid w:val="00C9137E"/>
    <w:rsid w:val="00C91820"/>
    <w:rsid w:val="00C919C7"/>
    <w:rsid w:val="00C91ADB"/>
    <w:rsid w:val="00C92281"/>
    <w:rsid w:val="00C922EA"/>
    <w:rsid w:val="00C927F5"/>
    <w:rsid w:val="00C92A2E"/>
    <w:rsid w:val="00C92A3F"/>
    <w:rsid w:val="00C92B43"/>
    <w:rsid w:val="00C92CB7"/>
    <w:rsid w:val="00C93091"/>
    <w:rsid w:val="00C9325E"/>
    <w:rsid w:val="00C932C0"/>
    <w:rsid w:val="00C93353"/>
    <w:rsid w:val="00C936BE"/>
    <w:rsid w:val="00C9390D"/>
    <w:rsid w:val="00C939F7"/>
    <w:rsid w:val="00C93A4A"/>
    <w:rsid w:val="00C93D43"/>
    <w:rsid w:val="00C93E13"/>
    <w:rsid w:val="00C940DD"/>
    <w:rsid w:val="00C9436E"/>
    <w:rsid w:val="00C94486"/>
    <w:rsid w:val="00C94621"/>
    <w:rsid w:val="00C947C8"/>
    <w:rsid w:val="00C94906"/>
    <w:rsid w:val="00C94978"/>
    <w:rsid w:val="00C94BCA"/>
    <w:rsid w:val="00C94D69"/>
    <w:rsid w:val="00C94D75"/>
    <w:rsid w:val="00C94F21"/>
    <w:rsid w:val="00C95037"/>
    <w:rsid w:val="00C95130"/>
    <w:rsid w:val="00C95E3E"/>
    <w:rsid w:val="00C96699"/>
    <w:rsid w:val="00C96B62"/>
    <w:rsid w:val="00C96B72"/>
    <w:rsid w:val="00C96D35"/>
    <w:rsid w:val="00C96DF7"/>
    <w:rsid w:val="00C96E7D"/>
    <w:rsid w:val="00C96FFA"/>
    <w:rsid w:val="00C97894"/>
    <w:rsid w:val="00C979DB"/>
    <w:rsid w:val="00CA0688"/>
    <w:rsid w:val="00CA0696"/>
    <w:rsid w:val="00CA0CF7"/>
    <w:rsid w:val="00CA0E5B"/>
    <w:rsid w:val="00CA1003"/>
    <w:rsid w:val="00CA100F"/>
    <w:rsid w:val="00CA13AF"/>
    <w:rsid w:val="00CA1518"/>
    <w:rsid w:val="00CA1715"/>
    <w:rsid w:val="00CA1805"/>
    <w:rsid w:val="00CA1A48"/>
    <w:rsid w:val="00CA1C2F"/>
    <w:rsid w:val="00CA1E76"/>
    <w:rsid w:val="00CA20AA"/>
    <w:rsid w:val="00CA2225"/>
    <w:rsid w:val="00CA26F8"/>
    <w:rsid w:val="00CA2794"/>
    <w:rsid w:val="00CA2FE0"/>
    <w:rsid w:val="00CA35BE"/>
    <w:rsid w:val="00CA365D"/>
    <w:rsid w:val="00CA3827"/>
    <w:rsid w:val="00CA3887"/>
    <w:rsid w:val="00CA3E81"/>
    <w:rsid w:val="00CA45C8"/>
    <w:rsid w:val="00CA4999"/>
    <w:rsid w:val="00CA4A0D"/>
    <w:rsid w:val="00CA4ABE"/>
    <w:rsid w:val="00CA538E"/>
    <w:rsid w:val="00CA58D2"/>
    <w:rsid w:val="00CA65EE"/>
    <w:rsid w:val="00CA66A8"/>
    <w:rsid w:val="00CA6AE0"/>
    <w:rsid w:val="00CA6E8F"/>
    <w:rsid w:val="00CA6EC3"/>
    <w:rsid w:val="00CA7D02"/>
    <w:rsid w:val="00CB07B9"/>
    <w:rsid w:val="00CB0B4C"/>
    <w:rsid w:val="00CB10D7"/>
    <w:rsid w:val="00CB131F"/>
    <w:rsid w:val="00CB157C"/>
    <w:rsid w:val="00CB1CCA"/>
    <w:rsid w:val="00CB1D24"/>
    <w:rsid w:val="00CB2007"/>
    <w:rsid w:val="00CB2159"/>
    <w:rsid w:val="00CB2199"/>
    <w:rsid w:val="00CB21CA"/>
    <w:rsid w:val="00CB2281"/>
    <w:rsid w:val="00CB25A5"/>
    <w:rsid w:val="00CB25CA"/>
    <w:rsid w:val="00CB2A54"/>
    <w:rsid w:val="00CB2B03"/>
    <w:rsid w:val="00CB319A"/>
    <w:rsid w:val="00CB3238"/>
    <w:rsid w:val="00CB37FC"/>
    <w:rsid w:val="00CB3A06"/>
    <w:rsid w:val="00CB3A84"/>
    <w:rsid w:val="00CB3CBC"/>
    <w:rsid w:val="00CB4022"/>
    <w:rsid w:val="00CB44DE"/>
    <w:rsid w:val="00CB493E"/>
    <w:rsid w:val="00CB5303"/>
    <w:rsid w:val="00CB597D"/>
    <w:rsid w:val="00CB5BF5"/>
    <w:rsid w:val="00CB5DD4"/>
    <w:rsid w:val="00CB6315"/>
    <w:rsid w:val="00CB6775"/>
    <w:rsid w:val="00CB700E"/>
    <w:rsid w:val="00CB70F3"/>
    <w:rsid w:val="00CB72AF"/>
    <w:rsid w:val="00CB7339"/>
    <w:rsid w:val="00CB7544"/>
    <w:rsid w:val="00CB76F8"/>
    <w:rsid w:val="00CB77B1"/>
    <w:rsid w:val="00CB7EB2"/>
    <w:rsid w:val="00CB7F58"/>
    <w:rsid w:val="00CC031C"/>
    <w:rsid w:val="00CC035C"/>
    <w:rsid w:val="00CC0461"/>
    <w:rsid w:val="00CC057C"/>
    <w:rsid w:val="00CC0B68"/>
    <w:rsid w:val="00CC0B6B"/>
    <w:rsid w:val="00CC0FFC"/>
    <w:rsid w:val="00CC12B0"/>
    <w:rsid w:val="00CC139B"/>
    <w:rsid w:val="00CC1476"/>
    <w:rsid w:val="00CC1644"/>
    <w:rsid w:val="00CC1963"/>
    <w:rsid w:val="00CC2A77"/>
    <w:rsid w:val="00CC2C05"/>
    <w:rsid w:val="00CC30CE"/>
    <w:rsid w:val="00CC4574"/>
    <w:rsid w:val="00CC4822"/>
    <w:rsid w:val="00CC4A02"/>
    <w:rsid w:val="00CC4A0F"/>
    <w:rsid w:val="00CC4B49"/>
    <w:rsid w:val="00CC5363"/>
    <w:rsid w:val="00CC5431"/>
    <w:rsid w:val="00CC582B"/>
    <w:rsid w:val="00CC5CE6"/>
    <w:rsid w:val="00CC5D3D"/>
    <w:rsid w:val="00CC6231"/>
    <w:rsid w:val="00CC6525"/>
    <w:rsid w:val="00CC6660"/>
    <w:rsid w:val="00CC66C1"/>
    <w:rsid w:val="00CC673D"/>
    <w:rsid w:val="00CC696C"/>
    <w:rsid w:val="00CC69DC"/>
    <w:rsid w:val="00CC69DE"/>
    <w:rsid w:val="00CC7095"/>
    <w:rsid w:val="00CC749C"/>
    <w:rsid w:val="00CC74F5"/>
    <w:rsid w:val="00CC77C7"/>
    <w:rsid w:val="00CC7955"/>
    <w:rsid w:val="00CC7E4E"/>
    <w:rsid w:val="00CC7FA5"/>
    <w:rsid w:val="00CD0025"/>
    <w:rsid w:val="00CD0E86"/>
    <w:rsid w:val="00CD133F"/>
    <w:rsid w:val="00CD1B83"/>
    <w:rsid w:val="00CD2502"/>
    <w:rsid w:val="00CD264E"/>
    <w:rsid w:val="00CD2ACC"/>
    <w:rsid w:val="00CD2B4C"/>
    <w:rsid w:val="00CD3792"/>
    <w:rsid w:val="00CD37B5"/>
    <w:rsid w:val="00CD38B2"/>
    <w:rsid w:val="00CD38D7"/>
    <w:rsid w:val="00CD3B0D"/>
    <w:rsid w:val="00CD42BF"/>
    <w:rsid w:val="00CD465A"/>
    <w:rsid w:val="00CD4838"/>
    <w:rsid w:val="00CD4A5F"/>
    <w:rsid w:val="00CD4B34"/>
    <w:rsid w:val="00CD4DFC"/>
    <w:rsid w:val="00CD4EDE"/>
    <w:rsid w:val="00CD5026"/>
    <w:rsid w:val="00CD5340"/>
    <w:rsid w:val="00CD54C2"/>
    <w:rsid w:val="00CD58AB"/>
    <w:rsid w:val="00CD5D59"/>
    <w:rsid w:val="00CD5EED"/>
    <w:rsid w:val="00CD6F1E"/>
    <w:rsid w:val="00CD72A7"/>
    <w:rsid w:val="00CD7332"/>
    <w:rsid w:val="00CD7791"/>
    <w:rsid w:val="00CD7993"/>
    <w:rsid w:val="00CD7A1D"/>
    <w:rsid w:val="00CE0006"/>
    <w:rsid w:val="00CE037A"/>
    <w:rsid w:val="00CE0389"/>
    <w:rsid w:val="00CE135D"/>
    <w:rsid w:val="00CE1449"/>
    <w:rsid w:val="00CE1663"/>
    <w:rsid w:val="00CE1C65"/>
    <w:rsid w:val="00CE1D96"/>
    <w:rsid w:val="00CE20BF"/>
    <w:rsid w:val="00CE217C"/>
    <w:rsid w:val="00CE229F"/>
    <w:rsid w:val="00CE256E"/>
    <w:rsid w:val="00CE2690"/>
    <w:rsid w:val="00CE29D3"/>
    <w:rsid w:val="00CE3038"/>
    <w:rsid w:val="00CE32D5"/>
    <w:rsid w:val="00CE34E8"/>
    <w:rsid w:val="00CE3526"/>
    <w:rsid w:val="00CE376E"/>
    <w:rsid w:val="00CE3C57"/>
    <w:rsid w:val="00CE3CEE"/>
    <w:rsid w:val="00CE3F92"/>
    <w:rsid w:val="00CE42E2"/>
    <w:rsid w:val="00CE4AE8"/>
    <w:rsid w:val="00CE4BE2"/>
    <w:rsid w:val="00CE4BE9"/>
    <w:rsid w:val="00CE4F6E"/>
    <w:rsid w:val="00CE4FF4"/>
    <w:rsid w:val="00CE5DBA"/>
    <w:rsid w:val="00CE5E93"/>
    <w:rsid w:val="00CE5FDE"/>
    <w:rsid w:val="00CE63BF"/>
    <w:rsid w:val="00CE6697"/>
    <w:rsid w:val="00CE6A1B"/>
    <w:rsid w:val="00CE6C2D"/>
    <w:rsid w:val="00CE7521"/>
    <w:rsid w:val="00CE7532"/>
    <w:rsid w:val="00CE7623"/>
    <w:rsid w:val="00CE77A1"/>
    <w:rsid w:val="00CE7899"/>
    <w:rsid w:val="00CE7F04"/>
    <w:rsid w:val="00CF0119"/>
    <w:rsid w:val="00CF03D1"/>
    <w:rsid w:val="00CF097B"/>
    <w:rsid w:val="00CF0DBF"/>
    <w:rsid w:val="00CF17AC"/>
    <w:rsid w:val="00CF1CC9"/>
    <w:rsid w:val="00CF1E91"/>
    <w:rsid w:val="00CF203F"/>
    <w:rsid w:val="00CF23BF"/>
    <w:rsid w:val="00CF270F"/>
    <w:rsid w:val="00CF2741"/>
    <w:rsid w:val="00CF29E6"/>
    <w:rsid w:val="00CF2D08"/>
    <w:rsid w:val="00CF3174"/>
    <w:rsid w:val="00CF34C9"/>
    <w:rsid w:val="00CF34DD"/>
    <w:rsid w:val="00CF3695"/>
    <w:rsid w:val="00CF36B6"/>
    <w:rsid w:val="00CF3935"/>
    <w:rsid w:val="00CF436A"/>
    <w:rsid w:val="00CF4694"/>
    <w:rsid w:val="00CF46CA"/>
    <w:rsid w:val="00CF4881"/>
    <w:rsid w:val="00CF4B69"/>
    <w:rsid w:val="00CF4BB8"/>
    <w:rsid w:val="00CF4DF5"/>
    <w:rsid w:val="00CF505F"/>
    <w:rsid w:val="00CF51F0"/>
    <w:rsid w:val="00CF522D"/>
    <w:rsid w:val="00CF56E1"/>
    <w:rsid w:val="00CF6437"/>
    <w:rsid w:val="00CF69E0"/>
    <w:rsid w:val="00CF6C7F"/>
    <w:rsid w:val="00CF6FCD"/>
    <w:rsid w:val="00CF7078"/>
    <w:rsid w:val="00CF709C"/>
    <w:rsid w:val="00CF729B"/>
    <w:rsid w:val="00CF7501"/>
    <w:rsid w:val="00CF7807"/>
    <w:rsid w:val="00CF7840"/>
    <w:rsid w:val="00CF7D0F"/>
    <w:rsid w:val="00D0042F"/>
    <w:rsid w:val="00D00B71"/>
    <w:rsid w:val="00D00CEC"/>
    <w:rsid w:val="00D0109F"/>
    <w:rsid w:val="00D01107"/>
    <w:rsid w:val="00D01461"/>
    <w:rsid w:val="00D014A4"/>
    <w:rsid w:val="00D01742"/>
    <w:rsid w:val="00D01B62"/>
    <w:rsid w:val="00D01BBB"/>
    <w:rsid w:val="00D0299B"/>
    <w:rsid w:val="00D02B2A"/>
    <w:rsid w:val="00D02BFF"/>
    <w:rsid w:val="00D02D08"/>
    <w:rsid w:val="00D02D2E"/>
    <w:rsid w:val="00D03559"/>
    <w:rsid w:val="00D038E1"/>
    <w:rsid w:val="00D0397E"/>
    <w:rsid w:val="00D03C2F"/>
    <w:rsid w:val="00D03DDE"/>
    <w:rsid w:val="00D03EDD"/>
    <w:rsid w:val="00D0448B"/>
    <w:rsid w:val="00D045BE"/>
    <w:rsid w:val="00D046B1"/>
    <w:rsid w:val="00D04841"/>
    <w:rsid w:val="00D04877"/>
    <w:rsid w:val="00D04D45"/>
    <w:rsid w:val="00D04DC9"/>
    <w:rsid w:val="00D05077"/>
    <w:rsid w:val="00D05722"/>
    <w:rsid w:val="00D05BF7"/>
    <w:rsid w:val="00D05D8B"/>
    <w:rsid w:val="00D05E93"/>
    <w:rsid w:val="00D060F8"/>
    <w:rsid w:val="00D06390"/>
    <w:rsid w:val="00D07096"/>
    <w:rsid w:val="00D077B7"/>
    <w:rsid w:val="00D079BC"/>
    <w:rsid w:val="00D07ABA"/>
    <w:rsid w:val="00D07C55"/>
    <w:rsid w:val="00D07E25"/>
    <w:rsid w:val="00D07F78"/>
    <w:rsid w:val="00D1005E"/>
    <w:rsid w:val="00D1020D"/>
    <w:rsid w:val="00D10586"/>
    <w:rsid w:val="00D10645"/>
    <w:rsid w:val="00D10C97"/>
    <w:rsid w:val="00D10F32"/>
    <w:rsid w:val="00D11927"/>
    <w:rsid w:val="00D12585"/>
    <w:rsid w:val="00D12647"/>
    <w:rsid w:val="00D1267A"/>
    <w:rsid w:val="00D12ABD"/>
    <w:rsid w:val="00D12B9F"/>
    <w:rsid w:val="00D12F64"/>
    <w:rsid w:val="00D134F5"/>
    <w:rsid w:val="00D136E4"/>
    <w:rsid w:val="00D13BA8"/>
    <w:rsid w:val="00D13D5D"/>
    <w:rsid w:val="00D13DE9"/>
    <w:rsid w:val="00D14058"/>
    <w:rsid w:val="00D14163"/>
    <w:rsid w:val="00D14700"/>
    <w:rsid w:val="00D148F9"/>
    <w:rsid w:val="00D14F77"/>
    <w:rsid w:val="00D1518B"/>
    <w:rsid w:val="00D15EDD"/>
    <w:rsid w:val="00D16570"/>
    <w:rsid w:val="00D16F19"/>
    <w:rsid w:val="00D17060"/>
    <w:rsid w:val="00D1715A"/>
    <w:rsid w:val="00D178B0"/>
    <w:rsid w:val="00D17D92"/>
    <w:rsid w:val="00D203D6"/>
    <w:rsid w:val="00D2082E"/>
    <w:rsid w:val="00D20B70"/>
    <w:rsid w:val="00D20BD3"/>
    <w:rsid w:val="00D20C7D"/>
    <w:rsid w:val="00D20CCD"/>
    <w:rsid w:val="00D20D2D"/>
    <w:rsid w:val="00D20E36"/>
    <w:rsid w:val="00D20E4F"/>
    <w:rsid w:val="00D212A3"/>
    <w:rsid w:val="00D215A5"/>
    <w:rsid w:val="00D215C6"/>
    <w:rsid w:val="00D2267B"/>
    <w:rsid w:val="00D22867"/>
    <w:rsid w:val="00D22C6C"/>
    <w:rsid w:val="00D22EB1"/>
    <w:rsid w:val="00D2333D"/>
    <w:rsid w:val="00D23FC5"/>
    <w:rsid w:val="00D24A96"/>
    <w:rsid w:val="00D24E8E"/>
    <w:rsid w:val="00D2520F"/>
    <w:rsid w:val="00D25E39"/>
    <w:rsid w:val="00D2622D"/>
    <w:rsid w:val="00D263E1"/>
    <w:rsid w:val="00D26971"/>
    <w:rsid w:val="00D269F2"/>
    <w:rsid w:val="00D26C1E"/>
    <w:rsid w:val="00D26D33"/>
    <w:rsid w:val="00D27181"/>
    <w:rsid w:val="00D272CC"/>
    <w:rsid w:val="00D2771F"/>
    <w:rsid w:val="00D27903"/>
    <w:rsid w:val="00D307F6"/>
    <w:rsid w:val="00D30ECD"/>
    <w:rsid w:val="00D31433"/>
    <w:rsid w:val="00D315AE"/>
    <w:rsid w:val="00D31A1B"/>
    <w:rsid w:val="00D31B19"/>
    <w:rsid w:val="00D31BFD"/>
    <w:rsid w:val="00D31FF8"/>
    <w:rsid w:val="00D32009"/>
    <w:rsid w:val="00D3229E"/>
    <w:rsid w:val="00D32376"/>
    <w:rsid w:val="00D327B4"/>
    <w:rsid w:val="00D32802"/>
    <w:rsid w:val="00D32AA3"/>
    <w:rsid w:val="00D332A4"/>
    <w:rsid w:val="00D33400"/>
    <w:rsid w:val="00D338EB"/>
    <w:rsid w:val="00D33B24"/>
    <w:rsid w:val="00D33BE1"/>
    <w:rsid w:val="00D33EA9"/>
    <w:rsid w:val="00D340D1"/>
    <w:rsid w:val="00D34277"/>
    <w:rsid w:val="00D34714"/>
    <w:rsid w:val="00D3480A"/>
    <w:rsid w:val="00D34991"/>
    <w:rsid w:val="00D34F27"/>
    <w:rsid w:val="00D35074"/>
    <w:rsid w:val="00D35425"/>
    <w:rsid w:val="00D35F9A"/>
    <w:rsid w:val="00D36676"/>
    <w:rsid w:val="00D36A83"/>
    <w:rsid w:val="00D36ACB"/>
    <w:rsid w:val="00D36FFB"/>
    <w:rsid w:val="00D372DE"/>
    <w:rsid w:val="00D37354"/>
    <w:rsid w:val="00D373C9"/>
    <w:rsid w:val="00D373E7"/>
    <w:rsid w:val="00D3773C"/>
    <w:rsid w:val="00D3787F"/>
    <w:rsid w:val="00D37952"/>
    <w:rsid w:val="00D40067"/>
    <w:rsid w:val="00D400F9"/>
    <w:rsid w:val="00D40254"/>
    <w:rsid w:val="00D40302"/>
    <w:rsid w:val="00D40B64"/>
    <w:rsid w:val="00D41053"/>
    <w:rsid w:val="00D41075"/>
    <w:rsid w:val="00D4109C"/>
    <w:rsid w:val="00D4117C"/>
    <w:rsid w:val="00D41525"/>
    <w:rsid w:val="00D42D80"/>
    <w:rsid w:val="00D4309E"/>
    <w:rsid w:val="00D43439"/>
    <w:rsid w:val="00D43E92"/>
    <w:rsid w:val="00D43F8E"/>
    <w:rsid w:val="00D43FCD"/>
    <w:rsid w:val="00D43FEA"/>
    <w:rsid w:val="00D441A3"/>
    <w:rsid w:val="00D4422B"/>
    <w:rsid w:val="00D442A7"/>
    <w:rsid w:val="00D44987"/>
    <w:rsid w:val="00D45365"/>
    <w:rsid w:val="00D45D35"/>
    <w:rsid w:val="00D45E00"/>
    <w:rsid w:val="00D46274"/>
    <w:rsid w:val="00D4635F"/>
    <w:rsid w:val="00D463D8"/>
    <w:rsid w:val="00D465A8"/>
    <w:rsid w:val="00D46A61"/>
    <w:rsid w:val="00D47528"/>
    <w:rsid w:val="00D47A75"/>
    <w:rsid w:val="00D47A83"/>
    <w:rsid w:val="00D47BE3"/>
    <w:rsid w:val="00D47C7F"/>
    <w:rsid w:val="00D47E30"/>
    <w:rsid w:val="00D51298"/>
    <w:rsid w:val="00D515D1"/>
    <w:rsid w:val="00D5169F"/>
    <w:rsid w:val="00D51707"/>
    <w:rsid w:val="00D51785"/>
    <w:rsid w:val="00D51915"/>
    <w:rsid w:val="00D51BE6"/>
    <w:rsid w:val="00D520BC"/>
    <w:rsid w:val="00D521CC"/>
    <w:rsid w:val="00D52604"/>
    <w:rsid w:val="00D528B9"/>
    <w:rsid w:val="00D52BFA"/>
    <w:rsid w:val="00D52E7A"/>
    <w:rsid w:val="00D53148"/>
    <w:rsid w:val="00D53449"/>
    <w:rsid w:val="00D534F0"/>
    <w:rsid w:val="00D53745"/>
    <w:rsid w:val="00D54003"/>
    <w:rsid w:val="00D540F0"/>
    <w:rsid w:val="00D541B5"/>
    <w:rsid w:val="00D54490"/>
    <w:rsid w:val="00D54862"/>
    <w:rsid w:val="00D54DD6"/>
    <w:rsid w:val="00D54E35"/>
    <w:rsid w:val="00D54E51"/>
    <w:rsid w:val="00D551D8"/>
    <w:rsid w:val="00D55289"/>
    <w:rsid w:val="00D55539"/>
    <w:rsid w:val="00D55B89"/>
    <w:rsid w:val="00D55BA9"/>
    <w:rsid w:val="00D55C69"/>
    <w:rsid w:val="00D55ECF"/>
    <w:rsid w:val="00D563F9"/>
    <w:rsid w:val="00D5666F"/>
    <w:rsid w:val="00D568B0"/>
    <w:rsid w:val="00D573E9"/>
    <w:rsid w:val="00D5745A"/>
    <w:rsid w:val="00D576C7"/>
    <w:rsid w:val="00D57891"/>
    <w:rsid w:val="00D579B7"/>
    <w:rsid w:val="00D57E69"/>
    <w:rsid w:val="00D57E6E"/>
    <w:rsid w:val="00D6014A"/>
    <w:rsid w:val="00D60C28"/>
    <w:rsid w:val="00D61027"/>
    <w:rsid w:val="00D611BB"/>
    <w:rsid w:val="00D6146E"/>
    <w:rsid w:val="00D6155A"/>
    <w:rsid w:val="00D616E2"/>
    <w:rsid w:val="00D61D15"/>
    <w:rsid w:val="00D62046"/>
    <w:rsid w:val="00D6261C"/>
    <w:rsid w:val="00D63326"/>
    <w:rsid w:val="00D63858"/>
    <w:rsid w:val="00D63B99"/>
    <w:rsid w:val="00D642F6"/>
    <w:rsid w:val="00D64642"/>
    <w:rsid w:val="00D64B05"/>
    <w:rsid w:val="00D65113"/>
    <w:rsid w:val="00D65614"/>
    <w:rsid w:val="00D65630"/>
    <w:rsid w:val="00D65EB0"/>
    <w:rsid w:val="00D663D0"/>
    <w:rsid w:val="00D664EF"/>
    <w:rsid w:val="00D665F5"/>
    <w:rsid w:val="00D66930"/>
    <w:rsid w:val="00D67079"/>
    <w:rsid w:val="00D670DD"/>
    <w:rsid w:val="00D6748C"/>
    <w:rsid w:val="00D67B2E"/>
    <w:rsid w:val="00D708E3"/>
    <w:rsid w:val="00D7091D"/>
    <w:rsid w:val="00D70ACC"/>
    <w:rsid w:val="00D70D27"/>
    <w:rsid w:val="00D71102"/>
    <w:rsid w:val="00D71359"/>
    <w:rsid w:val="00D713D6"/>
    <w:rsid w:val="00D7181C"/>
    <w:rsid w:val="00D71973"/>
    <w:rsid w:val="00D71D6E"/>
    <w:rsid w:val="00D72147"/>
    <w:rsid w:val="00D73162"/>
    <w:rsid w:val="00D732F1"/>
    <w:rsid w:val="00D73955"/>
    <w:rsid w:val="00D73A75"/>
    <w:rsid w:val="00D73AC8"/>
    <w:rsid w:val="00D73D6F"/>
    <w:rsid w:val="00D73F49"/>
    <w:rsid w:val="00D73F7A"/>
    <w:rsid w:val="00D73FEE"/>
    <w:rsid w:val="00D74076"/>
    <w:rsid w:val="00D74273"/>
    <w:rsid w:val="00D74BF0"/>
    <w:rsid w:val="00D75264"/>
    <w:rsid w:val="00D75815"/>
    <w:rsid w:val="00D75BB6"/>
    <w:rsid w:val="00D75F44"/>
    <w:rsid w:val="00D75F53"/>
    <w:rsid w:val="00D7704B"/>
    <w:rsid w:val="00D77096"/>
    <w:rsid w:val="00D77654"/>
    <w:rsid w:val="00D7775A"/>
    <w:rsid w:val="00D77C8D"/>
    <w:rsid w:val="00D80141"/>
    <w:rsid w:val="00D809FB"/>
    <w:rsid w:val="00D80BBA"/>
    <w:rsid w:val="00D814D5"/>
    <w:rsid w:val="00D81515"/>
    <w:rsid w:val="00D8163F"/>
    <w:rsid w:val="00D81A99"/>
    <w:rsid w:val="00D8218F"/>
    <w:rsid w:val="00D821CA"/>
    <w:rsid w:val="00D82417"/>
    <w:rsid w:val="00D82470"/>
    <w:rsid w:val="00D824E5"/>
    <w:rsid w:val="00D82ADC"/>
    <w:rsid w:val="00D832D7"/>
    <w:rsid w:val="00D833E6"/>
    <w:rsid w:val="00D835D8"/>
    <w:rsid w:val="00D8376D"/>
    <w:rsid w:val="00D8383C"/>
    <w:rsid w:val="00D83CCC"/>
    <w:rsid w:val="00D83D2B"/>
    <w:rsid w:val="00D83E5E"/>
    <w:rsid w:val="00D84022"/>
    <w:rsid w:val="00D844D4"/>
    <w:rsid w:val="00D84818"/>
    <w:rsid w:val="00D84C98"/>
    <w:rsid w:val="00D84FC6"/>
    <w:rsid w:val="00D853C2"/>
    <w:rsid w:val="00D8626A"/>
    <w:rsid w:val="00D865F6"/>
    <w:rsid w:val="00D86883"/>
    <w:rsid w:val="00D86909"/>
    <w:rsid w:val="00D86B50"/>
    <w:rsid w:val="00D8702B"/>
    <w:rsid w:val="00D87500"/>
    <w:rsid w:val="00D87622"/>
    <w:rsid w:val="00D878E1"/>
    <w:rsid w:val="00D87AB4"/>
    <w:rsid w:val="00D87D1E"/>
    <w:rsid w:val="00D900E5"/>
    <w:rsid w:val="00D900F9"/>
    <w:rsid w:val="00D902ED"/>
    <w:rsid w:val="00D90597"/>
    <w:rsid w:val="00D90705"/>
    <w:rsid w:val="00D908D1"/>
    <w:rsid w:val="00D90DCE"/>
    <w:rsid w:val="00D90FB6"/>
    <w:rsid w:val="00D91010"/>
    <w:rsid w:val="00D918CF"/>
    <w:rsid w:val="00D91E33"/>
    <w:rsid w:val="00D91EF9"/>
    <w:rsid w:val="00D921CA"/>
    <w:rsid w:val="00D921E6"/>
    <w:rsid w:val="00D928FD"/>
    <w:rsid w:val="00D93022"/>
    <w:rsid w:val="00D93F30"/>
    <w:rsid w:val="00D9430A"/>
    <w:rsid w:val="00D949F5"/>
    <w:rsid w:val="00D94F79"/>
    <w:rsid w:val="00D955BA"/>
    <w:rsid w:val="00D96594"/>
    <w:rsid w:val="00D966C4"/>
    <w:rsid w:val="00D96788"/>
    <w:rsid w:val="00D96C45"/>
    <w:rsid w:val="00D971DD"/>
    <w:rsid w:val="00D972D6"/>
    <w:rsid w:val="00D97AED"/>
    <w:rsid w:val="00D9857C"/>
    <w:rsid w:val="00D9E6B9"/>
    <w:rsid w:val="00DA05C7"/>
    <w:rsid w:val="00DA0DBA"/>
    <w:rsid w:val="00DA1377"/>
    <w:rsid w:val="00DA167F"/>
    <w:rsid w:val="00DA183E"/>
    <w:rsid w:val="00DA22DC"/>
    <w:rsid w:val="00DA2482"/>
    <w:rsid w:val="00DA2970"/>
    <w:rsid w:val="00DA29B8"/>
    <w:rsid w:val="00DA2B8A"/>
    <w:rsid w:val="00DA2E77"/>
    <w:rsid w:val="00DA3290"/>
    <w:rsid w:val="00DA3552"/>
    <w:rsid w:val="00DA3B86"/>
    <w:rsid w:val="00DA4744"/>
    <w:rsid w:val="00DA48DA"/>
    <w:rsid w:val="00DA4B42"/>
    <w:rsid w:val="00DA50D3"/>
    <w:rsid w:val="00DA5173"/>
    <w:rsid w:val="00DA5305"/>
    <w:rsid w:val="00DA589E"/>
    <w:rsid w:val="00DA5A75"/>
    <w:rsid w:val="00DA5BA7"/>
    <w:rsid w:val="00DA5CC2"/>
    <w:rsid w:val="00DA5CC4"/>
    <w:rsid w:val="00DA62FB"/>
    <w:rsid w:val="00DA635E"/>
    <w:rsid w:val="00DA6BB1"/>
    <w:rsid w:val="00DA6CC8"/>
    <w:rsid w:val="00DA6E4D"/>
    <w:rsid w:val="00DA6E5E"/>
    <w:rsid w:val="00DA716F"/>
    <w:rsid w:val="00DA74B6"/>
    <w:rsid w:val="00DA76DF"/>
    <w:rsid w:val="00DA79B1"/>
    <w:rsid w:val="00DB0262"/>
    <w:rsid w:val="00DB0384"/>
    <w:rsid w:val="00DB047F"/>
    <w:rsid w:val="00DB07BE"/>
    <w:rsid w:val="00DB0826"/>
    <w:rsid w:val="00DB0A99"/>
    <w:rsid w:val="00DB0F03"/>
    <w:rsid w:val="00DB1475"/>
    <w:rsid w:val="00DB1606"/>
    <w:rsid w:val="00DB18AC"/>
    <w:rsid w:val="00DB216B"/>
    <w:rsid w:val="00DB2D8F"/>
    <w:rsid w:val="00DB2DF5"/>
    <w:rsid w:val="00DB2FDA"/>
    <w:rsid w:val="00DB3387"/>
    <w:rsid w:val="00DB362C"/>
    <w:rsid w:val="00DB3C55"/>
    <w:rsid w:val="00DB4262"/>
    <w:rsid w:val="00DB43DC"/>
    <w:rsid w:val="00DB4A58"/>
    <w:rsid w:val="00DB4AD9"/>
    <w:rsid w:val="00DB4DF0"/>
    <w:rsid w:val="00DB5567"/>
    <w:rsid w:val="00DB5612"/>
    <w:rsid w:val="00DB56C5"/>
    <w:rsid w:val="00DB58DC"/>
    <w:rsid w:val="00DB5923"/>
    <w:rsid w:val="00DB5B50"/>
    <w:rsid w:val="00DB5FA4"/>
    <w:rsid w:val="00DB6368"/>
    <w:rsid w:val="00DB648D"/>
    <w:rsid w:val="00DB68D7"/>
    <w:rsid w:val="00DB6979"/>
    <w:rsid w:val="00DB6D7E"/>
    <w:rsid w:val="00DB74F7"/>
    <w:rsid w:val="00DB7CF5"/>
    <w:rsid w:val="00DC0465"/>
    <w:rsid w:val="00DC05CF"/>
    <w:rsid w:val="00DC0CD3"/>
    <w:rsid w:val="00DC0F55"/>
    <w:rsid w:val="00DC154B"/>
    <w:rsid w:val="00DC1573"/>
    <w:rsid w:val="00DC1D17"/>
    <w:rsid w:val="00DC224F"/>
    <w:rsid w:val="00DC2471"/>
    <w:rsid w:val="00DC279D"/>
    <w:rsid w:val="00DC28DD"/>
    <w:rsid w:val="00DC2B2F"/>
    <w:rsid w:val="00DC34B4"/>
    <w:rsid w:val="00DC3E95"/>
    <w:rsid w:val="00DC43F4"/>
    <w:rsid w:val="00DC48CD"/>
    <w:rsid w:val="00DC5384"/>
    <w:rsid w:val="00DC5778"/>
    <w:rsid w:val="00DC5D44"/>
    <w:rsid w:val="00DC5D64"/>
    <w:rsid w:val="00DC6250"/>
    <w:rsid w:val="00DC63E1"/>
    <w:rsid w:val="00DC6438"/>
    <w:rsid w:val="00DC66AB"/>
    <w:rsid w:val="00DC673F"/>
    <w:rsid w:val="00DC6CAE"/>
    <w:rsid w:val="00DC7122"/>
    <w:rsid w:val="00DC7139"/>
    <w:rsid w:val="00DC7333"/>
    <w:rsid w:val="00DC74F2"/>
    <w:rsid w:val="00DC78FF"/>
    <w:rsid w:val="00DC7AFE"/>
    <w:rsid w:val="00DC7C73"/>
    <w:rsid w:val="00DC7EEC"/>
    <w:rsid w:val="00DD01C8"/>
    <w:rsid w:val="00DD03F9"/>
    <w:rsid w:val="00DD04D3"/>
    <w:rsid w:val="00DD07A7"/>
    <w:rsid w:val="00DD0975"/>
    <w:rsid w:val="00DD0AD6"/>
    <w:rsid w:val="00DD1745"/>
    <w:rsid w:val="00DD178C"/>
    <w:rsid w:val="00DD18E8"/>
    <w:rsid w:val="00DD1A1D"/>
    <w:rsid w:val="00DD1C47"/>
    <w:rsid w:val="00DD1C68"/>
    <w:rsid w:val="00DD23C1"/>
    <w:rsid w:val="00DD249E"/>
    <w:rsid w:val="00DD2B5A"/>
    <w:rsid w:val="00DD2DE7"/>
    <w:rsid w:val="00DD2E37"/>
    <w:rsid w:val="00DD3A1C"/>
    <w:rsid w:val="00DD429C"/>
    <w:rsid w:val="00DD456D"/>
    <w:rsid w:val="00DD49B5"/>
    <w:rsid w:val="00DD54D9"/>
    <w:rsid w:val="00DD5778"/>
    <w:rsid w:val="00DD57A9"/>
    <w:rsid w:val="00DD5835"/>
    <w:rsid w:val="00DD628D"/>
    <w:rsid w:val="00DD6293"/>
    <w:rsid w:val="00DD6616"/>
    <w:rsid w:val="00DD66D6"/>
    <w:rsid w:val="00DD6C00"/>
    <w:rsid w:val="00DD7805"/>
    <w:rsid w:val="00DD789E"/>
    <w:rsid w:val="00DD796B"/>
    <w:rsid w:val="00DD7AA4"/>
    <w:rsid w:val="00DD7B50"/>
    <w:rsid w:val="00DD7CA1"/>
    <w:rsid w:val="00DD7E0D"/>
    <w:rsid w:val="00DD7F43"/>
    <w:rsid w:val="00DD7F63"/>
    <w:rsid w:val="00DD7FA7"/>
    <w:rsid w:val="00DE02A1"/>
    <w:rsid w:val="00DE07E9"/>
    <w:rsid w:val="00DE07EC"/>
    <w:rsid w:val="00DE092D"/>
    <w:rsid w:val="00DE0C36"/>
    <w:rsid w:val="00DE0D77"/>
    <w:rsid w:val="00DE1247"/>
    <w:rsid w:val="00DE14AE"/>
    <w:rsid w:val="00DE15A5"/>
    <w:rsid w:val="00DE1FF2"/>
    <w:rsid w:val="00DE2369"/>
    <w:rsid w:val="00DE23A0"/>
    <w:rsid w:val="00DE264E"/>
    <w:rsid w:val="00DE282E"/>
    <w:rsid w:val="00DE2AAB"/>
    <w:rsid w:val="00DE2CC6"/>
    <w:rsid w:val="00DE3178"/>
    <w:rsid w:val="00DE347F"/>
    <w:rsid w:val="00DE36ED"/>
    <w:rsid w:val="00DE37A2"/>
    <w:rsid w:val="00DE38E6"/>
    <w:rsid w:val="00DE39BA"/>
    <w:rsid w:val="00DE3D79"/>
    <w:rsid w:val="00DE3E05"/>
    <w:rsid w:val="00DE3E6D"/>
    <w:rsid w:val="00DE416A"/>
    <w:rsid w:val="00DE4339"/>
    <w:rsid w:val="00DE448E"/>
    <w:rsid w:val="00DE479D"/>
    <w:rsid w:val="00DE47D1"/>
    <w:rsid w:val="00DE4DA6"/>
    <w:rsid w:val="00DE4E3E"/>
    <w:rsid w:val="00DE5A4D"/>
    <w:rsid w:val="00DE5E8A"/>
    <w:rsid w:val="00DE64DA"/>
    <w:rsid w:val="00DE657D"/>
    <w:rsid w:val="00DE68C4"/>
    <w:rsid w:val="00DE6B74"/>
    <w:rsid w:val="00DE6EFD"/>
    <w:rsid w:val="00DE7499"/>
    <w:rsid w:val="00DE74F7"/>
    <w:rsid w:val="00DE76EC"/>
    <w:rsid w:val="00DE775A"/>
    <w:rsid w:val="00DE7D7C"/>
    <w:rsid w:val="00DE7E61"/>
    <w:rsid w:val="00DF01E1"/>
    <w:rsid w:val="00DF03BA"/>
    <w:rsid w:val="00DF0588"/>
    <w:rsid w:val="00DF06A7"/>
    <w:rsid w:val="00DF08DE"/>
    <w:rsid w:val="00DF1518"/>
    <w:rsid w:val="00DF1879"/>
    <w:rsid w:val="00DF1F78"/>
    <w:rsid w:val="00DF2219"/>
    <w:rsid w:val="00DF223A"/>
    <w:rsid w:val="00DF2294"/>
    <w:rsid w:val="00DF23B2"/>
    <w:rsid w:val="00DF2487"/>
    <w:rsid w:val="00DF24E6"/>
    <w:rsid w:val="00DF299E"/>
    <w:rsid w:val="00DF2D63"/>
    <w:rsid w:val="00DF31E4"/>
    <w:rsid w:val="00DF33BB"/>
    <w:rsid w:val="00DF3537"/>
    <w:rsid w:val="00DF35A1"/>
    <w:rsid w:val="00DF3A5A"/>
    <w:rsid w:val="00DF3D0C"/>
    <w:rsid w:val="00DF4133"/>
    <w:rsid w:val="00DF42F3"/>
    <w:rsid w:val="00DF44B4"/>
    <w:rsid w:val="00DF487F"/>
    <w:rsid w:val="00DF4937"/>
    <w:rsid w:val="00DF4A89"/>
    <w:rsid w:val="00DF4A9F"/>
    <w:rsid w:val="00DF4BE8"/>
    <w:rsid w:val="00DF4C50"/>
    <w:rsid w:val="00DF53A8"/>
    <w:rsid w:val="00DF53E4"/>
    <w:rsid w:val="00DF553C"/>
    <w:rsid w:val="00DF55EE"/>
    <w:rsid w:val="00DF5E38"/>
    <w:rsid w:val="00DF5EED"/>
    <w:rsid w:val="00DF6181"/>
    <w:rsid w:val="00DF632D"/>
    <w:rsid w:val="00DF6822"/>
    <w:rsid w:val="00DF684A"/>
    <w:rsid w:val="00DF6A6E"/>
    <w:rsid w:val="00DF6ABE"/>
    <w:rsid w:val="00DF6E61"/>
    <w:rsid w:val="00DF7737"/>
    <w:rsid w:val="00DF7777"/>
    <w:rsid w:val="00DF7B02"/>
    <w:rsid w:val="00DF7FF6"/>
    <w:rsid w:val="00E0001B"/>
    <w:rsid w:val="00E005C5"/>
    <w:rsid w:val="00E00D13"/>
    <w:rsid w:val="00E01348"/>
    <w:rsid w:val="00E01CBB"/>
    <w:rsid w:val="00E023D0"/>
    <w:rsid w:val="00E02457"/>
    <w:rsid w:val="00E02A34"/>
    <w:rsid w:val="00E02CC6"/>
    <w:rsid w:val="00E02F36"/>
    <w:rsid w:val="00E0389F"/>
    <w:rsid w:val="00E03B46"/>
    <w:rsid w:val="00E03D73"/>
    <w:rsid w:val="00E042CB"/>
    <w:rsid w:val="00E04740"/>
    <w:rsid w:val="00E049DE"/>
    <w:rsid w:val="00E04AD2"/>
    <w:rsid w:val="00E04DAE"/>
    <w:rsid w:val="00E04EB6"/>
    <w:rsid w:val="00E04FA0"/>
    <w:rsid w:val="00E04FC8"/>
    <w:rsid w:val="00E0510D"/>
    <w:rsid w:val="00E05154"/>
    <w:rsid w:val="00E052CD"/>
    <w:rsid w:val="00E054C7"/>
    <w:rsid w:val="00E054C9"/>
    <w:rsid w:val="00E054CC"/>
    <w:rsid w:val="00E05545"/>
    <w:rsid w:val="00E056BB"/>
    <w:rsid w:val="00E05768"/>
    <w:rsid w:val="00E05948"/>
    <w:rsid w:val="00E05D54"/>
    <w:rsid w:val="00E05D6B"/>
    <w:rsid w:val="00E06003"/>
    <w:rsid w:val="00E0677F"/>
    <w:rsid w:val="00E06A83"/>
    <w:rsid w:val="00E06BEB"/>
    <w:rsid w:val="00E06C54"/>
    <w:rsid w:val="00E0FCA4"/>
    <w:rsid w:val="00E10D69"/>
    <w:rsid w:val="00E11401"/>
    <w:rsid w:val="00E1179D"/>
    <w:rsid w:val="00E12B7C"/>
    <w:rsid w:val="00E132B7"/>
    <w:rsid w:val="00E134F3"/>
    <w:rsid w:val="00E1382C"/>
    <w:rsid w:val="00E13A25"/>
    <w:rsid w:val="00E13C8C"/>
    <w:rsid w:val="00E13FFF"/>
    <w:rsid w:val="00E14132"/>
    <w:rsid w:val="00E14403"/>
    <w:rsid w:val="00E14433"/>
    <w:rsid w:val="00E144BF"/>
    <w:rsid w:val="00E14EE5"/>
    <w:rsid w:val="00E15268"/>
    <w:rsid w:val="00E153BE"/>
    <w:rsid w:val="00E1563B"/>
    <w:rsid w:val="00E15EAA"/>
    <w:rsid w:val="00E15FEF"/>
    <w:rsid w:val="00E1600E"/>
    <w:rsid w:val="00E165E6"/>
    <w:rsid w:val="00E16897"/>
    <w:rsid w:val="00E16C87"/>
    <w:rsid w:val="00E16D96"/>
    <w:rsid w:val="00E16E47"/>
    <w:rsid w:val="00E17F0D"/>
    <w:rsid w:val="00E2035A"/>
    <w:rsid w:val="00E20377"/>
    <w:rsid w:val="00E204B0"/>
    <w:rsid w:val="00E207CE"/>
    <w:rsid w:val="00E20958"/>
    <w:rsid w:val="00E20CC3"/>
    <w:rsid w:val="00E21265"/>
    <w:rsid w:val="00E21570"/>
    <w:rsid w:val="00E2224E"/>
    <w:rsid w:val="00E22298"/>
    <w:rsid w:val="00E22742"/>
    <w:rsid w:val="00E227FC"/>
    <w:rsid w:val="00E22BC3"/>
    <w:rsid w:val="00E2378D"/>
    <w:rsid w:val="00E23EB5"/>
    <w:rsid w:val="00E241AC"/>
    <w:rsid w:val="00E243BA"/>
    <w:rsid w:val="00E24466"/>
    <w:rsid w:val="00E24606"/>
    <w:rsid w:val="00E24846"/>
    <w:rsid w:val="00E24B86"/>
    <w:rsid w:val="00E25218"/>
    <w:rsid w:val="00E2548C"/>
    <w:rsid w:val="00E2559F"/>
    <w:rsid w:val="00E2590F"/>
    <w:rsid w:val="00E25F1D"/>
    <w:rsid w:val="00E2643E"/>
    <w:rsid w:val="00E26564"/>
    <w:rsid w:val="00E26640"/>
    <w:rsid w:val="00E26E6A"/>
    <w:rsid w:val="00E27A52"/>
    <w:rsid w:val="00E27FB0"/>
    <w:rsid w:val="00E30468"/>
    <w:rsid w:val="00E30A11"/>
    <w:rsid w:val="00E30E01"/>
    <w:rsid w:val="00E31F3E"/>
    <w:rsid w:val="00E32A54"/>
    <w:rsid w:val="00E32B18"/>
    <w:rsid w:val="00E32CAB"/>
    <w:rsid w:val="00E32DF4"/>
    <w:rsid w:val="00E3320F"/>
    <w:rsid w:val="00E33641"/>
    <w:rsid w:val="00E33A64"/>
    <w:rsid w:val="00E3401F"/>
    <w:rsid w:val="00E3458B"/>
    <w:rsid w:val="00E3494D"/>
    <w:rsid w:val="00E34A81"/>
    <w:rsid w:val="00E34BCB"/>
    <w:rsid w:val="00E3503E"/>
    <w:rsid w:val="00E350A6"/>
    <w:rsid w:val="00E350DF"/>
    <w:rsid w:val="00E355CF"/>
    <w:rsid w:val="00E3573B"/>
    <w:rsid w:val="00E35A05"/>
    <w:rsid w:val="00E35A0F"/>
    <w:rsid w:val="00E35B86"/>
    <w:rsid w:val="00E35E92"/>
    <w:rsid w:val="00E35EFC"/>
    <w:rsid w:val="00E35F20"/>
    <w:rsid w:val="00E35FC8"/>
    <w:rsid w:val="00E3626B"/>
    <w:rsid w:val="00E362E5"/>
    <w:rsid w:val="00E3648E"/>
    <w:rsid w:val="00E366BE"/>
    <w:rsid w:val="00E36DAC"/>
    <w:rsid w:val="00E36E11"/>
    <w:rsid w:val="00E376CF"/>
    <w:rsid w:val="00E37A1D"/>
    <w:rsid w:val="00E37C0C"/>
    <w:rsid w:val="00E37DBB"/>
    <w:rsid w:val="00E37FF9"/>
    <w:rsid w:val="00E4062D"/>
    <w:rsid w:val="00E40686"/>
    <w:rsid w:val="00E40A7B"/>
    <w:rsid w:val="00E4105F"/>
    <w:rsid w:val="00E410EE"/>
    <w:rsid w:val="00E41763"/>
    <w:rsid w:val="00E41A4D"/>
    <w:rsid w:val="00E41B7C"/>
    <w:rsid w:val="00E41BBE"/>
    <w:rsid w:val="00E41DDA"/>
    <w:rsid w:val="00E41FB5"/>
    <w:rsid w:val="00E42294"/>
    <w:rsid w:val="00E424A3"/>
    <w:rsid w:val="00E427ED"/>
    <w:rsid w:val="00E42836"/>
    <w:rsid w:val="00E42DAA"/>
    <w:rsid w:val="00E42EC7"/>
    <w:rsid w:val="00E43374"/>
    <w:rsid w:val="00E433E4"/>
    <w:rsid w:val="00E43473"/>
    <w:rsid w:val="00E43533"/>
    <w:rsid w:val="00E438FC"/>
    <w:rsid w:val="00E43E65"/>
    <w:rsid w:val="00E4402B"/>
    <w:rsid w:val="00E44447"/>
    <w:rsid w:val="00E4452C"/>
    <w:rsid w:val="00E44648"/>
    <w:rsid w:val="00E448B8"/>
    <w:rsid w:val="00E45472"/>
    <w:rsid w:val="00E455B5"/>
    <w:rsid w:val="00E4571C"/>
    <w:rsid w:val="00E45B8D"/>
    <w:rsid w:val="00E45C1E"/>
    <w:rsid w:val="00E45DC7"/>
    <w:rsid w:val="00E45E15"/>
    <w:rsid w:val="00E45F5C"/>
    <w:rsid w:val="00E46440"/>
    <w:rsid w:val="00E4664C"/>
    <w:rsid w:val="00E468AC"/>
    <w:rsid w:val="00E46D40"/>
    <w:rsid w:val="00E46EB3"/>
    <w:rsid w:val="00E470F1"/>
    <w:rsid w:val="00E4754D"/>
    <w:rsid w:val="00E476CD"/>
    <w:rsid w:val="00E47835"/>
    <w:rsid w:val="00E47851"/>
    <w:rsid w:val="00E47FEC"/>
    <w:rsid w:val="00E5036A"/>
    <w:rsid w:val="00E5086B"/>
    <w:rsid w:val="00E50B3F"/>
    <w:rsid w:val="00E50BAE"/>
    <w:rsid w:val="00E51265"/>
    <w:rsid w:val="00E5139B"/>
    <w:rsid w:val="00E517EA"/>
    <w:rsid w:val="00E51856"/>
    <w:rsid w:val="00E51B33"/>
    <w:rsid w:val="00E51D9A"/>
    <w:rsid w:val="00E52200"/>
    <w:rsid w:val="00E5234E"/>
    <w:rsid w:val="00E5247D"/>
    <w:rsid w:val="00E52E58"/>
    <w:rsid w:val="00E531E3"/>
    <w:rsid w:val="00E532C5"/>
    <w:rsid w:val="00E533E0"/>
    <w:rsid w:val="00E53705"/>
    <w:rsid w:val="00E5376E"/>
    <w:rsid w:val="00E5386E"/>
    <w:rsid w:val="00E538E0"/>
    <w:rsid w:val="00E53C31"/>
    <w:rsid w:val="00E53C4E"/>
    <w:rsid w:val="00E53CDC"/>
    <w:rsid w:val="00E5403E"/>
    <w:rsid w:val="00E54191"/>
    <w:rsid w:val="00E5448D"/>
    <w:rsid w:val="00E5457B"/>
    <w:rsid w:val="00E546B1"/>
    <w:rsid w:val="00E54C28"/>
    <w:rsid w:val="00E54EB9"/>
    <w:rsid w:val="00E55186"/>
    <w:rsid w:val="00E555B6"/>
    <w:rsid w:val="00E55648"/>
    <w:rsid w:val="00E55C1D"/>
    <w:rsid w:val="00E55E5D"/>
    <w:rsid w:val="00E56012"/>
    <w:rsid w:val="00E564D4"/>
    <w:rsid w:val="00E567FC"/>
    <w:rsid w:val="00E56CF5"/>
    <w:rsid w:val="00E572F0"/>
    <w:rsid w:val="00E57393"/>
    <w:rsid w:val="00E57D72"/>
    <w:rsid w:val="00E57E75"/>
    <w:rsid w:val="00E600EC"/>
    <w:rsid w:val="00E6023E"/>
    <w:rsid w:val="00E60307"/>
    <w:rsid w:val="00E60569"/>
    <w:rsid w:val="00E60CD4"/>
    <w:rsid w:val="00E60ED7"/>
    <w:rsid w:val="00E6119F"/>
    <w:rsid w:val="00E61B4F"/>
    <w:rsid w:val="00E61DE2"/>
    <w:rsid w:val="00E6251B"/>
    <w:rsid w:val="00E627B5"/>
    <w:rsid w:val="00E62FBE"/>
    <w:rsid w:val="00E63145"/>
    <w:rsid w:val="00E63329"/>
    <w:rsid w:val="00E63392"/>
    <w:rsid w:val="00E63881"/>
    <w:rsid w:val="00E63BBE"/>
    <w:rsid w:val="00E63E5F"/>
    <w:rsid w:val="00E63E70"/>
    <w:rsid w:val="00E64144"/>
    <w:rsid w:val="00E64303"/>
    <w:rsid w:val="00E64771"/>
    <w:rsid w:val="00E64900"/>
    <w:rsid w:val="00E659B1"/>
    <w:rsid w:val="00E65C81"/>
    <w:rsid w:val="00E66652"/>
    <w:rsid w:val="00E66723"/>
    <w:rsid w:val="00E66785"/>
    <w:rsid w:val="00E66947"/>
    <w:rsid w:val="00E6698F"/>
    <w:rsid w:val="00E66BF3"/>
    <w:rsid w:val="00E67341"/>
    <w:rsid w:val="00E675C4"/>
    <w:rsid w:val="00E6763C"/>
    <w:rsid w:val="00E676C1"/>
    <w:rsid w:val="00E705C6"/>
    <w:rsid w:val="00E7069B"/>
    <w:rsid w:val="00E70E71"/>
    <w:rsid w:val="00E711D6"/>
    <w:rsid w:val="00E71626"/>
    <w:rsid w:val="00E718A6"/>
    <w:rsid w:val="00E71BA8"/>
    <w:rsid w:val="00E72543"/>
    <w:rsid w:val="00E726CC"/>
    <w:rsid w:val="00E72BCF"/>
    <w:rsid w:val="00E72E9C"/>
    <w:rsid w:val="00E735AC"/>
    <w:rsid w:val="00E7382D"/>
    <w:rsid w:val="00E738FA"/>
    <w:rsid w:val="00E73F20"/>
    <w:rsid w:val="00E7503B"/>
    <w:rsid w:val="00E7529E"/>
    <w:rsid w:val="00E753A6"/>
    <w:rsid w:val="00E755E7"/>
    <w:rsid w:val="00E75895"/>
    <w:rsid w:val="00E7615B"/>
    <w:rsid w:val="00E76261"/>
    <w:rsid w:val="00E7632D"/>
    <w:rsid w:val="00E76EA7"/>
    <w:rsid w:val="00E773AB"/>
    <w:rsid w:val="00E77504"/>
    <w:rsid w:val="00E77574"/>
    <w:rsid w:val="00E775AB"/>
    <w:rsid w:val="00E77699"/>
    <w:rsid w:val="00E779CC"/>
    <w:rsid w:val="00E77D11"/>
    <w:rsid w:val="00E77F89"/>
    <w:rsid w:val="00E803A2"/>
    <w:rsid w:val="00E803E1"/>
    <w:rsid w:val="00E80856"/>
    <w:rsid w:val="00E811A4"/>
    <w:rsid w:val="00E8137C"/>
    <w:rsid w:val="00E819D0"/>
    <w:rsid w:val="00E820D5"/>
    <w:rsid w:val="00E825B0"/>
    <w:rsid w:val="00E827AC"/>
    <w:rsid w:val="00E833EB"/>
    <w:rsid w:val="00E837E5"/>
    <w:rsid w:val="00E83D17"/>
    <w:rsid w:val="00E83E4B"/>
    <w:rsid w:val="00E840B5"/>
    <w:rsid w:val="00E8425E"/>
    <w:rsid w:val="00E84339"/>
    <w:rsid w:val="00E8433C"/>
    <w:rsid w:val="00E84370"/>
    <w:rsid w:val="00E8467A"/>
    <w:rsid w:val="00E84962"/>
    <w:rsid w:val="00E84F8B"/>
    <w:rsid w:val="00E85422"/>
    <w:rsid w:val="00E85CA8"/>
    <w:rsid w:val="00E862F0"/>
    <w:rsid w:val="00E863F5"/>
    <w:rsid w:val="00E8653D"/>
    <w:rsid w:val="00E869B1"/>
    <w:rsid w:val="00E86C48"/>
    <w:rsid w:val="00E87331"/>
    <w:rsid w:val="00E8773B"/>
    <w:rsid w:val="00E87ABF"/>
    <w:rsid w:val="00E87BDA"/>
    <w:rsid w:val="00E90F34"/>
    <w:rsid w:val="00E91C58"/>
    <w:rsid w:val="00E91F06"/>
    <w:rsid w:val="00E91F45"/>
    <w:rsid w:val="00E91FF9"/>
    <w:rsid w:val="00E92515"/>
    <w:rsid w:val="00E92801"/>
    <w:rsid w:val="00E92837"/>
    <w:rsid w:val="00E92B89"/>
    <w:rsid w:val="00E9311B"/>
    <w:rsid w:val="00E93176"/>
    <w:rsid w:val="00E93229"/>
    <w:rsid w:val="00E93579"/>
    <w:rsid w:val="00E93A01"/>
    <w:rsid w:val="00E940DD"/>
    <w:rsid w:val="00E94572"/>
    <w:rsid w:val="00E9480E"/>
    <w:rsid w:val="00E95618"/>
    <w:rsid w:val="00E95627"/>
    <w:rsid w:val="00E95968"/>
    <w:rsid w:val="00E95C61"/>
    <w:rsid w:val="00E95CCB"/>
    <w:rsid w:val="00E95F4C"/>
    <w:rsid w:val="00E96B6C"/>
    <w:rsid w:val="00E96C40"/>
    <w:rsid w:val="00E96DF0"/>
    <w:rsid w:val="00E96FEF"/>
    <w:rsid w:val="00E972EB"/>
    <w:rsid w:val="00E97D93"/>
    <w:rsid w:val="00E97DBB"/>
    <w:rsid w:val="00E97E07"/>
    <w:rsid w:val="00EA0475"/>
    <w:rsid w:val="00EA04EB"/>
    <w:rsid w:val="00EA051A"/>
    <w:rsid w:val="00EA0FA9"/>
    <w:rsid w:val="00EA1161"/>
    <w:rsid w:val="00EA12E9"/>
    <w:rsid w:val="00EA138F"/>
    <w:rsid w:val="00EA13F3"/>
    <w:rsid w:val="00EA15FB"/>
    <w:rsid w:val="00EA1E52"/>
    <w:rsid w:val="00EA2865"/>
    <w:rsid w:val="00EA31C4"/>
    <w:rsid w:val="00EA3DA9"/>
    <w:rsid w:val="00EA3DED"/>
    <w:rsid w:val="00EA3F32"/>
    <w:rsid w:val="00EA3F39"/>
    <w:rsid w:val="00EA4010"/>
    <w:rsid w:val="00EA4265"/>
    <w:rsid w:val="00EA42B1"/>
    <w:rsid w:val="00EA432F"/>
    <w:rsid w:val="00EA477D"/>
    <w:rsid w:val="00EA55F5"/>
    <w:rsid w:val="00EA5955"/>
    <w:rsid w:val="00EA5B9F"/>
    <w:rsid w:val="00EA68D2"/>
    <w:rsid w:val="00EA6BE1"/>
    <w:rsid w:val="00EA6E67"/>
    <w:rsid w:val="00EA75C5"/>
    <w:rsid w:val="00EB0079"/>
    <w:rsid w:val="00EB019F"/>
    <w:rsid w:val="00EB059E"/>
    <w:rsid w:val="00EB088A"/>
    <w:rsid w:val="00EB0A32"/>
    <w:rsid w:val="00EB0AB3"/>
    <w:rsid w:val="00EB0E97"/>
    <w:rsid w:val="00EB11F1"/>
    <w:rsid w:val="00EB1545"/>
    <w:rsid w:val="00EB17C7"/>
    <w:rsid w:val="00EB18BA"/>
    <w:rsid w:val="00EB1959"/>
    <w:rsid w:val="00EB21AF"/>
    <w:rsid w:val="00EB222C"/>
    <w:rsid w:val="00EB23CF"/>
    <w:rsid w:val="00EB25C0"/>
    <w:rsid w:val="00EB26FE"/>
    <w:rsid w:val="00EB2A63"/>
    <w:rsid w:val="00EB2C00"/>
    <w:rsid w:val="00EB2D0F"/>
    <w:rsid w:val="00EB2D2E"/>
    <w:rsid w:val="00EB2D76"/>
    <w:rsid w:val="00EB3C16"/>
    <w:rsid w:val="00EB3CE3"/>
    <w:rsid w:val="00EB3CE4"/>
    <w:rsid w:val="00EB442C"/>
    <w:rsid w:val="00EB4752"/>
    <w:rsid w:val="00EB4807"/>
    <w:rsid w:val="00EB4D06"/>
    <w:rsid w:val="00EB50BC"/>
    <w:rsid w:val="00EB517A"/>
    <w:rsid w:val="00EB51B5"/>
    <w:rsid w:val="00EB5253"/>
    <w:rsid w:val="00EB5589"/>
    <w:rsid w:val="00EB6123"/>
    <w:rsid w:val="00EB61BF"/>
    <w:rsid w:val="00EB6317"/>
    <w:rsid w:val="00EB665E"/>
    <w:rsid w:val="00EB6818"/>
    <w:rsid w:val="00EB6DB3"/>
    <w:rsid w:val="00EB6EF1"/>
    <w:rsid w:val="00EB711D"/>
    <w:rsid w:val="00EB7251"/>
    <w:rsid w:val="00EB7668"/>
    <w:rsid w:val="00EB7804"/>
    <w:rsid w:val="00EB7886"/>
    <w:rsid w:val="00EB7AC3"/>
    <w:rsid w:val="00EB7AFE"/>
    <w:rsid w:val="00EB7B5C"/>
    <w:rsid w:val="00EB7FF9"/>
    <w:rsid w:val="00EC01FB"/>
    <w:rsid w:val="00EC0312"/>
    <w:rsid w:val="00EC036E"/>
    <w:rsid w:val="00EC0775"/>
    <w:rsid w:val="00EC0AA3"/>
    <w:rsid w:val="00EC0BB5"/>
    <w:rsid w:val="00EC0F52"/>
    <w:rsid w:val="00EC10B8"/>
    <w:rsid w:val="00EC1234"/>
    <w:rsid w:val="00EC1311"/>
    <w:rsid w:val="00EC1347"/>
    <w:rsid w:val="00EC1870"/>
    <w:rsid w:val="00EC1940"/>
    <w:rsid w:val="00EC19EB"/>
    <w:rsid w:val="00EC236E"/>
    <w:rsid w:val="00EC25F9"/>
    <w:rsid w:val="00EC2BF4"/>
    <w:rsid w:val="00EC2C8A"/>
    <w:rsid w:val="00EC2DFC"/>
    <w:rsid w:val="00EC364A"/>
    <w:rsid w:val="00EC3AC8"/>
    <w:rsid w:val="00EC3E0B"/>
    <w:rsid w:val="00EC3EA3"/>
    <w:rsid w:val="00EC412A"/>
    <w:rsid w:val="00EC4230"/>
    <w:rsid w:val="00EC45DC"/>
    <w:rsid w:val="00EC45DD"/>
    <w:rsid w:val="00EC4B18"/>
    <w:rsid w:val="00EC4FB4"/>
    <w:rsid w:val="00EC50B2"/>
    <w:rsid w:val="00EC515E"/>
    <w:rsid w:val="00EC533D"/>
    <w:rsid w:val="00EC5760"/>
    <w:rsid w:val="00EC57E2"/>
    <w:rsid w:val="00EC582A"/>
    <w:rsid w:val="00EC584B"/>
    <w:rsid w:val="00EC5B4F"/>
    <w:rsid w:val="00EC5D28"/>
    <w:rsid w:val="00EC5F64"/>
    <w:rsid w:val="00EC5F99"/>
    <w:rsid w:val="00EC609E"/>
    <w:rsid w:val="00EC62E4"/>
    <w:rsid w:val="00EC6F76"/>
    <w:rsid w:val="00EC7464"/>
    <w:rsid w:val="00EC756A"/>
    <w:rsid w:val="00EC761B"/>
    <w:rsid w:val="00EC799F"/>
    <w:rsid w:val="00EC7F1A"/>
    <w:rsid w:val="00ED000D"/>
    <w:rsid w:val="00ED0209"/>
    <w:rsid w:val="00ED0854"/>
    <w:rsid w:val="00ED0BC1"/>
    <w:rsid w:val="00ED0C8A"/>
    <w:rsid w:val="00ED0F38"/>
    <w:rsid w:val="00ED1157"/>
    <w:rsid w:val="00ED1C41"/>
    <w:rsid w:val="00ED1DBC"/>
    <w:rsid w:val="00ED2155"/>
    <w:rsid w:val="00ED22AE"/>
    <w:rsid w:val="00ED25D8"/>
    <w:rsid w:val="00ED3158"/>
    <w:rsid w:val="00ED32A5"/>
    <w:rsid w:val="00ED3FB3"/>
    <w:rsid w:val="00ED42B7"/>
    <w:rsid w:val="00ED43A4"/>
    <w:rsid w:val="00ED48C6"/>
    <w:rsid w:val="00ED4ACD"/>
    <w:rsid w:val="00ED4F27"/>
    <w:rsid w:val="00ED4F9E"/>
    <w:rsid w:val="00ED517D"/>
    <w:rsid w:val="00ED55C4"/>
    <w:rsid w:val="00ED5E91"/>
    <w:rsid w:val="00ED5F8D"/>
    <w:rsid w:val="00ED6345"/>
    <w:rsid w:val="00ED6531"/>
    <w:rsid w:val="00ED6B72"/>
    <w:rsid w:val="00ED6D92"/>
    <w:rsid w:val="00ED7065"/>
    <w:rsid w:val="00EE0057"/>
    <w:rsid w:val="00EE04E0"/>
    <w:rsid w:val="00EE0656"/>
    <w:rsid w:val="00EE0657"/>
    <w:rsid w:val="00EE0875"/>
    <w:rsid w:val="00EE0FD6"/>
    <w:rsid w:val="00EE1490"/>
    <w:rsid w:val="00EE1744"/>
    <w:rsid w:val="00EE1D0E"/>
    <w:rsid w:val="00EE29A5"/>
    <w:rsid w:val="00EE2AA7"/>
    <w:rsid w:val="00EE3416"/>
    <w:rsid w:val="00EE34FC"/>
    <w:rsid w:val="00EE36E7"/>
    <w:rsid w:val="00EE3B36"/>
    <w:rsid w:val="00EE3C31"/>
    <w:rsid w:val="00EE3F59"/>
    <w:rsid w:val="00EE4017"/>
    <w:rsid w:val="00EE432F"/>
    <w:rsid w:val="00EE43EC"/>
    <w:rsid w:val="00EE43F2"/>
    <w:rsid w:val="00EE4582"/>
    <w:rsid w:val="00EE4959"/>
    <w:rsid w:val="00EE4E54"/>
    <w:rsid w:val="00EE4EBC"/>
    <w:rsid w:val="00EE4F39"/>
    <w:rsid w:val="00EE4FE0"/>
    <w:rsid w:val="00EE5DA3"/>
    <w:rsid w:val="00EE688F"/>
    <w:rsid w:val="00EE689F"/>
    <w:rsid w:val="00EE6EB4"/>
    <w:rsid w:val="00EE717B"/>
    <w:rsid w:val="00EE7776"/>
    <w:rsid w:val="00EE77D0"/>
    <w:rsid w:val="00EE7ED4"/>
    <w:rsid w:val="00EF01D6"/>
    <w:rsid w:val="00EF03EA"/>
    <w:rsid w:val="00EF0C25"/>
    <w:rsid w:val="00EF0DC5"/>
    <w:rsid w:val="00EF1053"/>
    <w:rsid w:val="00EF1777"/>
    <w:rsid w:val="00EF17C4"/>
    <w:rsid w:val="00EF1915"/>
    <w:rsid w:val="00EF208B"/>
    <w:rsid w:val="00EF2103"/>
    <w:rsid w:val="00EF22F0"/>
    <w:rsid w:val="00EF235C"/>
    <w:rsid w:val="00EF2417"/>
    <w:rsid w:val="00EF2603"/>
    <w:rsid w:val="00EF2CC8"/>
    <w:rsid w:val="00EF3558"/>
    <w:rsid w:val="00EF3590"/>
    <w:rsid w:val="00EF3660"/>
    <w:rsid w:val="00EF36E8"/>
    <w:rsid w:val="00EF3B81"/>
    <w:rsid w:val="00EF3E3B"/>
    <w:rsid w:val="00EF439C"/>
    <w:rsid w:val="00EF4701"/>
    <w:rsid w:val="00EF4C3A"/>
    <w:rsid w:val="00EF4CD5"/>
    <w:rsid w:val="00EF53B5"/>
    <w:rsid w:val="00EF5505"/>
    <w:rsid w:val="00EF5731"/>
    <w:rsid w:val="00EF590C"/>
    <w:rsid w:val="00EF5956"/>
    <w:rsid w:val="00EF5A6E"/>
    <w:rsid w:val="00EF5ABC"/>
    <w:rsid w:val="00EF5D0D"/>
    <w:rsid w:val="00EF5FA2"/>
    <w:rsid w:val="00EF67A4"/>
    <w:rsid w:val="00EF6DA1"/>
    <w:rsid w:val="00EF6EDB"/>
    <w:rsid w:val="00EF71E2"/>
    <w:rsid w:val="00EF71F7"/>
    <w:rsid w:val="00EF79AE"/>
    <w:rsid w:val="00EF7A82"/>
    <w:rsid w:val="00EF7B75"/>
    <w:rsid w:val="00F0012A"/>
    <w:rsid w:val="00F00348"/>
    <w:rsid w:val="00F0038D"/>
    <w:rsid w:val="00F00900"/>
    <w:rsid w:val="00F00A13"/>
    <w:rsid w:val="00F00D5A"/>
    <w:rsid w:val="00F01193"/>
    <w:rsid w:val="00F01241"/>
    <w:rsid w:val="00F0139E"/>
    <w:rsid w:val="00F01664"/>
    <w:rsid w:val="00F016E0"/>
    <w:rsid w:val="00F016EC"/>
    <w:rsid w:val="00F02668"/>
    <w:rsid w:val="00F029B0"/>
    <w:rsid w:val="00F02F80"/>
    <w:rsid w:val="00F03004"/>
    <w:rsid w:val="00F0306F"/>
    <w:rsid w:val="00F03289"/>
    <w:rsid w:val="00F033CF"/>
    <w:rsid w:val="00F03461"/>
    <w:rsid w:val="00F038D6"/>
    <w:rsid w:val="00F03A45"/>
    <w:rsid w:val="00F03EEA"/>
    <w:rsid w:val="00F04AC0"/>
    <w:rsid w:val="00F04AC9"/>
    <w:rsid w:val="00F04F50"/>
    <w:rsid w:val="00F05645"/>
    <w:rsid w:val="00F05AB8"/>
    <w:rsid w:val="00F05DFA"/>
    <w:rsid w:val="00F06187"/>
    <w:rsid w:val="00F06E37"/>
    <w:rsid w:val="00F0722E"/>
    <w:rsid w:val="00F074D1"/>
    <w:rsid w:val="00F07A54"/>
    <w:rsid w:val="00F10102"/>
    <w:rsid w:val="00F10174"/>
    <w:rsid w:val="00F103CB"/>
    <w:rsid w:val="00F107EB"/>
    <w:rsid w:val="00F10999"/>
    <w:rsid w:val="00F109FB"/>
    <w:rsid w:val="00F10A0B"/>
    <w:rsid w:val="00F10D8D"/>
    <w:rsid w:val="00F10E92"/>
    <w:rsid w:val="00F11B09"/>
    <w:rsid w:val="00F11CC2"/>
    <w:rsid w:val="00F11DC8"/>
    <w:rsid w:val="00F11FE5"/>
    <w:rsid w:val="00F12232"/>
    <w:rsid w:val="00F122AE"/>
    <w:rsid w:val="00F12C1F"/>
    <w:rsid w:val="00F13019"/>
    <w:rsid w:val="00F13B3E"/>
    <w:rsid w:val="00F13E05"/>
    <w:rsid w:val="00F13E51"/>
    <w:rsid w:val="00F149DD"/>
    <w:rsid w:val="00F154E1"/>
    <w:rsid w:val="00F15B49"/>
    <w:rsid w:val="00F15BBE"/>
    <w:rsid w:val="00F160D2"/>
    <w:rsid w:val="00F1649F"/>
    <w:rsid w:val="00F16500"/>
    <w:rsid w:val="00F16D18"/>
    <w:rsid w:val="00F17486"/>
    <w:rsid w:val="00F17914"/>
    <w:rsid w:val="00F17C45"/>
    <w:rsid w:val="00F2018A"/>
    <w:rsid w:val="00F207AA"/>
    <w:rsid w:val="00F20B5F"/>
    <w:rsid w:val="00F20ECA"/>
    <w:rsid w:val="00F211AC"/>
    <w:rsid w:val="00F2124C"/>
    <w:rsid w:val="00F21592"/>
    <w:rsid w:val="00F2171C"/>
    <w:rsid w:val="00F2189D"/>
    <w:rsid w:val="00F218D9"/>
    <w:rsid w:val="00F22044"/>
    <w:rsid w:val="00F225FF"/>
    <w:rsid w:val="00F22912"/>
    <w:rsid w:val="00F22E53"/>
    <w:rsid w:val="00F23031"/>
    <w:rsid w:val="00F231A6"/>
    <w:rsid w:val="00F23666"/>
    <w:rsid w:val="00F23B4F"/>
    <w:rsid w:val="00F23C80"/>
    <w:rsid w:val="00F23F71"/>
    <w:rsid w:val="00F2407D"/>
    <w:rsid w:val="00F2455C"/>
    <w:rsid w:val="00F24816"/>
    <w:rsid w:val="00F248CD"/>
    <w:rsid w:val="00F24ABE"/>
    <w:rsid w:val="00F24C6C"/>
    <w:rsid w:val="00F24DDE"/>
    <w:rsid w:val="00F24DE5"/>
    <w:rsid w:val="00F2547C"/>
    <w:rsid w:val="00F25901"/>
    <w:rsid w:val="00F259E1"/>
    <w:rsid w:val="00F25EE9"/>
    <w:rsid w:val="00F26112"/>
    <w:rsid w:val="00F264B9"/>
    <w:rsid w:val="00F26511"/>
    <w:rsid w:val="00F26E97"/>
    <w:rsid w:val="00F26F90"/>
    <w:rsid w:val="00F276BA"/>
    <w:rsid w:val="00F27BFE"/>
    <w:rsid w:val="00F3012A"/>
    <w:rsid w:val="00F3052B"/>
    <w:rsid w:val="00F30906"/>
    <w:rsid w:val="00F3095F"/>
    <w:rsid w:val="00F30D34"/>
    <w:rsid w:val="00F30EDD"/>
    <w:rsid w:val="00F3146B"/>
    <w:rsid w:val="00F316F6"/>
    <w:rsid w:val="00F31940"/>
    <w:rsid w:val="00F31C3A"/>
    <w:rsid w:val="00F31DCE"/>
    <w:rsid w:val="00F32028"/>
    <w:rsid w:val="00F32801"/>
    <w:rsid w:val="00F3283B"/>
    <w:rsid w:val="00F32C7C"/>
    <w:rsid w:val="00F3303C"/>
    <w:rsid w:val="00F33359"/>
    <w:rsid w:val="00F3344F"/>
    <w:rsid w:val="00F33552"/>
    <w:rsid w:val="00F3393F"/>
    <w:rsid w:val="00F34578"/>
    <w:rsid w:val="00F346A2"/>
    <w:rsid w:val="00F35018"/>
    <w:rsid w:val="00F35175"/>
    <w:rsid w:val="00F356DA"/>
    <w:rsid w:val="00F35843"/>
    <w:rsid w:val="00F35D17"/>
    <w:rsid w:val="00F36B2C"/>
    <w:rsid w:val="00F37294"/>
    <w:rsid w:val="00F37B71"/>
    <w:rsid w:val="00F37F27"/>
    <w:rsid w:val="00F40085"/>
    <w:rsid w:val="00F4046F"/>
    <w:rsid w:val="00F40718"/>
    <w:rsid w:val="00F407DC"/>
    <w:rsid w:val="00F408FF"/>
    <w:rsid w:val="00F40BF5"/>
    <w:rsid w:val="00F40E99"/>
    <w:rsid w:val="00F410EB"/>
    <w:rsid w:val="00F413AA"/>
    <w:rsid w:val="00F418CB"/>
    <w:rsid w:val="00F419D5"/>
    <w:rsid w:val="00F41AF3"/>
    <w:rsid w:val="00F41FD5"/>
    <w:rsid w:val="00F427CC"/>
    <w:rsid w:val="00F42854"/>
    <w:rsid w:val="00F42BB1"/>
    <w:rsid w:val="00F42CE3"/>
    <w:rsid w:val="00F42F41"/>
    <w:rsid w:val="00F435F4"/>
    <w:rsid w:val="00F4403A"/>
    <w:rsid w:val="00F442FD"/>
    <w:rsid w:val="00F443E3"/>
    <w:rsid w:val="00F4483C"/>
    <w:rsid w:val="00F44D9C"/>
    <w:rsid w:val="00F44DC9"/>
    <w:rsid w:val="00F44FD9"/>
    <w:rsid w:val="00F45100"/>
    <w:rsid w:val="00F4513B"/>
    <w:rsid w:val="00F457CC"/>
    <w:rsid w:val="00F45A4C"/>
    <w:rsid w:val="00F45CDF"/>
    <w:rsid w:val="00F46450"/>
    <w:rsid w:val="00F464B1"/>
    <w:rsid w:val="00F465D7"/>
    <w:rsid w:val="00F46A04"/>
    <w:rsid w:val="00F47111"/>
    <w:rsid w:val="00F474B9"/>
    <w:rsid w:val="00F476E4"/>
    <w:rsid w:val="00F4773B"/>
    <w:rsid w:val="00F4777C"/>
    <w:rsid w:val="00F47AE0"/>
    <w:rsid w:val="00F47D01"/>
    <w:rsid w:val="00F5016C"/>
    <w:rsid w:val="00F502A1"/>
    <w:rsid w:val="00F50BE6"/>
    <w:rsid w:val="00F51116"/>
    <w:rsid w:val="00F5192B"/>
    <w:rsid w:val="00F51E5C"/>
    <w:rsid w:val="00F5205F"/>
    <w:rsid w:val="00F521EA"/>
    <w:rsid w:val="00F52531"/>
    <w:rsid w:val="00F5258A"/>
    <w:rsid w:val="00F526B1"/>
    <w:rsid w:val="00F529F8"/>
    <w:rsid w:val="00F52C37"/>
    <w:rsid w:val="00F53185"/>
    <w:rsid w:val="00F53456"/>
    <w:rsid w:val="00F53992"/>
    <w:rsid w:val="00F53D89"/>
    <w:rsid w:val="00F53E83"/>
    <w:rsid w:val="00F5411A"/>
    <w:rsid w:val="00F54E77"/>
    <w:rsid w:val="00F561BD"/>
    <w:rsid w:val="00F562FF"/>
    <w:rsid w:val="00F566D6"/>
    <w:rsid w:val="00F568A5"/>
    <w:rsid w:val="00F56A87"/>
    <w:rsid w:val="00F56AEC"/>
    <w:rsid w:val="00F5708F"/>
    <w:rsid w:val="00F57097"/>
    <w:rsid w:val="00F5733E"/>
    <w:rsid w:val="00F5748F"/>
    <w:rsid w:val="00F578DE"/>
    <w:rsid w:val="00F57A6F"/>
    <w:rsid w:val="00F6021C"/>
    <w:rsid w:val="00F6055F"/>
    <w:rsid w:val="00F6093C"/>
    <w:rsid w:val="00F609AB"/>
    <w:rsid w:val="00F60ABB"/>
    <w:rsid w:val="00F60AEB"/>
    <w:rsid w:val="00F614CD"/>
    <w:rsid w:val="00F61827"/>
    <w:rsid w:val="00F619A5"/>
    <w:rsid w:val="00F61F6C"/>
    <w:rsid w:val="00F622AF"/>
    <w:rsid w:val="00F62319"/>
    <w:rsid w:val="00F623C8"/>
    <w:rsid w:val="00F627EE"/>
    <w:rsid w:val="00F62895"/>
    <w:rsid w:val="00F62AF7"/>
    <w:rsid w:val="00F62B7F"/>
    <w:rsid w:val="00F62F08"/>
    <w:rsid w:val="00F631A4"/>
    <w:rsid w:val="00F635D1"/>
    <w:rsid w:val="00F639EE"/>
    <w:rsid w:val="00F63AF8"/>
    <w:rsid w:val="00F63FF2"/>
    <w:rsid w:val="00F640A4"/>
    <w:rsid w:val="00F641C2"/>
    <w:rsid w:val="00F648BD"/>
    <w:rsid w:val="00F6494B"/>
    <w:rsid w:val="00F64963"/>
    <w:rsid w:val="00F6551D"/>
    <w:rsid w:val="00F6581D"/>
    <w:rsid w:val="00F65C92"/>
    <w:rsid w:val="00F65CA2"/>
    <w:rsid w:val="00F66582"/>
    <w:rsid w:val="00F6680D"/>
    <w:rsid w:val="00F66898"/>
    <w:rsid w:val="00F67660"/>
    <w:rsid w:val="00F67958"/>
    <w:rsid w:val="00F679A0"/>
    <w:rsid w:val="00F67C9B"/>
    <w:rsid w:val="00F67DC8"/>
    <w:rsid w:val="00F67E5D"/>
    <w:rsid w:val="00F7024A"/>
    <w:rsid w:val="00F7088A"/>
    <w:rsid w:val="00F70986"/>
    <w:rsid w:val="00F70ADE"/>
    <w:rsid w:val="00F70C57"/>
    <w:rsid w:val="00F70FD9"/>
    <w:rsid w:val="00F710E4"/>
    <w:rsid w:val="00F713B7"/>
    <w:rsid w:val="00F7145F"/>
    <w:rsid w:val="00F71B22"/>
    <w:rsid w:val="00F71DCA"/>
    <w:rsid w:val="00F722B0"/>
    <w:rsid w:val="00F7240B"/>
    <w:rsid w:val="00F72AD2"/>
    <w:rsid w:val="00F73319"/>
    <w:rsid w:val="00F7373A"/>
    <w:rsid w:val="00F73768"/>
    <w:rsid w:val="00F73A26"/>
    <w:rsid w:val="00F73CDA"/>
    <w:rsid w:val="00F74241"/>
    <w:rsid w:val="00F742F5"/>
    <w:rsid w:val="00F74324"/>
    <w:rsid w:val="00F748FA"/>
    <w:rsid w:val="00F749AB"/>
    <w:rsid w:val="00F753A0"/>
    <w:rsid w:val="00F756DF"/>
    <w:rsid w:val="00F75BB0"/>
    <w:rsid w:val="00F75D10"/>
    <w:rsid w:val="00F7646D"/>
    <w:rsid w:val="00F7666B"/>
    <w:rsid w:val="00F766B6"/>
    <w:rsid w:val="00F773B3"/>
    <w:rsid w:val="00F774FD"/>
    <w:rsid w:val="00F77642"/>
    <w:rsid w:val="00F77721"/>
    <w:rsid w:val="00F7775E"/>
    <w:rsid w:val="00F77783"/>
    <w:rsid w:val="00F77DD2"/>
    <w:rsid w:val="00F80294"/>
    <w:rsid w:val="00F80313"/>
    <w:rsid w:val="00F80FFB"/>
    <w:rsid w:val="00F81097"/>
    <w:rsid w:val="00F81306"/>
    <w:rsid w:val="00F813A9"/>
    <w:rsid w:val="00F815AD"/>
    <w:rsid w:val="00F81920"/>
    <w:rsid w:val="00F81A09"/>
    <w:rsid w:val="00F81E35"/>
    <w:rsid w:val="00F820D3"/>
    <w:rsid w:val="00F82338"/>
    <w:rsid w:val="00F8260B"/>
    <w:rsid w:val="00F82B8F"/>
    <w:rsid w:val="00F82D16"/>
    <w:rsid w:val="00F82ECB"/>
    <w:rsid w:val="00F82ED9"/>
    <w:rsid w:val="00F831E3"/>
    <w:rsid w:val="00F836C1"/>
    <w:rsid w:val="00F83927"/>
    <w:rsid w:val="00F839C1"/>
    <w:rsid w:val="00F83F2D"/>
    <w:rsid w:val="00F84013"/>
    <w:rsid w:val="00F840D8"/>
    <w:rsid w:val="00F84156"/>
    <w:rsid w:val="00F8417A"/>
    <w:rsid w:val="00F843C0"/>
    <w:rsid w:val="00F84CF1"/>
    <w:rsid w:val="00F84E63"/>
    <w:rsid w:val="00F851C1"/>
    <w:rsid w:val="00F853A5"/>
    <w:rsid w:val="00F853DA"/>
    <w:rsid w:val="00F85516"/>
    <w:rsid w:val="00F862ED"/>
    <w:rsid w:val="00F865D9"/>
    <w:rsid w:val="00F8665F"/>
    <w:rsid w:val="00F86815"/>
    <w:rsid w:val="00F86B54"/>
    <w:rsid w:val="00F86CDC"/>
    <w:rsid w:val="00F87863"/>
    <w:rsid w:val="00F87C73"/>
    <w:rsid w:val="00F901F8"/>
    <w:rsid w:val="00F9053B"/>
    <w:rsid w:val="00F9084E"/>
    <w:rsid w:val="00F90930"/>
    <w:rsid w:val="00F90B23"/>
    <w:rsid w:val="00F90C28"/>
    <w:rsid w:val="00F90FD3"/>
    <w:rsid w:val="00F9182A"/>
    <w:rsid w:val="00F91B03"/>
    <w:rsid w:val="00F91B76"/>
    <w:rsid w:val="00F91E95"/>
    <w:rsid w:val="00F9222B"/>
    <w:rsid w:val="00F926F4"/>
    <w:rsid w:val="00F92764"/>
    <w:rsid w:val="00F929B5"/>
    <w:rsid w:val="00F92BBE"/>
    <w:rsid w:val="00F92C0C"/>
    <w:rsid w:val="00F93111"/>
    <w:rsid w:val="00F93138"/>
    <w:rsid w:val="00F9318A"/>
    <w:rsid w:val="00F93C14"/>
    <w:rsid w:val="00F941BF"/>
    <w:rsid w:val="00F94533"/>
    <w:rsid w:val="00F9477C"/>
    <w:rsid w:val="00F94A36"/>
    <w:rsid w:val="00F94C41"/>
    <w:rsid w:val="00F9513B"/>
    <w:rsid w:val="00F953D2"/>
    <w:rsid w:val="00F958EB"/>
    <w:rsid w:val="00F95DC0"/>
    <w:rsid w:val="00F96195"/>
    <w:rsid w:val="00F961DC"/>
    <w:rsid w:val="00F9638A"/>
    <w:rsid w:val="00F9642E"/>
    <w:rsid w:val="00F96CC0"/>
    <w:rsid w:val="00F96CF3"/>
    <w:rsid w:val="00F97490"/>
    <w:rsid w:val="00F97761"/>
    <w:rsid w:val="00F977A6"/>
    <w:rsid w:val="00F97BF7"/>
    <w:rsid w:val="00F97C6E"/>
    <w:rsid w:val="00F97D03"/>
    <w:rsid w:val="00FA000B"/>
    <w:rsid w:val="00FA0766"/>
    <w:rsid w:val="00FA08A8"/>
    <w:rsid w:val="00FA0A2A"/>
    <w:rsid w:val="00FA0C16"/>
    <w:rsid w:val="00FA0C45"/>
    <w:rsid w:val="00FA0CD4"/>
    <w:rsid w:val="00FA0F3B"/>
    <w:rsid w:val="00FA14AD"/>
    <w:rsid w:val="00FA15E9"/>
    <w:rsid w:val="00FA16DA"/>
    <w:rsid w:val="00FA1D90"/>
    <w:rsid w:val="00FA1E7D"/>
    <w:rsid w:val="00FA21D2"/>
    <w:rsid w:val="00FA22F5"/>
    <w:rsid w:val="00FA23A1"/>
    <w:rsid w:val="00FA286D"/>
    <w:rsid w:val="00FA3008"/>
    <w:rsid w:val="00FA305C"/>
    <w:rsid w:val="00FA31C8"/>
    <w:rsid w:val="00FA4001"/>
    <w:rsid w:val="00FA4557"/>
    <w:rsid w:val="00FA4E5B"/>
    <w:rsid w:val="00FA535C"/>
    <w:rsid w:val="00FA5601"/>
    <w:rsid w:val="00FA5965"/>
    <w:rsid w:val="00FA5E22"/>
    <w:rsid w:val="00FA5E87"/>
    <w:rsid w:val="00FA64DE"/>
    <w:rsid w:val="00FA66ED"/>
    <w:rsid w:val="00FA6A05"/>
    <w:rsid w:val="00FA6BBD"/>
    <w:rsid w:val="00FA6E82"/>
    <w:rsid w:val="00FA7453"/>
    <w:rsid w:val="00FA7E64"/>
    <w:rsid w:val="00FA7EBC"/>
    <w:rsid w:val="00FA7FC3"/>
    <w:rsid w:val="00FB03EC"/>
    <w:rsid w:val="00FB05FC"/>
    <w:rsid w:val="00FB0624"/>
    <w:rsid w:val="00FB08E6"/>
    <w:rsid w:val="00FB0B6A"/>
    <w:rsid w:val="00FB162B"/>
    <w:rsid w:val="00FB1D11"/>
    <w:rsid w:val="00FB225E"/>
    <w:rsid w:val="00FB23CA"/>
    <w:rsid w:val="00FB2435"/>
    <w:rsid w:val="00FB2465"/>
    <w:rsid w:val="00FB2C2F"/>
    <w:rsid w:val="00FB2E99"/>
    <w:rsid w:val="00FB2F9E"/>
    <w:rsid w:val="00FB360B"/>
    <w:rsid w:val="00FB37DD"/>
    <w:rsid w:val="00FB3810"/>
    <w:rsid w:val="00FB38A1"/>
    <w:rsid w:val="00FB3BD0"/>
    <w:rsid w:val="00FB3C90"/>
    <w:rsid w:val="00FB3D76"/>
    <w:rsid w:val="00FB3F1D"/>
    <w:rsid w:val="00FB4094"/>
    <w:rsid w:val="00FB4265"/>
    <w:rsid w:val="00FB4648"/>
    <w:rsid w:val="00FB4C6E"/>
    <w:rsid w:val="00FB4F28"/>
    <w:rsid w:val="00FB52E2"/>
    <w:rsid w:val="00FB62AF"/>
    <w:rsid w:val="00FB69BC"/>
    <w:rsid w:val="00FB7226"/>
    <w:rsid w:val="00FB75A2"/>
    <w:rsid w:val="00FB77D0"/>
    <w:rsid w:val="00FB7FDF"/>
    <w:rsid w:val="00FC05A5"/>
    <w:rsid w:val="00FC0A89"/>
    <w:rsid w:val="00FC0D1B"/>
    <w:rsid w:val="00FC0EF1"/>
    <w:rsid w:val="00FC169A"/>
    <w:rsid w:val="00FC1A7B"/>
    <w:rsid w:val="00FC1CA8"/>
    <w:rsid w:val="00FC1D8E"/>
    <w:rsid w:val="00FC22AB"/>
    <w:rsid w:val="00FC233A"/>
    <w:rsid w:val="00FC238C"/>
    <w:rsid w:val="00FC2454"/>
    <w:rsid w:val="00FC26CA"/>
    <w:rsid w:val="00FC2807"/>
    <w:rsid w:val="00FC29E3"/>
    <w:rsid w:val="00FC2A6C"/>
    <w:rsid w:val="00FC2B1D"/>
    <w:rsid w:val="00FC2BEC"/>
    <w:rsid w:val="00FC2C2A"/>
    <w:rsid w:val="00FC2FFB"/>
    <w:rsid w:val="00FC31DB"/>
    <w:rsid w:val="00FC3447"/>
    <w:rsid w:val="00FC3495"/>
    <w:rsid w:val="00FC3928"/>
    <w:rsid w:val="00FC39F6"/>
    <w:rsid w:val="00FC4E53"/>
    <w:rsid w:val="00FC5014"/>
    <w:rsid w:val="00FC52E7"/>
    <w:rsid w:val="00FC547E"/>
    <w:rsid w:val="00FC5E3A"/>
    <w:rsid w:val="00FC5F82"/>
    <w:rsid w:val="00FC640A"/>
    <w:rsid w:val="00FC652F"/>
    <w:rsid w:val="00FC6770"/>
    <w:rsid w:val="00FC688A"/>
    <w:rsid w:val="00FC6A44"/>
    <w:rsid w:val="00FC6C37"/>
    <w:rsid w:val="00FC71BA"/>
    <w:rsid w:val="00FC7645"/>
    <w:rsid w:val="00FD047D"/>
    <w:rsid w:val="00FD07F6"/>
    <w:rsid w:val="00FD0995"/>
    <w:rsid w:val="00FD09CB"/>
    <w:rsid w:val="00FD0C18"/>
    <w:rsid w:val="00FD0C2B"/>
    <w:rsid w:val="00FD1005"/>
    <w:rsid w:val="00FD15F5"/>
    <w:rsid w:val="00FD178C"/>
    <w:rsid w:val="00FD1D24"/>
    <w:rsid w:val="00FD20D5"/>
    <w:rsid w:val="00FD2163"/>
    <w:rsid w:val="00FD2169"/>
    <w:rsid w:val="00FD217B"/>
    <w:rsid w:val="00FD24ED"/>
    <w:rsid w:val="00FD285F"/>
    <w:rsid w:val="00FD2AEF"/>
    <w:rsid w:val="00FD2D48"/>
    <w:rsid w:val="00FD2FF8"/>
    <w:rsid w:val="00FD31E8"/>
    <w:rsid w:val="00FD398C"/>
    <w:rsid w:val="00FD3B3C"/>
    <w:rsid w:val="00FD42C2"/>
    <w:rsid w:val="00FD4704"/>
    <w:rsid w:val="00FD496E"/>
    <w:rsid w:val="00FD4BEF"/>
    <w:rsid w:val="00FD4C0D"/>
    <w:rsid w:val="00FD4D7F"/>
    <w:rsid w:val="00FD4F25"/>
    <w:rsid w:val="00FD5992"/>
    <w:rsid w:val="00FD5C5C"/>
    <w:rsid w:val="00FD5CAC"/>
    <w:rsid w:val="00FD6108"/>
    <w:rsid w:val="00FD6205"/>
    <w:rsid w:val="00FD66B4"/>
    <w:rsid w:val="00FD6A45"/>
    <w:rsid w:val="00FD6E37"/>
    <w:rsid w:val="00FD76DA"/>
    <w:rsid w:val="00FD7827"/>
    <w:rsid w:val="00FD7A3E"/>
    <w:rsid w:val="00FD7CD2"/>
    <w:rsid w:val="00FE068C"/>
    <w:rsid w:val="00FE07A3"/>
    <w:rsid w:val="00FE0856"/>
    <w:rsid w:val="00FE0B17"/>
    <w:rsid w:val="00FE107D"/>
    <w:rsid w:val="00FE11D8"/>
    <w:rsid w:val="00FE1221"/>
    <w:rsid w:val="00FE138D"/>
    <w:rsid w:val="00FE1952"/>
    <w:rsid w:val="00FE2010"/>
    <w:rsid w:val="00FE202A"/>
    <w:rsid w:val="00FE23F5"/>
    <w:rsid w:val="00FE2410"/>
    <w:rsid w:val="00FE2616"/>
    <w:rsid w:val="00FE2EDD"/>
    <w:rsid w:val="00FE2F30"/>
    <w:rsid w:val="00FE3DC9"/>
    <w:rsid w:val="00FE3FF7"/>
    <w:rsid w:val="00FE4142"/>
    <w:rsid w:val="00FE4588"/>
    <w:rsid w:val="00FE50FC"/>
    <w:rsid w:val="00FE5487"/>
    <w:rsid w:val="00FE6049"/>
    <w:rsid w:val="00FE6621"/>
    <w:rsid w:val="00FE6775"/>
    <w:rsid w:val="00FE6F99"/>
    <w:rsid w:val="00FE75B3"/>
    <w:rsid w:val="00FE75B8"/>
    <w:rsid w:val="00FE7624"/>
    <w:rsid w:val="00FE7FB7"/>
    <w:rsid w:val="00FF0259"/>
    <w:rsid w:val="00FF0708"/>
    <w:rsid w:val="00FF07D9"/>
    <w:rsid w:val="00FF08FB"/>
    <w:rsid w:val="00FF0B7E"/>
    <w:rsid w:val="00FF1642"/>
    <w:rsid w:val="00FF1888"/>
    <w:rsid w:val="00FF190B"/>
    <w:rsid w:val="00FF1911"/>
    <w:rsid w:val="00FF1A9E"/>
    <w:rsid w:val="00FF27A8"/>
    <w:rsid w:val="00FF29C7"/>
    <w:rsid w:val="00FF2C5D"/>
    <w:rsid w:val="00FF2D14"/>
    <w:rsid w:val="00FF300C"/>
    <w:rsid w:val="00FF30FC"/>
    <w:rsid w:val="00FF320A"/>
    <w:rsid w:val="00FF324B"/>
    <w:rsid w:val="00FF3341"/>
    <w:rsid w:val="00FF33A7"/>
    <w:rsid w:val="00FF3A9F"/>
    <w:rsid w:val="00FF436A"/>
    <w:rsid w:val="00FF4889"/>
    <w:rsid w:val="00FF4C3B"/>
    <w:rsid w:val="00FF4E27"/>
    <w:rsid w:val="00FF5633"/>
    <w:rsid w:val="00FF5C35"/>
    <w:rsid w:val="00FF5E10"/>
    <w:rsid w:val="00FF5FE5"/>
    <w:rsid w:val="00FF61D4"/>
    <w:rsid w:val="00FF658C"/>
    <w:rsid w:val="00FF6A24"/>
    <w:rsid w:val="00FF6C0D"/>
    <w:rsid w:val="00FF6FD6"/>
    <w:rsid w:val="00FF7356"/>
    <w:rsid w:val="00FF74AD"/>
    <w:rsid w:val="00FF7770"/>
    <w:rsid w:val="00FF782F"/>
    <w:rsid w:val="00FF7B40"/>
    <w:rsid w:val="00FF7BFE"/>
    <w:rsid w:val="00FFFF15"/>
    <w:rsid w:val="0103FA4C"/>
    <w:rsid w:val="0106A824"/>
    <w:rsid w:val="010DFCE0"/>
    <w:rsid w:val="010F9F55"/>
    <w:rsid w:val="0110F9F7"/>
    <w:rsid w:val="0112A6E9"/>
    <w:rsid w:val="01223350"/>
    <w:rsid w:val="0126C3C6"/>
    <w:rsid w:val="0129CF65"/>
    <w:rsid w:val="012A305F"/>
    <w:rsid w:val="012AFF87"/>
    <w:rsid w:val="0131C0F2"/>
    <w:rsid w:val="0135F026"/>
    <w:rsid w:val="0140A05F"/>
    <w:rsid w:val="01413640"/>
    <w:rsid w:val="014633DA"/>
    <w:rsid w:val="014E3D85"/>
    <w:rsid w:val="0151C284"/>
    <w:rsid w:val="01577AB1"/>
    <w:rsid w:val="01580BD5"/>
    <w:rsid w:val="015DB171"/>
    <w:rsid w:val="015F7E92"/>
    <w:rsid w:val="0165A402"/>
    <w:rsid w:val="01682772"/>
    <w:rsid w:val="01687775"/>
    <w:rsid w:val="016A12BD"/>
    <w:rsid w:val="0171C7BD"/>
    <w:rsid w:val="0175DE19"/>
    <w:rsid w:val="01806B41"/>
    <w:rsid w:val="018867BC"/>
    <w:rsid w:val="018955CD"/>
    <w:rsid w:val="01944AEC"/>
    <w:rsid w:val="0195173A"/>
    <w:rsid w:val="01959AE0"/>
    <w:rsid w:val="0197EB64"/>
    <w:rsid w:val="019EE71E"/>
    <w:rsid w:val="01A4C119"/>
    <w:rsid w:val="01AF7E89"/>
    <w:rsid w:val="01B30FA0"/>
    <w:rsid w:val="01B32D95"/>
    <w:rsid w:val="01B7C70E"/>
    <w:rsid w:val="01BB1F56"/>
    <w:rsid w:val="01D9707F"/>
    <w:rsid w:val="01DAA490"/>
    <w:rsid w:val="01DCF59F"/>
    <w:rsid w:val="01DD5B9D"/>
    <w:rsid w:val="01E25B26"/>
    <w:rsid w:val="01E9E928"/>
    <w:rsid w:val="01EB0183"/>
    <w:rsid w:val="01ED31A6"/>
    <w:rsid w:val="01F05CC3"/>
    <w:rsid w:val="01F3F16F"/>
    <w:rsid w:val="01FC88A9"/>
    <w:rsid w:val="0203C154"/>
    <w:rsid w:val="02114542"/>
    <w:rsid w:val="021D54AF"/>
    <w:rsid w:val="021E4981"/>
    <w:rsid w:val="02265622"/>
    <w:rsid w:val="0227B4FB"/>
    <w:rsid w:val="022F1458"/>
    <w:rsid w:val="023897C2"/>
    <w:rsid w:val="024A878F"/>
    <w:rsid w:val="024C5342"/>
    <w:rsid w:val="0271A662"/>
    <w:rsid w:val="027204A1"/>
    <w:rsid w:val="0280AD77"/>
    <w:rsid w:val="028136C2"/>
    <w:rsid w:val="0281DCB5"/>
    <w:rsid w:val="028AF16A"/>
    <w:rsid w:val="02931178"/>
    <w:rsid w:val="029DD8B7"/>
    <w:rsid w:val="029EA819"/>
    <w:rsid w:val="02A7E37C"/>
    <w:rsid w:val="02A8662A"/>
    <w:rsid w:val="02A880C7"/>
    <w:rsid w:val="02ADE75F"/>
    <w:rsid w:val="02AE422E"/>
    <w:rsid w:val="02B41A74"/>
    <w:rsid w:val="02B95615"/>
    <w:rsid w:val="02C34CF3"/>
    <w:rsid w:val="02C9F838"/>
    <w:rsid w:val="02D02C3D"/>
    <w:rsid w:val="02E1ABD1"/>
    <w:rsid w:val="02E42366"/>
    <w:rsid w:val="02EF3388"/>
    <w:rsid w:val="02FB40FF"/>
    <w:rsid w:val="02FEE4DE"/>
    <w:rsid w:val="03083528"/>
    <w:rsid w:val="030B39F4"/>
    <w:rsid w:val="030C0637"/>
    <w:rsid w:val="030D3DA7"/>
    <w:rsid w:val="0314695C"/>
    <w:rsid w:val="03177BB1"/>
    <w:rsid w:val="032C2CFD"/>
    <w:rsid w:val="033075A3"/>
    <w:rsid w:val="033599EB"/>
    <w:rsid w:val="033859A2"/>
    <w:rsid w:val="033B51B5"/>
    <w:rsid w:val="034C9759"/>
    <w:rsid w:val="0350EEAA"/>
    <w:rsid w:val="0358ECBD"/>
    <w:rsid w:val="035FC5C4"/>
    <w:rsid w:val="03619990"/>
    <w:rsid w:val="0363630C"/>
    <w:rsid w:val="036CB256"/>
    <w:rsid w:val="036E1B92"/>
    <w:rsid w:val="0372C5AF"/>
    <w:rsid w:val="0375DD8F"/>
    <w:rsid w:val="03787AB9"/>
    <w:rsid w:val="037C0953"/>
    <w:rsid w:val="037F9FC0"/>
    <w:rsid w:val="0383024D"/>
    <w:rsid w:val="039B23F6"/>
    <w:rsid w:val="03A370F8"/>
    <w:rsid w:val="03B4DFFF"/>
    <w:rsid w:val="03B74C54"/>
    <w:rsid w:val="03C98DCE"/>
    <w:rsid w:val="03D1A3A1"/>
    <w:rsid w:val="03D7561A"/>
    <w:rsid w:val="03DA67BF"/>
    <w:rsid w:val="03DE23C0"/>
    <w:rsid w:val="03E2F30E"/>
    <w:rsid w:val="03E368FF"/>
    <w:rsid w:val="03E4CE41"/>
    <w:rsid w:val="03F78C8A"/>
    <w:rsid w:val="040230AB"/>
    <w:rsid w:val="0403BD25"/>
    <w:rsid w:val="0403CB27"/>
    <w:rsid w:val="0404F90B"/>
    <w:rsid w:val="041A7DC6"/>
    <w:rsid w:val="041C1C5B"/>
    <w:rsid w:val="041C1F8A"/>
    <w:rsid w:val="041E86E1"/>
    <w:rsid w:val="0421677E"/>
    <w:rsid w:val="04219C83"/>
    <w:rsid w:val="042646F8"/>
    <w:rsid w:val="04296442"/>
    <w:rsid w:val="042C1B14"/>
    <w:rsid w:val="043E00C9"/>
    <w:rsid w:val="043E40A6"/>
    <w:rsid w:val="043EC2FA"/>
    <w:rsid w:val="04452170"/>
    <w:rsid w:val="044756B8"/>
    <w:rsid w:val="045B110F"/>
    <w:rsid w:val="0468D9D3"/>
    <w:rsid w:val="046FA71E"/>
    <w:rsid w:val="04780F76"/>
    <w:rsid w:val="047A62B3"/>
    <w:rsid w:val="047A9732"/>
    <w:rsid w:val="04889874"/>
    <w:rsid w:val="048A8FF3"/>
    <w:rsid w:val="04932961"/>
    <w:rsid w:val="04966FD9"/>
    <w:rsid w:val="04984105"/>
    <w:rsid w:val="04A2CA6C"/>
    <w:rsid w:val="04A6F513"/>
    <w:rsid w:val="04B4F50B"/>
    <w:rsid w:val="04BE9D34"/>
    <w:rsid w:val="04C9ACEF"/>
    <w:rsid w:val="04CE1DE4"/>
    <w:rsid w:val="04D39E11"/>
    <w:rsid w:val="04DC4D42"/>
    <w:rsid w:val="04F125D2"/>
    <w:rsid w:val="04F35D75"/>
    <w:rsid w:val="04F82592"/>
    <w:rsid w:val="04FA7349"/>
    <w:rsid w:val="04FD8C85"/>
    <w:rsid w:val="050D384B"/>
    <w:rsid w:val="0510C50D"/>
    <w:rsid w:val="0516DB8E"/>
    <w:rsid w:val="051E81AA"/>
    <w:rsid w:val="0529516B"/>
    <w:rsid w:val="052BB4E7"/>
    <w:rsid w:val="052C26C4"/>
    <w:rsid w:val="0532518F"/>
    <w:rsid w:val="05331CFB"/>
    <w:rsid w:val="0534737C"/>
    <w:rsid w:val="0534EAEA"/>
    <w:rsid w:val="05398519"/>
    <w:rsid w:val="053C0CAB"/>
    <w:rsid w:val="053EB08A"/>
    <w:rsid w:val="0544716A"/>
    <w:rsid w:val="054AEF57"/>
    <w:rsid w:val="0552105D"/>
    <w:rsid w:val="055FBDD6"/>
    <w:rsid w:val="056635F7"/>
    <w:rsid w:val="0566770C"/>
    <w:rsid w:val="056950B5"/>
    <w:rsid w:val="057047C9"/>
    <w:rsid w:val="05734D81"/>
    <w:rsid w:val="0577B278"/>
    <w:rsid w:val="057E7C08"/>
    <w:rsid w:val="057ECA2D"/>
    <w:rsid w:val="057EE5D0"/>
    <w:rsid w:val="0587290D"/>
    <w:rsid w:val="0587F9FE"/>
    <w:rsid w:val="0588F3FE"/>
    <w:rsid w:val="05895010"/>
    <w:rsid w:val="058A7CA5"/>
    <w:rsid w:val="058E5A84"/>
    <w:rsid w:val="058EBD32"/>
    <w:rsid w:val="05914451"/>
    <w:rsid w:val="059C9847"/>
    <w:rsid w:val="05A812AB"/>
    <w:rsid w:val="05A8E6F0"/>
    <w:rsid w:val="05B03FE2"/>
    <w:rsid w:val="05B3778F"/>
    <w:rsid w:val="05B409DE"/>
    <w:rsid w:val="05B7ACF8"/>
    <w:rsid w:val="05BDCC74"/>
    <w:rsid w:val="05D7CAA4"/>
    <w:rsid w:val="05D872B3"/>
    <w:rsid w:val="05DB2D22"/>
    <w:rsid w:val="05DDE820"/>
    <w:rsid w:val="05E2F448"/>
    <w:rsid w:val="05E92C0C"/>
    <w:rsid w:val="05F1EE6B"/>
    <w:rsid w:val="05F91CD2"/>
    <w:rsid w:val="05FE4322"/>
    <w:rsid w:val="05FFB173"/>
    <w:rsid w:val="0609FA13"/>
    <w:rsid w:val="060D6C23"/>
    <w:rsid w:val="06102946"/>
    <w:rsid w:val="0614FB3C"/>
    <w:rsid w:val="06152652"/>
    <w:rsid w:val="0619A450"/>
    <w:rsid w:val="061BC428"/>
    <w:rsid w:val="06200995"/>
    <w:rsid w:val="062BCF25"/>
    <w:rsid w:val="062C4E17"/>
    <w:rsid w:val="062E5976"/>
    <w:rsid w:val="06324032"/>
    <w:rsid w:val="06380DEB"/>
    <w:rsid w:val="063AAD4F"/>
    <w:rsid w:val="063E3AA3"/>
    <w:rsid w:val="063FD951"/>
    <w:rsid w:val="0641DDD8"/>
    <w:rsid w:val="06445ED9"/>
    <w:rsid w:val="06487A40"/>
    <w:rsid w:val="064A9009"/>
    <w:rsid w:val="06546944"/>
    <w:rsid w:val="0656B9B9"/>
    <w:rsid w:val="0665CFE2"/>
    <w:rsid w:val="06669F44"/>
    <w:rsid w:val="066BA3E2"/>
    <w:rsid w:val="066C83C7"/>
    <w:rsid w:val="066E0D1C"/>
    <w:rsid w:val="0677AF14"/>
    <w:rsid w:val="067CB664"/>
    <w:rsid w:val="0683765A"/>
    <w:rsid w:val="0687A450"/>
    <w:rsid w:val="068EA91D"/>
    <w:rsid w:val="068FB7D8"/>
    <w:rsid w:val="06971D75"/>
    <w:rsid w:val="069B4414"/>
    <w:rsid w:val="069F897A"/>
    <w:rsid w:val="06A3E58A"/>
    <w:rsid w:val="06AD5A30"/>
    <w:rsid w:val="06AF08B3"/>
    <w:rsid w:val="06B2387E"/>
    <w:rsid w:val="06C9F9D8"/>
    <w:rsid w:val="06CB5BCB"/>
    <w:rsid w:val="06CFF53B"/>
    <w:rsid w:val="06D2AAF6"/>
    <w:rsid w:val="06D547BB"/>
    <w:rsid w:val="06D974CD"/>
    <w:rsid w:val="06E041CB"/>
    <w:rsid w:val="06E9FD37"/>
    <w:rsid w:val="06F0B771"/>
    <w:rsid w:val="06FD7627"/>
    <w:rsid w:val="06FF574F"/>
    <w:rsid w:val="070CA1E2"/>
    <w:rsid w:val="071314EF"/>
    <w:rsid w:val="07253CF0"/>
    <w:rsid w:val="0729D972"/>
    <w:rsid w:val="0739E8F7"/>
    <w:rsid w:val="07460D3C"/>
    <w:rsid w:val="074A0260"/>
    <w:rsid w:val="0753AB06"/>
    <w:rsid w:val="075A1539"/>
    <w:rsid w:val="075E06C6"/>
    <w:rsid w:val="075E4CDF"/>
    <w:rsid w:val="0769A304"/>
    <w:rsid w:val="077AAB6B"/>
    <w:rsid w:val="077C4FFE"/>
    <w:rsid w:val="077CCBE5"/>
    <w:rsid w:val="077D3E64"/>
    <w:rsid w:val="077D4360"/>
    <w:rsid w:val="077E35E9"/>
    <w:rsid w:val="078ADEFF"/>
    <w:rsid w:val="078E5CB8"/>
    <w:rsid w:val="07901ABD"/>
    <w:rsid w:val="07902D95"/>
    <w:rsid w:val="079B02AC"/>
    <w:rsid w:val="07A56A28"/>
    <w:rsid w:val="07A7D1AF"/>
    <w:rsid w:val="07AA8A1C"/>
    <w:rsid w:val="07AE70B8"/>
    <w:rsid w:val="07B23E2C"/>
    <w:rsid w:val="07B52091"/>
    <w:rsid w:val="07C046CB"/>
    <w:rsid w:val="07C0FD5C"/>
    <w:rsid w:val="07C210BD"/>
    <w:rsid w:val="07C2C9E7"/>
    <w:rsid w:val="07C67312"/>
    <w:rsid w:val="07CACA23"/>
    <w:rsid w:val="07CB1C47"/>
    <w:rsid w:val="07CE4868"/>
    <w:rsid w:val="07CE9DBB"/>
    <w:rsid w:val="07CF2C37"/>
    <w:rsid w:val="07CFBA39"/>
    <w:rsid w:val="07D3CCEB"/>
    <w:rsid w:val="07DB2BA2"/>
    <w:rsid w:val="07E728C2"/>
    <w:rsid w:val="07E7655F"/>
    <w:rsid w:val="07E7AE94"/>
    <w:rsid w:val="07EF18F5"/>
    <w:rsid w:val="07F71FCE"/>
    <w:rsid w:val="07FCC26D"/>
    <w:rsid w:val="08001099"/>
    <w:rsid w:val="081410FB"/>
    <w:rsid w:val="08141CB8"/>
    <w:rsid w:val="08151507"/>
    <w:rsid w:val="081BB9BB"/>
    <w:rsid w:val="081E4D8D"/>
    <w:rsid w:val="081F39AF"/>
    <w:rsid w:val="082843DC"/>
    <w:rsid w:val="082D094F"/>
    <w:rsid w:val="0843853D"/>
    <w:rsid w:val="0847BE90"/>
    <w:rsid w:val="0864EC46"/>
    <w:rsid w:val="08696330"/>
    <w:rsid w:val="08704510"/>
    <w:rsid w:val="0872CADE"/>
    <w:rsid w:val="088431B2"/>
    <w:rsid w:val="089D253F"/>
    <w:rsid w:val="08A332A9"/>
    <w:rsid w:val="08B0361D"/>
    <w:rsid w:val="08B17F8B"/>
    <w:rsid w:val="08B460D0"/>
    <w:rsid w:val="08B9A9AD"/>
    <w:rsid w:val="08BD9EDD"/>
    <w:rsid w:val="08BE0C1F"/>
    <w:rsid w:val="08C23458"/>
    <w:rsid w:val="08C4C7EB"/>
    <w:rsid w:val="08C66715"/>
    <w:rsid w:val="08C8BFED"/>
    <w:rsid w:val="08C9D998"/>
    <w:rsid w:val="08CD0B2C"/>
    <w:rsid w:val="08CFF334"/>
    <w:rsid w:val="08D79110"/>
    <w:rsid w:val="08DBE7F5"/>
    <w:rsid w:val="08E4A1A5"/>
    <w:rsid w:val="08E60292"/>
    <w:rsid w:val="08E9E287"/>
    <w:rsid w:val="08EAAA3D"/>
    <w:rsid w:val="08ED0AA8"/>
    <w:rsid w:val="08F1B5EF"/>
    <w:rsid w:val="08F8EF10"/>
    <w:rsid w:val="08F9EFD3"/>
    <w:rsid w:val="09190E93"/>
    <w:rsid w:val="092784CD"/>
    <w:rsid w:val="0933A872"/>
    <w:rsid w:val="0934D25A"/>
    <w:rsid w:val="09356EA1"/>
    <w:rsid w:val="09395083"/>
    <w:rsid w:val="093B2623"/>
    <w:rsid w:val="0943F8B5"/>
    <w:rsid w:val="094E0E8D"/>
    <w:rsid w:val="0951B494"/>
    <w:rsid w:val="09638FCD"/>
    <w:rsid w:val="096746AE"/>
    <w:rsid w:val="09708A30"/>
    <w:rsid w:val="0970EAE7"/>
    <w:rsid w:val="09733366"/>
    <w:rsid w:val="09752939"/>
    <w:rsid w:val="097AFB66"/>
    <w:rsid w:val="097FD450"/>
    <w:rsid w:val="09825998"/>
    <w:rsid w:val="098477C4"/>
    <w:rsid w:val="0987462A"/>
    <w:rsid w:val="0989E906"/>
    <w:rsid w:val="098D1EBC"/>
    <w:rsid w:val="09916CA1"/>
    <w:rsid w:val="0996BEAC"/>
    <w:rsid w:val="0999C3A0"/>
    <w:rsid w:val="099F377F"/>
    <w:rsid w:val="09A2D483"/>
    <w:rsid w:val="09A87169"/>
    <w:rsid w:val="09A90639"/>
    <w:rsid w:val="09A9966A"/>
    <w:rsid w:val="09AD8C50"/>
    <w:rsid w:val="09AFBE65"/>
    <w:rsid w:val="09AFE15C"/>
    <w:rsid w:val="09BB48A9"/>
    <w:rsid w:val="09BF665A"/>
    <w:rsid w:val="09BFA975"/>
    <w:rsid w:val="09C4D139"/>
    <w:rsid w:val="09C4DEF3"/>
    <w:rsid w:val="09C4FA77"/>
    <w:rsid w:val="09D4B623"/>
    <w:rsid w:val="09DE390C"/>
    <w:rsid w:val="09E09191"/>
    <w:rsid w:val="09E4187F"/>
    <w:rsid w:val="09E449AC"/>
    <w:rsid w:val="09E94F46"/>
    <w:rsid w:val="09EA9040"/>
    <w:rsid w:val="09EAA2E6"/>
    <w:rsid w:val="09F0F319"/>
    <w:rsid w:val="0A072109"/>
    <w:rsid w:val="0A1520A2"/>
    <w:rsid w:val="0A20BE5A"/>
    <w:rsid w:val="0A21B0D1"/>
    <w:rsid w:val="0A235012"/>
    <w:rsid w:val="0A26F427"/>
    <w:rsid w:val="0A2D3C28"/>
    <w:rsid w:val="0A2EEF72"/>
    <w:rsid w:val="0A300552"/>
    <w:rsid w:val="0A376B09"/>
    <w:rsid w:val="0A3EC9BF"/>
    <w:rsid w:val="0A401428"/>
    <w:rsid w:val="0A4631F0"/>
    <w:rsid w:val="0A46D446"/>
    <w:rsid w:val="0A585E22"/>
    <w:rsid w:val="0A598D22"/>
    <w:rsid w:val="0A5CA2B4"/>
    <w:rsid w:val="0A67A5F5"/>
    <w:rsid w:val="0A882FD7"/>
    <w:rsid w:val="0A89DA22"/>
    <w:rsid w:val="0A9014F7"/>
    <w:rsid w:val="0A9E3179"/>
    <w:rsid w:val="0A9FFC2B"/>
    <w:rsid w:val="0AA33C65"/>
    <w:rsid w:val="0AA7527C"/>
    <w:rsid w:val="0AB096D0"/>
    <w:rsid w:val="0AB46CA7"/>
    <w:rsid w:val="0ABB0290"/>
    <w:rsid w:val="0AC078A3"/>
    <w:rsid w:val="0AC25D99"/>
    <w:rsid w:val="0ACC4B97"/>
    <w:rsid w:val="0ACECD94"/>
    <w:rsid w:val="0AD1B339"/>
    <w:rsid w:val="0ADF6496"/>
    <w:rsid w:val="0AE52D72"/>
    <w:rsid w:val="0AE9DEEE"/>
    <w:rsid w:val="0AF030A7"/>
    <w:rsid w:val="0AF64C29"/>
    <w:rsid w:val="0AF76640"/>
    <w:rsid w:val="0AFF9791"/>
    <w:rsid w:val="0B063E7D"/>
    <w:rsid w:val="0B07F947"/>
    <w:rsid w:val="0B0C368E"/>
    <w:rsid w:val="0B0C874E"/>
    <w:rsid w:val="0B3B07E0"/>
    <w:rsid w:val="0B3CAA71"/>
    <w:rsid w:val="0B3EEE1E"/>
    <w:rsid w:val="0B42E52C"/>
    <w:rsid w:val="0B43C1EF"/>
    <w:rsid w:val="0B4C570A"/>
    <w:rsid w:val="0B4FCE8F"/>
    <w:rsid w:val="0B5166E2"/>
    <w:rsid w:val="0B6972EF"/>
    <w:rsid w:val="0B7149F6"/>
    <w:rsid w:val="0B7231E7"/>
    <w:rsid w:val="0B81AE2D"/>
    <w:rsid w:val="0B8EFDB9"/>
    <w:rsid w:val="0B963142"/>
    <w:rsid w:val="0BA2F16A"/>
    <w:rsid w:val="0BA6572C"/>
    <w:rsid w:val="0BADF090"/>
    <w:rsid w:val="0BB8A028"/>
    <w:rsid w:val="0BB98676"/>
    <w:rsid w:val="0BC1E25B"/>
    <w:rsid w:val="0BCC8325"/>
    <w:rsid w:val="0BD4AD32"/>
    <w:rsid w:val="0BE3FDB9"/>
    <w:rsid w:val="0BF6CC12"/>
    <w:rsid w:val="0BF7086E"/>
    <w:rsid w:val="0BF94073"/>
    <w:rsid w:val="0C01F364"/>
    <w:rsid w:val="0C02B55F"/>
    <w:rsid w:val="0C0B3CC8"/>
    <w:rsid w:val="0C0EABEF"/>
    <w:rsid w:val="0C1385F6"/>
    <w:rsid w:val="0C1E0D0F"/>
    <w:rsid w:val="0C320EBA"/>
    <w:rsid w:val="0C3FDB9C"/>
    <w:rsid w:val="0C406E15"/>
    <w:rsid w:val="0C42624E"/>
    <w:rsid w:val="0C42D150"/>
    <w:rsid w:val="0C434DC8"/>
    <w:rsid w:val="0C4B7D50"/>
    <w:rsid w:val="0C54C09C"/>
    <w:rsid w:val="0C5B665E"/>
    <w:rsid w:val="0C5F7676"/>
    <w:rsid w:val="0C5FEE01"/>
    <w:rsid w:val="0C60C3AB"/>
    <w:rsid w:val="0C637103"/>
    <w:rsid w:val="0C65A4AF"/>
    <w:rsid w:val="0C6C122F"/>
    <w:rsid w:val="0C7070BC"/>
    <w:rsid w:val="0C792E45"/>
    <w:rsid w:val="0C7E4269"/>
    <w:rsid w:val="0C86B970"/>
    <w:rsid w:val="0C8B05AC"/>
    <w:rsid w:val="0C8EC195"/>
    <w:rsid w:val="0CA05248"/>
    <w:rsid w:val="0CA1CA35"/>
    <w:rsid w:val="0CA62A13"/>
    <w:rsid w:val="0CBA75BD"/>
    <w:rsid w:val="0CC3F402"/>
    <w:rsid w:val="0CC7158F"/>
    <w:rsid w:val="0CC8B0AF"/>
    <w:rsid w:val="0CD10A1A"/>
    <w:rsid w:val="0CD4F654"/>
    <w:rsid w:val="0CDABE7F"/>
    <w:rsid w:val="0CF0E8A3"/>
    <w:rsid w:val="0CF3C399"/>
    <w:rsid w:val="0CF80C43"/>
    <w:rsid w:val="0CFE23FD"/>
    <w:rsid w:val="0D03DD5C"/>
    <w:rsid w:val="0D03F911"/>
    <w:rsid w:val="0D0F1579"/>
    <w:rsid w:val="0D109123"/>
    <w:rsid w:val="0D13F094"/>
    <w:rsid w:val="0D152798"/>
    <w:rsid w:val="0D17BAC5"/>
    <w:rsid w:val="0D1D7E4B"/>
    <w:rsid w:val="0D1D7E8E"/>
    <w:rsid w:val="0D21369D"/>
    <w:rsid w:val="0D21F58C"/>
    <w:rsid w:val="0D2458B8"/>
    <w:rsid w:val="0D26E6AD"/>
    <w:rsid w:val="0D2A0DB1"/>
    <w:rsid w:val="0D2A9D68"/>
    <w:rsid w:val="0D3C69E3"/>
    <w:rsid w:val="0D41CFD1"/>
    <w:rsid w:val="0D498FDF"/>
    <w:rsid w:val="0D4A24AC"/>
    <w:rsid w:val="0D522596"/>
    <w:rsid w:val="0D548E1C"/>
    <w:rsid w:val="0D54FD93"/>
    <w:rsid w:val="0D5A1C09"/>
    <w:rsid w:val="0D5F8036"/>
    <w:rsid w:val="0D636AE5"/>
    <w:rsid w:val="0D749470"/>
    <w:rsid w:val="0D7B64AB"/>
    <w:rsid w:val="0D7EF21F"/>
    <w:rsid w:val="0D7F5ED6"/>
    <w:rsid w:val="0D80210F"/>
    <w:rsid w:val="0D835ACA"/>
    <w:rsid w:val="0D8A28B2"/>
    <w:rsid w:val="0D984418"/>
    <w:rsid w:val="0D99DD59"/>
    <w:rsid w:val="0D9D2E58"/>
    <w:rsid w:val="0DA130B9"/>
    <w:rsid w:val="0DA28DE7"/>
    <w:rsid w:val="0DA67A54"/>
    <w:rsid w:val="0DA9CACD"/>
    <w:rsid w:val="0DACBF22"/>
    <w:rsid w:val="0DB30496"/>
    <w:rsid w:val="0DB4327D"/>
    <w:rsid w:val="0DC2CBA9"/>
    <w:rsid w:val="0DCED301"/>
    <w:rsid w:val="0DD2E50C"/>
    <w:rsid w:val="0DD3D3F2"/>
    <w:rsid w:val="0DD802B6"/>
    <w:rsid w:val="0DDC8965"/>
    <w:rsid w:val="0DEFFA16"/>
    <w:rsid w:val="0DF40E9C"/>
    <w:rsid w:val="0DF6221F"/>
    <w:rsid w:val="0DF73998"/>
    <w:rsid w:val="0DFE824E"/>
    <w:rsid w:val="0E03A5D7"/>
    <w:rsid w:val="0E0EEE37"/>
    <w:rsid w:val="0E0F9AFA"/>
    <w:rsid w:val="0E156DA8"/>
    <w:rsid w:val="0E1FE4C5"/>
    <w:rsid w:val="0E211228"/>
    <w:rsid w:val="0E27C629"/>
    <w:rsid w:val="0E2829D1"/>
    <w:rsid w:val="0E292F5B"/>
    <w:rsid w:val="0E33482E"/>
    <w:rsid w:val="0E361521"/>
    <w:rsid w:val="0E3DEA49"/>
    <w:rsid w:val="0E3E3452"/>
    <w:rsid w:val="0E3FF5D1"/>
    <w:rsid w:val="0E40F41F"/>
    <w:rsid w:val="0E65F2C5"/>
    <w:rsid w:val="0E6BF3DE"/>
    <w:rsid w:val="0E6DFC45"/>
    <w:rsid w:val="0E79DE94"/>
    <w:rsid w:val="0E7FB9E8"/>
    <w:rsid w:val="0E88192E"/>
    <w:rsid w:val="0E89F27B"/>
    <w:rsid w:val="0E9E9272"/>
    <w:rsid w:val="0EA423DA"/>
    <w:rsid w:val="0EA6515B"/>
    <w:rsid w:val="0EAC218C"/>
    <w:rsid w:val="0EB740F9"/>
    <w:rsid w:val="0EBCB224"/>
    <w:rsid w:val="0EBF9034"/>
    <w:rsid w:val="0EC0784C"/>
    <w:rsid w:val="0EC08719"/>
    <w:rsid w:val="0EC31CB0"/>
    <w:rsid w:val="0EE0F51F"/>
    <w:rsid w:val="0EE5FA28"/>
    <w:rsid w:val="0EEA0A44"/>
    <w:rsid w:val="0EECB59B"/>
    <w:rsid w:val="0EFD6392"/>
    <w:rsid w:val="0F099DAF"/>
    <w:rsid w:val="0F0BBDA0"/>
    <w:rsid w:val="0F0C342F"/>
    <w:rsid w:val="0F0D551D"/>
    <w:rsid w:val="0F0E70A1"/>
    <w:rsid w:val="0F131956"/>
    <w:rsid w:val="0F1560F2"/>
    <w:rsid w:val="0F158F47"/>
    <w:rsid w:val="0F1801AF"/>
    <w:rsid w:val="0F31A01F"/>
    <w:rsid w:val="0F411945"/>
    <w:rsid w:val="0F452DC4"/>
    <w:rsid w:val="0F490D73"/>
    <w:rsid w:val="0F49C135"/>
    <w:rsid w:val="0F4E2A81"/>
    <w:rsid w:val="0F53F796"/>
    <w:rsid w:val="0F55DDFB"/>
    <w:rsid w:val="0F56581F"/>
    <w:rsid w:val="0F56EAB4"/>
    <w:rsid w:val="0F5DF172"/>
    <w:rsid w:val="0F748D5D"/>
    <w:rsid w:val="0F901900"/>
    <w:rsid w:val="0F957CD9"/>
    <w:rsid w:val="0F9F7638"/>
    <w:rsid w:val="0FB04D50"/>
    <w:rsid w:val="0FB25F60"/>
    <w:rsid w:val="0FB7D75E"/>
    <w:rsid w:val="0FBB5D8A"/>
    <w:rsid w:val="0FBDF089"/>
    <w:rsid w:val="0FCA9840"/>
    <w:rsid w:val="0FD46EBC"/>
    <w:rsid w:val="0FE403DD"/>
    <w:rsid w:val="0FE86F28"/>
    <w:rsid w:val="0FE8D054"/>
    <w:rsid w:val="0FEDD532"/>
    <w:rsid w:val="0FF56AED"/>
    <w:rsid w:val="0FFC3B39"/>
    <w:rsid w:val="1002F39C"/>
    <w:rsid w:val="1015B7C4"/>
    <w:rsid w:val="101C755F"/>
    <w:rsid w:val="102C732D"/>
    <w:rsid w:val="1033CE7B"/>
    <w:rsid w:val="10393A0A"/>
    <w:rsid w:val="1049969E"/>
    <w:rsid w:val="10551F50"/>
    <w:rsid w:val="105A23D5"/>
    <w:rsid w:val="105C36FA"/>
    <w:rsid w:val="105FAB6D"/>
    <w:rsid w:val="10621199"/>
    <w:rsid w:val="10637F9D"/>
    <w:rsid w:val="1068BC4A"/>
    <w:rsid w:val="106DD0BC"/>
    <w:rsid w:val="106F64A0"/>
    <w:rsid w:val="1073BE2B"/>
    <w:rsid w:val="1073C936"/>
    <w:rsid w:val="107433B8"/>
    <w:rsid w:val="1089C658"/>
    <w:rsid w:val="108DC429"/>
    <w:rsid w:val="108FFD21"/>
    <w:rsid w:val="10A30F1F"/>
    <w:rsid w:val="10AB8FFB"/>
    <w:rsid w:val="10B021ED"/>
    <w:rsid w:val="10B41DE0"/>
    <w:rsid w:val="10B447F3"/>
    <w:rsid w:val="10B66B21"/>
    <w:rsid w:val="10BAE6AE"/>
    <w:rsid w:val="10C321E0"/>
    <w:rsid w:val="10C99EFB"/>
    <w:rsid w:val="10CA1854"/>
    <w:rsid w:val="10CAF02D"/>
    <w:rsid w:val="10D628CF"/>
    <w:rsid w:val="10D82919"/>
    <w:rsid w:val="10DC4DCB"/>
    <w:rsid w:val="10F475EA"/>
    <w:rsid w:val="10FF251B"/>
    <w:rsid w:val="10FF567B"/>
    <w:rsid w:val="1104CA64"/>
    <w:rsid w:val="110724A1"/>
    <w:rsid w:val="110A76D6"/>
    <w:rsid w:val="110EA050"/>
    <w:rsid w:val="111164B7"/>
    <w:rsid w:val="1113587C"/>
    <w:rsid w:val="1114E754"/>
    <w:rsid w:val="111D39DC"/>
    <w:rsid w:val="11206CB5"/>
    <w:rsid w:val="112416AF"/>
    <w:rsid w:val="11348E11"/>
    <w:rsid w:val="1139780B"/>
    <w:rsid w:val="11438FED"/>
    <w:rsid w:val="11502CBE"/>
    <w:rsid w:val="1154E8BC"/>
    <w:rsid w:val="115717FF"/>
    <w:rsid w:val="115E4266"/>
    <w:rsid w:val="1163AC68"/>
    <w:rsid w:val="116AAC1A"/>
    <w:rsid w:val="117003B0"/>
    <w:rsid w:val="117AE704"/>
    <w:rsid w:val="1188B17D"/>
    <w:rsid w:val="118BEF23"/>
    <w:rsid w:val="118D2098"/>
    <w:rsid w:val="118FD77C"/>
    <w:rsid w:val="11912107"/>
    <w:rsid w:val="11937620"/>
    <w:rsid w:val="119467F0"/>
    <w:rsid w:val="11AAD54C"/>
    <w:rsid w:val="11B1B122"/>
    <w:rsid w:val="11B76D5E"/>
    <w:rsid w:val="11B77C94"/>
    <w:rsid w:val="11B96D32"/>
    <w:rsid w:val="11B98C3C"/>
    <w:rsid w:val="11C27D67"/>
    <w:rsid w:val="11C41BB0"/>
    <w:rsid w:val="11CD725B"/>
    <w:rsid w:val="11CEC80C"/>
    <w:rsid w:val="11DF9669"/>
    <w:rsid w:val="11E56077"/>
    <w:rsid w:val="11E615DD"/>
    <w:rsid w:val="11F0D4C0"/>
    <w:rsid w:val="11F0F0BD"/>
    <w:rsid w:val="11F31601"/>
    <w:rsid w:val="11F5EA38"/>
    <w:rsid w:val="11FCA7D5"/>
    <w:rsid w:val="11FF1A91"/>
    <w:rsid w:val="12068F82"/>
    <w:rsid w:val="1207D3ED"/>
    <w:rsid w:val="120E6C5B"/>
    <w:rsid w:val="120F14AD"/>
    <w:rsid w:val="121821B1"/>
    <w:rsid w:val="121DF891"/>
    <w:rsid w:val="12246FDC"/>
    <w:rsid w:val="12274ABA"/>
    <w:rsid w:val="122E0034"/>
    <w:rsid w:val="122E6DF7"/>
    <w:rsid w:val="1234AE51"/>
    <w:rsid w:val="123B0AA2"/>
    <w:rsid w:val="123CC26B"/>
    <w:rsid w:val="12522E83"/>
    <w:rsid w:val="1252CA86"/>
    <w:rsid w:val="125D31E1"/>
    <w:rsid w:val="126F88BC"/>
    <w:rsid w:val="127D9F1B"/>
    <w:rsid w:val="12886C78"/>
    <w:rsid w:val="128A1595"/>
    <w:rsid w:val="128ABDA0"/>
    <w:rsid w:val="12967861"/>
    <w:rsid w:val="129C3DB3"/>
    <w:rsid w:val="12A02043"/>
    <w:rsid w:val="12A3E3AB"/>
    <w:rsid w:val="12A93BD7"/>
    <w:rsid w:val="12AB5D87"/>
    <w:rsid w:val="12AC4F0E"/>
    <w:rsid w:val="12B19620"/>
    <w:rsid w:val="12BA057D"/>
    <w:rsid w:val="12BD2204"/>
    <w:rsid w:val="12CC9749"/>
    <w:rsid w:val="12D8E68D"/>
    <w:rsid w:val="12DA020E"/>
    <w:rsid w:val="12DFF7C6"/>
    <w:rsid w:val="12ECE13B"/>
    <w:rsid w:val="12F166C0"/>
    <w:rsid w:val="12F179BE"/>
    <w:rsid w:val="12F28290"/>
    <w:rsid w:val="12FF2567"/>
    <w:rsid w:val="13031964"/>
    <w:rsid w:val="130C5161"/>
    <w:rsid w:val="13156A50"/>
    <w:rsid w:val="132BCCD6"/>
    <w:rsid w:val="1333668A"/>
    <w:rsid w:val="13337A3A"/>
    <w:rsid w:val="13365C5D"/>
    <w:rsid w:val="1337021D"/>
    <w:rsid w:val="133A79DF"/>
    <w:rsid w:val="1340E057"/>
    <w:rsid w:val="13413158"/>
    <w:rsid w:val="134221FA"/>
    <w:rsid w:val="134C7A89"/>
    <w:rsid w:val="135CF6ED"/>
    <w:rsid w:val="135E8A84"/>
    <w:rsid w:val="13717244"/>
    <w:rsid w:val="1372BF10"/>
    <w:rsid w:val="1379063A"/>
    <w:rsid w:val="137D0745"/>
    <w:rsid w:val="138523C1"/>
    <w:rsid w:val="1389BB63"/>
    <w:rsid w:val="138C55CD"/>
    <w:rsid w:val="138C753E"/>
    <w:rsid w:val="138CC11E"/>
    <w:rsid w:val="138EEA97"/>
    <w:rsid w:val="13A98DA0"/>
    <w:rsid w:val="13AAD616"/>
    <w:rsid w:val="13AECE06"/>
    <w:rsid w:val="13B319CC"/>
    <w:rsid w:val="13B3F716"/>
    <w:rsid w:val="13BB674C"/>
    <w:rsid w:val="13BCA95B"/>
    <w:rsid w:val="13CCBEC4"/>
    <w:rsid w:val="13CD5EBA"/>
    <w:rsid w:val="13CE8F62"/>
    <w:rsid w:val="13D56C72"/>
    <w:rsid w:val="13D6EBE3"/>
    <w:rsid w:val="13DAE848"/>
    <w:rsid w:val="13DD2D24"/>
    <w:rsid w:val="13E95BDF"/>
    <w:rsid w:val="13F14584"/>
    <w:rsid w:val="13F1D997"/>
    <w:rsid w:val="13F9AE32"/>
    <w:rsid w:val="140C173E"/>
    <w:rsid w:val="140EC401"/>
    <w:rsid w:val="140F6792"/>
    <w:rsid w:val="1412BEFF"/>
    <w:rsid w:val="141999B7"/>
    <w:rsid w:val="141B75A8"/>
    <w:rsid w:val="141E0303"/>
    <w:rsid w:val="1420160F"/>
    <w:rsid w:val="142418F5"/>
    <w:rsid w:val="14258983"/>
    <w:rsid w:val="1425A5B5"/>
    <w:rsid w:val="14281501"/>
    <w:rsid w:val="14353750"/>
    <w:rsid w:val="14412813"/>
    <w:rsid w:val="1448847E"/>
    <w:rsid w:val="144E8600"/>
    <w:rsid w:val="1462A2E1"/>
    <w:rsid w:val="14639058"/>
    <w:rsid w:val="146DC4C5"/>
    <w:rsid w:val="146E8956"/>
    <w:rsid w:val="14780E7D"/>
    <w:rsid w:val="1478D985"/>
    <w:rsid w:val="148E70A1"/>
    <w:rsid w:val="1493EE70"/>
    <w:rsid w:val="149ABD56"/>
    <w:rsid w:val="149C54C1"/>
    <w:rsid w:val="14A9B28A"/>
    <w:rsid w:val="14AC4EF6"/>
    <w:rsid w:val="14ADE6AA"/>
    <w:rsid w:val="14B1A147"/>
    <w:rsid w:val="14B1CB04"/>
    <w:rsid w:val="14DB780D"/>
    <w:rsid w:val="14DC4230"/>
    <w:rsid w:val="14E837A3"/>
    <w:rsid w:val="14ECECB3"/>
    <w:rsid w:val="14F478AF"/>
    <w:rsid w:val="14F53366"/>
    <w:rsid w:val="14FC2C20"/>
    <w:rsid w:val="15002689"/>
    <w:rsid w:val="15054125"/>
    <w:rsid w:val="15080A94"/>
    <w:rsid w:val="150CC4EC"/>
    <w:rsid w:val="150D9352"/>
    <w:rsid w:val="15118BDE"/>
    <w:rsid w:val="15191052"/>
    <w:rsid w:val="151B270C"/>
    <w:rsid w:val="151CD789"/>
    <w:rsid w:val="151DC800"/>
    <w:rsid w:val="1528DFD1"/>
    <w:rsid w:val="1533F1CB"/>
    <w:rsid w:val="153C258F"/>
    <w:rsid w:val="1540DE50"/>
    <w:rsid w:val="154D2001"/>
    <w:rsid w:val="15524948"/>
    <w:rsid w:val="15550434"/>
    <w:rsid w:val="15559953"/>
    <w:rsid w:val="155BE91D"/>
    <w:rsid w:val="155CB189"/>
    <w:rsid w:val="155D5990"/>
    <w:rsid w:val="1563B5EC"/>
    <w:rsid w:val="156E981A"/>
    <w:rsid w:val="1571D0F8"/>
    <w:rsid w:val="157331DF"/>
    <w:rsid w:val="157740FF"/>
    <w:rsid w:val="157B7764"/>
    <w:rsid w:val="15908078"/>
    <w:rsid w:val="15A8B2D2"/>
    <w:rsid w:val="15AF5816"/>
    <w:rsid w:val="15B052FF"/>
    <w:rsid w:val="15CC69B5"/>
    <w:rsid w:val="15D229A0"/>
    <w:rsid w:val="15D85FB2"/>
    <w:rsid w:val="15DCC6E6"/>
    <w:rsid w:val="15DE6970"/>
    <w:rsid w:val="15E0135C"/>
    <w:rsid w:val="15EE689F"/>
    <w:rsid w:val="15EE94DD"/>
    <w:rsid w:val="15EF5072"/>
    <w:rsid w:val="15F3F29F"/>
    <w:rsid w:val="15FCD550"/>
    <w:rsid w:val="16012427"/>
    <w:rsid w:val="1604CA1A"/>
    <w:rsid w:val="160932AE"/>
    <w:rsid w:val="160A79BE"/>
    <w:rsid w:val="160BAC59"/>
    <w:rsid w:val="1610D63B"/>
    <w:rsid w:val="1612D1B3"/>
    <w:rsid w:val="1615CC0F"/>
    <w:rsid w:val="161D2E11"/>
    <w:rsid w:val="161F9865"/>
    <w:rsid w:val="162032E0"/>
    <w:rsid w:val="16261CE2"/>
    <w:rsid w:val="162E20F6"/>
    <w:rsid w:val="16317408"/>
    <w:rsid w:val="163214D5"/>
    <w:rsid w:val="16364641"/>
    <w:rsid w:val="16392313"/>
    <w:rsid w:val="16483FD7"/>
    <w:rsid w:val="164F030D"/>
    <w:rsid w:val="16615D9E"/>
    <w:rsid w:val="16745045"/>
    <w:rsid w:val="16746B33"/>
    <w:rsid w:val="1674C902"/>
    <w:rsid w:val="1678D21A"/>
    <w:rsid w:val="1685E47E"/>
    <w:rsid w:val="168B2FE4"/>
    <w:rsid w:val="16904581"/>
    <w:rsid w:val="169DB58D"/>
    <w:rsid w:val="16A1E1B6"/>
    <w:rsid w:val="16A45841"/>
    <w:rsid w:val="16AFAD80"/>
    <w:rsid w:val="16B2654D"/>
    <w:rsid w:val="16B825AA"/>
    <w:rsid w:val="16B8A56D"/>
    <w:rsid w:val="16C2A330"/>
    <w:rsid w:val="16CEB710"/>
    <w:rsid w:val="16D16DAD"/>
    <w:rsid w:val="16D3E822"/>
    <w:rsid w:val="16EBBF24"/>
    <w:rsid w:val="16F0EEFE"/>
    <w:rsid w:val="16FEC84E"/>
    <w:rsid w:val="170A635D"/>
    <w:rsid w:val="17157E2C"/>
    <w:rsid w:val="17181D29"/>
    <w:rsid w:val="171C0E2E"/>
    <w:rsid w:val="171D7429"/>
    <w:rsid w:val="172370A9"/>
    <w:rsid w:val="1723C8E3"/>
    <w:rsid w:val="17300DC6"/>
    <w:rsid w:val="17325477"/>
    <w:rsid w:val="173AA6A4"/>
    <w:rsid w:val="174F8CCC"/>
    <w:rsid w:val="175054D2"/>
    <w:rsid w:val="17584F21"/>
    <w:rsid w:val="17585733"/>
    <w:rsid w:val="175A1BB2"/>
    <w:rsid w:val="175B336B"/>
    <w:rsid w:val="175B34E7"/>
    <w:rsid w:val="175C71D6"/>
    <w:rsid w:val="1764BEA3"/>
    <w:rsid w:val="1764DF17"/>
    <w:rsid w:val="1767C28E"/>
    <w:rsid w:val="176A949F"/>
    <w:rsid w:val="176EE5F5"/>
    <w:rsid w:val="176F4C44"/>
    <w:rsid w:val="17751F7A"/>
    <w:rsid w:val="1780B008"/>
    <w:rsid w:val="178144BF"/>
    <w:rsid w:val="1783A186"/>
    <w:rsid w:val="17902ACA"/>
    <w:rsid w:val="17917F39"/>
    <w:rsid w:val="17A18B20"/>
    <w:rsid w:val="17B1997E"/>
    <w:rsid w:val="17B19B99"/>
    <w:rsid w:val="17C4AE9C"/>
    <w:rsid w:val="17D324C6"/>
    <w:rsid w:val="17E4A656"/>
    <w:rsid w:val="17F6F8C1"/>
    <w:rsid w:val="17FA3092"/>
    <w:rsid w:val="180279EB"/>
    <w:rsid w:val="181A135F"/>
    <w:rsid w:val="18204357"/>
    <w:rsid w:val="182148D8"/>
    <w:rsid w:val="1831FF54"/>
    <w:rsid w:val="183A5F93"/>
    <w:rsid w:val="183D96E5"/>
    <w:rsid w:val="18462D25"/>
    <w:rsid w:val="1852280B"/>
    <w:rsid w:val="1859880A"/>
    <w:rsid w:val="185D2350"/>
    <w:rsid w:val="185D32C1"/>
    <w:rsid w:val="18671BDA"/>
    <w:rsid w:val="186BC17F"/>
    <w:rsid w:val="187857B9"/>
    <w:rsid w:val="187F9013"/>
    <w:rsid w:val="18858B66"/>
    <w:rsid w:val="188599D6"/>
    <w:rsid w:val="188BDE6E"/>
    <w:rsid w:val="188C46DC"/>
    <w:rsid w:val="188CC0F4"/>
    <w:rsid w:val="1896A0D4"/>
    <w:rsid w:val="189DCAF8"/>
    <w:rsid w:val="18AA6FB0"/>
    <w:rsid w:val="18B3C150"/>
    <w:rsid w:val="18C490E9"/>
    <w:rsid w:val="18C5B4A7"/>
    <w:rsid w:val="18CE0272"/>
    <w:rsid w:val="18D640E0"/>
    <w:rsid w:val="18D6BA66"/>
    <w:rsid w:val="18D7D7C0"/>
    <w:rsid w:val="18DA0CC2"/>
    <w:rsid w:val="18E2C1BE"/>
    <w:rsid w:val="18E4E7D0"/>
    <w:rsid w:val="18E87D02"/>
    <w:rsid w:val="18ED7993"/>
    <w:rsid w:val="18EDDCBE"/>
    <w:rsid w:val="18F14792"/>
    <w:rsid w:val="18FE5E4B"/>
    <w:rsid w:val="1904C1BE"/>
    <w:rsid w:val="19060503"/>
    <w:rsid w:val="190CF20C"/>
    <w:rsid w:val="191D8539"/>
    <w:rsid w:val="192957C1"/>
    <w:rsid w:val="193258E2"/>
    <w:rsid w:val="19343C7D"/>
    <w:rsid w:val="193A0D12"/>
    <w:rsid w:val="194086E5"/>
    <w:rsid w:val="1941BBF4"/>
    <w:rsid w:val="19466563"/>
    <w:rsid w:val="1946B786"/>
    <w:rsid w:val="194BB324"/>
    <w:rsid w:val="194F7E4F"/>
    <w:rsid w:val="19542737"/>
    <w:rsid w:val="19607117"/>
    <w:rsid w:val="19620506"/>
    <w:rsid w:val="196AD864"/>
    <w:rsid w:val="196EE0A0"/>
    <w:rsid w:val="196FF5AB"/>
    <w:rsid w:val="1977B0B0"/>
    <w:rsid w:val="197F4279"/>
    <w:rsid w:val="1980BECF"/>
    <w:rsid w:val="19869233"/>
    <w:rsid w:val="198C221A"/>
    <w:rsid w:val="198F9C88"/>
    <w:rsid w:val="19A2C7A5"/>
    <w:rsid w:val="19AC38FA"/>
    <w:rsid w:val="19B1A68B"/>
    <w:rsid w:val="19C48281"/>
    <w:rsid w:val="19CD8F8A"/>
    <w:rsid w:val="19D13083"/>
    <w:rsid w:val="19D7622A"/>
    <w:rsid w:val="19DA3300"/>
    <w:rsid w:val="19DA69C2"/>
    <w:rsid w:val="19E502F6"/>
    <w:rsid w:val="19E7B5EC"/>
    <w:rsid w:val="19EB9541"/>
    <w:rsid w:val="19EFE94F"/>
    <w:rsid w:val="19F67329"/>
    <w:rsid w:val="19F67C47"/>
    <w:rsid w:val="1A0ABBF2"/>
    <w:rsid w:val="1A117EA9"/>
    <w:rsid w:val="1A1D5DF6"/>
    <w:rsid w:val="1A24FE40"/>
    <w:rsid w:val="1A290B1A"/>
    <w:rsid w:val="1A318BAE"/>
    <w:rsid w:val="1A33F251"/>
    <w:rsid w:val="1A38CD96"/>
    <w:rsid w:val="1A3BB477"/>
    <w:rsid w:val="1A4272F4"/>
    <w:rsid w:val="1A4A2747"/>
    <w:rsid w:val="1A4DA8AE"/>
    <w:rsid w:val="1A558707"/>
    <w:rsid w:val="1A5889C1"/>
    <w:rsid w:val="1A641000"/>
    <w:rsid w:val="1A768ECD"/>
    <w:rsid w:val="1A84CFBF"/>
    <w:rsid w:val="1A85828B"/>
    <w:rsid w:val="1A859C01"/>
    <w:rsid w:val="1A874662"/>
    <w:rsid w:val="1A89BBED"/>
    <w:rsid w:val="1A8A2C83"/>
    <w:rsid w:val="1A90E525"/>
    <w:rsid w:val="1AAFF552"/>
    <w:rsid w:val="1AB4A8D7"/>
    <w:rsid w:val="1AB81B30"/>
    <w:rsid w:val="1AC7B3A2"/>
    <w:rsid w:val="1AD2CD7F"/>
    <w:rsid w:val="1AD6D97C"/>
    <w:rsid w:val="1ADBBC06"/>
    <w:rsid w:val="1ADF3578"/>
    <w:rsid w:val="1AE47CC1"/>
    <w:rsid w:val="1AEFD3C4"/>
    <w:rsid w:val="1AF0D8D1"/>
    <w:rsid w:val="1AF1B368"/>
    <w:rsid w:val="1AF54FE0"/>
    <w:rsid w:val="1B00095D"/>
    <w:rsid w:val="1B01A2A9"/>
    <w:rsid w:val="1B0339EA"/>
    <w:rsid w:val="1B0D5A6F"/>
    <w:rsid w:val="1B0EF620"/>
    <w:rsid w:val="1B0FC482"/>
    <w:rsid w:val="1B171E68"/>
    <w:rsid w:val="1B1BEAF2"/>
    <w:rsid w:val="1B1E3D9F"/>
    <w:rsid w:val="1B20595A"/>
    <w:rsid w:val="1B25D22A"/>
    <w:rsid w:val="1B29FEE9"/>
    <w:rsid w:val="1B323AFD"/>
    <w:rsid w:val="1B36BB2C"/>
    <w:rsid w:val="1B38257E"/>
    <w:rsid w:val="1B3BBB1F"/>
    <w:rsid w:val="1B3E164A"/>
    <w:rsid w:val="1B43CAB7"/>
    <w:rsid w:val="1B43F871"/>
    <w:rsid w:val="1B4EAEB6"/>
    <w:rsid w:val="1B4EEF6F"/>
    <w:rsid w:val="1B6425F5"/>
    <w:rsid w:val="1B7AC32D"/>
    <w:rsid w:val="1B8CB225"/>
    <w:rsid w:val="1B8EEEB5"/>
    <w:rsid w:val="1BAB5F1B"/>
    <w:rsid w:val="1BACD136"/>
    <w:rsid w:val="1BB4D899"/>
    <w:rsid w:val="1BBE8EDF"/>
    <w:rsid w:val="1BC133A1"/>
    <w:rsid w:val="1BC3E6FE"/>
    <w:rsid w:val="1BC58F68"/>
    <w:rsid w:val="1BC67DDE"/>
    <w:rsid w:val="1BC6CB4E"/>
    <w:rsid w:val="1BC97EC4"/>
    <w:rsid w:val="1BCCD15B"/>
    <w:rsid w:val="1BD0308F"/>
    <w:rsid w:val="1BD409A3"/>
    <w:rsid w:val="1BD537BD"/>
    <w:rsid w:val="1BD6254F"/>
    <w:rsid w:val="1BDE0334"/>
    <w:rsid w:val="1BF2B0ED"/>
    <w:rsid w:val="1BF3004D"/>
    <w:rsid w:val="1BF83A18"/>
    <w:rsid w:val="1BFB1E0D"/>
    <w:rsid w:val="1C055568"/>
    <w:rsid w:val="1C09D27C"/>
    <w:rsid w:val="1C0D3851"/>
    <w:rsid w:val="1C19FDD9"/>
    <w:rsid w:val="1C2092B2"/>
    <w:rsid w:val="1C22BE89"/>
    <w:rsid w:val="1C2DB927"/>
    <w:rsid w:val="1C397F9E"/>
    <w:rsid w:val="1C449D7B"/>
    <w:rsid w:val="1C4916BE"/>
    <w:rsid w:val="1C51EF20"/>
    <w:rsid w:val="1C5525FB"/>
    <w:rsid w:val="1C64F1D8"/>
    <w:rsid w:val="1C6887AB"/>
    <w:rsid w:val="1C6D14E1"/>
    <w:rsid w:val="1C6E1D52"/>
    <w:rsid w:val="1C72E1F2"/>
    <w:rsid w:val="1C761C3F"/>
    <w:rsid w:val="1C7DA9B8"/>
    <w:rsid w:val="1C832F06"/>
    <w:rsid w:val="1C83B7DA"/>
    <w:rsid w:val="1C8A21CB"/>
    <w:rsid w:val="1C93AFCA"/>
    <w:rsid w:val="1C9BAAEF"/>
    <w:rsid w:val="1C9FEEF3"/>
    <w:rsid w:val="1CA5C5AC"/>
    <w:rsid w:val="1CABEF65"/>
    <w:rsid w:val="1CB4A8EF"/>
    <w:rsid w:val="1CCAE0B1"/>
    <w:rsid w:val="1CCDA0C4"/>
    <w:rsid w:val="1CD10FD5"/>
    <w:rsid w:val="1CD4F6E2"/>
    <w:rsid w:val="1CDA84D5"/>
    <w:rsid w:val="1CDBEB2A"/>
    <w:rsid w:val="1CE2C897"/>
    <w:rsid w:val="1CE7AABF"/>
    <w:rsid w:val="1CE98468"/>
    <w:rsid w:val="1CEE3E53"/>
    <w:rsid w:val="1CF14699"/>
    <w:rsid w:val="1CF71C26"/>
    <w:rsid w:val="1D0B15B5"/>
    <w:rsid w:val="1D0CB8E2"/>
    <w:rsid w:val="1D0CF683"/>
    <w:rsid w:val="1D0D9F07"/>
    <w:rsid w:val="1D0FC9B2"/>
    <w:rsid w:val="1D14354D"/>
    <w:rsid w:val="1D1793CD"/>
    <w:rsid w:val="1D20609F"/>
    <w:rsid w:val="1D27EDEF"/>
    <w:rsid w:val="1D319FEE"/>
    <w:rsid w:val="1D3452B1"/>
    <w:rsid w:val="1D35CC15"/>
    <w:rsid w:val="1D397C48"/>
    <w:rsid w:val="1D40C462"/>
    <w:rsid w:val="1D47D3E7"/>
    <w:rsid w:val="1D5BF3E3"/>
    <w:rsid w:val="1D695D70"/>
    <w:rsid w:val="1D6A1F29"/>
    <w:rsid w:val="1D6C65D9"/>
    <w:rsid w:val="1D7112DF"/>
    <w:rsid w:val="1D7638D9"/>
    <w:rsid w:val="1D886518"/>
    <w:rsid w:val="1D8BD27D"/>
    <w:rsid w:val="1D8EABC2"/>
    <w:rsid w:val="1D90A28E"/>
    <w:rsid w:val="1D95DA7C"/>
    <w:rsid w:val="1DA3FA16"/>
    <w:rsid w:val="1DA84FE9"/>
    <w:rsid w:val="1DC27968"/>
    <w:rsid w:val="1DCDE56C"/>
    <w:rsid w:val="1DD15012"/>
    <w:rsid w:val="1DD8990E"/>
    <w:rsid w:val="1DDD1D9B"/>
    <w:rsid w:val="1DDEF6CF"/>
    <w:rsid w:val="1DE6BD1D"/>
    <w:rsid w:val="1DEC856D"/>
    <w:rsid w:val="1DED9668"/>
    <w:rsid w:val="1DF146AC"/>
    <w:rsid w:val="1DF49872"/>
    <w:rsid w:val="1DF93A55"/>
    <w:rsid w:val="1DFF27A8"/>
    <w:rsid w:val="1E07D4A3"/>
    <w:rsid w:val="1E092C20"/>
    <w:rsid w:val="1E0A38EC"/>
    <w:rsid w:val="1E0D7E35"/>
    <w:rsid w:val="1E115CD5"/>
    <w:rsid w:val="1E1E1A7C"/>
    <w:rsid w:val="1E21D5A5"/>
    <w:rsid w:val="1E2E473A"/>
    <w:rsid w:val="1E31C582"/>
    <w:rsid w:val="1E3968A1"/>
    <w:rsid w:val="1E48527C"/>
    <w:rsid w:val="1E494DD6"/>
    <w:rsid w:val="1E4F2781"/>
    <w:rsid w:val="1E5AE576"/>
    <w:rsid w:val="1E609474"/>
    <w:rsid w:val="1E68289B"/>
    <w:rsid w:val="1E77CB3B"/>
    <w:rsid w:val="1E905268"/>
    <w:rsid w:val="1EA466FB"/>
    <w:rsid w:val="1EA47335"/>
    <w:rsid w:val="1EAB922E"/>
    <w:rsid w:val="1EACFE44"/>
    <w:rsid w:val="1EB16264"/>
    <w:rsid w:val="1EB52EA2"/>
    <w:rsid w:val="1EB87419"/>
    <w:rsid w:val="1EB94DA8"/>
    <w:rsid w:val="1EBB110C"/>
    <w:rsid w:val="1EC0A2F0"/>
    <w:rsid w:val="1EC695D8"/>
    <w:rsid w:val="1EC6A25C"/>
    <w:rsid w:val="1EDBD54C"/>
    <w:rsid w:val="1EDC57B3"/>
    <w:rsid w:val="1EDE0C92"/>
    <w:rsid w:val="1EDF8A1A"/>
    <w:rsid w:val="1EEBA93C"/>
    <w:rsid w:val="1EEEF665"/>
    <w:rsid w:val="1EFBAC4C"/>
    <w:rsid w:val="1F0348A4"/>
    <w:rsid w:val="1F06AD05"/>
    <w:rsid w:val="1F11B1B9"/>
    <w:rsid w:val="1F1B1AA0"/>
    <w:rsid w:val="1F2042EB"/>
    <w:rsid w:val="1F2A457F"/>
    <w:rsid w:val="1F3014EA"/>
    <w:rsid w:val="1F32AA14"/>
    <w:rsid w:val="1F4026F6"/>
    <w:rsid w:val="1F476543"/>
    <w:rsid w:val="1F4920E4"/>
    <w:rsid w:val="1F578AEB"/>
    <w:rsid w:val="1F6CC64F"/>
    <w:rsid w:val="1F719755"/>
    <w:rsid w:val="1F7FB56B"/>
    <w:rsid w:val="1F81158A"/>
    <w:rsid w:val="1F833B23"/>
    <w:rsid w:val="1F89C92B"/>
    <w:rsid w:val="1F8B1C85"/>
    <w:rsid w:val="1F8BB372"/>
    <w:rsid w:val="1F8CC6BD"/>
    <w:rsid w:val="1F8D8ADD"/>
    <w:rsid w:val="1F90D1CD"/>
    <w:rsid w:val="1F91E345"/>
    <w:rsid w:val="1F982BA9"/>
    <w:rsid w:val="1F9BE22C"/>
    <w:rsid w:val="1F9C5E6E"/>
    <w:rsid w:val="1F9E642C"/>
    <w:rsid w:val="1F9FE81C"/>
    <w:rsid w:val="1FA30538"/>
    <w:rsid w:val="1FA5F93D"/>
    <w:rsid w:val="1FAE9169"/>
    <w:rsid w:val="1FB5E3CC"/>
    <w:rsid w:val="1FCE868B"/>
    <w:rsid w:val="1FD2CABB"/>
    <w:rsid w:val="1FE58CC3"/>
    <w:rsid w:val="1FE786EF"/>
    <w:rsid w:val="1FE8E2F8"/>
    <w:rsid w:val="1FEDF928"/>
    <w:rsid w:val="1FEE1990"/>
    <w:rsid w:val="1FF2900B"/>
    <w:rsid w:val="1FF2C007"/>
    <w:rsid w:val="1FF48EB8"/>
    <w:rsid w:val="200C7A61"/>
    <w:rsid w:val="200CB48F"/>
    <w:rsid w:val="201065A0"/>
    <w:rsid w:val="201218EA"/>
    <w:rsid w:val="201981B7"/>
    <w:rsid w:val="20207F03"/>
    <w:rsid w:val="2023763F"/>
    <w:rsid w:val="2030E887"/>
    <w:rsid w:val="203D6222"/>
    <w:rsid w:val="2043D42C"/>
    <w:rsid w:val="20484863"/>
    <w:rsid w:val="20521ABD"/>
    <w:rsid w:val="2057AB9D"/>
    <w:rsid w:val="205E8586"/>
    <w:rsid w:val="20755235"/>
    <w:rsid w:val="20807167"/>
    <w:rsid w:val="20995789"/>
    <w:rsid w:val="209D4124"/>
    <w:rsid w:val="20AF029C"/>
    <w:rsid w:val="20AFB5F0"/>
    <w:rsid w:val="20B145A3"/>
    <w:rsid w:val="20B22A82"/>
    <w:rsid w:val="20B3745A"/>
    <w:rsid w:val="20B5EDF0"/>
    <w:rsid w:val="20B658E5"/>
    <w:rsid w:val="20B8E027"/>
    <w:rsid w:val="20B960FE"/>
    <w:rsid w:val="20C88B22"/>
    <w:rsid w:val="20CCCB6E"/>
    <w:rsid w:val="20D31B16"/>
    <w:rsid w:val="20D7A8F2"/>
    <w:rsid w:val="20D7D8FD"/>
    <w:rsid w:val="20D9AA78"/>
    <w:rsid w:val="20E1C0FB"/>
    <w:rsid w:val="20E4DE29"/>
    <w:rsid w:val="20ED6FAC"/>
    <w:rsid w:val="20F6AC8C"/>
    <w:rsid w:val="20F8F67D"/>
    <w:rsid w:val="20FBBABE"/>
    <w:rsid w:val="20FD430F"/>
    <w:rsid w:val="20FE9CB7"/>
    <w:rsid w:val="20FF3763"/>
    <w:rsid w:val="2109F326"/>
    <w:rsid w:val="210B4423"/>
    <w:rsid w:val="21196E8A"/>
    <w:rsid w:val="211F1FBE"/>
    <w:rsid w:val="21266C95"/>
    <w:rsid w:val="212F8354"/>
    <w:rsid w:val="2133958B"/>
    <w:rsid w:val="2133DBA2"/>
    <w:rsid w:val="213A69F3"/>
    <w:rsid w:val="213C6D00"/>
    <w:rsid w:val="214C048B"/>
    <w:rsid w:val="2151BB4D"/>
    <w:rsid w:val="2153C800"/>
    <w:rsid w:val="21597238"/>
    <w:rsid w:val="215ACAE0"/>
    <w:rsid w:val="215E2713"/>
    <w:rsid w:val="2160D0A3"/>
    <w:rsid w:val="2160F4EC"/>
    <w:rsid w:val="21614B2F"/>
    <w:rsid w:val="216B7CE7"/>
    <w:rsid w:val="216D1513"/>
    <w:rsid w:val="2176EAD5"/>
    <w:rsid w:val="218D5CE1"/>
    <w:rsid w:val="218EFCF3"/>
    <w:rsid w:val="21908872"/>
    <w:rsid w:val="219A24C5"/>
    <w:rsid w:val="21ADAC8D"/>
    <w:rsid w:val="21B4D231"/>
    <w:rsid w:val="21C41729"/>
    <w:rsid w:val="21C530D0"/>
    <w:rsid w:val="21C5C69E"/>
    <w:rsid w:val="21CD363A"/>
    <w:rsid w:val="21D1C6C3"/>
    <w:rsid w:val="21D3E66C"/>
    <w:rsid w:val="21D4A121"/>
    <w:rsid w:val="21E40920"/>
    <w:rsid w:val="21E79DA4"/>
    <w:rsid w:val="21EF9983"/>
    <w:rsid w:val="21F04C29"/>
    <w:rsid w:val="21F73969"/>
    <w:rsid w:val="21F7B7BB"/>
    <w:rsid w:val="22078CC9"/>
    <w:rsid w:val="220A5577"/>
    <w:rsid w:val="220CD7F3"/>
    <w:rsid w:val="2220D3D1"/>
    <w:rsid w:val="222FBEAD"/>
    <w:rsid w:val="22360CD2"/>
    <w:rsid w:val="2238BD6B"/>
    <w:rsid w:val="223B919A"/>
    <w:rsid w:val="22431F73"/>
    <w:rsid w:val="2247404E"/>
    <w:rsid w:val="22512D27"/>
    <w:rsid w:val="2253CF9E"/>
    <w:rsid w:val="2254BD77"/>
    <w:rsid w:val="225573D7"/>
    <w:rsid w:val="225BF3B6"/>
    <w:rsid w:val="227C78DA"/>
    <w:rsid w:val="227D0534"/>
    <w:rsid w:val="227E539C"/>
    <w:rsid w:val="2281DE15"/>
    <w:rsid w:val="228A3DE0"/>
    <w:rsid w:val="228D7489"/>
    <w:rsid w:val="228FA331"/>
    <w:rsid w:val="229421F3"/>
    <w:rsid w:val="2298D383"/>
    <w:rsid w:val="229F062D"/>
    <w:rsid w:val="22A9EB4F"/>
    <w:rsid w:val="22AE2976"/>
    <w:rsid w:val="22B235D5"/>
    <w:rsid w:val="22B5643A"/>
    <w:rsid w:val="22BCD569"/>
    <w:rsid w:val="22C4D9FE"/>
    <w:rsid w:val="22C88E5C"/>
    <w:rsid w:val="22CB444D"/>
    <w:rsid w:val="22CE0AC2"/>
    <w:rsid w:val="22CE32E2"/>
    <w:rsid w:val="22CF65EC"/>
    <w:rsid w:val="22D2E4D9"/>
    <w:rsid w:val="22D56B4F"/>
    <w:rsid w:val="22E044F7"/>
    <w:rsid w:val="22E541B7"/>
    <w:rsid w:val="22E683A4"/>
    <w:rsid w:val="22E9C22C"/>
    <w:rsid w:val="22EBE9BA"/>
    <w:rsid w:val="22EC20F3"/>
    <w:rsid w:val="22EE89B9"/>
    <w:rsid w:val="22F8A37C"/>
    <w:rsid w:val="22FA59C4"/>
    <w:rsid w:val="22FD4062"/>
    <w:rsid w:val="2305B162"/>
    <w:rsid w:val="23120B58"/>
    <w:rsid w:val="231A0152"/>
    <w:rsid w:val="232298A4"/>
    <w:rsid w:val="23236185"/>
    <w:rsid w:val="232B0608"/>
    <w:rsid w:val="23457FC5"/>
    <w:rsid w:val="235A2705"/>
    <w:rsid w:val="235EA4C7"/>
    <w:rsid w:val="2364C5C8"/>
    <w:rsid w:val="236A63E3"/>
    <w:rsid w:val="239ADF4E"/>
    <w:rsid w:val="239B9E04"/>
    <w:rsid w:val="239D9CFD"/>
    <w:rsid w:val="23A1A4BD"/>
    <w:rsid w:val="23A2DA72"/>
    <w:rsid w:val="23A34DAC"/>
    <w:rsid w:val="23C291F1"/>
    <w:rsid w:val="23C47337"/>
    <w:rsid w:val="23C566C8"/>
    <w:rsid w:val="23C64BE8"/>
    <w:rsid w:val="23C6E071"/>
    <w:rsid w:val="23D1D590"/>
    <w:rsid w:val="23E1E1BF"/>
    <w:rsid w:val="23E3B2C6"/>
    <w:rsid w:val="23EC7DBD"/>
    <w:rsid w:val="23F1250B"/>
    <w:rsid w:val="23F324EC"/>
    <w:rsid w:val="23F59908"/>
    <w:rsid w:val="23F9D591"/>
    <w:rsid w:val="23F9E419"/>
    <w:rsid w:val="2403BEFF"/>
    <w:rsid w:val="2404E4B3"/>
    <w:rsid w:val="24099E0A"/>
    <w:rsid w:val="240E26C6"/>
    <w:rsid w:val="241D9AF2"/>
    <w:rsid w:val="242F1C5D"/>
    <w:rsid w:val="242FC0A8"/>
    <w:rsid w:val="2437B130"/>
    <w:rsid w:val="243CCB35"/>
    <w:rsid w:val="24486D71"/>
    <w:rsid w:val="244F612A"/>
    <w:rsid w:val="2456DC18"/>
    <w:rsid w:val="24575F67"/>
    <w:rsid w:val="245E6D8C"/>
    <w:rsid w:val="245EB7FD"/>
    <w:rsid w:val="246F6775"/>
    <w:rsid w:val="24736811"/>
    <w:rsid w:val="24859952"/>
    <w:rsid w:val="2486F338"/>
    <w:rsid w:val="2492CA0B"/>
    <w:rsid w:val="2496E124"/>
    <w:rsid w:val="249AC106"/>
    <w:rsid w:val="24A505BB"/>
    <w:rsid w:val="24ACE90F"/>
    <w:rsid w:val="24BA2F8D"/>
    <w:rsid w:val="24C66219"/>
    <w:rsid w:val="24C6E752"/>
    <w:rsid w:val="24CDE40B"/>
    <w:rsid w:val="24D8F1FA"/>
    <w:rsid w:val="24DA0075"/>
    <w:rsid w:val="24EC37CF"/>
    <w:rsid w:val="24EF6D3F"/>
    <w:rsid w:val="24F02D3F"/>
    <w:rsid w:val="24FC127C"/>
    <w:rsid w:val="24FE0DCE"/>
    <w:rsid w:val="250B0BBC"/>
    <w:rsid w:val="250C7515"/>
    <w:rsid w:val="2515CD52"/>
    <w:rsid w:val="2518EC61"/>
    <w:rsid w:val="251C99FE"/>
    <w:rsid w:val="25225640"/>
    <w:rsid w:val="25258BE0"/>
    <w:rsid w:val="2527CC9C"/>
    <w:rsid w:val="252A3DB3"/>
    <w:rsid w:val="252AEAE9"/>
    <w:rsid w:val="252D53E7"/>
    <w:rsid w:val="2535F6D2"/>
    <w:rsid w:val="25485030"/>
    <w:rsid w:val="2558293E"/>
    <w:rsid w:val="255CA115"/>
    <w:rsid w:val="2560B376"/>
    <w:rsid w:val="2562C81A"/>
    <w:rsid w:val="256FD7FC"/>
    <w:rsid w:val="257CCE18"/>
    <w:rsid w:val="257D2866"/>
    <w:rsid w:val="259250AF"/>
    <w:rsid w:val="25925EEC"/>
    <w:rsid w:val="25934FF0"/>
    <w:rsid w:val="259613F8"/>
    <w:rsid w:val="25A87276"/>
    <w:rsid w:val="25A9099A"/>
    <w:rsid w:val="25AA8CC0"/>
    <w:rsid w:val="25BA34A6"/>
    <w:rsid w:val="25BA824C"/>
    <w:rsid w:val="25BDF33C"/>
    <w:rsid w:val="25C5C6FE"/>
    <w:rsid w:val="25C8E4EA"/>
    <w:rsid w:val="25CA4E79"/>
    <w:rsid w:val="25D80EEF"/>
    <w:rsid w:val="25DB3F79"/>
    <w:rsid w:val="25DB5F19"/>
    <w:rsid w:val="25E39240"/>
    <w:rsid w:val="25F00BD6"/>
    <w:rsid w:val="25F636DC"/>
    <w:rsid w:val="25FC5B8F"/>
    <w:rsid w:val="25FF5EE2"/>
    <w:rsid w:val="2600D7FA"/>
    <w:rsid w:val="2600E168"/>
    <w:rsid w:val="2601FD14"/>
    <w:rsid w:val="26064D4D"/>
    <w:rsid w:val="260E8CBA"/>
    <w:rsid w:val="260F8909"/>
    <w:rsid w:val="26137554"/>
    <w:rsid w:val="261F9870"/>
    <w:rsid w:val="26210EC7"/>
    <w:rsid w:val="262BF44B"/>
    <w:rsid w:val="26313F24"/>
    <w:rsid w:val="2639A205"/>
    <w:rsid w:val="2639E940"/>
    <w:rsid w:val="263BC8D1"/>
    <w:rsid w:val="264FC1DF"/>
    <w:rsid w:val="265853D0"/>
    <w:rsid w:val="265B1E0D"/>
    <w:rsid w:val="26654558"/>
    <w:rsid w:val="26665DD7"/>
    <w:rsid w:val="2670F419"/>
    <w:rsid w:val="2672DBA4"/>
    <w:rsid w:val="26743DF8"/>
    <w:rsid w:val="2676608A"/>
    <w:rsid w:val="2676F7B5"/>
    <w:rsid w:val="2678AF4E"/>
    <w:rsid w:val="2678E793"/>
    <w:rsid w:val="267AAC3C"/>
    <w:rsid w:val="267B458C"/>
    <w:rsid w:val="2683A4BF"/>
    <w:rsid w:val="2687EBBC"/>
    <w:rsid w:val="26883D0D"/>
    <w:rsid w:val="269ADEA2"/>
    <w:rsid w:val="26A17B81"/>
    <w:rsid w:val="26AD0E76"/>
    <w:rsid w:val="26BF906A"/>
    <w:rsid w:val="26C647A9"/>
    <w:rsid w:val="26D98F21"/>
    <w:rsid w:val="26DD493E"/>
    <w:rsid w:val="26E27E9E"/>
    <w:rsid w:val="26E5332A"/>
    <w:rsid w:val="26F4DB10"/>
    <w:rsid w:val="26F743AA"/>
    <w:rsid w:val="26F93BE4"/>
    <w:rsid w:val="27007AA4"/>
    <w:rsid w:val="270902E0"/>
    <w:rsid w:val="270E5B25"/>
    <w:rsid w:val="2719CD50"/>
    <w:rsid w:val="271C2E9D"/>
    <w:rsid w:val="2721FBC2"/>
    <w:rsid w:val="2725C87B"/>
    <w:rsid w:val="2728BE2D"/>
    <w:rsid w:val="272E7D6D"/>
    <w:rsid w:val="272F6A8B"/>
    <w:rsid w:val="2737D76C"/>
    <w:rsid w:val="273ED737"/>
    <w:rsid w:val="274013CB"/>
    <w:rsid w:val="274903F7"/>
    <w:rsid w:val="27543E5C"/>
    <w:rsid w:val="276D6819"/>
    <w:rsid w:val="276E56BF"/>
    <w:rsid w:val="277A8326"/>
    <w:rsid w:val="277B4E40"/>
    <w:rsid w:val="277F8215"/>
    <w:rsid w:val="277FEC44"/>
    <w:rsid w:val="2784F79F"/>
    <w:rsid w:val="278650B2"/>
    <w:rsid w:val="2788FA1F"/>
    <w:rsid w:val="2799F50D"/>
    <w:rsid w:val="27A8DC72"/>
    <w:rsid w:val="27AD2352"/>
    <w:rsid w:val="27B2DEEF"/>
    <w:rsid w:val="27B63886"/>
    <w:rsid w:val="27B772B0"/>
    <w:rsid w:val="27BA1409"/>
    <w:rsid w:val="27BC7675"/>
    <w:rsid w:val="27C90B90"/>
    <w:rsid w:val="27D6DC89"/>
    <w:rsid w:val="27D70A36"/>
    <w:rsid w:val="27E83D48"/>
    <w:rsid w:val="27EB6EA8"/>
    <w:rsid w:val="27EC19F6"/>
    <w:rsid w:val="27EC5061"/>
    <w:rsid w:val="27ECC691"/>
    <w:rsid w:val="27FCBC96"/>
    <w:rsid w:val="28092F98"/>
    <w:rsid w:val="281F6642"/>
    <w:rsid w:val="2823EC85"/>
    <w:rsid w:val="282D6AE1"/>
    <w:rsid w:val="2834B6BD"/>
    <w:rsid w:val="283A2C0D"/>
    <w:rsid w:val="2848B032"/>
    <w:rsid w:val="2852F161"/>
    <w:rsid w:val="285CA5A0"/>
    <w:rsid w:val="2866ECA4"/>
    <w:rsid w:val="286BA386"/>
    <w:rsid w:val="28704881"/>
    <w:rsid w:val="287AE5F0"/>
    <w:rsid w:val="2887D80B"/>
    <w:rsid w:val="288A2317"/>
    <w:rsid w:val="288D2C82"/>
    <w:rsid w:val="288D9459"/>
    <w:rsid w:val="28936C9F"/>
    <w:rsid w:val="2898705B"/>
    <w:rsid w:val="289942C8"/>
    <w:rsid w:val="28A8236E"/>
    <w:rsid w:val="28BA2CD7"/>
    <w:rsid w:val="28BD1431"/>
    <w:rsid w:val="28D2F47E"/>
    <w:rsid w:val="28EF112A"/>
    <w:rsid w:val="28F0D8ED"/>
    <w:rsid w:val="28F660D9"/>
    <w:rsid w:val="29025AE5"/>
    <w:rsid w:val="2903A050"/>
    <w:rsid w:val="290B31B3"/>
    <w:rsid w:val="291B4BB5"/>
    <w:rsid w:val="292EE4EB"/>
    <w:rsid w:val="2935171C"/>
    <w:rsid w:val="2936CB80"/>
    <w:rsid w:val="294341B8"/>
    <w:rsid w:val="2949DB67"/>
    <w:rsid w:val="2952F809"/>
    <w:rsid w:val="29608C3D"/>
    <w:rsid w:val="29648CC9"/>
    <w:rsid w:val="296ED4B6"/>
    <w:rsid w:val="2974E1D2"/>
    <w:rsid w:val="297647D8"/>
    <w:rsid w:val="29899848"/>
    <w:rsid w:val="299A0866"/>
    <w:rsid w:val="29AB5E6A"/>
    <w:rsid w:val="29AF723E"/>
    <w:rsid w:val="29AF75E3"/>
    <w:rsid w:val="29AFDBF4"/>
    <w:rsid w:val="29B023C7"/>
    <w:rsid w:val="29B3570B"/>
    <w:rsid w:val="29B7BE05"/>
    <w:rsid w:val="29B888AF"/>
    <w:rsid w:val="29C78B66"/>
    <w:rsid w:val="29C954F7"/>
    <w:rsid w:val="29D446FD"/>
    <w:rsid w:val="29D4B196"/>
    <w:rsid w:val="29D6030B"/>
    <w:rsid w:val="29D79298"/>
    <w:rsid w:val="29E0AEB0"/>
    <w:rsid w:val="29F15A01"/>
    <w:rsid w:val="29F1D252"/>
    <w:rsid w:val="29F46745"/>
    <w:rsid w:val="29F4C8CA"/>
    <w:rsid w:val="29F64B60"/>
    <w:rsid w:val="29FA9414"/>
    <w:rsid w:val="29FC8575"/>
    <w:rsid w:val="29FEF169"/>
    <w:rsid w:val="2A0A9E88"/>
    <w:rsid w:val="2A134B9E"/>
    <w:rsid w:val="2A1E6809"/>
    <w:rsid w:val="2A226940"/>
    <w:rsid w:val="2A226FE9"/>
    <w:rsid w:val="2A353249"/>
    <w:rsid w:val="2A42CD78"/>
    <w:rsid w:val="2A4FA03C"/>
    <w:rsid w:val="2A613CF1"/>
    <w:rsid w:val="2A699B43"/>
    <w:rsid w:val="2A826FF7"/>
    <w:rsid w:val="2A86B2E1"/>
    <w:rsid w:val="2A936769"/>
    <w:rsid w:val="2A9432C7"/>
    <w:rsid w:val="2A97D451"/>
    <w:rsid w:val="2A99C2D7"/>
    <w:rsid w:val="2A9A4CD6"/>
    <w:rsid w:val="2A9CD7CD"/>
    <w:rsid w:val="2A9CE35F"/>
    <w:rsid w:val="2AA55CCB"/>
    <w:rsid w:val="2AA619A9"/>
    <w:rsid w:val="2AAEAEDB"/>
    <w:rsid w:val="2AAF2170"/>
    <w:rsid w:val="2AB53FCE"/>
    <w:rsid w:val="2AB5BA00"/>
    <w:rsid w:val="2AB9517D"/>
    <w:rsid w:val="2ABD8FC2"/>
    <w:rsid w:val="2ABDF70A"/>
    <w:rsid w:val="2ABEDFFE"/>
    <w:rsid w:val="2AC356B4"/>
    <w:rsid w:val="2AC50B0D"/>
    <w:rsid w:val="2AC98C40"/>
    <w:rsid w:val="2ADB14E5"/>
    <w:rsid w:val="2ADB7443"/>
    <w:rsid w:val="2AE21C01"/>
    <w:rsid w:val="2AE2FDA9"/>
    <w:rsid w:val="2AE4070F"/>
    <w:rsid w:val="2AE6C82E"/>
    <w:rsid w:val="2AEE6E5B"/>
    <w:rsid w:val="2AEEAED5"/>
    <w:rsid w:val="2AFDC088"/>
    <w:rsid w:val="2B0AB885"/>
    <w:rsid w:val="2B1828CF"/>
    <w:rsid w:val="2B20BD0E"/>
    <w:rsid w:val="2B22D1AC"/>
    <w:rsid w:val="2B240E82"/>
    <w:rsid w:val="2B27AE86"/>
    <w:rsid w:val="2B3B397E"/>
    <w:rsid w:val="2B4559DA"/>
    <w:rsid w:val="2B4B0A1C"/>
    <w:rsid w:val="2B4FB98C"/>
    <w:rsid w:val="2B5058A4"/>
    <w:rsid w:val="2B510185"/>
    <w:rsid w:val="2B57CCA2"/>
    <w:rsid w:val="2B6209A7"/>
    <w:rsid w:val="2B652EFD"/>
    <w:rsid w:val="2B669B83"/>
    <w:rsid w:val="2B785C39"/>
    <w:rsid w:val="2B86C0D2"/>
    <w:rsid w:val="2B86D489"/>
    <w:rsid w:val="2B8BA984"/>
    <w:rsid w:val="2B9777E8"/>
    <w:rsid w:val="2B9D2ECC"/>
    <w:rsid w:val="2BA11323"/>
    <w:rsid w:val="2BAF8499"/>
    <w:rsid w:val="2BB2B26E"/>
    <w:rsid w:val="2BBAEBF7"/>
    <w:rsid w:val="2BBE8790"/>
    <w:rsid w:val="2BD60504"/>
    <w:rsid w:val="2BE7EF33"/>
    <w:rsid w:val="2BE817DC"/>
    <w:rsid w:val="2BF76378"/>
    <w:rsid w:val="2C065CEB"/>
    <w:rsid w:val="2C09356A"/>
    <w:rsid w:val="2C1A3452"/>
    <w:rsid w:val="2C27F6AF"/>
    <w:rsid w:val="2C29F566"/>
    <w:rsid w:val="2C31B7C2"/>
    <w:rsid w:val="2C33E2D1"/>
    <w:rsid w:val="2C3481A7"/>
    <w:rsid w:val="2C4ACBCF"/>
    <w:rsid w:val="2C4C76FE"/>
    <w:rsid w:val="2C5F16F3"/>
    <w:rsid w:val="2C5F3016"/>
    <w:rsid w:val="2C6A03DE"/>
    <w:rsid w:val="2C6EAC71"/>
    <w:rsid w:val="2C7D07A5"/>
    <w:rsid w:val="2C84A9EA"/>
    <w:rsid w:val="2C8688C2"/>
    <w:rsid w:val="2C8B24E9"/>
    <w:rsid w:val="2C8C4EFD"/>
    <w:rsid w:val="2C8C64A6"/>
    <w:rsid w:val="2C8CFCCD"/>
    <w:rsid w:val="2C993C2D"/>
    <w:rsid w:val="2C9BA5C7"/>
    <w:rsid w:val="2C9C034C"/>
    <w:rsid w:val="2C9E22C8"/>
    <w:rsid w:val="2CA0BD5F"/>
    <w:rsid w:val="2CA28F11"/>
    <w:rsid w:val="2CA867CF"/>
    <w:rsid w:val="2CAFF6EC"/>
    <w:rsid w:val="2CB0565C"/>
    <w:rsid w:val="2CB8ED44"/>
    <w:rsid w:val="2CBBB313"/>
    <w:rsid w:val="2CBDC77A"/>
    <w:rsid w:val="2CBEC991"/>
    <w:rsid w:val="2CC21C5C"/>
    <w:rsid w:val="2CC2A037"/>
    <w:rsid w:val="2CC5D028"/>
    <w:rsid w:val="2CC752D1"/>
    <w:rsid w:val="2CC9F414"/>
    <w:rsid w:val="2CCBC09B"/>
    <w:rsid w:val="2CCE530B"/>
    <w:rsid w:val="2CD1336B"/>
    <w:rsid w:val="2CDC6E4D"/>
    <w:rsid w:val="2CEAACEB"/>
    <w:rsid w:val="2CEC2621"/>
    <w:rsid w:val="2CED6A2C"/>
    <w:rsid w:val="2CF6564C"/>
    <w:rsid w:val="2CF6B6CB"/>
    <w:rsid w:val="2D00ECFB"/>
    <w:rsid w:val="2D05EB8F"/>
    <w:rsid w:val="2D0624EE"/>
    <w:rsid w:val="2D0B4D67"/>
    <w:rsid w:val="2D19DBBB"/>
    <w:rsid w:val="2D1C4830"/>
    <w:rsid w:val="2D254C16"/>
    <w:rsid w:val="2D2B0E1F"/>
    <w:rsid w:val="2D30D096"/>
    <w:rsid w:val="2D357FB4"/>
    <w:rsid w:val="2D38F9D1"/>
    <w:rsid w:val="2D399BBF"/>
    <w:rsid w:val="2D501A10"/>
    <w:rsid w:val="2D5C5C66"/>
    <w:rsid w:val="2D64CBD6"/>
    <w:rsid w:val="2D66316E"/>
    <w:rsid w:val="2D6C4717"/>
    <w:rsid w:val="2D6C72A2"/>
    <w:rsid w:val="2D74330C"/>
    <w:rsid w:val="2D7C54C6"/>
    <w:rsid w:val="2D88684B"/>
    <w:rsid w:val="2D8B8EC1"/>
    <w:rsid w:val="2D995B21"/>
    <w:rsid w:val="2D9CD82E"/>
    <w:rsid w:val="2DA19835"/>
    <w:rsid w:val="2DA32047"/>
    <w:rsid w:val="2DC58FF2"/>
    <w:rsid w:val="2DC61F69"/>
    <w:rsid w:val="2DC67F71"/>
    <w:rsid w:val="2DC885CB"/>
    <w:rsid w:val="2DC8D356"/>
    <w:rsid w:val="2DD1ED98"/>
    <w:rsid w:val="2DD6CD3A"/>
    <w:rsid w:val="2DD70259"/>
    <w:rsid w:val="2DEC3E4E"/>
    <w:rsid w:val="2DF38803"/>
    <w:rsid w:val="2DF7593D"/>
    <w:rsid w:val="2DFBD0D2"/>
    <w:rsid w:val="2E03ECF8"/>
    <w:rsid w:val="2E043D80"/>
    <w:rsid w:val="2E0E3CEE"/>
    <w:rsid w:val="2E137B31"/>
    <w:rsid w:val="2E1869D9"/>
    <w:rsid w:val="2E19AC7A"/>
    <w:rsid w:val="2E1A0BB3"/>
    <w:rsid w:val="2E268A75"/>
    <w:rsid w:val="2E28D52F"/>
    <w:rsid w:val="2E4C6070"/>
    <w:rsid w:val="2E5DB664"/>
    <w:rsid w:val="2E5E1F4C"/>
    <w:rsid w:val="2E60CB35"/>
    <w:rsid w:val="2E62A04C"/>
    <w:rsid w:val="2E65F310"/>
    <w:rsid w:val="2E6EF2B5"/>
    <w:rsid w:val="2E71B3A0"/>
    <w:rsid w:val="2E7322F2"/>
    <w:rsid w:val="2E78B3E9"/>
    <w:rsid w:val="2E7F792D"/>
    <w:rsid w:val="2E8051F3"/>
    <w:rsid w:val="2E85F0F2"/>
    <w:rsid w:val="2E95C959"/>
    <w:rsid w:val="2E9E3C45"/>
    <w:rsid w:val="2E9F04B6"/>
    <w:rsid w:val="2E9F5522"/>
    <w:rsid w:val="2EA433D6"/>
    <w:rsid w:val="2EB51C43"/>
    <w:rsid w:val="2EB62281"/>
    <w:rsid w:val="2EBBE421"/>
    <w:rsid w:val="2EBEEEAF"/>
    <w:rsid w:val="2ECA5069"/>
    <w:rsid w:val="2ED2A46E"/>
    <w:rsid w:val="2EDB218E"/>
    <w:rsid w:val="2EDB9B76"/>
    <w:rsid w:val="2EE0E4DA"/>
    <w:rsid w:val="2EE14BC3"/>
    <w:rsid w:val="2EE1B4BC"/>
    <w:rsid w:val="2EE2D3FC"/>
    <w:rsid w:val="2EE3728B"/>
    <w:rsid w:val="2EF08CA6"/>
    <w:rsid w:val="2EF72F6D"/>
    <w:rsid w:val="2EFD451C"/>
    <w:rsid w:val="2EFD47D6"/>
    <w:rsid w:val="2EFFC485"/>
    <w:rsid w:val="2F0DAF1C"/>
    <w:rsid w:val="2F13DEA1"/>
    <w:rsid w:val="2F1FFDD1"/>
    <w:rsid w:val="2F27173A"/>
    <w:rsid w:val="2F2C3ECF"/>
    <w:rsid w:val="2F323AF0"/>
    <w:rsid w:val="2F426134"/>
    <w:rsid w:val="2F4B894B"/>
    <w:rsid w:val="2F515D42"/>
    <w:rsid w:val="2F5365B7"/>
    <w:rsid w:val="2F58C373"/>
    <w:rsid w:val="2F58F813"/>
    <w:rsid w:val="2F60AD22"/>
    <w:rsid w:val="2F662A65"/>
    <w:rsid w:val="2F6CEA51"/>
    <w:rsid w:val="2F73BF98"/>
    <w:rsid w:val="2F7E8F6A"/>
    <w:rsid w:val="2F8423CF"/>
    <w:rsid w:val="2F8AFC38"/>
    <w:rsid w:val="2F8B4F5D"/>
    <w:rsid w:val="2F90D4DD"/>
    <w:rsid w:val="2F91CA8F"/>
    <w:rsid w:val="2F932A5B"/>
    <w:rsid w:val="2F937424"/>
    <w:rsid w:val="2F99418D"/>
    <w:rsid w:val="2F9EB5A6"/>
    <w:rsid w:val="2FADF0E0"/>
    <w:rsid w:val="2FB4307C"/>
    <w:rsid w:val="2FB48755"/>
    <w:rsid w:val="2FBE5A83"/>
    <w:rsid w:val="2FD81283"/>
    <w:rsid w:val="2FD83600"/>
    <w:rsid w:val="2FDD81A6"/>
    <w:rsid w:val="2FDE471D"/>
    <w:rsid w:val="2FE7E5C9"/>
    <w:rsid w:val="2FE8FE09"/>
    <w:rsid w:val="2FF33711"/>
    <w:rsid w:val="2FF47C3A"/>
    <w:rsid w:val="30066256"/>
    <w:rsid w:val="300AE2C0"/>
    <w:rsid w:val="300C24F1"/>
    <w:rsid w:val="3010BA2A"/>
    <w:rsid w:val="301414AC"/>
    <w:rsid w:val="30147615"/>
    <w:rsid w:val="301C4FE5"/>
    <w:rsid w:val="301C661C"/>
    <w:rsid w:val="302CF684"/>
    <w:rsid w:val="302F445B"/>
    <w:rsid w:val="302FB3B3"/>
    <w:rsid w:val="30346593"/>
    <w:rsid w:val="303FD730"/>
    <w:rsid w:val="304296FA"/>
    <w:rsid w:val="3049F7D7"/>
    <w:rsid w:val="3050AA79"/>
    <w:rsid w:val="3058030F"/>
    <w:rsid w:val="3059E876"/>
    <w:rsid w:val="305D38FD"/>
    <w:rsid w:val="305F1D87"/>
    <w:rsid w:val="30673B21"/>
    <w:rsid w:val="306FBF24"/>
    <w:rsid w:val="3072C794"/>
    <w:rsid w:val="30737A60"/>
    <w:rsid w:val="30759797"/>
    <w:rsid w:val="307BCF80"/>
    <w:rsid w:val="30833B76"/>
    <w:rsid w:val="309002DF"/>
    <w:rsid w:val="30901837"/>
    <w:rsid w:val="309270DC"/>
    <w:rsid w:val="30947D50"/>
    <w:rsid w:val="3094D93A"/>
    <w:rsid w:val="30966A31"/>
    <w:rsid w:val="3099E800"/>
    <w:rsid w:val="309A0CF6"/>
    <w:rsid w:val="30A01556"/>
    <w:rsid w:val="30A439C5"/>
    <w:rsid w:val="30A6226F"/>
    <w:rsid w:val="30A7A061"/>
    <w:rsid w:val="30AF69AC"/>
    <w:rsid w:val="30B2898D"/>
    <w:rsid w:val="30B79017"/>
    <w:rsid w:val="30B92800"/>
    <w:rsid w:val="30BA45EA"/>
    <w:rsid w:val="30C62643"/>
    <w:rsid w:val="30C9AFD6"/>
    <w:rsid w:val="30D2E95F"/>
    <w:rsid w:val="30D4A36B"/>
    <w:rsid w:val="30D894C9"/>
    <w:rsid w:val="30DC8589"/>
    <w:rsid w:val="30E21D80"/>
    <w:rsid w:val="30E28E2A"/>
    <w:rsid w:val="30E4D759"/>
    <w:rsid w:val="30E62621"/>
    <w:rsid w:val="30EC25AB"/>
    <w:rsid w:val="30F5050C"/>
    <w:rsid w:val="3101A607"/>
    <w:rsid w:val="310AA25F"/>
    <w:rsid w:val="310FF2E1"/>
    <w:rsid w:val="311E350E"/>
    <w:rsid w:val="311E3589"/>
    <w:rsid w:val="3120F09A"/>
    <w:rsid w:val="3123633F"/>
    <w:rsid w:val="312C4F49"/>
    <w:rsid w:val="31320BEB"/>
    <w:rsid w:val="3145EB7F"/>
    <w:rsid w:val="314B2C83"/>
    <w:rsid w:val="3151F061"/>
    <w:rsid w:val="31534AA6"/>
    <w:rsid w:val="315AA6D4"/>
    <w:rsid w:val="315D9A7D"/>
    <w:rsid w:val="3165335A"/>
    <w:rsid w:val="3166575F"/>
    <w:rsid w:val="316AAB89"/>
    <w:rsid w:val="317CB727"/>
    <w:rsid w:val="317D5DDA"/>
    <w:rsid w:val="3187067B"/>
    <w:rsid w:val="31874185"/>
    <w:rsid w:val="31888EC2"/>
    <w:rsid w:val="318A6FF8"/>
    <w:rsid w:val="31988CFA"/>
    <w:rsid w:val="319C3E13"/>
    <w:rsid w:val="319C8D8E"/>
    <w:rsid w:val="31A0F80C"/>
    <w:rsid w:val="31A1F336"/>
    <w:rsid w:val="31AEB8BB"/>
    <w:rsid w:val="31BE2754"/>
    <w:rsid w:val="31BFAA23"/>
    <w:rsid w:val="31CFF123"/>
    <w:rsid w:val="31D25B98"/>
    <w:rsid w:val="31E56AF6"/>
    <w:rsid w:val="31E6EAEE"/>
    <w:rsid w:val="31E9198D"/>
    <w:rsid w:val="31EB24D6"/>
    <w:rsid w:val="31F10311"/>
    <w:rsid w:val="31F20050"/>
    <w:rsid w:val="31F68DF8"/>
    <w:rsid w:val="31F8D0E8"/>
    <w:rsid w:val="31F9A0D6"/>
    <w:rsid w:val="3209E12B"/>
    <w:rsid w:val="321EB078"/>
    <w:rsid w:val="321EDCB5"/>
    <w:rsid w:val="322418C0"/>
    <w:rsid w:val="3234176F"/>
    <w:rsid w:val="32348080"/>
    <w:rsid w:val="32390A65"/>
    <w:rsid w:val="323E23F4"/>
    <w:rsid w:val="324423C4"/>
    <w:rsid w:val="3246DA3F"/>
    <w:rsid w:val="3252804F"/>
    <w:rsid w:val="3252A64E"/>
    <w:rsid w:val="3254CBD6"/>
    <w:rsid w:val="325869ED"/>
    <w:rsid w:val="325E53F4"/>
    <w:rsid w:val="325F85F2"/>
    <w:rsid w:val="32615E4F"/>
    <w:rsid w:val="326CE9E3"/>
    <w:rsid w:val="32717C9E"/>
    <w:rsid w:val="32758CBD"/>
    <w:rsid w:val="327618DD"/>
    <w:rsid w:val="327A4567"/>
    <w:rsid w:val="327C350F"/>
    <w:rsid w:val="327D8DB4"/>
    <w:rsid w:val="328AE956"/>
    <w:rsid w:val="328F9798"/>
    <w:rsid w:val="328FD3A8"/>
    <w:rsid w:val="32957FEB"/>
    <w:rsid w:val="32980331"/>
    <w:rsid w:val="3298D613"/>
    <w:rsid w:val="32A9CE9B"/>
    <w:rsid w:val="32AD00E1"/>
    <w:rsid w:val="32B6E731"/>
    <w:rsid w:val="32BFAF71"/>
    <w:rsid w:val="32C9FA30"/>
    <w:rsid w:val="32CE6289"/>
    <w:rsid w:val="32CED2C3"/>
    <w:rsid w:val="32D54CD6"/>
    <w:rsid w:val="32D7C948"/>
    <w:rsid w:val="32DAC311"/>
    <w:rsid w:val="32DDD0D9"/>
    <w:rsid w:val="32E37D5D"/>
    <w:rsid w:val="32E63B4A"/>
    <w:rsid w:val="32E67B6A"/>
    <w:rsid w:val="32ED7860"/>
    <w:rsid w:val="32F07345"/>
    <w:rsid w:val="32F73A63"/>
    <w:rsid w:val="32F92B2D"/>
    <w:rsid w:val="33005431"/>
    <w:rsid w:val="33052AEB"/>
    <w:rsid w:val="3311274F"/>
    <w:rsid w:val="33164DF1"/>
    <w:rsid w:val="3317924B"/>
    <w:rsid w:val="331CB287"/>
    <w:rsid w:val="332A1CDB"/>
    <w:rsid w:val="3331E0AB"/>
    <w:rsid w:val="333233AC"/>
    <w:rsid w:val="33384B07"/>
    <w:rsid w:val="333BF73A"/>
    <w:rsid w:val="333DA1AA"/>
    <w:rsid w:val="3340EA74"/>
    <w:rsid w:val="33437CAF"/>
    <w:rsid w:val="334534CA"/>
    <w:rsid w:val="334BD809"/>
    <w:rsid w:val="334C1465"/>
    <w:rsid w:val="335DFC9C"/>
    <w:rsid w:val="33605E4F"/>
    <w:rsid w:val="3363C48B"/>
    <w:rsid w:val="3369421E"/>
    <w:rsid w:val="336B7A24"/>
    <w:rsid w:val="336E690E"/>
    <w:rsid w:val="3370251E"/>
    <w:rsid w:val="3371AD68"/>
    <w:rsid w:val="337F0554"/>
    <w:rsid w:val="3381CEF4"/>
    <w:rsid w:val="3382D6A6"/>
    <w:rsid w:val="3384A132"/>
    <w:rsid w:val="3385B240"/>
    <w:rsid w:val="338FA008"/>
    <w:rsid w:val="33922AD8"/>
    <w:rsid w:val="33947518"/>
    <w:rsid w:val="339A0A1F"/>
    <w:rsid w:val="33A873A3"/>
    <w:rsid w:val="33AEB667"/>
    <w:rsid w:val="33C5152E"/>
    <w:rsid w:val="33C812AF"/>
    <w:rsid w:val="33CC6021"/>
    <w:rsid w:val="33CE2B8B"/>
    <w:rsid w:val="33D05E4D"/>
    <w:rsid w:val="33D2D6AE"/>
    <w:rsid w:val="33D3F9A6"/>
    <w:rsid w:val="33D527B1"/>
    <w:rsid w:val="33D65F35"/>
    <w:rsid w:val="33D6C28F"/>
    <w:rsid w:val="33DA11DD"/>
    <w:rsid w:val="33DD6922"/>
    <w:rsid w:val="33DD96EA"/>
    <w:rsid w:val="33E6823F"/>
    <w:rsid w:val="3405BCCF"/>
    <w:rsid w:val="34092CF1"/>
    <w:rsid w:val="34131652"/>
    <w:rsid w:val="34161548"/>
    <w:rsid w:val="34269202"/>
    <w:rsid w:val="34309FFC"/>
    <w:rsid w:val="3433D392"/>
    <w:rsid w:val="343CF5B8"/>
    <w:rsid w:val="3442EFE9"/>
    <w:rsid w:val="3452E968"/>
    <w:rsid w:val="3464B7DA"/>
    <w:rsid w:val="346612F1"/>
    <w:rsid w:val="347595BC"/>
    <w:rsid w:val="3478DBB0"/>
    <w:rsid w:val="3479CC6F"/>
    <w:rsid w:val="348019BB"/>
    <w:rsid w:val="3481B453"/>
    <w:rsid w:val="3487BCC6"/>
    <w:rsid w:val="348DAD24"/>
    <w:rsid w:val="34939398"/>
    <w:rsid w:val="34994254"/>
    <w:rsid w:val="349B37D2"/>
    <w:rsid w:val="34A776FD"/>
    <w:rsid w:val="34AB6191"/>
    <w:rsid w:val="34C1A836"/>
    <w:rsid w:val="34D1418F"/>
    <w:rsid w:val="34E388DA"/>
    <w:rsid w:val="34E85CC0"/>
    <w:rsid w:val="34EDD18D"/>
    <w:rsid w:val="34F83B9E"/>
    <w:rsid w:val="350AA410"/>
    <w:rsid w:val="350D7DC9"/>
    <w:rsid w:val="3513B6AF"/>
    <w:rsid w:val="35211CFB"/>
    <w:rsid w:val="35252296"/>
    <w:rsid w:val="35304A78"/>
    <w:rsid w:val="353769C2"/>
    <w:rsid w:val="3539AA4B"/>
    <w:rsid w:val="353BFA0C"/>
    <w:rsid w:val="354E4DBE"/>
    <w:rsid w:val="3551783A"/>
    <w:rsid w:val="3557C507"/>
    <w:rsid w:val="356B0E35"/>
    <w:rsid w:val="35729687"/>
    <w:rsid w:val="357B2E8F"/>
    <w:rsid w:val="357F1E7C"/>
    <w:rsid w:val="359350FA"/>
    <w:rsid w:val="35A11F4A"/>
    <w:rsid w:val="35A3FA0A"/>
    <w:rsid w:val="35C26F89"/>
    <w:rsid w:val="35C597ED"/>
    <w:rsid w:val="35D32B79"/>
    <w:rsid w:val="35D5836A"/>
    <w:rsid w:val="35DAF7E8"/>
    <w:rsid w:val="35DD745A"/>
    <w:rsid w:val="35DEF5F2"/>
    <w:rsid w:val="35E736E1"/>
    <w:rsid w:val="35E7EA3E"/>
    <w:rsid w:val="35ECD2FA"/>
    <w:rsid w:val="35F4BDCC"/>
    <w:rsid w:val="36006699"/>
    <w:rsid w:val="360D2414"/>
    <w:rsid w:val="3610F8FE"/>
    <w:rsid w:val="361F7631"/>
    <w:rsid w:val="3621C8B3"/>
    <w:rsid w:val="3622113A"/>
    <w:rsid w:val="362D7676"/>
    <w:rsid w:val="36331D33"/>
    <w:rsid w:val="36337CDB"/>
    <w:rsid w:val="363AC4DA"/>
    <w:rsid w:val="364204DB"/>
    <w:rsid w:val="36524D03"/>
    <w:rsid w:val="3652530B"/>
    <w:rsid w:val="365509E0"/>
    <w:rsid w:val="3655E591"/>
    <w:rsid w:val="3656235B"/>
    <w:rsid w:val="36567AC0"/>
    <w:rsid w:val="3660F091"/>
    <w:rsid w:val="36637F65"/>
    <w:rsid w:val="36639D28"/>
    <w:rsid w:val="366FE2D1"/>
    <w:rsid w:val="3674C39B"/>
    <w:rsid w:val="3678C77F"/>
    <w:rsid w:val="367A666F"/>
    <w:rsid w:val="367AD7A6"/>
    <w:rsid w:val="3681E9F7"/>
    <w:rsid w:val="36844E1C"/>
    <w:rsid w:val="3687C674"/>
    <w:rsid w:val="3691D977"/>
    <w:rsid w:val="3695BBC4"/>
    <w:rsid w:val="369F0EFA"/>
    <w:rsid w:val="36A94E2A"/>
    <w:rsid w:val="36B2387F"/>
    <w:rsid w:val="36B2EF84"/>
    <w:rsid w:val="36B4E7C2"/>
    <w:rsid w:val="36C114C1"/>
    <w:rsid w:val="36C21FE6"/>
    <w:rsid w:val="36DE49FC"/>
    <w:rsid w:val="36DF6D91"/>
    <w:rsid w:val="36E19302"/>
    <w:rsid w:val="36E1974E"/>
    <w:rsid w:val="36E59028"/>
    <w:rsid w:val="36E8EDB3"/>
    <w:rsid w:val="36E97224"/>
    <w:rsid w:val="36EA2032"/>
    <w:rsid w:val="36F10850"/>
    <w:rsid w:val="36F3804F"/>
    <w:rsid w:val="370397BC"/>
    <w:rsid w:val="370AED58"/>
    <w:rsid w:val="370FA03A"/>
    <w:rsid w:val="37164749"/>
    <w:rsid w:val="372B5070"/>
    <w:rsid w:val="372BF878"/>
    <w:rsid w:val="372DA49F"/>
    <w:rsid w:val="373A19CC"/>
    <w:rsid w:val="3744B09B"/>
    <w:rsid w:val="37544304"/>
    <w:rsid w:val="375E3003"/>
    <w:rsid w:val="375E32C4"/>
    <w:rsid w:val="37604613"/>
    <w:rsid w:val="37618C5C"/>
    <w:rsid w:val="376CBC2B"/>
    <w:rsid w:val="37737485"/>
    <w:rsid w:val="3778AD43"/>
    <w:rsid w:val="3786CB84"/>
    <w:rsid w:val="378BBE54"/>
    <w:rsid w:val="37A1A8A9"/>
    <w:rsid w:val="37AEBF98"/>
    <w:rsid w:val="37B016A8"/>
    <w:rsid w:val="37BB902B"/>
    <w:rsid w:val="37BF231C"/>
    <w:rsid w:val="37C5146C"/>
    <w:rsid w:val="37C5B688"/>
    <w:rsid w:val="37C6BB56"/>
    <w:rsid w:val="37D08AF3"/>
    <w:rsid w:val="37D8CC81"/>
    <w:rsid w:val="37DB5509"/>
    <w:rsid w:val="37DC849B"/>
    <w:rsid w:val="37DFBFA7"/>
    <w:rsid w:val="37EF66E7"/>
    <w:rsid w:val="37F52A7B"/>
    <w:rsid w:val="37F7B482"/>
    <w:rsid w:val="37FD4035"/>
    <w:rsid w:val="37FF6D89"/>
    <w:rsid w:val="37FFFB35"/>
    <w:rsid w:val="38077C82"/>
    <w:rsid w:val="380A8021"/>
    <w:rsid w:val="381096A9"/>
    <w:rsid w:val="3810E1A4"/>
    <w:rsid w:val="3811743B"/>
    <w:rsid w:val="38137C96"/>
    <w:rsid w:val="3817A9CE"/>
    <w:rsid w:val="381DE080"/>
    <w:rsid w:val="381E4BD4"/>
    <w:rsid w:val="382073E6"/>
    <w:rsid w:val="382AC310"/>
    <w:rsid w:val="3834FD12"/>
    <w:rsid w:val="38369149"/>
    <w:rsid w:val="3845CAA5"/>
    <w:rsid w:val="384A9FA9"/>
    <w:rsid w:val="384AB4C7"/>
    <w:rsid w:val="384CD200"/>
    <w:rsid w:val="384EF191"/>
    <w:rsid w:val="38601BD0"/>
    <w:rsid w:val="3867B61E"/>
    <w:rsid w:val="386B6266"/>
    <w:rsid w:val="387039B4"/>
    <w:rsid w:val="38729659"/>
    <w:rsid w:val="38757A29"/>
    <w:rsid w:val="38783351"/>
    <w:rsid w:val="387B3DF2"/>
    <w:rsid w:val="3898B0C1"/>
    <w:rsid w:val="389F3720"/>
    <w:rsid w:val="389FCD80"/>
    <w:rsid w:val="38AA0A6E"/>
    <w:rsid w:val="38AAA03A"/>
    <w:rsid w:val="38ABD19E"/>
    <w:rsid w:val="38B77E0D"/>
    <w:rsid w:val="38B8A1A2"/>
    <w:rsid w:val="38BF48D8"/>
    <w:rsid w:val="38C17E94"/>
    <w:rsid w:val="38C63E1B"/>
    <w:rsid w:val="38CC5010"/>
    <w:rsid w:val="38CC8072"/>
    <w:rsid w:val="38D0E3AF"/>
    <w:rsid w:val="38D1CFA0"/>
    <w:rsid w:val="38D3D8DE"/>
    <w:rsid w:val="38D84954"/>
    <w:rsid w:val="38DA2742"/>
    <w:rsid w:val="38DCAF41"/>
    <w:rsid w:val="38E437E2"/>
    <w:rsid w:val="38E8D1BE"/>
    <w:rsid w:val="38F21E3D"/>
    <w:rsid w:val="39042B03"/>
    <w:rsid w:val="390513CD"/>
    <w:rsid w:val="390D322A"/>
    <w:rsid w:val="3919E511"/>
    <w:rsid w:val="391F0A0D"/>
    <w:rsid w:val="391F785C"/>
    <w:rsid w:val="3929FABA"/>
    <w:rsid w:val="392B5636"/>
    <w:rsid w:val="392EEB17"/>
    <w:rsid w:val="393C6C02"/>
    <w:rsid w:val="393F60FA"/>
    <w:rsid w:val="394438FD"/>
    <w:rsid w:val="39456933"/>
    <w:rsid w:val="3947498D"/>
    <w:rsid w:val="3952F366"/>
    <w:rsid w:val="3952FF58"/>
    <w:rsid w:val="3960BC9B"/>
    <w:rsid w:val="3966398E"/>
    <w:rsid w:val="396878B7"/>
    <w:rsid w:val="396B3B8F"/>
    <w:rsid w:val="396E940D"/>
    <w:rsid w:val="3970D185"/>
    <w:rsid w:val="39734478"/>
    <w:rsid w:val="39774AD0"/>
    <w:rsid w:val="39783936"/>
    <w:rsid w:val="397EB221"/>
    <w:rsid w:val="3981C782"/>
    <w:rsid w:val="3984BF0D"/>
    <w:rsid w:val="39885E68"/>
    <w:rsid w:val="3988FE61"/>
    <w:rsid w:val="39937932"/>
    <w:rsid w:val="399BEED3"/>
    <w:rsid w:val="399F6D99"/>
    <w:rsid w:val="39ADAE21"/>
    <w:rsid w:val="39B86FA7"/>
    <w:rsid w:val="39BB5C22"/>
    <w:rsid w:val="39BC5A12"/>
    <w:rsid w:val="39BE26BA"/>
    <w:rsid w:val="39C1525D"/>
    <w:rsid w:val="39C944A3"/>
    <w:rsid w:val="39CBFBC0"/>
    <w:rsid w:val="39CFD978"/>
    <w:rsid w:val="39D55DA2"/>
    <w:rsid w:val="39E3EF1F"/>
    <w:rsid w:val="39E47846"/>
    <w:rsid w:val="39E94410"/>
    <w:rsid w:val="39F3ABC1"/>
    <w:rsid w:val="39F561B0"/>
    <w:rsid w:val="39F92C6A"/>
    <w:rsid w:val="39FEC8F1"/>
    <w:rsid w:val="3A077327"/>
    <w:rsid w:val="3A0C0A15"/>
    <w:rsid w:val="3A0CB14F"/>
    <w:rsid w:val="3A1B3683"/>
    <w:rsid w:val="3A1D3D09"/>
    <w:rsid w:val="3A217086"/>
    <w:rsid w:val="3A24D728"/>
    <w:rsid w:val="3A2A4168"/>
    <w:rsid w:val="3A327C85"/>
    <w:rsid w:val="3A40EF3C"/>
    <w:rsid w:val="3A412390"/>
    <w:rsid w:val="3A42664D"/>
    <w:rsid w:val="3A43D295"/>
    <w:rsid w:val="3A460413"/>
    <w:rsid w:val="3A4EBA41"/>
    <w:rsid w:val="3A5412B6"/>
    <w:rsid w:val="3A55C735"/>
    <w:rsid w:val="3A55F9A7"/>
    <w:rsid w:val="3A62F132"/>
    <w:rsid w:val="3A631C0F"/>
    <w:rsid w:val="3A64F966"/>
    <w:rsid w:val="3A69E726"/>
    <w:rsid w:val="3A7DFB4A"/>
    <w:rsid w:val="3A968071"/>
    <w:rsid w:val="3A9F9198"/>
    <w:rsid w:val="3AA1F7C7"/>
    <w:rsid w:val="3AA3D8F7"/>
    <w:rsid w:val="3AAA2A9F"/>
    <w:rsid w:val="3AAE232C"/>
    <w:rsid w:val="3AB0AF42"/>
    <w:rsid w:val="3AB5B572"/>
    <w:rsid w:val="3AB858E5"/>
    <w:rsid w:val="3AB86D61"/>
    <w:rsid w:val="3AB934DB"/>
    <w:rsid w:val="3AC041FF"/>
    <w:rsid w:val="3AC0DD6A"/>
    <w:rsid w:val="3ACB9B90"/>
    <w:rsid w:val="3AD3F95E"/>
    <w:rsid w:val="3AE13994"/>
    <w:rsid w:val="3AE1D564"/>
    <w:rsid w:val="3AE5D4F6"/>
    <w:rsid w:val="3AE9C6DD"/>
    <w:rsid w:val="3AF014C9"/>
    <w:rsid w:val="3AF181FC"/>
    <w:rsid w:val="3AF21940"/>
    <w:rsid w:val="3AF675C1"/>
    <w:rsid w:val="3B02507E"/>
    <w:rsid w:val="3B09BBFF"/>
    <w:rsid w:val="3B10AF4F"/>
    <w:rsid w:val="3B15991F"/>
    <w:rsid w:val="3B27DE6E"/>
    <w:rsid w:val="3B2B1BE5"/>
    <w:rsid w:val="3B2F00A5"/>
    <w:rsid w:val="3B3BE624"/>
    <w:rsid w:val="3B427786"/>
    <w:rsid w:val="3B46ECA8"/>
    <w:rsid w:val="3B47FB94"/>
    <w:rsid w:val="3B4AC691"/>
    <w:rsid w:val="3B4D51C9"/>
    <w:rsid w:val="3B4FC1CB"/>
    <w:rsid w:val="3B54BC28"/>
    <w:rsid w:val="3B5B8585"/>
    <w:rsid w:val="3B5CDEC4"/>
    <w:rsid w:val="3B694FAA"/>
    <w:rsid w:val="3B69BEF2"/>
    <w:rsid w:val="3B70F851"/>
    <w:rsid w:val="3B720D6D"/>
    <w:rsid w:val="3B756D1A"/>
    <w:rsid w:val="3B82B69C"/>
    <w:rsid w:val="3B83C4E6"/>
    <w:rsid w:val="3B8B0E7E"/>
    <w:rsid w:val="3B953306"/>
    <w:rsid w:val="3B95AE2B"/>
    <w:rsid w:val="3B9D703E"/>
    <w:rsid w:val="3BA07E8B"/>
    <w:rsid w:val="3BA3F62A"/>
    <w:rsid w:val="3BA464E0"/>
    <w:rsid w:val="3BA70F67"/>
    <w:rsid w:val="3BB1C28A"/>
    <w:rsid w:val="3BB786D4"/>
    <w:rsid w:val="3BBC3B2B"/>
    <w:rsid w:val="3BBD00A3"/>
    <w:rsid w:val="3BC01FD7"/>
    <w:rsid w:val="3BD6B139"/>
    <w:rsid w:val="3BDF8CBF"/>
    <w:rsid w:val="3BE5B4E9"/>
    <w:rsid w:val="3BF2C046"/>
    <w:rsid w:val="3C00779F"/>
    <w:rsid w:val="3C0096F6"/>
    <w:rsid w:val="3C12099A"/>
    <w:rsid w:val="3C1D6341"/>
    <w:rsid w:val="3C20BE07"/>
    <w:rsid w:val="3C2FCA6F"/>
    <w:rsid w:val="3C31732E"/>
    <w:rsid w:val="3C318929"/>
    <w:rsid w:val="3C36737C"/>
    <w:rsid w:val="3C412410"/>
    <w:rsid w:val="3C46BE27"/>
    <w:rsid w:val="3C496019"/>
    <w:rsid w:val="3C4CD879"/>
    <w:rsid w:val="3C4F686F"/>
    <w:rsid w:val="3C5B0FFF"/>
    <w:rsid w:val="3C5EE89E"/>
    <w:rsid w:val="3C5FDBE1"/>
    <w:rsid w:val="3C636866"/>
    <w:rsid w:val="3C6C7545"/>
    <w:rsid w:val="3C6F844A"/>
    <w:rsid w:val="3C715533"/>
    <w:rsid w:val="3C75BE0C"/>
    <w:rsid w:val="3C77A164"/>
    <w:rsid w:val="3C7CCA58"/>
    <w:rsid w:val="3C7E8567"/>
    <w:rsid w:val="3C81D2BC"/>
    <w:rsid w:val="3C8C5A90"/>
    <w:rsid w:val="3C941638"/>
    <w:rsid w:val="3C99A192"/>
    <w:rsid w:val="3CA18F18"/>
    <w:rsid w:val="3CAF67B6"/>
    <w:rsid w:val="3CB3A714"/>
    <w:rsid w:val="3CB3DA1B"/>
    <w:rsid w:val="3CB4CBFA"/>
    <w:rsid w:val="3CB88CBD"/>
    <w:rsid w:val="3CD28F14"/>
    <w:rsid w:val="3CD5E40B"/>
    <w:rsid w:val="3CDC805F"/>
    <w:rsid w:val="3CDF3257"/>
    <w:rsid w:val="3CE838E2"/>
    <w:rsid w:val="3CFA609B"/>
    <w:rsid w:val="3D081538"/>
    <w:rsid w:val="3D1224E0"/>
    <w:rsid w:val="3D188FAE"/>
    <w:rsid w:val="3D18E2BC"/>
    <w:rsid w:val="3D216E7A"/>
    <w:rsid w:val="3D236B86"/>
    <w:rsid w:val="3D2994BF"/>
    <w:rsid w:val="3D31A04B"/>
    <w:rsid w:val="3D352EA1"/>
    <w:rsid w:val="3D35EB5F"/>
    <w:rsid w:val="3D418BF5"/>
    <w:rsid w:val="3D4D06A5"/>
    <w:rsid w:val="3D54BFBE"/>
    <w:rsid w:val="3D5A6608"/>
    <w:rsid w:val="3D5C7AA4"/>
    <w:rsid w:val="3D626F92"/>
    <w:rsid w:val="3D63E5B8"/>
    <w:rsid w:val="3D69E1CF"/>
    <w:rsid w:val="3D72B5C4"/>
    <w:rsid w:val="3D7DA4D5"/>
    <w:rsid w:val="3D814FD6"/>
    <w:rsid w:val="3D81581D"/>
    <w:rsid w:val="3D83D1DC"/>
    <w:rsid w:val="3D9526BC"/>
    <w:rsid w:val="3D9985A3"/>
    <w:rsid w:val="3DA8CC38"/>
    <w:rsid w:val="3DB0477F"/>
    <w:rsid w:val="3DB35AA7"/>
    <w:rsid w:val="3DBC5CA3"/>
    <w:rsid w:val="3DBDD7E3"/>
    <w:rsid w:val="3DC459BD"/>
    <w:rsid w:val="3DC520DF"/>
    <w:rsid w:val="3DC5BE4F"/>
    <w:rsid w:val="3DCF2375"/>
    <w:rsid w:val="3DDA51D1"/>
    <w:rsid w:val="3DDCE639"/>
    <w:rsid w:val="3DDDE13C"/>
    <w:rsid w:val="3DE637F3"/>
    <w:rsid w:val="3DE74A6E"/>
    <w:rsid w:val="3DF13857"/>
    <w:rsid w:val="3DFA8160"/>
    <w:rsid w:val="3E09DCB0"/>
    <w:rsid w:val="3E15DBB6"/>
    <w:rsid w:val="3E20CB62"/>
    <w:rsid w:val="3E230DE7"/>
    <w:rsid w:val="3E2385E2"/>
    <w:rsid w:val="3E23E3FA"/>
    <w:rsid w:val="3E2B8EFF"/>
    <w:rsid w:val="3E2FC444"/>
    <w:rsid w:val="3E319AC6"/>
    <w:rsid w:val="3E3BE9DA"/>
    <w:rsid w:val="3E3CCE7C"/>
    <w:rsid w:val="3E3EA4E9"/>
    <w:rsid w:val="3E444B4C"/>
    <w:rsid w:val="3E5109BD"/>
    <w:rsid w:val="3E5D1042"/>
    <w:rsid w:val="3E5F9BFE"/>
    <w:rsid w:val="3E632CC8"/>
    <w:rsid w:val="3E6403D0"/>
    <w:rsid w:val="3E66BBF1"/>
    <w:rsid w:val="3E6D21E0"/>
    <w:rsid w:val="3E82BD6D"/>
    <w:rsid w:val="3E883F54"/>
    <w:rsid w:val="3E9108B6"/>
    <w:rsid w:val="3E924F08"/>
    <w:rsid w:val="3E99D0F8"/>
    <w:rsid w:val="3E9CB3BD"/>
    <w:rsid w:val="3E9CB9B0"/>
    <w:rsid w:val="3EA18BF2"/>
    <w:rsid w:val="3EAB08D6"/>
    <w:rsid w:val="3EBAE9FC"/>
    <w:rsid w:val="3EC052AB"/>
    <w:rsid w:val="3EC15907"/>
    <w:rsid w:val="3EC2D336"/>
    <w:rsid w:val="3EC7614E"/>
    <w:rsid w:val="3ED09D96"/>
    <w:rsid w:val="3ED0E23C"/>
    <w:rsid w:val="3ED11DC1"/>
    <w:rsid w:val="3ED28B75"/>
    <w:rsid w:val="3ED6D593"/>
    <w:rsid w:val="3EDA154E"/>
    <w:rsid w:val="3EDD5C56"/>
    <w:rsid w:val="3EE16577"/>
    <w:rsid w:val="3EE6F570"/>
    <w:rsid w:val="3EE8F836"/>
    <w:rsid w:val="3EF11CE0"/>
    <w:rsid w:val="3EF26C01"/>
    <w:rsid w:val="3EF3421B"/>
    <w:rsid w:val="3EF5ACF1"/>
    <w:rsid w:val="3EFCD1EC"/>
    <w:rsid w:val="3F043F89"/>
    <w:rsid w:val="3F047B76"/>
    <w:rsid w:val="3F17A56F"/>
    <w:rsid w:val="3F1AA1FC"/>
    <w:rsid w:val="3F1AD2BD"/>
    <w:rsid w:val="3F3270EF"/>
    <w:rsid w:val="3F4B24AA"/>
    <w:rsid w:val="3F4B52E3"/>
    <w:rsid w:val="3F50FCE7"/>
    <w:rsid w:val="3F5A001D"/>
    <w:rsid w:val="3F5FB133"/>
    <w:rsid w:val="3F72146D"/>
    <w:rsid w:val="3F77E7DC"/>
    <w:rsid w:val="3F786681"/>
    <w:rsid w:val="3F874AB5"/>
    <w:rsid w:val="3F8D0F5D"/>
    <w:rsid w:val="3F8DAF84"/>
    <w:rsid w:val="3F954AAC"/>
    <w:rsid w:val="3FA1DB4E"/>
    <w:rsid w:val="3FA8B955"/>
    <w:rsid w:val="3FAD5ECE"/>
    <w:rsid w:val="3FB2E44F"/>
    <w:rsid w:val="3FBE6290"/>
    <w:rsid w:val="3FBE91DE"/>
    <w:rsid w:val="3FC037AA"/>
    <w:rsid w:val="3FC7B025"/>
    <w:rsid w:val="3FC8A072"/>
    <w:rsid w:val="3FCA6C14"/>
    <w:rsid w:val="3FD3C6A9"/>
    <w:rsid w:val="3FD68D20"/>
    <w:rsid w:val="3FDDD42F"/>
    <w:rsid w:val="3FE5CA5E"/>
    <w:rsid w:val="3FE9264B"/>
    <w:rsid w:val="3FEBC016"/>
    <w:rsid w:val="3FEC6FE5"/>
    <w:rsid w:val="3FF1B61C"/>
    <w:rsid w:val="3FF258F7"/>
    <w:rsid w:val="3FFADBB4"/>
    <w:rsid w:val="3FFEA20A"/>
    <w:rsid w:val="40176E84"/>
    <w:rsid w:val="4019C776"/>
    <w:rsid w:val="401A2A5B"/>
    <w:rsid w:val="401D1E0B"/>
    <w:rsid w:val="401E7697"/>
    <w:rsid w:val="4025E046"/>
    <w:rsid w:val="40267A6A"/>
    <w:rsid w:val="402BC92C"/>
    <w:rsid w:val="402F4AAC"/>
    <w:rsid w:val="403366EA"/>
    <w:rsid w:val="4034B2F8"/>
    <w:rsid w:val="403624CF"/>
    <w:rsid w:val="403C8F52"/>
    <w:rsid w:val="40446908"/>
    <w:rsid w:val="40453F55"/>
    <w:rsid w:val="404A2E1E"/>
    <w:rsid w:val="404B95A1"/>
    <w:rsid w:val="4058BADD"/>
    <w:rsid w:val="405B03B2"/>
    <w:rsid w:val="405BE44E"/>
    <w:rsid w:val="405F55DD"/>
    <w:rsid w:val="406FC43F"/>
    <w:rsid w:val="40760139"/>
    <w:rsid w:val="4077A4B6"/>
    <w:rsid w:val="4090CD94"/>
    <w:rsid w:val="4092348E"/>
    <w:rsid w:val="4096BAC9"/>
    <w:rsid w:val="409B4CA5"/>
    <w:rsid w:val="409D7EFB"/>
    <w:rsid w:val="40A43CB9"/>
    <w:rsid w:val="40A47049"/>
    <w:rsid w:val="40A6CB89"/>
    <w:rsid w:val="40AFB312"/>
    <w:rsid w:val="40BA820E"/>
    <w:rsid w:val="40BD3658"/>
    <w:rsid w:val="40C29E23"/>
    <w:rsid w:val="40C7D3B5"/>
    <w:rsid w:val="40D80BC2"/>
    <w:rsid w:val="40D99477"/>
    <w:rsid w:val="40ECD2FB"/>
    <w:rsid w:val="40EDFFFC"/>
    <w:rsid w:val="40F621E9"/>
    <w:rsid w:val="40FC085A"/>
    <w:rsid w:val="410CC11B"/>
    <w:rsid w:val="412ACB06"/>
    <w:rsid w:val="412C8F96"/>
    <w:rsid w:val="4130B0F7"/>
    <w:rsid w:val="4130E83C"/>
    <w:rsid w:val="413446E1"/>
    <w:rsid w:val="4139070B"/>
    <w:rsid w:val="414896F1"/>
    <w:rsid w:val="414D1771"/>
    <w:rsid w:val="4150ECB5"/>
    <w:rsid w:val="41612266"/>
    <w:rsid w:val="4164A27C"/>
    <w:rsid w:val="41677B0B"/>
    <w:rsid w:val="4169DF32"/>
    <w:rsid w:val="416E5BED"/>
    <w:rsid w:val="4175AF0E"/>
    <w:rsid w:val="41787B1F"/>
    <w:rsid w:val="417CDEAB"/>
    <w:rsid w:val="417F3AB1"/>
    <w:rsid w:val="418263FC"/>
    <w:rsid w:val="418C690B"/>
    <w:rsid w:val="41A71BAA"/>
    <w:rsid w:val="41AF6B24"/>
    <w:rsid w:val="41D174E0"/>
    <w:rsid w:val="41D3EB00"/>
    <w:rsid w:val="41D93DB0"/>
    <w:rsid w:val="41DAC5FA"/>
    <w:rsid w:val="41DDC038"/>
    <w:rsid w:val="41E0A41C"/>
    <w:rsid w:val="41E127B3"/>
    <w:rsid w:val="41EB6866"/>
    <w:rsid w:val="41F27481"/>
    <w:rsid w:val="41F3EE57"/>
    <w:rsid w:val="41F60835"/>
    <w:rsid w:val="420475B7"/>
    <w:rsid w:val="421223CC"/>
    <w:rsid w:val="4215C0F5"/>
    <w:rsid w:val="421650EB"/>
    <w:rsid w:val="421962CD"/>
    <w:rsid w:val="421FE4F3"/>
    <w:rsid w:val="422C6547"/>
    <w:rsid w:val="42314ACE"/>
    <w:rsid w:val="423657DC"/>
    <w:rsid w:val="423F335C"/>
    <w:rsid w:val="42407E6A"/>
    <w:rsid w:val="42442C80"/>
    <w:rsid w:val="4245F9A7"/>
    <w:rsid w:val="42486F5A"/>
    <w:rsid w:val="424DBBF9"/>
    <w:rsid w:val="425EA4D3"/>
    <w:rsid w:val="425EDFC8"/>
    <w:rsid w:val="425F281A"/>
    <w:rsid w:val="4267F831"/>
    <w:rsid w:val="426DA621"/>
    <w:rsid w:val="4271379A"/>
    <w:rsid w:val="427B1ADB"/>
    <w:rsid w:val="4280BB1A"/>
    <w:rsid w:val="428890B6"/>
    <w:rsid w:val="429D34C8"/>
    <w:rsid w:val="42A87628"/>
    <w:rsid w:val="42AAF0DB"/>
    <w:rsid w:val="42B6B257"/>
    <w:rsid w:val="42BC163D"/>
    <w:rsid w:val="42BD3C03"/>
    <w:rsid w:val="42C4CC12"/>
    <w:rsid w:val="42D3B282"/>
    <w:rsid w:val="42E075CA"/>
    <w:rsid w:val="42E996CA"/>
    <w:rsid w:val="42F25A57"/>
    <w:rsid w:val="42F5B1D6"/>
    <w:rsid w:val="42FDC07E"/>
    <w:rsid w:val="42FE4B48"/>
    <w:rsid w:val="4302A9AC"/>
    <w:rsid w:val="4304C227"/>
    <w:rsid w:val="4310528A"/>
    <w:rsid w:val="431DC9FA"/>
    <w:rsid w:val="432584CD"/>
    <w:rsid w:val="432BA467"/>
    <w:rsid w:val="433B4FD7"/>
    <w:rsid w:val="433D0633"/>
    <w:rsid w:val="434148AC"/>
    <w:rsid w:val="43423DA2"/>
    <w:rsid w:val="4342ECC1"/>
    <w:rsid w:val="4343598E"/>
    <w:rsid w:val="434EC0B1"/>
    <w:rsid w:val="4354A07B"/>
    <w:rsid w:val="435B51EC"/>
    <w:rsid w:val="436A5624"/>
    <w:rsid w:val="436BD98A"/>
    <w:rsid w:val="436D9085"/>
    <w:rsid w:val="437EEF73"/>
    <w:rsid w:val="4380A0F1"/>
    <w:rsid w:val="4395911D"/>
    <w:rsid w:val="4398E2C6"/>
    <w:rsid w:val="439CA8BF"/>
    <w:rsid w:val="43A9F23E"/>
    <w:rsid w:val="43ACDF5B"/>
    <w:rsid w:val="43B14322"/>
    <w:rsid w:val="43BDABC2"/>
    <w:rsid w:val="43BFB606"/>
    <w:rsid w:val="43D997AA"/>
    <w:rsid w:val="43E7E8BC"/>
    <w:rsid w:val="43EA2F62"/>
    <w:rsid w:val="43EFC62B"/>
    <w:rsid w:val="43F14C38"/>
    <w:rsid w:val="43F1F5E8"/>
    <w:rsid w:val="43F560FD"/>
    <w:rsid w:val="43F8B466"/>
    <w:rsid w:val="43FEBAA7"/>
    <w:rsid w:val="440CFF22"/>
    <w:rsid w:val="440EDDA1"/>
    <w:rsid w:val="4413F99E"/>
    <w:rsid w:val="4414E6EE"/>
    <w:rsid w:val="4417CD21"/>
    <w:rsid w:val="44195C99"/>
    <w:rsid w:val="4419DF1C"/>
    <w:rsid w:val="441B5EE9"/>
    <w:rsid w:val="441B9240"/>
    <w:rsid w:val="441C9252"/>
    <w:rsid w:val="441ED27D"/>
    <w:rsid w:val="441F2249"/>
    <w:rsid w:val="441FE888"/>
    <w:rsid w:val="4423835D"/>
    <w:rsid w:val="4426B103"/>
    <w:rsid w:val="442C81EF"/>
    <w:rsid w:val="443506FB"/>
    <w:rsid w:val="4436AE38"/>
    <w:rsid w:val="443A081E"/>
    <w:rsid w:val="44502955"/>
    <w:rsid w:val="44638AD4"/>
    <w:rsid w:val="44700718"/>
    <w:rsid w:val="447B455D"/>
    <w:rsid w:val="447DCEB2"/>
    <w:rsid w:val="447F628F"/>
    <w:rsid w:val="44875E87"/>
    <w:rsid w:val="4492C766"/>
    <w:rsid w:val="449CE796"/>
    <w:rsid w:val="449E7A0D"/>
    <w:rsid w:val="44A23F2E"/>
    <w:rsid w:val="44A47C26"/>
    <w:rsid w:val="44AE835A"/>
    <w:rsid w:val="44AF758D"/>
    <w:rsid w:val="44B8DE61"/>
    <w:rsid w:val="44BEA3A3"/>
    <w:rsid w:val="44CC09DE"/>
    <w:rsid w:val="44CE71BC"/>
    <w:rsid w:val="44D28281"/>
    <w:rsid w:val="44D2A992"/>
    <w:rsid w:val="44DE18EA"/>
    <w:rsid w:val="44DE28BF"/>
    <w:rsid w:val="44E0ACE3"/>
    <w:rsid w:val="44EC915D"/>
    <w:rsid w:val="44ED181B"/>
    <w:rsid w:val="44F422F4"/>
    <w:rsid w:val="450C3539"/>
    <w:rsid w:val="450C4D55"/>
    <w:rsid w:val="450FE31A"/>
    <w:rsid w:val="4514362A"/>
    <w:rsid w:val="451D38EF"/>
    <w:rsid w:val="451EAB10"/>
    <w:rsid w:val="45247C62"/>
    <w:rsid w:val="452E588B"/>
    <w:rsid w:val="452F5315"/>
    <w:rsid w:val="4532520C"/>
    <w:rsid w:val="4537B91D"/>
    <w:rsid w:val="454AAB06"/>
    <w:rsid w:val="454CBAEF"/>
    <w:rsid w:val="454EACCB"/>
    <w:rsid w:val="455E1F0F"/>
    <w:rsid w:val="4570B3EE"/>
    <w:rsid w:val="45713C98"/>
    <w:rsid w:val="4572456A"/>
    <w:rsid w:val="457BA4C0"/>
    <w:rsid w:val="457D263D"/>
    <w:rsid w:val="458110EE"/>
    <w:rsid w:val="45831534"/>
    <w:rsid w:val="458DC632"/>
    <w:rsid w:val="4594592E"/>
    <w:rsid w:val="45A04ED5"/>
    <w:rsid w:val="45A59028"/>
    <w:rsid w:val="45A5D079"/>
    <w:rsid w:val="45B505BC"/>
    <w:rsid w:val="45BAA2DE"/>
    <w:rsid w:val="45C0A4B0"/>
    <w:rsid w:val="45C27FA2"/>
    <w:rsid w:val="45CC58F7"/>
    <w:rsid w:val="45D612EB"/>
    <w:rsid w:val="45D9AA36"/>
    <w:rsid w:val="45DBCBA7"/>
    <w:rsid w:val="45DE6288"/>
    <w:rsid w:val="45E1D104"/>
    <w:rsid w:val="45E6EDE5"/>
    <w:rsid w:val="45EDB543"/>
    <w:rsid w:val="45F207DE"/>
    <w:rsid w:val="45F6E511"/>
    <w:rsid w:val="45FBAD5C"/>
    <w:rsid w:val="46076CB5"/>
    <w:rsid w:val="4609564D"/>
    <w:rsid w:val="460F5855"/>
    <w:rsid w:val="46128C32"/>
    <w:rsid w:val="4616980E"/>
    <w:rsid w:val="461B6D03"/>
    <w:rsid w:val="46201468"/>
    <w:rsid w:val="4621225A"/>
    <w:rsid w:val="46238E54"/>
    <w:rsid w:val="462A79ED"/>
    <w:rsid w:val="462DF861"/>
    <w:rsid w:val="46355068"/>
    <w:rsid w:val="4641F966"/>
    <w:rsid w:val="4643B034"/>
    <w:rsid w:val="4646E845"/>
    <w:rsid w:val="464FB768"/>
    <w:rsid w:val="466369C0"/>
    <w:rsid w:val="46693391"/>
    <w:rsid w:val="4671CA58"/>
    <w:rsid w:val="467491A3"/>
    <w:rsid w:val="46784DF1"/>
    <w:rsid w:val="46785B43"/>
    <w:rsid w:val="46847347"/>
    <w:rsid w:val="468DE97E"/>
    <w:rsid w:val="4690D9AD"/>
    <w:rsid w:val="469F14C1"/>
    <w:rsid w:val="469F7FD2"/>
    <w:rsid w:val="46A20A93"/>
    <w:rsid w:val="46A6718A"/>
    <w:rsid w:val="46AEF725"/>
    <w:rsid w:val="46B60493"/>
    <w:rsid w:val="46BBD797"/>
    <w:rsid w:val="46BC4C4F"/>
    <w:rsid w:val="46C1F0BE"/>
    <w:rsid w:val="46C5D139"/>
    <w:rsid w:val="46CCAE94"/>
    <w:rsid w:val="46D6E667"/>
    <w:rsid w:val="46D760BA"/>
    <w:rsid w:val="46D9BBA9"/>
    <w:rsid w:val="46DE127D"/>
    <w:rsid w:val="46E0F9E4"/>
    <w:rsid w:val="46E11912"/>
    <w:rsid w:val="46E364E4"/>
    <w:rsid w:val="46F42930"/>
    <w:rsid w:val="46F61227"/>
    <w:rsid w:val="46FAD62D"/>
    <w:rsid w:val="4702EA6B"/>
    <w:rsid w:val="47049D97"/>
    <w:rsid w:val="470EBC3B"/>
    <w:rsid w:val="4723D367"/>
    <w:rsid w:val="472BAF81"/>
    <w:rsid w:val="472EDBDB"/>
    <w:rsid w:val="473782E4"/>
    <w:rsid w:val="47390D1E"/>
    <w:rsid w:val="474C4792"/>
    <w:rsid w:val="474FD122"/>
    <w:rsid w:val="47513083"/>
    <w:rsid w:val="4752DFCA"/>
    <w:rsid w:val="4756733F"/>
    <w:rsid w:val="47702ABC"/>
    <w:rsid w:val="4774372B"/>
    <w:rsid w:val="4778CC79"/>
    <w:rsid w:val="47799307"/>
    <w:rsid w:val="477A5A79"/>
    <w:rsid w:val="477E5F84"/>
    <w:rsid w:val="47807699"/>
    <w:rsid w:val="479103D0"/>
    <w:rsid w:val="4791DC25"/>
    <w:rsid w:val="4791F929"/>
    <w:rsid w:val="4796A99E"/>
    <w:rsid w:val="47A4F5A2"/>
    <w:rsid w:val="47B30011"/>
    <w:rsid w:val="47BC2FCC"/>
    <w:rsid w:val="47C7EAD0"/>
    <w:rsid w:val="47D3846F"/>
    <w:rsid w:val="47DA8C28"/>
    <w:rsid w:val="47DB556D"/>
    <w:rsid w:val="47DED144"/>
    <w:rsid w:val="47E01FAB"/>
    <w:rsid w:val="47E5518F"/>
    <w:rsid w:val="47E91A36"/>
    <w:rsid w:val="47F7B102"/>
    <w:rsid w:val="47FC7D7F"/>
    <w:rsid w:val="47FD62D8"/>
    <w:rsid w:val="4801FF06"/>
    <w:rsid w:val="480B80D0"/>
    <w:rsid w:val="480B8E0C"/>
    <w:rsid w:val="480BE3BE"/>
    <w:rsid w:val="480D09CA"/>
    <w:rsid w:val="48142BA4"/>
    <w:rsid w:val="481CAE9D"/>
    <w:rsid w:val="481DC6AD"/>
    <w:rsid w:val="48200623"/>
    <w:rsid w:val="4824D552"/>
    <w:rsid w:val="4826F41D"/>
    <w:rsid w:val="482C17BF"/>
    <w:rsid w:val="482D044A"/>
    <w:rsid w:val="483B8708"/>
    <w:rsid w:val="48487F34"/>
    <w:rsid w:val="48495C25"/>
    <w:rsid w:val="484A4B38"/>
    <w:rsid w:val="484B01C5"/>
    <w:rsid w:val="48521D24"/>
    <w:rsid w:val="4852C8EA"/>
    <w:rsid w:val="48585DE8"/>
    <w:rsid w:val="485D724D"/>
    <w:rsid w:val="485E6378"/>
    <w:rsid w:val="4861C8F1"/>
    <w:rsid w:val="486D6D34"/>
    <w:rsid w:val="4871C868"/>
    <w:rsid w:val="487B4223"/>
    <w:rsid w:val="4885926F"/>
    <w:rsid w:val="488B87B7"/>
    <w:rsid w:val="488F8C08"/>
    <w:rsid w:val="48924418"/>
    <w:rsid w:val="489A7D37"/>
    <w:rsid w:val="489C620A"/>
    <w:rsid w:val="48A0BE28"/>
    <w:rsid w:val="48A85E30"/>
    <w:rsid w:val="48B46431"/>
    <w:rsid w:val="48BA077D"/>
    <w:rsid w:val="48BBB6F5"/>
    <w:rsid w:val="48BD66B6"/>
    <w:rsid w:val="48C21CF8"/>
    <w:rsid w:val="48D19EC3"/>
    <w:rsid w:val="48D463A8"/>
    <w:rsid w:val="48DC2FC3"/>
    <w:rsid w:val="48DFF908"/>
    <w:rsid w:val="48E0EBA5"/>
    <w:rsid w:val="48E6AC87"/>
    <w:rsid w:val="48ED8746"/>
    <w:rsid w:val="48F4DCAF"/>
    <w:rsid w:val="4905CDE0"/>
    <w:rsid w:val="491FB12B"/>
    <w:rsid w:val="4929785A"/>
    <w:rsid w:val="492C9F9A"/>
    <w:rsid w:val="4934F1B5"/>
    <w:rsid w:val="49391654"/>
    <w:rsid w:val="494495FD"/>
    <w:rsid w:val="49450CC6"/>
    <w:rsid w:val="494E6BCB"/>
    <w:rsid w:val="494EC0DE"/>
    <w:rsid w:val="49557E79"/>
    <w:rsid w:val="49674DFF"/>
    <w:rsid w:val="4968825F"/>
    <w:rsid w:val="496BFD5E"/>
    <w:rsid w:val="496E260F"/>
    <w:rsid w:val="496EA2CF"/>
    <w:rsid w:val="4974631D"/>
    <w:rsid w:val="4976DE35"/>
    <w:rsid w:val="497A2071"/>
    <w:rsid w:val="497AFAEE"/>
    <w:rsid w:val="497B0FC8"/>
    <w:rsid w:val="497BA6AA"/>
    <w:rsid w:val="49886E58"/>
    <w:rsid w:val="49A198A5"/>
    <w:rsid w:val="49A4E787"/>
    <w:rsid w:val="49B507F7"/>
    <w:rsid w:val="49BAAEC7"/>
    <w:rsid w:val="49BD42B6"/>
    <w:rsid w:val="49C14044"/>
    <w:rsid w:val="49C3730F"/>
    <w:rsid w:val="49C9F49E"/>
    <w:rsid w:val="49CB2738"/>
    <w:rsid w:val="49D1A7BD"/>
    <w:rsid w:val="49D1FECA"/>
    <w:rsid w:val="49D3B986"/>
    <w:rsid w:val="49D56996"/>
    <w:rsid w:val="49D6C2EE"/>
    <w:rsid w:val="49DC7252"/>
    <w:rsid w:val="49EA56F4"/>
    <w:rsid w:val="49EBD7BB"/>
    <w:rsid w:val="49F2869B"/>
    <w:rsid w:val="49FEED46"/>
    <w:rsid w:val="4A1907D0"/>
    <w:rsid w:val="4A1DA4B0"/>
    <w:rsid w:val="4A1F9E33"/>
    <w:rsid w:val="4A2164FE"/>
    <w:rsid w:val="4A2A2750"/>
    <w:rsid w:val="4A2F5BDA"/>
    <w:rsid w:val="4A40771C"/>
    <w:rsid w:val="4A48EC2F"/>
    <w:rsid w:val="4A5970E6"/>
    <w:rsid w:val="4A5D47B8"/>
    <w:rsid w:val="4A60FDB0"/>
    <w:rsid w:val="4A6850DF"/>
    <w:rsid w:val="4A697678"/>
    <w:rsid w:val="4A6F8478"/>
    <w:rsid w:val="4A79E475"/>
    <w:rsid w:val="4A7FB478"/>
    <w:rsid w:val="4A83162B"/>
    <w:rsid w:val="4A833E3B"/>
    <w:rsid w:val="4A8E9D65"/>
    <w:rsid w:val="4A8EF3EA"/>
    <w:rsid w:val="4A8F19AC"/>
    <w:rsid w:val="4A96B1C6"/>
    <w:rsid w:val="4A9D5632"/>
    <w:rsid w:val="4AA428DB"/>
    <w:rsid w:val="4AA92519"/>
    <w:rsid w:val="4AB831E5"/>
    <w:rsid w:val="4ABEAA9B"/>
    <w:rsid w:val="4ACB1D40"/>
    <w:rsid w:val="4ACBE8C0"/>
    <w:rsid w:val="4ACCE3B5"/>
    <w:rsid w:val="4AE3CD5E"/>
    <w:rsid w:val="4AEBAA88"/>
    <w:rsid w:val="4AF51173"/>
    <w:rsid w:val="4AFA21E7"/>
    <w:rsid w:val="4B02D2E1"/>
    <w:rsid w:val="4B0392AD"/>
    <w:rsid w:val="4B07E6F8"/>
    <w:rsid w:val="4B134513"/>
    <w:rsid w:val="4B14A289"/>
    <w:rsid w:val="4B17F8E7"/>
    <w:rsid w:val="4B1C25AC"/>
    <w:rsid w:val="4B1F567A"/>
    <w:rsid w:val="4B282788"/>
    <w:rsid w:val="4B2A628D"/>
    <w:rsid w:val="4B2B4E72"/>
    <w:rsid w:val="4B3085F1"/>
    <w:rsid w:val="4B31AC00"/>
    <w:rsid w:val="4B38F8FC"/>
    <w:rsid w:val="4B3C89E0"/>
    <w:rsid w:val="4B43246F"/>
    <w:rsid w:val="4B450179"/>
    <w:rsid w:val="4B45E0AF"/>
    <w:rsid w:val="4B491437"/>
    <w:rsid w:val="4B4C2606"/>
    <w:rsid w:val="4B53DB3A"/>
    <w:rsid w:val="4B59F7B9"/>
    <w:rsid w:val="4B5FDE89"/>
    <w:rsid w:val="4B64E79E"/>
    <w:rsid w:val="4B66F799"/>
    <w:rsid w:val="4B6A2896"/>
    <w:rsid w:val="4B6EA9B4"/>
    <w:rsid w:val="4B7980BE"/>
    <w:rsid w:val="4B7A8D55"/>
    <w:rsid w:val="4B7FA703"/>
    <w:rsid w:val="4B810EF0"/>
    <w:rsid w:val="4B8862FC"/>
    <w:rsid w:val="4B8C8E1F"/>
    <w:rsid w:val="4B94859A"/>
    <w:rsid w:val="4B98E16E"/>
    <w:rsid w:val="4B9D19E6"/>
    <w:rsid w:val="4BA0EE29"/>
    <w:rsid w:val="4BA321A2"/>
    <w:rsid w:val="4BAA73ED"/>
    <w:rsid w:val="4BAD19CE"/>
    <w:rsid w:val="4BB387C5"/>
    <w:rsid w:val="4BB82EB6"/>
    <w:rsid w:val="4BC6A61A"/>
    <w:rsid w:val="4BCA2FFE"/>
    <w:rsid w:val="4BCD6C84"/>
    <w:rsid w:val="4BCF4DCC"/>
    <w:rsid w:val="4BD2D03F"/>
    <w:rsid w:val="4BD33C59"/>
    <w:rsid w:val="4BD5709B"/>
    <w:rsid w:val="4BD58D39"/>
    <w:rsid w:val="4BD5A7A4"/>
    <w:rsid w:val="4BD6F0A8"/>
    <w:rsid w:val="4BD8D313"/>
    <w:rsid w:val="4BDEFF68"/>
    <w:rsid w:val="4BF2F367"/>
    <w:rsid w:val="4BF7B28D"/>
    <w:rsid w:val="4C0AACE7"/>
    <w:rsid w:val="4C11B98F"/>
    <w:rsid w:val="4C18772A"/>
    <w:rsid w:val="4C1F3521"/>
    <w:rsid w:val="4C272049"/>
    <w:rsid w:val="4C2BEDD5"/>
    <w:rsid w:val="4C2F9451"/>
    <w:rsid w:val="4C343828"/>
    <w:rsid w:val="4C3A48C2"/>
    <w:rsid w:val="4C3B926D"/>
    <w:rsid w:val="4C3EF6C4"/>
    <w:rsid w:val="4C4087F5"/>
    <w:rsid w:val="4C418AC7"/>
    <w:rsid w:val="4C4D95DD"/>
    <w:rsid w:val="4C506206"/>
    <w:rsid w:val="4C53D478"/>
    <w:rsid w:val="4C654B93"/>
    <w:rsid w:val="4C6E1D0B"/>
    <w:rsid w:val="4C6FACD6"/>
    <w:rsid w:val="4C7FEF6F"/>
    <w:rsid w:val="4C9A5BD7"/>
    <w:rsid w:val="4CA1B269"/>
    <w:rsid w:val="4CA3386D"/>
    <w:rsid w:val="4CAFFA8B"/>
    <w:rsid w:val="4CB236ED"/>
    <w:rsid w:val="4CB882AC"/>
    <w:rsid w:val="4CBA0466"/>
    <w:rsid w:val="4CC8D89A"/>
    <w:rsid w:val="4CCF05ED"/>
    <w:rsid w:val="4CD58416"/>
    <w:rsid w:val="4CDCD9C9"/>
    <w:rsid w:val="4CE70ADD"/>
    <w:rsid w:val="4CE79960"/>
    <w:rsid w:val="4CE80EFE"/>
    <w:rsid w:val="4CEC4DEA"/>
    <w:rsid w:val="4CFAAE0E"/>
    <w:rsid w:val="4CFAC601"/>
    <w:rsid w:val="4CFADF4C"/>
    <w:rsid w:val="4D0216AD"/>
    <w:rsid w:val="4D087C56"/>
    <w:rsid w:val="4D0AE773"/>
    <w:rsid w:val="4D0D363C"/>
    <w:rsid w:val="4D2390BF"/>
    <w:rsid w:val="4D27BAAA"/>
    <w:rsid w:val="4D3092A7"/>
    <w:rsid w:val="4D36B23E"/>
    <w:rsid w:val="4D3B6BCA"/>
    <w:rsid w:val="4D47E430"/>
    <w:rsid w:val="4D4C07E2"/>
    <w:rsid w:val="4D4D3381"/>
    <w:rsid w:val="4D54939E"/>
    <w:rsid w:val="4D59BD34"/>
    <w:rsid w:val="4D5B07E9"/>
    <w:rsid w:val="4D5EA980"/>
    <w:rsid w:val="4D5FB856"/>
    <w:rsid w:val="4D5FBBF0"/>
    <w:rsid w:val="4D601A75"/>
    <w:rsid w:val="4D73BCE5"/>
    <w:rsid w:val="4D78C6E7"/>
    <w:rsid w:val="4D7A1774"/>
    <w:rsid w:val="4D81CEBA"/>
    <w:rsid w:val="4D8337C1"/>
    <w:rsid w:val="4D835A3A"/>
    <w:rsid w:val="4D8396B3"/>
    <w:rsid w:val="4D84DFFC"/>
    <w:rsid w:val="4D87AD34"/>
    <w:rsid w:val="4D8F7281"/>
    <w:rsid w:val="4D951759"/>
    <w:rsid w:val="4D9F7AE7"/>
    <w:rsid w:val="4DA3EF2A"/>
    <w:rsid w:val="4DB20A3E"/>
    <w:rsid w:val="4DB40BDA"/>
    <w:rsid w:val="4DBBD118"/>
    <w:rsid w:val="4DBDAD44"/>
    <w:rsid w:val="4DBE0C4D"/>
    <w:rsid w:val="4DBE14AE"/>
    <w:rsid w:val="4DC4CDAA"/>
    <w:rsid w:val="4DC817B3"/>
    <w:rsid w:val="4DC9F943"/>
    <w:rsid w:val="4DD01D94"/>
    <w:rsid w:val="4DD676B0"/>
    <w:rsid w:val="4DD8D9DC"/>
    <w:rsid w:val="4DDCDEF0"/>
    <w:rsid w:val="4DE28A6B"/>
    <w:rsid w:val="4DF1AE86"/>
    <w:rsid w:val="4DFA6E96"/>
    <w:rsid w:val="4DFB6E80"/>
    <w:rsid w:val="4E04B27A"/>
    <w:rsid w:val="4E089959"/>
    <w:rsid w:val="4E092D21"/>
    <w:rsid w:val="4E10AB07"/>
    <w:rsid w:val="4E1DDF34"/>
    <w:rsid w:val="4E1E3695"/>
    <w:rsid w:val="4E25A3D5"/>
    <w:rsid w:val="4E2685FF"/>
    <w:rsid w:val="4E26FC5A"/>
    <w:rsid w:val="4E416EF8"/>
    <w:rsid w:val="4E4E074E"/>
    <w:rsid w:val="4E50CF17"/>
    <w:rsid w:val="4E5435E0"/>
    <w:rsid w:val="4E5B5885"/>
    <w:rsid w:val="4E5F4BF9"/>
    <w:rsid w:val="4E705068"/>
    <w:rsid w:val="4E859EB2"/>
    <w:rsid w:val="4E87755F"/>
    <w:rsid w:val="4E8E8F62"/>
    <w:rsid w:val="4E964284"/>
    <w:rsid w:val="4E96AFAD"/>
    <w:rsid w:val="4EAD2855"/>
    <w:rsid w:val="4EB63B0D"/>
    <w:rsid w:val="4EB85969"/>
    <w:rsid w:val="4EB9B7BE"/>
    <w:rsid w:val="4EBE9BC3"/>
    <w:rsid w:val="4EBEBA70"/>
    <w:rsid w:val="4EC0243E"/>
    <w:rsid w:val="4EC214F5"/>
    <w:rsid w:val="4ED4FADE"/>
    <w:rsid w:val="4ED96142"/>
    <w:rsid w:val="4EDCBCDE"/>
    <w:rsid w:val="4EE53498"/>
    <w:rsid w:val="4EE61C51"/>
    <w:rsid w:val="4EE82D29"/>
    <w:rsid w:val="4EE9D2BC"/>
    <w:rsid w:val="4EED0E59"/>
    <w:rsid w:val="4EF15748"/>
    <w:rsid w:val="4EF39E07"/>
    <w:rsid w:val="4EF3C96D"/>
    <w:rsid w:val="4F0A94D5"/>
    <w:rsid w:val="4F0FC3D5"/>
    <w:rsid w:val="4F12D470"/>
    <w:rsid w:val="4F172A9F"/>
    <w:rsid w:val="4F1C65A8"/>
    <w:rsid w:val="4F275C18"/>
    <w:rsid w:val="4F2C746F"/>
    <w:rsid w:val="4F3082BA"/>
    <w:rsid w:val="4F30C331"/>
    <w:rsid w:val="4F33012E"/>
    <w:rsid w:val="4F3B8706"/>
    <w:rsid w:val="4F3F4569"/>
    <w:rsid w:val="4F415DF3"/>
    <w:rsid w:val="4F52E99E"/>
    <w:rsid w:val="4F5517E0"/>
    <w:rsid w:val="4F6341B4"/>
    <w:rsid w:val="4F676250"/>
    <w:rsid w:val="4F6966BA"/>
    <w:rsid w:val="4F70AA08"/>
    <w:rsid w:val="4F7236FE"/>
    <w:rsid w:val="4F78208A"/>
    <w:rsid w:val="4F79DDF6"/>
    <w:rsid w:val="4F82772E"/>
    <w:rsid w:val="4F840AC5"/>
    <w:rsid w:val="4F918D5B"/>
    <w:rsid w:val="4F9CB1B2"/>
    <w:rsid w:val="4F9DE6F0"/>
    <w:rsid w:val="4F9FA240"/>
    <w:rsid w:val="4FA20BDA"/>
    <w:rsid w:val="4FA3ED7A"/>
    <w:rsid w:val="4FAAC362"/>
    <w:rsid w:val="4FB47D01"/>
    <w:rsid w:val="4FB5E875"/>
    <w:rsid w:val="4FBB9356"/>
    <w:rsid w:val="4FBE0CD0"/>
    <w:rsid w:val="4FBF8FF3"/>
    <w:rsid w:val="4FC08DD1"/>
    <w:rsid w:val="4FC19CDB"/>
    <w:rsid w:val="4FC2A9B6"/>
    <w:rsid w:val="4FC68D14"/>
    <w:rsid w:val="4FCA76D0"/>
    <w:rsid w:val="4FCCBEA1"/>
    <w:rsid w:val="4FE41255"/>
    <w:rsid w:val="4FE455A0"/>
    <w:rsid w:val="4FEEA630"/>
    <w:rsid w:val="4FEEA6BD"/>
    <w:rsid w:val="4FF8807A"/>
    <w:rsid w:val="4FFCFCBF"/>
    <w:rsid w:val="4FFEA7FD"/>
    <w:rsid w:val="50016D8C"/>
    <w:rsid w:val="5005B0B9"/>
    <w:rsid w:val="50090BBD"/>
    <w:rsid w:val="5024EBB1"/>
    <w:rsid w:val="502CB494"/>
    <w:rsid w:val="502EBFEB"/>
    <w:rsid w:val="50362CE2"/>
    <w:rsid w:val="5038162F"/>
    <w:rsid w:val="503B01E7"/>
    <w:rsid w:val="50492443"/>
    <w:rsid w:val="504B6670"/>
    <w:rsid w:val="5053F099"/>
    <w:rsid w:val="506154E6"/>
    <w:rsid w:val="50621401"/>
    <w:rsid w:val="5062517C"/>
    <w:rsid w:val="506DAAF8"/>
    <w:rsid w:val="5075C87C"/>
    <w:rsid w:val="507691A4"/>
    <w:rsid w:val="5079E861"/>
    <w:rsid w:val="507E2D2D"/>
    <w:rsid w:val="5081DEEB"/>
    <w:rsid w:val="5082B696"/>
    <w:rsid w:val="50835BBA"/>
    <w:rsid w:val="50857501"/>
    <w:rsid w:val="5096F744"/>
    <w:rsid w:val="5097D661"/>
    <w:rsid w:val="50A1895F"/>
    <w:rsid w:val="50A2DBD5"/>
    <w:rsid w:val="50A5E47D"/>
    <w:rsid w:val="50A674E0"/>
    <w:rsid w:val="50B433FB"/>
    <w:rsid w:val="50BAFAFC"/>
    <w:rsid w:val="50BCBF7D"/>
    <w:rsid w:val="50BF29E3"/>
    <w:rsid w:val="50C1D298"/>
    <w:rsid w:val="50CF00C9"/>
    <w:rsid w:val="50D421B1"/>
    <w:rsid w:val="50D71BA9"/>
    <w:rsid w:val="50D92370"/>
    <w:rsid w:val="50D9BBAC"/>
    <w:rsid w:val="50DB0A0D"/>
    <w:rsid w:val="50DECF47"/>
    <w:rsid w:val="50E1E86C"/>
    <w:rsid w:val="50EB3612"/>
    <w:rsid w:val="50F2FF2E"/>
    <w:rsid w:val="50F92200"/>
    <w:rsid w:val="50FFA3E2"/>
    <w:rsid w:val="51095809"/>
    <w:rsid w:val="510D770F"/>
    <w:rsid w:val="5113007C"/>
    <w:rsid w:val="51215077"/>
    <w:rsid w:val="5124BD1F"/>
    <w:rsid w:val="512616AB"/>
    <w:rsid w:val="512840AE"/>
    <w:rsid w:val="512A4502"/>
    <w:rsid w:val="512DB0F7"/>
    <w:rsid w:val="5139374C"/>
    <w:rsid w:val="51585CF8"/>
    <w:rsid w:val="515C6279"/>
    <w:rsid w:val="515DB65F"/>
    <w:rsid w:val="51600F97"/>
    <w:rsid w:val="5163BB4E"/>
    <w:rsid w:val="5168C0C6"/>
    <w:rsid w:val="516DE190"/>
    <w:rsid w:val="517A4D1C"/>
    <w:rsid w:val="517D19BB"/>
    <w:rsid w:val="518E0EC0"/>
    <w:rsid w:val="5192DF4A"/>
    <w:rsid w:val="51A12830"/>
    <w:rsid w:val="51A549E4"/>
    <w:rsid w:val="51A7F12A"/>
    <w:rsid w:val="51AF253F"/>
    <w:rsid w:val="51B1CA2F"/>
    <w:rsid w:val="51B3781F"/>
    <w:rsid w:val="51B52812"/>
    <w:rsid w:val="51B5EDB8"/>
    <w:rsid w:val="51BF03D8"/>
    <w:rsid w:val="51C0215A"/>
    <w:rsid w:val="51CE2419"/>
    <w:rsid w:val="51E2FE97"/>
    <w:rsid w:val="51E83118"/>
    <w:rsid w:val="51E90784"/>
    <w:rsid w:val="51F7279F"/>
    <w:rsid w:val="5205E254"/>
    <w:rsid w:val="52073C7D"/>
    <w:rsid w:val="520EA5C9"/>
    <w:rsid w:val="5213D910"/>
    <w:rsid w:val="5214DE49"/>
    <w:rsid w:val="521A9CA5"/>
    <w:rsid w:val="521B2978"/>
    <w:rsid w:val="52239E00"/>
    <w:rsid w:val="522C5D91"/>
    <w:rsid w:val="522CCA64"/>
    <w:rsid w:val="52345463"/>
    <w:rsid w:val="52361E5F"/>
    <w:rsid w:val="52403570"/>
    <w:rsid w:val="52421955"/>
    <w:rsid w:val="524B0911"/>
    <w:rsid w:val="524BA767"/>
    <w:rsid w:val="524C6609"/>
    <w:rsid w:val="525301D9"/>
    <w:rsid w:val="5254B86A"/>
    <w:rsid w:val="525AA893"/>
    <w:rsid w:val="525C27CD"/>
    <w:rsid w:val="525F4286"/>
    <w:rsid w:val="52670F9B"/>
    <w:rsid w:val="526A2B5B"/>
    <w:rsid w:val="526B4D35"/>
    <w:rsid w:val="52742EB1"/>
    <w:rsid w:val="5274D7A2"/>
    <w:rsid w:val="527F9952"/>
    <w:rsid w:val="5293C697"/>
    <w:rsid w:val="5296FBC5"/>
    <w:rsid w:val="529A1FF4"/>
    <w:rsid w:val="529FB87F"/>
    <w:rsid w:val="52A0999C"/>
    <w:rsid w:val="52A41CCF"/>
    <w:rsid w:val="52A42628"/>
    <w:rsid w:val="52B4F1DA"/>
    <w:rsid w:val="52B6C1C4"/>
    <w:rsid w:val="52BC4A86"/>
    <w:rsid w:val="52BC5AF0"/>
    <w:rsid w:val="52C76CF7"/>
    <w:rsid w:val="52CC864C"/>
    <w:rsid w:val="52DABC04"/>
    <w:rsid w:val="52DAEA38"/>
    <w:rsid w:val="52DB0D08"/>
    <w:rsid w:val="52DB5483"/>
    <w:rsid w:val="52DDA9B7"/>
    <w:rsid w:val="52DDFFC9"/>
    <w:rsid w:val="52E0C30A"/>
    <w:rsid w:val="52E3AD98"/>
    <w:rsid w:val="52E69237"/>
    <w:rsid w:val="52E741DC"/>
    <w:rsid w:val="52EB6FAA"/>
    <w:rsid w:val="52EDE389"/>
    <w:rsid w:val="52EEBAA8"/>
    <w:rsid w:val="52F38253"/>
    <w:rsid w:val="52F50EC1"/>
    <w:rsid w:val="530310E0"/>
    <w:rsid w:val="5306F922"/>
    <w:rsid w:val="53085840"/>
    <w:rsid w:val="530C367C"/>
    <w:rsid w:val="530DB5F4"/>
    <w:rsid w:val="5315785D"/>
    <w:rsid w:val="531C1A50"/>
    <w:rsid w:val="5328C69F"/>
    <w:rsid w:val="5334B3FE"/>
    <w:rsid w:val="53372503"/>
    <w:rsid w:val="53389A15"/>
    <w:rsid w:val="533A4315"/>
    <w:rsid w:val="533D08B4"/>
    <w:rsid w:val="5340127F"/>
    <w:rsid w:val="5345B237"/>
    <w:rsid w:val="53484D70"/>
    <w:rsid w:val="534CD80A"/>
    <w:rsid w:val="534FB612"/>
    <w:rsid w:val="53510506"/>
    <w:rsid w:val="5351BE19"/>
    <w:rsid w:val="5353C069"/>
    <w:rsid w:val="5358A97F"/>
    <w:rsid w:val="53590FD5"/>
    <w:rsid w:val="535CB771"/>
    <w:rsid w:val="536E8E5A"/>
    <w:rsid w:val="5371AF2F"/>
    <w:rsid w:val="537286E2"/>
    <w:rsid w:val="53738706"/>
    <w:rsid w:val="5376D9A5"/>
    <w:rsid w:val="537CE515"/>
    <w:rsid w:val="5388AC95"/>
    <w:rsid w:val="538C2B61"/>
    <w:rsid w:val="538EEBC4"/>
    <w:rsid w:val="5391A4A8"/>
    <w:rsid w:val="5398520C"/>
    <w:rsid w:val="539A09AC"/>
    <w:rsid w:val="53A1BE9F"/>
    <w:rsid w:val="53A5B520"/>
    <w:rsid w:val="53C14A06"/>
    <w:rsid w:val="53C1C740"/>
    <w:rsid w:val="53C4AA3B"/>
    <w:rsid w:val="53C78E28"/>
    <w:rsid w:val="53CD8805"/>
    <w:rsid w:val="53D0A51B"/>
    <w:rsid w:val="53D47379"/>
    <w:rsid w:val="53D5BDF0"/>
    <w:rsid w:val="53EB8F1F"/>
    <w:rsid w:val="53F4F7F6"/>
    <w:rsid w:val="53F8D5A0"/>
    <w:rsid w:val="53F9B2D1"/>
    <w:rsid w:val="53F9E085"/>
    <w:rsid w:val="540B44BF"/>
    <w:rsid w:val="540EBC6B"/>
    <w:rsid w:val="5411D335"/>
    <w:rsid w:val="5413D9FF"/>
    <w:rsid w:val="5415B5CC"/>
    <w:rsid w:val="5419B117"/>
    <w:rsid w:val="541C56C1"/>
    <w:rsid w:val="5423F218"/>
    <w:rsid w:val="542CA72B"/>
    <w:rsid w:val="543057FF"/>
    <w:rsid w:val="54315E2A"/>
    <w:rsid w:val="5432377A"/>
    <w:rsid w:val="543A3CC5"/>
    <w:rsid w:val="544A111E"/>
    <w:rsid w:val="54526689"/>
    <w:rsid w:val="545B27B7"/>
    <w:rsid w:val="545F49C0"/>
    <w:rsid w:val="5465ECA9"/>
    <w:rsid w:val="546C8DA5"/>
    <w:rsid w:val="546E60D8"/>
    <w:rsid w:val="5473EA72"/>
    <w:rsid w:val="547D09E0"/>
    <w:rsid w:val="54819974"/>
    <w:rsid w:val="548199C7"/>
    <w:rsid w:val="5484B448"/>
    <w:rsid w:val="5486450F"/>
    <w:rsid w:val="548C4C79"/>
    <w:rsid w:val="5498932C"/>
    <w:rsid w:val="549F7F18"/>
    <w:rsid w:val="54AD0FCF"/>
    <w:rsid w:val="54B7B6E4"/>
    <w:rsid w:val="54B9D7DC"/>
    <w:rsid w:val="54BA024F"/>
    <w:rsid w:val="54C67A94"/>
    <w:rsid w:val="54CA94A9"/>
    <w:rsid w:val="54D5454D"/>
    <w:rsid w:val="54D7BC44"/>
    <w:rsid w:val="54D97136"/>
    <w:rsid w:val="54D9E5D0"/>
    <w:rsid w:val="54DA90EB"/>
    <w:rsid w:val="54E0E6B5"/>
    <w:rsid w:val="54ECA8CB"/>
    <w:rsid w:val="54EFB3E8"/>
    <w:rsid w:val="54EFC382"/>
    <w:rsid w:val="54F11C31"/>
    <w:rsid w:val="54F1CC0F"/>
    <w:rsid w:val="54F40EC5"/>
    <w:rsid w:val="54F6B513"/>
    <w:rsid w:val="54FA4F8E"/>
    <w:rsid w:val="5508346A"/>
    <w:rsid w:val="5513C41D"/>
    <w:rsid w:val="5515FBD5"/>
    <w:rsid w:val="5516BD1D"/>
    <w:rsid w:val="551BA5CD"/>
    <w:rsid w:val="552044DF"/>
    <w:rsid w:val="552A6B43"/>
    <w:rsid w:val="552CDEE7"/>
    <w:rsid w:val="552D9CFB"/>
    <w:rsid w:val="552EC749"/>
    <w:rsid w:val="5539986D"/>
    <w:rsid w:val="553B5006"/>
    <w:rsid w:val="5549399F"/>
    <w:rsid w:val="5551E2D0"/>
    <w:rsid w:val="55550823"/>
    <w:rsid w:val="556C757C"/>
    <w:rsid w:val="55727461"/>
    <w:rsid w:val="55768B57"/>
    <w:rsid w:val="5578708B"/>
    <w:rsid w:val="5579506A"/>
    <w:rsid w:val="55804A47"/>
    <w:rsid w:val="5582C161"/>
    <w:rsid w:val="5583C57C"/>
    <w:rsid w:val="5587725D"/>
    <w:rsid w:val="558C04CF"/>
    <w:rsid w:val="55924C65"/>
    <w:rsid w:val="55992815"/>
    <w:rsid w:val="559B541B"/>
    <w:rsid w:val="55A66CBD"/>
    <w:rsid w:val="55A6E1DD"/>
    <w:rsid w:val="55BAD25B"/>
    <w:rsid w:val="55BD6F78"/>
    <w:rsid w:val="55C391E4"/>
    <w:rsid w:val="55C620DF"/>
    <w:rsid w:val="55C92B52"/>
    <w:rsid w:val="55CA8824"/>
    <w:rsid w:val="55D39F6C"/>
    <w:rsid w:val="55DDCB71"/>
    <w:rsid w:val="55E1275C"/>
    <w:rsid w:val="55E1A1AB"/>
    <w:rsid w:val="55EB59ED"/>
    <w:rsid w:val="5601FAAA"/>
    <w:rsid w:val="560F19D9"/>
    <w:rsid w:val="5614A554"/>
    <w:rsid w:val="561CDA45"/>
    <w:rsid w:val="561D2909"/>
    <w:rsid w:val="562421C7"/>
    <w:rsid w:val="5626577B"/>
    <w:rsid w:val="56270827"/>
    <w:rsid w:val="56401946"/>
    <w:rsid w:val="5644CE1A"/>
    <w:rsid w:val="56464B21"/>
    <w:rsid w:val="564872BB"/>
    <w:rsid w:val="5649506A"/>
    <w:rsid w:val="565996AD"/>
    <w:rsid w:val="56653E61"/>
    <w:rsid w:val="5665C3DA"/>
    <w:rsid w:val="5670367E"/>
    <w:rsid w:val="567717F2"/>
    <w:rsid w:val="5677883A"/>
    <w:rsid w:val="567CB60A"/>
    <w:rsid w:val="567DD5B9"/>
    <w:rsid w:val="567F8435"/>
    <w:rsid w:val="56800972"/>
    <w:rsid w:val="568C9FCB"/>
    <w:rsid w:val="5691930E"/>
    <w:rsid w:val="5692A10E"/>
    <w:rsid w:val="56964B23"/>
    <w:rsid w:val="56A0584A"/>
    <w:rsid w:val="56A404CB"/>
    <w:rsid w:val="56B198E3"/>
    <w:rsid w:val="56B5B96B"/>
    <w:rsid w:val="56C25CFA"/>
    <w:rsid w:val="56C278F6"/>
    <w:rsid w:val="56CB3219"/>
    <w:rsid w:val="56CDF62A"/>
    <w:rsid w:val="56CE2DED"/>
    <w:rsid w:val="56CEABCD"/>
    <w:rsid w:val="56D3AD60"/>
    <w:rsid w:val="56DBC205"/>
    <w:rsid w:val="56E45C70"/>
    <w:rsid w:val="56E9F99E"/>
    <w:rsid w:val="56F09447"/>
    <w:rsid w:val="570403B8"/>
    <w:rsid w:val="5707AF81"/>
    <w:rsid w:val="5715EB80"/>
    <w:rsid w:val="57171745"/>
    <w:rsid w:val="57198E89"/>
    <w:rsid w:val="571E7628"/>
    <w:rsid w:val="571F09DC"/>
    <w:rsid w:val="5724CC0D"/>
    <w:rsid w:val="573DBA10"/>
    <w:rsid w:val="5743FA5F"/>
    <w:rsid w:val="57483425"/>
    <w:rsid w:val="574AAD23"/>
    <w:rsid w:val="5752C0BF"/>
    <w:rsid w:val="575F6306"/>
    <w:rsid w:val="57635DF2"/>
    <w:rsid w:val="57675B73"/>
    <w:rsid w:val="57692514"/>
    <w:rsid w:val="57714A57"/>
    <w:rsid w:val="5776569B"/>
    <w:rsid w:val="578266B6"/>
    <w:rsid w:val="5783DC12"/>
    <w:rsid w:val="578D24F8"/>
    <w:rsid w:val="57916CC6"/>
    <w:rsid w:val="57923101"/>
    <w:rsid w:val="579A7B3A"/>
    <w:rsid w:val="579ABBE1"/>
    <w:rsid w:val="57A3A77E"/>
    <w:rsid w:val="57A46631"/>
    <w:rsid w:val="57D02A0F"/>
    <w:rsid w:val="57DCC661"/>
    <w:rsid w:val="57E4F98D"/>
    <w:rsid w:val="57E983F8"/>
    <w:rsid w:val="57EB159F"/>
    <w:rsid w:val="57F41B4A"/>
    <w:rsid w:val="57F5C536"/>
    <w:rsid w:val="57FB0660"/>
    <w:rsid w:val="57FEECF7"/>
    <w:rsid w:val="5819A61A"/>
    <w:rsid w:val="5835963E"/>
    <w:rsid w:val="583A5D75"/>
    <w:rsid w:val="583FDA2F"/>
    <w:rsid w:val="58457AA1"/>
    <w:rsid w:val="584CFB9D"/>
    <w:rsid w:val="58549D2D"/>
    <w:rsid w:val="585699E8"/>
    <w:rsid w:val="585B09EE"/>
    <w:rsid w:val="585C77D8"/>
    <w:rsid w:val="585D98C4"/>
    <w:rsid w:val="585E622E"/>
    <w:rsid w:val="585EA2FE"/>
    <w:rsid w:val="58614278"/>
    <w:rsid w:val="58632F13"/>
    <w:rsid w:val="586FA284"/>
    <w:rsid w:val="58754D16"/>
    <w:rsid w:val="5887D574"/>
    <w:rsid w:val="58900627"/>
    <w:rsid w:val="58992AFC"/>
    <w:rsid w:val="589D7531"/>
    <w:rsid w:val="589F32D0"/>
    <w:rsid w:val="58BE87DB"/>
    <w:rsid w:val="58BF9E32"/>
    <w:rsid w:val="58C0EA51"/>
    <w:rsid w:val="58C3D1F5"/>
    <w:rsid w:val="58C5406F"/>
    <w:rsid w:val="58D38A80"/>
    <w:rsid w:val="58DEC616"/>
    <w:rsid w:val="58E14465"/>
    <w:rsid w:val="58E22D8E"/>
    <w:rsid w:val="58E31C8A"/>
    <w:rsid w:val="58EEE630"/>
    <w:rsid w:val="58F7DC4C"/>
    <w:rsid w:val="58F8E35F"/>
    <w:rsid w:val="58FA454A"/>
    <w:rsid w:val="59070376"/>
    <w:rsid w:val="591B73FE"/>
    <w:rsid w:val="591D5828"/>
    <w:rsid w:val="59269CAC"/>
    <w:rsid w:val="59289DF5"/>
    <w:rsid w:val="592C5479"/>
    <w:rsid w:val="592E18DC"/>
    <w:rsid w:val="593B0C56"/>
    <w:rsid w:val="593B8937"/>
    <w:rsid w:val="5942163D"/>
    <w:rsid w:val="59458A95"/>
    <w:rsid w:val="594695D2"/>
    <w:rsid w:val="59487CAA"/>
    <w:rsid w:val="594BD0FA"/>
    <w:rsid w:val="595619FA"/>
    <w:rsid w:val="595B15C7"/>
    <w:rsid w:val="5962C073"/>
    <w:rsid w:val="59681A32"/>
    <w:rsid w:val="596B9F09"/>
    <w:rsid w:val="596E8704"/>
    <w:rsid w:val="59724949"/>
    <w:rsid w:val="59774E6F"/>
    <w:rsid w:val="59844F92"/>
    <w:rsid w:val="59855459"/>
    <w:rsid w:val="598F1BC2"/>
    <w:rsid w:val="59923C39"/>
    <w:rsid w:val="59B3DB94"/>
    <w:rsid w:val="59B60F72"/>
    <w:rsid w:val="59D21666"/>
    <w:rsid w:val="59D7A125"/>
    <w:rsid w:val="59E292EE"/>
    <w:rsid w:val="59E39B90"/>
    <w:rsid w:val="59E3FE1F"/>
    <w:rsid w:val="59E57C72"/>
    <w:rsid w:val="59E6F525"/>
    <w:rsid w:val="59F34EBD"/>
    <w:rsid w:val="59F7709C"/>
    <w:rsid w:val="59FDF592"/>
    <w:rsid w:val="5A05504A"/>
    <w:rsid w:val="5A0ABACD"/>
    <w:rsid w:val="5A148D3E"/>
    <w:rsid w:val="5A1B3890"/>
    <w:rsid w:val="5A1CFDFD"/>
    <w:rsid w:val="5A24F7F0"/>
    <w:rsid w:val="5A2CDD0A"/>
    <w:rsid w:val="5A2F1B14"/>
    <w:rsid w:val="5A30332A"/>
    <w:rsid w:val="5A3526B0"/>
    <w:rsid w:val="5A398BE5"/>
    <w:rsid w:val="5A46869B"/>
    <w:rsid w:val="5A53BB6A"/>
    <w:rsid w:val="5A55E6D3"/>
    <w:rsid w:val="5A598293"/>
    <w:rsid w:val="5A5CBAB2"/>
    <w:rsid w:val="5A5DB84D"/>
    <w:rsid w:val="5A62800A"/>
    <w:rsid w:val="5A65B89D"/>
    <w:rsid w:val="5A66338D"/>
    <w:rsid w:val="5A6E6FD4"/>
    <w:rsid w:val="5A701F46"/>
    <w:rsid w:val="5A732F99"/>
    <w:rsid w:val="5A78BE5D"/>
    <w:rsid w:val="5A795DE2"/>
    <w:rsid w:val="5A845418"/>
    <w:rsid w:val="5A8B4F5C"/>
    <w:rsid w:val="5A9553B9"/>
    <w:rsid w:val="5AAE5FB3"/>
    <w:rsid w:val="5AB80608"/>
    <w:rsid w:val="5AB8E0C5"/>
    <w:rsid w:val="5ABA66E2"/>
    <w:rsid w:val="5ABA7D01"/>
    <w:rsid w:val="5ABE04C3"/>
    <w:rsid w:val="5ABE052D"/>
    <w:rsid w:val="5AC259CF"/>
    <w:rsid w:val="5ACA002E"/>
    <w:rsid w:val="5AD52BD1"/>
    <w:rsid w:val="5AD7F595"/>
    <w:rsid w:val="5AD8E18B"/>
    <w:rsid w:val="5ADB7141"/>
    <w:rsid w:val="5ADC2B11"/>
    <w:rsid w:val="5ADFF9BB"/>
    <w:rsid w:val="5AEA7912"/>
    <w:rsid w:val="5AF9F673"/>
    <w:rsid w:val="5B007EA7"/>
    <w:rsid w:val="5B05095B"/>
    <w:rsid w:val="5B07F328"/>
    <w:rsid w:val="5B0972CA"/>
    <w:rsid w:val="5B0B630F"/>
    <w:rsid w:val="5B1051B1"/>
    <w:rsid w:val="5B149799"/>
    <w:rsid w:val="5B1E00F3"/>
    <w:rsid w:val="5B226FD7"/>
    <w:rsid w:val="5B251BBA"/>
    <w:rsid w:val="5B2B498D"/>
    <w:rsid w:val="5B2D2BB5"/>
    <w:rsid w:val="5B43EF60"/>
    <w:rsid w:val="5B4686B5"/>
    <w:rsid w:val="5B4ABD89"/>
    <w:rsid w:val="5B564D60"/>
    <w:rsid w:val="5B56C56D"/>
    <w:rsid w:val="5B5C0A58"/>
    <w:rsid w:val="5B5DF20D"/>
    <w:rsid w:val="5B692D32"/>
    <w:rsid w:val="5B6D2A86"/>
    <w:rsid w:val="5B756884"/>
    <w:rsid w:val="5B7FCE80"/>
    <w:rsid w:val="5B8CFC45"/>
    <w:rsid w:val="5B8EDF31"/>
    <w:rsid w:val="5B8F08F7"/>
    <w:rsid w:val="5B91A1C5"/>
    <w:rsid w:val="5B985C08"/>
    <w:rsid w:val="5B9A6098"/>
    <w:rsid w:val="5BA02971"/>
    <w:rsid w:val="5BA1152D"/>
    <w:rsid w:val="5BACAC4E"/>
    <w:rsid w:val="5BB14D7B"/>
    <w:rsid w:val="5BB80616"/>
    <w:rsid w:val="5BC5B127"/>
    <w:rsid w:val="5BD2BFC5"/>
    <w:rsid w:val="5BD6578E"/>
    <w:rsid w:val="5BE50268"/>
    <w:rsid w:val="5BE9722F"/>
    <w:rsid w:val="5BEE01B2"/>
    <w:rsid w:val="5BF32FBA"/>
    <w:rsid w:val="5BF44798"/>
    <w:rsid w:val="5BF4E61F"/>
    <w:rsid w:val="5C0475E1"/>
    <w:rsid w:val="5C06B7B2"/>
    <w:rsid w:val="5C21757E"/>
    <w:rsid w:val="5C3151BC"/>
    <w:rsid w:val="5C492C30"/>
    <w:rsid w:val="5C4DE434"/>
    <w:rsid w:val="5C57B5F9"/>
    <w:rsid w:val="5C58F43D"/>
    <w:rsid w:val="5C5C20DE"/>
    <w:rsid w:val="5C5CEE03"/>
    <w:rsid w:val="5C616664"/>
    <w:rsid w:val="5C63041B"/>
    <w:rsid w:val="5C6A65B1"/>
    <w:rsid w:val="5C70A6C3"/>
    <w:rsid w:val="5C70AD5C"/>
    <w:rsid w:val="5C741E61"/>
    <w:rsid w:val="5C77E342"/>
    <w:rsid w:val="5C7A3D2D"/>
    <w:rsid w:val="5C7C148D"/>
    <w:rsid w:val="5C86FD5C"/>
    <w:rsid w:val="5C88C78D"/>
    <w:rsid w:val="5C9A0224"/>
    <w:rsid w:val="5C9A8799"/>
    <w:rsid w:val="5C9BACAC"/>
    <w:rsid w:val="5CA205BC"/>
    <w:rsid w:val="5CA3054F"/>
    <w:rsid w:val="5CA5E16A"/>
    <w:rsid w:val="5CA8A48C"/>
    <w:rsid w:val="5CAEBCA0"/>
    <w:rsid w:val="5CBB1733"/>
    <w:rsid w:val="5CC82101"/>
    <w:rsid w:val="5CCB7A18"/>
    <w:rsid w:val="5CD0A629"/>
    <w:rsid w:val="5CE013EF"/>
    <w:rsid w:val="5CE1E18F"/>
    <w:rsid w:val="5CE3506A"/>
    <w:rsid w:val="5CE66B13"/>
    <w:rsid w:val="5CEDD07C"/>
    <w:rsid w:val="5CF9E7B0"/>
    <w:rsid w:val="5CFAC5CD"/>
    <w:rsid w:val="5CFBD19F"/>
    <w:rsid w:val="5D01E292"/>
    <w:rsid w:val="5D0B5439"/>
    <w:rsid w:val="5D112BE9"/>
    <w:rsid w:val="5D1B322D"/>
    <w:rsid w:val="5D1FC380"/>
    <w:rsid w:val="5D26205B"/>
    <w:rsid w:val="5D2B8D4A"/>
    <w:rsid w:val="5D2CBE08"/>
    <w:rsid w:val="5D2DBA80"/>
    <w:rsid w:val="5D3213AF"/>
    <w:rsid w:val="5D3659B0"/>
    <w:rsid w:val="5D38B790"/>
    <w:rsid w:val="5D3FD78A"/>
    <w:rsid w:val="5D485019"/>
    <w:rsid w:val="5D4A444D"/>
    <w:rsid w:val="5D534EB5"/>
    <w:rsid w:val="5D621931"/>
    <w:rsid w:val="5D663338"/>
    <w:rsid w:val="5D69AA75"/>
    <w:rsid w:val="5D6CA99B"/>
    <w:rsid w:val="5D6D213B"/>
    <w:rsid w:val="5D759277"/>
    <w:rsid w:val="5D7A26C4"/>
    <w:rsid w:val="5D7DB5E6"/>
    <w:rsid w:val="5D7E2128"/>
    <w:rsid w:val="5D7F091E"/>
    <w:rsid w:val="5D8647CB"/>
    <w:rsid w:val="5D8A4988"/>
    <w:rsid w:val="5D8BF590"/>
    <w:rsid w:val="5D8C6EA6"/>
    <w:rsid w:val="5D8EE69C"/>
    <w:rsid w:val="5D938C77"/>
    <w:rsid w:val="5D9587C6"/>
    <w:rsid w:val="5D9A5963"/>
    <w:rsid w:val="5DA29C7F"/>
    <w:rsid w:val="5DB8EC7C"/>
    <w:rsid w:val="5DBB2C69"/>
    <w:rsid w:val="5DC67EC9"/>
    <w:rsid w:val="5DCF1DCC"/>
    <w:rsid w:val="5DDD1C34"/>
    <w:rsid w:val="5DDD7122"/>
    <w:rsid w:val="5DE19214"/>
    <w:rsid w:val="5DE79B38"/>
    <w:rsid w:val="5DEC7168"/>
    <w:rsid w:val="5DF1B78E"/>
    <w:rsid w:val="5E022200"/>
    <w:rsid w:val="5E048A5F"/>
    <w:rsid w:val="5E0902A4"/>
    <w:rsid w:val="5E0C59B7"/>
    <w:rsid w:val="5E0C673D"/>
    <w:rsid w:val="5E0CAEB7"/>
    <w:rsid w:val="5E170E12"/>
    <w:rsid w:val="5E1C62D2"/>
    <w:rsid w:val="5E1E62FB"/>
    <w:rsid w:val="5E20298D"/>
    <w:rsid w:val="5E2117AA"/>
    <w:rsid w:val="5E247F41"/>
    <w:rsid w:val="5E255D38"/>
    <w:rsid w:val="5E266FC5"/>
    <w:rsid w:val="5E2DBDC1"/>
    <w:rsid w:val="5E447447"/>
    <w:rsid w:val="5E45F93A"/>
    <w:rsid w:val="5E507EB0"/>
    <w:rsid w:val="5E510A92"/>
    <w:rsid w:val="5E585F97"/>
    <w:rsid w:val="5E59CE4E"/>
    <w:rsid w:val="5E60A6C6"/>
    <w:rsid w:val="5E645C41"/>
    <w:rsid w:val="5E67A439"/>
    <w:rsid w:val="5E6F37FE"/>
    <w:rsid w:val="5E72A966"/>
    <w:rsid w:val="5E74C4BF"/>
    <w:rsid w:val="5E7BF71C"/>
    <w:rsid w:val="5E846CF3"/>
    <w:rsid w:val="5E864BD4"/>
    <w:rsid w:val="5E8919FD"/>
    <w:rsid w:val="5E8D0D5D"/>
    <w:rsid w:val="5E8D71B0"/>
    <w:rsid w:val="5E8F75AE"/>
    <w:rsid w:val="5E969AD1"/>
    <w:rsid w:val="5EB6FE1B"/>
    <w:rsid w:val="5EBFB2CE"/>
    <w:rsid w:val="5ECB5149"/>
    <w:rsid w:val="5EDB5AD5"/>
    <w:rsid w:val="5EDE50C6"/>
    <w:rsid w:val="5EE6CAD1"/>
    <w:rsid w:val="5EF41892"/>
    <w:rsid w:val="5EF529C8"/>
    <w:rsid w:val="5EF66468"/>
    <w:rsid w:val="5EF791A9"/>
    <w:rsid w:val="5EF87357"/>
    <w:rsid w:val="5EFA0381"/>
    <w:rsid w:val="5EFC631E"/>
    <w:rsid w:val="5F11F31D"/>
    <w:rsid w:val="5F120AC0"/>
    <w:rsid w:val="5F17472C"/>
    <w:rsid w:val="5F185FD9"/>
    <w:rsid w:val="5F1F1D94"/>
    <w:rsid w:val="5F24808B"/>
    <w:rsid w:val="5F2BF6A9"/>
    <w:rsid w:val="5F2D0633"/>
    <w:rsid w:val="5F31DA3A"/>
    <w:rsid w:val="5F37B591"/>
    <w:rsid w:val="5F3AF86F"/>
    <w:rsid w:val="5F3C72B4"/>
    <w:rsid w:val="5F3E5D06"/>
    <w:rsid w:val="5F3EE620"/>
    <w:rsid w:val="5F469122"/>
    <w:rsid w:val="5F4C8458"/>
    <w:rsid w:val="5F4EB283"/>
    <w:rsid w:val="5F4F82E8"/>
    <w:rsid w:val="5F510388"/>
    <w:rsid w:val="5F574C0A"/>
    <w:rsid w:val="5F5A12DF"/>
    <w:rsid w:val="5F5DCBFF"/>
    <w:rsid w:val="5F664EF6"/>
    <w:rsid w:val="5F676A36"/>
    <w:rsid w:val="5F6C44B2"/>
    <w:rsid w:val="5F6DD849"/>
    <w:rsid w:val="5F6E9B35"/>
    <w:rsid w:val="5F6FADC2"/>
    <w:rsid w:val="5F73B2A7"/>
    <w:rsid w:val="5F769E58"/>
    <w:rsid w:val="5F812863"/>
    <w:rsid w:val="5F9175E6"/>
    <w:rsid w:val="5F9892E8"/>
    <w:rsid w:val="5F99B558"/>
    <w:rsid w:val="5F9B9430"/>
    <w:rsid w:val="5FA3CF12"/>
    <w:rsid w:val="5FA7595C"/>
    <w:rsid w:val="5FA77F76"/>
    <w:rsid w:val="5FAA0762"/>
    <w:rsid w:val="5FAB0069"/>
    <w:rsid w:val="5FAC623E"/>
    <w:rsid w:val="5FB35425"/>
    <w:rsid w:val="5FB66D98"/>
    <w:rsid w:val="5FB92728"/>
    <w:rsid w:val="5FC12027"/>
    <w:rsid w:val="5FC211B9"/>
    <w:rsid w:val="5FC33D6A"/>
    <w:rsid w:val="5FCECD4C"/>
    <w:rsid w:val="5FDD840C"/>
    <w:rsid w:val="5FE61BFF"/>
    <w:rsid w:val="5FE779A5"/>
    <w:rsid w:val="5FE80529"/>
    <w:rsid w:val="5FF674F5"/>
    <w:rsid w:val="5FFA7D1B"/>
    <w:rsid w:val="60000BAF"/>
    <w:rsid w:val="60037F87"/>
    <w:rsid w:val="6007E8FF"/>
    <w:rsid w:val="6015F144"/>
    <w:rsid w:val="601D75A5"/>
    <w:rsid w:val="6024651E"/>
    <w:rsid w:val="6030C37A"/>
    <w:rsid w:val="603A5E45"/>
    <w:rsid w:val="603E05B9"/>
    <w:rsid w:val="6044990A"/>
    <w:rsid w:val="604851E5"/>
    <w:rsid w:val="604C6A34"/>
    <w:rsid w:val="604DC655"/>
    <w:rsid w:val="6055F389"/>
    <w:rsid w:val="605BDD25"/>
    <w:rsid w:val="606A76BF"/>
    <w:rsid w:val="606D0445"/>
    <w:rsid w:val="607918DC"/>
    <w:rsid w:val="6079B0E3"/>
    <w:rsid w:val="607E003F"/>
    <w:rsid w:val="60828A60"/>
    <w:rsid w:val="60895BE0"/>
    <w:rsid w:val="6089C352"/>
    <w:rsid w:val="608F1DC2"/>
    <w:rsid w:val="608F4C2B"/>
    <w:rsid w:val="60965856"/>
    <w:rsid w:val="609CEAA5"/>
    <w:rsid w:val="60A73EEC"/>
    <w:rsid w:val="60AAACD8"/>
    <w:rsid w:val="60B0E0E4"/>
    <w:rsid w:val="60B0F1DE"/>
    <w:rsid w:val="60BC6A07"/>
    <w:rsid w:val="60BD06B3"/>
    <w:rsid w:val="60C11CAE"/>
    <w:rsid w:val="60C25979"/>
    <w:rsid w:val="60C3B933"/>
    <w:rsid w:val="60C57408"/>
    <w:rsid w:val="60CAA99F"/>
    <w:rsid w:val="60CBFC36"/>
    <w:rsid w:val="60E6FC15"/>
    <w:rsid w:val="60E9945A"/>
    <w:rsid w:val="60EC4B84"/>
    <w:rsid w:val="60EEF6C2"/>
    <w:rsid w:val="60FCBD3A"/>
    <w:rsid w:val="61003D32"/>
    <w:rsid w:val="61066445"/>
    <w:rsid w:val="610711BA"/>
    <w:rsid w:val="610BFE05"/>
    <w:rsid w:val="6114BA5E"/>
    <w:rsid w:val="61150DDC"/>
    <w:rsid w:val="612FDA04"/>
    <w:rsid w:val="61316A8F"/>
    <w:rsid w:val="61339550"/>
    <w:rsid w:val="6133CFD5"/>
    <w:rsid w:val="614196B5"/>
    <w:rsid w:val="6143289C"/>
    <w:rsid w:val="61468874"/>
    <w:rsid w:val="61484771"/>
    <w:rsid w:val="614C9AB6"/>
    <w:rsid w:val="6153EFCC"/>
    <w:rsid w:val="6158C091"/>
    <w:rsid w:val="615E3DBD"/>
    <w:rsid w:val="6163AA3F"/>
    <w:rsid w:val="61653DAA"/>
    <w:rsid w:val="6165A342"/>
    <w:rsid w:val="61699D50"/>
    <w:rsid w:val="616F50D8"/>
    <w:rsid w:val="617A45F4"/>
    <w:rsid w:val="617A6045"/>
    <w:rsid w:val="617D2900"/>
    <w:rsid w:val="6180F574"/>
    <w:rsid w:val="61815705"/>
    <w:rsid w:val="61879113"/>
    <w:rsid w:val="618E31ED"/>
    <w:rsid w:val="618EF215"/>
    <w:rsid w:val="6191287A"/>
    <w:rsid w:val="6191710F"/>
    <w:rsid w:val="6191A1DC"/>
    <w:rsid w:val="61941F0B"/>
    <w:rsid w:val="61987AE6"/>
    <w:rsid w:val="619CA77C"/>
    <w:rsid w:val="61A60188"/>
    <w:rsid w:val="61AA47DD"/>
    <w:rsid w:val="61B05539"/>
    <w:rsid w:val="61BB4DA2"/>
    <w:rsid w:val="61BE5563"/>
    <w:rsid w:val="61C2EF9F"/>
    <w:rsid w:val="61DAB586"/>
    <w:rsid w:val="61DE99EE"/>
    <w:rsid w:val="61E09A1B"/>
    <w:rsid w:val="61E753D4"/>
    <w:rsid w:val="61EF7876"/>
    <w:rsid w:val="6203C3E9"/>
    <w:rsid w:val="62073DBE"/>
    <w:rsid w:val="620BED1F"/>
    <w:rsid w:val="6217AE20"/>
    <w:rsid w:val="621FDA47"/>
    <w:rsid w:val="6227CA61"/>
    <w:rsid w:val="62299699"/>
    <w:rsid w:val="62318299"/>
    <w:rsid w:val="62391427"/>
    <w:rsid w:val="623A552B"/>
    <w:rsid w:val="6246B702"/>
    <w:rsid w:val="62490D20"/>
    <w:rsid w:val="624C356A"/>
    <w:rsid w:val="625848D1"/>
    <w:rsid w:val="626052D4"/>
    <w:rsid w:val="626C6E4D"/>
    <w:rsid w:val="6271A8FC"/>
    <w:rsid w:val="62726928"/>
    <w:rsid w:val="62772390"/>
    <w:rsid w:val="62810264"/>
    <w:rsid w:val="62853704"/>
    <w:rsid w:val="628E23E9"/>
    <w:rsid w:val="6295644D"/>
    <w:rsid w:val="6297C081"/>
    <w:rsid w:val="629CB42D"/>
    <w:rsid w:val="62ADFDD4"/>
    <w:rsid w:val="62B53ABF"/>
    <w:rsid w:val="62B5F1A9"/>
    <w:rsid w:val="62BFC2AB"/>
    <w:rsid w:val="62C43AD9"/>
    <w:rsid w:val="62CB1CB9"/>
    <w:rsid w:val="62D24797"/>
    <w:rsid w:val="62D24FBC"/>
    <w:rsid w:val="62DA001C"/>
    <w:rsid w:val="62E42B6E"/>
    <w:rsid w:val="62EADEF6"/>
    <w:rsid w:val="62F72026"/>
    <w:rsid w:val="62FA8084"/>
    <w:rsid w:val="62FD49E2"/>
    <w:rsid w:val="630B0EF5"/>
    <w:rsid w:val="630E09F6"/>
    <w:rsid w:val="63107C76"/>
    <w:rsid w:val="63117260"/>
    <w:rsid w:val="6314F090"/>
    <w:rsid w:val="63219FBA"/>
    <w:rsid w:val="6324A80B"/>
    <w:rsid w:val="6327B8E1"/>
    <w:rsid w:val="63375A05"/>
    <w:rsid w:val="63383DB4"/>
    <w:rsid w:val="63461586"/>
    <w:rsid w:val="634E0C6A"/>
    <w:rsid w:val="634E55EE"/>
    <w:rsid w:val="63534064"/>
    <w:rsid w:val="636F07A3"/>
    <w:rsid w:val="6370BBE9"/>
    <w:rsid w:val="637CFE81"/>
    <w:rsid w:val="638EE6E2"/>
    <w:rsid w:val="63905F23"/>
    <w:rsid w:val="6397FDB7"/>
    <w:rsid w:val="63B04550"/>
    <w:rsid w:val="63C0676F"/>
    <w:rsid w:val="63C19B61"/>
    <w:rsid w:val="63C231DE"/>
    <w:rsid w:val="63C63594"/>
    <w:rsid w:val="63CB4288"/>
    <w:rsid w:val="63DCAAFA"/>
    <w:rsid w:val="63F34922"/>
    <w:rsid w:val="63F4EA90"/>
    <w:rsid w:val="63F9BDF0"/>
    <w:rsid w:val="63FB3CFD"/>
    <w:rsid w:val="64025EB1"/>
    <w:rsid w:val="640F95C8"/>
    <w:rsid w:val="64116CD6"/>
    <w:rsid w:val="641B5C4D"/>
    <w:rsid w:val="6426982C"/>
    <w:rsid w:val="643ADB59"/>
    <w:rsid w:val="643CE1B5"/>
    <w:rsid w:val="6441DC49"/>
    <w:rsid w:val="644ACB11"/>
    <w:rsid w:val="644C2EB5"/>
    <w:rsid w:val="6457E218"/>
    <w:rsid w:val="64587321"/>
    <w:rsid w:val="647BF03B"/>
    <w:rsid w:val="648044B1"/>
    <w:rsid w:val="6480A082"/>
    <w:rsid w:val="6485102F"/>
    <w:rsid w:val="64899EFD"/>
    <w:rsid w:val="648D2991"/>
    <w:rsid w:val="64A10B8A"/>
    <w:rsid w:val="64A4AF71"/>
    <w:rsid w:val="64A877D8"/>
    <w:rsid w:val="64AD6987"/>
    <w:rsid w:val="64B08F06"/>
    <w:rsid w:val="64B6FF68"/>
    <w:rsid w:val="64C8BD8A"/>
    <w:rsid w:val="64C900A8"/>
    <w:rsid w:val="64CA03D3"/>
    <w:rsid w:val="64CD8994"/>
    <w:rsid w:val="64DF00C5"/>
    <w:rsid w:val="64E05171"/>
    <w:rsid w:val="64E43DFD"/>
    <w:rsid w:val="64E7B53E"/>
    <w:rsid w:val="64F3B473"/>
    <w:rsid w:val="64F5CBCB"/>
    <w:rsid w:val="64F6C036"/>
    <w:rsid w:val="64FBB2E3"/>
    <w:rsid w:val="64FD4F0C"/>
    <w:rsid w:val="6500CC99"/>
    <w:rsid w:val="6504BE7D"/>
    <w:rsid w:val="6513CFFD"/>
    <w:rsid w:val="65172DE0"/>
    <w:rsid w:val="6518D233"/>
    <w:rsid w:val="651A07C4"/>
    <w:rsid w:val="651BCE76"/>
    <w:rsid w:val="652F5A1E"/>
    <w:rsid w:val="6532DB94"/>
    <w:rsid w:val="653B1ECE"/>
    <w:rsid w:val="654D4B4A"/>
    <w:rsid w:val="655EA9B8"/>
    <w:rsid w:val="655FE375"/>
    <w:rsid w:val="65679028"/>
    <w:rsid w:val="6573168A"/>
    <w:rsid w:val="65788DD9"/>
    <w:rsid w:val="6578C184"/>
    <w:rsid w:val="657E4A48"/>
    <w:rsid w:val="65856A31"/>
    <w:rsid w:val="659415A3"/>
    <w:rsid w:val="659E3E82"/>
    <w:rsid w:val="659F6D59"/>
    <w:rsid w:val="65AC4FB3"/>
    <w:rsid w:val="65ACAE98"/>
    <w:rsid w:val="65B398C9"/>
    <w:rsid w:val="65B69536"/>
    <w:rsid w:val="65C13FB0"/>
    <w:rsid w:val="65C55B68"/>
    <w:rsid w:val="65CDF3DA"/>
    <w:rsid w:val="65D2459A"/>
    <w:rsid w:val="65D81232"/>
    <w:rsid w:val="65F0F023"/>
    <w:rsid w:val="65F86E72"/>
    <w:rsid w:val="65FE3EB6"/>
    <w:rsid w:val="6608839F"/>
    <w:rsid w:val="660D0114"/>
    <w:rsid w:val="66155CE4"/>
    <w:rsid w:val="66233419"/>
    <w:rsid w:val="6623F2E5"/>
    <w:rsid w:val="6626E5B8"/>
    <w:rsid w:val="6628C3BF"/>
    <w:rsid w:val="662D5141"/>
    <w:rsid w:val="662DE44C"/>
    <w:rsid w:val="663648DE"/>
    <w:rsid w:val="663B10C0"/>
    <w:rsid w:val="664A4848"/>
    <w:rsid w:val="66556E45"/>
    <w:rsid w:val="665B6D8A"/>
    <w:rsid w:val="665CD8C8"/>
    <w:rsid w:val="665D746D"/>
    <w:rsid w:val="666E88A4"/>
    <w:rsid w:val="66772A83"/>
    <w:rsid w:val="667DC90C"/>
    <w:rsid w:val="668261A3"/>
    <w:rsid w:val="66861E0A"/>
    <w:rsid w:val="668B9607"/>
    <w:rsid w:val="668FA710"/>
    <w:rsid w:val="6698BAC6"/>
    <w:rsid w:val="66A0262E"/>
    <w:rsid w:val="66A0A50D"/>
    <w:rsid w:val="66A85CAB"/>
    <w:rsid w:val="66BC25B9"/>
    <w:rsid w:val="66BCD04E"/>
    <w:rsid w:val="66C18FE8"/>
    <w:rsid w:val="66C42658"/>
    <w:rsid w:val="66D1DD82"/>
    <w:rsid w:val="66DC41F2"/>
    <w:rsid w:val="66E43F3E"/>
    <w:rsid w:val="66E4BCD5"/>
    <w:rsid w:val="66E57B7C"/>
    <w:rsid w:val="66F12C2A"/>
    <w:rsid w:val="66F99983"/>
    <w:rsid w:val="66FA707F"/>
    <w:rsid w:val="670A59E6"/>
    <w:rsid w:val="6711C456"/>
    <w:rsid w:val="6718F8E2"/>
    <w:rsid w:val="671B486B"/>
    <w:rsid w:val="6720299A"/>
    <w:rsid w:val="6722F7AB"/>
    <w:rsid w:val="6725346A"/>
    <w:rsid w:val="672625A1"/>
    <w:rsid w:val="67267BF0"/>
    <w:rsid w:val="673640CD"/>
    <w:rsid w:val="673CA312"/>
    <w:rsid w:val="673DB668"/>
    <w:rsid w:val="6741C063"/>
    <w:rsid w:val="674789A7"/>
    <w:rsid w:val="6754CFE7"/>
    <w:rsid w:val="675662AA"/>
    <w:rsid w:val="67592CF0"/>
    <w:rsid w:val="675E8A7D"/>
    <w:rsid w:val="676FCE80"/>
    <w:rsid w:val="6774EC26"/>
    <w:rsid w:val="6778DB21"/>
    <w:rsid w:val="679EEB28"/>
    <w:rsid w:val="67A56CC5"/>
    <w:rsid w:val="67A8B419"/>
    <w:rsid w:val="67A8E38E"/>
    <w:rsid w:val="67B13A13"/>
    <w:rsid w:val="67B6B4C4"/>
    <w:rsid w:val="67BCF83A"/>
    <w:rsid w:val="67C9B870"/>
    <w:rsid w:val="67D32C7F"/>
    <w:rsid w:val="67DC9D40"/>
    <w:rsid w:val="67DD99FD"/>
    <w:rsid w:val="67E7EDEE"/>
    <w:rsid w:val="67EE5A17"/>
    <w:rsid w:val="67FBA8B3"/>
    <w:rsid w:val="67FFF5FB"/>
    <w:rsid w:val="6808CC56"/>
    <w:rsid w:val="680D2A01"/>
    <w:rsid w:val="680DC07B"/>
    <w:rsid w:val="680F5BB5"/>
    <w:rsid w:val="68156D7B"/>
    <w:rsid w:val="68197E93"/>
    <w:rsid w:val="681BC0F1"/>
    <w:rsid w:val="68208844"/>
    <w:rsid w:val="68243EF0"/>
    <w:rsid w:val="682778C9"/>
    <w:rsid w:val="682CCC5B"/>
    <w:rsid w:val="682D4A7B"/>
    <w:rsid w:val="68349BCE"/>
    <w:rsid w:val="6834EF8B"/>
    <w:rsid w:val="6837EBCE"/>
    <w:rsid w:val="68413CF9"/>
    <w:rsid w:val="6845F439"/>
    <w:rsid w:val="6858A0AF"/>
    <w:rsid w:val="685B79D8"/>
    <w:rsid w:val="685FFB77"/>
    <w:rsid w:val="68679B46"/>
    <w:rsid w:val="686E60AF"/>
    <w:rsid w:val="68786720"/>
    <w:rsid w:val="687889B2"/>
    <w:rsid w:val="6894D4F4"/>
    <w:rsid w:val="68B7DF65"/>
    <w:rsid w:val="68C12DC8"/>
    <w:rsid w:val="68C9D0CF"/>
    <w:rsid w:val="68DDCFEC"/>
    <w:rsid w:val="68EB4B3D"/>
    <w:rsid w:val="68F6B6AA"/>
    <w:rsid w:val="68F93F72"/>
    <w:rsid w:val="68FCA089"/>
    <w:rsid w:val="68FF0DD3"/>
    <w:rsid w:val="69000CA3"/>
    <w:rsid w:val="690097F2"/>
    <w:rsid w:val="69071BC3"/>
    <w:rsid w:val="6908B26B"/>
    <w:rsid w:val="6909EBF3"/>
    <w:rsid w:val="69122E70"/>
    <w:rsid w:val="69128823"/>
    <w:rsid w:val="691BA1DF"/>
    <w:rsid w:val="6922D3C2"/>
    <w:rsid w:val="692433F2"/>
    <w:rsid w:val="692BF4C4"/>
    <w:rsid w:val="693FB597"/>
    <w:rsid w:val="694DFD15"/>
    <w:rsid w:val="69547340"/>
    <w:rsid w:val="69573A6E"/>
    <w:rsid w:val="6959F640"/>
    <w:rsid w:val="69656E5F"/>
    <w:rsid w:val="6968DE95"/>
    <w:rsid w:val="696A1205"/>
    <w:rsid w:val="697552C1"/>
    <w:rsid w:val="6976753B"/>
    <w:rsid w:val="697AD5A1"/>
    <w:rsid w:val="69828102"/>
    <w:rsid w:val="698588F8"/>
    <w:rsid w:val="6988F36D"/>
    <w:rsid w:val="6989EFC7"/>
    <w:rsid w:val="698FD21F"/>
    <w:rsid w:val="69A6B4C2"/>
    <w:rsid w:val="69AB08F5"/>
    <w:rsid w:val="69B5042C"/>
    <w:rsid w:val="69B83433"/>
    <w:rsid w:val="69BF4E97"/>
    <w:rsid w:val="69C58F07"/>
    <w:rsid w:val="69CD76AC"/>
    <w:rsid w:val="69CF272C"/>
    <w:rsid w:val="69CFA5F8"/>
    <w:rsid w:val="69D27029"/>
    <w:rsid w:val="69DFF6AC"/>
    <w:rsid w:val="69EEDE6D"/>
    <w:rsid w:val="69F12AC8"/>
    <w:rsid w:val="69F5E2BD"/>
    <w:rsid w:val="69F5F431"/>
    <w:rsid w:val="69FBFED0"/>
    <w:rsid w:val="69FD84AE"/>
    <w:rsid w:val="6A03ABB0"/>
    <w:rsid w:val="6A0556C2"/>
    <w:rsid w:val="6A0809F4"/>
    <w:rsid w:val="6A0905DF"/>
    <w:rsid w:val="6A199273"/>
    <w:rsid w:val="6A1A9DDA"/>
    <w:rsid w:val="6A1EE33F"/>
    <w:rsid w:val="6A1F017A"/>
    <w:rsid w:val="6A25279D"/>
    <w:rsid w:val="6A39AD7A"/>
    <w:rsid w:val="6A3ADC0F"/>
    <w:rsid w:val="6A3C18BE"/>
    <w:rsid w:val="6A43D030"/>
    <w:rsid w:val="6A493FB4"/>
    <w:rsid w:val="6A4CACBB"/>
    <w:rsid w:val="6A537435"/>
    <w:rsid w:val="6A55659F"/>
    <w:rsid w:val="6A648322"/>
    <w:rsid w:val="6A66C635"/>
    <w:rsid w:val="6A68F95D"/>
    <w:rsid w:val="6A69F549"/>
    <w:rsid w:val="6A7B66E0"/>
    <w:rsid w:val="6A82F6FD"/>
    <w:rsid w:val="6A8EE04F"/>
    <w:rsid w:val="6A9A1480"/>
    <w:rsid w:val="6A9BB513"/>
    <w:rsid w:val="6A9D4A43"/>
    <w:rsid w:val="6AB8F17E"/>
    <w:rsid w:val="6AB8F256"/>
    <w:rsid w:val="6ABBE2D1"/>
    <w:rsid w:val="6ABC599B"/>
    <w:rsid w:val="6ABEBA15"/>
    <w:rsid w:val="6ABEBE90"/>
    <w:rsid w:val="6AC5AB82"/>
    <w:rsid w:val="6AD6B554"/>
    <w:rsid w:val="6AF9FEB5"/>
    <w:rsid w:val="6B0E1767"/>
    <w:rsid w:val="6B11586C"/>
    <w:rsid w:val="6B1397E3"/>
    <w:rsid w:val="6B1BBD5C"/>
    <w:rsid w:val="6B1C35A8"/>
    <w:rsid w:val="6B1D15A7"/>
    <w:rsid w:val="6B28EA5C"/>
    <w:rsid w:val="6B451176"/>
    <w:rsid w:val="6B4A9BA6"/>
    <w:rsid w:val="6B4DDFED"/>
    <w:rsid w:val="6B4FFF90"/>
    <w:rsid w:val="6B53BC63"/>
    <w:rsid w:val="6B698E56"/>
    <w:rsid w:val="6B6F483B"/>
    <w:rsid w:val="6B786BA2"/>
    <w:rsid w:val="6B827249"/>
    <w:rsid w:val="6B9361F0"/>
    <w:rsid w:val="6BA07E07"/>
    <w:rsid w:val="6BA2CF95"/>
    <w:rsid w:val="6BAB2D84"/>
    <w:rsid w:val="6BAC9830"/>
    <w:rsid w:val="6BB39026"/>
    <w:rsid w:val="6BBE6DEB"/>
    <w:rsid w:val="6BC09605"/>
    <w:rsid w:val="6BC3C86F"/>
    <w:rsid w:val="6BD6123E"/>
    <w:rsid w:val="6BD7072C"/>
    <w:rsid w:val="6BD7AED6"/>
    <w:rsid w:val="6BE10C86"/>
    <w:rsid w:val="6BE3EE64"/>
    <w:rsid w:val="6BE66F4D"/>
    <w:rsid w:val="6BF35C53"/>
    <w:rsid w:val="6BF6F5A5"/>
    <w:rsid w:val="6BFF6407"/>
    <w:rsid w:val="6C04B9C2"/>
    <w:rsid w:val="6C1D0C8E"/>
    <w:rsid w:val="6C1E7B59"/>
    <w:rsid w:val="6C24EF34"/>
    <w:rsid w:val="6C2F04F6"/>
    <w:rsid w:val="6C2FF606"/>
    <w:rsid w:val="6C3C2A6E"/>
    <w:rsid w:val="6C51AACC"/>
    <w:rsid w:val="6C56D091"/>
    <w:rsid w:val="6C5CCDA0"/>
    <w:rsid w:val="6C67AD99"/>
    <w:rsid w:val="6C6B7689"/>
    <w:rsid w:val="6C73CBA2"/>
    <w:rsid w:val="6C7AC9CF"/>
    <w:rsid w:val="6C86144C"/>
    <w:rsid w:val="6C90A49D"/>
    <w:rsid w:val="6C9E2470"/>
    <w:rsid w:val="6C9FCB72"/>
    <w:rsid w:val="6CAA031C"/>
    <w:rsid w:val="6CAC52B9"/>
    <w:rsid w:val="6CAF4701"/>
    <w:rsid w:val="6CC038EC"/>
    <w:rsid w:val="6CC7C339"/>
    <w:rsid w:val="6CC7D5C2"/>
    <w:rsid w:val="6CC7F285"/>
    <w:rsid w:val="6CCCCDF0"/>
    <w:rsid w:val="6CD57787"/>
    <w:rsid w:val="6CEC5813"/>
    <w:rsid w:val="6CF48A56"/>
    <w:rsid w:val="6CF9891D"/>
    <w:rsid w:val="6D01F40F"/>
    <w:rsid w:val="6D04DB0E"/>
    <w:rsid w:val="6D07F5E3"/>
    <w:rsid w:val="6D0DA5B6"/>
    <w:rsid w:val="6D100A6C"/>
    <w:rsid w:val="6D222831"/>
    <w:rsid w:val="6D26DA23"/>
    <w:rsid w:val="6D2F6715"/>
    <w:rsid w:val="6D326491"/>
    <w:rsid w:val="6D3E57DC"/>
    <w:rsid w:val="6D43394F"/>
    <w:rsid w:val="6D484CDB"/>
    <w:rsid w:val="6D553FB5"/>
    <w:rsid w:val="6D5E6C1F"/>
    <w:rsid w:val="6D78DFB1"/>
    <w:rsid w:val="6D7C337E"/>
    <w:rsid w:val="6D82D5D8"/>
    <w:rsid w:val="6D82FECE"/>
    <w:rsid w:val="6D8410C5"/>
    <w:rsid w:val="6D85C938"/>
    <w:rsid w:val="6D879F14"/>
    <w:rsid w:val="6D89EF46"/>
    <w:rsid w:val="6D8F87AE"/>
    <w:rsid w:val="6D92D83D"/>
    <w:rsid w:val="6D980705"/>
    <w:rsid w:val="6D988490"/>
    <w:rsid w:val="6DA198EF"/>
    <w:rsid w:val="6DA3F5D4"/>
    <w:rsid w:val="6DA45470"/>
    <w:rsid w:val="6DB937B1"/>
    <w:rsid w:val="6DBD2396"/>
    <w:rsid w:val="6DBEE143"/>
    <w:rsid w:val="6DC170C6"/>
    <w:rsid w:val="6DC5BFFC"/>
    <w:rsid w:val="6DDD67F1"/>
    <w:rsid w:val="6DE4F0B4"/>
    <w:rsid w:val="6DEA62B7"/>
    <w:rsid w:val="6DED55B6"/>
    <w:rsid w:val="6DED804A"/>
    <w:rsid w:val="6E01C176"/>
    <w:rsid w:val="6E07D40F"/>
    <w:rsid w:val="6E0CCC2C"/>
    <w:rsid w:val="6E13CC05"/>
    <w:rsid w:val="6E1A7302"/>
    <w:rsid w:val="6E1C7F29"/>
    <w:rsid w:val="6E227FEA"/>
    <w:rsid w:val="6E3829E7"/>
    <w:rsid w:val="6E3970A8"/>
    <w:rsid w:val="6E3C7FE6"/>
    <w:rsid w:val="6E44464B"/>
    <w:rsid w:val="6E4F4D5E"/>
    <w:rsid w:val="6E4F75F4"/>
    <w:rsid w:val="6E5CAFC0"/>
    <w:rsid w:val="6E5D5580"/>
    <w:rsid w:val="6E620AAC"/>
    <w:rsid w:val="6E6440C1"/>
    <w:rsid w:val="6E724C59"/>
    <w:rsid w:val="6E7592D1"/>
    <w:rsid w:val="6E7B5FBA"/>
    <w:rsid w:val="6E814B27"/>
    <w:rsid w:val="6E81C095"/>
    <w:rsid w:val="6E82B15C"/>
    <w:rsid w:val="6E94D14A"/>
    <w:rsid w:val="6E9D60D9"/>
    <w:rsid w:val="6E9DB633"/>
    <w:rsid w:val="6EABD394"/>
    <w:rsid w:val="6EAF44C8"/>
    <w:rsid w:val="6EB4D290"/>
    <w:rsid w:val="6EB63A8C"/>
    <w:rsid w:val="6EBAF663"/>
    <w:rsid w:val="6ECBC8A9"/>
    <w:rsid w:val="6EDBCAE5"/>
    <w:rsid w:val="6EE663E5"/>
    <w:rsid w:val="6F03ADDE"/>
    <w:rsid w:val="6F0AE6EA"/>
    <w:rsid w:val="6F0FC2A4"/>
    <w:rsid w:val="6F112B7A"/>
    <w:rsid w:val="6F1EB28A"/>
    <w:rsid w:val="6F224595"/>
    <w:rsid w:val="6F253CEB"/>
    <w:rsid w:val="6F2DCCDB"/>
    <w:rsid w:val="6F370D06"/>
    <w:rsid w:val="6F3D43D4"/>
    <w:rsid w:val="6F3DA5BE"/>
    <w:rsid w:val="6F47F5BF"/>
    <w:rsid w:val="6F4C6766"/>
    <w:rsid w:val="6F4D0BBF"/>
    <w:rsid w:val="6F5A2678"/>
    <w:rsid w:val="6F5ACC48"/>
    <w:rsid w:val="6F5D3AF8"/>
    <w:rsid w:val="6F704039"/>
    <w:rsid w:val="6F73D1E8"/>
    <w:rsid w:val="6F78CE06"/>
    <w:rsid w:val="6F7A9AC0"/>
    <w:rsid w:val="6F852F20"/>
    <w:rsid w:val="6F863633"/>
    <w:rsid w:val="6F8F078F"/>
    <w:rsid w:val="6F92503A"/>
    <w:rsid w:val="6F9AC801"/>
    <w:rsid w:val="6F9D7FDF"/>
    <w:rsid w:val="6F9DF295"/>
    <w:rsid w:val="6F9FB32B"/>
    <w:rsid w:val="6FA24353"/>
    <w:rsid w:val="6FA35C88"/>
    <w:rsid w:val="6FACC393"/>
    <w:rsid w:val="6FAFA781"/>
    <w:rsid w:val="6FB079F0"/>
    <w:rsid w:val="6FB38FDC"/>
    <w:rsid w:val="6FB71520"/>
    <w:rsid w:val="6FC059E0"/>
    <w:rsid w:val="6FC5CB82"/>
    <w:rsid w:val="6FC8F1B9"/>
    <w:rsid w:val="6FD3830D"/>
    <w:rsid w:val="6FD9CAAE"/>
    <w:rsid w:val="6FDA54F4"/>
    <w:rsid w:val="6FDFF776"/>
    <w:rsid w:val="6FE17395"/>
    <w:rsid w:val="6FE7599E"/>
    <w:rsid w:val="6FF086CA"/>
    <w:rsid w:val="70021092"/>
    <w:rsid w:val="700C240C"/>
    <w:rsid w:val="7010992E"/>
    <w:rsid w:val="701AD90D"/>
    <w:rsid w:val="70204126"/>
    <w:rsid w:val="70244E77"/>
    <w:rsid w:val="70254053"/>
    <w:rsid w:val="70324FA0"/>
    <w:rsid w:val="70455AA3"/>
    <w:rsid w:val="70580009"/>
    <w:rsid w:val="705CE573"/>
    <w:rsid w:val="7063C9F5"/>
    <w:rsid w:val="706C9095"/>
    <w:rsid w:val="706CE140"/>
    <w:rsid w:val="706FD262"/>
    <w:rsid w:val="707E1578"/>
    <w:rsid w:val="708A263A"/>
    <w:rsid w:val="7096E971"/>
    <w:rsid w:val="709763EF"/>
    <w:rsid w:val="70981789"/>
    <w:rsid w:val="709AB5E8"/>
    <w:rsid w:val="70A09763"/>
    <w:rsid w:val="70A36C47"/>
    <w:rsid w:val="70A44EEA"/>
    <w:rsid w:val="70A54AC8"/>
    <w:rsid w:val="70AAA978"/>
    <w:rsid w:val="70B03B17"/>
    <w:rsid w:val="70B472D9"/>
    <w:rsid w:val="70BAB112"/>
    <w:rsid w:val="70C0BE4E"/>
    <w:rsid w:val="70C65203"/>
    <w:rsid w:val="70C7E0E5"/>
    <w:rsid w:val="70C892B9"/>
    <w:rsid w:val="70CA5151"/>
    <w:rsid w:val="70CEA6EA"/>
    <w:rsid w:val="70D9B5A6"/>
    <w:rsid w:val="70DFB9FF"/>
    <w:rsid w:val="70E88638"/>
    <w:rsid w:val="70EB1424"/>
    <w:rsid w:val="70F896FF"/>
    <w:rsid w:val="71001DCF"/>
    <w:rsid w:val="7108DE37"/>
    <w:rsid w:val="7114BE51"/>
    <w:rsid w:val="7116E1FB"/>
    <w:rsid w:val="71231621"/>
    <w:rsid w:val="712D3D2B"/>
    <w:rsid w:val="7131B8AF"/>
    <w:rsid w:val="7137C48D"/>
    <w:rsid w:val="713AD63F"/>
    <w:rsid w:val="713B2E0F"/>
    <w:rsid w:val="713BA571"/>
    <w:rsid w:val="71433525"/>
    <w:rsid w:val="7145FACE"/>
    <w:rsid w:val="7146684D"/>
    <w:rsid w:val="7154C5B3"/>
    <w:rsid w:val="715DC729"/>
    <w:rsid w:val="7166B109"/>
    <w:rsid w:val="716AA4D6"/>
    <w:rsid w:val="71761323"/>
    <w:rsid w:val="7178D3B5"/>
    <w:rsid w:val="717E4F85"/>
    <w:rsid w:val="717ED78D"/>
    <w:rsid w:val="718D0865"/>
    <w:rsid w:val="7199CD3A"/>
    <w:rsid w:val="71A285E6"/>
    <w:rsid w:val="71A38B00"/>
    <w:rsid w:val="71A6867F"/>
    <w:rsid w:val="71AFEA1F"/>
    <w:rsid w:val="71B72058"/>
    <w:rsid w:val="71BFAE88"/>
    <w:rsid w:val="71C2A974"/>
    <w:rsid w:val="71CDBBF6"/>
    <w:rsid w:val="71D4DE2E"/>
    <w:rsid w:val="71D6D966"/>
    <w:rsid w:val="71DB1C21"/>
    <w:rsid w:val="71F0B7AE"/>
    <w:rsid w:val="71F19E59"/>
    <w:rsid w:val="71F754BA"/>
    <w:rsid w:val="7204D8B3"/>
    <w:rsid w:val="72068441"/>
    <w:rsid w:val="720801BC"/>
    <w:rsid w:val="72080CAD"/>
    <w:rsid w:val="7208A1AE"/>
    <w:rsid w:val="720AA534"/>
    <w:rsid w:val="720B303A"/>
    <w:rsid w:val="7210E027"/>
    <w:rsid w:val="72175412"/>
    <w:rsid w:val="72281A26"/>
    <w:rsid w:val="72385236"/>
    <w:rsid w:val="723AABDF"/>
    <w:rsid w:val="723EE678"/>
    <w:rsid w:val="7247E4B6"/>
    <w:rsid w:val="7249145C"/>
    <w:rsid w:val="724C23EC"/>
    <w:rsid w:val="724FE177"/>
    <w:rsid w:val="725C5510"/>
    <w:rsid w:val="7261A34D"/>
    <w:rsid w:val="72668725"/>
    <w:rsid w:val="726D3823"/>
    <w:rsid w:val="7281F259"/>
    <w:rsid w:val="7285BF3E"/>
    <w:rsid w:val="72889DC8"/>
    <w:rsid w:val="7292B91F"/>
    <w:rsid w:val="7293DF22"/>
    <w:rsid w:val="7293E874"/>
    <w:rsid w:val="7295B30E"/>
    <w:rsid w:val="729EF7CD"/>
    <w:rsid w:val="72B04CEC"/>
    <w:rsid w:val="72B1E743"/>
    <w:rsid w:val="72B42BE2"/>
    <w:rsid w:val="72CC0F24"/>
    <w:rsid w:val="72CD29BE"/>
    <w:rsid w:val="72CDDB44"/>
    <w:rsid w:val="72D17392"/>
    <w:rsid w:val="72D1DB34"/>
    <w:rsid w:val="72DC2980"/>
    <w:rsid w:val="72E9AAA9"/>
    <w:rsid w:val="72EC030D"/>
    <w:rsid w:val="72EE50B5"/>
    <w:rsid w:val="72FCCBBF"/>
    <w:rsid w:val="73070B0C"/>
    <w:rsid w:val="730A8D5E"/>
    <w:rsid w:val="730B94D5"/>
    <w:rsid w:val="730BC9C7"/>
    <w:rsid w:val="730D78EF"/>
    <w:rsid w:val="73215340"/>
    <w:rsid w:val="7328C78E"/>
    <w:rsid w:val="7329EA87"/>
    <w:rsid w:val="732C1F7E"/>
    <w:rsid w:val="73327D9E"/>
    <w:rsid w:val="733A1C9E"/>
    <w:rsid w:val="733E9424"/>
    <w:rsid w:val="73400A48"/>
    <w:rsid w:val="73464222"/>
    <w:rsid w:val="7348F3ED"/>
    <w:rsid w:val="73503499"/>
    <w:rsid w:val="73524239"/>
    <w:rsid w:val="735C1D33"/>
    <w:rsid w:val="73616545"/>
    <w:rsid w:val="736C0530"/>
    <w:rsid w:val="737A1730"/>
    <w:rsid w:val="738020F3"/>
    <w:rsid w:val="7381438B"/>
    <w:rsid w:val="7382E5B5"/>
    <w:rsid w:val="7385A96A"/>
    <w:rsid w:val="738D87CD"/>
    <w:rsid w:val="73978625"/>
    <w:rsid w:val="739B8C10"/>
    <w:rsid w:val="73AC3B32"/>
    <w:rsid w:val="73B23191"/>
    <w:rsid w:val="73C87C92"/>
    <w:rsid w:val="73E8497B"/>
    <w:rsid w:val="73F251D4"/>
    <w:rsid w:val="73F94A87"/>
    <w:rsid w:val="73FFF291"/>
    <w:rsid w:val="741B6EFD"/>
    <w:rsid w:val="742215D0"/>
    <w:rsid w:val="742FD2AE"/>
    <w:rsid w:val="74495974"/>
    <w:rsid w:val="744A72DE"/>
    <w:rsid w:val="744C39F3"/>
    <w:rsid w:val="74502381"/>
    <w:rsid w:val="7455EF44"/>
    <w:rsid w:val="745B392A"/>
    <w:rsid w:val="745FB27E"/>
    <w:rsid w:val="7461E276"/>
    <w:rsid w:val="74637276"/>
    <w:rsid w:val="7463E227"/>
    <w:rsid w:val="7469CFFC"/>
    <w:rsid w:val="74749388"/>
    <w:rsid w:val="74770176"/>
    <w:rsid w:val="7478AEC8"/>
    <w:rsid w:val="7478EBA8"/>
    <w:rsid w:val="747B566F"/>
    <w:rsid w:val="74890403"/>
    <w:rsid w:val="7497F7D2"/>
    <w:rsid w:val="74B14D3A"/>
    <w:rsid w:val="74B7DA10"/>
    <w:rsid w:val="74C13983"/>
    <w:rsid w:val="74C8190B"/>
    <w:rsid w:val="74C89BF0"/>
    <w:rsid w:val="74CAFF3B"/>
    <w:rsid w:val="74CC0E47"/>
    <w:rsid w:val="74DEAC84"/>
    <w:rsid w:val="74E0C83F"/>
    <w:rsid w:val="74E28B25"/>
    <w:rsid w:val="74E38EB2"/>
    <w:rsid w:val="74EB3E01"/>
    <w:rsid w:val="74EF9158"/>
    <w:rsid w:val="74F3A538"/>
    <w:rsid w:val="74F49E5F"/>
    <w:rsid w:val="750A940B"/>
    <w:rsid w:val="750F495A"/>
    <w:rsid w:val="75145910"/>
    <w:rsid w:val="75157059"/>
    <w:rsid w:val="752A8335"/>
    <w:rsid w:val="752A9D9A"/>
    <w:rsid w:val="752B99B9"/>
    <w:rsid w:val="752C3D34"/>
    <w:rsid w:val="75381D89"/>
    <w:rsid w:val="7538E484"/>
    <w:rsid w:val="7538EC8E"/>
    <w:rsid w:val="75439A30"/>
    <w:rsid w:val="754B5430"/>
    <w:rsid w:val="75514BB4"/>
    <w:rsid w:val="7552A533"/>
    <w:rsid w:val="7563F075"/>
    <w:rsid w:val="756E6EE2"/>
    <w:rsid w:val="757D064F"/>
    <w:rsid w:val="75999883"/>
    <w:rsid w:val="75A4C70C"/>
    <w:rsid w:val="75A6DE8E"/>
    <w:rsid w:val="75B34294"/>
    <w:rsid w:val="75B871B8"/>
    <w:rsid w:val="75C98CEE"/>
    <w:rsid w:val="75CDB2B0"/>
    <w:rsid w:val="75D0E394"/>
    <w:rsid w:val="75D1ECC2"/>
    <w:rsid w:val="75D3090A"/>
    <w:rsid w:val="75D52D42"/>
    <w:rsid w:val="75D5A52D"/>
    <w:rsid w:val="75D74255"/>
    <w:rsid w:val="75D7C606"/>
    <w:rsid w:val="75D807DD"/>
    <w:rsid w:val="75EBCCA4"/>
    <w:rsid w:val="75ECAF37"/>
    <w:rsid w:val="75ED22C2"/>
    <w:rsid w:val="75F7D951"/>
    <w:rsid w:val="7601AB4F"/>
    <w:rsid w:val="76182ACE"/>
    <w:rsid w:val="761FEBA9"/>
    <w:rsid w:val="7620520A"/>
    <w:rsid w:val="76216EAC"/>
    <w:rsid w:val="7624B1E1"/>
    <w:rsid w:val="763066E1"/>
    <w:rsid w:val="7639F249"/>
    <w:rsid w:val="7642EE43"/>
    <w:rsid w:val="765973D0"/>
    <w:rsid w:val="765A4149"/>
    <w:rsid w:val="7669B447"/>
    <w:rsid w:val="7669F762"/>
    <w:rsid w:val="766EB808"/>
    <w:rsid w:val="767055F7"/>
    <w:rsid w:val="76720DA5"/>
    <w:rsid w:val="7678E0EA"/>
    <w:rsid w:val="7679F7FE"/>
    <w:rsid w:val="767B0F18"/>
    <w:rsid w:val="767D8774"/>
    <w:rsid w:val="7686A995"/>
    <w:rsid w:val="768ADFED"/>
    <w:rsid w:val="76903177"/>
    <w:rsid w:val="769319CA"/>
    <w:rsid w:val="769738E4"/>
    <w:rsid w:val="769EB6EA"/>
    <w:rsid w:val="76A1A141"/>
    <w:rsid w:val="76A304A7"/>
    <w:rsid w:val="76A69106"/>
    <w:rsid w:val="76B336C8"/>
    <w:rsid w:val="76B4D29A"/>
    <w:rsid w:val="76B89B23"/>
    <w:rsid w:val="76B8A207"/>
    <w:rsid w:val="76BD7908"/>
    <w:rsid w:val="76C09E08"/>
    <w:rsid w:val="76C3BD04"/>
    <w:rsid w:val="76C46CB5"/>
    <w:rsid w:val="76C62A17"/>
    <w:rsid w:val="76C66DFB"/>
    <w:rsid w:val="76D46789"/>
    <w:rsid w:val="76D83070"/>
    <w:rsid w:val="76E1C955"/>
    <w:rsid w:val="76E7EA57"/>
    <w:rsid w:val="76F3C0D0"/>
    <w:rsid w:val="76F3FD6D"/>
    <w:rsid w:val="76F63A14"/>
    <w:rsid w:val="76FD5A44"/>
    <w:rsid w:val="7705EF06"/>
    <w:rsid w:val="7709DC5B"/>
    <w:rsid w:val="771225AF"/>
    <w:rsid w:val="7714A560"/>
    <w:rsid w:val="7715B1B4"/>
    <w:rsid w:val="771A3624"/>
    <w:rsid w:val="772E51F0"/>
    <w:rsid w:val="77350B6C"/>
    <w:rsid w:val="7745E808"/>
    <w:rsid w:val="774E0742"/>
    <w:rsid w:val="775E03A1"/>
    <w:rsid w:val="7767E8E3"/>
    <w:rsid w:val="7769A778"/>
    <w:rsid w:val="776EFC1A"/>
    <w:rsid w:val="77704A96"/>
    <w:rsid w:val="77735896"/>
    <w:rsid w:val="77745204"/>
    <w:rsid w:val="777CDB48"/>
    <w:rsid w:val="778B1970"/>
    <w:rsid w:val="779C5850"/>
    <w:rsid w:val="77A389A6"/>
    <w:rsid w:val="77AA7FA5"/>
    <w:rsid w:val="77B228CC"/>
    <w:rsid w:val="77B4A03C"/>
    <w:rsid w:val="77B64701"/>
    <w:rsid w:val="77B754BC"/>
    <w:rsid w:val="77BD6A43"/>
    <w:rsid w:val="77BD7790"/>
    <w:rsid w:val="77C6DD27"/>
    <w:rsid w:val="77CA07A6"/>
    <w:rsid w:val="77D4AE54"/>
    <w:rsid w:val="77D8648E"/>
    <w:rsid w:val="77DEAB20"/>
    <w:rsid w:val="77E3E601"/>
    <w:rsid w:val="77E4A375"/>
    <w:rsid w:val="77E4A78F"/>
    <w:rsid w:val="77EB2B5E"/>
    <w:rsid w:val="77EB4EBC"/>
    <w:rsid w:val="7806EE87"/>
    <w:rsid w:val="7811E8F8"/>
    <w:rsid w:val="782815AD"/>
    <w:rsid w:val="782A2E26"/>
    <w:rsid w:val="782D730B"/>
    <w:rsid w:val="7834DF33"/>
    <w:rsid w:val="78496186"/>
    <w:rsid w:val="784E17E8"/>
    <w:rsid w:val="785518CD"/>
    <w:rsid w:val="78590965"/>
    <w:rsid w:val="785B7741"/>
    <w:rsid w:val="78708546"/>
    <w:rsid w:val="78737960"/>
    <w:rsid w:val="78772DFF"/>
    <w:rsid w:val="788246E8"/>
    <w:rsid w:val="78881E4A"/>
    <w:rsid w:val="788A277A"/>
    <w:rsid w:val="7892BD39"/>
    <w:rsid w:val="78970D2E"/>
    <w:rsid w:val="7898E0CC"/>
    <w:rsid w:val="78995DFF"/>
    <w:rsid w:val="789AABCB"/>
    <w:rsid w:val="789C2A6E"/>
    <w:rsid w:val="789CD5C4"/>
    <w:rsid w:val="78A78B51"/>
    <w:rsid w:val="78AB9C69"/>
    <w:rsid w:val="78AE9470"/>
    <w:rsid w:val="78B41DA3"/>
    <w:rsid w:val="78B432BA"/>
    <w:rsid w:val="78B4B4A6"/>
    <w:rsid w:val="78BAEB97"/>
    <w:rsid w:val="78BF5F82"/>
    <w:rsid w:val="78DAF5C3"/>
    <w:rsid w:val="78E410FB"/>
    <w:rsid w:val="78E495DF"/>
    <w:rsid w:val="78ED658D"/>
    <w:rsid w:val="78F0ACE6"/>
    <w:rsid w:val="78F882C4"/>
    <w:rsid w:val="78FDDBAB"/>
    <w:rsid w:val="78FF7FA2"/>
    <w:rsid w:val="78FFC829"/>
    <w:rsid w:val="791542B3"/>
    <w:rsid w:val="791E81AB"/>
    <w:rsid w:val="792DE47E"/>
    <w:rsid w:val="792F28E4"/>
    <w:rsid w:val="792F2D67"/>
    <w:rsid w:val="793828B1"/>
    <w:rsid w:val="793D411F"/>
    <w:rsid w:val="79424A5D"/>
    <w:rsid w:val="794C5CCB"/>
    <w:rsid w:val="7956B108"/>
    <w:rsid w:val="7969DA91"/>
    <w:rsid w:val="796E68EF"/>
    <w:rsid w:val="79727AA3"/>
    <w:rsid w:val="7975FD5E"/>
    <w:rsid w:val="797A0EB1"/>
    <w:rsid w:val="797C5843"/>
    <w:rsid w:val="797E2AFD"/>
    <w:rsid w:val="79806A03"/>
    <w:rsid w:val="79839696"/>
    <w:rsid w:val="7984CA49"/>
    <w:rsid w:val="798710E3"/>
    <w:rsid w:val="79888C6B"/>
    <w:rsid w:val="7994C563"/>
    <w:rsid w:val="799B2E12"/>
    <w:rsid w:val="79A115E6"/>
    <w:rsid w:val="79A5BAD4"/>
    <w:rsid w:val="79A981C9"/>
    <w:rsid w:val="79AF1CEE"/>
    <w:rsid w:val="79B03B0B"/>
    <w:rsid w:val="79B1471F"/>
    <w:rsid w:val="79B4DAD5"/>
    <w:rsid w:val="79C1E69E"/>
    <w:rsid w:val="79C23329"/>
    <w:rsid w:val="79C23F4C"/>
    <w:rsid w:val="79D41ECC"/>
    <w:rsid w:val="79D9B6AE"/>
    <w:rsid w:val="79DF7EB9"/>
    <w:rsid w:val="79E39F5C"/>
    <w:rsid w:val="79E8E950"/>
    <w:rsid w:val="79E9E849"/>
    <w:rsid w:val="79F26E51"/>
    <w:rsid w:val="79FC7383"/>
    <w:rsid w:val="79FE0EBD"/>
    <w:rsid w:val="79FF7BE9"/>
    <w:rsid w:val="7A056A62"/>
    <w:rsid w:val="7A06A980"/>
    <w:rsid w:val="7A0E89D2"/>
    <w:rsid w:val="7A13E664"/>
    <w:rsid w:val="7A1E5B74"/>
    <w:rsid w:val="7A2DBB69"/>
    <w:rsid w:val="7A346593"/>
    <w:rsid w:val="7A351C6B"/>
    <w:rsid w:val="7A369F5C"/>
    <w:rsid w:val="7A41B0CD"/>
    <w:rsid w:val="7A42C31E"/>
    <w:rsid w:val="7A457736"/>
    <w:rsid w:val="7A4DBA43"/>
    <w:rsid w:val="7A51A079"/>
    <w:rsid w:val="7A5A97BA"/>
    <w:rsid w:val="7A5EAF48"/>
    <w:rsid w:val="7A61AE09"/>
    <w:rsid w:val="7A642254"/>
    <w:rsid w:val="7A64FA3A"/>
    <w:rsid w:val="7A6EFF6F"/>
    <w:rsid w:val="7A705A17"/>
    <w:rsid w:val="7A76AF33"/>
    <w:rsid w:val="7A875D3D"/>
    <w:rsid w:val="7A9B5003"/>
    <w:rsid w:val="7A9E48DC"/>
    <w:rsid w:val="7A9F927E"/>
    <w:rsid w:val="7AA6156A"/>
    <w:rsid w:val="7AA8A4F0"/>
    <w:rsid w:val="7AADFAB1"/>
    <w:rsid w:val="7AB4CBD3"/>
    <w:rsid w:val="7AB81856"/>
    <w:rsid w:val="7ABA2652"/>
    <w:rsid w:val="7ABBC722"/>
    <w:rsid w:val="7AC1FD94"/>
    <w:rsid w:val="7AC2212C"/>
    <w:rsid w:val="7ACC51E7"/>
    <w:rsid w:val="7AD1C4A7"/>
    <w:rsid w:val="7AE59D36"/>
    <w:rsid w:val="7AECE3DC"/>
    <w:rsid w:val="7AF272B4"/>
    <w:rsid w:val="7AFDBA02"/>
    <w:rsid w:val="7AFED76B"/>
    <w:rsid w:val="7B01E94B"/>
    <w:rsid w:val="7B056F77"/>
    <w:rsid w:val="7B077702"/>
    <w:rsid w:val="7B0D5CA4"/>
    <w:rsid w:val="7B165B30"/>
    <w:rsid w:val="7B18CC6E"/>
    <w:rsid w:val="7B21398A"/>
    <w:rsid w:val="7B409B36"/>
    <w:rsid w:val="7B4110C0"/>
    <w:rsid w:val="7B45D0C7"/>
    <w:rsid w:val="7B47AC16"/>
    <w:rsid w:val="7B4872B5"/>
    <w:rsid w:val="7B4D492A"/>
    <w:rsid w:val="7B531202"/>
    <w:rsid w:val="7B63D505"/>
    <w:rsid w:val="7B66CF5D"/>
    <w:rsid w:val="7B6A30B0"/>
    <w:rsid w:val="7B6C4C69"/>
    <w:rsid w:val="7B6E4F88"/>
    <w:rsid w:val="7B6EBD61"/>
    <w:rsid w:val="7B6EF3EB"/>
    <w:rsid w:val="7B705652"/>
    <w:rsid w:val="7B76F9D8"/>
    <w:rsid w:val="7B7A0229"/>
    <w:rsid w:val="7B8EA454"/>
    <w:rsid w:val="7B933079"/>
    <w:rsid w:val="7B933C38"/>
    <w:rsid w:val="7B98C2EE"/>
    <w:rsid w:val="7BB25D7C"/>
    <w:rsid w:val="7BB6595D"/>
    <w:rsid w:val="7BBB7D07"/>
    <w:rsid w:val="7BC71E39"/>
    <w:rsid w:val="7BCE93DA"/>
    <w:rsid w:val="7BD998AC"/>
    <w:rsid w:val="7BF34117"/>
    <w:rsid w:val="7C08A85E"/>
    <w:rsid w:val="7C0C4A58"/>
    <w:rsid w:val="7C10614B"/>
    <w:rsid w:val="7C111649"/>
    <w:rsid w:val="7C16BA99"/>
    <w:rsid w:val="7C220704"/>
    <w:rsid w:val="7C2C1271"/>
    <w:rsid w:val="7C2D6917"/>
    <w:rsid w:val="7C2DEE22"/>
    <w:rsid w:val="7C31EA4A"/>
    <w:rsid w:val="7C335C4B"/>
    <w:rsid w:val="7C45D322"/>
    <w:rsid w:val="7C4A89CB"/>
    <w:rsid w:val="7C5B08FE"/>
    <w:rsid w:val="7C5C7D8B"/>
    <w:rsid w:val="7C5E5DA6"/>
    <w:rsid w:val="7C6D2EB7"/>
    <w:rsid w:val="7C74E1E1"/>
    <w:rsid w:val="7C7EEE87"/>
    <w:rsid w:val="7C8C6630"/>
    <w:rsid w:val="7C98FDD6"/>
    <w:rsid w:val="7CA92D05"/>
    <w:rsid w:val="7CAA3718"/>
    <w:rsid w:val="7CAD0075"/>
    <w:rsid w:val="7CB578B1"/>
    <w:rsid w:val="7CC1F6BE"/>
    <w:rsid w:val="7CC3CB91"/>
    <w:rsid w:val="7CC4C330"/>
    <w:rsid w:val="7CCAB760"/>
    <w:rsid w:val="7CD0D308"/>
    <w:rsid w:val="7CD39089"/>
    <w:rsid w:val="7CDA9F8D"/>
    <w:rsid w:val="7CE4D20E"/>
    <w:rsid w:val="7CE8189A"/>
    <w:rsid w:val="7CF5CDA7"/>
    <w:rsid w:val="7CFDCA8E"/>
    <w:rsid w:val="7D040BF6"/>
    <w:rsid w:val="7D069C0A"/>
    <w:rsid w:val="7D07F0BD"/>
    <w:rsid w:val="7D137B11"/>
    <w:rsid w:val="7D152F44"/>
    <w:rsid w:val="7D1D3F5D"/>
    <w:rsid w:val="7D25213B"/>
    <w:rsid w:val="7D289E00"/>
    <w:rsid w:val="7D2B2D73"/>
    <w:rsid w:val="7D408648"/>
    <w:rsid w:val="7D44C15F"/>
    <w:rsid w:val="7D487EE3"/>
    <w:rsid w:val="7D513ACC"/>
    <w:rsid w:val="7D55015A"/>
    <w:rsid w:val="7D5CEA60"/>
    <w:rsid w:val="7D65B4AD"/>
    <w:rsid w:val="7D69C89E"/>
    <w:rsid w:val="7D6CC099"/>
    <w:rsid w:val="7D776631"/>
    <w:rsid w:val="7D7789BF"/>
    <w:rsid w:val="7D79B398"/>
    <w:rsid w:val="7DA49684"/>
    <w:rsid w:val="7DAAA52F"/>
    <w:rsid w:val="7DBB47AF"/>
    <w:rsid w:val="7DC12FE8"/>
    <w:rsid w:val="7DC379A5"/>
    <w:rsid w:val="7DD72A67"/>
    <w:rsid w:val="7DDE897B"/>
    <w:rsid w:val="7DE68CEF"/>
    <w:rsid w:val="7DE79165"/>
    <w:rsid w:val="7DF367E4"/>
    <w:rsid w:val="7DF61D19"/>
    <w:rsid w:val="7DF8F5E8"/>
    <w:rsid w:val="7E036B1C"/>
    <w:rsid w:val="7E054CB4"/>
    <w:rsid w:val="7E0B1454"/>
    <w:rsid w:val="7E1D1DF6"/>
    <w:rsid w:val="7E26A84B"/>
    <w:rsid w:val="7E287F9C"/>
    <w:rsid w:val="7E2D1B07"/>
    <w:rsid w:val="7E35900C"/>
    <w:rsid w:val="7E3F1DB4"/>
    <w:rsid w:val="7E41D7FF"/>
    <w:rsid w:val="7E440675"/>
    <w:rsid w:val="7E5CECDF"/>
    <w:rsid w:val="7E61FEAC"/>
    <w:rsid w:val="7E6355D3"/>
    <w:rsid w:val="7E6690F5"/>
    <w:rsid w:val="7E6EA8BA"/>
    <w:rsid w:val="7E6F529D"/>
    <w:rsid w:val="7E788A87"/>
    <w:rsid w:val="7E7AEB99"/>
    <w:rsid w:val="7E7C9110"/>
    <w:rsid w:val="7E7CD3EF"/>
    <w:rsid w:val="7E857B99"/>
    <w:rsid w:val="7E93B5BA"/>
    <w:rsid w:val="7E9554E4"/>
    <w:rsid w:val="7E969571"/>
    <w:rsid w:val="7E974E9E"/>
    <w:rsid w:val="7E981548"/>
    <w:rsid w:val="7E9EABF1"/>
    <w:rsid w:val="7EB9CE28"/>
    <w:rsid w:val="7EBB4869"/>
    <w:rsid w:val="7EC1BF0B"/>
    <w:rsid w:val="7ECEBAE0"/>
    <w:rsid w:val="7ED27BFF"/>
    <w:rsid w:val="7ED298E7"/>
    <w:rsid w:val="7ED2E98F"/>
    <w:rsid w:val="7ED42094"/>
    <w:rsid w:val="7ED50BE2"/>
    <w:rsid w:val="7EDA1D1F"/>
    <w:rsid w:val="7EF4F775"/>
    <w:rsid w:val="7EF804B5"/>
    <w:rsid w:val="7F034D2D"/>
    <w:rsid w:val="7F070CB4"/>
    <w:rsid w:val="7F09AC56"/>
    <w:rsid w:val="7F0EB510"/>
    <w:rsid w:val="7F1172E4"/>
    <w:rsid w:val="7F1A3F01"/>
    <w:rsid w:val="7F1DCDD0"/>
    <w:rsid w:val="7F232A65"/>
    <w:rsid w:val="7F248CFB"/>
    <w:rsid w:val="7F24E805"/>
    <w:rsid w:val="7F328F5A"/>
    <w:rsid w:val="7F353E7A"/>
    <w:rsid w:val="7F3AC0C9"/>
    <w:rsid w:val="7F3CC49F"/>
    <w:rsid w:val="7F3FF047"/>
    <w:rsid w:val="7F429412"/>
    <w:rsid w:val="7F590421"/>
    <w:rsid w:val="7F59BC5C"/>
    <w:rsid w:val="7F5CDD25"/>
    <w:rsid w:val="7F5D7C97"/>
    <w:rsid w:val="7F61433B"/>
    <w:rsid w:val="7F66D1FE"/>
    <w:rsid w:val="7F6CC285"/>
    <w:rsid w:val="7F6E0BF1"/>
    <w:rsid w:val="7F7432F5"/>
    <w:rsid w:val="7F76A16B"/>
    <w:rsid w:val="7F7DDC06"/>
    <w:rsid w:val="7F80051A"/>
    <w:rsid w:val="7F8469EF"/>
    <w:rsid w:val="7F86F05F"/>
    <w:rsid w:val="7F87E5EA"/>
    <w:rsid w:val="7F880C27"/>
    <w:rsid w:val="7F890428"/>
    <w:rsid w:val="7F8E41D8"/>
    <w:rsid w:val="7F9169CF"/>
    <w:rsid w:val="7F99D12B"/>
    <w:rsid w:val="7F9E208F"/>
    <w:rsid w:val="7FB5DF5C"/>
    <w:rsid w:val="7FBA6972"/>
    <w:rsid w:val="7FBB9E4F"/>
    <w:rsid w:val="7FBCB5E9"/>
    <w:rsid w:val="7FC6E38D"/>
    <w:rsid w:val="7FC9AE4E"/>
    <w:rsid w:val="7FCCC317"/>
    <w:rsid w:val="7FD37BCF"/>
    <w:rsid w:val="7FD4C2C7"/>
    <w:rsid w:val="7FDEE55A"/>
    <w:rsid w:val="7FE1CD24"/>
    <w:rsid w:val="7FE21979"/>
    <w:rsid w:val="7FE3E395"/>
    <w:rsid w:val="7FF3F577"/>
    <w:rsid w:val="7FF686D9"/>
    <w:rsid w:val="7FFC71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3C6C56"/>
  <w15:docId w15:val="{7DC9E759-332E-4703-B0CA-555EC8080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Open Sans"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12CC9749"/>
    <w:pPr>
      <w:spacing w:before="160"/>
    </w:pPr>
    <w:rPr>
      <w:rFonts w:ascii="Open Sans" w:hAnsi="Open Sans"/>
      <w:color w:val="3C3C3C" w:themeColor="background1" w:themeShade="40"/>
    </w:rPr>
  </w:style>
  <w:style w:type="paragraph" w:styleId="Heading1">
    <w:name w:val="heading 1"/>
    <w:basedOn w:val="Normal"/>
    <w:next w:val="Normal"/>
    <w:link w:val="Heading1Char"/>
    <w:uiPriority w:val="9"/>
    <w:qFormat/>
    <w:rsid w:val="00E819D0"/>
    <w:pPr>
      <w:keepNext/>
      <w:keepLines/>
      <w:spacing w:before="480"/>
      <w:outlineLvl w:val="0"/>
    </w:pPr>
    <w:rPr>
      <w:rFonts w:ascii="Lato" w:eastAsia="MS Mincho" w:hAnsi="Lato"/>
      <w:b/>
      <w:bCs/>
      <w:color w:val="auto"/>
      <w:sz w:val="32"/>
      <w:szCs w:val="32"/>
    </w:rPr>
  </w:style>
  <w:style w:type="paragraph" w:styleId="Heading2">
    <w:name w:val="heading 2"/>
    <w:basedOn w:val="Normal"/>
    <w:next w:val="Normal"/>
    <w:link w:val="Heading2Char"/>
    <w:uiPriority w:val="9"/>
    <w:unhideWhenUsed/>
    <w:qFormat/>
    <w:rsid w:val="12CC9749"/>
    <w:pPr>
      <w:keepNext/>
      <w:keepLines/>
      <w:tabs>
        <w:tab w:val="left" w:pos="7786"/>
      </w:tabs>
      <w:spacing w:before="240" w:after="120"/>
      <w:outlineLvl w:val="1"/>
    </w:pPr>
    <w:rPr>
      <w:rFonts w:ascii="Lato" w:eastAsia="MS Mincho" w:hAnsi="Lato"/>
      <w:b/>
      <w:bCs/>
      <w:caps/>
      <w:color w:val="797979" w:themeColor="background1" w:themeShade="80"/>
      <w:sz w:val="28"/>
      <w:szCs w:val="28"/>
    </w:rPr>
  </w:style>
  <w:style w:type="paragraph" w:styleId="Heading3">
    <w:name w:val="heading 3"/>
    <w:basedOn w:val="Normal"/>
    <w:next w:val="Normal"/>
    <w:link w:val="Heading3Char"/>
    <w:uiPriority w:val="9"/>
    <w:unhideWhenUsed/>
    <w:qFormat/>
    <w:rsid w:val="00563D9E"/>
    <w:pPr>
      <w:keepNext/>
      <w:keepLines/>
      <w:spacing w:before="40"/>
      <w:outlineLvl w:val="2"/>
    </w:pPr>
    <w:rPr>
      <w:rFonts w:asciiTheme="majorHAnsi" w:eastAsiaTheme="majorEastAsia" w:hAnsiTheme="majorHAnsi" w:cstheme="majorBidi"/>
      <w:color w:val="auto"/>
      <w:sz w:val="24"/>
      <w:szCs w:val="24"/>
      <w:u w:val="single"/>
    </w:rPr>
  </w:style>
  <w:style w:type="paragraph" w:styleId="Heading4">
    <w:name w:val="heading 4"/>
    <w:basedOn w:val="Normal"/>
    <w:next w:val="Normal"/>
    <w:link w:val="Heading4Char"/>
    <w:uiPriority w:val="9"/>
    <w:unhideWhenUsed/>
    <w:qFormat/>
    <w:rsid w:val="00FB2465"/>
    <w:pPr>
      <w:keepNext/>
      <w:keepLines/>
      <w:spacing w:before="40"/>
      <w:outlineLvl w:val="3"/>
    </w:pPr>
    <w:rPr>
      <w:rFonts w:asciiTheme="majorHAnsi" w:eastAsiaTheme="majorEastAsia" w:hAnsiTheme="majorHAnsi" w:cstheme="majorBidi"/>
      <w:i/>
      <w:iCs/>
      <w:color w:val="720026" w:themeColor="accent1" w:themeShade="BF"/>
    </w:rPr>
  </w:style>
  <w:style w:type="paragraph" w:styleId="Heading5">
    <w:name w:val="heading 5"/>
    <w:basedOn w:val="Normal"/>
    <w:next w:val="Normal"/>
    <w:link w:val="Heading5Char"/>
    <w:uiPriority w:val="9"/>
    <w:unhideWhenUsed/>
    <w:qFormat/>
    <w:rsid w:val="00FB2465"/>
    <w:pPr>
      <w:keepNext/>
      <w:keepLines/>
      <w:spacing w:before="40"/>
      <w:outlineLvl w:val="4"/>
    </w:pPr>
    <w:rPr>
      <w:rFonts w:asciiTheme="majorHAnsi" w:eastAsiaTheme="majorEastAsia" w:hAnsiTheme="majorHAnsi" w:cstheme="majorBidi"/>
      <w:color w:val="720026" w:themeColor="accent1" w:themeShade="BF"/>
    </w:rPr>
  </w:style>
  <w:style w:type="paragraph" w:styleId="Heading6">
    <w:name w:val="heading 6"/>
    <w:basedOn w:val="Normal"/>
    <w:next w:val="Normal"/>
    <w:link w:val="Heading6Char"/>
    <w:uiPriority w:val="9"/>
    <w:unhideWhenUsed/>
    <w:qFormat/>
    <w:rsid w:val="00FB2465"/>
    <w:pPr>
      <w:keepNext/>
      <w:keepLines/>
      <w:spacing w:before="40"/>
      <w:outlineLvl w:val="5"/>
    </w:pPr>
    <w:rPr>
      <w:rFonts w:asciiTheme="majorHAnsi" w:eastAsiaTheme="majorEastAsia" w:hAnsiTheme="majorHAnsi" w:cstheme="majorBidi"/>
      <w:color w:val="4C0019" w:themeColor="accent1" w:themeShade="80"/>
    </w:rPr>
  </w:style>
  <w:style w:type="paragraph" w:styleId="Heading7">
    <w:name w:val="heading 7"/>
    <w:basedOn w:val="Normal"/>
    <w:next w:val="Normal"/>
    <w:link w:val="Heading7Char"/>
    <w:uiPriority w:val="9"/>
    <w:unhideWhenUsed/>
    <w:qFormat/>
    <w:rsid w:val="00FB2465"/>
    <w:pPr>
      <w:keepNext/>
      <w:keepLines/>
      <w:spacing w:before="40"/>
      <w:outlineLvl w:val="6"/>
    </w:pPr>
    <w:rPr>
      <w:rFonts w:asciiTheme="majorHAnsi" w:eastAsiaTheme="majorEastAsia" w:hAnsiTheme="majorHAnsi" w:cstheme="majorBidi"/>
      <w:i/>
      <w:iCs/>
      <w:color w:val="4C0019" w:themeColor="accent1" w:themeShade="80"/>
    </w:rPr>
  </w:style>
  <w:style w:type="paragraph" w:styleId="Heading8">
    <w:name w:val="heading 8"/>
    <w:basedOn w:val="Normal"/>
    <w:next w:val="Normal"/>
    <w:link w:val="Heading8Char"/>
    <w:uiPriority w:val="9"/>
    <w:unhideWhenUsed/>
    <w:qFormat/>
    <w:rsid w:val="00FB2465"/>
    <w:pPr>
      <w:keepNext/>
      <w:keepLines/>
      <w:spacing w:before="40"/>
      <w:outlineLvl w:val="7"/>
    </w:pPr>
    <w:rPr>
      <w:rFonts w:asciiTheme="majorHAnsi" w:eastAsiaTheme="majorEastAsia" w:hAnsiTheme="majorHAnsi" w:cstheme="majorBidi"/>
      <w:color w:val="8E1237"/>
      <w:sz w:val="21"/>
      <w:szCs w:val="21"/>
    </w:rPr>
  </w:style>
  <w:style w:type="paragraph" w:styleId="Heading9">
    <w:name w:val="heading 9"/>
    <w:basedOn w:val="Normal"/>
    <w:next w:val="Normal"/>
    <w:link w:val="Heading9Char"/>
    <w:uiPriority w:val="9"/>
    <w:unhideWhenUsed/>
    <w:qFormat/>
    <w:rsid w:val="00FB2465"/>
    <w:pPr>
      <w:keepNext/>
      <w:keepLines/>
      <w:spacing w:before="40"/>
      <w:outlineLvl w:val="8"/>
    </w:pPr>
    <w:rPr>
      <w:rFonts w:asciiTheme="majorHAnsi" w:eastAsiaTheme="majorEastAsia" w:hAnsiTheme="majorHAnsi" w:cstheme="majorBidi"/>
      <w:i/>
      <w:iCs/>
      <w:color w:val="8E123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18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12CC9749"/>
    <w:pPr>
      <w:tabs>
        <w:tab w:val="center" w:pos="4680"/>
        <w:tab w:val="right" w:pos="9360"/>
      </w:tabs>
    </w:pPr>
    <w:rPr>
      <w:rFonts w:eastAsia="Calibri"/>
      <w:i/>
      <w:iCs/>
      <w:color w:val="797979" w:themeColor="background1" w:themeShade="80"/>
      <w:sz w:val="18"/>
      <w:szCs w:val="18"/>
    </w:rPr>
  </w:style>
  <w:style w:type="character" w:customStyle="1" w:styleId="HeaderChar">
    <w:name w:val="Header Char"/>
    <w:link w:val="Header"/>
    <w:uiPriority w:val="99"/>
    <w:rsid w:val="00D307F6"/>
    <w:rPr>
      <w:rFonts w:ascii="Open Sans" w:eastAsia="Calibri" w:hAnsi="Open Sans"/>
      <w:i/>
      <w:iCs/>
      <w:color w:val="797979" w:themeColor="background1" w:themeShade="80"/>
      <w:sz w:val="18"/>
      <w:szCs w:val="18"/>
    </w:rPr>
  </w:style>
  <w:style w:type="paragraph" w:styleId="BalloonText">
    <w:name w:val="Balloon Text"/>
    <w:basedOn w:val="Normal"/>
    <w:link w:val="BalloonTextChar"/>
    <w:uiPriority w:val="99"/>
    <w:semiHidden/>
    <w:unhideWhenUsed/>
    <w:rsid w:val="12CC9749"/>
    <w:rPr>
      <w:rFonts w:ascii="Tahoma" w:hAnsi="Tahoma" w:cs="Tahoma"/>
      <w:sz w:val="16"/>
      <w:szCs w:val="16"/>
    </w:rPr>
  </w:style>
  <w:style w:type="character" w:customStyle="1" w:styleId="BalloonTextChar">
    <w:name w:val="Balloon Text Char"/>
    <w:link w:val="BalloonText"/>
    <w:uiPriority w:val="99"/>
    <w:semiHidden/>
    <w:rsid w:val="00901819"/>
    <w:rPr>
      <w:rFonts w:ascii="Tahoma" w:hAnsi="Tahoma" w:cs="Tahoma"/>
      <w:color w:val="3C3C3C" w:themeColor="background1" w:themeShade="40"/>
      <w:sz w:val="16"/>
      <w:szCs w:val="16"/>
    </w:rPr>
  </w:style>
  <w:style w:type="paragraph" w:styleId="Footer">
    <w:name w:val="footer"/>
    <w:basedOn w:val="Normal"/>
    <w:link w:val="FooterChar"/>
    <w:uiPriority w:val="99"/>
    <w:unhideWhenUsed/>
    <w:qFormat/>
    <w:rsid w:val="12CC9749"/>
    <w:pPr>
      <w:tabs>
        <w:tab w:val="center" w:pos="4680"/>
        <w:tab w:val="right" w:pos="9360"/>
      </w:tabs>
      <w:jc w:val="center"/>
    </w:pPr>
    <w:rPr>
      <w:rFonts w:asciiTheme="minorHAnsi" w:hAnsiTheme="minorHAnsi" w:cstheme="minorBidi"/>
      <w:i/>
      <w:iCs/>
      <w:noProof/>
      <w:color w:val="auto"/>
      <w:sz w:val="18"/>
      <w:szCs w:val="18"/>
    </w:rPr>
  </w:style>
  <w:style w:type="character" w:customStyle="1" w:styleId="FooterChar">
    <w:name w:val="Footer Char"/>
    <w:link w:val="Footer"/>
    <w:uiPriority w:val="99"/>
    <w:rsid w:val="00C47DED"/>
    <w:rPr>
      <w:rFonts w:asciiTheme="minorHAnsi" w:hAnsiTheme="minorHAnsi" w:cstheme="minorBidi"/>
      <w:i/>
      <w:iCs/>
      <w:noProof/>
      <w:sz w:val="18"/>
      <w:szCs w:val="18"/>
    </w:rPr>
  </w:style>
  <w:style w:type="character" w:styleId="CommentReference">
    <w:name w:val="annotation reference"/>
    <w:uiPriority w:val="99"/>
    <w:semiHidden/>
    <w:unhideWhenUsed/>
    <w:rsid w:val="006F2FCF"/>
    <w:rPr>
      <w:sz w:val="16"/>
      <w:szCs w:val="16"/>
    </w:rPr>
  </w:style>
  <w:style w:type="paragraph" w:styleId="CommentText">
    <w:name w:val="annotation text"/>
    <w:basedOn w:val="Normal"/>
    <w:link w:val="CommentTextChar"/>
    <w:uiPriority w:val="99"/>
    <w:unhideWhenUsed/>
    <w:rsid w:val="12CC9749"/>
    <w:pPr>
      <w:spacing w:after="160"/>
    </w:pPr>
  </w:style>
  <w:style w:type="character" w:customStyle="1" w:styleId="CommentTextChar">
    <w:name w:val="Comment Text Char"/>
    <w:link w:val="CommentText"/>
    <w:uiPriority w:val="99"/>
    <w:rsid w:val="006F2FCF"/>
    <w:rPr>
      <w:rFonts w:ascii="Open Sans" w:hAnsi="Open Sans"/>
      <w:color w:val="3C3C3C" w:themeColor="background1" w:themeShade="40"/>
    </w:rPr>
  </w:style>
  <w:style w:type="paragraph" w:styleId="CommentSubject">
    <w:name w:val="annotation subject"/>
    <w:basedOn w:val="CommentText"/>
    <w:next w:val="CommentText"/>
    <w:link w:val="CommentSubjectChar"/>
    <w:uiPriority w:val="99"/>
    <w:semiHidden/>
    <w:unhideWhenUsed/>
    <w:rsid w:val="12CC9749"/>
    <w:pPr>
      <w:spacing w:after="0"/>
    </w:pPr>
    <w:rPr>
      <w:b/>
      <w:bCs/>
    </w:rPr>
  </w:style>
  <w:style w:type="character" w:customStyle="1" w:styleId="CommentSubjectChar">
    <w:name w:val="Comment Subject Char"/>
    <w:link w:val="CommentSubject"/>
    <w:uiPriority w:val="99"/>
    <w:semiHidden/>
    <w:rsid w:val="006F2FCF"/>
    <w:rPr>
      <w:rFonts w:ascii="Open Sans" w:hAnsi="Open Sans"/>
      <w:b/>
      <w:bCs/>
      <w:color w:val="3C3C3C" w:themeColor="background1" w:themeShade="40"/>
    </w:rPr>
  </w:style>
  <w:style w:type="character" w:customStyle="1" w:styleId="Heading1Char">
    <w:name w:val="Heading 1 Char"/>
    <w:link w:val="Heading1"/>
    <w:uiPriority w:val="9"/>
    <w:rsid w:val="00E819D0"/>
    <w:rPr>
      <w:rFonts w:ascii="Lato" w:eastAsia="MS Mincho" w:hAnsi="Lato"/>
      <w:b/>
      <w:bCs/>
      <w:sz w:val="32"/>
      <w:szCs w:val="32"/>
    </w:rPr>
  </w:style>
  <w:style w:type="paragraph" w:styleId="TOCHeading">
    <w:name w:val="TOC Heading"/>
    <w:basedOn w:val="Heading1"/>
    <w:next w:val="Normal"/>
    <w:uiPriority w:val="39"/>
    <w:unhideWhenUsed/>
    <w:qFormat/>
    <w:rsid w:val="12CC9749"/>
    <w:pPr>
      <w:spacing w:line="276" w:lineRule="auto"/>
    </w:pPr>
    <w:rPr>
      <w:color w:val="720026" w:themeColor="accent1" w:themeShade="BF"/>
      <w:sz w:val="28"/>
      <w:szCs w:val="28"/>
    </w:rPr>
  </w:style>
  <w:style w:type="paragraph" w:styleId="TOC1">
    <w:name w:val="toc 1"/>
    <w:basedOn w:val="Normal"/>
    <w:next w:val="Normal"/>
    <w:uiPriority w:val="39"/>
    <w:unhideWhenUsed/>
    <w:rsid w:val="12CC9749"/>
    <w:pPr>
      <w:spacing w:before="120"/>
    </w:pPr>
    <w:rPr>
      <w:b/>
      <w:bCs/>
    </w:rPr>
  </w:style>
  <w:style w:type="paragraph" w:styleId="TOC2">
    <w:name w:val="toc 2"/>
    <w:basedOn w:val="Normal"/>
    <w:next w:val="Normal"/>
    <w:uiPriority w:val="39"/>
    <w:unhideWhenUsed/>
    <w:rsid w:val="12CC9749"/>
    <w:pPr>
      <w:tabs>
        <w:tab w:val="right" w:leader="dot" w:pos="9350"/>
      </w:tabs>
    </w:pPr>
    <w:rPr>
      <w:i/>
      <w:iCs/>
    </w:rPr>
  </w:style>
  <w:style w:type="paragraph" w:styleId="TOC3">
    <w:name w:val="toc 3"/>
    <w:basedOn w:val="Normal"/>
    <w:next w:val="Normal"/>
    <w:uiPriority w:val="39"/>
    <w:unhideWhenUsed/>
    <w:rsid w:val="12CC9749"/>
    <w:pPr>
      <w:tabs>
        <w:tab w:val="right" w:leader="dot" w:pos="9350"/>
      </w:tabs>
      <w:ind w:left="440"/>
    </w:pPr>
  </w:style>
  <w:style w:type="paragraph" w:styleId="TOC4">
    <w:name w:val="toc 4"/>
    <w:basedOn w:val="Normal"/>
    <w:next w:val="Normal"/>
    <w:uiPriority w:val="39"/>
    <w:semiHidden/>
    <w:unhideWhenUsed/>
    <w:rsid w:val="12CC9749"/>
    <w:pPr>
      <w:ind w:left="660"/>
    </w:pPr>
  </w:style>
  <w:style w:type="paragraph" w:styleId="TOC5">
    <w:name w:val="toc 5"/>
    <w:basedOn w:val="Normal"/>
    <w:next w:val="Normal"/>
    <w:uiPriority w:val="39"/>
    <w:semiHidden/>
    <w:unhideWhenUsed/>
    <w:rsid w:val="12CC9749"/>
    <w:pPr>
      <w:ind w:left="880"/>
    </w:pPr>
  </w:style>
  <w:style w:type="paragraph" w:styleId="TOC6">
    <w:name w:val="toc 6"/>
    <w:basedOn w:val="Normal"/>
    <w:next w:val="Normal"/>
    <w:uiPriority w:val="39"/>
    <w:semiHidden/>
    <w:unhideWhenUsed/>
    <w:rsid w:val="12CC9749"/>
    <w:pPr>
      <w:ind w:left="1100"/>
    </w:pPr>
  </w:style>
  <w:style w:type="paragraph" w:styleId="TOC7">
    <w:name w:val="toc 7"/>
    <w:basedOn w:val="Normal"/>
    <w:next w:val="Normal"/>
    <w:uiPriority w:val="39"/>
    <w:semiHidden/>
    <w:unhideWhenUsed/>
    <w:rsid w:val="12CC9749"/>
    <w:pPr>
      <w:ind w:left="1320"/>
    </w:pPr>
  </w:style>
  <w:style w:type="paragraph" w:styleId="TOC8">
    <w:name w:val="toc 8"/>
    <w:basedOn w:val="Normal"/>
    <w:next w:val="Normal"/>
    <w:uiPriority w:val="39"/>
    <w:semiHidden/>
    <w:unhideWhenUsed/>
    <w:rsid w:val="12CC9749"/>
    <w:pPr>
      <w:ind w:left="1540"/>
    </w:pPr>
  </w:style>
  <w:style w:type="paragraph" w:styleId="TOC9">
    <w:name w:val="toc 9"/>
    <w:basedOn w:val="Normal"/>
    <w:next w:val="Normal"/>
    <w:uiPriority w:val="39"/>
    <w:semiHidden/>
    <w:unhideWhenUsed/>
    <w:rsid w:val="12CC9749"/>
    <w:pPr>
      <w:ind w:left="1760"/>
    </w:pPr>
  </w:style>
  <w:style w:type="paragraph" w:customStyle="1" w:styleId="CoverTitle">
    <w:name w:val="Cover Title"/>
    <w:basedOn w:val="Heading1"/>
    <w:uiPriority w:val="1"/>
    <w:qFormat/>
    <w:rsid w:val="12CC9749"/>
    <w:pPr>
      <w:spacing w:after="120"/>
    </w:pPr>
    <w:rPr>
      <w:rFonts w:asciiTheme="minorHAnsi" w:hAnsiTheme="minorHAnsi" w:cstheme="minorBidi"/>
      <w:color w:val="990033" w:themeColor="accent1"/>
      <w:sz w:val="44"/>
      <w:szCs w:val="44"/>
    </w:rPr>
  </w:style>
  <w:style w:type="paragraph" w:styleId="Subtitle">
    <w:name w:val="Subtitle"/>
    <w:basedOn w:val="Normal"/>
    <w:next w:val="Normal"/>
    <w:link w:val="SubtitleChar"/>
    <w:uiPriority w:val="11"/>
    <w:qFormat/>
    <w:rsid w:val="12CC9749"/>
    <w:rPr>
      <w:rFonts w:ascii="Lato" w:eastAsia="MS Mincho" w:hAnsi="Lato"/>
      <w:i/>
      <w:iCs/>
      <w:color w:val="797979" w:themeColor="background1" w:themeShade="80"/>
      <w:sz w:val="24"/>
      <w:szCs w:val="24"/>
    </w:rPr>
  </w:style>
  <w:style w:type="character" w:customStyle="1" w:styleId="SubtitleChar">
    <w:name w:val="Subtitle Char"/>
    <w:link w:val="Subtitle"/>
    <w:uiPriority w:val="11"/>
    <w:rsid w:val="00D307F6"/>
    <w:rPr>
      <w:rFonts w:ascii="Lato" w:eastAsia="MS Mincho" w:hAnsi="Lato"/>
      <w:i/>
      <w:iCs/>
      <w:color w:val="797979" w:themeColor="background1" w:themeShade="80"/>
      <w:sz w:val="24"/>
      <w:szCs w:val="24"/>
    </w:rPr>
  </w:style>
  <w:style w:type="paragraph" w:customStyle="1" w:styleId="Coversubtitle">
    <w:name w:val="Cover subtitle"/>
    <w:basedOn w:val="Subtitle"/>
    <w:uiPriority w:val="1"/>
    <w:qFormat/>
    <w:rsid w:val="12CC9749"/>
    <w:rPr>
      <w:rFonts w:asciiTheme="minorHAnsi" w:eastAsiaTheme="majorEastAsia" w:hAnsiTheme="minorHAnsi" w:cstheme="minorBidi"/>
      <w:noProof/>
      <w:color w:val="auto"/>
      <w:sz w:val="28"/>
      <w:szCs w:val="28"/>
    </w:rPr>
  </w:style>
  <w:style w:type="character" w:customStyle="1" w:styleId="Heading2Char">
    <w:name w:val="Heading 2 Char"/>
    <w:link w:val="Heading2"/>
    <w:uiPriority w:val="9"/>
    <w:rsid w:val="00177D9A"/>
    <w:rPr>
      <w:rFonts w:ascii="Lato" w:eastAsia="MS Mincho" w:hAnsi="Lato"/>
      <w:b/>
      <w:bCs/>
      <w:caps/>
      <w:color w:val="797979" w:themeColor="background1" w:themeShade="80"/>
      <w:sz w:val="28"/>
      <w:szCs w:val="28"/>
    </w:rPr>
  </w:style>
  <w:style w:type="character" w:styleId="SubtleEmphasis">
    <w:name w:val="Subtle Emphasis"/>
    <w:uiPriority w:val="19"/>
    <w:qFormat/>
    <w:rsid w:val="00D307F6"/>
    <w:rPr>
      <w:i/>
      <w:iCs/>
      <w:color w:val="990033"/>
    </w:rPr>
  </w:style>
  <w:style w:type="character" w:styleId="IntenseEmphasis">
    <w:name w:val="Intense Emphasis"/>
    <w:uiPriority w:val="21"/>
    <w:qFormat/>
    <w:rsid w:val="00E005C5"/>
    <w:rPr>
      <w:rFonts w:ascii="Lato Light" w:hAnsi="Lato Light"/>
      <w:b w:val="0"/>
      <w:bCs/>
      <w:i/>
      <w:iCs/>
      <w:color w:val="990033" w:themeColor="accent1"/>
      <w:sz w:val="32"/>
    </w:rPr>
  </w:style>
  <w:style w:type="character" w:styleId="SubtleReference">
    <w:name w:val="Subtle Reference"/>
    <w:uiPriority w:val="31"/>
    <w:qFormat/>
    <w:rsid w:val="00D307F6"/>
    <w:rPr>
      <w:smallCaps/>
      <w:color w:val="990033"/>
      <w:u w:val="none"/>
    </w:rPr>
  </w:style>
  <w:style w:type="character" w:styleId="IntenseReference">
    <w:name w:val="Intense Reference"/>
    <w:uiPriority w:val="32"/>
    <w:qFormat/>
    <w:rsid w:val="00D307F6"/>
    <w:rPr>
      <w:rFonts w:ascii="Lato Light" w:hAnsi="Lato Light"/>
      <w:b w:val="0"/>
      <w:bCs/>
      <w:smallCaps/>
      <w:color w:val="990033"/>
      <w:spacing w:val="5"/>
      <w:sz w:val="36"/>
      <w:u w:val="none"/>
    </w:rPr>
  </w:style>
  <w:style w:type="character" w:styleId="BookTitle">
    <w:name w:val="Book Title"/>
    <w:uiPriority w:val="33"/>
    <w:qFormat/>
    <w:rsid w:val="00D307F6"/>
    <w:rPr>
      <w:b w:val="0"/>
      <w:bCs/>
      <w:smallCaps/>
      <w:color w:val="3C3C3C"/>
      <w:spacing w:val="5"/>
    </w:rPr>
  </w:style>
  <w:style w:type="character" w:styleId="Strong">
    <w:name w:val="Strong"/>
    <w:uiPriority w:val="22"/>
    <w:qFormat/>
    <w:rsid w:val="00D307F6"/>
    <w:rPr>
      <w:rFonts w:ascii="Open Sans" w:hAnsi="Open Sans"/>
      <w:b/>
      <w:bCs/>
      <w:i w:val="0"/>
      <w:color w:val="3C3C3C"/>
    </w:rPr>
  </w:style>
  <w:style w:type="paragraph" w:styleId="IntenseQuote">
    <w:name w:val="Intense Quote"/>
    <w:basedOn w:val="Normal"/>
    <w:next w:val="Normal"/>
    <w:link w:val="IntenseQuoteChar"/>
    <w:uiPriority w:val="30"/>
    <w:qFormat/>
    <w:rsid w:val="12CC9749"/>
    <w:pPr>
      <w:spacing w:before="200" w:after="280"/>
      <w:ind w:left="936" w:right="936"/>
    </w:pPr>
    <w:rPr>
      <w:rFonts w:ascii="Lato Light" w:hAnsi="Lato Light"/>
      <w:i/>
      <w:iCs/>
      <w:color w:val="990033" w:themeColor="accent1"/>
      <w:sz w:val="28"/>
      <w:szCs w:val="28"/>
    </w:rPr>
  </w:style>
  <w:style w:type="character" w:customStyle="1" w:styleId="IntenseQuoteChar">
    <w:name w:val="Intense Quote Char"/>
    <w:link w:val="IntenseQuote"/>
    <w:uiPriority w:val="30"/>
    <w:rsid w:val="00D307F6"/>
    <w:rPr>
      <w:rFonts w:ascii="Lato Light" w:hAnsi="Lato Light"/>
      <w:i/>
      <w:iCs/>
      <w:color w:val="990033" w:themeColor="accent1"/>
      <w:sz w:val="28"/>
      <w:szCs w:val="28"/>
    </w:rPr>
  </w:style>
  <w:style w:type="paragraph" w:styleId="Title">
    <w:name w:val="Title"/>
    <w:basedOn w:val="Normal"/>
    <w:next w:val="Normal"/>
    <w:link w:val="TitleChar"/>
    <w:uiPriority w:val="10"/>
    <w:qFormat/>
    <w:rsid w:val="12CC9749"/>
    <w:pPr>
      <w:spacing w:before="0" w:after="300"/>
      <w:contextualSpacing/>
    </w:pPr>
    <w:rPr>
      <w:rFonts w:ascii="Lato" w:eastAsia="MS Mincho" w:hAnsi="Lato"/>
      <w:color w:val="2F2F2F" w:themeColor="text2" w:themeShade="BF"/>
      <w:sz w:val="52"/>
      <w:szCs w:val="52"/>
    </w:rPr>
  </w:style>
  <w:style w:type="character" w:customStyle="1" w:styleId="TitleChar">
    <w:name w:val="Title Char"/>
    <w:link w:val="Title"/>
    <w:uiPriority w:val="10"/>
    <w:rsid w:val="00863BD2"/>
    <w:rPr>
      <w:rFonts w:ascii="Lato" w:eastAsia="MS Mincho" w:hAnsi="Lato"/>
      <w:color w:val="2F2F2F" w:themeColor="text2" w:themeShade="BF"/>
      <w:sz w:val="52"/>
      <w:szCs w:val="52"/>
    </w:rPr>
  </w:style>
  <w:style w:type="paragraph" w:styleId="ListParagraph">
    <w:name w:val="List Paragraph"/>
    <w:basedOn w:val="Normal"/>
    <w:uiPriority w:val="1"/>
    <w:qFormat/>
    <w:rsid w:val="003F0A1E"/>
    <w:pPr>
      <w:spacing w:before="0"/>
      <w:ind w:left="720"/>
    </w:pPr>
    <w:rPr>
      <w:rFonts w:ascii="Calibri" w:eastAsia="Calibri" w:hAnsi="Calibri" w:cs="Calibri"/>
      <w:color w:val="auto"/>
      <w:sz w:val="22"/>
    </w:rPr>
  </w:style>
  <w:style w:type="paragraph" w:styleId="NoSpacing">
    <w:name w:val="No Spacing"/>
    <w:uiPriority w:val="1"/>
    <w:qFormat/>
    <w:rsid w:val="003F0A1E"/>
    <w:rPr>
      <w:rFonts w:ascii="Calibri" w:eastAsia="Calibri" w:hAnsi="Calibri"/>
      <w:sz w:val="22"/>
      <w:szCs w:val="22"/>
    </w:rPr>
  </w:style>
  <w:style w:type="paragraph" w:styleId="FootnoteText">
    <w:name w:val="footnote text"/>
    <w:basedOn w:val="Normal"/>
    <w:link w:val="FootnoteTextChar"/>
    <w:uiPriority w:val="99"/>
    <w:semiHidden/>
    <w:unhideWhenUsed/>
    <w:rsid w:val="12CC9749"/>
    <w:pPr>
      <w:spacing w:before="0"/>
    </w:pPr>
    <w:rPr>
      <w:rFonts w:ascii="Calibri" w:eastAsia="Calibri" w:hAnsi="Calibri"/>
      <w:color w:val="auto"/>
    </w:rPr>
  </w:style>
  <w:style w:type="character" w:customStyle="1" w:styleId="FootnoteTextChar">
    <w:name w:val="Footnote Text Char"/>
    <w:basedOn w:val="DefaultParagraphFont"/>
    <w:link w:val="FootnoteText"/>
    <w:uiPriority w:val="99"/>
    <w:semiHidden/>
    <w:rsid w:val="003F0A1E"/>
    <w:rPr>
      <w:rFonts w:ascii="Calibri" w:eastAsia="Calibri" w:hAnsi="Calibri"/>
    </w:rPr>
  </w:style>
  <w:style w:type="character" w:styleId="FootnoteReference">
    <w:name w:val="footnote reference"/>
    <w:uiPriority w:val="99"/>
    <w:semiHidden/>
    <w:unhideWhenUsed/>
    <w:rsid w:val="003F0A1E"/>
    <w:rPr>
      <w:vertAlign w:val="superscript"/>
    </w:rPr>
  </w:style>
  <w:style w:type="paragraph" w:styleId="NormalWeb">
    <w:name w:val="Normal (Web)"/>
    <w:basedOn w:val="Normal"/>
    <w:uiPriority w:val="99"/>
    <w:semiHidden/>
    <w:unhideWhenUsed/>
    <w:rsid w:val="12CC9749"/>
    <w:pPr>
      <w:spacing w:beforeAutospacing="1" w:afterAutospacing="1"/>
    </w:pPr>
    <w:rPr>
      <w:rFonts w:ascii="Times New Roman" w:eastAsia="Times New Roman" w:hAnsi="Times New Roman"/>
      <w:color w:val="auto"/>
      <w:sz w:val="24"/>
      <w:szCs w:val="24"/>
    </w:rPr>
  </w:style>
  <w:style w:type="character" w:styleId="Hyperlink">
    <w:name w:val="Hyperlink"/>
    <w:uiPriority w:val="99"/>
    <w:unhideWhenUsed/>
    <w:rsid w:val="008500D8"/>
    <w:rPr>
      <w:color w:val="0000FF"/>
      <w:u w:val="single"/>
    </w:rPr>
  </w:style>
  <w:style w:type="character" w:styleId="Emphasis">
    <w:name w:val="Emphasis"/>
    <w:uiPriority w:val="20"/>
    <w:qFormat/>
    <w:rsid w:val="008500D8"/>
    <w:rPr>
      <w:i/>
      <w:iCs/>
    </w:rPr>
  </w:style>
  <w:style w:type="character" w:customStyle="1" w:styleId="Heading3Char">
    <w:name w:val="Heading 3 Char"/>
    <w:basedOn w:val="DefaultParagraphFont"/>
    <w:link w:val="Heading3"/>
    <w:uiPriority w:val="9"/>
    <w:rsid w:val="00563D9E"/>
    <w:rPr>
      <w:rFonts w:asciiTheme="majorHAnsi" w:eastAsiaTheme="majorEastAsia" w:hAnsiTheme="majorHAnsi" w:cstheme="majorBidi"/>
      <w:sz w:val="24"/>
      <w:szCs w:val="24"/>
      <w:u w:val="single"/>
    </w:rPr>
  </w:style>
  <w:style w:type="character" w:styleId="UnresolvedMention">
    <w:name w:val="Unresolved Mention"/>
    <w:basedOn w:val="DefaultParagraphFont"/>
    <w:uiPriority w:val="99"/>
    <w:semiHidden/>
    <w:unhideWhenUsed/>
    <w:rsid w:val="00F22E53"/>
    <w:rPr>
      <w:color w:val="605E5C"/>
      <w:shd w:val="clear" w:color="auto" w:fill="E1DFDD"/>
    </w:rPr>
  </w:style>
  <w:style w:type="character" w:styleId="FollowedHyperlink">
    <w:name w:val="FollowedHyperlink"/>
    <w:basedOn w:val="DefaultParagraphFont"/>
    <w:uiPriority w:val="99"/>
    <w:semiHidden/>
    <w:unhideWhenUsed/>
    <w:rsid w:val="003329D8"/>
    <w:rPr>
      <w:color w:val="570B22" w:themeColor="followedHyperlink"/>
      <w:u w:val="single"/>
    </w:rPr>
  </w:style>
  <w:style w:type="paragraph" w:styleId="Revision">
    <w:name w:val="Revision"/>
    <w:hidden/>
    <w:uiPriority w:val="99"/>
    <w:semiHidden/>
    <w:rsid w:val="00A008CB"/>
    <w:rPr>
      <w:rFonts w:ascii="Open Sans" w:hAnsi="Open Sans"/>
      <w:color w:val="3C3C3C"/>
      <w:szCs w:val="22"/>
    </w:rPr>
  </w:style>
  <w:style w:type="paragraph" w:customStyle="1" w:styleId="pf0">
    <w:name w:val="pf0"/>
    <w:basedOn w:val="Normal"/>
    <w:uiPriority w:val="1"/>
    <w:rsid w:val="12CC9749"/>
    <w:pPr>
      <w:spacing w:beforeAutospacing="1" w:afterAutospacing="1"/>
    </w:pPr>
    <w:rPr>
      <w:rFonts w:ascii="Times New Roman" w:eastAsia="Times New Roman" w:hAnsi="Times New Roman"/>
      <w:color w:val="auto"/>
      <w:sz w:val="24"/>
      <w:szCs w:val="24"/>
    </w:rPr>
  </w:style>
  <w:style w:type="character" w:customStyle="1" w:styleId="cf01">
    <w:name w:val="cf01"/>
    <w:basedOn w:val="DefaultParagraphFont"/>
    <w:rsid w:val="009F6452"/>
    <w:rPr>
      <w:rFonts w:ascii="Segoe UI" w:hAnsi="Segoe UI" w:cs="Segoe UI" w:hint="default"/>
      <w:color w:val="3C3C3C"/>
      <w:sz w:val="18"/>
      <w:szCs w:val="18"/>
    </w:rPr>
  </w:style>
  <w:style w:type="character" w:customStyle="1" w:styleId="cf21">
    <w:name w:val="cf21"/>
    <w:basedOn w:val="DefaultParagraphFont"/>
    <w:rsid w:val="009F6452"/>
    <w:rPr>
      <w:rFonts w:ascii="Segoe UI" w:hAnsi="Segoe UI" w:cs="Segoe UI" w:hint="default"/>
      <w:strike/>
      <w:color w:val="3C3C3C"/>
      <w:sz w:val="18"/>
      <w:szCs w:val="18"/>
    </w:rPr>
  </w:style>
  <w:style w:type="character" w:customStyle="1" w:styleId="normaltextrun">
    <w:name w:val="normaltextrun"/>
    <w:basedOn w:val="DefaultParagraphFont"/>
    <w:rsid w:val="005F0687"/>
  </w:style>
  <w:style w:type="character" w:customStyle="1" w:styleId="eop">
    <w:name w:val="eop"/>
    <w:basedOn w:val="DefaultParagraphFont"/>
    <w:rsid w:val="005F0687"/>
  </w:style>
  <w:style w:type="table" w:styleId="ListTable3-Accent1">
    <w:name w:val="List Table 3 Accent 1"/>
    <w:basedOn w:val="TableNormal"/>
    <w:uiPriority w:val="48"/>
    <w:rsid w:val="00303C57"/>
    <w:tblPr>
      <w:tblStyleRowBandSize w:val="1"/>
      <w:tblStyleColBandSize w:val="1"/>
      <w:tblBorders>
        <w:top w:val="single" w:sz="4" w:space="0" w:color="990033" w:themeColor="accent1"/>
        <w:left w:val="single" w:sz="4" w:space="0" w:color="990033" w:themeColor="accent1"/>
        <w:bottom w:val="single" w:sz="4" w:space="0" w:color="990033" w:themeColor="accent1"/>
        <w:right w:val="single" w:sz="4" w:space="0" w:color="990033" w:themeColor="accent1"/>
      </w:tblBorders>
    </w:tblPr>
    <w:tblStylePr w:type="firstRow">
      <w:rPr>
        <w:b/>
        <w:bCs/>
        <w:color w:val="F2F2F2" w:themeColor="background1"/>
      </w:rPr>
      <w:tblPr/>
      <w:tcPr>
        <w:shd w:val="clear" w:color="auto" w:fill="990033" w:themeFill="accent1"/>
      </w:tcPr>
    </w:tblStylePr>
    <w:tblStylePr w:type="lastRow">
      <w:rPr>
        <w:b/>
        <w:bCs/>
      </w:rPr>
      <w:tblPr/>
      <w:tcPr>
        <w:tcBorders>
          <w:top w:val="double" w:sz="4" w:space="0" w:color="990033" w:themeColor="accent1"/>
        </w:tcBorders>
        <w:shd w:val="clear" w:color="auto" w:fill="F2F2F2" w:themeFill="background1"/>
      </w:tcPr>
    </w:tblStylePr>
    <w:tblStylePr w:type="firstCol">
      <w:rPr>
        <w:b/>
        <w:bCs/>
      </w:rPr>
      <w:tblPr/>
      <w:tcPr>
        <w:tcBorders>
          <w:right w:val="nil"/>
        </w:tcBorders>
        <w:shd w:val="clear" w:color="auto" w:fill="F2F2F2" w:themeFill="background1"/>
      </w:tcPr>
    </w:tblStylePr>
    <w:tblStylePr w:type="lastCol">
      <w:rPr>
        <w:b/>
        <w:bCs/>
      </w:rPr>
      <w:tblPr/>
      <w:tcPr>
        <w:tcBorders>
          <w:left w:val="nil"/>
        </w:tcBorders>
        <w:shd w:val="clear" w:color="auto" w:fill="F2F2F2" w:themeFill="background1"/>
      </w:tcPr>
    </w:tblStylePr>
    <w:tblStylePr w:type="band1Vert">
      <w:tblPr/>
      <w:tcPr>
        <w:tcBorders>
          <w:left w:val="single" w:sz="4" w:space="0" w:color="990033" w:themeColor="accent1"/>
          <w:right w:val="single" w:sz="4" w:space="0" w:color="990033" w:themeColor="accent1"/>
        </w:tcBorders>
      </w:tcPr>
    </w:tblStylePr>
    <w:tblStylePr w:type="band1Horz">
      <w:tblPr/>
      <w:tcPr>
        <w:tcBorders>
          <w:top w:val="single" w:sz="4" w:space="0" w:color="990033" w:themeColor="accent1"/>
          <w:bottom w:val="single" w:sz="4" w:space="0" w:color="99003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0033" w:themeColor="accent1"/>
          <w:left w:val="nil"/>
        </w:tcBorders>
      </w:tcPr>
    </w:tblStylePr>
    <w:tblStylePr w:type="swCell">
      <w:tblPr/>
      <w:tcPr>
        <w:tcBorders>
          <w:top w:val="double" w:sz="4" w:space="0" w:color="990033" w:themeColor="accent1"/>
          <w:right w:val="nil"/>
        </w:tcBorders>
      </w:tcPr>
    </w:tblStylePr>
  </w:style>
  <w:style w:type="paragraph" w:customStyle="1" w:styleId="paragraph">
    <w:name w:val="paragraph"/>
    <w:basedOn w:val="Normal"/>
    <w:rsid w:val="12CC9749"/>
    <w:pPr>
      <w:spacing w:beforeAutospacing="1" w:afterAutospacing="1"/>
    </w:pPr>
    <w:rPr>
      <w:rFonts w:ascii="Times New Roman" w:eastAsia="Times New Roman" w:hAnsi="Times New Roman"/>
      <w:color w:val="auto"/>
      <w:sz w:val="24"/>
      <w:szCs w:val="24"/>
    </w:rPr>
  </w:style>
  <w:style w:type="character" w:customStyle="1" w:styleId="Heading4Char">
    <w:name w:val="Heading 4 Char"/>
    <w:basedOn w:val="DefaultParagraphFont"/>
    <w:link w:val="Heading4"/>
    <w:uiPriority w:val="9"/>
    <w:rsid w:val="00FB2465"/>
    <w:rPr>
      <w:rFonts w:asciiTheme="majorHAnsi" w:eastAsiaTheme="majorEastAsia" w:hAnsiTheme="majorHAnsi" w:cstheme="majorBidi"/>
      <w:i/>
      <w:iCs/>
      <w:color w:val="720026" w:themeColor="accent1" w:themeShade="BF"/>
    </w:rPr>
  </w:style>
  <w:style w:type="character" w:customStyle="1" w:styleId="Heading5Char">
    <w:name w:val="Heading 5 Char"/>
    <w:basedOn w:val="DefaultParagraphFont"/>
    <w:link w:val="Heading5"/>
    <w:uiPriority w:val="9"/>
    <w:rsid w:val="00FB2465"/>
    <w:rPr>
      <w:rFonts w:asciiTheme="majorHAnsi" w:eastAsiaTheme="majorEastAsia" w:hAnsiTheme="majorHAnsi" w:cstheme="majorBidi"/>
      <w:color w:val="720026" w:themeColor="accent1" w:themeShade="BF"/>
    </w:rPr>
  </w:style>
  <w:style w:type="character" w:customStyle="1" w:styleId="Heading6Char">
    <w:name w:val="Heading 6 Char"/>
    <w:basedOn w:val="DefaultParagraphFont"/>
    <w:link w:val="Heading6"/>
    <w:uiPriority w:val="9"/>
    <w:rsid w:val="00FB2465"/>
    <w:rPr>
      <w:rFonts w:asciiTheme="majorHAnsi" w:eastAsiaTheme="majorEastAsia" w:hAnsiTheme="majorHAnsi" w:cstheme="majorBidi"/>
      <w:color w:val="4C0019" w:themeColor="accent1" w:themeShade="80"/>
    </w:rPr>
  </w:style>
  <w:style w:type="character" w:customStyle="1" w:styleId="Heading7Char">
    <w:name w:val="Heading 7 Char"/>
    <w:basedOn w:val="DefaultParagraphFont"/>
    <w:link w:val="Heading7"/>
    <w:uiPriority w:val="9"/>
    <w:rsid w:val="00FB2465"/>
    <w:rPr>
      <w:rFonts w:asciiTheme="majorHAnsi" w:eastAsiaTheme="majorEastAsia" w:hAnsiTheme="majorHAnsi" w:cstheme="majorBidi"/>
      <w:i/>
      <w:iCs/>
      <w:color w:val="4C0019" w:themeColor="accent1" w:themeShade="80"/>
    </w:rPr>
  </w:style>
  <w:style w:type="character" w:customStyle="1" w:styleId="Heading8Char">
    <w:name w:val="Heading 8 Char"/>
    <w:basedOn w:val="DefaultParagraphFont"/>
    <w:link w:val="Heading8"/>
    <w:uiPriority w:val="9"/>
    <w:rsid w:val="00FB2465"/>
    <w:rPr>
      <w:rFonts w:asciiTheme="majorHAnsi" w:eastAsiaTheme="majorEastAsia" w:hAnsiTheme="majorHAnsi" w:cstheme="majorBidi"/>
      <w:color w:val="8E1237"/>
      <w:sz w:val="21"/>
      <w:szCs w:val="21"/>
    </w:rPr>
  </w:style>
  <w:style w:type="character" w:customStyle="1" w:styleId="Heading9Char">
    <w:name w:val="Heading 9 Char"/>
    <w:basedOn w:val="DefaultParagraphFont"/>
    <w:link w:val="Heading9"/>
    <w:uiPriority w:val="9"/>
    <w:rsid w:val="00FB2465"/>
    <w:rPr>
      <w:rFonts w:asciiTheme="majorHAnsi" w:eastAsiaTheme="majorEastAsia" w:hAnsiTheme="majorHAnsi" w:cstheme="majorBidi"/>
      <w:i/>
      <w:iCs/>
      <w:color w:val="8E1237"/>
      <w:sz w:val="21"/>
      <w:szCs w:val="21"/>
    </w:rPr>
  </w:style>
  <w:style w:type="paragraph" w:styleId="Quote">
    <w:name w:val="Quote"/>
    <w:basedOn w:val="Normal"/>
    <w:next w:val="Normal"/>
    <w:link w:val="QuoteChar"/>
    <w:uiPriority w:val="29"/>
    <w:qFormat/>
    <w:rsid w:val="00FB2465"/>
    <w:pPr>
      <w:spacing w:before="200"/>
      <w:ind w:left="864" w:right="864"/>
      <w:jc w:val="center"/>
    </w:pPr>
    <w:rPr>
      <w:i/>
      <w:iCs/>
      <w:color w:val="B21645" w:themeColor="text1" w:themeTint="BF"/>
    </w:rPr>
  </w:style>
  <w:style w:type="character" w:customStyle="1" w:styleId="QuoteChar">
    <w:name w:val="Quote Char"/>
    <w:basedOn w:val="DefaultParagraphFont"/>
    <w:link w:val="Quote"/>
    <w:uiPriority w:val="29"/>
    <w:rsid w:val="00FB2465"/>
    <w:rPr>
      <w:rFonts w:ascii="Open Sans" w:hAnsi="Open Sans"/>
      <w:i/>
      <w:iCs/>
      <w:color w:val="B21645" w:themeColor="text1" w:themeTint="BF"/>
    </w:rPr>
  </w:style>
  <w:style w:type="paragraph" w:styleId="EndnoteText">
    <w:name w:val="endnote text"/>
    <w:basedOn w:val="Normal"/>
    <w:link w:val="EndnoteTextChar"/>
    <w:uiPriority w:val="99"/>
    <w:semiHidden/>
    <w:unhideWhenUsed/>
    <w:rsid w:val="00FB2465"/>
  </w:style>
  <w:style w:type="character" w:customStyle="1" w:styleId="EndnoteTextChar">
    <w:name w:val="Endnote Text Char"/>
    <w:basedOn w:val="DefaultParagraphFont"/>
    <w:link w:val="EndnoteText"/>
    <w:uiPriority w:val="99"/>
    <w:semiHidden/>
    <w:rsid w:val="00FB2465"/>
    <w:rPr>
      <w:rFonts w:ascii="Open Sans" w:hAnsi="Open Sans"/>
      <w:color w:val="3C3C3C" w:themeColor="background1" w:themeShade="40"/>
    </w:rPr>
  </w:style>
  <w:style w:type="table" w:styleId="PlainTable2">
    <w:name w:val="Plain Table 2"/>
    <w:basedOn w:val="TableNormal"/>
    <w:uiPriority w:val="42"/>
    <w:rsid w:val="00FB2465"/>
    <w:tblPr>
      <w:tblStyleRowBandSize w:val="1"/>
      <w:tblStyleColBandSize w:val="1"/>
      <w:tblBorders>
        <w:top w:val="single" w:sz="4" w:space="0" w:color="E74777" w:themeColor="text1" w:themeTint="80"/>
        <w:bottom w:val="single" w:sz="4" w:space="0" w:color="E74777" w:themeColor="text1" w:themeTint="80"/>
      </w:tblBorders>
    </w:tblPr>
    <w:tblStylePr w:type="firstRow">
      <w:rPr>
        <w:b/>
        <w:bCs/>
      </w:rPr>
      <w:tblPr/>
      <w:tcPr>
        <w:tcBorders>
          <w:bottom w:val="single" w:sz="4" w:space="0" w:color="E74777" w:themeColor="text1" w:themeTint="80"/>
        </w:tcBorders>
      </w:tcPr>
    </w:tblStylePr>
    <w:tblStylePr w:type="lastRow">
      <w:rPr>
        <w:b/>
        <w:bCs/>
      </w:rPr>
      <w:tblPr/>
      <w:tcPr>
        <w:tcBorders>
          <w:top w:val="single" w:sz="4" w:space="0" w:color="E74777" w:themeColor="text1" w:themeTint="80"/>
        </w:tcBorders>
      </w:tcPr>
    </w:tblStylePr>
    <w:tblStylePr w:type="firstCol">
      <w:rPr>
        <w:b/>
        <w:bCs/>
      </w:rPr>
    </w:tblStylePr>
    <w:tblStylePr w:type="lastCol">
      <w:rPr>
        <w:b/>
        <w:bCs/>
      </w:rPr>
    </w:tblStylePr>
    <w:tblStylePr w:type="band1Vert">
      <w:tblPr/>
      <w:tcPr>
        <w:tcBorders>
          <w:left w:val="single" w:sz="4" w:space="0" w:color="E74777" w:themeColor="text1" w:themeTint="80"/>
          <w:right w:val="single" w:sz="4" w:space="0" w:color="E74777" w:themeColor="text1" w:themeTint="80"/>
        </w:tcBorders>
      </w:tcPr>
    </w:tblStylePr>
    <w:tblStylePr w:type="band2Vert">
      <w:tblPr/>
      <w:tcPr>
        <w:tcBorders>
          <w:left w:val="single" w:sz="4" w:space="0" w:color="E74777" w:themeColor="text1" w:themeTint="80"/>
          <w:right w:val="single" w:sz="4" w:space="0" w:color="E74777" w:themeColor="text1" w:themeTint="80"/>
        </w:tcBorders>
      </w:tcPr>
    </w:tblStylePr>
    <w:tblStylePr w:type="band1Horz">
      <w:tblPr/>
      <w:tcPr>
        <w:tcBorders>
          <w:top w:val="single" w:sz="4" w:space="0" w:color="E74777" w:themeColor="text1" w:themeTint="80"/>
          <w:bottom w:val="single" w:sz="4" w:space="0" w:color="E74777" w:themeColor="text1" w:themeTint="80"/>
        </w:tcBorders>
      </w:tcPr>
    </w:tblStylePr>
  </w:style>
  <w:style w:type="table" w:styleId="PlainTable5">
    <w:name w:val="Plain Table 5"/>
    <w:basedOn w:val="TableNormal"/>
    <w:uiPriority w:val="99"/>
    <w:rsid w:val="00115CB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4777" w:themeColor="text1" w:themeTint="80"/>
        </w:tcBorders>
        <w:shd w:val="clear" w:color="auto" w:fill="F2F2F2" w:themeFill="background1"/>
      </w:tcPr>
    </w:tblStylePr>
    <w:tblStylePr w:type="lastRow">
      <w:rPr>
        <w:rFonts w:asciiTheme="majorHAnsi" w:eastAsiaTheme="majorEastAsia" w:hAnsiTheme="majorHAnsi" w:cstheme="majorBidi"/>
        <w:i/>
        <w:iCs/>
        <w:sz w:val="26"/>
      </w:rPr>
      <w:tblPr/>
      <w:tcPr>
        <w:tcBorders>
          <w:top w:val="single" w:sz="4" w:space="0" w:color="E74777" w:themeColor="text1" w:themeTint="80"/>
        </w:tcBorders>
        <w:shd w:val="clear" w:color="auto" w:fill="F2F2F2"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4777" w:themeColor="text1" w:themeTint="80"/>
        </w:tcBorders>
        <w:shd w:val="clear" w:color="auto" w:fill="F2F2F2" w:themeFill="background1"/>
      </w:tcPr>
    </w:tblStylePr>
    <w:tblStylePr w:type="lastCol">
      <w:rPr>
        <w:rFonts w:asciiTheme="majorHAnsi" w:eastAsiaTheme="majorEastAsia" w:hAnsiTheme="majorHAnsi" w:cstheme="majorBidi"/>
        <w:i/>
        <w:iCs/>
        <w:sz w:val="26"/>
      </w:rPr>
      <w:tblPr/>
      <w:tcPr>
        <w:tcBorders>
          <w:left w:val="single" w:sz="4" w:space="0" w:color="E74777" w:themeColor="text1" w:themeTint="80"/>
        </w:tcBorders>
        <w:shd w:val="clear" w:color="auto" w:fill="F2F2F2" w:themeFill="background1"/>
      </w:tcPr>
    </w:tblStylePr>
    <w:tblStylePr w:type="band1Vert">
      <w:tblPr/>
      <w:tcPr>
        <w:shd w:val="clear" w:color="auto" w:fill="E5E5E5" w:themeFill="background1" w:themeFillShade="F2"/>
      </w:tcPr>
    </w:tblStylePr>
    <w:tblStylePr w:type="band1Horz">
      <w:tblPr/>
      <w:tcPr>
        <w:shd w:val="clear" w:color="auto" w:fill="E5E5E5"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99"/>
    <w:rsid w:val="00115CB1"/>
    <w:tblPr>
      <w:tblStyleRowBandSize w:val="1"/>
      <w:tblStyleColBandSize w:val="1"/>
    </w:tblPr>
    <w:tblStylePr w:type="firstRow">
      <w:rPr>
        <w:b/>
        <w:bCs/>
        <w:caps/>
      </w:rPr>
      <w:tblPr/>
      <w:tcPr>
        <w:tcBorders>
          <w:bottom w:val="single" w:sz="4" w:space="0" w:color="E7477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E74777" w:themeColor="text1" w:themeTint="80"/>
        </w:tcBorders>
      </w:tcPr>
    </w:tblStylePr>
    <w:tblStylePr w:type="lastCol">
      <w:rPr>
        <w:b/>
        <w:bCs/>
        <w:caps/>
      </w:rPr>
      <w:tblPr/>
      <w:tcPr>
        <w:tcBorders>
          <w:left w:val="nil"/>
        </w:tcBorders>
      </w:tcPr>
    </w:tblStylePr>
    <w:tblStylePr w:type="band1Vert">
      <w:tblPr/>
      <w:tcPr>
        <w:shd w:val="clear" w:color="auto" w:fill="E5E5E5" w:themeFill="background1" w:themeFillShade="F2"/>
      </w:tcPr>
    </w:tblStylePr>
    <w:tblStylePr w:type="band1Horz">
      <w:tblPr/>
      <w:tcPr>
        <w:shd w:val="clear" w:color="auto" w:fill="E5E5E5"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eportTitle">
    <w:name w:val="Report Title"/>
    <w:basedOn w:val="Heading1"/>
    <w:autoRedefine/>
    <w:qFormat/>
    <w:rsid w:val="005F07B8"/>
    <w:pPr>
      <w:spacing w:after="120"/>
    </w:pPr>
    <w:rPr>
      <w:rFonts w:ascii="Open Sans" w:hAnsi="Open Sans"/>
      <w:b w:val="0"/>
      <w:caps/>
      <w:color w:val="005777"/>
      <w:sz w:val="56"/>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5940">
      <w:bodyDiv w:val="1"/>
      <w:marLeft w:val="0"/>
      <w:marRight w:val="0"/>
      <w:marTop w:val="0"/>
      <w:marBottom w:val="0"/>
      <w:divBdr>
        <w:top w:val="none" w:sz="0" w:space="0" w:color="auto"/>
        <w:left w:val="none" w:sz="0" w:space="0" w:color="auto"/>
        <w:bottom w:val="none" w:sz="0" w:space="0" w:color="auto"/>
        <w:right w:val="none" w:sz="0" w:space="0" w:color="auto"/>
      </w:divBdr>
    </w:div>
    <w:div w:id="13653697">
      <w:bodyDiv w:val="1"/>
      <w:marLeft w:val="0"/>
      <w:marRight w:val="0"/>
      <w:marTop w:val="0"/>
      <w:marBottom w:val="0"/>
      <w:divBdr>
        <w:top w:val="none" w:sz="0" w:space="0" w:color="auto"/>
        <w:left w:val="none" w:sz="0" w:space="0" w:color="auto"/>
        <w:bottom w:val="none" w:sz="0" w:space="0" w:color="auto"/>
        <w:right w:val="none" w:sz="0" w:space="0" w:color="auto"/>
      </w:divBdr>
    </w:div>
    <w:div w:id="160976699">
      <w:bodyDiv w:val="1"/>
      <w:marLeft w:val="0"/>
      <w:marRight w:val="0"/>
      <w:marTop w:val="0"/>
      <w:marBottom w:val="0"/>
      <w:divBdr>
        <w:top w:val="none" w:sz="0" w:space="0" w:color="auto"/>
        <w:left w:val="none" w:sz="0" w:space="0" w:color="auto"/>
        <w:bottom w:val="none" w:sz="0" w:space="0" w:color="auto"/>
        <w:right w:val="none" w:sz="0" w:space="0" w:color="auto"/>
      </w:divBdr>
    </w:div>
    <w:div w:id="200703235">
      <w:bodyDiv w:val="1"/>
      <w:marLeft w:val="0"/>
      <w:marRight w:val="0"/>
      <w:marTop w:val="0"/>
      <w:marBottom w:val="0"/>
      <w:divBdr>
        <w:top w:val="none" w:sz="0" w:space="0" w:color="auto"/>
        <w:left w:val="none" w:sz="0" w:space="0" w:color="auto"/>
        <w:bottom w:val="none" w:sz="0" w:space="0" w:color="auto"/>
        <w:right w:val="none" w:sz="0" w:space="0" w:color="auto"/>
      </w:divBdr>
    </w:div>
    <w:div w:id="325473641">
      <w:bodyDiv w:val="1"/>
      <w:marLeft w:val="0"/>
      <w:marRight w:val="0"/>
      <w:marTop w:val="0"/>
      <w:marBottom w:val="0"/>
      <w:divBdr>
        <w:top w:val="none" w:sz="0" w:space="0" w:color="auto"/>
        <w:left w:val="none" w:sz="0" w:space="0" w:color="auto"/>
        <w:bottom w:val="none" w:sz="0" w:space="0" w:color="auto"/>
        <w:right w:val="none" w:sz="0" w:space="0" w:color="auto"/>
      </w:divBdr>
    </w:div>
    <w:div w:id="383406837">
      <w:bodyDiv w:val="1"/>
      <w:marLeft w:val="0"/>
      <w:marRight w:val="0"/>
      <w:marTop w:val="0"/>
      <w:marBottom w:val="0"/>
      <w:divBdr>
        <w:top w:val="none" w:sz="0" w:space="0" w:color="auto"/>
        <w:left w:val="none" w:sz="0" w:space="0" w:color="auto"/>
        <w:bottom w:val="none" w:sz="0" w:space="0" w:color="auto"/>
        <w:right w:val="none" w:sz="0" w:space="0" w:color="auto"/>
      </w:divBdr>
    </w:div>
    <w:div w:id="397097473">
      <w:bodyDiv w:val="1"/>
      <w:marLeft w:val="0"/>
      <w:marRight w:val="0"/>
      <w:marTop w:val="0"/>
      <w:marBottom w:val="0"/>
      <w:divBdr>
        <w:top w:val="none" w:sz="0" w:space="0" w:color="auto"/>
        <w:left w:val="none" w:sz="0" w:space="0" w:color="auto"/>
        <w:bottom w:val="none" w:sz="0" w:space="0" w:color="auto"/>
        <w:right w:val="none" w:sz="0" w:space="0" w:color="auto"/>
      </w:divBdr>
      <w:divsChild>
        <w:div w:id="1122312223">
          <w:marLeft w:val="0"/>
          <w:marRight w:val="0"/>
          <w:marTop w:val="0"/>
          <w:marBottom w:val="0"/>
          <w:divBdr>
            <w:top w:val="none" w:sz="0" w:space="0" w:color="auto"/>
            <w:left w:val="none" w:sz="0" w:space="0" w:color="auto"/>
            <w:bottom w:val="none" w:sz="0" w:space="0" w:color="auto"/>
            <w:right w:val="none" w:sz="0" w:space="0" w:color="auto"/>
          </w:divBdr>
          <w:divsChild>
            <w:div w:id="609124249">
              <w:marLeft w:val="0"/>
              <w:marRight w:val="0"/>
              <w:marTop w:val="165"/>
              <w:marBottom w:val="330"/>
              <w:divBdr>
                <w:top w:val="none" w:sz="0" w:space="0" w:color="auto"/>
                <w:left w:val="none" w:sz="0" w:space="0" w:color="auto"/>
                <w:bottom w:val="none" w:sz="0" w:space="0" w:color="auto"/>
                <w:right w:val="none" w:sz="0" w:space="0" w:color="auto"/>
              </w:divBdr>
              <w:divsChild>
                <w:div w:id="5059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06497">
          <w:marLeft w:val="0"/>
          <w:marRight w:val="0"/>
          <w:marTop w:val="0"/>
          <w:marBottom w:val="0"/>
          <w:divBdr>
            <w:top w:val="none" w:sz="0" w:space="0" w:color="auto"/>
            <w:left w:val="none" w:sz="0" w:space="0" w:color="auto"/>
            <w:bottom w:val="none" w:sz="0" w:space="0" w:color="auto"/>
            <w:right w:val="none" w:sz="0" w:space="0" w:color="auto"/>
          </w:divBdr>
          <w:divsChild>
            <w:div w:id="17513475">
              <w:marLeft w:val="0"/>
              <w:marRight w:val="0"/>
              <w:marTop w:val="165"/>
              <w:marBottom w:val="330"/>
              <w:divBdr>
                <w:top w:val="none" w:sz="0" w:space="0" w:color="auto"/>
                <w:left w:val="none" w:sz="0" w:space="0" w:color="auto"/>
                <w:bottom w:val="none" w:sz="0" w:space="0" w:color="auto"/>
                <w:right w:val="none" w:sz="0" w:space="0" w:color="auto"/>
              </w:divBdr>
              <w:divsChild>
                <w:div w:id="150793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673452">
      <w:bodyDiv w:val="1"/>
      <w:marLeft w:val="0"/>
      <w:marRight w:val="0"/>
      <w:marTop w:val="0"/>
      <w:marBottom w:val="0"/>
      <w:divBdr>
        <w:top w:val="none" w:sz="0" w:space="0" w:color="auto"/>
        <w:left w:val="none" w:sz="0" w:space="0" w:color="auto"/>
        <w:bottom w:val="none" w:sz="0" w:space="0" w:color="auto"/>
        <w:right w:val="none" w:sz="0" w:space="0" w:color="auto"/>
      </w:divBdr>
    </w:div>
    <w:div w:id="574318160">
      <w:bodyDiv w:val="1"/>
      <w:marLeft w:val="0"/>
      <w:marRight w:val="0"/>
      <w:marTop w:val="0"/>
      <w:marBottom w:val="0"/>
      <w:divBdr>
        <w:top w:val="none" w:sz="0" w:space="0" w:color="auto"/>
        <w:left w:val="none" w:sz="0" w:space="0" w:color="auto"/>
        <w:bottom w:val="none" w:sz="0" w:space="0" w:color="auto"/>
        <w:right w:val="none" w:sz="0" w:space="0" w:color="auto"/>
      </w:divBdr>
    </w:div>
    <w:div w:id="606742160">
      <w:bodyDiv w:val="1"/>
      <w:marLeft w:val="0"/>
      <w:marRight w:val="0"/>
      <w:marTop w:val="0"/>
      <w:marBottom w:val="0"/>
      <w:divBdr>
        <w:top w:val="none" w:sz="0" w:space="0" w:color="auto"/>
        <w:left w:val="none" w:sz="0" w:space="0" w:color="auto"/>
        <w:bottom w:val="none" w:sz="0" w:space="0" w:color="auto"/>
        <w:right w:val="none" w:sz="0" w:space="0" w:color="auto"/>
      </w:divBdr>
    </w:div>
    <w:div w:id="633758850">
      <w:bodyDiv w:val="1"/>
      <w:marLeft w:val="0"/>
      <w:marRight w:val="0"/>
      <w:marTop w:val="0"/>
      <w:marBottom w:val="0"/>
      <w:divBdr>
        <w:top w:val="none" w:sz="0" w:space="0" w:color="auto"/>
        <w:left w:val="none" w:sz="0" w:space="0" w:color="auto"/>
        <w:bottom w:val="none" w:sz="0" w:space="0" w:color="auto"/>
        <w:right w:val="none" w:sz="0" w:space="0" w:color="auto"/>
      </w:divBdr>
    </w:div>
    <w:div w:id="667907312">
      <w:bodyDiv w:val="1"/>
      <w:marLeft w:val="0"/>
      <w:marRight w:val="0"/>
      <w:marTop w:val="0"/>
      <w:marBottom w:val="0"/>
      <w:divBdr>
        <w:top w:val="none" w:sz="0" w:space="0" w:color="auto"/>
        <w:left w:val="none" w:sz="0" w:space="0" w:color="auto"/>
        <w:bottom w:val="none" w:sz="0" w:space="0" w:color="auto"/>
        <w:right w:val="none" w:sz="0" w:space="0" w:color="auto"/>
      </w:divBdr>
    </w:div>
    <w:div w:id="723598586">
      <w:bodyDiv w:val="1"/>
      <w:marLeft w:val="0"/>
      <w:marRight w:val="0"/>
      <w:marTop w:val="0"/>
      <w:marBottom w:val="0"/>
      <w:divBdr>
        <w:top w:val="none" w:sz="0" w:space="0" w:color="auto"/>
        <w:left w:val="none" w:sz="0" w:space="0" w:color="auto"/>
        <w:bottom w:val="none" w:sz="0" w:space="0" w:color="auto"/>
        <w:right w:val="none" w:sz="0" w:space="0" w:color="auto"/>
      </w:divBdr>
    </w:div>
    <w:div w:id="734746471">
      <w:bodyDiv w:val="1"/>
      <w:marLeft w:val="0"/>
      <w:marRight w:val="0"/>
      <w:marTop w:val="0"/>
      <w:marBottom w:val="0"/>
      <w:divBdr>
        <w:top w:val="none" w:sz="0" w:space="0" w:color="auto"/>
        <w:left w:val="none" w:sz="0" w:space="0" w:color="auto"/>
        <w:bottom w:val="none" w:sz="0" w:space="0" w:color="auto"/>
        <w:right w:val="none" w:sz="0" w:space="0" w:color="auto"/>
      </w:divBdr>
    </w:div>
    <w:div w:id="748388049">
      <w:bodyDiv w:val="1"/>
      <w:marLeft w:val="0"/>
      <w:marRight w:val="0"/>
      <w:marTop w:val="0"/>
      <w:marBottom w:val="0"/>
      <w:divBdr>
        <w:top w:val="none" w:sz="0" w:space="0" w:color="auto"/>
        <w:left w:val="none" w:sz="0" w:space="0" w:color="auto"/>
        <w:bottom w:val="none" w:sz="0" w:space="0" w:color="auto"/>
        <w:right w:val="none" w:sz="0" w:space="0" w:color="auto"/>
      </w:divBdr>
    </w:div>
    <w:div w:id="756441214">
      <w:bodyDiv w:val="1"/>
      <w:marLeft w:val="0"/>
      <w:marRight w:val="0"/>
      <w:marTop w:val="0"/>
      <w:marBottom w:val="0"/>
      <w:divBdr>
        <w:top w:val="none" w:sz="0" w:space="0" w:color="auto"/>
        <w:left w:val="none" w:sz="0" w:space="0" w:color="auto"/>
        <w:bottom w:val="none" w:sz="0" w:space="0" w:color="auto"/>
        <w:right w:val="none" w:sz="0" w:space="0" w:color="auto"/>
      </w:divBdr>
    </w:div>
    <w:div w:id="879629761">
      <w:bodyDiv w:val="1"/>
      <w:marLeft w:val="0"/>
      <w:marRight w:val="0"/>
      <w:marTop w:val="0"/>
      <w:marBottom w:val="0"/>
      <w:divBdr>
        <w:top w:val="none" w:sz="0" w:space="0" w:color="auto"/>
        <w:left w:val="none" w:sz="0" w:space="0" w:color="auto"/>
        <w:bottom w:val="none" w:sz="0" w:space="0" w:color="auto"/>
        <w:right w:val="none" w:sz="0" w:space="0" w:color="auto"/>
      </w:divBdr>
    </w:div>
    <w:div w:id="898636277">
      <w:bodyDiv w:val="1"/>
      <w:marLeft w:val="0"/>
      <w:marRight w:val="0"/>
      <w:marTop w:val="0"/>
      <w:marBottom w:val="0"/>
      <w:divBdr>
        <w:top w:val="none" w:sz="0" w:space="0" w:color="auto"/>
        <w:left w:val="none" w:sz="0" w:space="0" w:color="auto"/>
        <w:bottom w:val="none" w:sz="0" w:space="0" w:color="auto"/>
        <w:right w:val="none" w:sz="0" w:space="0" w:color="auto"/>
      </w:divBdr>
    </w:div>
    <w:div w:id="928730422">
      <w:bodyDiv w:val="1"/>
      <w:marLeft w:val="0"/>
      <w:marRight w:val="0"/>
      <w:marTop w:val="0"/>
      <w:marBottom w:val="0"/>
      <w:divBdr>
        <w:top w:val="none" w:sz="0" w:space="0" w:color="auto"/>
        <w:left w:val="none" w:sz="0" w:space="0" w:color="auto"/>
        <w:bottom w:val="none" w:sz="0" w:space="0" w:color="auto"/>
        <w:right w:val="none" w:sz="0" w:space="0" w:color="auto"/>
      </w:divBdr>
    </w:div>
    <w:div w:id="947003830">
      <w:bodyDiv w:val="1"/>
      <w:marLeft w:val="0"/>
      <w:marRight w:val="0"/>
      <w:marTop w:val="0"/>
      <w:marBottom w:val="0"/>
      <w:divBdr>
        <w:top w:val="none" w:sz="0" w:space="0" w:color="auto"/>
        <w:left w:val="none" w:sz="0" w:space="0" w:color="auto"/>
        <w:bottom w:val="none" w:sz="0" w:space="0" w:color="auto"/>
        <w:right w:val="none" w:sz="0" w:space="0" w:color="auto"/>
      </w:divBdr>
      <w:divsChild>
        <w:div w:id="599921350">
          <w:marLeft w:val="0"/>
          <w:marRight w:val="0"/>
          <w:marTop w:val="0"/>
          <w:marBottom w:val="0"/>
          <w:divBdr>
            <w:top w:val="none" w:sz="0" w:space="0" w:color="auto"/>
            <w:left w:val="none" w:sz="0" w:space="0" w:color="auto"/>
            <w:bottom w:val="none" w:sz="0" w:space="0" w:color="auto"/>
            <w:right w:val="none" w:sz="0" w:space="0" w:color="auto"/>
          </w:divBdr>
        </w:div>
        <w:div w:id="1507088698">
          <w:marLeft w:val="0"/>
          <w:marRight w:val="0"/>
          <w:marTop w:val="0"/>
          <w:marBottom w:val="0"/>
          <w:divBdr>
            <w:top w:val="none" w:sz="0" w:space="0" w:color="auto"/>
            <w:left w:val="none" w:sz="0" w:space="0" w:color="auto"/>
            <w:bottom w:val="none" w:sz="0" w:space="0" w:color="auto"/>
            <w:right w:val="none" w:sz="0" w:space="0" w:color="auto"/>
          </w:divBdr>
        </w:div>
      </w:divsChild>
    </w:div>
    <w:div w:id="979505105">
      <w:bodyDiv w:val="1"/>
      <w:marLeft w:val="0"/>
      <w:marRight w:val="0"/>
      <w:marTop w:val="0"/>
      <w:marBottom w:val="0"/>
      <w:divBdr>
        <w:top w:val="none" w:sz="0" w:space="0" w:color="auto"/>
        <w:left w:val="none" w:sz="0" w:space="0" w:color="auto"/>
        <w:bottom w:val="none" w:sz="0" w:space="0" w:color="auto"/>
        <w:right w:val="none" w:sz="0" w:space="0" w:color="auto"/>
      </w:divBdr>
      <w:divsChild>
        <w:div w:id="1597667730">
          <w:marLeft w:val="0"/>
          <w:marRight w:val="0"/>
          <w:marTop w:val="0"/>
          <w:marBottom w:val="0"/>
          <w:divBdr>
            <w:top w:val="none" w:sz="0" w:space="0" w:color="auto"/>
            <w:left w:val="none" w:sz="0" w:space="0" w:color="auto"/>
            <w:bottom w:val="none" w:sz="0" w:space="0" w:color="auto"/>
            <w:right w:val="none" w:sz="0" w:space="0" w:color="auto"/>
          </w:divBdr>
        </w:div>
        <w:div w:id="1906573700">
          <w:marLeft w:val="0"/>
          <w:marRight w:val="0"/>
          <w:marTop w:val="0"/>
          <w:marBottom w:val="0"/>
          <w:divBdr>
            <w:top w:val="none" w:sz="0" w:space="0" w:color="auto"/>
            <w:left w:val="none" w:sz="0" w:space="0" w:color="auto"/>
            <w:bottom w:val="none" w:sz="0" w:space="0" w:color="auto"/>
            <w:right w:val="none" w:sz="0" w:space="0" w:color="auto"/>
          </w:divBdr>
        </w:div>
      </w:divsChild>
    </w:div>
    <w:div w:id="988902345">
      <w:bodyDiv w:val="1"/>
      <w:marLeft w:val="0"/>
      <w:marRight w:val="0"/>
      <w:marTop w:val="0"/>
      <w:marBottom w:val="0"/>
      <w:divBdr>
        <w:top w:val="none" w:sz="0" w:space="0" w:color="auto"/>
        <w:left w:val="none" w:sz="0" w:space="0" w:color="auto"/>
        <w:bottom w:val="none" w:sz="0" w:space="0" w:color="auto"/>
        <w:right w:val="none" w:sz="0" w:space="0" w:color="auto"/>
      </w:divBdr>
    </w:div>
    <w:div w:id="1036080327">
      <w:bodyDiv w:val="1"/>
      <w:marLeft w:val="0"/>
      <w:marRight w:val="0"/>
      <w:marTop w:val="0"/>
      <w:marBottom w:val="0"/>
      <w:divBdr>
        <w:top w:val="none" w:sz="0" w:space="0" w:color="auto"/>
        <w:left w:val="none" w:sz="0" w:space="0" w:color="auto"/>
        <w:bottom w:val="none" w:sz="0" w:space="0" w:color="auto"/>
        <w:right w:val="none" w:sz="0" w:space="0" w:color="auto"/>
      </w:divBdr>
      <w:divsChild>
        <w:div w:id="66847440">
          <w:marLeft w:val="0"/>
          <w:marRight w:val="0"/>
          <w:marTop w:val="0"/>
          <w:marBottom w:val="0"/>
          <w:divBdr>
            <w:top w:val="none" w:sz="0" w:space="0" w:color="auto"/>
            <w:left w:val="none" w:sz="0" w:space="0" w:color="auto"/>
            <w:bottom w:val="none" w:sz="0" w:space="0" w:color="auto"/>
            <w:right w:val="none" w:sz="0" w:space="0" w:color="auto"/>
          </w:divBdr>
          <w:divsChild>
            <w:div w:id="170490815">
              <w:marLeft w:val="0"/>
              <w:marRight w:val="0"/>
              <w:marTop w:val="0"/>
              <w:marBottom w:val="0"/>
              <w:divBdr>
                <w:top w:val="none" w:sz="0" w:space="0" w:color="auto"/>
                <w:left w:val="none" w:sz="0" w:space="0" w:color="auto"/>
                <w:bottom w:val="none" w:sz="0" w:space="0" w:color="auto"/>
                <w:right w:val="none" w:sz="0" w:space="0" w:color="auto"/>
              </w:divBdr>
            </w:div>
          </w:divsChild>
        </w:div>
        <w:div w:id="340476790">
          <w:marLeft w:val="0"/>
          <w:marRight w:val="0"/>
          <w:marTop w:val="0"/>
          <w:marBottom w:val="0"/>
          <w:divBdr>
            <w:top w:val="none" w:sz="0" w:space="0" w:color="auto"/>
            <w:left w:val="none" w:sz="0" w:space="0" w:color="auto"/>
            <w:bottom w:val="none" w:sz="0" w:space="0" w:color="auto"/>
            <w:right w:val="none" w:sz="0" w:space="0" w:color="auto"/>
          </w:divBdr>
          <w:divsChild>
            <w:div w:id="370614418">
              <w:marLeft w:val="0"/>
              <w:marRight w:val="0"/>
              <w:marTop w:val="0"/>
              <w:marBottom w:val="0"/>
              <w:divBdr>
                <w:top w:val="none" w:sz="0" w:space="0" w:color="auto"/>
                <w:left w:val="none" w:sz="0" w:space="0" w:color="auto"/>
                <w:bottom w:val="none" w:sz="0" w:space="0" w:color="auto"/>
                <w:right w:val="none" w:sz="0" w:space="0" w:color="auto"/>
              </w:divBdr>
            </w:div>
          </w:divsChild>
        </w:div>
        <w:div w:id="417412310">
          <w:marLeft w:val="0"/>
          <w:marRight w:val="0"/>
          <w:marTop w:val="0"/>
          <w:marBottom w:val="0"/>
          <w:divBdr>
            <w:top w:val="none" w:sz="0" w:space="0" w:color="auto"/>
            <w:left w:val="none" w:sz="0" w:space="0" w:color="auto"/>
            <w:bottom w:val="none" w:sz="0" w:space="0" w:color="auto"/>
            <w:right w:val="none" w:sz="0" w:space="0" w:color="auto"/>
          </w:divBdr>
          <w:divsChild>
            <w:div w:id="794450761">
              <w:marLeft w:val="0"/>
              <w:marRight w:val="0"/>
              <w:marTop w:val="0"/>
              <w:marBottom w:val="0"/>
              <w:divBdr>
                <w:top w:val="none" w:sz="0" w:space="0" w:color="auto"/>
                <w:left w:val="none" w:sz="0" w:space="0" w:color="auto"/>
                <w:bottom w:val="none" w:sz="0" w:space="0" w:color="auto"/>
                <w:right w:val="none" w:sz="0" w:space="0" w:color="auto"/>
              </w:divBdr>
            </w:div>
          </w:divsChild>
        </w:div>
        <w:div w:id="660694068">
          <w:marLeft w:val="0"/>
          <w:marRight w:val="0"/>
          <w:marTop w:val="0"/>
          <w:marBottom w:val="0"/>
          <w:divBdr>
            <w:top w:val="none" w:sz="0" w:space="0" w:color="auto"/>
            <w:left w:val="none" w:sz="0" w:space="0" w:color="auto"/>
            <w:bottom w:val="none" w:sz="0" w:space="0" w:color="auto"/>
            <w:right w:val="none" w:sz="0" w:space="0" w:color="auto"/>
          </w:divBdr>
          <w:divsChild>
            <w:div w:id="364602252">
              <w:marLeft w:val="0"/>
              <w:marRight w:val="0"/>
              <w:marTop w:val="0"/>
              <w:marBottom w:val="0"/>
              <w:divBdr>
                <w:top w:val="none" w:sz="0" w:space="0" w:color="auto"/>
                <w:left w:val="none" w:sz="0" w:space="0" w:color="auto"/>
                <w:bottom w:val="none" w:sz="0" w:space="0" w:color="auto"/>
                <w:right w:val="none" w:sz="0" w:space="0" w:color="auto"/>
              </w:divBdr>
            </w:div>
          </w:divsChild>
        </w:div>
        <w:div w:id="685639607">
          <w:marLeft w:val="0"/>
          <w:marRight w:val="0"/>
          <w:marTop w:val="0"/>
          <w:marBottom w:val="0"/>
          <w:divBdr>
            <w:top w:val="none" w:sz="0" w:space="0" w:color="auto"/>
            <w:left w:val="none" w:sz="0" w:space="0" w:color="auto"/>
            <w:bottom w:val="none" w:sz="0" w:space="0" w:color="auto"/>
            <w:right w:val="none" w:sz="0" w:space="0" w:color="auto"/>
          </w:divBdr>
          <w:divsChild>
            <w:div w:id="1774473980">
              <w:marLeft w:val="0"/>
              <w:marRight w:val="0"/>
              <w:marTop w:val="0"/>
              <w:marBottom w:val="0"/>
              <w:divBdr>
                <w:top w:val="none" w:sz="0" w:space="0" w:color="auto"/>
                <w:left w:val="none" w:sz="0" w:space="0" w:color="auto"/>
                <w:bottom w:val="none" w:sz="0" w:space="0" w:color="auto"/>
                <w:right w:val="none" w:sz="0" w:space="0" w:color="auto"/>
              </w:divBdr>
            </w:div>
          </w:divsChild>
        </w:div>
        <w:div w:id="1152791113">
          <w:marLeft w:val="0"/>
          <w:marRight w:val="0"/>
          <w:marTop w:val="0"/>
          <w:marBottom w:val="0"/>
          <w:divBdr>
            <w:top w:val="none" w:sz="0" w:space="0" w:color="auto"/>
            <w:left w:val="none" w:sz="0" w:space="0" w:color="auto"/>
            <w:bottom w:val="none" w:sz="0" w:space="0" w:color="auto"/>
            <w:right w:val="none" w:sz="0" w:space="0" w:color="auto"/>
          </w:divBdr>
          <w:divsChild>
            <w:div w:id="1512640992">
              <w:marLeft w:val="0"/>
              <w:marRight w:val="0"/>
              <w:marTop w:val="0"/>
              <w:marBottom w:val="0"/>
              <w:divBdr>
                <w:top w:val="none" w:sz="0" w:space="0" w:color="auto"/>
                <w:left w:val="none" w:sz="0" w:space="0" w:color="auto"/>
                <w:bottom w:val="none" w:sz="0" w:space="0" w:color="auto"/>
                <w:right w:val="none" w:sz="0" w:space="0" w:color="auto"/>
              </w:divBdr>
            </w:div>
          </w:divsChild>
        </w:div>
        <w:div w:id="1216628008">
          <w:marLeft w:val="0"/>
          <w:marRight w:val="0"/>
          <w:marTop w:val="0"/>
          <w:marBottom w:val="0"/>
          <w:divBdr>
            <w:top w:val="none" w:sz="0" w:space="0" w:color="auto"/>
            <w:left w:val="none" w:sz="0" w:space="0" w:color="auto"/>
            <w:bottom w:val="none" w:sz="0" w:space="0" w:color="auto"/>
            <w:right w:val="none" w:sz="0" w:space="0" w:color="auto"/>
          </w:divBdr>
          <w:divsChild>
            <w:div w:id="424495147">
              <w:marLeft w:val="0"/>
              <w:marRight w:val="0"/>
              <w:marTop w:val="0"/>
              <w:marBottom w:val="0"/>
              <w:divBdr>
                <w:top w:val="none" w:sz="0" w:space="0" w:color="auto"/>
                <w:left w:val="none" w:sz="0" w:space="0" w:color="auto"/>
                <w:bottom w:val="none" w:sz="0" w:space="0" w:color="auto"/>
                <w:right w:val="none" w:sz="0" w:space="0" w:color="auto"/>
              </w:divBdr>
            </w:div>
          </w:divsChild>
        </w:div>
        <w:div w:id="1364013797">
          <w:marLeft w:val="0"/>
          <w:marRight w:val="0"/>
          <w:marTop w:val="0"/>
          <w:marBottom w:val="0"/>
          <w:divBdr>
            <w:top w:val="none" w:sz="0" w:space="0" w:color="auto"/>
            <w:left w:val="none" w:sz="0" w:space="0" w:color="auto"/>
            <w:bottom w:val="none" w:sz="0" w:space="0" w:color="auto"/>
            <w:right w:val="none" w:sz="0" w:space="0" w:color="auto"/>
          </w:divBdr>
          <w:divsChild>
            <w:div w:id="1182932706">
              <w:marLeft w:val="0"/>
              <w:marRight w:val="0"/>
              <w:marTop w:val="0"/>
              <w:marBottom w:val="0"/>
              <w:divBdr>
                <w:top w:val="none" w:sz="0" w:space="0" w:color="auto"/>
                <w:left w:val="none" w:sz="0" w:space="0" w:color="auto"/>
                <w:bottom w:val="none" w:sz="0" w:space="0" w:color="auto"/>
                <w:right w:val="none" w:sz="0" w:space="0" w:color="auto"/>
              </w:divBdr>
            </w:div>
          </w:divsChild>
        </w:div>
        <w:div w:id="1373115847">
          <w:marLeft w:val="0"/>
          <w:marRight w:val="0"/>
          <w:marTop w:val="0"/>
          <w:marBottom w:val="0"/>
          <w:divBdr>
            <w:top w:val="none" w:sz="0" w:space="0" w:color="auto"/>
            <w:left w:val="none" w:sz="0" w:space="0" w:color="auto"/>
            <w:bottom w:val="none" w:sz="0" w:space="0" w:color="auto"/>
            <w:right w:val="none" w:sz="0" w:space="0" w:color="auto"/>
          </w:divBdr>
          <w:divsChild>
            <w:div w:id="2141879096">
              <w:marLeft w:val="0"/>
              <w:marRight w:val="0"/>
              <w:marTop w:val="0"/>
              <w:marBottom w:val="0"/>
              <w:divBdr>
                <w:top w:val="none" w:sz="0" w:space="0" w:color="auto"/>
                <w:left w:val="none" w:sz="0" w:space="0" w:color="auto"/>
                <w:bottom w:val="none" w:sz="0" w:space="0" w:color="auto"/>
                <w:right w:val="none" w:sz="0" w:space="0" w:color="auto"/>
              </w:divBdr>
            </w:div>
          </w:divsChild>
        </w:div>
        <w:div w:id="1428887043">
          <w:marLeft w:val="0"/>
          <w:marRight w:val="0"/>
          <w:marTop w:val="0"/>
          <w:marBottom w:val="0"/>
          <w:divBdr>
            <w:top w:val="none" w:sz="0" w:space="0" w:color="auto"/>
            <w:left w:val="none" w:sz="0" w:space="0" w:color="auto"/>
            <w:bottom w:val="none" w:sz="0" w:space="0" w:color="auto"/>
            <w:right w:val="none" w:sz="0" w:space="0" w:color="auto"/>
          </w:divBdr>
          <w:divsChild>
            <w:div w:id="1956596126">
              <w:marLeft w:val="0"/>
              <w:marRight w:val="0"/>
              <w:marTop w:val="0"/>
              <w:marBottom w:val="0"/>
              <w:divBdr>
                <w:top w:val="none" w:sz="0" w:space="0" w:color="auto"/>
                <w:left w:val="none" w:sz="0" w:space="0" w:color="auto"/>
                <w:bottom w:val="none" w:sz="0" w:space="0" w:color="auto"/>
                <w:right w:val="none" w:sz="0" w:space="0" w:color="auto"/>
              </w:divBdr>
            </w:div>
          </w:divsChild>
        </w:div>
        <w:div w:id="1551527446">
          <w:marLeft w:val="0"/>
          <w:marRight w:val="0"/>
          <w:marTop w:val="0"/>
          <w:marBottom w:val="0"/>
          <w:divBdr>
            <w:top w:val="none" w:sz="0" w:space="0" w:color="auto"/>
            <w:left w:val="none" w:sz="0" w:space="0" w:color="auto"/>
            <w:bottom w:val="none" w:sz="0" w:space="0" w:color="auto"/>
            <w:right w:val="none" w:sz="0" w:space="0" w:color="auto"/>
          </w:divBdr>
          <w:divsChild>
            <w:div w:id="928276529">
              <w:marLeft w:val="0"/>
              <w:marRight w:val="0"/>
              <w:marTop w:val="0"/>
              <w:marBottom w:val="0"/>
              <w:divBdr>
                <w:top w:val="none" w:sz="0" w:space="0" w:color="auto"/>
                <w:left w:val="none" w:sz="0" w:space="0" w:color="auto"/>
                <w:bottom w:val="none" w:sz="0" w:space="0" w:color="auto"/>
                <w:right w:val="none" w:sz="0" w:space="0" w:color="auto"/>
              </w:divBdr>
            </w:div>
          </w:divsChild>
        </w:div>
        <w:div w:id="1741907933">
          <w:marLeft w:val="0"/>
          <w:marRight w:val="0"/>
          <w:marTop w:val="0"/>
          <w:marBottom w:val="0"/>
          <w:divBdr>
            <w:top w:val="none" w:sz="0" w:space="0" w:color="auto"/>
            <w:left w:val="none" w:sz="0" w:space="0" w:color="auto"/>
            <w:bottom w:val="none" w:sz="0" w:space="0" w:color="auto"/>
            <w:right w:val="none" w:sz="0" w:space="0" w:color="auto"/>
          </w:divBdr>
          <w:divsChild>
            <w:div w:id="381753081">
              <w:marLeft w:val="0"/>
              <w:marRight w:val="0"/>
              <w:marTop w:val="0"/>
              <w:marBottom w:val="0"/>
              <w:divBdr>
                <w:top w:val="none" w:sz="0" w:space="0" w:color="auto"/>
                <w:left w:val="none" w:sz="0" w:space="0" w:color="auto"/>
                <w:bottom w:val="none" w:sz="0" w:space="0" w:color="auto"/>
                <w:right w:val="none" w:sz="0" w:space="0" w:color="auto"/>
              </w:divBdr>
            </w:div>
          </w:divsChild>
        </w:div>
        <w:div w:id="1823353355">
          <w:marLeft w:val="0"/>
          <w:marRight w:val="0"/>
          <w:marTop w:val="0"/>
          <w:marBottom w:val="0"/>
          <w:divBdr>
            <w:top w:val="none" w:sz="0" w:space="0" w:color="auto"/>
            <w:left w:val="none" w:sz="0" w:space="0" w:color="auto"/>
            <w:bottom w:val="none" w:sz="0" w:space="0" w:color="auto"/>
            <w:right w:val="none" w:sz="0" w:space="0" w:color="auto"/>
          </w:divBdr>
          <w:divsChild>
            <w:div w:id="592474786">
              <w:marLeft w:val="0"/>
              <w:marRight w:val="0"/>
              <w:marTop w:val="0"/>
              <w:marBottom w:val="0"/>
              <w:divBdr>
                <w:top w:val="none" w:sz="0" w:space="0" w:color="auto"/>
                <w:left w:val="none" w:sz="0" w:space="0" w:color="auto"/>
                <w:bottom w:val="none" w:sz="0" w:space="0" w:color="auto"/>
                <w:right w:val="none" w:sz="0" w:space="0" w:color="auto"/>
              </w:divBdr>
            </w:div>
          </w:divsChild>
        </w:div>
        <w:div w:id="1912082680">
          <w:marLeft w:val="0"/>
          <w:marRight w:val="0"/>
          <w:marTop w:val="0"/>
          <w:marBottom w:val="0"/>
          <w:divBdr>
            <w:top w:val="none" w:sz="0" w:space="0" w:color="auto"/>
            <w:left w:val="none" w:sz="0" w:space="0" w:color="auto"/>
            <w:bottom w:val="none" w:sz="0" w:space="0" w:color="auto"/>
            <w:right w:val="none" w:sz="0" w:space="0" w:color="auto"/>
          </w:divBdr>
          <w:divsChild>
            <w:div w:id="1903910341">
              <w:marLeft w:val="0"/>
              <w:marRight w:val="0"/>
              <w:marTop w:val="0"/>
              <w:marBottom w:val="0"/>
              <w:divBdr>
                <w:top w:val="none" w:sz="0" w:space="0" w:color="auto"/>
                <w:left w:val="none" w:sz="0" w:space="0" w:color="auto"/>
                <w:bottom w:val="none" w:sz="0" w:space="0" w:color="auto"/>
                <w:right w:val="none" w:sz="0" w:space="0" w:color="auto"/>
              </w:divBdr>
            </w:div>
          </w:divsChild>
        </w:div>
        <w:div w:id="1915159265">
          <w:marLeft w:val="0"/>
          <w:marRight w:val="0"/>
          <w:marTop w:val="0"/>
          <w:marBottom w:val="0"/>
          <w:divBdr>
            <w:top w:val="none" w:sz="0" w:space="0" w:color="auto"/>
            <w:left w:val="none" w:sz="0" w:space="0" w:color="auto"/>
            <w:bottom w:val="none" w:sz="0" w:space="0" w:color="auto"/>
            <w:right w:val="none" w:sz="0" w:space="0" w:color="auto"/>
          </w:divBdr>
          <w:divsChild>
            <w:div w:id="200679109">
              <w:marLeft w:val="0"/>
              <w:marRight w:val="0"/>
              <w:marTop w:val="0"/>
              <w:marBottom w:val="0"/>
              <w:divBdr>
                <w:top w:val="none" w:sz="0" w:space="0" w:color="auto"/>
                <w:left w:val="none" w:sz="0" w:space="0" w:color="auto"/>
                <w:bottom w:val="none" w:sz="0" w:space="0" w:color="auto"/>
                <w:right w:val="none" w:sz="0" w:space="0" w:color="auto"/>
              </w:divBdr>
            </w:div>
          </w:divsChild>
        </w:div>
        <w:div w:id="1977248896">
          <w:marLeft w:val="0"/>
          <w:marRight w:val="0"/>
          <w:marTop w:val="0"/>
          <w:marBottom w:val="0"/>
          <w:divBdr>
            <w:top w:val="none" w:sz="0" w:space="0" w:color="auto"/>
            <w:left w:val="none" w:sz="0" w:space="0" w:color="auto"/>
            <w:bottom w:val="none" w:sz="0" w:space="0" w:color="auto"/>
            <w:right w:val="none" w:sz="0" w:space="0" w:color="auto"/>
          </w:divBdr>
          <w:divsChild>
            <w:div w:id="1482773446">
              <w:marLeft w:val="0"/>
              <w:marRight w:val="0"/>
              <w:marTop w:val="0"/>
              <w:marBottom w:val="0"/>
              <w:divBdr>
                <w:top w:val="none" w:sz="0" w:space="0" w:color="auto"/>
                <w:left w:val="none" w:sz="0" w:space="0" w:color="auto"/>
                <w:bottom w:val="none" w:sz="0" w:space="0" w:color="auto"/>
                <w:right w:val="none" w:sz="0" w:space="0" w:color="auto"/>
              </w:divBdr>
            </w:div>
          </w:divsChild>
        </w:div>
        <w:div w:id="2001350333">
          <w:marLeft w:val="0"/>
          <w:marRight w:val="0"/>
          <w:marTop w:val="0"/>
          <w:marBottom w:val="0"/>
          <w:divBdr>
            <w:top w:val="none" w:sz="0" w:space="0" w:color="auto"/>
            <w:left w:val="none" w:sz="0" w:space="0" w:color="auto"/>
            <w:bottom w:val="none" w:sz="0" w:space="0" w:color="auto"/>
            <w:right w:val="none" w:sz="0" w:space="0" w:color="auto"/>
          </w:divBdr>
          <w:divsChild>
            <w:div w:id="511914317">
              <w:marLeft w:val="0"/>
              <w:marRight w:val="0"/>
              <w:marTop w:val="0"/>
              <w:marBottom w:val="0"/>
              <w:divBdr>
                <w:top w:val="none" w:sz="0" w:space="0" w:color="auto"/>
                <w:left w:val="none" w:sz="0" w:space="0" w:color="auto"/>
                <w:bottom w:val="none" w:sz="0" w:space="0" w:color="auto"/>
                <w:right w:val="none" w:sz="0" w:space="0" w:color="auto"/>
              </w:divBdr>
            </w:div>
          </w:divsChild>
        </w:div>
        <w:div w:id="2002855319">
          <w:marLeft w:val="0"/>
          <w:marRight w:val="0"/>
          <w:marTop w:val="0"/>
          <w:marBottom w:val="0"/>
          <w:divBdr>
            <w:top w:val="none" w:sz="0" w:space="0" w:color="auto"/>
            <w:left w:val="none" w:sz="0" w:space="0" w:color="auto"/>
            <w:bottom w:val="none" w:sz="0" w:space="0" w:color="auto"/>
            <w:right w:val="none" w:sz="0" w:space="0" w:color="auto"/>
          </w:divBdr>
          <w:divsChild>
            <w:div w:id="1143960200">
              <w:marLeft w:val="0"/>
              <w:marRight w:val="0"/>
              <w:marTop w:val="0"/>
              <w:marBottom w:val="0"/>
              <w:divBdr>
                <w:top w:val="none" w:sz="0" w:space="0" w:color="auto"/>
                <w:left w:val="none" w:sz="0" w:space="0" w:color="auto"/>
                <w:bottom w:val="none" w:sz="0" w:space="0" w:color="auto"/>
                <w:right w:val="none" w:sz="0" w:space="0" w:color="auto"/>
              </w:divBdr>
            </w:div>
          </w:divsChild>
        </w:div>
        <w:div w:id="2010984141">
          <w:marLeft w:val="0"/>
          <w:marRight w:val="0"/>
          <w:marTop w:val="0"/>
          <w:marBottom w:val="0"/>
          <w:divBdr>
            <w:top w:val="none" w:sz="0" w:space="0" w:color="auto"/>
            <w:left w:val="none" w:sz="0" w:space="0" w:color="auto"/>
            <w:bottom w:val="none" w:sz="0" w:space="0" w:color="auto"/>
            <w:right w:val="none" w:sz="0" w:space="0" w:color="auto"/>
          </w:divBdr>
          <w:divsChild>
            <w:div w:id="1856380880">
              <w:marLeft w:val="0"/>
              <w:marRight w:val="0"/>
              <w:marTop w:val="0"/>
              <w:marBottom w:val="0"/>
              <w:divBdr>
                <w:top w:val="none" w:sz="0" w:space="0" w:color="auto"/>
                <w:left w:val="none" w:sz="0" w:space="0" w:color="auto"/>
                <w:bottom w:val="none" w:sz="0" w:space="0" w:color="auto"/>
                <w:right w:val="none" w:sz="0" w:space="0" w:color="auto"/>
              </w:divBdr>
            </w:div>
          </w:divsChild>
        </w:div>
        <w:div w:id="2100131761">
          <w:marLeft w:val="0"/>
          <w:marRight w:val="0"/>
          <w:marTop w:val="0"/>
          <w:marBottom w:val="0"/>
          <w:divBdr>
            <w:top w:val="none" w:sz="0" w:space="0" w:color="auto"/>
            <w:left w:val="none" w:sz="0" w:space="0" w:color="auto"/>
            <w:bottom w:val="none" w:sz="0" w:space="0" w:color="auto"/>
            <w:right w:val="none" w:sz="0" w:space="0" w:color="auto"/>
          </w:divBdr>
          <w:divsChild>
            <w:div w:id="51511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913611">
      <w:bodyDiv w:val="1"/>
      <w:marLeft w:val="0"/>
      <w:marRight w:val="0"/>
      <w:marTop w:val="0"/>
      <w:marBottom w:val="0"/>
      <w:divBdr>
        <w:top w:val="none" w:sz="0" w:space="0" w:color="auto"/>
        <w:left w:val="none" w:sz="0" w:space="0" w:color="auto"/>
        <w:bottom w:val="none" w:sz="0" w:space="0" w:color="auto"/>
        <w:right w:val="none" w:sz="0" w:space="0" w:color="auto"/>
      </w:divBdr>
    </w:div>
    <w:div w:id="1083575676">
      <w:bodyDiv w:val="1"/>
      <w:marLeft w:val="0"/>
      <w:marRight w:val="0"/>
      <w:marTop w:val="0"/>
      <w:marBottom w:val="0"/>
      <w:divBdr>
        <w:top w:val="none" w:sz="0" w:space="0" w:color="auto"/>
        <w:left w:val="none" w:sz="0" w:space="0" w:color="auto"/>
        <w:bottom w:val="none" w:sz="0" w:space="0" w:color="auto"/>
        <w:right w:val="none" w:sz="0" w:space="0" w:color="auto"/>
      </w:divBdr>
    </w:div>
    <w:div w:id="1154564137">
      <w:bodyDiv w:val="1"/>
      <w:marLeft w:val="0"/>
      <w:marRight w:val="0"/>
      <w:marTop w:val="0"/>
      <w:marBottom w:val="0"/>
      <w:divBdr>
        <w:top w:val="none" w:sz="0" w:space="0" w:color="auto"/>
        <w:left w:val="none" w:sz="0" w:space="0" w:color="auto"/>
        <w:bottom w:val="none" w:sz="0" w:space="0" w:color="auto"/>
        <w:right w:val="none" w:sz="0" w:space="0" w:color="auto"/>
      </w:divBdr>
    </w:div>
    <w:div w:id="1209416333">
      <w:bodyDiv w:val="1"/>
      <w:marLeft w:val="0"/>
      <w:marRight w:val="0"/>
      <w:marTop w:val="0"/>
      <w:marBottom w:val="0"/>
      <w:divBdr>
        <w:top w:val="none" w:sz="0" w:space="0" w:color="auto"/>
        <w:left w:val="none" w:sz="0" w:space="0" w:color="auto"/>
        <w:bottom w:val="none" w:sz="0" w:space="0" w:color="auto"/>
        <w:right w:val="none" w:sz="0" w:space="0" w:color="auto"/>
      </w:divBdr>
    </w:div>
    <w:div w:id="1217231442">
      <w:bodyDiv w:val="1"/>
      <w:marLeft w:val="0"/>
      <w:marRight w:val="0"/>
      <w:marTop w:val="0"/>
      <w:marBottom w:val="0"/>
      <w:divBdr>
        <w:top w:val="none" w:sz="0" w:space="0" w:color="auto"/>
        <w:left w:val="none" w:sz="0" w:space="0" w:color="auto"/>
        <w:bottom w:val="none" w:sz="0" w:space="0" w:color="auto"/>
        <w:right w:val="none" w:sz="0" w:space="0" w:color="auto"/>
      </w:divBdr>
    </w:div>
    <w:div w:id="1229421579">
      <w:bodyDiv w:val="1"/>
      <w:marLeft w:val="0"/>
      <w:marRight w:val="0"/>
      <w:marTop w:val="0"/>
      <w:marBottom w:val="0"/>
      <w:divBdr>
        <w:top w:val="none" w:sz="0" w:space="0" w:color="auto"/>
        <w:left w:val="none" w:sz="0" w:space="0" w:color="auto"/>
        <w:bottom w:val="none" w:sz="0" w:space="0" w:color="auto"/>
        <w:right w:val="none" w:sz="0" w:space="0" w:color="auto"/>
      </w:divBdr>
    </w:div>
    <w:div w:id="1350715944">
      <w:bodyDiv w:val="1"/>
      <w:marLeft w:val="0"/>
      <w:marRight w:val="0"/>
      <w:marTop w:val="0"/>
      <w:marBottom w:val="0"/>
      <w:divBdr>
        <w:top w:val="none" w:sz="0" w:space="0" w:color="auto"/>
        <w:left w:val="none" w:sz="0" w:space="0" w:color="auto"/>
        <w:bottom w:val="none" w:sz="0" w:space="0" w:color="auto"/>
        <w:right w:val="none" w:sz="0" w:space="0" w:color="auto"/>
      </w:divBdr>
    </w:div>
    <w:div w:id="1351685401">
      <w:bodyDiv w:val="1"/>
      <w:marLeft w:val="0"/>
      <w:marRight w:val="0"/>
      <w:marTop w:val="0"/>
      <w:marBottom w:val="0"/>
      <w:divBdr>
        <w:top w:val="none" w:sz="0" w:space="0" w:color="auto"/>
        <w:left w:val="none" w:sz="0" w:space="0" w:color="auto"/>
        <w:bottom w:val="none" w:sz="0" w:space="0" w:color="auto"/>
        <w:right w:val="none" w:sz="0" w:space="0" w:color="auto"/>
      </w:divBdr>
    </w:div>
    <w:div w:id="1472288319">
      <w:bodyDiv w:val="1"/>
      <w:marLeft w:val="0"/>
      <w:marRight w:val="0"/>
      <w:marTop w:val="0"/>
      <w:marBottom w:val="0"/>
      <w:divBdr>
        <w:top w:val="none" w:sz="0" w:space="0" w:color="auto"/>
        <w:left w:val="none" w:sz="0" w:space="0" w:color="auto"/>
        <w:bottom w:val="none" w:sz="0" w:space="0" w:color="auto"/>
        <w:right w:val="none" w:sz="0" w:space="0" w:color="auto"/>
      </w:divBdr>
    </w:div>
    <w:div w:id="1476482741">
      <w:bodyDiv w:val="1"/>
      <w:marLeft w:val="0"/>
      <w:marRight w:val="0"/>
      <w:marTop w:val="0"/>
      <w:marBottom w:val="0"/>
      <w:divBdr>
        <w:top w:val="none" w:sz="0" w:space="0" w:color="auto"/>
        <w:left w:val="none" w:sz="0" w:space="0" w:color="auto"/>
        <w:bottom w:val="none" w:sz="0" w:space="0" w:color="auto"/>
        <w:right w:val="none" w:sz="0" w:space="0" w:color="auto"/>
      </w:divBdr>
    </w:div>
    <w:div w:id="1575816687">
      <w:bodyDiv w:val="1"/>
      <w:marLeft w:val="0"/>
      <w:marRight w:val="0"/>
      <w:marTop w:val="0"/>
      <w:marBottom w:val="0"/>
      <w:divBdr>
        <w:top w:val="none" w:sz="0" w:space="0" w:color="auto"/>
        <w:left w:val="none" w:sz="0" w:space="0" w:color="auto"/>
        <w:bottom w:val="none" w:sz="0" w:space="0" w:color="auto"/>
        <w:right w:val="none" w:sz="0" w:space="0" w:color="auto"/>
      </w:divBdr>
    </w:div>
    <w:div w:id="1591739133">
      <w:bodyDiv w:val="1"/>
      <w:marLeft w:val="0"/>
      <w:marRight w:val="0"/>
      <w:marTop w:val="0"/>
      <w:marBottom w:val="0"/>
      <w:divBdr>
        <w:top w:val="none" w:sz="0" w:space="0" w:color="auto"/>
        <w:left w:val="none" w:sz="0" w:space="0" w:color="auto"/>
        <w:bottom w:val="none" w:sz="0" w:space="0" w:color="auto"/>
        <w:right w:val="none" w:sz="0" w:space="0" w:color="auto"/>
      </w:divBdr>
    </w:div>
    <w:div w:id="1617758729">
      <w:bodyDiv w:val="1"/>
      <w:marLeft w:val="0"/>
      <w:marRight w:val="0"/>
      <w:marTop w:val="0"/>
      <w:marBottom w:val="0"/>
      <w:divBdr>
        <w:top w:val="none" w:sz="0" w:space="0" w:color="auto"/>
        <w:left w:val="none" w:sz="0" w:space="0" w:color="auto"/>
        <w:bottom w:val="none" w:sz="0" w:space="0" w:color="auto"/>
        <w:right w:val="none" w:sz="0" w:space="0" w:color="auto"/>
      </w:divBdr>
    </w:div>
    <w:div w:id="1659725083">
      <w:bodyDiv w:val="1"/>
      <w:marLeft w:val="0"/>
      <w:marRight w:val="0"/>
      <w:marTop w:val="0"/>
      <w:marBottom w:val="0"/>
      <w:divBdr>
        <w:top w:val="none" w:sz="0" w:space="0" w:color="auto"/>
        <w:left w:val="none" w:sz="0" w:space="0" w:color="auto"/>
        <w:bottom w:val="none" w:sz="0" w:space="0" w:color="auto"/>
        <w:right w:val="none" w:sz="0" w:space="0" w:color="auto"/>
      </w:divBdr>
    </w:div>
    <w:div w:id="1731491307">
      <w:bodyDiv w:val="1"/>
      <w:marLeft w:val="0"/>
      <w:marRight w:val="0"/>
      <w:marTop w:val="0"/>
      <w:marBottom w:val="0"/>
      <w:divBdr>
        <w:top w:val="none" w:sz="0" w:space="0" w:color="auto"/>
        <w:left w:val="none" w:sz="0" w:space="0" w:color="auto"/>
        <w:bottom w:val="none" w:sz="0" w:space="0" w:color="auto"/>
        <w:right w:val="none" w:sz="0" w:space="0" w:color="auto"/>
      </w:divBdr>
    </w:div>
    <w:div w:id="1749619688">
      <w:bodyDiv w:val="1"/>
      <w:marLeft w:val="0"/>
      <w:marRight w:val="0"/>
      <w:marTop w:val="0"/>
      <w:marBottom w:val="0"/>
      <w:divBdr>
        <w:top w:val="none" w:sz="0" w:space="0" w:color="auto"/>
        <w:left w:val="none" w:sz="0" w:space="0" w:color="auto"/>
        <w:bottom w:val="none" w:sz="0" w:space="0" w:color="auto"/>
        <w:right w:val="none" w:sz="0" w:space="0" w:color="auto"/>
      </w:divBdr>
    </w:div>
    <w:div w:id="1825316281">
      <w:bodyDiv w:val="1"/>
      <w:marLeft w:val="0"/>
      <w:marRight w:val="0"/>
      <w:marTop w:val="0"/>
      <w:marBottom w:val="0"/>
      <w:divBdr>
        <w:top w:val="none" w:sz="0" w:space="0" w:color="auto"/>
        <w:left w:val="none" w:sz="0" w:space="0" w:color="auto"/>
        <w:bottom w:val="none" w:sz="0" w:space="0" w:color="auto"/>
        <w:right w:val="none" w:sz="0" w:space="0" w:color="auto"/>
      </w:divBdr>
    </w:div>
    <w:div w:id="1988317215">
      <w:bodyDiv w:val="1"/>
      <w:marLeft w:val="0"/>
      <w:marRight w:val="0"/>
      <w:marTop w:val="0"/>
      <w:marBottom w:val="0"/>
      <w:divBdr>
        <w:top w:val="none" w:sz="0" w:space="0" w:color="auto"/>
        <w:left w:val="none" w:sz="0" w:space="0" w:color="auto"/>
        <w:bottom w:val="none" w:sz="0" w:space="0" w:color="auto"/>
        <w:right w:val="none" w:sz="0" w:space="0" w:color="auto"/>
      </w:divBdr>
    </w:div>
    <w:div w:id="2033143977">
      <w:bodyDiv w:val="1"/>
      <w:marLeft w:val="0"/>
      <w:marRight w:val="0"/>
      <w:marTop w:val="0"/>
      <w:marBottom w:val="0"/>
      <w:divBdr>
        <w:top w:val="none" w:sz="0" w:space="0" w:color="auto"/>
        <w:left w:val="none" w:sz="0" w:space="0" w:color="auto"/>
        <w:bottom w:val="none" w:sz="0" w:space="0" w:color="auto"/>
        <w:right w:val="none" w:sz="0" w:space="0" w:color="auto"/>
      </w:divBdr>
    </w:div>
    <w:div w:id="2045518578">
      <w:bodyDiv w:val="1"/>
      <w:marLeft w:val="0"/>
      <w:marRight w:val="0"/>
      <w:marTop w:val="0"/>
      <w:marBottom w:val="0"/>
      <w:divBdr>
        <w:top w:val="none" w:sz="0" w:space="0" w:color="auto"/>
        <w:left w:val="none" w:sz="0" w:space="0" w:color="auto"/>
        <w:bottom w:val="none" w:sz="0" w:space="0" w:color="auto"/>
        <w:right w:val="none" w:sz="0" w:space="0" w:color="auto"/>
      </w:divBdr>
      <w:divsChild>
        <w:div w:id="1200510291">
          <w:marLeft w:val="0"/>
          <w:marRight w:val="0"/>
          <w:marTop w:val="0"/>
          <w:marBottom w:val="0"/>
          <w:divBdr>
            <w:top w:val="none" w:sz="0" w:space="0" w:color="auto"/>
            <w:left w:val="none" w:sz="0" w:space="0" w:color="auto"/>
            <w:bottom w:val="none" w:sz="0" w:space="0" w:color="auto"/>
            <w:right w:val="none" w:sz="0" w:space="0" w:color="auto"/>
          </w:divBdr>
        </w:div>
        <w:div w:id="1760515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3.xml"/><Relationship Id="rId26" Type="http://schemas.openxmlformats.org/officeDocument/2006/relationships/hyperlink" Target="https://dcc.uic.edu/symposium/list-of-dccs/" TargetMode="External"/><Relationship Id="rId39" Type="http://schemas.openxmlformats.org/officeDocument/2006/relationships/footer" Target="footer5.xml"/><Relationship Id="rId21" Type="http://schemas.openxmlformats.org/officeDocument/2006/relationships/chart" Target="charts/chart6.xml"/><Relationship Id="rId34" Type="http://schemas.openxmlformats.org/officeDocument/2006/relationships/header" Target="header3.xml"/><Relationship Id="rId42"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footer" Target="footer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head.org/events/event-description?CalendarEventKey=d7e54fd0-abce-4a76-b305-86ec2a9786ba&amp;Home=%2fhome" TargetMode="External"/><Relationship Id="rId32" Type="http://schemas.openxmlformats.org/officeDocument/2006/relationships/header" Target="header2.xm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isconsin.edu/regents/policies/discrimination-prohibited/" TargetMode="External"/><Relationship Id="rId23" Type="http://schemas.openxmlformats.org/officeDocument/2006/relationships/hyperlink" Target="https://www.ahead.org/events-programming/webinars/2022-spring-webinars" TargetMode="External"/><Relationship Id="rId28" Type="http://schemas.openxmlformats.org/officeDocument/2006/relationships/hyperlink" Target="https://www.bls.gov/ooh/computer-and-information-technology/home.htm" TargetMode="Externa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chart" Target="charts/chart4.xm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https://mcburney.wisc.edu/dcc/" TargetMode="External"/><Relationship Id="rId27" Type="http://schemas.openxmlformats.org/officeDocument/2006/relationships/hyperlink" Target="https://doi.org/10.4324/9781315297293" TargetMode="External"/><Relationship Id="rId30" Type="http://schemas.openxmlformats.org/officeDocument/2006/relationships/footer" Target="footer2.xml"/><Relationship Id="rId35"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chart" Target="charts/chart2.xml"/><Relationship Id="rId25" Type="http://schemas.openxmlformats.org/officeDocument/2006/relationships/hyperlink" Target="https://www.justice.gov/crt/case/dear-colleague-letter-online-accessibility-postsecondary-institutions" TargetMode="External"/><Relationship Id="rId33" Type="http://schemas.openxmlformats.org/officeDocument/2006/relationships/footer" Target="footer3.xml"/><Relationship Id="rId38" Type="http://schemas.openxmlformats.org/officeDocument/2006/relationships/header" Target="header6.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solidFill>
                  <a:schemeClr val="tx1">
                    <a:lumMod val="90000"/>
                    <a:lumOff val="10000"/>
                  </a:schemeClr>
                </a:solidFill>
              </a:rPr>
              <a:t>Total Number of Disabled Students</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otal Number Disabled Students</c:v>
                </c:pt>
              </c:strCache>
            </c:strRef>
          </c:tx>
          <c:spPr>
            <a:gradFill>
              <a:gsLst>
                <a:gs pos="0">
                  <a:schemeClr val="accent3"/>
                </a:gs>
                <a:gs pos="100000">
                  <a:schemeClr val="accent3">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B$2:$B$9</c:f>
              <c:numCache>
                <c:formatCode>#,##0</c:formatCode>
                <c:ptCount val="8"/>
                <c:pt idx="0">
                  <c:v>8017</c:v>
                </c:pt>
                <c:pt idx="1">
                  <c:v>8588</c:v>
                </c:pt>
                <c:pt idx="2">
                  <c:v>8737</c:v>
                </c:pt>
                <c:pt idx="3">
                  <c:v>9698</c:v>
                </c:pt>
                <c:pt idx="4">
                  <c:v>10015</c:v>
                </c:pt>
                <c:pt idx="5">
                  <c:v>11226</c:v>
                </c:pt>
                <c:pt idx="6">
                  <c:v>13095</c:v>
                </c:pt>
                <c:pt idx="7">
                  <c:v>14031</c:v>
                </c:pt>
              </c:numCache>
            </c:numRef>
          </c:val>
          <c:extLst>
            <c:ext xmlns:c16="http://schemas.microsoft.com/office/drawing/2014/chart" uri="{C3380CC4-5D6E-409C-BE32-E72D297353CC}">
              <c16:uniqueId val="{00000000-E498-4F0F-9D53-2A7E032733E1}"/>
            </c:ext>
          </c:extLst>
        </c:ser>
        <c:dLbls>
          <c:dLblPos val="inEnd"/>
          <c:showLegendKey val="0"/>
          <c:showVal val="1"/>
          <c:showCatName val="0"/>
          <c:showSerName val="0"/>
          <c:showPercent val="0"/>
          <c:showBubbleSize val="0"/>
        </c:dLbls>
        <c:gapWidth val="41"/>
        <c:axId val="33945680"/>
        <c:axId val="33956080"/>
      </c:barChart>
      <c:catAx>
        <c:axId val="339456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0000"/>
                    <a:lumOff val="10000"/>
                  </a:schemeClr>
                </a:solidFill>
                <a:effectLst/>
                <a:latin typeface="+mn-lt"/>
                <a:ea typeface="+mn-ea"/>
                <a:cs typeface="+mn-cs"/>
              </a:defRPr>
            </a:pPr>
            <a:endParaRPr lang="en-US"/>
          </a:p>
        </c:txPr>
        <c:crossAx val="33956080"/>
        <c:crosses val="autoZero"/>
        <c:auto val="1"/>
        <c:lblAlgn val="ctr"/>
        <c:lblOffset val="100"/>
        <c:noMultiLvlLbl val="0"/>
      </c:catAx>
      <c:valAx>
        <c:axId val="33956080"/>
        <c:scaling>
          <c:orientation val="minMax"/>
        </c:scaling>
        <c:delete val="1"/>
        <c:axPos val="l"/>
        <c:numFmt formatCode="#,##0" sourceLinked="1"/>
        <c:majorTickMark val="none"/>
        <c:minorTickMark val="none"/>
        <c:tickLblPos val="nextTo"/>
        <c:crossAx val="33945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90000"/>
                    <a:lumOff val="10000"/>
                  </a:schemeClr>
                </a:solidFill>
                <a:latin typeface="+mn-lt"/>
                <a:ea typeface="+mn-ea"/>
                <a:cs typeface="+mn-cs"/>
              </a:defRPr>
            </a:pPr>
            <a:endParaRPr lang="en-US"/>
          </a:p>
        </c:rich>
      </c:tx>
      <c:layout>
        <c:manualLayout>
          <c:xMode val="edge"/>
          <c:yMode val="edge"/>
          <c:x val="3.0908428113152527E-2"/>
          <c:y val="0.18650793650793651"/>
        </c:manualLayout>
      </c:layout>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90000"/>
                  <a:lumOff val="10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Column1</c:v>
                </c:pt>
              </c:strCache>
            </c:strRef>
          </c:tx>
          <c:dPt>
            <c:idx val="0"/>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C-1AEB-4220-B0A6-35FBAE6E9CC9}"/>
              </c:ext>
            </c:extLst>
          </c:dPt>
          <c:dPt>
            <c:idx val="1"/>
            <c:bubble3D val="0"/>
            <c:spPr>
              <a:pattFill prst="wdDnDiag">
                <a:fgClr>
                  <a:schemeClr val="accent2"/>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1AEB-4220-B0A6-35FBAE6E9CC9}"/>
              </c:ext>
            </c:extLst>
          </c:dPt>
          <c:dPt>
            <c:idx val="2"/>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E-1AEB-4220-B0A6-35FBAE6E9CC9}"/>
              </c:ext>
            </c:extLst>
          </c:dPt>
          <c:dPt>
            <c:idx val="3"/>
            <c:bubble3D val="0"/>
            <c:spPr>
              <a:pattFill prst="pct90">
                <a:fgClr>
                  <a:schemeClr val="accent1"/>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1AEB-4220-B0A6-35FBAE6E9CC9}"/>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0-1AEB-4220-B0A6-35FBAE6E9CC9}"/>
              </c:ext>
            </c:extLst>
          </c:dPt>
          <c:dPt>
            <c:idx val="5"/>
            <c:bubble3D val="0"/>
            <c:spPr>
              <a:pattFill prst="trellis">
                <a:fgClr>
                  <a:schemeClr val="accent3">
                    <a:lumMod val="60000"/>
                    <a:lumOff val="40000"/>
                  </a:schemeClr>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1AEB-4220-B0A6-35FBAE6E9CC9}"/>
              </c:ext>
            </c:extLst>
          </c:dPt>
          <c:dPt>
            <c:idx val="6"/>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2-1AEB-4220-B0A6-35FBAE6E9CC9}"/>
              </c:ext>
            </c:extLst>
          </c:dPt>
          <c:dPt>
            <c:idx val="7"/>
            <c:bubble3D val="0"/>
            <c:spPr>
              <a:pattFill prst="smGrid">
                <a:fgClr>
                  <a:schemeClr val="accent1">
                    <a:lumMod val="60000"/>
                    <a:lumOff val="40000"/>
                  </a:schemeClr>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1AEB-4220-B0A6-35FBAE6E9CC9}"/>
              </c:ext>
            </c:extLst>
          </c:dPt>
          <c:dPt>
            <c:idx val="8"/>
            <c:bubble3D val="0"/>
            <c:spPr>
              <a:solidFill>
                <a:schemeClr val="accent3">
                  <a:lumMod val="60000"/>
                  <a:lumOff val="4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4-1AEB-4220-B0A6-35FBAE6E9CC9}"/>
              </c:ext>
            </c:extLst>
          </c:dPt>
          <c:dPt>
            <c:idx val="9"/>
            <c:bubble3D val="0"/>
            <c:spPr>
              <a:pattFill prst="pct80">
                <a:fgClr>
                  <a:schemeClr val="accent2"/>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1AEB-4220-B0A6-35FBAE6E9CC9}"/>
              </c:ext>
            </c:extLst>
          </c:dPt>
          <c:dPt>
            <c:idx val="10"/>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6-1AEB-4220-B0A6-35FBAE6E9CC9}"/>
              </c:ext>
            </c:extLst>
          </c:dPt>
          <c:dLbls>
            <c:dLbl>
              <c:idx val="0"/>
              <c:layout>
                <c:manualLayout>
                  <c:x val="6.4814814814814811E-2"/>
                  <c:y val="0"/>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4976A1F0-27C6-4A44-A208-42B64054217E}" type="CATEGORYNAME">
                      <a:rPr lang="en-US"/>
                      <a:pPr>
                        <a:defRPr/>
                      </a:pPr>
                      <a:t>[CATEGORY NAME]</a:t>
                    </a:fld>
                    <a:r>
                      <a:rPr lang="en-US"/>
                      <a:t> </a:t>
                    </a:r>
                    <a:fld id="{A0CAAB47-0F78-422C-970C-2C835A520DFE}"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1AEB-4220-B0A6-35FBAE6E9CC9}"/>
                </c:ext>
              </c:extLst>
            </c:dLbl>
            <c:dLbl>
              <c:idx val="1"/>
              <c:layout>
                <c:manualLayout>
                  <c:x val="2.7777738545013711E-2"/>
                  <c:y val="-6.6476083629388019E-2"/>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785E8F9B-B773-4977-B0C2-CCFF5E663F17}" type="CATEGORYNAME">
                      <a:rPr lang="en-US"/>
                      <a:pPr>
                        <a:defRPr/>
                      </a:pPr>
                      <a:t>[CATEGORY NAME]</a:t>
                    </a:fld>
                    <a:r>
                      <a:rPr lang="en-US"/>
                      <a:t> </a:t>
                    </a:r>
                    <a:fld id="{B7930554-5281-4B5F-BC46-8C401500D7F5}"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1AEB-4220-B0A6-35FBAE6E9CC9}"/>
                </c:ext>
              </c:extLst>
            </c:dLbl>
            <c:dLbl>
              <c:idx val="2"/>
              <c:layout>
                <c:manualLayout>
                  <c:x val="5.1310021224925215E-2"/>
                  <c:y val="-1.0554089709762533E-2"/>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BC201D2E-FE90-4357-8AC3-0C9A65D69AA3}" type="CATEGORYNAME">
                      <a:rPr lang="en-US"/>
                      <a:pPr>
                        <a:defRPr/>
                      </a:pPr>
                      <a:t>[CATEGORY NAME]</a:t>
                    </a:fld>
                    <a:r>
                      <a:rPr lang="en-US"/>
                      <a:t> </a:t>
                    </a:r>
                    <a:fld id="{1C33E1B3-BDD3-476A-92A9-200ECC8D54C9}"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1AEB-4220-B0A6-35FBAE6E9CC9}"/>
                </c:ext>
              </c:extLst>
            </c:dLbl>
            <c:dLbl>
              <c:idx val="3"/>
              <c:layout>
                <c:manualLayout>
                  <c:x val="3.935185185185177E-2"/>
                  <c:y val="-7.5396825396825393E-2"/>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4392D768-911E-40CE-A1D9-5B80D6697686}" type="CATEGORYNAME">
                      <a:rPr lang="en-US"/>
                      <a:pPr>
                        <a:defRPr/>
                      </a:pPr>
                      <a:t>[CATEGORY NAME]</a:t>
                    </a:fld>
                    <a:r>
                      <a:rPr lang="en-US"/>
                      <a:t> </a:t>
                    </a:r>
                    <a:fld id="{335F7053-4659-466B-AE5C-23CBC9710A56}"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1AEB-4220-B0A6-35FBAE6E9CC9}"/>
                </c:ext>
              </c:extLst>
            </c:dLbl>
            <c:dLbl>
              <c:idx val="4"/>
              <c:layout>
                <c:manualLayout>
                  <c:x val="4.8611111111111029E-2"/>
                  <c:y val="-2.5793494563179604E-2"/>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D59207E7-BDC8-42EF-8C24-83D15D14F5A3}" type="CATEGORYNAME">
                      <a:rPr lang="en-US"/>
                      <a:pPr>
                        <a:defRPr/>
                      </a:pPr>
                      <a:t>[CATEGORY NAME]</a:t>
                    </a:fld>
                    <a:r>
                      <a:rPr lang="en-US"/>
                      <a:t> </a:t>
                    </a:r>
                    <a:fld id="{8CBB7914-478B-4B5A-BA5B-AF0BE13461E0}"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645601851851852"/>
                      <c:h val="6.0476190476190468E-2"/>
                    </c:manualLayout>
                  </c15:layout>
                  <c15:dlblFieldTable/>
                  <c15:showDataLabelsRange val="0"/>
                </c:ext>
                <c:ext xmlns:c16="http://schemas.microsoft.com/office/drawing/2014/chart" uri="{C3380CC4-5D6E-409C-BE32-E72D297353CC}">
                  <c16:uniqueId val="{00000010-1AEB-4220-B0A6-35FBAE6E9CC9}"/>
                </c:ext>
              </c:extLst>
            </c:dLbl>
            <c:dLbl>
              <c:idx val="5"/>
              <c:layout>
                <c:manualLayout>
                  <c:x val="2.3148148148148147E-3"/>
                  <c:y val="7.936664166979128E-3"/>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EBFC3793-F5C4-49A7-B557-4B15256D0CDE}" type="CATEGORYNAME">
                      <a:rPr lang="en-US"/>
                      <a:pPr>
                        <a:defRPr/>
                      </a:pPr>
                      <a:t>[CATEGORY NAME]</a:t>
                    </a:fld>
                    <a:r>
                      <a:rPr lang="en-US"/>
                      <a:t> </a:t>
                    </a:r>
                    <a:fld id="{34BB6114-89BD-432E-BF94-337C0A1F67FB}"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986111111111111"/>
                      <c:h val="7.6349206349206333E-2"/>
                    </c:manualLayout>
                  </c15:layout>
                  <c15:dlblFieldTable/>
                  <c15:showDataLabelsRange val="0"/>
                </c:ext>
                <c:ext xmlns:c16="http://schemas.microsoft.com/office/drawing/2014/chart" uri="{C3380CC4-5D6E-409C-BE32-E72D297353CC}">
                  <c16:uniqueId val="{00000011-1AEB-4220-B0A6-35FBAE6E9CC9}"/>
                </c:ext>
              </c:extLst>
            </c:dLbl>
            <c:dLbl>
              <c:idx val="6"/>
              <c:layout>
                <c:manualLayout>
                  <c:x val="-5.632365461043827E-2"/>
                  <c:y val="-2.5610426665004734E-2"/>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D74020B6-617F-45E3-AA7C-5B6B3AD2538A}" type="CATEGORYNAME">
                      <a:rPr lang="en-US"/>
                      <a:pPr>
                        <a:defRPr/>
                      </a:pPr>
                      <a:t>[CATEGORY NAME]</a:t>
                    </a:fld>
                    <a:r>
                      <a:rPr lang="en-US"/>
                      <a:t> </a:t>
                    </a:r>
                    <a:fld id="{AB9560B2-A26E-4919-8983-50015F8703F2}"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2-1AEB-4220-B0A6-35FBAE6E9CC9}"/>
                </c:ext>
              </c:extLst>
            </c:dLbl>
            <c:dLbl>
              <c:idx val="7"/>
              <c:layout>
                <c:manualLayout>
                  <c:x val="-3.9351851851851839E-2"/>
                  <c:y val="-6.7460317460317457E-2"/>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4A3F5EFB-ADAB-4112-9BD8-9229FA87E186}" type="CATEGORYNAME">
                      <a:rPr lang="en-US"/>
                      <a:pPr>
                        <a:defRPr/>
                      </a:pPr>
                      <a:t>[CATEGORY NAME]</a:t>
                    </a:fld>
                    <a:r>
                      <a:rPr lang="en-US"/>
                      <a:t> </a:t>
                    </a:r>
                    <a:fld id="{B24EB3DF-28B6-4E9A-A696-A117CA4361FB}"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3-1AEB-4220-B0A6-35FBAE6E9CC9}"/>
                </c:ext>
              </c:extLst>
            </c:dLbl>
            <c:dLbl>
              <c:idx val="8"/>
              <c:layout>
                <c:manualLayout>
                  <c:x val="-9.2779602101306868E-2"/>
                  <c:y val="-2.8846460155541567E-3"/>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E2E67473-C2B6-4A1F-A4CC-C884EF98A5A8}" type="CATEGORYNAME">
                      <a:rPr lang="en-US"/>
                      <a:pPr>
                        <a:defRPr/>
                      </a:pPr>
                      <a:t>[CATEGORY NAME]</a:t>
                    </a:fld>
                    <a:r>
                      <a:rPr lang="en-US"/>
                      <a:t> </a:t>
                    </a:r>
                    <a:fld id="{3928C151-92D7-46B7-87F1-29CFB3427A82}"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32011574074074067"/>
                      <c:h val="6.0476190476190468E-2"/>
                    </c:manualLayout>
                  </c15:layout>
                  <c15:dlblFieldTable/>
                  <c15:showDataLabelsRange val="0"/>
                </c:ext>
                <c:ext xmlns:c16="http://schemas.microsoft.com/office/drawing/2014/chart" uri="{C3380CC4-5D6E-409C-BE32-E72D297353CC}">
                  <c16:uniqueId val="{00000014-1AEB-4220-B0A6-35FBAE6E9CC9}"/>
                </c:ext>
              </c:extLst>
            </c:dLbl>
            <c:dLbl>
              <c:idx val="9"/>
              <c:layout>
                <c:manualLayout>
                  <c:x val="3.3564814814814818E-2"/>
                  <c:y val="-0.10119031996000499"/>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96C314AC-E8BC-4210-8B45-871C9ECDF525}" type="CATEGORYNAME">
                      <a:rPr lang="en-US"/>
                      <a:pPr>
                        <a:defRPr/>
                      </a:pPr>
                      <a:t>[CATEGORY NAME]</a:t>
                    </a:fld>
                    <a:r>
                      <a:rPr lang="en-US"/>
                      <a:t> </a:t>
                    </a:r>
                    <a:fld id="{280B87A7-F419-4ABC-87AD-BD5358C52E1A}"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7488425925925924"/>
                      <c:h val="6.0476190476190468E-2"/>
                    </c:manualLayout>
                  </c15:layout>
                  <c15:dlblFieldTable/>
                  <c15:showDataLabelsRange val="0"/>
                </c:ext>
                <c:ext xmlns:c16="http://schemas.microsoft.com/office/drawing/2014/chart" uri="{C3380CC4-5D6E-409C-BE32-E72D297353CC}">
                  <c16:uniqueId val="{00000015-1AEB-4220-B0A6-35FBAE6E9CC9}"/>
                </c:ext>
              </c:extLst>
            </c:dLbl>
            <c:dLbl>
              <c:idx val="10"/>
              <c:layout>
                <c:manualLayout>
                  <c:x val="0.23305941986151701"/>
                  <c:y val="-4.3890882943963525E-2"/>
                </c:manualLayout>
              </c:layout>
              <c:tx>
                <c:rich>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fld id="{A50BF591-97F0-4D27-BE1D-3C6A7412C0DA}" type="CATEGORYNAME">
                      <a:rPr lang="en-US"/>
                      <a:pPr>
                        <a:defRPr/>
                      </a:pPr>
                      <a:t>[CATEGORY NAME]</a:t>
                    </a:fld>
                    <a:r>
                      <a:rPr lang="en-US"/>
                      <a:t> </a:t>
                    </a:r>
                    <a:fld id="{74C39537-17F6-4C95-AEB5-AB5DD3CE861D}" type="VALUE">
                      <a:rPr lang="en-US"/>
                      <a:pPr>
                        <a:defRPr/>
                      </a:pPr>
                      <a:t>[VALUE]</a:t>
                    </a:fld>
                    <a:endParaRPr lang="en-US"/>
                  </a:p>
                </c:rich>
              </c:tx>
              <c:spPr>
                <a:noFill/>
                <a:ln>
                  <a:noFill/>
                </a:ln>
                <a:effectLst/>
              </c:spPr>
              <c:txPr>
                <a:bodyPr rot="0" spcFirstLastPara="1" vertOverflow="ellipsis" vert="horz" wrap="square" anchor="ctr" anchorCtr="1"/>
                <a:lstStyle/>
                <a:p>
                  <a:pPr>
                    <a:defRPr sz="1000" b="1" i="0" u="none" strike="noStrike" kern="1200" spc="0" baseline="0">
                      <a:solidFill>
                        <a:schemeClr val="tx1">
                          <a:lumMod val="90000"/>
                          <a:lumOff val="1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7549112229923312"/>
                      <c:h val="6.8412838794550637E-2"/>
                    </c:manualLayout>
                  </c15:layout>
                  <c15:dlblFieldTable/>
                  <c15:showDataLabelsRange val="0"/>
                </c:ext>
                <c:ext xmlns:c16="http://schemas.microsoft.com/office/drawing/2014/chart" uri="{C3380CC4-5D6E-409C-BE32-E72D297353CC}">
                  <c16:uniqueId val="{00000016-1AEB-4220-B0A6-35FBAE6E9CC9}"/>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2</c:f>
              <c:strCache>
                <c:ptCount val="11"/>
                <c:pt idx="0">
                  <c:v>ADD/ADHD</c:v>
                </c:pt>
                <c:pt idx="1">
                  <c:v>Autism</c:v>
                </c:pt>
                <c:pt idx="2">
                  <c:v>Brain Injury</c:v>
                </c:pt>
                <c:pt idx="3">
                  <c:v>Health Condition</c:v>
                </c:pt>
                <c:pt idx="4">
                  <c:v>Hearing Disability</c:v>
                </c:pt>
                <c:pt idx="5">
                  <c:v>Learning Disability</c:v>
                </c:pt>
                <c:pt idx="6">
                  <c:v>Mobility Disability</c:v>
                </c:pt>
                <c:pt idx="7">
                  <c:v>Psychological Disability</c:v>
                </c:pt>
                <c:pt idx="8">
                  <c:v>Temporary Disability</c:v>
                </c:pt>
                <c:pt idx="9">
                  <c:v>Visual Disability</c:v>
                </c:pt>
                <c:pt idx="10">
                  <c:v>Other Disability </c:v>
                </c:pt>
              </c:strCache>
            </c:strRef>
          </c:cat>
          <c:val>
            <c:numRef>
              <c:f>Sheet1!$B$2:$B$12</c:f>
              <c:numCache>
                <c:formatCode>0.0%</c:formatCode>
                <c:ptCount val="11"/>
                <c:pt idx="0">
                  <c:v>0.21</c:v>
                </c:pt>
                <c:pt idx="1">
                  <c:v>3.2000000000000001E-2</c:v>
                </c:pt>
                <c:pt idx="2">
                  <c:v>1.7999999999999999E-2</c:v>
                </c:pt>
                <c:pt idx="3">
                  <c:v>0.156</c:v>
                </c:pt>
                <c:pt idx="4">
                  <c:v>1.4999999999999999E-2</c:v>
                </c:pt>
                <c:pt idx="5">
                  <c:v>0.10100000000000001</c:v>
                </c:pt>
                <c:pt idx="6">
                  <c:v>2.4E-2</c:v>
                </c:pt>
                <c:pt idx="7">
                  <c:v>0.39700000000000002</c:v>
                </c:pt>
                <c:pt idx="8">
                  <c:v>0.02</c:v>
                </c:pt>
                <c:pt idx="9">
                  <c:v>1.4999999999999999E-2</c:v>
                </c:pt>
                <c:pt idx="10">
                  <c:v>1.0999999999999999E-2</c:v>
                </c:pt>
              </c:numCache>
            </c:numRef>
          </c:val>
          <c:extLst>
            <c:ext xmlns:c16="http://schemas.microsoft.com/office/drawing/2014/chart" uri="{C3380CC4-5D6E-409C-BE32-E72D297353CC}">
              <c16:uniqueId val="{00000000-1AEB-4220-B0A6-35FBAE6E9CC9}"/>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tx1">
              <a:lumMod val="90000"/>
              <a:lumOff val="10000"/>
            </a:schemeClr>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DD/ADHD</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B$2:$B$9</c:f>
              <c:numCache>
                <c:formatCode>General</c:formatCode>
                <c:ptCount val="8"/>
                <c:pt idx="0">
                  <c:v>1995</c:v>
                </c:pt>
                <c:pt idx="1">
                  <c:v>2061</c:v>
                </c:pt>
                <c:pt idx="2">
                  <c:v>2102</c:v>
                </c:pt>
                <c:pt idx="3">
                  <c:v>2278</c:v>
                </c:pt>
                <c:pt idx="4">
                  <c:v>2335</c:v>
                </c:pt>
                <c:pt idx="5">
                  <c:v>2497</c:v>
                </c:pt>
                <c:pt idx="6">
                  <c:v>3268</c:v>
                </c:pt>
                <c:pt idx="7">
                  <c:v>3814</c:v>
                </c:pt>
              </c:numCache>
            </c:numRef>
          </c:val>
          <c:smooth val="0"/>
          <c:extLst>
            <c:ext xmlns:c16="http://schemas.microsoft.com/office/drawing/2014/chart" uri="{C3380CC4-5D6E-409C-BE32-E72D297353CC}">
              <c16:uniqueId val="{00000000-75DB-45DF-9418-266FC6308F3A}"/>
            </c:ext>
          </c:extLst>
        </c:ser>
        <c:ser>
          <c:idx val="1"/>
          <c:order val="1"/>
          <c:tx>
            <c:strRef>
              <c:f>Sheet1!$C$1</c:f>
              <c:strCache>
                <c:ptCount val="1"/>
                <c:pt idx="0">
                  <c:v>Health Condition</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C$2:$C$9</c:f>
              <c:numCache>
                <c:formatCode>General</c:formatCode>
                <c:ptCount val="8"/>
                <c:pt idx="0">
                  <c:v>889</c:v>
                </c:pt>
                <c:pt idx="1">
                  <c:v>1144</c:v>
                </c:pt>
                <c:pt idx="2">
                  <c:v>1237</c:v>
                </c:pt>
                <c:pt idx="3">
                  <c:v>1560</c:v>
                </c:pt>
                <c:pt idx="4">
                  <c:v>1606</c:v>
                </c:pt>
                <c:pt idx="5">
                  <c:v>1721</c:v>
                </c:pt>
                <c:pt idx="6">
                  <c:v>2021</c:v>
                </c:pt>
                <c:pt idx="7">
                  <c:v>2000</c:v>
                </c:pt>
              </c:numCache>
            </c:numRef>
          </c:val>
          <c:smooth val="0"/>
          <c:extLst>
            <c:ext xmlns:c16="http://schemas.microsoft.com/office/drawing/2014/chart" uri="{C3380CC4-5D6E-409C-BE32-E72D297353CC}">
              <c16:uniqueId val="{00000001-75DB-45DF-9418-266FC6308F3A}"/>
            </c:ext>
          </c:extLst>
        </c:ser>
        <c:ser>
          <c:idx val="2"/>
          <c:order val="2"/>
          <c:tx>
            <c:strRef>
              <c:f>Sheet1!$D$1</c:f>
              <c:strCache>
                <c:ptCount val="1"/>
                <c:pt idx="0">
                  <c:v>Learning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D$2:$D$9</c:f>
              <c:numCache>
                <c:formatCode>General</c:formatCode>
                <c:ptCount val="8"/>
                <c:pt idx="0">
                  <c:v>1480</c:v>
                </c:pt>
                <c:pt idx="1">
                  <c:v>1432</c:v>
                </c:pt>
                <c:pt idx="2">
                  <c:v>1321</c:v>
                </c:pt>
                <c:pt idx="3">
                  <c:v>1429</c:v>
                </c:pt>
                <c:pt idx="4">
                  <c:v>1348</c:v>
                </c:pt>
                <c:pt idx="5">
                  <c:v>1324</c:v>
                </c:pt>
                <c:pt idx="6">
                  <c:v>1682</c:v>
                </c:pt>
                <c:pt idx="7">
                  <c:v>1560</c:v>
                </c:pt>
              </c:numCache>
            </c:numRef>
          </c:val>
          <c:smooth val="0"/>
          <c:extLst>
            <c:ext xmlns:c16="http://schemas.microsoft.com/office/drawing/2014/chart" uri="{C3380CC4-5D6E-409C-BE32-E72D297353CC}">
              <c16:uniqueId val="{00000002-75DB-45DF-9418-266FC6308F3A}"/>
            </c:ext>
          </c:extLst>
        </c:ser>
        <c:ser>
          <c:idx val="3"/>
          <c:order val="3"/>
          <c:tx>
            <c:strRef>
              <c:f>Sheet1!$E$1</c:f>
              <c:strCache>
                <c:ptCount val="1"/>
                <c:pt idx="0">
                  <c:v>Psychological</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E$2:$E$9</c:f>
              <c:numCache>
                <c:formatCode>General</c:formatCode>
                <c:ptCount val="8"/>
                <c:pt idx="0">
                  <c:v>1920</c:v>
                </c:pt>
                <c:pt idx="1">
                  <c:v>2329</c:v>
                </c:pt>
                <c:pt idx="2">
                  <c:v>2436</c:v>
                </c:pt>
                <c:pt idx="3">
                  <c:v>3034</c:v>
                </c:pt>
                <c:pt idx="4">
                  <c:v>3138</c:v>
                </c:pt>
                <c:pt idx="5">
                  <c:v>3327</c:v>
                </c:pt>
                <c:pt idx="6">
                  <c:v>4173</c:v>
                </c:pt>
                <c:pt idx="7">
                  <c:v>4528</c:v>
                </c:pt>
              </c:numCache>
            </c:numRef>
          </c:val>
          <c:smooth val="0"/>
          <c:extLst>
            <c:ext xmlns:c16="http://schemas.microsoft.com/office/drawing/2014/chart" uri="{C3380CC4-5D6E-409C-BE32-E72D297353CC}">
              <c16:uniqueId val="{00000003-75DB-45DF-9418-266FC6308F3A}"/>
            </c:ext>
          </c:extLst>
        </c:ser>
        <c:dLbls>
          <c:showLegendKey val="0"/>
          <c:showVal val="0"/>
          <c:showCatName val="0"/>
          <c:showSerName val="0"/>
          <c:showPercent val="0"/>
          <c:showBubbleSize val="0"/>
        </c:dLbls>
        <c:marker val="1"/>
        <c:smooth val="0"/>
        <c:axId val="289604336"/>
        <c:axId val="289598096"/>
      </c:lineChart>
      <c:catAx>
        <c:axId val="2896043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90000"/>
                    <a:lumOff val="10000"/>
                  </a:schemeClr>
                </a:solidFill>
                <a:latin typeface="+mn-lt"/>
                <a:ea typeface="+mn-ea"/>
                <a:cs typeface="+mn-cs"/>
              </a:defRPr>
            </a:pPr>
            <a:endParaRPr lang="en-US"/>
          </a:p>
        </c:txPr>
        <c:crossAx val="289598096"/>
        <c:crosses val="autoZero"/>
        <c:auto val="1"/>
        <c:lblAlgn val="ctr"/>
        <c:lblOffset val="100"/>
        <c:noMultiLvlLbl val="0"/>
      </c:catAx>
      <c:valAx>
        <c:axId val="289598096"/>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crossAx val="2896043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15000"/>
          <a:lumOff val="85000"/>
        </a:schemeClr>
      </a:solidFill>
      <a:round/>
    </a:ln>
    <a:effectLst/>
  </c:spPr>
  <c:txPr>
    <a:bodyPr/>
    <a:lstStyle/>
    <a:p>
      <a:pPr>
        <a:defRPr>
          <a:solidFill>
            <a:schemeClr val="tx1">
              <a:lumMod val="90000"/>
              <a:lumOff val="10000"/>
            </a:schemeClr>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utism</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B$2:$B$9</c:f>
              <c:numCache>
                <c:formatCode>General</c:formatCode>
                <c:ptCount val="8"/>
                <c:pt idx="0">
                  <c:v>374</c:v>
                </c:pt>
                <c:pt idx="1">
                  <c:v>383</c:v>
                </c:pt>
                <c:pt idx="2">
                  <c:v>358</c:v>
                </c:pt>
                <c:pt idx="3">
                  <c:v>442</c:v>
                </c:pt>
                <c:pt idx="4">
                  <c:v>448</c:v>
                </c:pt>
                <c:pt idx="5">
                  <c:v>455</c:v>
                </c:pt>
                <c:pt idx="6">
                  <c:v>549</c:v>
                </c:pt>
                <c:pt idx="7">
                  <c:v>618</c:v>
                </c:pt>
              </c:numCache>
            </c:numRef>
          </c:val>
          <c:smooth val="0"/>
          <c:extLst>
            <c:ext xmlns:c16="http://schemas.microsoft.com/office/drawing/2014/chart" uri="{C3380CC4-5D6E-409C-BE32-E72D297353CC}">
              <c16:uniqueId val="{00000000-5D0E-4722-BD68-821396AF170B}"/>
            </c:ext>
          </c:extLst>
        </c:ser>
        <c:ser>
          <c:idx val="1"/>
          <c:order val="1"/>
          <c:tx>
            <c:strRef>
              <c:f>Sheet1!$C$1</c:f>
              <c:strCache>
                <c:ptCount val="1"/>
                <c:pt idx="0">
                  <c:v>Brain Injury</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C$2:$C$9</c:f>
              <c:numCache>
                <c:formatCode>General</c:formatCode>
                <c:ptCount val="8"/>
                <c:pt idx="0">
                  <c:v>222</c:v>
                </c:pt>
                <c:pt idx="1">
                  <c:v>256</c:v>
                </c:pt>
                <c:pt idx="2">
                  <c:v>242</c:v>
                </c:pt>
                <c:pt idx="3">
                  <c:v>259</c:v>
                </c:pt>
                <c:pt idx="4">
                  <c:v>219</c:v>
                </c:pt>
                <c:pt idx="5">
                  <c:v>229</c:v>
                </c:pt>
                <c:pt idx="6">
                  <c:v>271</c:v>
                </c:pt>
                <c:pt idx="7">
                  <c:v>287</c:v>
                </c:pt>
              </c:numCache>
            </c:numRef>
          </c:val>
          <c:smooth val="0"/>
          <c:extLst>
            <c:ext xmlns:c16="http://schemas.microsoft.com/office/drawing/2014/chart" uri="{C3380CC4-5D6E-409C-BE32-E72D297353CC}">
              <c16:uniqueId val="{00000001-5D0E-4722-BD68-821396AF170B}"/>
            </c:ext>
          </c:extLst>
        </c:ser>
        <c:ser>
          <c:idx val="2"/>
          <c:order val="2"/>
          <c:tx>
            <c:strRef>
              <c:f>Sheet1!$D$1</c:f>
              <c:strCache>
                <c:ptCount val="1"/>
                <c:pt idx="0">
                  <c:v>Hearing</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D$2:$D$9</c:f>
              <c:numCache>
                <c:formatCode>General</c:formatCode>
                <c:ptCount val="8"/>
                <c:pt idx="0">
                  <c:v>233</c:v>
                </c:pt>
                <c:pt idx="1">
                  <c:v>227</c:v>
                </c:pt>
                <c:pt idx="2">
                  <c:v>223</c:v>
                </c:pt>
                <c:pt idx="3">
                  <c:v>247</c:v>
                </c:pt>
                <c:pt idx="4">
                  <c:v>254</c:v>
                </c:pt>
                <c:pt idx="5">
                  <c:v>282</c:v>
                </c:pt>
                <c:pt idx="6">
                  <c:v>255</c:v>
                </c:pt>
                <c:pt idx="7">
                  <c:v>238</c:v>
                </c:pt>
              </c:numCache>
            </c:numRef>
          </c:val>
          <c:smooth val="0"/>
          <c:extLst>
            <c:ext xmlns:c16="http://schemas.microsoft.com/office/drawing/2014/chart" uri="{C3380CC4-5D6E-409C-BE32-E72D297353CC}">
              <c16:uniqueId val="{00000002-5D0E-4722-BD68-821396AF170B}"/>
            </c:ext>
          </c:extLst>
        </c:ser>
        <c:ser>
          <c:idx val="3"/>
          <c:order val="3"/>
          <c:tx>
            <c:strRef>
              <c:f>Sheet1!$E$1</c:f>
              <c:strCache>
                <c:ptCount val="1"/>
                <c:pt idx="0">
                  <c:v>Mobility</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E$2:$E$9</c:f>
              <c:numCache>
                <c:formatCode>General</c:formatCode>
                <c:ptCount val="8"/>
                <c:pt idx="0">
                  <c:v>309</c:v>
                </c:pt>
                <c:pt idx="1">
                  <c:v>313</c:v>
                </c:pt>
                <c:pt idx="2">
                  <c:v>298</c:v>
                </c:pt>
                <c:pt idx="3">
                  <c:v>308</c:v>
                </c:pt>
                <c:pt idx="4">
                  <c:v>284</c:v>
                </c:pt>
                <c:pt idx="5">
                  <c:v>280</c:v>
                </c:pt>
                <c:pt idx="6">
                  <c:v>342</c:v>
                </c:pt>
                <c:pt idx="7">
                  <c:v>324</c:v>
                </c:pt>
              </c:numCache>
            </c:numRef>
          </c:val>
          <c:smooth val="0"/>
          <c:extLst>
            <c:ext xmlns:c16="http://schemas.microsoft.com/office/drawing/2014/chart" uri="{C3380CC4-5D6E-409C-BE32-E72D297353CC}">
              <c16:uniqueId val="{00000003-5D0E-4722-BD68-821396AF170B}"/>
            </c:ext>
          </c:extLst>
        </c:ser>
        <c:ser>
          <c:idx val="4"/>
          <c:order val="4"/>
          <c:tx>
            <c:strRef>
              <c:f>Sheet1!$F$1</c:f>
              <c:strCache>
                <c:ptCount val="1"/>
                <c:pt idx="0">
                  <c:v>Temporary</c:v>
                </c:pt>
              </c:strCache>
            </c:strRef>
          </c:tx>
          <c:spPr>
            <a:ln w="22225" cap="rnd">
              <a:solidFill>
                <a:schemeClr val="accent5"/>
              </a:solidFill>
              <a:round/>
            </a:ln>
            <a:effectLst/>
          </c:spPr>
          <c:marker>
            <c:symbol val="star"/>
            <c:size val="6"/>
            <c:spPr>
              <a:noFill/>
              <a:ln w="9525">
                <a:solidFill>
                  <a:schemeClr val="accent5"/>
                </a:solidFill>
                <a:round/>
              </a:ln>
              <a:effectLst/>
            </c:spPr>
          </c:marker>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F$2:$F$9</c:f>
              <c:numCache>
                <c:formatCode>General</c:formatCode>
                <c:ptCount val="8"/>
                <c:pt idx="0">
                  <c:v>135</c:v>
                </c:pt>
                <c:pt idx="1">
                  <c:v>125</c:v>
                </c:pt>
                <c:pt idx="2">
                  <c:v>149</c:v>
                </c:pt>
                <c:pt idx="3">
                  <c:v>159</c:v>
                </c:pt>
                <c:pt idx="4">
                  <c:v>189</c:v>
                </c:pt>
                <c:pt idx="5">
                  <c:v>353</c:v>
                </c:pt>
                <c:pt idx="6">
                  <c:v>422</c:v>
                </c:pt>
                <c:pt idx="7">
                  <c:v>359</c:v>
                </c:pt>
              </c:numCache>
            </c:numRef>
          </c:val>
          <c:smooth val="0"/>
          <c:extLst>
            <c:ext xmlns:c16="http://schemas.microsoft.com/office/drawing/2014/chart" uri="{C3380CC4-5D6E-409C-BE32-E72D297353CC}">
              <c16:uniqueId val="{00000004-5D0E-4722-BD68-821396AF170B}"/>
            </c:ext>
          </c:extLst>
        </c:ser>
        <c:ser>
          <c:idx val="5"/>
          <c:order val="5"/>
          <c:tx>
            <c:strRef>
              <c:f>Sheet1!$G$1</c:f>
              <c:strCache>
                <c:ptCount val="1"/>
                <c:pt idx="0">
                  <c:v>Visual</c:v>
                </c:pt>
              </c:strCache>
            </c:strRef>
          </c:tx>
          <c:spPr>
            <a:ln w="22225" cap="rnd">
              <a:solidFill>
                <a:schemeClr val="accent6"/>
              </a:solidFill>
              <a:round/>
            </a:ln>
            <a:effectLst/>
          </c:spPr>
          <c:marker>
            <c:symbol val="circle"/>
            <c:size val="6"/>
            <c:spPr>
              <a:solidFill>
                <a:schemeClr val="accent6"/>
              </a:solidFill>
              <a:ln w="9525">
                <a:solidFill>
                  <a:schemeClr val="accent6"/>
                </a:solidFill>
                <a:round/>
              </a:ln>
              <a:effectLst/>
            </c:spPr>
          </c:marker>
          <c:cat>
            <c:strRef>
              <c:f>Sheet1!$A$2:$A$9</c:f>
              <c:strCache>
                <c:ptCount val="8"/>
                <c:pt idx="0">
                  <c:v>2015-16</c:v>
                </c:pt>
                <c:pt idx="1">
                  <c:v>2016-17</c:v>
                </c:pt>
                <c:pt idx="2">
                  <c:v>2017-18</c:v>
                </c:pt>
                <c:pt idx="3">
                  <c:v>2018-19</c:v>
                </c:pt>
                <c:pt idx="4">
                  <c:v>2019-20</c:v>
                </c:pt>
                <c:pt idx="5">
                  <c:v>2020-21</c:v>
                </c:pt>
                <c:pt idx="6">
                  <c:v>2021-22</c:v>
                </c:pt>
                <c:pt idx="7">
                  <c:v>2022-23</c:v>
                </c:pt>
              </c:strCache>
            </c:strRef>
          </c:cat>
          <c:val>
            <c:numRef>
              <c:f>Sheet1!$G$2:$G$9</c:f>
              <c:numCache>
                <c:formatCode>General</c:formatCode>
                <c:ptCount val="8"/>
                <c:pt idx="0">
                  <c:v>154</c:v>
                </c:pt>
                <c:pt idx="1">
                  <c:v>145</c:v>
                </c:pt>
                <c:pt idx="2">
                  <c:v>153</c:v>
                </c:pt>
                <c:pt idx="3">
                  <c:v>164</c:v>
                </c:pt>
                <c:pt idx="4">
                  <c:v>158</c:v>
                </c:pt>
                <c:pt idx="5">
                  <c:v>150</c:v>
                </c:pt>
                <c:pt idx="6">
                  <c:v>172</c:v>
                </c:pt>
                <c:pt idx="7">
                  <c:v>194</c:v>
                </c:pt>
              </c:numCache>
            </c:numRef>
          </c:val>
          <c:smooth val="0"/>
          <c:extLst>
            <c:ext xmlns:c16="http://schemas.microsoft.com/office/drawing/2014/chart" uri="{C3380CC4-5D6E-409C-BE32-E72D297353CC}">
              <c16:uniqueId val="{00000005-5D0E-4722-BD68-821396AF170B}"/>
            </c:ext>
          </c:extLst>
        </c:ser>
        <c:dLbls>
          <c:showLegendKey val="0"/>
          <c:showVal val="0"/>
          <c:showCatName val="0"/>
          <c:showSerName val="0"/>
          <c:showPercent val="0"/>
          <c:showBubbleSize val="0"/>
        </c:dLbls>
        <c:marker val="1"/>
        <c:smooth val="0"/>
        <c:axId val="1857273760"/>
        <c:axId val="1857268352"/>
      </c:lineChart>
      <c:catAx>
        <c:axId val="18572737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90000"/>
                    <a:lumOff val="10000"/>
                  </a:schemeClr>
                </a:solidFill>
                <a:latin typeface="+mn-lt"/>
                <a:ea typeface="+mn-ea"/>
                <a:cs typeface="+mn-cs"/>
              </a:defRPr>
            </a:pPr>
            <a:endParaRPr lang="en-US"/>
          </a:p>
        </c:txPr>
        <c:crossAx val="1857268352"/>
        <c:crosses val="autoZero"/>
        <c:auto val="1"/>
        <c:lblAlgn val="ctr"/>
        <c:lblOffset val="100"/>
        <c:noMultiLvlLbl val="0"/>
      </c:catAx>
      <c:valAx>
        <c:axId val="1857268352"/>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crossAx val="185727376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15000"/>
          <a:lumOff val="85000"/>
        </a:schemeClr>
      </a:solidFill>
      <a:round/>
    </a:ln>
    <a:effectLst/>
  </c:spPr>
  <c:txPr>
    <a:bodyPr/>
    <a:lstStyle/>
    <a:p>
      <a:pPr>
        <a:defRPr>
          <a:solidFill>
            <a:schemeClr val="tx1">
              <a:lumMod val="90000"/>
              <a:lumOff val="10000"/>
            </a:schemeClr>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2020-2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6</c:f>
              <c:strCache>
                <c:ptCount val="5"/>
                <c:pt idx="0">
                  <c:v>Housing Accommodations</c:v>
                </c:pt>
                <c:pt idx="1">
                  <c:v>Alternative Formats</c:v>
                </c:pt>
                <c:pt idx="2">
                  <c:v>Flexible Attendance/Due Dates</c:v>
                </c:pt>
                <c:pt idx="3">
                  <c:v>Notetaking </c:v>
                </c:pt>
                <c:pt idx="4">
                  <c:v>Testing</c:v>
                </c:pt>
              </c:strCache>
            </c:strRef>
          </c:cat>
          <c:val>
            <c:numRef>
              <c:f>Sheet1!$B$2:$B$6</c:f>
              <c:numCache>
                <c:formatCode>0.00%</c:formatCode>
                <c:ptCount val="5"/>
                <c:pt idx="0">
                  <c:v>8.7599999999999997E-2</c:v>
                </c:pt>
                <c:pt idx="1">
                  <c:v>0.19550000000000001</c:v>
                </c:pt>
                <c:pt idx="2">
                  <c:v>0.22170000000000001</c:v>
                </c:pt>
                <c:pt idx="3">
                  <c:v>0.37719999999999998</c:v>
                </c:pt>
                <c:pt idx="4">
                  <c:v>0.66520000000000001</c:v>
                </c:pt>
              </c:numCache>
            </c:numRef>
          </c:val>
          <c:extLst>
            <c:ext xmlns:c16="http://schemas.microsoft.com/office/drawing/2014/chart" uri="{C3380CC4-5D6E-409C-BE32-E72D297353CC}">
              <c16:uniqueId val="{00000000-3E00-48A7-8AE1-DFFB1AECA017}"/>
            </c:ext>
          </c:extLst>
        </c:ser>
        <c:ser>
          <c:idx val="1"/>
          <c:order val="1"/>
          <c:tx>
            <c:strRef>
              <c:f>Sheet1!$C$1</c:f>
              <c:strCache>
                <c:ptCount val="1"/>
                <c:pt idx="0">
                  <c:v>2021-22</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6</c:f>
              <c:strCache>
                <c:ptCount val="5"/>
                <c:pt idx="0">
                  <c:v>Housing Accommodations</c:v>
                </c:pt>
                <c:pt idx="1">
                  <c:v>Alternative Formats</c:v>
                </c:pt>
                <c:pt idx="2">
                  <c:v>Flexible Attendance/Due Dates</c:v>
                </c:pt>
                <c:pt idx="3">
                  <c:v>Notetaking </c:v>
                </c:pt>
                <c:pt idx="4">
                  <c:v>Testing</c:v>
                </c:pt>
              </c:strCache>
            </c:strRef>
          </c:cat>
          <c:val>
            <c:numRef>
              <c:f>Sheet1!$C$2:$C$6</c:f>
              <c:numCache>
                <c:formatCode>0.00%</c:formatCode>
                <c:ptCount val="5"/>
                <c:pt idx="0">
                  <c:v>9.7699999999999995E-2</c:v>
                </c:pt>
                <c:pt idx="1">
                  <c:v>0.20449999999999999</c:v>
                </c:pt>
                <c:pt idx="2">
                  <c:v>0.24879999999999999</c:v>
                </c:pt>
                <c:pt idx="3">
                  <c:v>0.38119999999999998</c:v>
                </c:pt>
                <c:pt idx="4">
                  <c:v>0.7792</c:v>
                </c:pt>
              </c:numCache>
            </c:numRef>
          </c:val>
          <c:extLst>
            <c:ext xmlns:c16="http://schemas.microsoft.com/office/drawing/2014/chart" uri="{C3380CC4-5D6E-409C-BE32-E72D297353CC}">
              <c16:uniqueId val="{00000001-3E00-48A7-8AE1-DFFB1AECA017}"/>
            </c:ext>
          </c:extLst>
        </c:ser>
        <c:ser>
          <c:idx val="2"/>
          <c:order val="2"/>
          <c:tx>
            <c:strRef>
              <c:f>Sheet1!$D$1</c:f>
              <c:strCache>
                <c:ptCount val="1"/>
                <c:pt idx="0">
                  <c:v>2022-23</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6</c:f>
              <c:strCache>
                <c:ptCount val="5"/>
                <c:pt idx="0">
                  <c:v>Housing Accommodations</c:v>
                </c:pt>
                <c:pt idx="1">
                  <c:v>Alternative Formats</c:v>
                </c:pt>
                <c:pt idx="2">
                  <c:v>Flexible Attendance/Due Dates</c:v>
                </c:pt>
                <c:pt idx="3">
                  <c:v>Notetaking </c:v>
                </c:pt>
                <c:pt idx="4">
                  <c:v>Testing</c:v>
                </c:pt>
              </c:strCache>
            </c:strRef>
          </c:cat>
          <c:val>
            <c:numRef>
              <c:f>Sheet1!$D$2:$D$6</c:f>
              <c:numCache>
                <c:formatCode>0.00%</c:formatCode>
                <c:ptCount val="5"/>
                <c:pt idx="0">
                  <c:v>0.1321</c:v>
                </c:pt>
                <c:pt idx="1">
                  <c:v>0.214</c:v>
                </c:pt>
                <c:pt idx="2">
                  <c:v>0.26329999999999998</c:v>
                </c:pt>
                <c:pt idx="3">
                  <c:v>0.34989999999999999</c:v>
                </c:pt>
                <c:pt idx="4">
                  <c:v>0.78349999999999997</c:v>
                </c:pt>
              </c:numCache>
            </c:numRef>
          </c:val>
          <c:extLst>
            <c:ext xmlns:c16="http://schemas.microsoft.com/office/drawing/2014/chart" uri="{C3380CC4-5D6E-409C-BE32-E72D297353CC}">
              <c16:uniqueId val="{00000002-3E00-48A7-8AE1-DFFB1AECA017}"/>
            </c:ext>
          </c:extLst>
        </c:ser>
        <c:dLbls>
          <c:dLblPos val="inEnd"/>
          <c:showLegendKey val="0"/>
          <c:showVal val="1"/>
          <c:showCatName val="0"/>
          <c:showSerName val="0"/>
          <c:showPercent val="0"/>
          <c:showBubbleSize val="0"/>
        </c:dLbls>
        <c:gapWidth val="65"/>
        <c:axId val="1210275824"/>
        <c:axId val="1210276240"/>
      </c:barChart>
      <c:catAx>
        <c:axId val="1210275824"/>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tx1">
                    <a:lumMod val="90000"/>
                    <a:lumOff val="10000"/>
                  </a:schemeClr>
                </a:solidFill>
                <a:latin typeface="+mn-lt"/>
                <a:ea typeface="+mn-ea"/>
                <a:cs typeface="+mn-cs"/>
              </a:defRPr>
            </a:pPr>
            <a:endParaRPr lang="en-US"/>
          </a:p>
        </c:txPr>
        <c:crossAx val="1210276240"/>
        <c:crosses val="autoZero"/>
        <c:auto val="1"/>
        <c:lblAlgn val="ctr"/>
        <c:lblOffset val="100"/>
        <c:noMultiLvlLbl val="0"/>
      </c:catAx>
      <c:valAx>
        <c:axId val="1210276240"/>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US">
                    <a:solidFill>
                      <a:schemeClr val="tx1"/>
                    </a:solidFill>
                  </a:rPr>
                  <a:t>Percentage of Student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crossAx val="1210275824"/>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2020-2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9</c:f>
              <c:strCache>
                <c:ptCount val="8"/>
                <c:pt idx="0">
                  <c:v>Sign Language Interpreting</c:v>
                </c:pt>
                <c:pt idx="1">
                  <c:v>Meal/Dietary</c:v>
                </c:pt>
                <c:pt idx="2">
                  <c:v>Transportation</c:v>
                </c:pt>
                <c:pt idx="3">
                  <c:v>Speech to Text (CART/C-Print)</c:v>
                </c:pt>
                <c:pt idx="4">
                  <c:v>Classroom Furniture</c:v>
                </c:pt>
                <c:pt idx="5">
                  <c:v>Temporary Accommodations</c:v>
                </c:pt>
                <c:pt idx="6">
                  <c:v>Media Captioning</c:v>
                </c:pt>
                <c:pt idx="7">
                  <c:v>Emotional Support Animals</c:v>
                </c:pt>
              </c:strCache>
            </c:strRef>
          </c:cat>
          <c:val>
            <c:numRef>
              <c:f>Sheet1!$B$2:$B$9</c:f>
              <c:numCache>
                <c:formatCode>#,##0</c:formatCode>
                <c:ptCount val="8"/>
                <c:pt idx="0">
                  <c:v>45</c:v>
                </c:pt>
                <c:pt idx="1">
                  <c:v>123</c:v>
                </c:pt>
                <c:pt idx="2">
                  <c:v>48</c:v>
                </c:pt>
                <c:pt idx="3">
                  <c:v>89</c:v>
                </c:pt>
                <c:pt idx="4">
                  <c:v>175</c:v>
                </c:pt>
                <c:pt idx="5">
                  <c:v>766</c:v>
                </c:pt>
                <c:pt idx="6">
                  <c:v>249</c:v>
                </c:pt>
                <c:pt idx="7">
                  <c:v>372</c:v>
                </c:pt>
              </c:numCache>
            </c:numRef>
          </c:val>
          <c:extLst>
            <c:ext xmlns:c16="http://schemas.microsoft.com/office/drawing/2014/chart" uri="{C3380CC4-5D6E-409C-BE32-E72D297353CC}">
              <c16:uniqueId val="{00000000-5FB1-4150-A23B-FDC823D63CFA}"/>
            </c:ext>
          </c:extLst>
        </c:ser>
        <c:ser>
          <c:idx val="1"/>
          <c:order val="1"/>
          <c:tx>
            <c:strRef>
              <c:f>Sheet1!$C$1</c:f>
              <c:strCache>
                <c:ptCount val="1"/>
                <c:pt idx="0">
                  <c:v>2021-22</c:v>
                </c:pt>
              </c:strCache>
            </c:strRef>
          </c:tx>
          <c:spPr>
            <a:solidFill>
              <a:schemeClr val="accent2">
                <a:alpha val="85000"/>
              </a:schemeClr>
            </a:solidFill>
            <a:ln w="9525" cap="flat" cmpd="sng" algn="ctr">
              <a:solidFill>
                <a:schemeClr val="lt1">
                  <a:alpha val="50000"/>
                </a:schemeClr>
              </a:solidFill>
              <a:round/>
            </a:ln>
            <a:effectLst/>
          </c:spPr>
          <c:invertIfNegative val="0"/>
          <c:dLbls>
            <c:dLbl>
              <c:idx val="0"/>
              <c:layout>
                <c:manualLayout>
                  <c:x val="-3.546367971609186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FB1-4150-A23B-FDC823D63CF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9</c:f>
              <c:strCache>
                <c:ptCount val="8"/>
                <c:pt idx="0">
                  <c:v>Sign Language Interpreting</c:v>
                </c:pt>
                <c:pt idx="1">
                  <c:v>Meal/Dietary</c:v>
                </c:pt>
                <c:pt idx="2">
                  <c:v>Transportation</c:v>
                </c:pt>
                <c:pt idx="3">
                  <c:v>Speech to Text (CART/C-Print)</c:v>
                </c:pt>
                <c:pt idx="4">
                  <c:v>Classroom Furniture</c:v>
                </c:pt>
                <c:pt idx="5">
                  <c:v>Temporary Accommodations</c:v>
                </c:pt>
                <c:pt idx="6">
                  <c:v>Media Captioning</c:v>
                </c:pt>
                <c:pt idx="7">
                  <c:v>Emotional Support Animals</c:v>
                </c:pt>
              </c:strCache>
            </c:strRef>
          </c:cat>
          <c:val>
            <c:numRef>
              <c:f>Sheet1!$C$2:$C$9</c:f>
              <c:numCache>
                <c:formatCode>#,##0</c:formatCode>
                <c:ptCount val="8"/>
                <c:pt idx="0">
                  <c:v>40</c:v>
                </c:pt>
                <c:pt idx="1">
                  <c:v>61</c:v>
                </c:pt>
                <c:pt idx="2">
                  <c:v>70</c:v>
                </c:pt>
                <c:pt idx="3">
                  <c:v>96</c:v>
                </c:pt>
                <c:pt idx="4">
                  <c:v>223</c:v>
                </c:pt>
                <c:pt idx="5">
                  <c:v>230</c:v>
                </c:pt>
                <c:pt idx="6">
                  <c:v>253</c:v>
                </c:pt>
                <c:pt idx="7">
                  <c:v>500</c:v>
                </c:pt>
              </c:numCache>
            </c:numRef>
          </c:val>
          <c:extLst>
            <c:ext xmlns:c16="http://schemas.microsoft.com/office/drawing/2014/chart" uri="{C3380CC4-5D6E-409C-BE32-E72D297353CC}">
              <c16:uniqueId val="{00000001-5FB1-4150-A23B-FDC823D63CFA}"/>
            </c:ext>
          </c:extLst>
        </c:ser>
        <c:ser>
          <c:idx val="2"/>
          <c:order val="2"/>
          <c:tx>
            <c:strRef>
              <c:f>Sheet1!$D$1</c:f>
              <c:strCache>
                <c:ptCount val="1"/>
                <c:pt idx="0">
                  <c:v>2022-23</c:v>
                </c:pt>
              </c:strCache>
            </c:strRef>
          </c:tx>
          <c:spPr>
            <a:solidFill>
              <a:schemeClr val="accent3">
                <a:alpha val="85000"/>
              </a:schemeClr>
            </a:solidFill>
            <a:ln w="9525" cap="flat" cmpd="sng" algn="ctr">
              <a:solidFill>
                <a:schemeClr val="lt1">
                  <a:alpha val="50000"/>
                </a:schemeClr>
              </a:solidFill>
              <a:round/>
            </a:ln>
            <a:effectLst/>
          </c:spPr>
          <c:invertIfNegative val="0"/>
          <c:dLbls>
            <c:dLbl>
              <c:idx val="0"/>
              <c:layout>
                <c:manualLayout>
                  <c:x val="-3.248057373110054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FB1-4150-A23B-FDC823D63CF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9</c:f>
              <c:strCache>
                <c:ptCount val="8"/>
                <c:pt idx="0">
                  <c:v>Sign Language Interpreting</c:v>
                </c:pt>
                <c:pt idx="1">
                  <c:v>Meal/Dietary</c:v>
                </c:pt>
                <c:pt idx="2">
                  <c:v>Transportation</c:v>
                </c:pt>
                <c:pt idx="3">
                  <c:v>Speech to Text (CART/C-Print)</c:v>
                </c:pt>
                <c:pt idx="4">
                  <c:v>Classroom Furniture</c:v>
                </c:pt>
                <c:pt idx="5">
                  <c:v>Temporary Accommodations</c:v>
                </c:pt>
                <c:pt idx="6">
                  <c:v>Media Captioning</c:v>
                </c:pt>
                <c:pt idx="7">
                  <c:v>Emotional Support Animals</c:v>
                </c:pt>
              </c:strCache>
            </c:strRef>
          </c:cat>
          <c:val>
            <c:numRef>
              <c:f>Sheet1!$D$2:$D$9</c:f>
              <c:numCache>
                <c:formatCode>#,##0</c:formatCode>
                <c:ptCount val="8"/>
                <c:pt idx="0">
                  <c:v>36</c:v>
                </c:pt>
                <c:pt idx="1">
                  <c:v>147</c:v>
                </c:pt>
                <c:pt idx="2">
                  <c:v>138</c:v>
                </c:pt>
                <c:pt idx="3">
                  <c:v>89</c:v>
                </c:pt>
                <c:pt idx="4">
                  <c:v>267</c:v>
                </c:pt>
                <c:pt idx="5">
                  <c:v>608</c:v>
                </c:pt>
                <c:pt idx="6">
                  <c:v>266</c:v>
                </c:pt>
                <c:pt idx="7">
                  <c:v>581</c:v>
                </c:pt>
              </c:numCache>
            </c:numRef>
          </c:val>
          <c:extLst>
            <c:ext xmlns:c16="http://schemas.microsoft.com/office/drawing/2014/chart" uri="{C3380CC4-5D6E-409C-BE32-E72D297353CC}">
              <c16:uniqueId val="{00000002-5FB1-4150-A23B-FDC823D63CFA}"/>
            </c:ext>
          </c:extLst>
        </c:ser>
        <c:dLbls>
          <c:dLblPos val="inEnd"/>
          <c:showLegendKey val="0"/>
          <c:showVal val="1"/>
          <c:showCatName val="0"/>
          <c:showSerName val="0"/>
          <c:showPercent val="0"/>
          <c:showBubbleSize val="0"/>
        </c:dLbls>
        <c:gapWidth val="65"/>
        <c:axId val="118563759"/>
        <c:axId val="118543375"/>
      </c:barChart>
      <c:catAx>
        <c:axId val="118563759"/>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tx1">
                    <a:lumMod val="90000"/>
                    <a:lumOff val="10000"/>
                  </a:schemeClr>
                </a:solidFill>
                <a:latin typeface="+mn-lt"/>
                <a:ea typeface="+mn-ea"/>
                <a:cs typeface="+mn-cs"/>
              </a:defRPr>
            </a:pPr>
            <a:endParaRPr lang="en-US"/>
          </a:p>
        </c:txPr>
        <c:crossAx val="118543375"/>
        <c:crosses val="autoZero"/>
        <c:auto val="1"/>
        <c:lblAlgn val="ctr"/>
        <c:lblOffset val="100"/>
        <c:noMultiLvlLbl val="0"/>
      </c:catAx>
      <c:valAx>
        <c:axId val="118543375"/>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solidFill>
                      <a:schemeClr val="tx1">
                        <a:lumMod val="90000"/>
                        <a:lumOff val="10000"/>
                      </a:schemeClr>
                    </a:solidFill>
                  </a:rPr>
                  <a:t>Number of Student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crossAx val="118563759"/>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tx1">
                  <a:lumMod val="90000"/>
                  <a:lumOff val="1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UWSA-OfficeTheme">
  <a:themeElements>
    <a:clrScheme name="System-ie">
      <a:dk1>
        <a:srgbClr val="570B22"/>
      </a:dk1>
      <a:lt1>
        <a:srgbClr val="F2F2F2"/>
      </a:lt1>
      <a:dk2>
        <a:srgbClr val="3F3F3F"/>
      </a:dk2>
      <a:lt2>
        <a:srgbClr val="FFFFFF"/>
      </a:lt2>
      <a:accent1>
        <a:srgbClr val="990033"/>
      </a:accent1>
      <a:accent2>
        <a:srgbClr val="CE6632"/>
      </a:accent2>
      <a:accent3>
        <a:srgbClr val="1B4D5F"/>
      </a:accent3>
      <a:accent4>
        <a:srgbClr val="53563A"/>
      </a:accent4>
      <a:accent5>
        <a:srgbClr val="765A82"/>
      </a:accent5>
      <a:accent6>
        <a:srgbClr val="A88842"/>
      </a:accent6>
      <a:hlink>
        <a:srgbClr val="990033"/>
      </a:hlink>
      <a:folHlink>
        <a:srgbClr val="570B22"/>
      </a:folHlink>
    </a:clrScheme>
    <a:fontScheme name="UWSA">
      <a:majorFont>
        <a:latin typeface="Lato"/>
        <a:ea typeface=""/>
        <a:cs typeface=""/>
      </a:majorFont>
      <a:minorFont>
        <a:latin typeface="Open Sans"/>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6C4EFD0A1E194BB079EA4AA6D66345" ma:contentTypeVersion="12" ma:contentTypeDescription="Create a new document." ma:contentTypeScope="" ma:versionID="94313ce5970592b5e1b332e7209e8441">
  <xsd:schema xmlns:xsd="http://www.w3.org/2001/XMLSchema" xmlns:xs="http://www.w3.org/2001/XMLSchema" xmlns:p="http://schemas.microsoft.com/office/2006/metadata/properties" xmlns:ns2="2ebea66d-6a9c-4105-8cf5-791e1058b000" xmlns:ns3="2a985ba4-0a42-49ce-a92a-6af7d83940b1" targetNamespace="http://schemas.microsoft.com/office/2006/metadata/properties" ma:root="true" ma:fieldsID="0e33ae43a0e93fc5c32918c60a9f4857" ns2:_="" ns3:_="">
    <xsd:import namespace="2ebea66d-6a9c-4105-8cf5-791e1058b000"/>
    <xsd:import namespace="2a985ba4-0a42-49ce-a92a-6af7d83940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AutoTags"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bea66d-6a9c-4105-8cf5-791e1058b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985ba4-0a42-49ce-a92a-6af7d83940b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2a985ba4-0a42-49ce-a92a-6af7d83940b1">
      <UserInfo>
        <DisplayName>Disability/Accessibility Coordinators Owners</DisplayName>
        <AccountId>7</AccountId>
        <AccountType/>
      </UserInfo>
      <UserInfo>
        <DisplayName>Disability_Accessibility Directors Owners</DisplayName>
        <AccountId>3</AccountId>
        <AccountType/>
      </UserInfo>
      <UserInfo>
        <DisplayName>Mari Magler</DisplayName>
        <AccountId>15</AccountId>
        <AccountType/>
      </UserInfo>
      <UserInfo>
        <DisplayName>Alicia Reinke-Tuthill</DisplayName>
        <AccountId>20</AccountId>
        <AccountType/>
      </UserInfo>
      <UserInfo>
        <DisplayName>Murphy, Ann</DisplayName>
        <AccountId>14</AccountId>
        <AccountType/>
      </UserInfo>
      <UserInfo>
        <DisplayName>Thomas, Vicky L.</DisplayName>
        <AccountId>19</AccountId>
        <AccountType/>
      </UserInfo>
      <UserInfo>
        <DisplayName>Anne Oyamada</DisplayName>
        <AccountId>10</AccountId>
        <AccountType/>
      </UserInfo>
      <UserInfo>
        <DisplayName>John Achter</DisplayName>
        <AccountId>13</AccountId>
        <AccountType/>
      </UserInfo>
      <UserInfo>
        <DisplayName>Jennifer Moore</DisplayName>
        <AccountId>37</AccountId>
        <AccountType/>
      </UserInfo>
      <UserInfo>
        <DisplayName>Kiersten Bloechl-Karlsen</DisplayName>
        <AccountId>26</AccountId>
        <AccountType/>
      </UserInfo>
    </SharedWithUsers>
  </documentManagement>
</p:properties>
</file>

<file path=customXml/itemProps1.xml><?xml version="1.0" encoding="utf-8"?>
<ds:datastoreItem xmlns:ds="http://schemas.openxmlformats.org/officeDocument/2006/customXml" ds:itemID="{F71906B5-1D2D-4C44-95A5-6D571E00C6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bea66d-6a9c-4105-8cf5-791e1058b000"/>
    <ds:schemaRef ds:uri="2a985ba4-0a42-49ce-a92a-6af7d83940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20D9BE-5E7F-460E-A5E6-5E86645909FD}">
  <ds:schemaRefs>
    <ds:schemaRef ds:uri="http://schemas.microsoft.com/sharepoint/v3/contenttype/forms"/>
  </ds:schemaRefs>
</ds:datastoreItem>
</file>

<file path=customXml/itemProps3.xml><?xml version="1.0" encoding="utf-8"?>
<ds:datastoreItem xmlns:ds="http://schemas.openxmlformats.org/officeDocument/2006/customXml" ds:itemID="{771C3EED-BFD7-4179-B051-32529C7F4071}">
  <ds:schemaRefs>
    <ds:schemaRef ds:uri="http://schemas.openxmlformats.org/officeDocument/2006/bibliography"/>
  </ds:schemaRefs>
</ds:datastoreItem>
</file>

<file path=customXml/itemProps4.xml><?xml version="1.0" encoding="utf-8"?>
<ds:datastoreItem xmlns:ds="http://schemas.openxmlformats.org/officeDocument/2006/customXml" ds:itemID="{F3648989-3000-4880-9C2F-26F7A697AFE0}">
  <ds:schemaRefs>
    <ds:schemaRef ds:uri="http://schemas.microsoft.com/office/2006/metadata/properties"/>
    <ds:schemaRef ds:uri="http://schemas.microsoft.com/office/infopath/2007/PartnerControls"/>
    <ds:schemaRef ds:uri="2a985ba4-0a42-49ce-a92a-6af7d83940b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188</Words>
  <Characters>40976</Characters>
  <Application>Microsoft Office Word</Application>
  <DocSecurity>0</DocSecurity>
  <Lines>341</Lines>
  <Paragraphs>96</Paragraphs>
  <ScaleCrop>false</ScaleCrop>
  <Company>UW System Administration</Company>
  <LinksUpToDate>false</LinksUpToDate>
  <CharactersWithSpaces>48068</CharactersWithSpaces>
  <SharedDoc>false</SharedDoc>
  <HLinks>
    <vt:vector size="198" baseType="variant">
      <vt:variant>
        <vt:i4>6225990</vt:i4>
      </vt:variant>
      <vt:variant>
        <vt:i4>177</vt:i4>
      </vt:variant>
      <vt:variant>
        <vt:i4>0</vt:i4>
      </vt:variant>
      <vt:variant>
        <vt:i4>5</vt:i4>
      </vt:variant>
      <vt:variant>
        <vt:lpwstr>https://www.bls.gov/ooh/computer-and-information-technology/home.htm</vt:lpwstr>
      </vt:variant>
      <vt:variant>
        <vt:lpwstr/>
      </vt:variant>
      <vt:variant>
        <vt:i4>2031697</vt:i4>
      </vt:variant>
      <vt:variant>
        <vt:i4>174</vt:i4>
      </vt:variant>
      <vt:variant>
        <vt:i4>0</vt:i4>
      </vt:variant>
      <vt:variant>
        <vt:i4>5</vt:i4>
      </vt:variant>
      <vt:variant>
        <vt:lpwstr>https://doi.org/10.4324/9781315297293</vt:lpwstr>
      </vt:variant>
      <vt:variant>
        <vt:lpwstr/>
      </vt:variant>
      <vt:variant>
        <vt:i4>4128871</vt:i4>
      </vt:variant>
      <vt:variant>
        <vt:i4>171</vt:i4>
      </vt:variant>
      <vt:variant>
        <vt:i4>0</vt:i4>
      </vt:variant>
      <vt:variant>
        <vt:i4>5</vt:i4>
      </vt:variant>
      <vt:variant>
        <vt:lpwstr>https://dcc.uic.edu/symposium/list-of-dccs/</vt:lpwstr>
      </vt:variant>
      <vt:variant>
        <vt:lpwstr/>
      </vt:variant>
      <vt:variant>
        <vt:i4>2228260</vt:i4>
      </vt:variant>
      <vt:variant>
        <vt:i4>168</vt:i4>
      </vt:variant>
      <vt:variant>
        <vt:i4>0</vt:i4>
      </vt:variant>
      <vt:variant>
        <vt:i4>5</vt:i4>
      </vt:variant>
      <vt:variant>
        <vt:lpwstr>https://www.justice.gov/crt/case/dear-colleague-letter-online-accessibility-postsecondary-institutions</vt:lpwstr>
      </vt:variant>
      <vt:variant>
        <vt:lpwstr/>
      </vt:variant>
      <vt:variant>
        <vt:i4>1769546</vt:i4>
      </vt:variant>
      <vt:variant>
        <vt:i4>165</vt:i4>
      </vt:variant>
      <vt:variant>
        <vt:i4>0</vt:i4>
      </vt:variant>
      <vt:variant>
        <vt:i4>5</vt:i4>
      </vt:variant>
      <vt:variant>
        <vt:lpwstr>https://www.ahead.org/events/event-description?CalendarEventKey=d7e54fd0-abce-4a76-b305-86ec2a9786ba&amp;Home=%2fhome</vt:lpwstr>
      </vt:variant>
      <vt:variant>
        <vt:lpwstr/>
      </vt:variant>
      <vt:variant>
        <vt:i4>3080301</vt:i4>
      </vt:variant>
      <vt:variant>
        <vt:i4>162</vt:i4>
      </vt:variant>
      <vt:variant>
        <vt:i4>0</vt:i4>
      </vt:variant>
      <vt:variant>
        <vt:i4>5</vt:i4>
      </vt:variant>
      <vt:variant>
        <vt:lpwstr>https://www.ahead.org/events-programming/webinars/2022-spring-webinars</vt:lpwstr>
      </vt:variant>
      <vt:variant>
        <vt:lpwstr/>
      </vt:variant>
      <vt:variant>
        <vt:i4>6225933</vt:i4>
      </vt:variant>
      <vt:variant>
        <vt:i4>159</vt:i4>
      </vt:variant>
      <vt:variant>
        <vt:i4>0</vt:i4>
      </vt:variant>
      <vt:variant>
        <vt:i4>5</vt:i4>
      </vt:variant>
      <vt:variant>
        <vt:lpwstr>https://www.wisconsin.edu/regents/policies/discrimination-prohibited/</vt:lpwstr>
      </vt:variant>
      <vt:variant>
        <vt:lpwstr/>
      </vt:variant>
      <vt:variant>
        <vt:i4>1441846</vt:i4>
      </vt:variant>
      <vt:variant>
        <vt:i4>152</vt:i4>
      </vt:variant>
      <vt:variant>
        <vt:i4>0</vt:i4>
      </vt:variant>
      <vt:variant>
        <vt:i4>5</vt:i4>
      </vt:variant>
      <vt:variant>
        <vt:lpwstr/>
      </vt:variant>
      <vt:variant>
        <vt:lpwstr>_Toc145616353</vt:lpwstr>
      </vt:variant>
      <vt:variant>
        <vt:i4>1441846</vt:i4>
      </vt:variant>
      <vt:variant>
        <vt:i4>146</vt:i4>
      </vt:variant>
      <vt:variant>
        <vt:i4>0</vt:i4>
      </vt:variant>
      <vt:variant>
        <vt:i4>5</vt:i4>
      </vt:variant>
      <vt:variant>
        <vt:lpwstr/>
      </vt:variant>
      <vt:variant>
        <vt:lpwstr>_Toc145616352</vt:lpwstr>
      </vt:variant>
      <vt:variant>
        <vt:i4>1441846</vt:i4>
      </vt:variant>
      <vt:variant>
        <vt:i4>140</vt:i4>
      </vt:variant>
      <vt:variant>
        <vt:i4>0</vt:i4>
      </vt:variant>
      <vt:variant>
        <vt:i4>5</vt:i4>
      </vt:variant>
      <vt:variant>
        <vt:lpwstr/>
      </vt:variant>
      <vt:variant>
        <vt:lpwstr>_Toc145616351</vt:lpwstr>
      </vt:variant>
      <vt:variant>
        <vt:i4>1441846</vt:i4>
      </vt:variant>
      <vt:variant>
        <vt:i4>134</vt:i4>
      </vt:variant>
      <vt:variant>
        <vt:i4>0</vt:i4>
      </vt:variant>
      <vt:variant>
        <vt:i4>5</vt:i4>
      </vt:variant>
      <vt:variant>
        <vt:lpwstr/>
      </vt:variant>
      <vt:variant>
        <vt:lpwstr>_Toc145616350</vt:lpwstr>
      </vt:variant>
      <vt:variant>
        <vt:i4>1507382</vt:i4>
      </vt:variant>
      <vt:variant>
        <vt:i4>128</vt:i4>
      </vt:variant>
      <vt:variant>
        <vt:i4>0</vt:i4>
      </vt:variant>
      <vt:variant>
        <vt:i4>5</vt:i4>
      </vt:variant>
      <vt:variant>
        <vt:lpwstr/>
      </vt:variant>
      <vt:variant>
        <vt:lpwstr>_Toc145616349</vt:lpwstr>
      </vt:variant>
      <vt:variant>
        <vt:i4>1507382</vt:i4>
      </vt:variant>
      <vt:variant>
        <vt:i4>122</vt:i4>
      </vt:variant>
      <vt:variant>
        <vt:i4>0</vt:i4>
      </vt:variant>
      <vt:variant>
        <vt:i4>5</vt:i4>
      </vt:variant>
      <vt:variant>
        <vt:lpwstr/>
      </vt:variant>
      <vt:variant>
        <vt:lpwstr>_Toc145616348</vt:lpwstr>
      </vt:variant>
      <vt:variant>
        <vt:i4>1507382</vt:i4>
      </vt:variant>
      <vt:variant>
        <vt:i4>116</vt:i4>
      </vt:variant>
      <vt:variant>
        <vt:i4>0</vt:i4>
      </vt:variant>
      <vt:variant>
        <vt:i4>5</vt:i4>
      </vt:variant>
      <vt:variant>
        <vt:lpwstr/>
      </vt:variant>
      <vt:variant>
        <vt:lpwstr>_Toc145616347</vt:lpwstr>
      </vt:variant>
      <vt:variant>
        <vt:i4>1507382</vt:i4>
      </vt:variant>
      <vt:variant>
        <vt:i4>110</vt:i4>
      </vt:variant>
      <vt:variant>
        <vt:i4>0</vt:i4>
      </vt:variant>
      <vt:variant>
        <vt:i4>5</vt:i4>
      </vt:variant>
      <vt:variant>
        <vt:lpwstr/>
      </vt:variant>
      <vt:variant>
        <vt:lpwstr>_Toc145616346</vt:lpwstr>
      </vt:variant>
      <vt:variant>
        <vt:i4>1507382</vt:i4>
      </vt:variant>
      <vt:variant>
        <vt:i4>104</vt:i4>
      </vt:variant>
      <vt:variant>
        <vt:i4>0</vt:i4>
      </vt:variant>
      <vt:variant>
        <vt:i4>5</vt:i4>
      </vt:variant>
      <vt:variant>
        <vt:lpwstr/>
      </vt:variant>
      <vt:variant>
        <vt:lpwstr>_Toc145616345</vt:lpwstr>
      </vt:variant>
      <vt:variant>
        <vt:i4>1507382</vt:i4>
      </vt:variant>
      <vt:variant>
        <vt:i4>98</vt:i4>
      </vt:variant>
      <vt:variant>
        <vt:i4>0</vt:i4>
      </vt:variant>
      <vt:variant>
        <vt:i4>5</vt:i4>
      </vt:variant>
      <vt:variant>
        <vt:lpwstr/>
      </vt:variant>
      <vt:variant>
        <vt:lpwstr>_Toc145616344</vt:lpwstr>
      </vt:variant>
      <vt:variant>
        <vt:i4>1507382</vt:i4>
      </vt:variant>
      <vt:variant>
        <vt:i4>92</vt:i4>
      </vt:variant>
      <vt:variant>
        <vt:i4>0</vt:i4>
      </vt:variant>
      <vt:variant>
        <vt:i4>5</vt:i4>
      </vt:variant>
      <vt:variant>
        <vt:lpwstr/>
      </vt:variant>
      <vt:variant>
        <vt:lpwstr>_Toc145616343</vt:lpwstr>
      </vt:variant>
      <vt:variant>
        <vt:i4>1507382</vt:i4>
      </vt:variant>
      <vt:variant>
        <vt:i4>86</vt:i4>
      </vt:variant>
      <vt:variant>
        <vt:i4>0</vt:i4>
      </vt:variant>
      <vt:variant>
        <vt:i4>5</vt:i4>
      </vt:variant>
      <vt:variant>
        <vt:lpwstr/>
      </vt:variant>
      <vt:variant>
        <vt:lpwstr>_Toc145616342</vt:lpwstr>
      </vt:variant>
      <vt:variant>
        <vt:i4>1507382</vt:i4>
      </vt:variant>
      <vt:variant>
        <vt:i4>80</vt:i4>
      </vt:variant>
      <vt:variant>
        <vt:i4>0</vt:i4>
      </vt:variant>
      <vt:variant>
        <vt:i4>5</vt:i4>
      </vt:variant>
      <vt:variant>
        <vt:lpwstr/>
      </vt:variant>
      <vt:variant>
        <vt:lpwstr>_Toc145616341</vt:lpwstr>
      </vt:variant>
      <vt:variant>
        <vt:i4>1507382</vt:i4>
      </vt:variant>
      <vt:variant>
        <vt:i4>74</vt:i4>
      </vt:variant>
      <vt:variant>
        <vt:i4>0</vt:i4>
      </vt:variant>
      <vt:variant>
        <vt:i4>5</vt:i4>
      </vt:variant>
      <vt:variant>
        <vt:lpwstr/>
      </vt:variant>
      <vt:variant>
        <vt:lpwstr>_Toc145616340</vt:lpwstr>
      </vt:variant>
      <vt:variant>
        <vt:i4>1048630</vt:i4>
      </vt:variant>
      <vt:variant>
        <vt:i4>68</vt:i4>
      </vt:variant>
      <vt:variant>
        <vt:i4>0</vt:i4>
      </vt:variant>
      <vt:variant>
        <vt:i4>5</vt:i4>
      </vt:variant>
      <vt:variant>
        <vt:lpwstr/>
      </vt:variant>
      <vt:variant>
        <vt:lpwstr>_Toc145616339</vt:lpwstr>
      </vt:variant>
      <vt:variant>
        <vt:i4>1048630</vt:i4>
      </vt:variant>
      <vt:variant>
        <vt:i4>62</vt:i4>
      </vt:variant>
      <vt:variant>
        <vt:i4>0</vt:i4>
      </vt:variant>
      <vt:variant>
        <vt:i4>5</vt:i4>
      </vt:variant>
      <vt:variant>
        <vt:lpwstr/>
      </vt:variant>
      <vt:variant>
        <vt:lpwstr>_Toc145616338</vt:lpwstr>
      </vt:variant>
      <vt:variant>
        <vt:i4>1048630</vt:i4>
      </vt:variant>
      <vt:variant>
        <vt:i4>56</vt:i4>
      </vt:variant>
      <vt:variant>
        <vt:i4>0</vt:i4>
      </vt:variant>
      <vt:variant>
        <vt:i4>5</vt:i4>
      </vt:variant>
      <vt:variant>
        <vt:lpwstr/>
      </vt:variant>
      <vt:variant>
        <vt:lpwstr>_Toc145616337</vt:lpwstr>
      </vt:variant>
      <vt:variant>
        <vt:i4>1048630</vt:i4>
      </vt:variant>
      <vt:variant>
        <vt:i4>50</vt:i4>
      </vt:variant>
      <vt:variant>
        <vt:i4>0</vt:i4>
      </vt:variant>
      <vt:variant>
        <vt:i4>5</vt:i4>
      </vt:variant>
      <vt:variant>
        <vt:lpwstr/>
      </vt:variant>
      <vt:variant>
        <vt:lpwstr>_Toc145616336</vt:lpwstr>
      </vt:variant>
      <vt:variant>
        <vt:i4>1048630</vt:i4>
      </vt:variant>
      <vt:variant>
        <vt:i4>44</vt:i4>
      </vt:variant>
      <vt:variant>
        <vt:i4>0</vt:i4>
      </vt:variant>
      <vt:variant>
        <vt:i4>5</vt:i4>
      </vt:variant>
      <vt:variant>
        <vt:lpwstr/>
      </vt:variant>
      <vt:variant>
        <vt:lpwstr>_Toc145616335</vt:lpwstr>
      </vt:variant>
      <vt:variant>
        <vt:i4>1048630</vt:i4>
      </vt:variant>
      <vt:variant>
        <vt:i4>38</vt:i4>
      </vt:variant>
      <vt:variant>
        <vt:i4>0</vt:i4>
      </vt:variant>
      <vt:variant>
        <vt:i4>5</vt:i4>
      </vt:variant>
      <vt:variant>
        <vt:lpwstr/>
      </vt:variant>
      <vt:variant>
        <vt:lpwstr>_Toc145616334</vt:lpwstr>
      </vt:variant>
      <vt:variant>
        <vt:i4>1048630</vt:i4>
      </vt:variant>
      <vt:variant>
        <vt:i4>32</vt:i4>
      </vt:variant>
      <vt:variant>
        <vt:i4>0</vt:i4>
      </vt:variant>
      <vt:variant>
        <vt:i4>5</vt:i4>
      </vt:variant>
      <vt:variant>
        <vt:lpwstr/>
      </vt:variant>
      <vt:variant>
        <vt:lpwstr>_Toc145616333</vt:lpwstr>
      </vt:variant>
      <vt:variant>
        <vt:i4>1048630</vt:i4>
      </vt:variant>
      <vt:variant>
        <vt:i4>26</vt:i4>
      </vt:variant>
      <vt:variant>
        <vt:i4>0</vt:i4>
      </vt:variant>
      <vt:variant>
        <vt:i4>5</vt:i4>
      </vt:variant>
      <vt:variant>
        <vt:lpwstr/>
      </vt:variant>
      <vt:variant>
        <vt:lpwstr>_Toc145616332</vt:lpwstr>
      </vt:variant>
      <vt:variant>
        <vt:i4>1048630</vt:i4>
      </vt:variant>
      <vt:variant>
        <vt:i4>20</vt:i4>
      </vt:variant>
      <vt:variant>
        <vt:i4>0</vt:i4>
      </vt:variant>
      <vt:variant>
        <vt:i4>5</vt:i4>
      </vt:variant>
      <vt:variant>
        <vt:lpwstr/>
      </vt:variant>
      <vt:variant>
        <vt:lpwstr>_Toc145616331</vt:lpwstr>
      </vt:variant>
      <vt:variant>
        <vt:i4>1048630</vt:i4>
      </vt:variant>
      <vt:variant>
        <vt:i4>14</vt:i4>
      </vt:variant>
      <vt:variant>
        <vt:i4>0</vt:i4>
      </vt:variant>
      <vt:variant>
        <vt:i4>5</vt:i4>
      </vt:variant>
      <vt:variant>
        <vt:lpwstr/>
      </vt:variant>
      <vt:variant>
        <vt:lpwstr>_Toc145616330</vt:lpwstr>
      </vt:variant>
      <vt:variant>
        <vt:i4>1114166</vt:i4>
      </vt:variant>
      <vt:variant>
        <vt:i4>8</vt:i4>
      </vt:variant>
      <vt:variant>
        <vt:i4>0</vt:i4>
      </vt:variant>
      <vt:variant>
        <vt:i4>5</vt:i4>
      </vt:variant>
      <vt:variant>
        <vt:lpwstr/>
      </vt:variant>
      <vt:variant>
        <vt:lpwstr>_Toc145616329</vt:lpwstr>
      </vt:variant>
      <vt:variant>
        <vt:i4>1114166</vt:i4>
      </vt:variant>
      <vt:variant>
        <vt:i4>2</vt:i4>
      </vt:variant>
      <vt:variant>
        <vt:i4>0</vt:i4>
      </vt:variant>
      <vt:variant>
        <vt:i4>5</vt:i4>
      </vt:variant>
      <vt:variant>
        <vt:lpwstr/>
      </vt:variant>
      <vt:variant>
        <vt:lpwstr>_Toc1456163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hter@uwsa.edu</dc:creator>
  <cp:keywords/>
  <cp:lastModifiedBy>Kristen Jasperson</cp:lastModifiedBy>
  <cp:revision>2</cp:revision>
  <cp:lastPrinted>2023-10-30T20:47:00Z</cp:lastPrinted>
  <dcterms:created xsi:type="dcterms:W3CDTF">2023-11-09T21:25:00Z</dcterms:created>
  <dcterms:modified xsi:type="dcterms:W3CDTF">2023-11-09T21: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6C4EFD0A1E194BB079EA4AA6D66345</vt:lpwstr>
  </property>
  <property fmtid="{D5CDD505-2E9C-101B-9397-08002B2CF9AE}" pid="3" name="GrammarlyDocumentId">
    <vt:lpwstr>2c4b3445911e8cf1031a73ca62d5504de441f30ca7bf1606ed01056ac21d4813</vt:lpwstr>
  </property>
</Properties>
</file>